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D0D2F2" w14:textId="77777777" w:rsidR="005C51E6" w:rsidRDefault="005C51E6" w:rsidP="005C51E6"/>
    <w:p w14:paraId="5A393E64" w14:textId="77777777" w:rsidR="005C51E6" w:rsidRDefault="005C51E6" w:rsidP="005C51E6"/>
    <w:p w14:paraId="611B702C" w14:textId="77777777" w:rsidR="005C51E6" w:rsidRDefault="005C51E6" w:rsidP="005C51E6"/>
    <w:p w14:paraId="74AB2CC3" w14:textId="77777777" w:rsidR="005C51E6" w:rsidRDefault="005C51E6" w:rsidP="005C51E6"/>
    <w:p w14:paraId="65E11A71" w14:textId="77777777" w:rsidR="005C51E6" w:rsidRDefault="005C51E6" w:rsidP="005C51E6"/>
    <w:p w14:paraId="07C04695" w14:textId="77777777" w:rsidR="005C51E6" w:rsidRDefault="005C51E6" w:rsidP="005C51E6"/>
    <w:p w14:paraId="76607A52" w14:textId="77777777" w:rsidR="005C51E6" w:rsidRDefault="005C51E6" w:rsidP="005C51E6"/>
    <w:p w14:paraId="6E41A4D5" w14:textId="77777777" w:rsidR="005C51E6" w:rsidRDefault="005C51E6" w:rsidP="005C51E6"/>
    <w:p w14:paraId="675D61C2" w14:textId="77777777" w:rsidR="005C51E6" w:rsidRDefault="005C51E6" w:rsidP="005C51E6"/>
    <w:p w14:paraId="25E97725" w14:textId="3BE6C8A3" w:rsidR="005C51E6" w:rsidRDefault="005C51E6" w:rsidP="005C51E6">
      <w:pPr>
        <w:jc w:val="center"/>
      </w:pPr>
      <w:r>
        <w:t xml:space="preserve">Authentic Performance Task (APT) </w:t>
      </w:r>
    </w:p>
    <w:p w14:paraId="1FABE0AC" w14:textId="0AE3E612" w:rsidR="00333F00" w:rsidRDefault="00333F00" w:rsidP="005C51E6">
      <w:pPr>
        <w:jc w:val="center"/>
      </w:pPr>
      <w:proofErr w:type="spellStart"/>
      <w:r w:rsidRPr="00333F00">
        <w:t>Ajimol</w:t>
      </w:r>
      <w:proofErr w:type="spellEnd"/>
      <w:r w:rsidRPr="00333F00">
        <w:t xml:space="preserve"> </w:t>
      </w:r>
      <w:proofErr w:type="spellStart"/>
      <w:r w:rsidRPr="00333F00">
        <w:t>Polacheril</w:t>
      </w:r>
      <w:proofErr w:type="spellEnd"/>
    </w:p>
    <w:p w14:paraId="12D73F65" w14:textId="7CC62FFA" w:rsidR="005C51E6" w:rsidRDefault="00333F00" w:rsidP="005C51E6">
      <w:pPr>
        <w:jc w:val="center"/>
      </w:pPr>
      <w:r>
        <w:t>Module 3</w:t>
      </w:r>
    </w:p>
    <w:p w14:paraId="2D23F940" w14:textId="77777777" w:rsidR="005C51E6" w:rsidRDefault="005C51E6" w:rsidP="005C51E6">
      <w:pPr>
        <w:rPr>
          <w:b/>
          <w:bCs/>
        </w:rPr>
      </w:pPr>
    </w:p>
    <w:p w14:paraId="581DDAB3" w14:textId="77777777" w:rsidR="005C51E6" w:rsidRDefault="005C51E6" w:rsidP="005C51E6">
      <w:pPr>
        <w:rPr>
          <w:b/>
          <w:bCs/>
        </w:rPr>
      </w:pPr>
    </w:p>
    <w:p w14:paraId="0C5BE5B0" w14:textId="77777777" w:rsidR="005C51E6" w:rsidRDefault="005C51E6" w:rsidP="005C51E6">
      <w:pPr>
        <w:rPr>
          <w:b/>
          <w:bCs/>
        </w:rPr>
      </w:pPr>
    </w:p>
    <w:p w14:paraId="3C87508D" w14:textId="77777777" w:rsidR="005C51E6" w:rsidRDefault="005C51E6" w:rsidP="005C51E6">
      <w:pPr>
        <w:rPr>
          <w:b/>
          <w:bCs/>
        </w:rPr>
      </w:pPr>
    </w:p>
    <w:p w14:paraId="2E2A133B" w14:textId="77777777" w:rsidR="005C51E6" w:rsidRDefault="005C51E6" w:rsidP="005C51E6">
      <w:pPr>
        <w:rPr>
          <w:b/>
          <w:bCs/>
        </w:rPr>
      </w:pPr>
    </w:p>
    <w:p w14:paraId="1F308864" w14:textId="77777777" w:rsidR="005C51E6" w:rsidRDefault="005C51E6" w:rsidP="005C51E6">
      <w:pPr>
        <w:rPr>
          <w:b/>
          <w:bCs/>
        </w:rPr>
      </w:pPr>
    </w:p>
    <w:p w14:paraId="23ED2285" w14:textId="77777777" w:rsidR="005C51E6" w:rsidRDefault="005C51E6" w:rsidP="005C51E6">
      <w:pPr>
        <w:rPr>
          <w:b/>
          <w:bCs/>
        </w:rPr>
      </w:pPr>
    </w:p>
    <w:p w14:paraId="5B521903" w14:textId="77777777" w:rsidR="005C51E6" w:rsidRDefault="005C51E6" w:rsidP="005C51E6">
      <w:pPr>
        <w:rPr>
          <w:b/>
          <w:bCs/>
        </w:rPr>
      </w:pPr>
    </w:p>
    <w:p w14:paraId="779679FA" w14:textId="77777777" w:rsidR="005C51E6" w:rsidRDefault="005C51E6" w:rsidP="005C51E6">
      <w:pPr>
        <w:rPr>
          <w:b/>
          <w:bCs/>
        </w:rPr>
      </w:pPr>
    </w:p>
    <w:p w14:paraId="62D26F9E" w14:textId="77777777" w:rsidR="005C51E6" w:rsidRDefault="005C51E6" w:rsidP="005C51E6">
      <w:pPr>
        <w:rPr>
          <w:b/>
          <w:bCs/>
        </w:rPr>
      </w:pPr>
    </w:p>
    <w:p w14:paraId="3E10EDB8" w14:textId="77777777" w:rsidR="005C51E6" w:rsidRDefault="005C51E6" w:rsidP="005C51E6">
      <w:pPr>
        <w:rPr>
          <w:b/>
          <w:bCs/>
        </w:rPr>
      </w:pPr>
    </w:p>
    <w:p w14:paraId="2A7C8635" w14:textId="77777777" w:rsidR="005C51E6" w:rsidRDefault="005C51E6" w:rsidP="005C51E6">
      <w:pPr>
        <w:jc w:val="center"/>
      </w:pPr>
      <w:r>
        <w:lastRenderedPageBreak/>
        <w:t>Authentic Performance Task (APT) - Group Activity</w:t>
      </w:r>
    </w:p>
    <w:p w14:paraId="66A7CD78" w14:textId="77777777" w:rsidR="005C51E6" w:rsidRDefault="005C51E6" w:rsidP="005C51E6">
      <w:pPr>
        <w:pStyle w:val="Heading1"/>
      </w:pPr>
      <w:r>
        <w:t>Introduction</w:t>
      </w:r>
    </w:p>
    <w:p w14:paraId="4E82753F" w14:textId="77777777" w:rsidR="005C51E6" w:rsidRDefault="005C51E6" w:rsidP="005C51E6">
      <w:r>
        <w:t>The understanding of the curriculum is fundamental in allowing one to set up personal goals and philosophies to be used in the process of learning. The process of development of the curriculum is intended to help as well in the process of determination of skills and knowledge that one should get upon completion of the course that is undertaken. There are different education programs that one may be enrolled in one of which is the program for Curriculum Development, Implementation, and Evaluation. In this paper, an authentic performance task evaluation is carried out to understand the components of the curriculum. </w:t>
      </w:r>
    </w:p>
    <w:p w14:paraId="7DD8C700" w14:textId="77777777" w:rsidR="005C51E6" w:rsidRDefault="005C51E6" w:rsidP="005C51E6">
      <w:pPr>
        <w:pStyle w:val="Heading1"/>
      </w:pPr>
      <w:r>
        <w:t>Are the components easily identified? </w:t>
      </w:r>
    </w:p>
    <w:p w14:paraId="00575865" w14:textId="77777777" w:rsidR="005C51E6" w:rsidRDefault="005C51E6" w:rsidP="005C51E6">
      <w:r>
        <w:t>The components of the curriculum program are easy to identify and one can be able to determine what is needed upon completion of the program. One of the identifiable components is the mission, philosophy, and the foundations of design, the implementation, and the process of evaluation of the curriculum. As a result of the identification of the process of change that is carried out in nursing education, the set-up of the mission has been seen to help in the development of better skills.</w:t>
      </w:r>
    </w:p>
    <w:p w14:paraId="31E6C4E1" w14:textId="77777777" w:rsidR="005C51E6" w:rsidRDefault="005C51E6" w:rsidP="005C51E6">
      <w:r>
        <w:t>The other component that is identifiable in the curriculum is the comparison of the curriculum development to help in the identification of the difference that is there with the different approaches. With this component, one can be able to carry out effective analysis of the strategies used in the process of curriculum development. Along these lines, there is an ease in the determination of what one can be expected to do while understanding curriculum development. </w:t>
      </w:r>
    </w:p>
    <w:p w14:paraId="7D1BA954" w14:textId="77777777" w:rsidR="005C51E6" w:rsidRDefault="005C51E6" w:rsidP="005C51E6">
      <w:r>
        <w:lastRenderedPageBreak/>
        <w:t>The other component that is fundamental in the process of carrying out and completing the course is the focus on the assessment of the socio-cultural influence on nursing curriculum development. The efforts that are taken into consideration, in this case, focus on the understanding of the interventions that one could use in the evaluation process and enhancement of the implementation of carrying curriculum education standards. </w:t>
      </w:r>
    </w:p>
    <w:p w14:paraId="293BEF95" w14:textId="77777777" w:rsidR="005C51E6" w:rsidRDefault="005C51E6" w:rsidP="005C51E6">
      <w:r>
        <w:t>Further, there is a component in the process of evaluating data concerning the contextual factors influencing the process of development of the nursing curriculum. Gao et al. (2017) agree that the process of advocacy of change is supposed to be carried out in such a way that the integration of the influence on the curriculum should be in line with the process of change and the trends in nursing.</w:t>
      </w:r>
    </w:p>
    <w:p w14:paraId="7B62E88A" w14:textId="77777777" w:rsidR="005C51E6" w:rsidRDefault="005C51E6" w:rsidP="005C51E6">
      <w:r>
        <w:t>The data on the factors that affect the curriculum as well are instrumental in the determination of a clear picture of the process of change that should be taken into consideration when handling the issues of integration of standards of change. The other thing that is may influence the efforts taken into account is the curriculum measures and the process of development of the contextual process and integration of careers.</w:t>
      </w:r>
    </w:p>
    <w:p w14:paraId="1C7FE5EE" w14:textId="77777777" w:rsidR="005C51E6" w:rsidRDefault="005C51E6" w:rsidP="005C51E6">
      <w:r>
        <w:t>It is easier for the members of the health setting to identify the trends in nursing if one has an understanding of the curriculum aspects of change. The integration of the standards and programs of study are supposed to be done concerning the influence that the issues such as information technology have had in the process of development of the curriculum. The other components that are considered to be of importance are the one on advocacy role of nurses and the interdisciplinary concerns in the process of development of a curriculum. </w:t>
      </w:r>
    </w:p>
    <w:p w14:paraId="71A48F3C" w14:textId="77777777" w:rsidR="005C51E6" w:rsidRDefault="005C51E6" w:rsidP="005C51E6">
      <w:pPr>
        <w:pStyle w:val="Heading1"/>
      </w:pPr>
      <w:r>
        <w:lastRenderedPageBreak/>
        <w:t>What resources do you need to locate them? </w:t>
      </w:r>
    </w:p>
    <w:p w14:paraId="5117DE57" w14:textId="77777777" w:rsidR="005C51E6" w:rsidRDefault="005C51E6" w:rsidP="005C51E6">
      <w:r>
        <w:t>Feller (2018) depicts that the process of location of curriculum components is similar to the process of development of personal philosophy. Along these lines, the way that one views the world is of importance in the process of design and development of the curriculum program in nursing. Various sources could be instrumental for the location of the components of nursing. The sources that could be considered in this case include science, morals, learner, knowledge, and society. </w:t>
      </w:r>
    </w:p>
    <w:p w14:paraId="1BB99F07" w14:textId="77777777" w:rsidR="005C51E6" w:rsidRDefault="005C51E6" w:rsidP="005C51E6">
      <w:r>
        <w:t xml:space="preserve">The process of development of components such as the data collection and analysis </w:t>
      </w:r>
      <w:proofErr w:type="gramStart"/>
      <w:r>
        <w:t>is</w:t>
      </w:r>
      <w:proofErr w:type="gramEnd"/>
      <w:r>
        <w:t xml:space="preserve"> mainly carried out scientifically. Along these lines, the process of carrying out a process that entails the quantification of elements, one will be able to use science and this is mainly focused on the use of the elements of cognitive psychology. The process is instrumental in the enhancement of the moral behavior of a person and the relation with the use of EBP interventions to handle the needs of patients.</w:t>
      </w:r>
    </w:p>
    <w:p w14:paraId="3B1686D7" w14:textId="77777777" w:rsidR="005C51E6" w:rsidRDefault="005C51E6" w:rsidP="005C51E6">
      <w:r>
        <w:t>The other sources are from the morals of the people living in the community. This is an instrumental source in that morals are mainly based on the considerations of people concerning the beliefs. As such, it is helpful in the determination of the meaning of values of truth and the factors that are considered in the adherence to the process of development of equality. Along these lines, morals help in the determination of the best ways to ensure that the study is reliable. </w:t>
      </w:r>
    </w:p>
    <w:p w14:paraId="6A3FC1E4" w14:textId="77777777" w:rsidR="005C51E6" w:rsidRDefault="005C51E6" w:rsidP="005C51E6">
      <w:r>
        <w:t>The other source of the components is the learners. The learners play a crucial role in the process of development of the curriculum since they can provide information on their expectations in the course. Along these lines, the learners will help in ensuring that the curriculum is student-centered concerning the activities that are carried out and the learning that is undertaken.  </w:t>
      </w:r>
    </w:p>
    <w:p w14:paraId="2AFE353A" w14:textId="77777777" w:rsidR="005C51E6" w:rsidRDefault="005C51E6" w:rsidP="005C51E6">
      <w:r>
        <w:lastRenderedPageBreak/>
        <w:t>The other instrumental source will be knowledge. The knowledge that one has helps in that it will allow for the identification of the preferred sense of direction that should be taken to ensure that any cases of curriculum development are in line with the needs of patients. The other thing is that a result of the valuable information that one share in the day-to-day process of care helps one to gain experience and skills.</w:t>
      </w:r>
    </w:p>
    <w:p w14:paraId="754CAD09" w14:textId="77777777" w:rsidR="005C51E6" w:rsidRDefault="005C51E6" w:rsidP="005C51E6">
      <w:r>
        <w:t>Society will as well be of importance in the process of development of curriculum in that one can get information from the society. The needs in the community are fundamental for the determination of the steps that should be taken in the process of educating nurses. Along these lines, one can be able to determine the role of nurses and the expected knowledge and skills from the assessment of the factors that are seen in the community. There is a need that the curriculum that is developed imbibe with the ethnic, social, and cultural concerns of the community. </w:t>
      </w:r>
    </w:p>
    <w:p w14:paraId="1997309A" w14:textId="77777777" w:rsidR="005C51E6" w:rsidRDefault="005C51E6" w:rsidP="005C51E6">
      <w:pPr>
        <w:pStyle w:val="Heading1"/>
      </w:pPr>
      <w:r>
        <w:t>Which components of the curriculum do you believe has the most impact on the implementation plan?</w:t>
      </w:r>
    </w:p>
    <w:p w14:paraId="58304103" w14:textId="77777777" w:rsidR="005C51E6" w:rsidRDefault="005C51E6" w:rsidP="005C51E6">
      <w:r>
        <w:t>One of the components that will play an instrumental role in the influence of the implementation plan is the mission and the philosophy. This is because the mission will be instrumental in the determination of the sense of direction for a change of an individual. This is an important step as well in that it will ensure that one can learn of the goals that are expected to be attained. Along these lines, this will affect the decision making.</w:t>
      </w:r>
    </w:p>
    <w:p w14:paraId="4E3AEB5A" w14:textId="77777777" w:rsidR="005C51E6" w:rsidRDefault="005C51E6" w:rsidP="005C51E6">
      <w:r>
        <w:t xml:space="preserve">On the other hand, the philosophy statement will be important in that it will influence the beliefs and the values that one will hold. This is an important step in that there will be an ease in the development and identification of the preferred direction of care for patient needs. The philosophy acts as a factor that impacts the process of decision making. This is because as a </w:t>
      </w:r>
      <w:r>
        <w:lastRenderedPageBreak/>
        <w:t>result of the implementation of curriculum and contextual measures one can learn how to improve on the curriculum depending on the philosophy. </w:t>
      </w:r>
    </w:p>
    <w:p w14:paraId="4563BEAD" w14:textId="77777777" w:rsidR="005C51E6" w:rsidRDefault="005C51E6" w:rsidP="005C51E6">
      <w:r>
        <w:t>The other component that would be influential of the implementation plan is the component on advocacy and there will be an ease in the identification of the process of the contextual implementation plan. As a result of the advocacy role of nurses, there will be a need for ensuring that one has an understanding of the steps that are taken in developing one's curriculum. The efforts that are taken into consideration allow for the advancement of the contextual measure of change for the population.</w:t>
      </w:r>
    </w:p>
    <w:p w14:paraId="1E96CAAA" w14:textId="77777777" w:rsidR="005C51E6" w:rsidRDefault="005C51E6" w:rsidP="005C51E6">
      <w:r>
        <w:t>There is a need as well for the understanding of the fact that the advocacy role of nurses is supposed to be based on the needs of patients in such a way that after the identification of an issue of concern nurses help to develop the intervention. There are risks of patients facing challenges as a result of the lack of effective advocacy and this is dependent on the curriculum that is developed. </w:t>
      </w:r>
    </w:p>
    <w:p w14:paraId="19E9B11B" w14:textId="77777777" w:rsidR="005C51E6" w:rsidRDefault="005C51E6" w:rsidP="005C51E6">
      <w:r>
        <w:t>Thus, there is a need for understanding the fact that the challenges that are faced in the process of curriculum development may be attributed to the lack of effective communication between patients and healthcare providers. The continuous process of change that is implemented in the community is carried out based on the health qualities of patients. As a result of the understanding of nurses on the need for developing an advocacy role in a manner that is in line with the needs of the patient, there is an ease in the determination of the role that nurses play. </w:t>
      </w:r>
    </w:p>
    <w:p w14:paraId="353C0804" w14:textId="77777777" w:rsidR="005C51E6" w:rsidRDefault="005C51E6" w:rsidP="005C51E6">
      <w:r>
        <w:t xml:space="preserve">The implementation plan of the curriculum as well may be affected by the social-cultural component of the curriculum. This is because as a result of the efforts that are taken by the healthcare providers in the determination of the contextual processes of implementation of new </w:t>
      </w:r>
      <w:r>
        <w:lastRenderedPageBreak/>
        <w:t>curriculum one should take into consideration the role of culture. The culture that is found among the people in the community help in the determination of the amount of resistance in the implementation of the curriculum.</w:t>
      </w:r>
    </w:p>
    <w:p w14:paraId="5B0C4590" w14:textId="77777777" w:rsidR="005C51E6" w:rsidRDefault="005C51E6" w:rsidP="005C51E6">
      <w:r>
        <w:t xml:space="preserve">The process as well is expected to help in the development of the role that nurses have in the </w:t>
      </w:r>
      <w:proofErr w:type="gramStart"/>
      <w:r>
        <w:t>decision making</w:t>
      </w:r>
      <w:proofErr w:type="gramEnd"/>
      <w:r>
        <w:t xml:space="preserve"> processes and one can be able to eliminate any risks of care as a result of the fact that there will be an ease in the determination of the process of change for health services. The challenges faced in the identification of the culture of the patients may lead to the influence on the quality of health and in turn influencing the education process. </w:t>
      </w:r>
    </w:p>
    <w:p w14:paraId="00D5836D" w14:textId="77777777" w:rsidR="005C51E6" w:rsidRDefault="005C51E6" w:rsidP="005C51E6">
      <w:r>
        <w:t>The issue of data on the related factors of health and the issues of care there is a need for taking into consideration the aspect of data analysis and the need for the identification of the best process of change. The data analysis process is expected to help in the process of decision making and ensure that one can be able to determine the needs of patients. The challenges that are faced in the health setting is expected to be taken into consideration based on the quality of health services.</w:t>
      </w:r>
    </w:p>
    <w:p w14:paraId="1A1FA579" w14:textId="77777777" w:rsidR="005C51E6" w:rsidRDefault="005C51E6" w:rsidP="005C51E6">
      <w:r>
        <w:t>The aspect of data collection is therefore supposed to be in line with the process of decision-making on the patient's needs. The interventions that are put in place are supposed to be in line with the knowledge and skills of nurses. Nurses are supposed to take part in the process of decision making but analysis of the information collected. The ease in the process of analysis of data will be influential in that it will affect the understanding of the trends in nursing. </w:t>
      </w:r>
    </w:p>
    <w:p w14:paraId="4B1BC143" w14:textId="77777777" w:rsidR="005C51E6" w:rsidRDefault="005C51E6" w:rsidP="005C51E6">
      <w:r>
        <w:t>There are as well other factors that may impact the implementation plan including the competencies that are supposed to be attained upon completion of the course. Jiménez-Gómez et al. (2019) depict that the competencies of nurses are fundamental in the promotion of excellence of nurses and ensure that one can be able to have a focused career.</w:t>
      </w:r>
    </w:p>
    <w:p w14:paraId="02D2166D" w14:textId="77777777" w:rsidR="005C51E6" w:rsidRDefault="005C51E6" w:rsidP="005C51E6">
      <w:r>
        <w:lastRenderedPageBreak/>
        <w:t>One competency that will influence the challenges of care is that there will be an ease in the determination of the facilitation of learning for nurse educators. The facilitation may influence the implementation plan. This is because there are risks of having classrooms that are not with the standards needed for learning or there could be a lack of laboratories. This is an important step as well in that one will be able to eliminate any clinical concern at the right time but there could be a lack of enough skills being provided for nursing students (Davis et al., 2020). </w:t>
      </w:r>
    </w:p>
    <w:p w14:paraId="50B2FEC1" w14:textId="77777777" w:rsidR="005C51E6" w:rsidRDefault="005C51E6" w:rsidP="005C51E6">
      <w:pPr>
        <w:pStyle w:val="Heading1"/>
      </w:pPr>
      <w:r>
        <w:t>Do you agree or disagree with the principle of faculty control of the curriculum?</w:t>
      </w:r>
    </w:p>
    <w:p w14:paraId="7DE423EE" w14:textId="77777777" w:rsidR="005C51E6" w:rsidRDefault="005C51E6" w:rsidP="005C51E6">
      <w:r>
        <w:t>I agree that the faculty should have control over the process of development of the curriculum. However, the faculty should ensure that other stakeholders as well can be able to take part in the process of providing ideas on the process of development of the nursing curriculum. The reason or the agreement with the principle of faculty control of the curriculum is that the faculty has more resources that could be used in the collection of all the data needed for developing the curriculum.</w:t>
      </w:r>
    </w:p>
    <w:p w14:paraId="34434EEF" w14:textId="77777777" w:rsidR="005C51E6" w:rsidRDefault="005C51E6" w:rsidP="005C51E6">
      <w:r>
        <w:t>The other reason is that the facility can be able to have access to more data that will be used in the process of development of a curriculum that is in line with the expected skills and knowledge in the nursing practice. The faculty will as well be able to ascertain the needs of the patient and take into consideration the necessary skills for provision of the services for the provision of such services.</w:t>
      </w:r>
    </w:p>
    <w:p w14:paraId="1537E8D7" w14:textId="77777777" w:rsidR="005C51E6" w:rsidRDefault="005C51E6" w:rsidP="005C51E6">
      <w:r>
        <w:t xml:space="preserve">The faculty has a role in ensuring that there is a completion of learning among nursing students and will be responsible for the acquired skills. Along these lines, the faculty should be able to help in the process of development of the curriculum. This is fundamental in that as a result of the advancement of the decision making and implementation of better skills. There is a </w:t>
      </w:r>
      <w:r>
        <w:lastRenderedPageBreak/>
        <w:t>need for ensuring that one can eliminate any risks of poor delivery of services and that one can be able to determine the patient care service depending on the skills gained.</w:t>
      </w:r>
    </w:p>
    <w:p w14:paraId="1CEC348F" w14:textId="77777777" w:rsidR="005C51E6" w:rsidRDefault="005C51E6" w:rsidP="005C51E6">
      <w:r>
        <w:t>The one thing that is taken into consideration is the fact that the process of curriculum development is based on the needs of society and the trends in nursing practices. The faculty is at liberty of getting all the information on the issues of change. This includes the changes in policy and the changes in practice. As a result of the development of the career in such a manner that one can eliminate any risks of undeniable risks, there will be a need for consideration of the skills needed for better delivery of services.</w:t>
      </w:r>
    </w:p>
    <w:p w14:paraId="2CA90B1F" w14:textId="77777777" w:rsidR="005C51E6" w:rsidRDefault="005C51E6" w:rsidP="005C51E6">
      <w:r>
        <w:t>The role that the faculty play as well as seen from the basis that it has all the information on the skills that nurses have and the skills needed in the market. The faculty will therefore be able to ensure that the best service is delivered depending on the aspect of change that is seen. The decision-making process in the health setting is supposed to be carried out based on the skills acquired in the health setting. There will be a need therefore for the faculty to help in the determination of the health standards and the necessary skills for nurses. </w:t>
      </w:r>
    </w:p>
    <w:p w14:paraId="6C1C6E70" w14:textId="77777777" w:rsidR="005C51E6" w:rsidRDefault="005C51E6" w:rsidP="005C51E6">
      <w:pPr>
        <w:pStyle w:val="Heading1"/>
      </w:pPr>
      <w:r>
        <w:t>Summary</w:t>
      </w:r>
    </w:p>
    <w:p w14:paraId="19C5B826" w14:textId="77777777" w:rsidR="005C51E6" w:rsidRDefault="005C51E6" w:rsidP="005C51E6">
      <w:r>
        <w:t>In summary, there will be a need for the healthcare providers to be able to take part in the process of decision making in such a way that the process of development of the curriculum is all-inclusive. The process of curriculum development is carried out based on the components that one may have access to and the preferred curriculum basis that could be used. The faculty should play a role in curriculum development due to their understanding of the needs of patients and the capability of nurses. </w:t>
      </w:r>
    </w:p>
    <w:p w14:paraId="056991DF" w14:textId="174AA6B0" w:rsidR="00310C6D" w:rsidRDefault="00310C6D" w:rsidP="005C51E6"/>
    <w:p w14:paraId="1E2258C2" w14:textId="77777777" w:rsidR="005C51E6" w:rsidRDefault="005C51E6" w:rsidP="005C51E6"/>
    <w:p w14:paraId="26B3D076" w14:textId="0516D0A6" w:rsidR="005C51E6" w:rsidRDefault="005C51E6" w:rsidP="001375F2">
      <w:pPr>
        <w:jc w:val="center"/>
      </w:pPr>
      <w:r>
        <w:lastRenderedPageBreak/>
        <w:t>References</w:t>
      </w:r>
    </w:p>
    <w:p w14:paraId="32D3F373" w14:textId="77777777" w:rsidR="005C51E6" w:rsidRDefault="005C51E6" w:rsidP="001375F2">
      <w:pPr>
        <w:ind w:left="720" w:hanging="720"/>
      </w:pPr>
      <w:r>
        <w:t xml:space="preserve">Davis, A., Lippe, M., Glover, T. L., </w:t>
      </w:r>
      <w:proofErr w:type="spellStart"/>
      <w:r>
        <w:t>McLeskey</w:t>
      </w:r>
      <w:proofErr w:type="spellEnd"/>
      <w:r>
        <w:t xml:space="preserve">, N., </w:t>
      </w:r>
      <w:proofErr w:type="spellStart"/>
      <w:r>
        <w:t>Shillam</w:t>
      </w:r>
      <w:proofErr w:type="spellEnd"/>
      <w:r>
        <w:t xml:space="preserve">, C., &amp; </w:t>
      </w:r>
      <w:proofErr w:type="spellStart"/>
      <w:r>
        <w:t>Mazanec</w:t>
      </w:r>
      <w:proofErr w:type="spellEnd"/>
      <w:r>
        <w:t xml:space="preserve">, P. (2020). Integrating the ELNEC Undergraduate Curriculum into Nursing Education: Lessons Learned. </w:t>
      </w:r>
      <w:r>
        <w:rPr>
          <w:i/>
          <w:iCs/>
        </w:rPr>
        <w:t>Journal of Professional Nursing</w:t>
      </w:r>
      <w:r>
        <w:t>.</w:t>
      </w:r>
    </w:p>
    <w:p w14:paraId="082F5B0C" w14:textId="77777777" w:rsidR="005C51E6" w:rsidRDefault="005C51E6" w:rsidP="001375F2">
      <w:pPr>
        <w:ind w:left="720" w:hanging="720"/>
      </w:pPr>
      <w:r>
        <w:t xml:space="preserve"> Feller, F. (2018). Transforming nursing education: A call for a conceptual approach. </w:t>
      </w:r>
      <w:r>
        <w:rPr>
          <w:i/>
          <w:iCs/>
        </w:rPr>
        <w:t>Nursing education perspectives</w:t>
      </w:r>
      <w:r>
        <w:t xml:space="preserve">, </w:t>
      </w:r>
      <w:r>
        <w:rPr>
          <w:i/>
          <w:iCs/>
        </w:rPr>
        <w:t>39</w:t>
      </w:r>
      <w:r>
        <w:t>(2), 105-106.</w:t>
      </w:r>
    </w:p>
    <w:p w14:paraId="1BC48DCA" w14:textId="77777777" w:rsidR="005C51E6" w:rsidRPr="00FC223B" w:rsidRDefault="005C51E6" w:rsidP="001375F2">
      <w:pPr>
        <w:ind w:left="720" w:hanging="720"/>
        <w:rPr>
          <w:rFonts w:eastAsia="Times New Roman" w:cs="Times New Roman"/>
        </w:rPr>
      </w:pPr>
      <w:r w:rsidRPr="00FC223B">
        <w:rPr>
          <w:rFonts w:eastAsia="Times New Roman" w:cs="Times New Roman"/>
        </w:rPr>
        <w:t xml:space="preserve"> Gao, Y., Zhang, P. P., Wen, S. F., &amp; Chen, Y. G. (2017). Challenge, opportunity and development: Influencing factors and tendencies of curriculum innovation on undergraduate nursing education in the mainland of China. </w:t>
      </w:r>
      <w:r w:rsidRPr="00FC223B">
        <w:rPr>
          <w:rFonts w:eastAsia="Times New Roman" w:cs="Times New Roman"/>
          <w:i/>
          <w:iCs/>
        </w:rPr>
        <w:t>Chinese Nursing Research</w:t>
      </w:r>
      <w:r w:rsidRPr="00FC223B">
        <w:rPr>
          <w:rFonts w:eastAsia="Times New Roman" w:cs="Times New Roman"/>
        </w:rPr>
        <w:t xml:space="preserve">, </w:t>
      </w:r>
      <w:r w:rsidRPr="00FC223B">
        <w:rPr>
          <w:rFonts w:eastAsia="Times New Roman" w:cs="Times New Roman"/>
          <w:i/>
          <w:iCs/>
        </w:rPr>
        <w:t>4</w:t>
      </w:r>
      <w:r w:rsidRPr="00FC223B">
        <w:rPr>
          <w:rFonts w:eastAsia="Times New Roman" w:cs="Times New Roman"/>
        </w:rPr>
        <w:t>(3), 113-116.</w:t>
      </w:r>
    </w:p>
    <w:p w14:paraId="5E803B39" w14:textId="77777777" w:rsidR="005C51E6" w:rsidRPr="00F75A2A" w:rsidRDefault="005C51E6" w:rsidP="001375F2">
      <w:pPr>
        <w:ind w:left="720" w:hanging="720"/>
        <w:rPr>
          <w:rFonts w:eastAsia="Times New Roman" w:cs="Times New Roman"/>
        </w:rPr>
      </w:pPr>
      <w:r w:rsidRPr="00F75A2A">
        <w:rPr>
          <w:rFonts w:eastAsia="Times New Roman" w:cs="Times New Roman"/>
        </w:rPr>
        <w:t>Jiménez-Gómez, M. A., Cárdenas-</w:t>
      </w:r>
      <w:proofErr w:type="spellStart"/>
      <w:r w:rsidRPr="00F75A2A">
        <w:rPr>
          <w:rFonts w:eastAsia="Times New Roman" w:cs="Times New Roman"/>
        </w:rPr>
        <w:t>Becerril</w:t>
      </w:r>
      <w:proofErr w:type="spellEnd"/>
      <w:r w:rsidRPr="00F75A2A">
        <w:rPr>
          <w:rFonts w:eastAsia="Times New Roman" w:cs="Times New Roman"/>
        </w:rPr>
        <w:t xml:space="preserve">, L., </w:t>
      </w:r>
      <w:proofErr w:type="spellStart"/>
      <w:r w:rsidRPr="00F75A2A">
        <w:rPr>
          <w:rFonts w:eastAsia="Times New Roman" w:cs="Times New Roman"/>
        </w:rPr>
        <w:t>Velásquez-Oyola</w:t>
      </w:r>
      <w:proofErr w:type="spellEnd"/>
      <w:r w:rsidRPr="00F75A2A">
        <w:rPr>
          <w:rFonts w:eastAsia="Times New Roman" w:cs="Times New Roman"/>
        </w:rPr>
        <w:t xml:space="preserve">, M. B., Carrillo-Pineda, M., &amp; </w:t>
      </w:r>
      <w:proofErr w:type="spellStart"/>
      <w:r w:rsidRPr="00F75A2A">
        <w:rPr>
          <w:rFonts w:eastAsia="Times New Roman" w:cs="Times New Roman"/>
        </w:rPr>
        <w:t>Barón</w:t>
      </w:r>
      <w:proofErr w:type="spellEnd"/>
      <w:r w:rsidRPr="00F75A2A">
        <w:rPr>
          <w:rFonts w:eastAsia="Times New Roman" w:cs="Times New Roman"/>
        </w:rPr>
        <w:t xml:space="preserve">-Díaz, L. Y. (2019). Reflective and critical thinking in nursing curriculum. </w:t>
      </w:r>
      <w:proofErr w:type="spellStart"/>
      <w:r w:rsidRPr="00F75A2A">
        <w:rPr>
          <w:rFonts w:eastAsia="Times New Roman" w:cs="Times New Roman"/>
          <w:i/>
          <w:iCs/>
        </w:rPr>
        <w:t>Revista</w:t>
      </w:r>
      <w:proofErr w:type="spellEnd"/>
      <w:r w:rsidRPr="00F75A2A">
        <w:rPr>
          <w:rFonts w:eastAsia="Times New Roman" w:cs="Times New Roman"/>
          <w:i/>
          <w:iCs/>
        </w:rPr>
        <w:t xml:space="preserve"> </w:t>
      </w:r>
      <w:proofErr w:type="spellStart"/>
      <w:r w:rsidRPr="00F75A2A">
        <w:rPr>
          <w:rFonts w:eastAsia="Times New Roman" w:cs="Times New Roman"/>
          <w:i/>
          <w:iCs/>
        </w:rPr>
        <w:t>latino</w:t>
      </w:r>
      <w:proofErr w:type="spellEnd"/>
      <w:r w:rsidRPr="00F75A2A">
        <w:rPr>
          <w:rFonts w:eastAsia="Times New Roman" w:cs="Times New Roman"/>
          <w:i/>
          <w:iCs/>
        </w:rPr>
        <w:t xml:space="preserve">-americana de </w:t>
      </w:r>
      <w:proofErr w:type="spellStart"/>
      <w:r w:rsidRPr="00F75A2A">
        <w:rPr>
          <w:rFonts w:eastAsia="Times New Roman" w:cs="Times New Roman"/>
          <w:i/>
          <w:iCs/>
        </w:rPr>
        <w:t>enfermagem</w:t>
      </w:r>
      <w:proofErr w:type="spellEnd"/>
      <w:r w:rsidRPr="00F75A2A">
        <w:rPr>
          <w:rFonts w:eastAsia="Times New Roman" w:cs="Times New Roman"/>
        </w:rPr>
        <w:t xml:space="preserve">, </w:t>
      </w:r>
      <w:r w:rsidRPr="00F75A2A">
        <w:rPr>
          <w:rFonts w:eastAsia="Times New Roman" w:cs="Times New Roman"/>
          <w:i/>
          <w:iCs/>
        </w:rPr>
        <w:t>27</w:t>
      </w:r>
      <w:r w:rsidRPr="00F75A2A">
        <w:rPr>
          <w:rFonts w:eastAsia="Times New Roman" w:cs="Times New Roman"/>
        </w:rPr>
        <w:t>.</w:t>
      </w:r>
    </w:p>
    <w:p w14:paraId="786CE66D" w14:textId="77777777" w:rsidR="005C51E6" w:rsidRPr="00FC223B" w:rsidRDefault="005C51E6" w:rsidP="001375F2">
      <w:pPr>
        <w:ind w:left="720" w:hanging="720"/>
      </w:pPr>
    </w:p>
    <w:p w14:paraId="5B510B5E" w14:textId="77777777" w:rsidR="005C51E6" w:rsidRPr="005C51E6" w:rsidRDefault="005C51E6" w:rsidP="001375F2">
      <w:pPr>
        <w:ind w:left="720" w:hanging="720"/>
      </w:pPr>
    </w:p>
    <w:sectPr w:rsidR="005C51E6" w:rsidRPr="005C51E6" w:rsidSect="00710CDE">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0B2D02" w14:textId="77777777" w:rsidR="00573182" w:rsidRDefault="00573182" w:rsidP="00DE4025">
      <w:r>
        <w:separator/>
      </w:r>
    </w:p>
  </w:endnote>
  <w:endnote w:type="continuationSeparator" w:id="0">
    <w:p w14:paraId="1408CC52" w14:textId="77777777" w:rsidR="00573182" w:rsidRDefault="00573182" w:rsidP="00DE40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dobe Garamond Pro">
    <w:panose1 w:val="00000000000000000000"/>
    <w:charset w:val="00"/>
    <w:family w:val="roman"/>
    <w:notTrueType/>
    <w:pitch w:val="variable"/>
    <w:sig w:usb0="00000007" w:usb1="00000001" w:usb2="00000000" w:usb3="00000000" w:csb0="00000093"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4D3DFA" w14:textId="77777777" w:rsidR="00573182" w:rsidRDefault="00573182" w:rsidP="00DE4025">
      <w:r>
        <w:separator/>
      </w:r>
    </w:p>
  </w:footnote>
  <w:footnote w:type="continuationSeparator" w:id="0">
    <w:p w14:paraId="460FE733" w14:textId="77777777" w:rsidR="00573182" w:rsidRDefault="00573182" w:rsidP="00DE40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632DD" w14:textId="15B04044" w:rsidR="00B13AA8" w:rsidRPr="000D708C" w:rsidRDefault="00B13AA8" w:rsidP="00795399">
    <w:pPr>
      <w:ind w:firstLine="0"/>
    </w:pPr>
    <w:r>
      <w:tab/>
    </w:r>
    <w:r>
      <w:tab/>
    </w:r>
    <w:r>
      <w:tab/>
    </w:r>
    <w:r>
      <w:tab/>
    </w:r>
    <w:r>
      <w:tab/>
      <w:t xml:space="preserve">    </w:t>
    </w:r>
    <w:r>
      <w:tab/>
    </w:r>
    <w:r>
      <w:tab/>
    </w:r>
    <w:r>
      <w:tab/>
    </w:r>
    <w:r>
      <w:tab/>
    </w:r>
    <w:r>
      <w:tab/>
    </w:r>
    <w:r>
      <w:tab/>
      <w:t xml:space="preserve">       </w:t>
    </w:r>
    <w:r>
      <w:rPr>
        <w:rStyle w:val="Strong"/>
        <w:b w:val="0"/>
      </w:rPr>
      <w:tab/>
      <w:t xml:space="preserve">    </w:t>
    </w:r>
    <w:r>
      <w:rPr>
        <w:rStyle w:val="PageNumber"/>
      </w:rPr>
      <w:fldChar w:fldCharType="begin"/>
    </w:r>
    <w:r>
      <w:rPr>
        <w:rStyle w:val="PageNumber"/>
      </w:rPr>
      <w:instrText xml:space="preserve"> PAGE </w:instrText>
    </w:r>
    <w:r>
      <w:rPr>
        <w:rStyle w:val="PageNumber"/>
      </w:rPr>
      <w:fldChar w:fldCharType="separate"/>
    </w:r>
    <w:r w:rsidR="00BD7FB6">
      <w:rPr>
        <w:rStyle w:val="PageNumber"/>
        <w:noProof/>
      </w:rPr>
      <w:t>9</w:t>
    </w:r>
    <w:r>
      <w:rPr>
        <w:rStyle w:val="PageNumber"/>
      </w:rPr>
      <w:fldChar w:fldCharType="end"/>
    </w:r>
    <w:r>
      <w:rPr>
        <w:rStyle w:val="PageNumber"/>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2F3B9C" w14:textId="2A9F96F1" w:rsidR="00B13AA8" w:rsidRPr="000E1F00" w:rsidRDefault="00B13AA8" w:rsidP="000E1F00">
    <w:pPr>
      <w:ind w:firstLine="0"/>
    </w:pPr>
    <w:r>
      <w:tab/>
    </w:r>
    <w:r>
      <w:tab/>
    </w:r>
    <w:r>
      <w:tab/>
    </w:r>
    <w:r>
      <w:tab/>
    </w:r>
    <w:r>
      <w:tab/>
    </w:r>
    <w:r>
      <w:tab/>
    </w:r>
    <w:r>
      <w:tab/>
    </w:r>
    <w:r>
      <w:tab/>
    </w:r>
    <w:r>
      <w:tab/>
    </w:r>
    <w:r>
      <w:tab/>
    </w:r>
    <w:r>
      <w:tab/>
    </w:r>
    <w:r>
      <w:tab/>
      <w:t xml:space="preserv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3EF"/>
    <w:multiLevelType w:val="hybridMultilevel"/>
    <w:tmpl w:val="6F6CF3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D1520"/>
    <w:multiLevelType w:val="multilevel"/>
    <w:tmpl w:val="65501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0D35C5"/>
    <w:multiLevelType w:val="hybridMultilevel"/>
    <w:tmpl w:val="2A3E1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918D4"/>
    <w:multiLevelType w:val="multilevel"/>
    <w:tmpl w:val="69101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C87582"/>
    <w:multiLevelType w:val="hybridMultilevel"/>
    <w:tmpl w:val="7D9E8402"/>
    <w:styleLink w:val="ImportedStyle3"/>
    <w:lvl w:ilvl="0" w:tplc="D0502ECE">
      <w:start w:val="1"/>
      <w:numFmt w:val="bullet"/>
      <w:lvlText w:val="-"/>
      <w:lvlJc w:val="left"/>
      <w:pPr>
        <w:ind w:left="10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DF58C08A">
      <w:start w:val="1"/>
      <w:numFmt w:val="bullet"/>
      <w:lvlText w:val="o"/>
      <w:lvlJc w:val="left"/>
      <w:pPr>
        <w:ind w:left="18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28361AD0">
      <w:start w:val="1"/>
      <w:numFmt w:val="bullet"/>
      <w:lvlText w:val="▪"/>
      <w:lvlJc w:val="left"/>
      <w:pPr>
        <w:ind w:left="25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128CC436">
      <w:start w:val="1"/>
      <w:numFmt w:val="bullet"/>
      <w:lvlText w:val="•"/>
      <w:lvlJc w:val="left"/>
      <w:pPr>
        <w:ind w:left="32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FDDEDFC2">
      <w:start w:val="1"/>
      <w:numFmt w:val="bullet"/>
      <w:lvlText w:val="o"/>
      <w:lvlJc w:val="left"/>
      <w:pPr>
        <w:ind w:left="39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C1126EDE">
      <w:start w:val="1"/>
      <w:numFmt w:val="bullet"/>
      <w:lvlText w:val="▪"/>
      <w:lvlJc w:val="left"/>
      <w:pPr>
        <w:ind w:left="46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BDA60872">
      <w:start w:val="1"/>
      <w:numFmt w:val="bullet"/>
      <w:lvlText w:val="•"/>
      <w:lvlJc w:val="left"/>
      <w:pPr>
        <w:ind w:left="54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3CF25E9A">
      <w:start w:val="1"/>
      <w:numFmt w:val="bullet"/>
      <w:lvlText w:val="o"/>
      <w:lvlJc w:val="left"/>
      <w:pPr>
        <w:ind w:left="61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A28E92B4">
      <w:start w:val="1"/>
      <w:numFmt w:val="bullet"/>
      <w:lvlText w:val="▪"/>
      <w:lvlJc w:val="left"/>
      <w:pPr>
        <w:ind w:left="68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256E2C94"/>
    <w:multiLevelType w:val="multilevel"/>
    <w:tmpl w:val="B7B4F0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8669E2"/>
    <w:multiLevelType w:val="hybridMultilevel"/>
    <w:tmpl w:val="9A22B2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E0235F4"/>
    <w:multiLevelType w:val="hybridMultilevel"/>
    <w:tmpl w:val="2744C2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5BD4DCF"/>
    <w:multiLevelType w:val="hybridMultilevel"/>
    <w:tmpl w:val="7D32749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23587C"/>
    <w:multiLevelType w:val="multilevel"/>
    <w:tmpl w:val="88BC19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BA724B4"/>
    <w:multiLevelType w:val="multilevel"/>
    <w:tmpl w:val="A08A3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B92182"/>
    <w:multiLevelType w:val="multilevel"/>
    <w:tmpl w:val="3D208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01069DA"/>
    <w:multiLevelType w:val="hybridMultilevel"/>
    <w:tmpl w:val="2F2E3D9E"/>
    <w:lvl w:ilvl="0" w:tplc="E8582DA4">
      <w:start w:val="1"/>
      <w:numFmt w:val="bullet"/>
      <w:pStyle w:val="Bullets"/>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1731764"/>
    <w:multiLevelType w:val="hybridMultilevel"/>
    <w:tmpl w:val="1C6EE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6A033A"/>
    <w:multiLevelType w:val="hybridMultilevel"/>
    <w:tmpl w:val="8AF415A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5C15A2"/>
    <w:multiLevelType w:val="hybridMultilevel"/>
    <w:tmpl w:val="7BD40FF8"/>
    <w:lvl w:ilvl="0" w:tplc="0BEA82DA">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FEB1252"/>
    <w:multiLevelType w:val="hybridMultilevel"/>
    <w:tmpl w:val="56382C98"/>
    <w:lvl w:ilvl="0" w:tplc="577EF5A0">
      <w:start w:val="1"/>
      <w:numFmt w:val="bullet"/>
      <w:pStyle w:val="GrandCanyonBulletedList"/>
      <w:lvlText w:val=""/>
      <w:lvlJc w:val="left"/>
      <w:pPr>
        <w:tabs>
          <w:tab w:val="num" w:pos="432"/>
        </w:tabs>
        <w:ind w:left="432" w:hanging="432"/>
      </w:pPr>
      <w:rPr>
        <w:rFonts w:ascii="Symbol" w:hAnsi="Symbol" w:hint="default"/>
        <w:shadow w:val="0"/>
        <w:emboss w:val="0"/>
        <w:imprint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5042137"/>
    <w:multiLevelType w:val="hybridMultilevel"/>
    <w:tmpl w:val="FD80A154"/>
    <w:styleLink w:val="ImportedStyle2"/>
    <w:lvl w:ilvl="0" w:tplc="92D0C00C">
      <w:start w:val="1"/>
      <w:numFmt w:val="bullet"/>
      <w:lvlText w:val="-"/>
      <w:lvlJc w:val="left"/>
      <w:pPr>
        <w:ind w:left="10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2B223318">
      <w:start w:val="1"/>
      <w:numFmt w:val="bullet"/>
      <w:lvlText w:val="o"/>
      <w:lvlJc w:val="left"/>
      <w:pPr>
        <w:ind w:left="18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75584774">
      <w:start w:val="1"/>
      <w:numFmt w:val="bullet"/>
      <w:lvlText w:val="▪"/>
      <w:lvlJc w:val="left"/>
      <w:pPr>
        <w:ind w:left="25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B4103E7A">
      <w:start w:val="1"/>
      <w:numFmt w:val="bullet"/>
      <w:lvlText w:val="•"/>
      <w:lvlJc w:val="left"/>
      <w:pPr>
        <w:ind w:left="32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2D625566">
      <w:start w:val="1"/>
      <w:numFmt w:val="bullet"/>
      <w:lvlText w:val="o"/>
      <w:lvlJc w:val="left"/>
      <w:pPr>
        <w:ind w:left="39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BCE2DDAA">
      <w:start w:val="1"/>
      <w:numFmt w:val="bullet"/>
      <w:lvlText w:val="▪"/>
      <w:lvlJc w:val="left"/>
      <w:pPr>
        <w:ind w:left="46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55144894">
      <w:start w:val="1"/>
      <w:numFmt w:val="bullet"/>
      <w:lvlText w:val="•"/>
      <w:lvlJc w:val="left"/>
      <w:pPr>
        <w:ind w:left="54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CBE83BD2">
      <w:start w:val="1"/>
      <w:numFmt w:val="bullet"/>
      <w:lvlText w:val="o"/>
      <w:lvlJc w:val="left"/>
      <w:pPr>
        <w:ind w:left="61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5C4A175A">
      <w:start w:val="1"/>
      <w:numFmt w:val="bullet"/>
      <w:lvlText w:val="▪"/>
      <w:lvlJc w:val="left"/>
      <w:pPr>
        <w:ind w:left="68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707E6581"/>
    <w:multiLevelType w:val="hybridMultilevel"/>
    <w:tmpl w:val="C324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0B0DDD"/>
    <w:multiLevelType w:val="multilevel"/>
    <w:tmpl w:val="37F06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12"/>
  </w:num>
  <w:num w:numId="3">
    <w:abstractNumId w:val="17"/>
  </w:num>
  <w:num w:numId="4">
    <w:abstractNumId w:val="4"/>
  </w:num>
  <w:num w:numId="5">
    <w:abstractNumId w:val="13"/>
  </w:num>
  <w:num w:numId="6">
    <w:abstractNumId w:val="14"/>
  </w:num>
  <w:num w:numId="7">
    <w:abstractNumId w:val="7"/>
  </w:num>
  <w:num w:numId="8">
    <w:abstractNumId w:val="3"/>
  </w:num>
  <w:num w:numId="9">
    <w:abstractNumId w:val="2"/>
  </w:num>
  <w:num w:numId="10">
    <w:abstractNumId w:val="8"/>
  </w:num>
  <w:num w:numId="11">
    <w:abstractNumId w:val="1"/>
  </w:num>
  <w:num w:numId="12">
    <w:abstractNumId w:val="11"/>
  </w:num>
  <w:num w:numId="13">
    <w:abstractNumId w:val="9"/>
  </w:num>
  <w:num w:numId="14">
    <w:abstractNumId w:val="19"/>
  </w:num>
  <w:num w:numId="15">
    <w:abstractNumId w:val="10"/>
  </w:num>
  <w:num w:numId="16">
    <w:abstractNumId w:val="6"/>
  </w:num>
  <w:num w:numId="17">
    <w:abstractNumId w:val="15"/>
  </w:num>
  <w:num w:numId="18">
    <w:abstractNumId w:val="18"/>
  </w:num>
  <w:num w:numId="19">
    <w:abstractNumId w:val="0"/>
  </w:num>
  <w:num w:numId="20">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wNDc2MjQyNDazNDJR0lEKTi0uzszPAykwrAUA5eNQTCwAAAA="/>
  </w:docVars>
  <w:rsids>
    <w:rsidRoot w:val="00364729"/>
    <w:rsid w:val="00000058"/>
    <w:rsid w:val="0000031E"/>
    <w:rsid w:val="0000047D"/>
    <w:rsid w:val="0000072D"/>
    <w:rsid w:val="00000815"/>
    <w:rsid w:val="00000887"/>
    <w:rsid w:val="000008DD"/>
    <w:rsid w:val="00000A0C"/>
    <w:rsid w:val="00000C0C"/>
    <w:rsid w:val="00000D15"/>
    <w:rsid w:val="00000D1A"/>
    <w:rsid w:val="00000DBC"/>
    <w:rsid w:val="00000E29"/>
    <w:rsid w:val="000010C6"/>
    <w:rsid w:val="00001161"/>
    <w:rsid w:val="000011AE"/>
    <w:rsid w:val="00001248"/>
    <w:rsid w:val="00001254"/>
    <w:rsid w:val="0000139D"/>
    <w:rsid w:val="00001779"/>
    <w:rsid w:val="00001AEE"/>
    <w:rsid w:val="00001BEE"/>
    <w:rsid w:val="00001CCB"/>
    <w:rsid w:val="00001D73"/>
    <w:rsid w:val="00001D80"/>
    <w:rsid w:val="00001F02"/>
    <w:rsid w:val="0000203F"/>
    <w:rsid w:val="00002262"/>
    <w:rsid w:val="000022A1"/>
    <w:rsid w:val="00002397"/>
    <w:rsid w:val="00002715"/>
    <w:rsid w:val="0000277C"/>
    <w:rsid w:val="000028F2"/>
    <w:rsid w:val="00002B40"/>
    <w:rsid w:val="00002BCB"/>
    <w:rsid w:val="00002D05"/>
    <w:rsid w:val="000032DF"/>
    <w:rsid w:val="00003534"/>
    <w:rsid w:val="00003547"/>
    <w:rsid w:val="000037C8"/>
    <w:rsid w:val="00003812"/>
    <w:rsid w:val="000039F9"/>
    <w:rsid w:val="00003B8C"/>
    <w:rsid w:val="00004025"/>
    <w:rsid w:val="00004082"/>
    <w:rsid w:val="00004126"/>
    <w:rsid w:val="0000429E"/>
    <w:rsid w:val="0000443D"/>
    <w:rsid w:val="00004456"/>
    <w:rsid w:val="00004DFF"/>
    <w:rsid w:val="00004EC1"/>
    <w:rsid w:val="00004EED"/>
    <w:rsid w:val="00004F92"/>
    <w:rsid w:val="00004FD1"/>
    <w:rsid w:val="00005011"/>
    <w:rsid w:val="000050CE"/>
    <w:rsid w:val="000053DC"/>
    <w:rsid w:val="00005449"/>
    <w:rsid w:val="000054AE"/>
    <w:rsid w:val="0000558F"/>
    <w:rsid w:val="00005A54"/>
    <w:rsid w:val="00005A68"/>
    <w:rsid w:val="00005B66"/>
    <w:rsid w:val="00005BCB"/>
    <w:rsid w:val="00005D77"/>
    <w:rsid w:val="000061BD"/>
    <w:rsid w:val="0000630A"/>
    <w:rsid w:val="00006377"/>
    <w:rsid w:val="000064C0"/>
    <w:rsid w:val="00006690"/>
    <w:rsid w:val="00006AA4"/>
    <w:rsid w:val="00006ACF"/>
    <w:rsid w:val="00006B4B"/>
    <w:rsid w:val="00006B72"/>
    <w:rsid w:val="00006C36"/>
    <w:rsid w:val="00006CE4"/>
    <w:rsid w:val="00006EAF"/>
    <w:rsid w:val="000070B5"/>
    <w:rsid w:val="00007164"/>
    <w:rsid w:val="000071AE"/>
    <w:rsid w:val="000072BA"/>
    <w:rsid w:val="000072EE"/>
    <w:rsid w:val="00007303"/>
    <w:rsid w:val="0000750F"/>
    <w:rsid w:val="00007562"/>
    <w:rsid w:val="000075E9"/>
    <w:rsid w:val="00007700"/>
    <w:rsid w:val="0000770A"/>
    <w:rsid w:val="00007760"/>
    <w:rsid w:val="00007823"/>
    <w:rsid w:val="000078CD"/>
    <w:rsid w:val="00007964"/>
    <w:rsid w:val="00007B13"/>
    <w:rsid w:val="00007D10"/>
    <w:rsid w:val="00007F02"/>
    <w:rsid w:val="000101A5"/>
    <w:rsid w:val="0001036B"/>
    <w:rsid w:val="00010A3D"/>
    <w:rsid w:val="00010B5C"/>
    <w:rsid w:val="00010B67"/>
    <w:rsid w:val="00010BA8"/>
    <w:rsid w:val="00010C4B"/>
    <w:rsid w:val="00010D2B"/>
    <w:rsid w:val="00010D31"/>
    <w:rsid w:val="00010D68"/>
    <w:rsid w:val="00010E95"/>
    <w:rsid w:val="000113E7"/>
    <w:rsid w:val="00011535"/>
    <w:rsid w:val="0001160A"/>
    <w:rsid w:val="00011717"/>
    <w:rsid w:val="000118B7"/>
    <w:rsid w:val="000119C4"/>
    <w:rsid w:val="000119C8"/>
    <w:rsid w:val="00011A84"/>
    <w:rsid w:val="00011C19"/>
    <w:rsid w:val="00011C1A"/>
    <w:rsid w:val="00011C6D"/>
    <w:rsid w:val="00012000"/>
    <w:rsid w:val="0001203A"/>
    <w:rsid w:val="000123CD"/>
    <w:rsid w:val="000125C7"/>
    <w:rsid w:val="00012D1D"/>
    <w:rsid w:val="00012DC2"/>
    <w:rsid w:val="000130E4"/>
    <w:rsid w:val="000130E9"/>
    <w:rsid w:val="000130F1"/>
    <w:rsid w:val="000130FA"/>
    <w:rsid w:val="0001329F"/>
    <w:rsid w:val="0001342D"/>
    <w:rsid w:val="00013486"/>
    <w:rsid w:val="00013601"/>
    <w:rsid w:val="000138EA"/>
    <w:rsid w:val="00013913"/>
    <w:rsid w:val="00013CEB"/>
    <w:rsid w:val="00013F0D"/>
    <w:rsid w:val="00013F17"/>
    <w:rsid w:val="00013F85"/>
    <w:rsid w:val="0001404F"/>
    <w:rsid w:val="0001414B"/>
    <w:rsid w:val="0001418A"/>
    <w:rsid w:val="0001423A"/>
    <w:rsid w:val="00014461"/>
    <w:rsid w:val="00014463"/>
    <w:rsid w:val="000145BA"/>
    <w:rsid w:val="00014658"/>
    <w:rsid w:val="000147F1"/>
    <w:rsid w:val="0001493E"/>
    <w:rsid w:val="0001494D"/>
    <w:rsid w:val="00014A0E"/>
    <w:rsid w:val="00014A9C"/>
    <w:rsid w:val="00014AAE"/>
    <w:rsid w:val="00014EAF"/>
    <w:rsid w:val="00014F0F"/>
    <w:rsid w:val="00014F98"/>
    <w:rsid w:val="000153D5"/>
    <w:rsid w:val="000154C7"/>
    <w:rsid w:val="000157E1"/>
    <w:rsid w:val="00015813"/>
    <w:rsid w:val="00015B64"/>
    <w:rsid w:val="00015C1B"/>
    <w:rsid w:val="00015EE2"/>
    <w:rsid w:val="00016133"/>
    <w:rsid w:val="0001618A"/>
    <w:rsid w:val="0001635F"/>
    <w:rsid w:val="00016363"/>
    <w:rsid w:val="0001653D"/>
    <w:rsid w:val="0001660C"/>
    <w:rsid w:val="00016735"/>
    <w:rsid w:val="00016818"/>
    <w:rsid w:val="00016B31"/>
    <w:rsid w:val="00016BED"/>
    <w:rsid w:val="00016BF8"/>
    <w:rsid w:val="00016C41"/>
    <w:rsid w:val="00016D27"/>
    <w:rsid w:val="00016E50"/>
    <w:rsid w:val="00016E9B"/>
    <w:rsid w:val="00016FB0"/>
    <w:rsid w:val="00017013"/>
    <w:rsid w:val="00017323"/>
    <w:rsid w:val="00017488"/>
    <w:rsid w:val="0001748E"/>
    <w:rsid w:val="000175FC"/>
    <w:rsid w:val="00017735"/>
    <w:rsid w:val="00017894"/>
    <w:rsid w:val="0001798B"/>
    <w:rsid w:val="00017AD5"/>
    <w:rsid w:val="000200C0"/>
    <w:rsid w:val="00020250"/>
    <w:rsid w:val="000203A1"/>
    <w:rsid w:val="000204C5"/>
    <w:rsid w:val="000204C6"/>
    <w:rsid w:val="0002066A"/>
    <w:rsid w:val="00020691"/>
    <w:rsid w:val="00020785"/>
    <w:rsid w:val="00020957"/>
    <w:rsid w:val="00020A8A"/>
    <w:rsid w:val="00020B7B"/>
    <w:rsid w:val="00020ED5"/>
    <w:rsid w:val="00020EEC"/>
    <w:rsid w:val="0002101D"/>
    <w:rsid w:val="000210A2"/>
    <w:rsid w:val="000210FD"/>
    <w:rsid w:val="00021147"/>
    <w:rsid w:val="000211E5"/>
    <w:rsid w:val="0002120E"/>
    <w:rsid w:val="000212D5"/>
    <w:rsid w:val="00021348"/>
    <w:rsid w:val="00021652"/>
    <w:rsid w:val="0002171C"/>
    <w:rsid w:val="000217BE"/>
    <w:rsid w:val="000218F7"/>
    <w:rsid w:val="00021CF0"/>
    <w:rsid w:val="00021DB3"/>
    <w:rsid w:val="0002219C"/>
    <w:rsid w:val="000221FC"/>
    <w:rsid w:val="000222CD"/>
    <w:rsid w:val="000223D5"/>
    <w:rsid w:val="00022485"/>
    <w:rsid w:val="00022887"/>
    <w:rsid w:val="000228B4"/>
    <w:rsid w:val="000229F7"/>
    <w:rsid w:val="000229FF"/>
    <w:rsid w:val="00022A32"/>
    <w:rsid w:val="00022B51"/>
    <w:rsid w:val="00022BED"/>
    <w:rsid w:val="00022C34"/>
    <w:rsid w:val="00022C63"/>
    <w:rsid w:val="00022D89"/>
    <w:rsid w:val="00022EF6"/>
    <w:rsid w:val="000230A0"/>
    <w:rsid w:val="000230CE"/>
    <w:rsid w:val="00023131"/>
    <w:rsid w:val="000232FE"/>
    <w:rsid w:val="000234C3"/>
    <w:rsid w:val="00023585"/>
    <w:rsid w:val="000236F3"/>
    <w:rsid w:val="00023722"/>
    <w:rsid w:val="0002388C"/>
    <w:rsid w:val="000239B0"/>
    <w:rsid w:val="00023A1C"/>
    <w:rsid w:val="00023C1B"/>
    <w:rsid w:val="00023CB0"/>
    <w:rsid w:val="00023EF7"/>
    <w:rsid w:val="00024020"/>
    <w:rsid w:val="000242F4"/>
    <w:rsid w:val="000246E2"/>
    <w:rsid w:val="000249F7"/>
    <w:rsid w:val="00024C95"/>
    <w:rsid w:val="00024E65"/>
    <w:rsid w:val="00025288"/>
    <w:rsid w:val="000254A5"/>
    <w:rsid w:val="00025525"/>
    <w:rsid w:val="0002552A"/>
    <w:rsid w:val="000258E6"/>
    <w:rsid w:val="00026432"/>
    <w:rsid w:val="00026824"/>
    <w:rsid w:val="000268AC"/>
    <w:rsid w:val="000268C1"/>
    <w:rsid w:val="00026956"/>
    <w:rsid w:val="00026B20"/>
    <w:rsid w:val="00026B36"/>
    <w:rsid w:val="00026B70"/>
    <w:rsid w:val="00026E37"/>
    <w:rsid w:val="00026F4D"/>
    <w:rsid w:val="00027032"/>
    <w:rsid w:val="00027622"/>
    <w:rsid w:val="000277A0"/>
    <w:rsid w:val="000278F1"/>
    <w:rsid w:val="00027C53"/>
    <w:rsid w:val="00027F70"/>
    <w:rsid w:val="00030002"/>
    <w:rsid w:val="000302F3"/>
    <w:rsid w:val="00030482"/>
    <w:rsid w:val="00030571"/>
    <w:rsid w:val="00030648"/>
    <w:rsid w:val="00030676"/>
    <w:rsid w:val="0003067B"/>
    <w:rsid w:val="0003072E"/>
    <w:rsid w:val="00030814"/>
    <w:rsid w:val="00030B4D"/>
    <w:rsid w:val="00030BCE"/>
    <w:rsid w:val="00030F02"/>
    <w:rsid w:val="0003109D"/>
    <w:rsid w:val="000311A0"/>
    <w:rsid w:val="000311D4"/>
    <w:rsid w:val="0003121B"/>
    <w:rsid w:val="00031289"/>
    <w:rsid w:val="000314DE"/>
    <w:rsid w:val="00031558"/>
    <w:rsid w:val="00031761"/>
    <w:rsid w:val="0003182C"/>
    <w:rsid w:val="000318A2"/>
    <w:rsid w:val="000319C3"/>
    <w:rsid w:val="00031B39"/>
    <w:rsid w:val="00031BC1"/>
    <w:rsid w:val="00031E17"/>
    <w:rsid w:val="00031E6E"/>
    <w:rsid w:val="00031F6E"/>
    <w:rsid w:val="0003201A"/>
    <w:rsid w:val="0003208F"/>
    <w:rsid w:val="000320A9"/>
    <w:rsid w:val="0003220E"/>
    <w:rsid w:val="000322B1"/>
    <w:rsid w:val="0003250C"/>
    <w:rsid w:val="0003275F"/>
    <w:rsid w:val="00032777"/>
    <w:rsid w:val="00032975"/>
    <w:rsid w:val="00032B9B"/>
    <w:rsid w:val="00032D31"/>
    <w:rsid w:val="00032D39"/>
    <w:rsid w:val="00032E84"/>
    <w:rsid w:val="00032EB5"/>
    <w:rsid w:val="00033015"/>
    <w:rsid w:val="000331C7"/>
    <w:rsid w:val="00033202"/>
    <w:rsid w:val="0003327B"/>
    <w:rsid w:val="0003335E"/>
    <w:rsid w:val="000333C8"/>
    <w:rsid w:val="000336F7"/>
    <w:rsid w:val="000338B9"/>
    <w:rsid w:val="000338D9"/>
    <w:rsid w:val="0003393F"/>
    <w:rsid w:val="0003396F"/>
    <w:rsid w:val="00033A90"/>
    <w:rsid w:val="00033B03"/>
    <w:rsid w:val="00034078"/>
    <w:rsid w:val="000340ED"/>
    <w:rsid w:val="000343E2"/>
    <w:rsid w:val="0003442A"/>
    <w:rsid w:val="000345BF"/>
    <w:rsid w:val="0003461A"/>
    <w:rsid w:val="0003479D"/>
    <w:rsid w:val="000348DA"/>
    <w:rsid w:val="00034DB7"/>
    <w:rsid w:val="00034E35"/>
    <w:rsid w:val="00034F3B"/>
    <w:rsid w:val="00035117"/>
    <w:rsid w:val="00035160"/>
    <w:rsid w:val="0003520A"/>
    <w:rsid w:val="00035596"/>
    <w:rsid w:val="0003578F"/>
    <w:rsid w:val="000357BF"/>
    <w:rsid w:val="00035963"/>
    <w:rsid w:val="00035A6B"/>
    <w:rsid w:val="00035B70"/>
    <w:rsid w:val="00035BF8"/>
    <w:rsid w:val="00035C38"/>
    <w:rsid w:val="00035CE2"/>
    <w:rsid w:val="00035DB1"/>
    <w:rsid w:val="00035EBF"/>
    <w:rsid w:val="00036233"/>
    <w:rsid w:val="000362D3"/>
    <w:rsid w:val="0003669F"/>
    <w:rsid w:val="00036718"/>
    <w:rsid w:val="000367D8"/>
    <w:rsid w:val="00036B50"/>
    <w:rsid w:val="00036B94"/>
    <w:rsid w:val="00036C77"/>
    <w:rsid w:val="00036CE8"/>
    <w:rsid w:val="0003707E"/>
    <w:rsid w:val="00037122"/>
    <w:rsid w:val="00037221"/>
    <w:rsid w:val="0003726D"/>
    <w:rsid w:val="000372D9"/>
    <w:rsid w:val="0003735C"/>
    <w:rsid w:val="00037461"/>
    <w:rsid w:val="00037481"/>
    <w:rsid w:val="0003767B"/>
    <w:rsid w:val="00037A1D"/>
    <w:rsid w:val="00037A3E"/>
    <w:rsid w:val="00037AAE"/>
    <w:rsid w:val="00037C06"/>
    <w:rsid w:val="00037D78"/>
    <w:rsid w:val="00037DA8"/>
    <w:rsid w:val="00037E5C"/>
    <w:rsid w:val="000400B7"/>
    <w:rsid w:val="00040130"/>
    <w:rsid w:val="0004039A"/>
    <w:rsid w:val="000404D2"/>
    <w:rsid w:val="000405C1"/>
    <w:rsid w:val="0004095F"/>
    <w:rsid w:val="000409CD"/>
    <w:rsid w:val="00040E9F"/>
    <w:rsid w:val="00040F91"/>
    <w:rsid w:val="00040FD9"/>
    <w:rsid w:val="000410EC"/>
    <w:rsid w:val="00041193"/>
    <w:rsid w:val="00041397"/>
    <w:rsid w:val="00041569"/>
    <w:rsid w:val="000415E5"/>
    <w:rsid w:val="000416B4"/>
    <w:rsid w:val="0004184A"/>
    <w:rsid w:val="00041AE3"/>
    <w:rsid w:val="00041F12"/>
    <w:rsid w:val="00042121"/>
    <w:rsid w:val="000421BB"/>
    <w:rsid w:val="00042232"/>
    <w:rsid w:val="0004239D"/>
    <w:rsid w:val="000426CF"/>
    <w:rsid w:val="00042724"/>
    <w:rsid w:val="000429CE"/>
    <w:rsid w:val="00042B87"/>
    <w:rsid w:val="00042D33"/>
    <w:rsid w:val="00042E19"/>
    <w:rsid w:val="00042E61"/>
    <w:rsid w:val="000430C4"/>
    <w:rsid w:val="000430D5"/>
    <w:rsid w:val="0004318E"/>
    <w:rsid w:val="000431C0"/>
    <w:rsid w:val="000433CF"/>
    <w:rsid w:val="000433D5"/>
    <w:rsid w:val="00043654"/>
    <w:rsid w:val="000436E2"/>
    <w:rsid w:val="000437B4"/>
    <w:rsid w:val="000437BF"/>
    <w:rsid w:val="000439DA"/>
    <w:rsid w:val="00043A87"/>
    <w:rsid w:val="00043D64"/>
    <w:rsid w:val="00043DD2"/>
    <w:rsid w:val="00043EA8"/>
    <w:rsid w:val="00043EEF"/>
    <w:rsid w:val="00043FDC"/>
    <w:rsid w:val="00044193"/>
    <w:rsid w:val="000444FB"/>
    <w:rsid w:val="000448D3"/>
    <w:rsid w:val="0004491D"/>
    <w:rsid w:val="00044974"/>
    <w:rsid w:val="00044AEF"/>
    <w:rsid w:val="00044BAF"/>
    <w:rsid w:val="00044BBC"/>
    <w:rsid w:val="00044BF8"/>
    <w:rsid w:val="00044C2F"/>
    <w:rsid w:val="00044DA4"/>
    <w:rsid w:val="00044FB6"/>
    <w:rsid w:val="000451DF"/>
    <w:rsid w:val="000453AD"/>
    <w:rsid w:val="000455C8"/>
    <w:rsid w:val="000456A1"/>
    <w:rsid w:val="00045820"/>
    <w:rsid w:val="00045A19"/>
    <w:rsid w:val="00045AC5"/>
    <w:rsid w:val="00045B54"/>
    <w:rsid w:val="00045C26"/>
    <w:rsid w:val="00045C42"/>
    <w:rsid w:val="00045CE8"/>
    <w:rsid w:val="000463EB"/>
    <w:rsid w:val="0004640A"/>
    <w:rsid w:val="0004682A"/>
    <w:rsid w:val="00046B8B"/>
    <w:rsid w:val="00046BF4"/>
    <w:rsid w:val="00046E51"/>
    <w:rsid w:val="0004702B"/>
    <w:rsid w:val="0004769A"/>
    <w:rsid w:val="000476A2"/>
    <w:rsid w:val="00047782"/>
    <w:rsid w:val="00047854"/>
    <w:rsid w:val="000478A1"/>
    <w:rsid w:val="000478D6"/>
    <w:rsid w:val="00047A59"/>
    <w:rsid w:val="00047B16"/>
    <w:rsid w:val="00047FA9"/>
    <w:rsid w:val="00050074"/>
    <w:rsid w:val="0005016C"/>
    <w:rsid w:val="000501AD"/>
    <w:rsid w:val="000501B6"/>
    <w:rsid w:val="00050209"/>
    <w:rsid w:val="000502A1"/>
    <w:rsid w:val="00050380"/>
    <w:rsid w:val="00050487"/>
    <w:rsid w:val="00050508"/>
    <w:rsid w:val="00050ADE"/>
    <w:rsid w:val="00050C1D"/>
    <w:rsid w:val="00050F40"/>
    <w:rsid w:val="000510FF"/>
    <w:rsid w:val="000511E1"/>
    <w:rsid w:val="00051282"/>
    <w:rsid w:val="000513BE"/>
    <w:rsid w:val="00051465"/>
    <w:rsid w:val="00051676"/>
    <w:rsid w:val="0005167C"/>
    <w:rsid w:val="00051734"/>
    <w:rsid w:val="00051822"/>
    <w:rsid w:val="00051AC5"/>
    <w:rsid w:val="00051D11"/>
    <w:rsid w:val="00051E45"/>
    <w:rsid w:val="00051F2F"/>
    <w:rsid w:val="00051FA9"/>
    <w:rsid w:val="00051FF0"/>
    <w:rsid w:val="00052327"/>
    <w:rsid w:val="0005235B"/>
    <w:rsid w:val="0005265D"/>
    <w:rsid w:val="000526DC"/>
    <w:rsid w:val="0005278C"/>
    <w:rsid w:val="0005282A"/>
    <w:rsid w:val="00052835"/>
    <w:rsid w:val="00052843"/>
    <w:rsid w:val="00052C6F"/>
    <w:rsid w:val="00052F4A"/>
    <w:rsid w:val="00053260"/>
    <w:rsid w:val="0005344D"/>
    <w:rsid w:val="000534CD"/>
    <w:rsid w:val="000535FA"/>
    <w:rsid w:val="000536CB"/>
    <w:rsid w:val="000539C9"/>
    <w:rsid w:val="00053B93"/>
    <w:rsid w:val="00053E1B"/>
    <w:rsid w:val="00054383"/>
    <w:rsid w:val="0005456D"/>
    <w:rsid w:val="000545DF"/>
    <w:rsid w:val="00054735"/>
    <w:rsid w:val="000548C7"/>
    <w:rsid w:val="00054ACC"/>
    <w:rsid w:val="00055156"/>
    <w:rsid w:val="000551C9"/>
    <w:rsid w:val="000551DD"/>
    <w:rsid w:val="00055251"/>
    <w:rsid w:val="0005529D"/>
    <w:rsid w:val="00055506"/>
    <w:rsid w:val="00055738"/>
    <w:rsid w:val="0005574E"/>
    <w:rsid w:val="00055790"/>
    <w:rsid w:val="0005589B"/>
    <w:rsid w:val="00055ACB"/>
    <w:rsid w:val="00055DAF"/>
    <w:rsid w:val="00055E46"/>
    <w:rsid w:val="00055F28"/>
    <w:rsid w:val="000560C7"/>
    <w:rsid w:val="0005615D"/>
    <w:rsid w:val="000562F8"/>
    <w:rsid w:val="0005634A"/>
    <w:rsid w:val="000564A7"/>
    <w:rsid w:val="000567E5"/>
    <w:rsid w:val="000568A3"/>
    <w:rsid w:val="00056B9A"/>
    <w:rsid w:val="00056CBA"/>
    <w:rsid w:val="00056EBD"/>
    <w:rsid w:val="000575E8"/>
    <w:rsid w:val="0005771C"/>
    <w:rsid w:val="00057AD1"/>
    <w:rsid w:val="00057C8E"/>
    <w:rsid w:val="00057D50"/>
    <w:rsid w:val="00057D82"/>
    <w:rsid w:val="00057DBA"/>
    <w:rsid w:val="000600E1"/>
    <w:rsid w:val="000604C0"/>
    <w:rsid w:val="000604D8"/>
    <w:rsid w:val="000604ED"/>
    <w:rsid w:val="000605AD"/>
    <w:rsid w:val="00060696"/>
    <w:rsid w:val="0006077B"/>
    <w:rsid w:val="00060851"/>
    <w:rsid w:val="00060CC1"/>
    <w:rsid w:val="00060CD2"/>
    <w:rsid w:val="00060E37"/>
    <w:rsid w:val="000611BF"/>
    <w:rsid w:val="000613C1"/>
    <w:rsid w:val="00061418"/>
    <w:rsid w:val="0006165E"/>
    <w:rsid w:val="000616BA"/>
    <w:rsid w:val="00061AC3"/>
    <w:rsid w:val="00061C6E"/>
    <w:rsid w:val="00061CD5"/>
    <w:rsid w:val="00061CDE"/>
    <w:rsid w:val="00061D18"/>
    <w:rsid w:val="00061D7A"/>
    <w:rsid w:val="00061E25"/>
    <w:rsid w:val="00062531"/>
    <w:rsid w:val="00062867"/>
    <w:rsid w:val="000628D4"/>
    <w:rsid w:val="00062AB1"/>
    <w:rsid w:val="00062B93"/>
    <w:rsid w:val="00062E28"/>
    <w:rsid w:val="00062F42"/>
    <w:rsid w:val="00063122"/>
    <w:rsid w:val="000632B5"/>
    <w:rsid w:val="0006336C"/>
    <w:rsid w:val="000635C0"/>
    <w:rsid w:val="000637BC"/>
    <w:rsid w:val="000639CB"/>
    <w:rsid w:val="00063B7B"/>
    <w:rsid w:val="00063F3C"/>
    <w:rsid w:val="00064161"/>
    <w:rsid w:val="000642CB"/>
    <w:rsid w:val="00064340"/>
    <w:rsid w:val="00064460"/>
    <w:rsid w:val="00064596"/>
    <w:rsid w:val="00064844"/>
    <w:rsid w:val="0006494A"/>
    <w:rsid w:val="00064996"/>
    <w:rsid w:val="00064D48"/>
    <w:rsid w:val="00064DB1"/>
    <w:rsid w:val="00064EA8"/>
    <w:rsid w:val="00064F20"/>
    <w:rsid w:val="00065080"/>
    <w:rsid w:val="000650B2"/>
    <w:rsid w:val="0006512C"/>
    <w:rsid w:val="00065184"/>
    <w:rsid w:val="000653B1"/>
    <w:rsid w:val="000654D0"/>
    <w:rsid w:val="000654EF"/>
    <w:rsid w:val="000655F9"/>
    <w:rsid w:val="00065800"/>
    <w:rsid w:val="0006581A"/>
    <w:rsid w:val="0006591C"/>
    <w:rsid w:val="00065940"/>
    <w:rsid w:val="00065945"/>
    <w:rsid w:val="000659AE"/>
    <w:rsid w:val="00065AB8"/>
    <w:rsid w:val="00065C20"/>
    <w:rsid w:val="00065CC4"/>
    <w:rsid w:val="00065D43"/>
    <w:rsid w:val="00065D74"/>
    <w:rsid w:val="00065DBF"/>
    <w:rsid w:val="0006612D"/>
    <w:rsid w:val="0006614D"/>
    <w:rsid w:val="0006621F"/>
    <w:rsid w:val="0006626A"/>
    <w:rsid w:val="000664D4"/>
    <w:rsid w:val="000664D6"/>
    <w:rsid w:val="000664EA"/>
    <w:rsid w:val="000664FD"/>
    <w:rsid w:val="00066626"/>
    <w:rsid w:val="000666B2"/>
    <w:rsid w:val="00066A16"/>
    <w:rsid w:val="00066A26"/>
    <w:rsid w:val="00066B86"/>
    <w:rsid w:val="00066EB3"/>
    <w:rsid w:val="00066F79"/>
    <w:rsid w:val="0006701E"/>
    <w:rsid w:val="00067096"/>
    <w:rsid w:val="000671C2"/>
    <w:rsid w:val="0006754E"/>
    <w:rsid w:val="0006759B"/>
    <w:rsid w:val="0006761D"/>
    <w:rsid w:val="000676C9"/>
    <w:rsid w:val="000677E3"/>
    <w:rsid w:val="00067916"/>
    <w:rsid w:val="00067BD4"/>
    <w:rsid w:val="00067C86"/>
    <w:rsid w:val="00067C90"/>
    <w:rsid w:val="00067DEF"/>
    <w:rsid w:val="00067E46"/>
    <w:rsid w:val="00067E4A"/>
    <w:rsid w:val="00067E59"/>
    <w:rsid w:val="00067FCE"/>
    <w:rsid w:val="00070057"/>
    <w:rsid w:val="0007022A"/>
    <w:rsid w:val="00070358"/>
    <w:rsid w:val="0007035E"/>
    <w:rsid w:val="00070561"/>
    <w:rsid w:val="00070588"/>
    <w:rsid w:val="00070714"/>
    <w:rsid w:val="00070780"/>
    <w:rsid w:val="00070890"/>
    <w:rsid w:val="00070A50"/>
    <w:rsid w:val="00070AAC"/>
    <w:rsid w:val="00070B90"/>
    <w:rsid w:val="00070BE3"/>
    <w:rsid w:val="00070DEE"/>
    <w:rsid w:val="00070EE3"/>
    <w:rsid w:val="000710F5"/>
    <w:rsid w:val="00071120"/>
    <w:rsid w:val="000711C8"/>
    <w:rsid w:val="000712E3"/>
    <w:rsid w:val="00071418"/>
    <w:rsid w:val="0007150A"/>
    <w:rsid w:val="00071578"/>
    <w:rsid w:val="00071610"/>
    <w:rsid w:val="00071643"/>
    <w:rsid w:val="00071755"/>
    <w:rsid w:val="0007194F"/>
    <w:rsid w:val="00071A88"/>
    <w:rsid w:val="00071B7D"/>
    <w:rsid w:val="00071C92"/>
    <w:rsid w:val="00071D45"/>
    <w:rsid w:val="00071D51"/>
    <w:rsid w:val="00071F28"/>
    <w:rsid w:val="00072122"/>
    <w:rsid w:val="00072351"/>
    <w:rsid w:val="0007238D"/>
    <w:rsid w:val="000727B0"/>
    <w:rsid w:val="0007299F"/>
    <w:rsid w:val="00072C33"/>
    <w:rsid w:val="00072F0A"/>
    <w:rsid w:val="00072F61"/>
    <w:rsid w:val="00073091"/>
    <w:rsid w:val="000730BA"/>
    <w:rsid w:val="000730E7"/>
    <w:rsid w:val="0007312B"/>
    <w:rsid w:val="00073210"/>
    <w:rsid w:val="0007323C"/>
    <w:rsid w:val="000732D0"/>
    <w:rsid w:val="000733E8"/>
    <w:rsid w:val="0007366C"/>
    <w:rsid w:val="000736C8"/>
    <w:rsid w:val="000737AD"/>
    <w:rsid w:val="0007384B"/>
    <w:rsid w:val="00073909"/>
    <w:rsid w:val="0007395C"/>
    <w:rsid w:val="00073A77"/>
    <w:rsid w:val="00073C69"/>
    <w:rsid w:val="00073D99"/>
    <w:rsid w:val="00073EB8"/>
    <w:rsid w:val="00073F0C"/>
    <w:rsid w:val="00073F24"/>
    <w:rsid w:val="0007404E"/>
    <w:rsid w:val="0007417A"/>
    <w:rsid w:val="000744FF"/>
    <w:rsid w:val="000745DC"/>
    <w:rsid w:val="000747AF"/>
    <w:rsid w:val="000748AB"/>
    <w:rsid w:val="000748EB"/>
    <w:rsid w:val="00074A0E"/>
    <w:rsid w:val="00074C58"/>
    <w:rsid w:val="00074C88"/>
    <w:rsid w:val="00074CA0"/>
    <w:rsid w:val="00074E41"/>
    <w:rsid w:val="00074EC2"/>
    <w:rsid w:val="000750AF"/>
    <w:rsid w:val="000750E7"/>
    <w:rsid w:val="00075A63"/>
    <w:rsid w:val="00075B31"/>
    <w:rsid w:val="00075C1E"/>
    <w:rsid w:val="00075D04"/>
    <w:rsid w:val="00075D78"/>
    <w:rsid w:val="00075EE8"/>
    <w:rsid w:val="00076008"/>
    <w:rsid w:val="00076368"/>
    <w:rsid w:val="000763D6"/>
    <w:rsid w:val="00076473"/>
    <w:rsid w:val="00076581"/>
    <w:rsid w:val="00076896"/>
    <w:rsid w:val="0007691F"/>
    <w:rsid w:val="00076B93"/>
    <w:rsid w:val="00076BD5"/>
    <w:rsid w:val="00076D5D"/>
    <w:rsid w:val="00076D8F"/>
    <w:rsid w:val="00076EE3"/>
    <w:rsid w:val="00076F53"/>
    <w:rsid w:val="0007730A"/>
    <w:rsid w:val="000773B3"/>
    <w:rsid w:val="000773C2"/>
    <w:rsid w:val="0007748D"/>
    <w:rsid w:val="00077629"/>
    <w:rsid w:val="00077745"/>
    <w:rsid w:val="0007796A"/>
    <w:rsid w:val="00077BAD"/>
    <w:rsid w:val="00077CEF"/>
    <w:rsid w:val="00077E0A"/>
    <w:rsid w:val="00077E93"/>
    <w:rsid w:val="00077F19"/>
    <w:rsid w:val="000804F5"/>
    <w:rsid w:val="0008087E"/>
    <w:rsid w:val="000808F3"/>
    <w:rsid w:val="00080988"/>
    <w:rsid w:val="00080B2F"/>
    <w:rsid w:val="00080C43"/>
    <w:rsid w:val="00080D43"/>
    <w:rsid w:val="00081058"/>
    <w:rsid w:val="00081161"/>
    <w:rsid w:val="00081250"/>
    <w:rsid w:val="000813E4"/>
    <w:rsid w:val="000814E6"/>
    <w:rsid w:val="00081637"/>
    <w:rsid w:val="0008172B"/>
    <w:rsid w:val="00081A07"/>
    <w:rsid w:val="00081B8A"/>
    <w:rsid w:val="00081EAD"/>
    <w:rsid w:val="00081F94"/>
    <w:rsid w:val="000820DE"/>
    <w:rsid w:val="00082110"/>
    <w:rsid w:val="000821EF"/>
    <w:rsid w:val="000826C2"/>
    <w:rsid w:val="0008270E"/>
    <w:rsid w:val="000827AA"/>
    <w:rsid w:val="00082A0E"/>
    <w:rsid w:val="00082BA7"/>
    <w:rsid w:val="00082C33"/>
    <w:rsid w:val="00082D15"/>
    <w:rsid w:val="00082DAE"/>
    <w:rsid w:val="000830A9"/>
    <w:rsid w:val="000831B4"/>
    <w:rsid w:val="00083376"/>
    <w:rsid w:val="0008338B"/>
    <w:rsid w:val="000833FA"/>
    <w:rsid w:val="00083482"/>
    <w:rsid w:val="00083519"/>
    <w:rsid w:val="000835ED"/>
    <w:rsid w:val="00083682"/>
    <w:rsid w:val="000837F4"/>
    <w:rsid w:val="00083912"/>
    <w:rsid w:val="00083954"/>
    <w:rsid w:val="00083F1E"/>
    <w:rsid w:val="00084210"/>
    <w:rsid w:val="0008453E"/>
    <w:rsid w:val="00084551"/>
    <w:rsid w:val="000846D3"/>
    <w:rsid w:val="000848BA"/>
    <w:rsid w:val="00084964"/>
    <w:rsid w:val="00084A50"/>
    <w:rsid w:val="00084BAB"/>
    <w:rsid w:val="00084C1E"/>
    <w:rsid w:val="00084CA7"/>
    <w:rsid w:val="0008522F"/>
    <w:rsid w:val="000852B5"/>
    <w:rsid w:val="00085771"/>
    <w:rsid w:val="00085790"/>
    <w:rsid w:val="000857B6"/>
    <w:rsid w:val="00085BDF"/>
    <w:rsid w:val="00086227"/>
    <w:rsid w:val="00086775"/>
    <w:rsid w:val="0008681A"/>
    <w:rsid w:val="000869A3"/>
    <w:rsid w:val="00086A61"/>
    <w:rsid w:val="00086A9D"/>
    <w:rsid w:val="00086FB6"/>
    <w:rsid w:val="00086FFE"/>
    <w:rsid w:val="0008711F"/>
    <w:rsid w:val="000871A2"/>
    <w:rsid w:val="000871E0"/>
    <w:rsid w:val="000871F6"/>
    <w:rsid w:val="0008745E"/>
    <w:rsid w:val="000876C6"/>
    <w:rsid w:val="000876E1"/>
    <w:rsid w:val="0008783E"/>
    <w:rsid w:val="00087DAC"/>
    <w:rsid w:val="00087E24"/>
    <w:rsid w:val="00087EB6"/>
    <w:rsid w:val="00087ECC"/>
    <w:rsid w:val="00087F7E"/>
    <w:rsid w:val="00090347"/>
    <w:rsid w:val="000903FA"/>
    <w:rsid w:val="000903FD"/>
    <w:rsid w:val="00090407"/>
    <w:rsid w:val="00090552"/>
    <w:rsid w:val="0009061F"/>
    <w:rsid w:val="0009096E"/>
    <w:rsid w:val="00090B10"/>
    <w:rsid w:val="00090B89"/>
    <w:rsid w:val="00090E09"/>
    <w:rsid w:val="00090F01"/>
    <w:rsid w:val="00090F45"/>
    <w:rsid w:val="00091484"/>
    <w:rsid w:val="00091497"/>
    <w:rsid w:val="00091514"/>
    <w:rsid w:val="000915DC"/>
    <w:rsid w:val="0009160A"/>
    <w:rsid w:val="000916B7"/>
    <w:rsid w:val="00091749"/>
    <w:rsid w:val="000919F9"/>
    <w:rsid w:val="00091A33"/>
    <w:rsid w:val="00091C19"/>
    <w:rsid w:val="00091CE2"/>
    <w:rsid w:val="00091D61"/>
    <w:rsid w:val="00091D87"/>
    <w:rsid w:val="00091D8C"/>
    <w:rsid w:val="00091E7C"/>
    <w:rsid w:val="00091FB1"/>
    <w:rsid w:val="0009211E"/>
    <w:rsid w:val="00092163"/>
    <w:rsid w:val="000922BB"/>
    <w:rsid w:val="00092570"/>
    <w:rsid w:val="0009268A"/>
    <w:rsid w:val="00092B7A"/>
    <w:rsid w:val="00092BEF"/>
    <w:rsid w:val="00092DAB"/>
    <w:rsid w:val="00093068"/>
    <w:rsid w:val="00093318"/>
    <w:rsid w:val="00093367"/>
    <w:rsid w:val="0009346B"/>
    <w:rsid w:val="00093563"/>
    <w:rsid w:val="00093567"/>
    <w:rsid w:val="000935A4"/>
    <w:rsid w:val="00093A24"/>
    <w:rsid w:val="00093A26"/>
    <w:rsid w:val="00093DC6"/>
    <w:rsid w:val="00093DD9"/>
    <w:rsid w:val="00093DFF"/>
    <w:rsid w:val="00093ED3"/>
    <w:rsid w:val="000942A2"/>
    <w:rsid w:val="000943DD"/>
    <w:rsid w:val="000946BE"/>
    <w:rsid w:val="000949F6"/>
    <w:rsid w:val="00094B0A"/>
    <w:rsid w:val="000951E3"/>
    <w:rsid w:val="00095249"/>
    <w:rsid w:val="000952C7"/>
    <w:rsid w:val="0009546B"/>
    <w:rsid w:val="00095472"/>
    <w:rsid w:val="000954DD"/>
    <w:rsid w:val="000955DA"/>
    <w:rsid w:val="00095603"/>
    <w:rsid w:val="00095613"/>
    <w:rsid w:val="000959B5"/>
    <w:rsid w:val="00095C2E"/>
    <w:rsid w:val="00095CED"/>
    <w:rsid w:val="00095D02"/>
    <w:rsid w:val="00095F96"/>
    <w:rsid w:val="00095FAB"/>
    <w:rsid w:val="000960E8"/>
    <w:rsid w:val="000961E0"/>
    <w:rsid w:val="00096499"/>
    <w:rsid w:val="000964D3"/>
    <w:rsid w:val="000965BF"/>
    <w:rsid w:val="0009686B"/>
    <w:rsid w:val="00096C4E"/>
    <w:rsid w:val="00096CD9"/>
    <w:rsid w:val="00096F0E"/>
    <w:rsid w:val="00096F26"/>
    <w:rsid w:val="000970C5"/>
    <w:rsid w:val="00097201"/>
    <w:rsid w:val="00097535"/>
    <w:rsid w:val="00097781"/>
    <w:rsid w:val="000A0032"/>
    <w:rsid w:val="000A00F2"/>
    <w:rsid w:val="000A0158"/>
    <w:rsid w:val="000A01FF"/>
    <w:rsid w:val="000A068D"/>
    <w:rsid w:val="000A08D3"/>
    <w:rsid w:val="000A0D00"/>
    <w:rsid w:val="000A0E8C"/>
    <w:rsid w:val="000A155B"/>
    <w:rsid w:val="000A1932"/>
    <w:rsid w:val="000A1972"/>
    <w:rsid w:val="000A1A43"/>
    <w:rsid w:val="000A1A4C"/>
    <w:rsid w:val="000A1A68"/>
    <w:rsid w:val="000A1AEB"/>
    <w:rsid w:val="000A1B04"/>
    <w:rsid w:val="000A1B4E"/>
    <w:rsid w:val="000A1C6E"/>
    <w:rsid w:val="000A1C93"/>
    <w:rsid w:val="000A1D03"/>
    <w:rsid w:val="000A212E"/>
    <w:rsid w:val="000A2150"/>
    <w:rsid w:val="000A21B7"/>
    <w:rsid w:val="000A21BE"/>
    <w:rsid w:val="000A229E"/>
    <w:rsid w:val="000A22C5"/>
    <w:rsid w:val="000A238F"/>
    <w:rsid w:val="000A244C"/>
    <w:rsid w:val="000A248D"/>
    <w:rsid w:val="000A2575"/>
    <w:rsid w:val="000A2867"/>
    <w:rsid w:val="000A2A06"/>
    <w:rsid w:val="000A2B8E"/>
    <w:rsid w:val="000A2BF4"/>
    <w:rsid w:val="000A2D60"/>
    <w:rsid w:val="000A2E1D"/>
    <w:rsid w:val="000A2FA2"/>
    <w:rsid w:val="000A3222"/>
    <w:rsid w:val="000A33AA"/>
    <w:rsid w:val="000A34D0"/>
    <w:rsid w:val="000A368F"/>
    <w:rsid w:val="000A3806"/>
    <w:rsid w:val="000A38B0"/>
    <w:rsid w:val="000A38C5"/>
    <w:rsid w:val="000A3AC0"/>
    <w:rsid w:val="000A3B0A"/>
    <w:rsid w:val="000A3BDD"/>
    <w:rsid w:val="000A3C45"/>
    <w:rsid w:val="000A3CC5"/>
    <w:rsid w:val="000A3D14"/>
    <w:rsid w:val="000A3E27"/>
    <w:rsid w:val="000A3EAD"/>
    <w:rsid w:val="000A3FC4"/>
    <w:rsid w:val="000A41D3"/>
    <w:rsid w:val="000A42A7"/>
    <w:rsid w:val="000A45A2"/>
    <w:rsid w:val="000A4727"/>
    <w:rsid w:val="000A48C4"/>
    <w:rsid w:val="000A498C"/>
    <w:rsid w:val="000A4F5D"/>
    <w:rsid w:val="000A50AE"/>
    <w:rsid w:val="000A51A2"/>
    <w:rsid w:val="000A529F"/>
    <w:rsid w:val="000A52A3"/>
    <w:rsid w:val="000A52DF"/>
    <w:rsid w:val="000A5760"/>
    <w:rsid w:val="000A5966"/>
    <w:rsid w:val="000A5A53"/>
    <w:rsid w:val="000A5B99"/>
    <w:rsid w:val="000A5BF0"/>
    <w:rsid w:val="000A5D2C"/>
    <w:rsid w:val="000A5DFC"/>
    <w:rsid w:val="000A5EC7"/>
    <w:rsid w:val="000A5EFE"/>
    <w:rsid w:val="000A6111"/>
    <w:rsid w:val="000A62F8"/>
    <w:rsid w:val="000A6394"/>
    <w:rsid w:val="000A65AD"/>
    <w:rsid w:val="000A65E8"/>
    <w:rsid w:val="000A6604"/>
    <w:rsid w:val="000A66DA"/>
    <w:rsid w:val="000A691C"/>
    <w:rsid w:val="000A6D3C"/>
    <w:rsid w:val="000A6D8C"/>
    <w:rsid w:val="000A6DC6"/>
    <w:rsid w:val="000A7129"/>
    <w:rsid w:val="000A74B7"/>
    <w:rsid w:val="000A74E3"/>
    <w:rsid w:val="000A75F5"/>
    <w:rsid w:val="000A76E2"/>
    <w:rsid w:val="000A7710"/>
    <w:rsid w:val="000A78BC"/>
    <w:rsid w:val="000A79F4"/>
    <w:rsid w:val="000A7A7C"/>
    <w:rsid w:val="000A7AF9"/>
    <w:rsid w:val="000A7F2B"/>
    <w:rsid w:val="000B023A"/>
    <w:rsid w:val="000B02FD"/>
    <w:rsid w:val="000B0438"/>
    <w:rsid w:val="000B0463"/>
    <w:rsid w:val="000B0647"/>
    <w:rsid w:val="000B077C"/>
    <w:rsid w:val="000B0786"/>
    <w:rsid w:val="000B0794"/>
    <w:rsid w:val="000B081A"/>
    <w:rsid w:val="000B0919"/>
    <w:rsid w:val="000B0B09"/>
    <w:rsid w:val="000B0BD0"/>
    <w:rsid w:val="000B0C56"/>
    <w:rsid w:val="000B0EFF"/>
    <w:rsid w:val="000B1529"/>
    <w:rsid w:val="000B1972"/>
    <w:rsid w:val="000B1AD5"/>
    <w:rsid w:val="000B1AF8"/>
    <w:rsid w:val="000B1B35"/>
    <w:rsid w:val="000B1DE1"/>
    <w:rsid w:val="000B1F95"/>
    <w:rsid w:val="000B1FC4"/>
    <w:rsid w:val="000B2164"/>
    <w:rsid w:val="000B240F"/>
    <w:rsid w:val="000B2423"/>
    <w:rsid w:val="000B2449"/>
    <w:rsid w:val="000B2480"/>
    <w:rsid w:val="000B270E"/>
    <w:rsid w:val="000B29DC"/>
    <w:rsid w:val="000B2C64"/>
    <w:rsid w:val="000B2CBC"/>
    <w:rsid w:val="000B30D4"/>
    <w:rsid w:val="000B31F4"/>
    <w:rsid w:val="000B3391"/>
    <w:rsid w:val="000B33FE"/>
    <w:rsid w:val="000B3520"/>
    <w:rsid w:val="000B353F"/>
    <w:rsid w:val="000B362C"/>
    <w:rsid w:val="000B3868"/>
    <w:rsid w:val="000B3A21"/>
    <w:rsid w:val="000B3BFE"/>
    <w:rsid w:val="000B3C71"/>
    <w:rsid w:val="000B4110"/>
    <w:rsid w:val="000B41EF"/>
    <w:rsid w:val="000B4355"/>
    <w:rsid w:val="000B43BD"/>
    <w:rsid w:val="000B443F"/>
    <w:rsid w:val="000B44B3"/>
    <w:rsid w:val="000B464F"/>
    <w:rsid w:val="000B471C"/>
    <w:rsid w:val="000B4757"/>
    <w:rsid w:val="000B479D"/>
    <w:rsid w:val="000B498E"/>
    <w:rsid w:val="000B4B8A"/>
    <w:rsid w:val="000B4C14"/>
    <w:rsid w:val="000B4CBE"/>
    <w:rsid w:val="000B4CFF"/>
    <w:rsid w:val="000B4DC5"/>
    <w:rsid w:val="000B4E78"/>
    <w:rsid w:val="000B4EF6"/>
    <w:rsid w:val="000B5098"/>
    <w:rsid w:val="000B5111"/>
    <w:rsid w:val="000B51EB"/>
    <w:rsid w:val="000B51FB"/>
    <w:rsid w:val="000B52E4"/>
    <w:rsid w:val="000B53A6"/>
    <w:rsid w:val="000B551D"/>
    <w:rsid w:val="000B573F"/>
    <w:rsid w:val="000B581E"/>
    <w:rsid w:val="000B5A6A"/>
    <w:rsid w:val="000B5A9D"/>
    <w:rsid w:val="000B5BA9"/>
    <w:rsid w:val="000B5C3D"/>
    <w:rsid w:val="000B5E4F"/>
    <w:rsid w:val="000B5EA9"/>
    <w:rsid w:val="000B5F30"/>
    <w:rsid w:val="000B5F8B"/>
    <w:rsid w:val="000B61EE"/>
    <w:rsid w:val="000B625C"/>
    <w:rsid w:val="000B62C9"/>
    <w:rsid w:val="000B63AB"/>
    <w:rsid w:val="000B64F7"/>
    <w:rsid w:val="000B68AC"/>
    <w:rsid w:val="000B6A48"/>
    <w:rsid w:val="000B6ADF"/>
    <w:rsid w:val="000B6F09"/>
    <w:rsid w:val="000B6F34"/>
    <w:rsid w:val="000B7227"/>
    <w:rsid w:val="000B7277"/>
    <w:rsid w:val="000B736A"/>
    <w:rsid w:val="000B7539"/>
    <w:rsid w:val="000B75EA"/>
    <w:rsid w:val="000B77B1"/>
    <w:rsid w:val="000B77D6"/>
    <w:rsid w:val="000B788A"/>
    <w:rsid w:val="000B7C7B"/>
    <w:rsid w:val="000B7E4C"/>
    <w:rsid w:val="000B7FB5"/>
    <w:rsid w:val="000C014B"/>
    <w:rsid w:val="000C04A7"/>
    <w:rsid w:val="000C04B7"/>
    <w:rsid w:val="000C05CB"/>
    <w:rsid w:val="000C0940"/>
    <w:rsid w:val="000C0A61"/>
    <w:rsid w:val="000C0AE8"/>
    <w:rsid w:val="000C0B2D"/>
    <w:rsid w:val="000C0BFD"/>
    <w:rsid w:val="000C0C94"/>
    <w:rsid w:val="000C0E70"/>
    <w:rsid w:val="000C1056"/>
    <w:rsid w:val="000C11BB"/>
    <w:rsid w:val="000C1247"/>
    <w:rsid w:val="000C1371"/>
    <w:rsid w:val="000C13B8"/>
    <w:rsid w:val="000C1475"/>
    <w:rsid w:val="000C15DA"/>
    <w:rsid w:val="000C1758"/>
    <w:rsid w:val="000C19A4"/>
    <w:rsid w:val="000C1BA1"/>
    <w:rsid w:val="000C1BE7"/>
    <w:rsid w:val="000C1C19"/>
    <w:rsid w:val="000C1C43"/>
    <w:rsid w:val="000C1C81"/>
    <w:rsid w:val="000C1ED3"/>
    <w:rsid w:val="000C1F86"/>
    <w:rsid w:val="000C207F"/>
    <w:rsid w:val="000C2145"/>
    <w:rsid w:val="000C2419"/>
    <w:rsid w:val="000C2497"/>
    <w:rsid w:val="000C2546"/>
    <w:rsid w:val="000C27DD"/>
    <w:rsid w:val="000C27E9"/>
    <w:rsid w:val="000C28A2"/>
    <w:rsid w:val="000C2927"/>
    <w:rsid w:val="000C29FC"/>
    <w:rsid w:val="000C29FE"/>
    <w:rsid w:val="000C2AED"/>
    <w:rsid w:val="000C2B81"/>
    <w:rsid w:val="000C2FD2"/>
    <w:rsid w:val="000C3088"/>
    <w:rsid w:val="000C30CD"/>
    <w:rsid w:val="000C3391"/>
    <w:rsid w:val="000C33A6"/>
    <w:rsid w:val="000C36D6"/>
    <w:rsid w:val="000C3978"/>
    <w:rsid w:val="000C3D6A"/>
    <w:rsid w:val="000C3FA1"/>
    <w:rsid w:val="000C4055"/>
    <w:rsid w:val="000C4066"/>
    <w:rsid w:val="000C4114"/>
    <w:rsid w:val="000C416F"/>
    <w:rsid w:val="000C41D1"/>
    <w:rsid w:val="000C42BC"/>
    <w:rsid w:val="000C42FB"/>
    <w:rsid w:val="000C4308"/>
    <w:rsid w:val="000C435D"/>
    <w:rsid w:val="000C43C0"/>
    <w:rsid w:val="000C4430"/>
    <w:rsid w:val="000C4458"/>
    <w:rsid w:val="000C48E9"/>
    <w:rsid w:val="000C498A"/>
    <w:rsid w:val="000C4A9A"/>
    <w:rsid w:val="000C4B27"/>
    <w:rsid w:val="000C4B8A"/>
    <w:rsid w:val="000C4B93"/>
    <w:rsid w:val="000C4BB5"/>
    <w:rsid w:val="000C4C7A"/>
    <w:rsid w:val="000C4E58"/>
    <w:rsid w:val="000C4F06"/>
    <w:rsid w:val="000C54B8"/>
    <w:rsid w:val="000C5720"/>
    <w:rsid w:val="000C58A7"/>
    <w:rsid w:val="000C59D5"/>
    <w:rsid w:val="000C5B84"/>
    <w:rsid w:val="000C5C39"/>
    <w:rsid w:val="000C5CAD"/>
    <w:rsid w:val="000C5CB5"/>
    <w:rsid w:val="000C5F30"/>
    <w:rsid w:val="000C6006"/>
    <w:rsid w:val="000C614C"/>
    <w:rsid w:val="000C61C5"/>
    <w:rsid w:val="000C62FC"/>
    <w:rsid w:val="000C63A8"/>
    <w:rsid w:val="000C656D"/>
    <w:rsid w:val="000C671F"/>
    <w:rsid w:val="000C68C4"/>
    <w:rsid w:val="000C69D7"/>
    <w:rsid w:val="000C6A96"/>
    <w:rsid w:val="000C6FA2"/>
    <w:rsid w:val="000C7042"/>
    <w:rsid w:val="000C70F6"/>
    <w:rsid w:val="000C7156"/>
    <w:rsid w:val="000C7161"/>
    <w:rsid w:val="000C7356"/>
    <w:rsid w:val="000C736B"/>
    <w:rsid w:val="000C73C6"/>
    <w:rsid w:val="000C765E"/>
    <w:rsid w:val="000C7898"/>
    <w:rsid w:val="000C7899"/>
    <w:rsid w:val="000C78ED"/>
    <w:rsid w:val="000C7943"/>
    <w:rsid w:val="000C79FC"/>
    <w:rsid w:val="000C7AC1"/>
    <w:rsid w:val="000C7B00"/>
    <w:rsid w:val="000C7B0E"/>
    <w:rsid w:val="000C7C3E"/>
    <w:rsid w:val="000C7C82"/>
    <w:rsid w:val="000C7D32"/>
    <w:rsid w:val="000C7D72"/>
    <w:rsid w:val="000C7F63"/>
    <w:rsid w:val="000D0033"/>
    <w:rsid w:val="000D0440"/>
    <w:rsid w:val="000D0688"/>
    <w:rsid w:val="000D084C"/>
    <w:rsid w:val="000D09AC"/>
    <w:rsid w:val="000D0AD9"/>
    <w:rsid w:val="000D0BB5"/>
    <w:rsid w:val="000D0C04"/>
    <w:rsid w:val="000D0E26"/>
    <w:rsid w:val="000D10E9"/>
    <w:rsid w:val="000D113E"/>
    <w:rsid w:val="000D147D"/>
    <w:rsid w:val="000D1555"/>
    <w:rsid w:val="000D17A3"/>
    <w:rsid w:val="000D1D13"/>
    <w:rsid w:val="000D1DB1"/>
    <w:rsid w:val="000D1F08"/>
    <w:rsid w:val="000D1FDC"/>
    <w:rsid w:val="000D1FE4"/>
    <w:rsid w:val="000D2091"/>
    <w:rsid w:val="000D2908"/>
    <w:rsid w:val="000D2980"/>
    <w:rsid w:val="000D2B81"/>
    <w:rsid w:val="000D2C43"/>
    <w:rsid w:val="000D2E9B"/>
    <w:rsid w:val="000D3175"/>
    <w:rsid w:val="000D3245"/>
    <w:rsid w:val="000D3478"/>
    <w:rsid w:val="000D361B"/>
    <w:rsid w:val="000D3962"/>
    <w:rsid w:val="000D3AC4"/>
    <w:rsid w:val="000D3AF5"/>
    <w:rsid w:val="000D3BB3"/>
    <w:rsid w:val="000D3CCB"/>
    <w:rsid w:val="000D3D79"/>
    <w:rsid w:val="000D3E30"/>
    <w:rsid w:val="000D4086"/>
    <w:rsid w:val="000D420B"/>
    <w:rsid w:val="000D4347"/>
    <w:rsid w:val="000D4420"/>
    <w:rsid w:val="000D44C6"/>
    <w:rsid w:val="000D45AB"/>
    <w:rsid w:val="000D45B2"/>
    <w:rsid w:val="000D45B9"/>
    <w:rsid w:val="000D46EC"/>
    <w:rsid w:val="000D4776"/>
    <w:rsid w:val="000D4825"/>
    <w:rsid w:val="000D4865"/>
    <w:rsid w:val="000D487B"/>
    <w:rsid w:val="000D48B2"/>
    <w:rsid w:val="000D496A"/>
    <w:rsid w:val="000D4E2F"/>
    <w:rsid w:val="000D4FC4"/>
    <w:rsid w:val="000D5023"/>
    <w:rsid w:val="000D5157"/>
    <w:rsid w:val="000D52AD"/>
    <w:rsid w:val="000D55CB"/>
    <w:rsid w:val="000D55F5"/>
    <w:rsid w:val="000D5989"/>
    <w:rsid w:val="000D5A5C"/>
    <w:rsid w:val="000D5B73"/>
    <w:rsid w:val="000D5FCD"/>
    <w:rsid w:val="000D61E5"/>
    <w:rsid w:val="000D630C"/>
    <w:rsid w:val="000D6546"/>
    <w:rsid w:val="000D664E"/>
    <w:rsid w:val="000D677F"/>
    <w:rsid w:val="000D67CB"/>
    <w:rsid w:val="000D6836"/>
    <w:rsid w:val="000D6CA2"/>
    <w:rsid w:val="000D6CBE"/>
    <w:rsid w:val="000D6CC3"/>
    <w:rsid w:val="000D6D3C"/>
    <w:rsid w:val="000D6DBF"/>
    <w:rsid w:val="000D6EA1"/>
    <w:rsid w:val="000D7080"/>
    <w:rsid w:val="000D708C"/>
    <w:rsid w:val="000D727C"/>
    <w:rsid w:val="000D7470"/>
    <w:rsid w:val="000D75D6"/>
    <w:rsid w:val="000D77D8"/>
    <w:rsid w:val="000D78F0"/>
    <w:rsid w:val="000D7B6F"/>
    <w:rsid w:val="000D7B8F"/>
    <w:rsid w:val="000D7CD3"/>
    <w:rsid w:val="000D7CFB"/>
    <w:rsid w:val="000D7DA5"/>
    <w:rsid w:val="000D7F53"/>
    <w:rsid w:val="000D7F70"/>
    <w:rsid w:val="000E0156"/>
    <w:rsid w:val="000E0293"/>
    <w:rsid w:val="000E05B2"/>
    <w:rsid w:val="000E05BE"/>
    <w:rsid w:val="000E0825"/>
    <w:rsid w:val="000E0953"/>
    <w:rsid w:val="000E09E7"/>
    <w:rsid w:val="000E09F4"/>
    <w:rsid w:val="000E0A95"/>
    <w:rsid w:val="000E0B91"/>
    <w:rsid w:val="000E0F4E"/>
    <w:rsid w:val="000E0F92"/>
    <w:rsid w:val="000E0FC1"/>
    <w:rsid w:val="000E0FEB"/>
    <w:rsid w:val="000E12FC"/>
    <w:rsid w:val="000E1447"/>
    <w:rsid w:val="000E16AA"/>
    <w:rsid w:val="000E17B8"/>
    <w:rsid w:val="000E1A88"/>
    <w:rsid w:val="000E1A91"/>
    <w:rsid w:val="000E1CB9"/>
    <w:rsid w:val="000E1F00"/>
    <w:rsid w:val="000E2298"/>
    <w:rsid w:val="000E2462"/>
    <w:rsid w:val="000E24EE"/>
    <w:rsid w:val="000E26BC"/>
    <w:rsid w:val="000E26D4"/>
    <w:rsid w:val="000E27E4"/>
    <w:rsid w:val="000E2BCE"/>
    <w:rsid w:val="000E2BF9"/>
    <w:rsid w:val="000E2C2D"/>
    <w:rsid w:val="000E2C39"/>
    <w:rsid w:val="000E2E42"/>
    <w:rsid w:val="000E2EAB"/>
    <w:rsid w:val="000E2F06"/>
    <w:rsid w:val="000E2FEF"/>
    <w:rsid w:val="000E3045"/>
    <w:rsid w:val="000E326A"/>
    <w:rsid w:val="000E3288"/>
    <w:rsid w:val="000E3309"/>
    <w:rsid w:val="000E3361"/>
    <w:rsid w:val="000E3502"/>
    <w:rsid w:val="000E370E"/>
    <w:rsid w:val="000E3857"/>
    <w:rsid w:val="000E38D5"/>
    <w:rsid w:val="000E39D7"/>
    <w:rsid w:val="000E3BEA"/>
    <w:rsid w:val="000E3BFB"/>
    <w:rsid w:val="000E3C51"/>
    <w:rsid w:val="000E3DB3"/>
    <w:rsid w:val="000E3F88"/>
    <w:rsid w:val="000E423E"/>
    <w:rsid w:val="000E4298"/>
    <w:rsid w:val="000E43CE"/>
    <w:rsid w:val="000E471C"/>
    <w:rsid w:val="000E47B0"/>
    <w:rsid w:val="000E4831"/>
    <w:rsid w:val="000E4972"/>
    <w:rsid w:val="000E4A21"/>
    <w:rsid w:val="000E4B2F"/>
    <w:rsid w:val="000E4C22"/>
    <w:rsid w:val="000E4C5F"/>
    <w:rsid w:val="000E4CEE"/>
    <w:rsid w:val="000E4CF2"/>
    <w:rsid w:val="000E4EEE"/>
    <w:rsid w:val="000E4F24"/>
    <w:rsid w:val="000E57AB"/>
    <w:rsid w:val="000E5A9A"/>
    <w:rsid w:val="000E5BBE"/>
    <w:rsid w:val="000E5D31"/>
    <w:rsid w:val="000E624F"/>
    <w:rsid w:val="000E62CF"/>
    <w:rsid w:val="000E646F"/>
    <w:rsid w:val="000E669F"/>
    <w:rsid w:val="000E67A4"/>
    <w:rsid w:val="000E6A0D"/>
    <w:rsid w:val="000E6DDE"/>
    <w:rsid w:val="000E6E55"/>
    <w:rsid w:val="000E7280"/>
    <w:rsid w:val="000E74B7"/>
    <w:rsid w:val="000E770F"/>
    <w:rsid w:val="000E7B3E"/>
    <w:rsid w:val="000E7D71"/>
    <w:rsid w:val="000F0052"/>
    <w:rsid w:val="000F01A5"/>
    <w:rsid w:val="000F03D1"/>
    <w:rsid w:val="000F041A"/>
    <w:rsid w:val="000F0479"/>
    <w:rsid w:val="000F04DC"/>
    <w:rsid w:val="000F0539"/>
    <w:rsid w:val="000F0614"/>
    <w:rsid w:val="000F069B"/>
    <w:rsid w:val="000F0795"/>
    <w:rsid w:val="000F08A2"/>
    <w:rsid w:val="000F08CE"/>
    <w:rsid w:val="000F0CB2"/>
    <w:rsid w:val="000F0D69"/>
    <w:rsid w:val="000F0DF6"/>
    <w:rsid w:val="000F15AA"/>
    <w:rsid w:val="000F169B"/>
    <w:rsid w:val="000F17D0"/>
    <w:rsid w:val="000F17F9"/>
    <w:rsid w:val="000F182F"/>
    <w:rsid w:val="000F1840"/>
    <w:rsid w:val="000F1BEB"/>
    <w:rsid w:val="000F1C3B"/>
    <w:rsid w:val="000F1C7D"/>
    <w:rsid w:val="000F1ED7"/>
    <w:rsid w:val="000F2338"/>
    <w:rsid w:val="000F278B"/>
    <w:rsid w:val="000F27E4"/>
    <w:rsid w:val="000F27FC"/>
    <w:rsid w:val="000F2985"/>
    <w:rsid w:val="000F2C08"/>
    <w:rsid w:val="000F2C59"/>
    <w:rsid w:val="000F2CF1"/>
    <w:rsid w:val="000F2D96"/>
    <w:rsid w:val="000F2DBC"/>
    <w:rsid w:val="000F3021"/>
    <w:rsid w:val="000F30E3"/>
    <w:rsid w:val="000F3697"/>
    <w:rsid w:val="000F381D"/>
    <w:rsid w:val="000F3852"/>
    <w:rsid w:val="000F3860"/>
    <w:rsid w:val="000F3898"/>
    <w:rsid w:val="000F3A82"/>
    <w:rsid w:val="000F3A88"/>
    <w:rsid w:val="000F3AE5"/>
    <w:rsid w:val="000F3CE8"/>
    <w:rsid w:val="000F3D01"/>
    <w:rsid w:val="000F3F53"/>
    <w:rsid w:val="000F3FD3"/>
    <w:rsid w:val="000F42A7"/>
    <w:rsid w:val="000F42FA"/>
    <w:rsid w:val="000F4309"/>
    <w:rsid w:val="000F4362"/>
    <w:rsid w:val="000F4C8E"/>
    <w:rsid w:val="000F4CFA"/>
    <w:rsid w:val="000F4DB7"/>
    <w:rsid w:val="000F4F94"/>
    <w:rsid w:val="000F5323"/>
    <w:rsid w:val="000F55A2"/>
    <w:rsid w:val="000F5B68"/>
    <w:rsid w:val="000F5BFE"/>
    <w:rsid w:val="000F6001"/>
    <w:rsid w:val="000F602F"/>
    <w:rsid w:val="000F60E9"/>
    <w:rsid w:val="000F61DA"/>
    <w:rsid w:val="000F6279"/>
    <w:rsid w:val="000F6299"/>
    <w:rsid w:val="000F63D1"/>
    <w:rsid w:val="000F64AF"/>
    <w:rsid w:val="000F6559"/>
    <w:rsid w:val="000F663B"/>
    <w:rsid w:val="000F66AB"/>
    <w:rsid w:val="000F683F"/>
    <w:rsid w:val="000F68A3"/>
    <w:rsid w:val="000F6A20"/>
    <w:rsid w:val="000F6A5B"/>
    <w:rsid w:val="000F6B4E"/>
    <w:rsid w:val="000F6D28"/>
    <w:rsid w:val="000F6E8B"/>
    <w:rsid w:val="000F6F0B"/>
    <w:rsid w:val="000F727B"/>
    <w:rsid w:val="000F7629"/>
    <w:rsid w:val="000F7677"/>
    <w:rsid w:val="000F7697"/>
    <w:rsid w:val="000F777B"/>
    <w:rsid w:val="000F7AFF"/>
    <w:rsid w:val="000F7E10"/>
    <w:rsid w:val="000F7F2B"/>
    <w:rsid w:val="000F7F57"/>
    <w:rsid w:val="000F7F91"/>
    <w:rsid w:val="000F7FFD"/>
    <w:rsid w:val="00100081"/>
    <w:rsid w:val="001000D1"/>
    <w:rsid w:val="001001E1"/>
    <w:rsid w:val="00100320"/>
    <w:rsid w:val="0010044D"/>
    <w:rsid w:val="00100460"/>
    <w:rsid w:val="001004BB"/>
    <w:rsid w:val="0010066F"/>
    <w:rsid w:val="001008EF"/>
    <w:rsid w:val="001009BD"/>
    <w:rsid w:val="00100A75"/>
    <w:rsid w:val="00100CEE"/>
    <w:rsid w:val="00100D81"/>
    <w:rsid w:val="00100DBA"/>
    <w:rsid w:val="00100E09"/>
    <w:rsid w:val="00100F47"/>
    <w:rsid w:val="00100FB9"/>
    <w:rsid w:val="0010108E"/>
    <w:rsid w:val="00101397"/>
    <w:rsid w:val="001014DE"/>
    <w:rsid w:val="001019CC"/>
    <w:rsid w:val="00101C59"/>
    <w:rsid w:val="00101C5C"/>
    <w:rsid w:val="00101E33"/>
    <w:rsid w:val="00102036"/>
    <w:rsid w:val="001021ED"/>
    <w:rsid w:val="001022B6"/>
    <w:rsid w:val="001026A9"/>
    <w:rsid w:val="001026F3"/>
    <w:rsid w:val="00102B9F"/>
    <w:rsid w:val="00102F0D"/>
    <w:rsid w:val="00103022"/>
    <w:rsid w:val="0010330D"/>
    <w:rsid w:val="00103341"/>
    <w:rsid w:val="001033EE"/>
    <w:rsid w:val="0010355A"/>
    <w:rsid w:val="00103563"/>
    <w:rsid w:val="0010383F"/>
    <w:rsid w:val="001038A4"/>
    <w:rsid w:val="001039A3"/>
    <w:rsid w:val="00103AF8"/>
    <w:rsid w:val="00103B65"/>
    <w:rsid w:val="00103E96"/>
    <w:rsid w:val="00104141"/>
    <w:rsid w:val="0010420C"/>
    <w:rsid w:val="001042F9"/>
    <w:rsid w:val="00104456"/>
    <w:rsid w:val="0010448C"/>
    <w:rsid w:val="0010470D"/>
    <w:rsid w:val="00104C34"/>
    <w:rsid w:val="00104E60"/>
    <w:rsid w:val="00104ED3"/>
    <w:rsid w:val="00105166"/>
    <w:rsid w:val="00105292"/>
    <w:rsid w:val="001052CD"/>
    <w:rsid w:val="001053B3"/>
    <w:rsid w:val="001054CE"/>
    <w:rsid w:val="0010550D"/>
    <w:rsid w:val="00105618"/>
    <w:rsid w:val="001056F3"/>
    <w:rsid w:val="00105744"/>
    <w:rsid w:val="0010588F"/>
    <w:rsid w:val="00105ABD"/>
    <w:rsid w:val="00105B1F"/>
    <w:rsid w:val="00105B40"/>
    <w:rsid w:val="00105EB6"/>
    <w:rsid w:val="00105F3F"/>
    <w:rsid w:val="00105F44"/>
    <w:rsid w:val="00105F87"/>
    <w:rsid w:val="00106091"/>
    <w:rsid w:val="00106171"/>
    <w:rsid w:val="0010617C"/>
    <w:rsid w:val="00106201"/>
    <w:rsid w:val="001063E3"/>
    <w:rsid w:val="0010665A"/>
    <w:rsid w:val="00106A72"/>
    <w:rsid w:val="00106AB7"/>
    <w:rsid w:val="00106D18"/>
    <w:rsid w:val="00106F69"/>
    <w:rsid w:val="00106FE5"/>
    <w:rsid w:val="00107017"/>
    <w:rsid w:val="0010716D"/>
    <w:rsid w:val="00107276"/>
    <w:rsid w:val="00107284"/>
    <w:rsid w:val="001074BE"/>
    <w:rsid w:val="0010766D"/>
    <w:rsid w:val="001076D4"/>
    <w:rsid w:val="0010784B"/>
    <w:rsid w:val="00107869"/>
    <w:rsid w:val="00107A12"/>
    <w:rsid w:val="00107A21"/>
    <w:rsid w:val="00107A87"/>
    <w:rsid w:val="00107C04"/>
    <w:rsid w:val="00107C31"/>
    <w:rsid w:val="00107EE4"/>
    <w:rsid w:val="00107F44"/>
    <w:rsid w:val="00107F81"/>
    <w:rsid w:val="00110400"/>
    <w:rsid w:val="001106D8"/>
    <w:rsid w:val="00110832"/>
    <w:rsid w:val="00110842"/>
    <w:rsid w:val="001108A3"/>
    <w:rsid w:val="00110945"/>
    <w:rsid w:val="001109BD"/>
    <w:rsid w:val="00110CDC"/>
    <w:rsid w:val="00110D9B"/>
    <w:rsid w:val="001110AA"/>
    <w:rsid w:val="00111640"/>
    <w:rsid w:val="001118F6"/>
    <w:rsid w:val="00111AE6"/>
    <w:rsid w:val="00111B28"/>
    <w:rsid w:val="00111BA6"/>
    <w:rsid w:val="00111D3F"/>
    <w:rsid w:val="00111D40"/>
    <w:rsid w:val="001120A9"/>
    <w:rsid w:val="001120CE"/>
    <w:rsid w:val="0011253B"/>
    <w:rsid w:val="001127A8"/>
    <w:rsid w:val="00112891"/>
    <w:rsid w:val="001129AD"/>
    <w:rsid w:val="00112DF3"/>
    <w:rsid w:val="00112E41"/>
    <w:rsid w:val="00112F97"/>
    <w:rsid w:val="00113077"/>
    <w:rsid w:val="00113180"/>
    <w:rsid w:val="001131F9"/>
    <w:rsid w:val="001134F8"/>
    <w:rsid w:val="0011354B"/>
    <w:rsid w:val="001135FD"/>
    <w:rsid w:val="00113611"/>
    <w:rsid w:val="0011367D"/>
    <w:rsid w:val="001136FE"/>
    <w:rsid w:val="001137CD"/>
    <w:rsid w:val="001138B0"/>
    <w:rsid w:val="00114105"/>
    <w:rsid w:val="001141CF"/>
    <w:rsid w:val="00114206"/>
    <w:rsid w:val="00114289"/>
    <w:rsid w:val="001143B7"/>
    <w:rsid w:val="00114472"/>
    <w:rsid w:val="001144D7"/>
    <w:rsid w:val="001147AF"/>
    <w:rsid w:val="00114A50"/>
    <w:rsid w:val="00114AF1"/>
    <w:rsid w:val="00114D68"/>
    <w:rsid w:val="00114E60"/>
    <w:rsid w:val="00114F1F"/>
    <w:rsid w:val="00114F5D"/>
    <w:rsid w:val="00115088"/>
    <w:rsid w:val="001151FE"/>
    <w:rsid w:val="0011524F"/>
    <w:rsid w:val="0011569A"/>
    <w:rsid w:val="00115788"/>
    <w:rsid w:val="00115A9D"/>
    <w:rsid w:val="00115B00"/>
    <w:rsid w:val="00115B2C"/>
    <w:rsid w:val="00115B67"/>
    <w:rsid w:val="00115D41"/>
    <w:rsid w:val="00115FB8"/>
    <w:rsid w:val="0011600F"/>
    <w:rsid w:val="00116134"/>
    <w:rsid w:val="0011624F"/>
    <w:rsid w:val="001162A8"/>
    <w:rsid w:val="001164CA"/>
    <w:rsid w:val="00116546"/>
    <w:rsid w:val="00116607"/>
    <w:rsid w:val="0011680A"/>
    <w:rsid w:val="00116964"/>
    <w:rsid w:val="00116AB6"/>
    <w:rsid w:val="00116B38"/>
    <w:rsid w:val="00116B5E"/>
    <w:rsid w:val="00116C15"/>
    <w:rsid w:val="00116E6C"/>
    <w:rsid w:val="00116FFC"/>
    <w:rsid w:val="00117035"/>
    <w:rsid w:val="001172FE"/>
    <w:rsid w:val="001173B2"/>
    <w:rsid w:val="001173EA"/>
    <w:rsid w:val="001176B9"/>
    <w:rsid w:val="001177A0"/>
    <w:rsid w:val="0011781F"/>
    <w:rsid w:val="00117952"/>
    <w:rsid w:val="00117C9A"/>
    <w:rsid w:val="00117E21"/>
    <w:rsid w:val="00117E38"/>
    <w:rsid w:val="00117F20"/>
    <w:rsid w:val="00117FF4"/>
    <w:rsid w:val="00120063"/>
    <w:rsid w:val="00120202"/>
    <w:rsid w:val="0012042A"/>
    <w:rsid w:val="00120530"/>
    <w:rsid w:val="001205A9"/>
    <w:rsid w:val="00120605"/>
    <w:rsid w:val="00120865"/>
    <w:rsid w:val="00120A11"/>
    <w:rsid w:val="00120B81"/>
    <w:rsid w:val="00120D3D"/>
    <w:rsid w:val="00120F87"/>
    <w:rsid w:val="00120FF2"/>
    <w:rsid w:val="0012110F"/>
    <w:rsid w:val="0012124B"/>
    <w:rsid w:val="001214D1"/>
    <w:rsid w:val="00121868"/>
    <w:rsid w:val="00121AB1"/>
    <w:rsid w:val="00121B71"/>
    <w:rsid w:val="00121CC8"/>
    <w:rsid w:val="00121CE0"/>
    <w:rsid w:val="00121FD6"/>
    <w:rsid w:val="001223BD"/>
    <w:rsid w:val="001223F3"/>
    <w:rsid w:val="00122600"/>
    <w:rsid w:val="00122654"/>
    <w:rsid w:val="0012266B"/>
    <w:rsid w:val="0012276B"/>
    <w:rsid w:val="001228AC"/>
    <w:rsid w:val="00122AB2"/>
    <w:rsid w:val="00122B83"/>
    <w:rsid w:val="00122C46"/>
    <w:rsid w:val="00122D21"/>
    <w:rsid w:val="00123449"/>
    <w:rsid w:val="001236A2"/>
    <w:rsid w:val="001237FF"/>
    <w:rsid w:val="001239FE"/>
    <w:rsid w:val="00123B66"/>
    <w:rsid w:val="00123FE7"/>
    <w:rsid w:val="0012405E"/>
    <w:rsid w:val="00124067"/>
    <w:rsid w:val="00124183"/>
    <w:rsid w:val="00124278"/>
    <w:rsid w:val="0012499B"/>
    <w:rsid w:val="00124CAF"/>
    <w:rsid w:val="00125200"/>
    <w:rsid w:val="0012527D"/>
    <w:rsid w:val="001253C7"/>
    <w:rsid w:val="00125AE7"/>
    <w:rsid w:val="00125C48"/>
    <w:rsid w:val="00125F45"/>
    <w:rsid w:val="00125FD9"/>
    <w:rsid w:val="00126072"/>
    <w:rsid w:val="00126329"/>
    <w:rsid w:val="001263B3"/>
    <w:rsid w:val="00126412"/>
    <w:rsid w:val="001264F8"/>
    <w:rsid w:val="001267D1"/>
    <w:rsid w:val="001267E1"/>
    <w:rsid w:val="0012682C"/>
    <w:rsid w:val="0012682E"/>
    <w:rsid w:val="00126856"/>
    <w:rsid w:val="001269AE"/>
    <w:rsid w:val="00126A31"/>
    <w:rsid w:val="00126AAA"/>
    <w:rsid w:val="00126B25"/>
    <w:rsid w:val="00126D2C"/>
    <w:rsid w:val="00126EF2"/>
    <w:rsid w:val="00126F7E"/>
    <w:rsid w:val="00126FE7"/>
    <w:rsid w:val="00127056"/>
    <w:rsid w:val="00127073"/>
    <w:rsid w:val="001271A9"/>
    <w:rsid w:val="0012755B"/>
    <w:rsid w:val="0012756C"/>
    <w:rsid w:val="001275E5"/>
    <w:rsid w:val="00127759"/>
    <w:rsid w:val="001277B6"/>
    <w:rsid w:val="001278D0"/>
    <w:rsid w:val="00127AE7"/>
    <w:rsid w:val="00127B9D"/>
    <w:rsid w:val="00127BBE"/>
    <w:rsid w:val="00127E58"/>
    <w:rsid w:val="00127F06"/>
    <w:rsid w:val="0013030E"/>
    <w:rsid w:val="0013034D"/>
    <w:rsid w:val="001306D4"/>
    <w:rsid w:val="00130745"/>
    <w:rsid w:val="0013079B"/>
    <w:rsid w:val="00130B28"/>
    <w:rsid w:val="00130C40"/>
    <w:rsid w:val="00130E0E"/>
    <w:rsid w:val="00130F92"/>
    <w:rsid w:val="00131035"/>
    <w:rsid w:val="0013106E"/>
    <w:rsid w:val="001311B6"/>
    <w:rsid w:val="001313FD"/>
    <w:rsid w:val="0013161A"/>
    <w:rsid w:val="00131659"/>
    <w:rsid w:val="00131A44"/>
    <w:rsid w:val="00131F23"/>
    <w:rsid w:val="0013202A"/>
    <w:rsid w:val="00132362"/>
    <w:rsid w:val="00132720"/>
    <w:rsid w:val="00132732"/>
    <w:rsid w:val="001328AD"/>
    <w:rsid w:val="00132978"/>
    <w:rsid w:val="00132994"/>
    <w:rsid w:val="001329F2"/>
    <w:rsid w:val="00132BD6"/>
    <w:rsid w:val="00132D04"/>
    <w:rsid w:val="0013306E"/>
    <w:rsid w:val="0013310C"/>
    <w:rsid w:val="001331B2"/>
    <w:rsid w:val="00133251"/>
    <w:rsid w:val="00133268"/>
    <w:rsid w:val="001332DA"/>
    <w:rsid w:val="00133329"/>
    <w:rsid w:val="001334FC"/>
    <w:rsid w:val="001335B4"/>
    <w:rsid w:val="00133670"/>
    <w:rsid w:val="00133765"/>
    <w:rsid w:val="0013388D"/>
    <w:rsid w:val="00133914"/>
    <w:rsid w:val="00133ACE"/>
    <w:rsid w:val="00133B67"/>
    <w:rsid w:val="00133BE5"/>
    <w:rsid w:val="0013407F"/>
    <w:rsid w:val="0013428F"/>
    <w:rsid w:val="00134525"/>
    <w:rsid w:val="001346B4"/>
    <w:rsid w:val="0013477D"/>
    <w:rsid w:val="00134786"/>
    <w:rsid w:val="00134A56"/>
    <w:rsid w:val="00134ACD"/>
    <w:rsid w:val="00134B32"/>
    <w:rsid w:val="00134C7E"/>
    <w:rsid w:val="00134D1D"/>
    <w:rsid w:val="00134F06"/>
    <w:rsid w:val="00134FB9"/>
    <w:rsid w:val="00135112"/>
    <w:rsid w:val="001351E4"/>
    <w:rsid w:val="001352DB"/>
    <w:rsid w:val="00135301"/>
    <w:rsid w:val="0013551B"/>
    <w:rsid w:val="00135873"/>
    <w:rsid w:val="00135980"/>
    <w:rsid w:val="001359F9"/>
    <w:rsid w:val="00135A4B"/>
    <w:rsid w:val="00135DEC"/>
    <w:rsid w:val="00135FF4"/>
    <w:rsid w:val="00136062"/>
    <w:rsid w:val="00136070"/>
    <w:rsid w:val="0013618E"/>
    <w:rsid w:val="00136296"/>
    <w:rsid w:val="0013656E"/>
    <w:rsid w:val="00136649"/>
    <w:rsid w:val="001366FF"/>
    <w:rsid w:val="0013683A"/>
    <w:rsid w:val="00136995"/>
    <w:rsid w:val="00136B42"/>
    <w:rsid w:val="00136BC5"/>
    <w:rsid w:val="00136BFE"/>
    <w:rsid w:val="00136D3F"/>
    <w:rsid w:val="00136DC9"/>
    <w:rsid w:val="00136DEC"/>
    <w:rsid w:val="0013705C"/>
    <w:rsid w:val="001370FB"/>
    <w:rsid w:val="001375F2"/>
    <w:rsid w:val="001376E0"/>
    <w:rsid w:val="00137875"/>
    <w:rsid w:val="00137AA5"/>
    <w:rsid w:val="00137AFD"/>
    <w:rsid w:val="00137B9F"/>
    <w:rsid w:val="00137D19"/>
    <w:rsid w:val="00137EAA"/>
    <w:rsid w:val="00140695"/>
    <w:rsid w:val="00140A47"/>
    <w:rsid w:val="00140ACB"/>
    <w:rsid w:val="00140C50"/>
    <w:rsid w:val="001414DD"/>
    <w:rsid w:val="00141517"/>
    <w:rsid w:val="00141669"/>
    <w:rsid w:val="001418C0"/>
    <w:rsid w:val="0014192F"/>
    <w:rsid w:val="00141A3F"/>
    <w:rsid w:val="00141C7F"/>
    <w:rsid w:val="00141CC3"/>
    <w:rsid w:val="0014221F"/>
    <w:rsid w:val="001423AE"/>
    <w:rsid w:val="00142431"/>
    <w:rsid w:val="00142488"/>
    <w:rsid w:val="0014277E"/>
    <w:rsid w:val="001429AC"/>
    <w:rsid w:val="00142B06"/>
    <w:rsid w:val="00142BC9"/>
    <w:rsid w:val="00142C1B"/>
    <w:rsid w:val="00142C1E"/>
    <w:rsid w:val="00142D57"/>
    <w:rsid w:val="00142D7B"/>
    <w:rsid w:val="00142FAD"/>
    <w:rsid w:val="00142FB2"/>
    <w:rsid w:val="00143036"/>
    <w:rsid w:val="001430F7"/>
    <w:rsid w:val="001431FA"/>
    <w:rsid w:val="0014321E"/>
    <w:rsid w:val="001435C3"/>
    <w:rsid w:val="0014370A"/>
    <w:rsid w:val="001437E6"/>
    <w:rsid w:val="00143843"/>
    <w:rsid w:val="00143BAB"/>
    <w:rsid w:val="00143C30"/>
    <w:rsid w:val="00143CA2"/>
    <w:rsid w:val="00143D41"/>
    <w:rsid w:val="00143DC4"/>
    <w:rsid w:val="00144178"/>
    <w:rsid w:val="0014441E"/>
    <w:rsid w:val="0014462C"/>
    <w:rsid w:val="001447B1"/>
    <w:rsid w:val="0014499A"/>
    <w:rsid w:val="001449D8"/>
    <w:rsid w:val="00144B65"/>
    <w:rsid w:val="00144BF0"/>
    <w:rsid w:val="00144FBC"/>
    <w:rsid w:val="00145067"/>
    <w:rsid w:val="001450DB"/>
    <w:rsid w:val="00145519"/>
    <w:rsid w:val="00145808"/>
    <w:rsid w:val="0014581A"/>
    <w:rsid w:val="00145844"/>
    <w:rsid w:val="001458A1"/>
    <w:rsid w:val="00145ABE"/>
    <w:rsid w:val="00145B1F"/>
    <w:rsid w:val="00145C79"/>
    <w:rsid w:val="00145FF5"/>
    <w:rsid w:val="00146155"/>
    <w:rsid w:val="0014619A"/>
    <w:rsid w:val="00146494"/>
    <w:rsid w:val="001464CE"/>
    <w:rsid w:val="00146540"/>
    <w:rsid w:val="0014654A"/>
    <w:rsid w:val="001468BF"/>
    <w:rsid w:val="001468EB"/>
    <w:rsid w:val="0014690B"/>
    <w:rsid w:val="00146941"/>
    <w:rsid w:val="00146B77"/>
    <w:rsid w:val="00146C86"/>
    <w:rsid w:val="00146EA6"/>
    <w:rsid w:val="001471D5"/>
    <w:rsid w:val="00147498"/>
    <w:rsid w:val="00147533"/>
    <w:rsid w:val="00147894"/>
    <w:rsid w:val="001478DA"/>
    <w:rsid w:val="00147AE4"/>
    <w:rsid w:val="00147BD1"/>
    <w:rsid w:val="00147C19"/>
    <w:rsid w:val="00147E8C"/>
    <w:rsid w:val="00147E97"/>
    <w:rsid w:val="00150010"/>
    <w:rsid w:val="001501D6"/>
    <w:rsid w:val="00150314"/>
    <w:rsid w:val="00150353"/>
    <w:rsid w:val="001504AE"/>
    <w:rsid w:val="00150579"/>
    <w:rsid w:val="001506B2"/>
    <w:rsid w:val="00150954"/>
    <w:rsid w:val="001509A9"/>
    <w:rsid w:val="00150A01"/>
    <w:rsid w:val="00150A28"/>
    <w:rsid w:val="00150B20"/>
    <w:rsid w:val="00150DB1"/>
    <w:rsid w:val="00150EF7"/>
    <w:rsid w:val="00150F53"/>
    <w:rsid w:val="001510BB"/>
    <w:rsid w:val="001512E7"/>
    <w:rsid w:val="00151358"/>
    <w:rsid w:val="00151545"/>
    <w:rsid w:val="0015155E"/>
    <w:rsid w:val="00151718"/>
    <w:rsid w:val="00151937"/>
    <w:rsid w:val="00151C04"/>
    <w:rsid w:val="00151C18"/>
    <w:rsid w:val="00151CA2"/>
    <w:rsid w:val="00151CC2"/>
    <w:rsid w:val="0015215C"/>
    <w:rsid w:val="0015216D"/>
    <w:rsid w:val="001521B4"/>
    <w:rsid w:val="001521E4"/>
    <w:rsid w:val="001522E6"/>
    <w:rsid w:val="00152451"/>
    <w:rsid w:val="0015249F"/>
    <w:rsid w:val="00152679"/>
    <w:rsid w:val="001527ED"/>
    <w:rsid w:val="00152941"/>
    <w:rsid w:val="00152DC1"/>
    <w:rsid w:val="00152DC3"/>
    <w:rsid w:val="00152DDA"/>
    <w:rsid w:val="00152F2B"/>
    <w:rsid w:val="001530DA"/>
    <w:rsid w:val="001533BB"/>
    <w:rsid w:val="0015348E"/>
    <w:rsid w:val="001534F2"/>
    <w:rsid w:val="00153603"/>
    <w:rsid w:val="00153680"/>
    <w:rsid w:val="001536D0"/>
    <w:rsid w:val="00153846"/>
    <w:rsid w:val="00153C6D"/>
    <w:rsid w:val="00153C86"/>
    <w:rsid w:val="00153D96"/>
    <w:rsid w:val="00153DAA"/>
    <w:rsid w:val="00153FB1"/>
    <w:rsid w:val="00153FD5"/>
    <w:rsid w:val="00154035"/>
    <w:rsid w:val="0015418D"/>
    <w:rsid w:val="001544DB"/>
    <w:rsid w:val="0015452A"/>
    <w:rsid w:val="00154A49"/>
    <w:rsid w:val="00154B22"/>
    <w:rsid w:val="00154ED4"/>
    <w:rsid w:val="00154F15"/>
    <w:rsid w:val="00154F70"/>
    <w:rsid w:val="00154F77"/>
    <w:rsid w:val="0015504A"/>
    <w:rsid w:val="0015531E"/>
    <w:rsid w:val="001554DD"/>
    <w:rsid w:val="00155762"/>
    <w:rsid w:val="00155900"/>
    <w:rsid w:val="0015593D"/>
    <w:rsid w:val="00155AF9"/>
    <w:rsid w:val="00155B13"/>
    <w:rsid w:val="00155BF8"/>
    <w:rsid w:val="00155C41"/>
    <w:rsid w:val="00155C47"/>
    <w:rsid w:val="00155D53"/>
    <w:rsid w:val="00156457"/>
    <w:rsid w:val="00156573"/>
    <w:rsid w:val="00156689"/>
    <w:rsid w:val="0015683F"/>
    <w:rsid w:val="00156A3F"/>
    <w:rsid w:val="00156B60"/>
    <w:rsid w:val="00156D29"/>
    <w:rsid w:val="001570B5"/>
    <w:rsid w:val="001571F8"/>
    <w:rsid w:val="001573C1"/>
    <w:rsid w:val="0015774D"/>
    <w:rsid w:val="0015777A"/>
    <w:rsid w:val="00157B9F"/>
    <w:rsid w:val="00157BC6"/>
    <w:rsid w:val="00157C27"/>
    <w:rsid w:val="00157DC7"/>
    <w:rsid w:val="00157E13"/>
    <w:rsid w:val="00157E4C"/>
    <w:rsid w:val="00157EBE"/>
    <w:rsid w:val="00157F1F"/>
    <w:rsid w:val="0016029A"/>
    <w:rsid w:val="001602BC"/>
    <w:rsid w:val="00160358"/>
    <w:rsid w:val="00160455"/>
    <w:rsid w:val="00160495"/>
    <w:rsid w:val="001604C8"/>
    <w:rsid w:val="001607A9"/>
    <w:rsid w:val="001608E4"/>
    <w:rsid w:val="001609D7"/>
    <w:rsid w:val="00160AA0"/>
    <w:rsid w:val="00160ACB"/>
    <w:rsid w:val="00160AD7"/>
    <w:rsid w:val="001612D9"/>
    <w:rsid w:val="001612EA"/>
    <w:rsid w:val="00161703"/>
    <w:rsid w:val="0016187D"/>
    <w:rsid w:val="001619F0"/>
    <w:rsid w:val="00161C33"/>
    <w:rsid w:val="00161D39"/>
    <w:rsid w:val="00161F7A"/>
    <w:rsid w:val="001620D1"/>
    <w:rsid w:val="0016225D"/>
    <w:rsid w:val="001623A8"/>
    <w:rsid w:val="00162417"/>
    <w:rsid w:val="00162616"/>
    <w:rsid w:val="00162903"/>
    <w:rsid w:val="00162992"/>
    <w:rsid w:val="00162D0C"/>
    <w:rsid w:val="00162DA9"/>
    <w:rsid w:val="0016301E"/>
    <w:rsid w:val="00163183"/>
    <w:rsid w:val="0016321B"/>
    <w:rsid w:val="0016337C"/>
    <w:rsid w:val="0016344D"/>
    <w:rsid w:val="0016384F"/>
    <w:rsid w:val="001639B1"/>
    <w:rsid w:val="00163FBE"/>
    <w:rsid w:val="001641EE"/>
    <w:rsid w:val="00164436"/>
    <w:rsid w:val="001644DF"/>
    <w:rsid w:val="001645A7"/>
    <w:rsid w:val="00164941"/>
    <w:rsid w:val="001649EB"/>
    <w:rsid w:val="00164AE3"/>
    <w:rsid w:val="00164D7C"/>
    <w:rsid w:val="00164EF9"/>
    <w:rsid w:val="00164FCF"/>
    <w:rsid w:val="001651A8"/>
    <w:rsid w:val="0016528C"/>
    <w:rsid w:val="00165459"/>
    <w:rsid w:val="00165508"/>
    <w:rsid w:val="00165751"/>
    <w:rsid w:val="00165B9C"/>
    <w:rsid w:val="00165E09"/>
    <w:rsid w:val="00165E8D"/>
    <w:rsid w:val="001660AD"/>
    <w:rsid w:val="001661B9"/>
    <w:rsid w:val="001661E0"/>
    <w:rsid w:val="00166305"/>
    <w:rsid w:val="0016633C"/>
    <w:rsid w:val="00166506"/>
    <w:rsid w:val="00166571"/>
    <w:rsid w:val="0016682F"/>
    <w:rsid w:val="001668AE"/>
    <w:rsid w:val="00166979"/>
    <w:rsid w:val="00166A19"/>
    <w:rsid w:val="00166B8A"/>
    <w:rsid w:val="00166C68"/>
    <w:rsid w:val="00166E9B"/>
    <w:rsid w:val="00166F09"/>
    <w:rsid w:val="00166F36"/>
    <w:rsid w:val="001671F1"/>
    <w:rsid w:val="00167277"/>
    <w:rsid w:val="0016728D"/>
    <w:rsid w:val="001673C9"/>
    <w:rsid w:val="0016743D"/>
    <w:rsid w:val="001674B2"/>
    <w:rsid w:val="00167554"/>
    <w:rsid w:val="0016758A"/>
    <w:rsid w:val="001675D7"/>
    <w:rsid w:val="001675E1"/>
    <w:rsid w:val="0016770D"/>
    <w:rsid w:val="00167BA8"/>
    <w:rsid w:val="00167BF6"/>
    <w:rsid w:val="001701CC"/>
    <w:rsid w:val="0017033E"/>
    <w:rsid w:val="00170548"/>
    <w:rsid w:val="001706F6"/>
    <w:rsid w:val="0017072F"/>
    <w:rsid w:val="001707D0"/>
    <w:rsid w:val="001708C5"/>
    <w:rsid w:val="00170932"/>
    <w:rsid w:val="00170A43"/>
    <w:rsid w:val="00170AAD"/>
    <w:rsid w:val="00170E22"/>
    <w:rsid w:val="00170F09"/>
    <w:rsid w:val="00171065"/>
    <w:rsid w:val="001710FA"/>
    <w:rsid w:val="00171243"/>
    <w:rsid w:val="00171364"/>
    <w:rsid w:val="001714CA"/>
    <w:rsid w:val="001714DF"/>
    <w:rsid w:val="00171748"/>
    <w:rsid w:val="001717B8"/>
    <w:rsid w:val="00171845"/>
    <w:rsid w:val="001719B0"/>
    <w:rsid w:val="00171A85"/>
    <w:rsid w:val="00171DC3"/>
    <w:rsid w:val="00171DE5"/>
    <w:rsid w:val="00171DEB"/>
    <w:rsid w:val="00171F76"/>
    <w:rsid w:val="001725F8"/>
    <w:rsid w:val="00172605"/>
    <w:rsid w:val="001729B4"/>
    <w:rsid w:val="00172C6B"/>
    <w:rsid w:val="00172E1F"/>
    <w:rsid w:val="00172E51"/>
    <w:rsid w:val="00172FD5"/>
    <w:rsid w:val="0017300A"/>
    <w:rsid w:val="001732EF"/>
    <w:rsid w:val="001733C5"/>
    <w:rsid w:val="001733D1"/>
    <w:rsid w:val="00173407"/>
    <w:rsid w:val="00173640"/>
    <w:rsid w:val="001739FA"/>
    <w:rsid w:val="00173A8E"/>
    <w:rsid w:val="00173D64"/>
    <w:rsid w:val="00173DC6"/>
    <w:rsid w:val="00174032"/>
    <w:rsid w:val="00174213"/>
    <w:rsid w:val="00174265"/>
    <w:rsid w:val="00174498"/>
    <w:rsid w:val="001746B8"/>
    <w:rsid w:val="00174743"/>
    <w:rsid w:val="0017478C"/>
    <w:rsid w:val="00174AFD"/>
    <w:rsid w:val="00174C80"/>
    <w:rsid w:val="00174D7E"/>
    <w:rsid w:val="00174EDE"/>
    <w:rsid w:val="00175032"/>
    <w:rsid w:val="00175124"/>
    <w:rsid w:val="001754EC"/>
    <w:rsid w:val="00175555"/>
    <w:rsid w:val="001755CF"/>
    <w:rsid w:val="00175782"/>
    <w:rsid w:val="00175D6C"/>
    <w:rsid w:val="00175F18"/>
    <w:rsid w:val="00176123"/>
    <w:rsid w:val="0017625D"/>
    <w:rsid w:val="00176269"/>
    <w:rsid w:val="001762BA"/>
    <w:rsid w:val="00176676"/>
    <w:rsid w:val="00176A3D"/>
    <w:rsid w:val="00176BDE"/>
    <w:rsid w:val="00176DB4"/>
    <w:rsid w:val="00176DD7"/>
    <w:rsid w:val="00176E76"/>
    <w:rsid w:val="00176FE1"/>
    <w:rsid w:val="00177047"/>
    <w:rsid w:val="001772F1"/>
    <w:rsid w:val="00177479"/>
    <w:rsid w:val="00177852"/>
    <w:rsid w:val="00177986"/>
    <w:rsid w:val="00177ABD"/>
    <w:rsid w:val="00177C50"/>
    <w:rsid w:val="00177D19"/>
    <w:rsid w:val="00177EA1"/>
    <w:rsid w:val="00177ECE"/>
    <w:rsid w:val="00177EF8"/>
    <w:rsid w:val="00177F15"/>
    <w:rsid w:val="001803CD"/>
    <w:rsid w:val="00180B4B"/>
    <w:rsid w:val="00180CC2"/>
    <w:rsid w:val="00180D74"/>
    <w:rsid w:val="00180D90"/>
    <w:rsid w:val="00180E1B"/>
    <w:rsid w:val="00180F1C"/>
    <w:rsid w:val="001811E1"/>
    <w:rsid w:val="0018121C"/>
    <w:rsid w:val="00181747"/>
    <w:rsid w:val="0018177C"/>
    <w:rsid w:val="001817E2"/>
    <w:rsid w:val="0018193F"/>
    <w:rsid w:val="0018199B"/>
    <w:rsid w:val="00181A55"/>
    <w:rsid w:val="00181AA3"/>
    <w:rsid w:val="00181AAB"/>
    <w:rsid w:val="00181AD9"/>
    <w:rsid w:val="00181C5D"/>
    <w:rsid w:val="00182146"/>
    <w:rsid w:val="001821F9"/>
    <w:rsid w:val="00182A8C"/>
    <w:rsid w:val="00182A98"/>
    <w:rsid w:val="00182F55"/>
    <w:rsid w:val="0018311C"/>
    <w:rsid w:val="0018328F"/>
    <w:rsid w:val="0018356C"/>
    <w:rsid w:val="001836FA"/>
    <w:rsid w:val="0018371A"/>
    <w:rsid w:val="00183843"/>
    <w:rsid w:val="00183A0B"/>
    <w:rsid w:val="00183E16"/>
    <w:rsid w:val="00183F06"/>
    <w:rsid w:val="001841D6"/>
    <w:rsid w:val="00184953"/>
    <w:rsid w:val="00184A27"/>
    <w:rsid w:val="00184ABC"/>
    <w:rsid w:val="00184E2E"/>
    <w:rsid w:val="00184FBA"/>
    <w:rsid w:val="00185325"/>
    <w:rsid w:val="00185565"/>
    <w:rsid w:val="0018563C"/>
    <w:rsid w:val="001859E9"/>
    <w:rsid w:val="00185B65"/>
    <w:rsid w:val="00185BD6"/>
    <w:rsid w:val="00185D2A"/>
    <w:rsid w:val="00185D9C"/>
    <w:rsid w:val="00185D9F"/>
    <w:rsid w:val="00185DD4"/>
    <w:rsid w:val="00185F8C"/>
    <w:rsid w:val="00185FAF"/>
    <w:rsid w:val="00186001"/>
    <w:rsid w:val="0018610E"/>
    <w:rsid w:val="0018624C"/>
    <w:rsid w:val="001862B8"/>
    <w:rsid w:val="00186567"/>
    <w:rsid w:val="001866CA"/>
    <w:rsid w:val="001867E7"/>
    <w:rsid w:val="00186CED"/>
    <w:rsid w:val="00186D59"/>
    <w:rsid w:val="00186E6C"/>
    <w:rsid w:val="00186F2A"/>
    <w:rsid w:val="00186F65"/>
    <w:rsid w:val="00186FD4"/>
    <w:rsid w:val="00187139"/>
    <w:rsid w:val="0018739D"/>
    <w:rsid w:val="00187410"/>
    <w:rsid w:val="001874DC"/>
    <w:rsid w:val="00187752"/>
    <w:rsid w:val="0018794C"/>
    <w:rsid w:val="001879EE"/>
    <w:rsid w:val="00187A1F"/>
    <w:rsid w:val="00187B3F"/>
    <w:rsid w:val="00187EE1"/>
    <w:rsid w:val="00187FC9"/>
    <w:rsid w:val="0019000C"/>
    <w:rsid w:val="0019008E"/>
    <w:rsid w:val="00190202"/>
    <w:rsid w:val="0019021D"/>
    <w:rsid w:val="001903DF"/>
    <w:rsid w:val="00190636"/>
    <w:rsid w:val="0019067E"/>
    <w:rsid w:val="001907B0"/>
    <w:rsid w:val="0019088E"/>
    <w:rsid w:val="001919D3"/>
    <w:rsid w:val="00191B1B"/>
    <w:rsid w:val="00191CBF"/>
    <w:rsid w:val="00191DF8"/>
    <w:rsid w:val="00191FDA"/>
    <w:rsid w:val="00192004"/>
    <w:rsid w:val="00192255"/>
    <w:rsid w:val="0019289B"/>
    <w:rsid w:val="00192963"/>
    <w:rsid w:val="00192A2F"/>
    <w:rsid w:val="00192AB2"/>
    <w:rsid w:val="00192B61"/>
    <w:rsid w:val="00192C31"/>
    <w:rsid w:val="00192DB9"/>
    <w:rsid w:val="00192FF8"/>
    <w:rsid w:val="001932CF"/>
    <w:rsid w:val="001934EC"/>
    <w:rsid w:val="00193D19"/>
    <w:rsid w:val="00193DB4"/>
    <w:rsid w:val="00193DEC"/>
    <w:rsid w:val="00193E3A"/>
    <w:rsid w:val="00193E4F"/>
    <w:rsid w:val="00193FBD"/>
    <w:rsid w:val="001941DC"/>
    <w:rsid w:val="00194248"/>
    <w:rsid w:val="001944B6"/>
    <w:rsid w:val="00194581"/>
    <w:rsid w:val="00194786"/>
    <w:rsid w:val="00194A05"/>
    <w:rsid w:val="00194B00"/>
    <w:rsid w:val="00194C02"/>
    <w:rsid w:val="00194D63"/>
    <w:rsid w:val="00194E17"/>
    <w:rsid w:val="00195094"/>
    <w:rsid w:val="001951C9"/>
    <w:rsid w:val="0019535F"/>
    <w:rsid w:val="0019540A"/>
    <w:rsid w:val="0019555E"/>
    <w:rsid w:val="001958A4"/>
    <w:rsid w:val="001959B8"/>
    <w:rsid w:val="00195B2A"/>
    <w:rsid w:val="00195BA6"/>
    <w:rsid w:val="00195DE4"/>
    <w:rsid w:val="00195E97"/>
    <w:rsid w:val="00195F0F"/>
    <w:rsid w:val="0019601E"/>
    <w:rsid w:val="00196087"/>
    <w:rsid w:val="001960BD"/>
    <w:rsid w:val="001960D2"/>
    <w:rsid w:val="0019616B"/>
    <w:rsid w:val="0019618C"/>
    <w:rsid w:val="00196403"/>
    <w:rsid w:val="001964E2"/>
    <w:rsid w:val="00196AFD"/>
    <w:rsid w:val="00196B1C"/>
    <w:rsid w:val="00196BC8"/>
    <w:rsid w:val="00196DC5"/>
    <w:rsid w:val="0019709C"/>
    <w:rsid w:val="00197136"/>
    <w:rsid w:val="00197197"/>
    <w:rsid w:val="00197391"/>
    <w:rsid w:val="001974C0"/>
    <w:rsid w:val="00197AC2"/>
    <w:rsid w:val="00197DDA"/>
    <w:rsid w:val="00197E5C"/>
    <w:rsid w:val="001A002B"/>
    <w:rsid w:val="001A0050"/>
    <w:rsid w:val="001A01C8"/>
    <w:rsid w:val="001A01F7"/>
    <w:rsid w:val="001A0421"/>
    <w:rsid w:val="001A07A9"/>
    <w:rsid w:val="001A088B"/>
    <w:rsid w:val="001A08D8"/>
    <w:rsid w:val="001A0931"/>
    <w:rsid w:val="001A0A54"/>
    <w:rsid w:val="001A0ACE"/>
    <w:rsid w:val="001A0BAE"/>
    <w:rsid w:val="001A0D9D"/>
    <w:rsid w:val="001A0DC2"/>
    <w:rsid w:val="001A0E98"/>
    <w:rsid w:val="001A0F02"/>
    <w:rsid w:val="001A0F2C"/>
    <w:rsid w:val="001A14AE"/>
    <w:rsid w:val="001A14DB"/>
    <w:rsid w:val="001A1696"/>
    <w:rsid w:val="001A17C3"/>
    <w:rsid w:val="001A18C6"/>
    <w:rsid w:val="001A19C2"/>
    <w:rsid w:val="001A1EE4"/>
    <w:rsid w:val="001A207D"/>
    <w:rsid w:val="001A2086"/>
    <w:rsid w:val="001A20C1"/>
    <w:rsid w:val="001A20CC"/>
    <w:rsid w:val="001A20DB"/>
    <w:rsid w:val="001A2130"/>
    <w:rsid w:val="001A224C"/>
    <w:rsid w:val="001A2305"/>
    <w:rsid w:val="001A2388"/>
    <w:rsid w:val="001A253F"/>
    <w:rsid w:val="001A25C8"/>
    <w:rsid w:val="001A269C"/>
    <w:rsid w:val="001A2A8C"/>
    <w:rsid w:val="001A2DFD"/>
    <w:rsid w:val="001A3557"/>
    <w:rsid w:val="001A35EB"/>
    <w:rsid w:val="001A3600"/>
    <w:rsid w:val="001A38F4"/>
    <w:rsid w:val="001A3974"/>
    <w:rsid w:val="001A3A05"/>
    <w:rsid w:val="001A3AC4"/>
    <w:rsid w:val="001A3AEF"/>
    <w:rsid w:val="001A3E75"/>
    <w:rsid w:val="001A41EA"/>
    <w:rsid w:val="001A4555"/>
    <w:rsid w:val="001A4663"/>
    <w:rsid w:val="001A46F3"/>
    <w:rsid w:val="001A476B"/>
    <w:rsid w:val="001A477E"/>
    <w:rsid w:val="001A47C8"/>
    <w:rsid w:val="001A4AA3"/>
    <w:rsid w:val="001A4C3F"/>
    <w:rsid w:val="001A4CEC"/>
    <w:rsid w:val="001A4EA1"/>
    <w:rsid w:val="001A4F73"/>
    <w:rsid w:val="001A5105"/>
    <w:rsid w:val="001A51EA"/>
    <w:rsid w:val="001A51FA"/>
    <w:rsid w:val="001A52AF"/>
    <w:rsid w:val="001A568C"/>
    <w:rsid w:val="001A56AB"/>
    <w:rsid w:val="001A59DE"/>
    <w:rsid w:val="001A5EE9"/>
    <w:rsid w:val="001A5F2A"/>
    <w:rsid w:val="001A61D0"/>
    <w:rsid w:val="001A62E6"/>
    <w:rsid w:val="001A6725"/>
    <w:rsid w:val="001A6A5B"/>
    <w:rsid w:val="001A6AE9"/>
    <w:rsid w:val="001A6B8A"/>
    <w:rsid w:val="001A6C34"/>
    <w:rsid w:val="001A6E68"/>
    <w:rsid w:val="001A6EBA"/>
    <w:rsid w:val="001A7087"/>
    <w:rsid w:val="001A71F4"/>
    <w:rsid w:val="001A731D"/>
    <w:rsid w:val="001A7357"/>
    <w:rsid w:val="001A7416"/>
    <w:rsid w:val="001A7528"/>
    <w:rsid w:val="001A76ED"/>
    <w:rsid w:val="001A7933"/>
    <w:rsid w:val="001A7BF5"/>
    <w:rsid w:val="001A7C36"/>
    <w:rsid w:val="001A7CA5"/>
    <w:rsid w:val="001A7D17"/>
    <w:rsid w:val="001A7EB4"/>
    <w:rsid w:val="001A7EE8"/>
    <w:rsid w:val="001B047D"/>
    <w:rsid w:val="001B05F3"/>
    <w:rsid w:val="001B0808"/>
    <w:rsid w:val="001B08F5"/>
    <w:rsid w:val="001B0A8A"/>
    <w:rsid w:val="001B0EB1"/>
    <w:rsid w:val="001B1049"/>
    <w:rsid w:val="001B1364"/>
    <w:rsid w:val="001B140D"/>
    <w:rsid w:val="001B14E9"/>
    <w:rsid w:val="001B1618"/>
    <w:rsid w:val="001B1CB1"/>
    <w:rsid w:val="001B1F61"/>
    <w:rsid w:val="001B2017"/>
    <w:rsid w:val="001B2074"/>
    <w:rsid w:val="001B20E0"/>
    <w:rsid w:val="001B221C"/>
    <w:rsid w:val="001B2358"/>
    <w:rsid w:val="001B23B0"/>
    <w:rsid w:val="001B2568"/>
    <w:rsid w:val="001B268A"/>
    <w:rsid w:val="001B2701"/>
    <w:rsid w:val="001B279D"/>
    <w:rsid w:val="001B293A"/>
    <w:rsid w:val="001B299B"/>
    <w:rsid w:val="001B2C9F"/>
    <w:rsid w:val="001B2DDB"/>
    <w:rsid w:val="001B2E76"/>
    <w:rsid w:val="001B2EAF"/>
    <w:rsid w:val="001B3014"/>
    <w:rsid w:val="001B352C"/>
    <w:rsid w:val="001B39E5"/>
    <w:rsid w:val="001B3A09"/>
    <w:rsid w:val="001B3E92"/>
    <w:rsid w:val="001B3F55"/>
    <w:rsid w:val="001B3F5B"/>
    <w:rsid w:val="001B3F84"/>
    <w:rsid w:val="001B40EF"/>
    <w:rsid w:val="001B417A"/>
    <w:rsid w:val="001B42A4"/>
    <w:rsid w:val="001B439C"/>
    <w:rsid w:val="001B43DE"/>
    <w:rsid w:val="001B4421"/>
    <w:rsid w:val="001B4612"/>
    <w:rsid w:val="001B484D"/>
    <w:rsid w:val="001B4870"/>
    <w:rsid w:val="001B49F8"/>
    <w:rsid w:val="001B4AC4"/>
    <w:rsid w:val="001B4D00"/>
    <w:rsid w:val="001B4D47"/>
    <w:rsid w:val="001B4DE6"/>
    <w:rsid w:val="001B4DEE"/>
    <w:rsid w:val="001B4FBE"/>
    <w:rsid w:val="001B51E8"/>
    <w:rsid w:val="001B5264"/>
    <w:rsid w:val="001B531E"/>
    <w:rsid w:val="001B535E"/>
    <w:rsid w:val="001B5478"/>
    <w:rsid w:val="001B556C"/>
    <w:rsid w:val="001B5AE1"/>
    <w:rsid w:val="001B5B45"/>
    <w:rsid w:val="001B5C7A"/>
    <w:rsid w:val="001B63E7"/>
    <w:rsid w:val="001B6544"/>
    <w:rsid w:val="001B6AA6"/>
    <w:rsid w:val="001B6C02"/>
    <w:rsid w:val="001B6D28"/>
    <w:rsid w:val="001B6D4D"/>
    <w:rsid w:val="001B6D8C"/>
    <w:rsid w:val="001B6E45"/>
    <w:rsid w:val="001B7157"/>
    <w:rsid w:val="001B718C"/>
    <w:rsid w:val="001B72A2"/>
    <w:rsid w:val="001B7556"/>
    <w:rsid w:val="001B75D1"/>
    <w:rsid w:val="001B7625"/>
    <w:rsid w:val="001B768D"/>
    <w:rsid w:val="001B7994"/>
    <w:rsid w:val="001B7B22"/>
    <w:rsid w:val="001B7C3D"/>
    <w:rsid w:val="001B7C9F"/>
    <w:rsid w:val="001B7D00"/>
    <w:rsid w:val="001B7DBD"/>
    <w:rsid w:val="001B7ECB"/>
    <w:rsid w:val="001B7F18"/>
    <w:rsid w:val="001B7F70"/>
    <w:rsid w:val="001C01C6"/>
    <w:rsid w:val="001C0270"/>
    <w:rsid w:val="001C034F"/>
    <w:rsid w:val="001C0440"/>
    <w:rsid w:val="001C0B1D"/>
    <w:rsid w:val="001C0BE3"/>
    <w:rsid w:val="001C0C19"/>
    <w:rsid w:val="001C0DF7"/>
    <w:rsid w:val="001C0F17"/>
    <w:rsid w:val="001C12D0"/>
    <w:rsid w:val="001C147A"/>
    <w:rsid w:val="001C15FE"/>
    <w:rsid w:val="001C1677"/>
    <w:rsid w:val="001C16C3"/>
    <w:rsid w:val="001C18BB"/>
    <w:rsid w:val="001C18CB"/>
    <w:rsid w:val="001C19BB"/>
    <w:rsid w:val="001C1F23"/>
    <w:rsid w:val="001C2020"/>
    <w:rsid w:val="001C2139"/>
    <w:rsid w:val="001C21FE"/>
    <w:rsid w:val="001C235F"/>
    <w:rsid w:val="001C254B"/>
    <w:rsid w:val="001C2787"/>
    <w:rsid w:val="001C2A83"/>
    <w:rsid w:val="001C2BB8"/>
    <w:rsid w:val="001C2BBD"/>
    <w:rsid w:val="001C2D06"/>
    <w:rsid w:val="001C2E98"/>
    <w:rsid w:val="001C2F77"/>
    <w:rsid w:val="001C305A"/>
    <w:rsid w:val="001C3103"/>
    <w:rsid w:val="001C32E8"/>
    <w:rsid w:val="001C34F1"/>
    <w:rsid w:val="001C3703"/>
    <w:rsid w:val="001C3A69"/>
    <w:rsid w:val="001C3BC5"/>
    <w:rsid w:val="001C3C4D"/>
    <w:rsid w:val="001C3C79"/>
    <w:rsid w:val="001C3D4B"/>
    <w:rsid w:val="001C3E90"/>
    <w:rsid w:val="001C3F9D"/>
    <w:rsid w:val="001C3FA0"/>
    <w:rsid w:val="001C4055"/>
    <w:rsid w:val="001C42AE"/>
    <w:rsid w:val="001C4365"/>
    <w:rsid w:val="001C43D7"/>
    <w:rsid w:val="001C493E"/>
    <w:rsid w:val="001C4B58"/>
    <w:rsid w:val="001C4C15"/>
    <w:rsid w:val="001C4C3B"/>
    <w:rsid w:val="001C4F16"/>
    <w:rsid w:val="001C4F5F"/>
    <w:rsid w:val="001C4F94"/>
    <w:rsid w:val="001C53AC"/>
    <w:rsid w:val="001C5576"/>
    <w:rsid w:val="001C5586"/>
    <w:rsid w:val="001C56C4"/>
    <w:rsid w:val="001C58E5"/>
    <w:rsid w:val="001C595D"/>
    <w:rsid w:val="001C59AD"/>
    <w:rsid w:val="001C5A23"/>
    <w:rsid w:val="001C5CFF"/>
    <w:rsid w:val="001C5E92"/>
    <w:rsid w:val="001C5ED1"/>
    <w:rsid w:val="001C609B"/>
    <w:rsid w:val="001C60DB"/>
    <w:rsid w:val="001C6133"/>
    <w:rsid w:val="001C614B"/>
    <w:rsid w:val="001C623A"/>
    <w:rsid w:val="001C638E"/>
    <w:rsid w:val="001C63EE"/>
    <w:rsid w:val="001C6427"/>
    <w:rsid w:val="001C6589"/>
    <w:rsid w:val="001C6A1B"/>
    <w:rsid w:val="001C6C6F"/>
    <w:rsid w:val="001C6C8E"/>
    <w:rsid w:val="001C6E76"/>
    <w:rsid w:val="001C6E7D"/>
    <w:rsid w:val="001C702B"/>
    <w:rsid w:val="001C70A8"/>
    <w:rsid w:val="001C7239"/>
    <w:rsid w:val="001C7408"/>
    <w:rsid w:val="001C7629"/>
    <w:rsid w:val="001C77A2"/>
    <w:rsid w:val="001C77B8"/>
    <w:rsid w:val="001C77C3"/>
    <w:rsid w:val="001C7857"/>
    <w:rsid w:val="001C7AD9"/>
    <w:rsid w:val="001C7CB8"/>
    <w:rsid w:val="001C7F23"/>
    <w:rsid w:val="001D00C9"/>
    <w:rsid w:val="001D00EF"/>
    <w:rsid w:val="001D0392"/>
    <w:rsid w:val="001D0626"/>
    <w:rsid w:val="001D0728"/>
    <w:rsid w:val="001D0793"/>
    <w:rsid w:val="001D0977"/>
    <w:rsid w:val="001D09EF"/>
    <w:rsid w:val="001D0A1C"/>
    <w:rsid w:val="001D0ADC"/>
    <w:rsid w:val="001D0B0B"/>
    <w:rsid w:val="001D0D29"/>
    <w:rsid w:val="001D0E7C"/>
    <w:rsid w:val="001D117A"/>
    <w:rsid w:val="001D12AA"/>
    <w:rsid w:val="001D15F3"/>
    <w:rsid w:val="001D1698"/>
    <w:rsid w:val="001D17B5"/>
    <w:rsid w:val="001D1B77"/>
    <w:rsid w:val="001D1E0D"/>
    <w:rsid w:val="001D1E4F"/>
    <w:rsid w:val="001D201D"/>
    <w:rsid w:val="001D210F"/>
    <w:rsid w:val="001D2308"/>
    <w:rsid w:val="001D2641"/>
    <w:rsid w:val="001D2841"/>
    <w:rsid w:val="001D28D5"/>
    <w:rsid w:val="001D2AAF"/>
    <w:rsid w:val="001D2AE7"/>
    <w:rsid w:val="001D2F05"/>
    <w:rsid w:val="001D3006"/>
    <w:rsid w:val="001D30C1"/>
    <w:rsid w:val="001D325D"/>
    <w:rsid w:val="001D3391"/>
    <w:rsid w:val="001D33F0"/>
    <w:rsid w:val="001D3646"/>
    <w:rsid w:val="001D381B"/>
    <w:rsid w:val="001D39BC"/>
    <w:rsid w:val="001D39D5"/>
    <w:rsid w:val="001D3AC5"/>
    <w:rsid w:val="001D3F55"/>
    <w:rsid w:val="001D427A"/>
    <w:rsid w:val="001D446A"/>
    <w:rsid w:val="001D44CC"/>
    <w:rsid w:val="001D452A"/>
    <w:rsid w:val="001D458B"/>
    <w:rsid w:val="001D45C1"/>
    <w:rsid w:val="001D4632"/>
    <w:rsid w:val="001D480B"/>
    <w:rsid w:val="001D48F2"/>
    <w:rsid w:val="001D49C5"/>
    <w:rsid w:val="001D4AB8"/>
    <w:rsid w:val="001D4AC4"/>
    <w:rsid w:val="001D4C07"/>
    <w:rsid w:val="001D4F10"/>
    <w:rsid w:val="001D50AE"/>
    <w:rsid w:val="001D5626"/>
    <w:rsid w:val="001D5936"/>
    <w:rsid w:val="001D5B7F"/>
    <w:rsid w:val="001D5C8F"/>
    <w:rsid w:val="001D5F69"/>
    <w:rsid w:val="001D62A2"/>
    <w:rsid w:val="001D62AC"/>
    <w:rsid w:val="001D638B"/>
    <w:rsid w:val="001D6395"/>
    <w:rsid w:val="001D6521"/>
    <w:rsid w:val="001D65D0"/>
    <w:rsid w:val="001D670D"/>
    <w:rsid w:val="001D678F"/>
    <w:rsid w:val="001D6880"/>
    <w:rsid w:val="001D68BF"/>
    <w:rsid w:val="001D6964"/>
    <w:rsid w:val="001D6A30"/>
    <w:rsid w:val="001D6B0C"/>
    <w:rsid w:val="001D6B7C"/>
    <w:rsid w:val="001D6D55"/>
    <w:rsid w:val="001D6E80"/>
    <w:rsid w:val="001D7315"/>
    <w:rsid w:val="001D7377"/>
    <w:rsid w:val="001D759D"/>
    <w:rsid w:val="001D7636"/>
    <w:rsid w:val="001D76F0"/>
    <w:rsid w:val="001D7935"/>
    <w:rsid w:val="001D79AC"/>
    <w:rsid w:val="001D7A25"/>
    <w:rsid w:val="001D7B1F"/>
    <w:rsid w:val="001D7CDF"/>
    <w:rsid w:val="001D7D06"/>
    <w:rsid w:val="001D7DB4"/>
    <w:rsid w:val="001D7EAC"/>
    <w:rsid w:val="001D7FA7"/>
    <w:rsid w:val="001E02AF"/>
    <w:rsid w:val="001E02F7"/>
    <w:rsid w:val="001E0327"/>
    <w:rsid w:val="001E0801"/>
    <w:rsid w:val="001E090D"/>
    <w:rsid w:val="001E09DC"/>
    <w:rsid w:val="001E0B5C"/>
    <w:rsid w:val="001E0C27"/>
    <w:rsid w:val="001E0CB2"/>
    <w:rsid w:val="001E0D00"/>
    <w:rsid w:val="001E0D49"/>
    <w:rsid w:val="001E0FCC"/>
    <w:rsid w:val="001E108D"/>
    <w:rsid w:val="001E10DC"/>
    <w:rsid w:val="001E10EE"/>
    <w:rsid w:val="001E122D"/>
    <w:rsid w:val="001E139E"/>
    <w:rsid w:val="001E14B3"/>
    <w:rsid w:val="001E17C2"/>
    <w:rsid w:val="001E1A58"/>
    <w:rsid w:val="001E1BAB"/>
    <w:rsid w:val="001E1C01"/>
    <w:rsid w:val="001E1C53"/>
    <w:rsid w:val="001E1CC6"/>
    <w:rsid w:val="001E1DCA"/>
    <w:rsid w:val="001E1EE1"/>
    <w:rsid w:val="001E2212"/>
    <w:rsid w:val="001E2326"/>
    <w:rsid w:val="001E23EB"/>
    <w:rsid w:val="001E24C8"/>
    <w:rsid w:val="001E25F8"/>
    <w:rsid w:val="001E2700"/>
    <w:rsid w:val="001E277C"/>
    <w:rsid w:val="001E27B6"/>
    <w:rsid w:val="001E2A97"/>
    <w:rsid w:val="001E2DAE"/>
    <w:rsid w:val="001E2DED"/>
    <w:rsid w:val="001E2EC2"/>
    <w:rsid w:val="001E314F"/>
    <w:rsid w:val="001E326D"/>
    <w:rsid w:val="001E3343"/>
    <w:rsid w:val="001E35CF"/>
    <w:rsid w:val="001E3728"/>
    <w:rsid w:val="001E37C4"/>
    <w:rsid w:val="001E3970"/>
    <w:rsid w:val="001E3AC8"/>
    <w:rsid w:val="001E3B2D"/>
    <w:rsid w:val="001E3CD5"/>
    <w:rsid w:val="001E3D8F"/>
    <w:rsid w:val="001E3DEF"/>
    <w:rsid w:val="001E4105"/>
    <w:rsid w:val="001E4130"/>
    <w:rsid w:val="001E433D"/>
    <w:rsid w:val="001E4394"/>
    <w:rsid w:val="001E444F"/>
    <w:rsid w:val="001E458C"/>
    <w:rsid w:val="001E461E"/>
    <w:rsid w:val="001E49F8"/>
    <w:rsid w:val="001E4BD6"/>
    <w:rsid w:val="001E5147"/>
    <w:rsid w:val="001E5326"/>
    <w:rsid w:val="001E53FD"/>
    <w:rsid w:val="001E54FE"/>
    <w:rsid w:val="001E561A"/>
    <w:rsid w:val="001E5633"/>
    <w:rsid w:val="001E5937"/>
    <w:rsid w:val="001E59B5"/>
    <w:rsid w:val="001E5E6B"/>
    <w:rsid w:val="001E5FFC"/>
    <w:rsid w:val="001E62C1"/>
    <w:rsid w:val="001E62D5"/>
    <w:rsid w:val="001E63C2"/>
    <w:rsid w:val="001E641F"/>
    <w:rsid w:val="001E6817"/>
    <w:rsid w:val="001E68DC"/>
    <w:rsid w:val="001E6929"/>
    <w:rsid w:val="001E69D7"/>
    <w:rsid w:val="001E6C6B"/>
    <w:rsid w:val="001E6D4D"/>
    <w:rsid w:val="001E6F2E"/>
    <w:rsid w:val="001E6F91"/>
    <w:rsid w:val="001E6FBC"/>
    <w:rsid w:val="001E7094"/>
    <w:rsid w:val="001E7269"/>
    <w:rsid w:val="001E7346"/>
    <w:rsid w:val="001E7436"/>
    <w:rsid w:val="001E751A"/>
    <w:rsid w:val="001E7695"/>
    <w:rsid w:val="001E7844"/>
    <w:rsid w:val="001E7A65"/>
    <w:rsid w:val="001E7BF6"/>
    <w:rsid w:val="001F0193"/>
    <w:rsid w:val="001F01D5"/>
    <w:rsid w:val="001F01F7"/>
    <w:rsid w:val="001F02D8"/>
    <w:rsid w:val="001F02F1"/>
    <w:rsid w:val="001F03B1"/>
    <w:rsid w:val="001F05D4"/>
    <w:rsid w:val="001F0739"/>
    <w:rsid w:val="001F0868"/>
    <w:rsid w:val="001F0907"/>
    <w:rsid w:val="001F0AE7"/>
    <w:rsid w:val="001F0E4D"/>
    <w:rsid w:val="001F12D1"/>
    <w:rsid w:val="001F15CF"/>
    <w:rsid w:val="001F1760"/>
    <w:rsid w:val="001F179C"/>
    <w:rsid w:val="001F1CD2"/>
    <w:rsid w:val="001F1D05"/>
    <w:rsid w:val="001F1D06"/>
    <w:rsid w:val="001F1D4D"/>
    <w:rsid w:val="001F1F94"/>
    <w:rsid w:val="001F22BB"/>
    <w:rsid w:val="001F25A9"/>
    <w:rsid w:val="001F2624"/>
    <w:rsid w:val="001F263E"/>
    <w:rsid w:val="001F292A"/>
    <w:rsid w:val="001F29AA"/>
    <w:rsid w:val="001F2B00"/>
    <w:rsid w:val="001F2F3A"/>
    <w:rsid w:val="001F307C"/>
    <w:rsid w:val="001F3209"/>
    <w:rsid w:val="001F332F"/>
    <w:rsid w:val="001F342C"/>
    <w:rsid w:val="001F3586"/>
    <w:rsid w:val="001F3744"/>
    <w:rsid w:val="001F3B84"/>
    <w:rsid w:val="001F3C60"/>
    <w:rsid w:val="001F3E21"/>
    <w:rsid w:val="001F404B"/>
    <w:rsid w:val="001F40FB"/>
    <w:rsid w:val="001F4200"/>
    <w:rsid w:val="001F4344"/>
    <w:rsid w:val="001F448D"/>
    <w:rsid w:val="001F44AD"/>
    <w:rsid w:val="001F44EB"/>
    <w:rsid w:val="001F4610"/>
    <w:rsid w:val="001F4636"/>
    <w:rsid w:val="001F4643"/>
    <w:rsid w:val="001F4834"/>
    <w:rsid w:val="001F49B6"/>
    <w:rsid w:val="001F4A0A"/>
    <w:rsid w:val="001F4B29"/>
    <w:rsid w:val="001F4D39"/>
    <w:rsid w:val="001F4F65"/>
    <w:rsid w:val="001F50DD"/>
    <w:rsid w:val="001F521D"/>
    <w:rsid w:val="001F525B"/>
    <w:rsid w:val="001F5716"/>
    <w:rsid w:val="001F57A7"/>
    <w:rsid w:val="001F59FF"/>
    <w:rsid w:val="001F5BF0"/>
    <w:rsid w:val="001F638C"/>
    <w:rsid w:val="001F63A5"/>
    <w:rsid w:val="001F6895"/>
    <w:rsid w:val="001F6962"/>
    <w:rsid w:val="001F6BCC"/>
    <w:rsid w:val="001F6DC0"/>
    <w:rsid w:val="001F6FE2"/>
    <w:rsid w:val="001F716D"/>
    <w:rsid w:val="001F71CC"/>
    <w:rsid w:val="001F7787"/>
    <w:rsid w:val="001F7794"/>
    <w:rsid w:val="001F7856"/>
    <w:rsid w:val="001F7EBD"/>
    <w:rsid w:val="001F7F14"/>
    <w:rsid w:val="002003B7"/>
    <w:rsid w:val="002004D0"/>
    <w:rsid w:val="00200931"/>
    <w:rsid w:val="00200AC0"/>
    <w:rsid w:val="00200C5D"/>
    <w:rsid w:val="00200D27"/>
    <w:rsid w:val="00200E3C"/>
    <w:rsid w:val="00200EC9"/>
    <w:rsid w:val="00200EEF"/>
    <w:rsid w:val="00201313"/>
    <w:rsid w:val="0020150D"/>
    <w:rsid w:val="0020157C"/>
    <w:rsid w:val="00201772"/>
    <w:rsid w:val="002017C2"/>
    <w:rsid w:val="002017C9"/>
    <w:rsid w:val="002019B6"/>
    <w:rsid w:val="002019E0"/>
    <w:rsid w:val="00201AD7"/>
    <w:rsid w:val="00201B25"/>
    <w:rsid w:val="00201B55"/>
    <w:rsid w:val="00201E25"/>
    <w:rsid w:val="00201ED2"/>
    <w:rsid w:val="00201FEF"/>
    <w:rsid w:val="00202017"/>
    <w:rsid w:val="002020F7"/>
    <w:rsid w:val="002024D3"/>
    <w:rsid w:val="0020260B"/>
    <w:rsid w:val="002026A8"/>
    <w:rsid w:val="002026B6"/>
    <w:rsid w:val="00202B69"/>
    <w:rsid w:val="00202C6C"/>
    <w:rsid w:val="00202D6B"/>
    <w:rsid w:val="002030F2"/>
    <w:rsid w:val="0020375B"/>
    <w:rsid w:val="002037E4"/>
    <w:rsid w:val="00203BB6"/>
    <w:rsid w:val="00203C3D"/>
    <w:rsid w:val="00203D59"/>
    <w:rsid w:val="00203F94"/>
    <w:rsid w:val="00203FFD"/>
    <w:rsid w:val="0020405C"/>
    <w:rsid w:val="0020408E"/>
    <w:rsid w:val="002041F5"/>
    <w:rsid w:val="00204243"/>
    <w:rsid w:val="002045B0"/>
    <w:rsid w:val="002045C3"/>
    <w:rsid w:val="002047FC"/>
    <w:rsid w:val="00204BD8"/>
    <w:rsid w:val="00204C68"/>
    <w:rsid w:val="00205110"/>
    <w:rsid w:val="00205202"/>
    <w:rsid w:val="00205233"/>
    <w:rsid w:val="002055D0"/>
    <w:rsid w:val="00205859"/>
    <w:rsid w:val="002058D0"/>
    <w:rsid w:val="00205A88"/>
    <w:rsid w:val="00205C54"/>
    <w:rsid w:val="00205CCB"/>
    <w:rsid w:val="00205D4A"/>
    <w:rsid w:val="00205DB5"/>
    <w:rsid w:val="0020608A"/>
    <w:rsid w:val="0020641A"/>
    <w:rsid w:val="00206445"/>
    <w:rsid w:val="0020648F"/>
    <w:rsid w:val="00206615"/>
    <w:rsid w:val="0020686A"/>
    <w:rsid w:val="002068DF"/>
    <w:rsid w:val="002068FF"/>
    <w:rsid w:val="00206EC3"/>
    <w:rsid w:val="0020703C"/>
    <w:rsid w:val="0020714A"/>
    <w:rsid w:val="002071FA"/>
    <w:rsid w:val="0020722E"/>
    <w:rsid w:val="0020734B"/>
    <w:rsid w:val="00207674"/>
    <w:rsid w:val="00207AA1"/>
    <w:rsid w:val="00207B2E"/>
    <w:rsid w:val="00207BB8"/>
    <w:rsid w:val="00207CBF"/>
    <w:rsid w:val="00207F60"/>
    <w:rsid w:val="00207FC2"/>
    <w:rsid w:val="0021023A"/>
    <w:rsid w:val="002102E3"/>
    <w:rsid w:val="002104E9"/>
    <w:rsid w:val="00210716"/>
    <w:rsid w:val="002107BE"/>
    <w:rsid w:val="00210B60"/>
    <w:rsid w:val="00210BC5"/>
    <w:rsid w:val="0021109A"/>
    <w:rsid w:val="00211264"/>
    <w:rsid w:val="00211427"/>
    <w:rsid w:val="00211697"/>
    <w:rsid w:val="0021186C"/>
    <w:rsid w:val="0021187C"/>
    <w:rsid w:val="00211ABF"/>
    <w:rsid w:val="00211AFD"/>
    <w:rsid w:val="00211B61"/>
    <w:rsid w:val="00211C09"/>
    <w:rsid w:val="00211CB3"/>
    <w:rsid w:val="00211D0F"/>
    <w:rsid w:val="00211D42"/>
    <w:rsid w:val="00211E8A"/>
    <w:rsid w:val="00212088"/>
    <w:rsid w:val="002122B8"/>
    <w:rsid w:val="0021233C"/>
    <w:rsid w:val="0021241A"/>
    <w:rsid w:val="00212588"/>
    <w:rsid w:val="0021266E"/>
    <w:rsid w:val="002128FB"/>
    <w:rsid w:val="00212C5D"/>
    <w:rsid w:val="00212D72"/>
    <w:rsid w:val="00212D83"/>
    <w:rsid w:val="00212E21"/>
    <w:rsid w:val="00212FB5"/>
    <w:rsid w:val="00212FE7"/>
    <w:rsid w:val="0021321C"/>
    <w:rsid w:val="00213253"/>
    <w:rsid w:val="0021344F"/>
    <w:rsid w:val="00213474"/>
    <w:rsid w:val="00213719"/>
    <w:rsid w:val="00213797"/>
    <w:rsid w:val="0021383B"/>
    <w:rsid w:val="00213AEA"/>
    <w:rsid w:val="00213F0C"/>
    <w:rsid w:val="002140EF"/>
    <w:rsid w:val="0021416E"/>
    <w:rsid w:val="0021438F"/>
    <w:rsid w:val="002143D8"/>
    <w:rsid w:val="00214505"/>
    <w:rsid w:val="00214660"/>
    <w:rsid w:val="0021467A"/>
    <w:rsid w:val="00214765"/>
    <w:rsid w:val="00214870"/>
    <w:rsid w:val="002149DB"/>
    <w:rsid w:val="00214F53"/>
    <w:rsid w:val="002150C0"/>
    <w:rsid w:val="0021521B"/>
    <w:rsid w:val="002156D9"/>
    <w:rsid w:val="0021577C"/>
    <w:rsid w:val="002159BE"/>
    <w:rsid w:val="002159E3"/>
    <w:rsid w:val="00215AAA"/>
    <w:rsid w:val="00215DA8"/>
    <w:rsid w:val="00216049"/>
    <w:rsid w:val="0021604E"/>
    <w:rsid w:val="002160B8"/>
    <w:rsid w:val="0021610B"/>
    <w:rsid w:val="00216336"/>
    <w:rsid w:val="00216340"/>
    <w:rsid w:val="002165D2"/>
    <w:rsid w:val="002166C8"/>
    <w:rsid w:val="0021679A"/>
    <w:rsid w:val="002168A7"/>
    <w:rsid w:val="002168FE"/>
    <w:rsid w:val="002169F6"/>
    <w:rsid w:val="00216A79"/>
    <w:rsid w:val="00216D58"/>
    <w:rsid w:val="00216E8F"/>
    <w:rsid w:val="00216F84"/>
    <w:rsid w:val="002171D1"/>
    <w:rsid w:val="00217302"/>
    <w:rsid w:val="00217316"/>
    <w:rsid w:val="002175B4"/>
    <w:rsid w:val="002177D7"/>
    <w:rsid w:val="0021787D"/>
    <w:rsid w:val="00217A07"/>
    <w:rsid w:val="00217ABF"/>
    <w:rsid w:val="00217B3D"/>
    <w:rsid w:val="00217B86"/>
    <w:rsid w:val="00217BD5"/>
    <w:rsid w:val="00217C96"/>
    <w:rsid w:val="00217E1A"/>
    <w:rsid w:val="00217E3E"/>
    <w:rsid w:val="00217FEC"/>
    <w:rsid w:val="00220273"/>
    <w:rsid w:val="00220549"/>
    <w:rsid w:val="0022065E"/>
    <w:rsid w:val="0022069A"/>
    <w:rsid w:val="00220787"/>
    <w:rsid w:val="002209A2"/>
    <w:rsid w:val="00220D64"/>
    <w:rsid w:val="002211B8"/>
    <w:rsid w:val="00221229"/>
    <w:rsid w:val="00221279"/>
    <w:rsid w:val="00221731"/>
    <w:rsid w:val="00221874"/>
    <w:rsid w:val="002218DB"/>
    <w:rsid w:val="00221912"/>
    <w:rsid w:val="00221933"/>
    <w:rsid w:val="00221AB9"/>
    <w:rsid w:val="00221AE2"/>
    <w:rsid w:val="00221D0C"/>
    <w:rsid w:val="00221D94"/>
    <w:rsid w:val="00221EB2"/>
    <w:rsid w:val="00222174"/>
    <w:rsid w:val="0022218D"/>
    <w:rsid w:val="002222E5"/>
    <w:rsid w:val="00222300"/>
    <w:rsid w:val="00222383"/>
    <w:rsid w:val="002225BE"/>
    <w:rsid w:val="00222699"/>
    <w:rsid w:val="00222735"/>
    <w:rsid w:val="002228F2"/>
    <w:rsid w:val="00222987"/>
    <w:rsid w:val="00222A2D"/>
    <w:rsid w:val="00222AEE"/>
    <w:rsid w:val="00222B18"/>
    <w:rsid w:val="00222D24"/>
    <w:rsid w:val="00222F09"/>
    <w:rsid w:val="00222FB5"/>
    <w:rsid w:val="00223015"/>
    <w:rsid w:val="00223191"/>
    <w:rsid w:val="00223BC7"/>
    <w:rsid w:val="00223CEB"/>
    <w:rsid w:val="00223E75"/>
    <w:rsid w:val="002241E8"/>
    <w:rsid w:val="002242F1"/>
    <w:rsid w:val="00224390"/>
    <w:rsid w:val="00224414"/>
    <w:rsid w:val="00224462"/>
    <w:rsid w:val="00224464"/>
    <w:rsid w:val="002244BB"/>
    <w:rsid w:val="0022457C"/>
    <w:rsid w:val="002245A6"/>
    <w:rsid w:val="002245CC"/>
    <w:rsid w:val="0022468F"/>
    <w:rsid w:val="00224826"/>
    <w:rsid w:val="00224A4B"/>
    <w:rsid w:val="00224B9E"/>
    <w:rsid w:val="00224F5B"/>
    <w:rsid w:val="00224F8C"/>
    <w:rsid w:val="00225220"/>
    <w:rsid w:val="002258D6"/>
    <w:rsid w:val="002259B0"/>
    <w:rsid w:val="00225A50"/>
    <w:rsid w:val="00225B3A"/>
    <w:rsid w:val="00225D44"/>
    <w:rsid w:val="00225E85"/>
    <w:rsid w:val="00225F08"/>
    <w:rsid w:val="0022607C"/>
    <w:rsid w:val="00226271"/>
    <w:rsid w:val="002262A0"/>
    <w:rsid w:val="0022646A"/>
    <w:rsid w:val="00226522"/>
    <w:rsid w:val="00226530"/>
    <w:rsid w:val="002265BC"/>
    <w:rsid w:val="002266F0"/>
    <w:rsid w:val="002267B3"/>
    <w:rsid w:val="00227077"/>
    <w:rsid w:val="00227084"/>
    <w:rsid w:val="00227270"/>
    <w:rsid w:val="00227314"/>
    <w:rsid w:val="00227525"/>
    <w:rsid w:val="002276B5"/>
    <w:rsid w:val="00227D0D"/>
    <w:rsid w:val="0023004F"/>
    <w:rsid w:val="002300F0"/>
    <w:rsid w:val="00230199"/>
    <w:rsid w:val="00230227"/>
    <w:rsid w:val="00230380"/>
    <w:rsid w:val="00230731"/>
    <w:rsid w:val="00230A82"/>
    <w:rsid w:val="00230C74"/>
    <w:rsid w:val="00230CFC"/>
    <w:rsid w:val="00230D76"/>
    <w:rsid w:val="0023113E"/>
    <w:rsid w:val="0023134B"/>
    <w:rsid w:val="00231740"/>
    <w:rsid w:val="0023176A"/>
    <w:rsid w:val="002317ED"/>
    <w:rsid w:val="00231A2E"/>
    <w:rsid w:val="00231ADD"/>
    <w:rsid w:val="00231B51"/>
    <w:rsid w:val="00231B73"/>
    <w:rsid w:val="0023224B"/>
    <w:rsid w:val="0023229E"/>
    <w:rsid w:val="00232494"/>
    <w:rsid w:val="00232586"/>
    <w:rsid w:val="002325C6"/>
    <w:rsid w:val="002327FD"/>
    <w:rsid w:val="00232ACD"/>
    <w:rsid w:val="00232AF3"/>
    <w:rsid w:val="00232BDB"/>
    <w:rsid w:val="00232E03"/>
    <w:rsid w:val="00232E89"/>
    <w:rsid w:val="00232E90"/>
    <w:rsid w:val="0023317B"/>
    <w:rsid w:val="002331A7"/>
    <w:rsid w:val="002331C9"/>
    <w:rsid w:val="0023320D"/>
    <w:rsid w:val="00233358"/>
    <w:rsid w:val="00233729"/>
    <w:rsid w:val="0023391B"/>
    <w:rsid w:val="00233A63"/>
    <w:rsid w:val="00233A68"/>
    <w:rsid w:val="00233ACA"/>
    <w:rsid w:val="00233BBD"/>
    <w:rsid w:val="00233DB4"/>
    <w:rsid w:val="00233FB3"/>
    <w:rsid w:val="0023400C"/>
    <w:rsid w:val="0023413F"/>
    <w:rsid w:val="00234363"/>
    <w:rsid w:val="002343A6"/>
    <w:rsid w:val="002345C8"/>
    <w:rsid w:val="0023475F"/>
    <w:rsid w:val="002349A3"/>
    <w:rsid w:val="00234CEC"/>
    <w:rsid w:val="00234F76"/>
    <w:rsid w:val="00235051"/>
    <w:rsid w:val="00235274"/>
    <w:rsid w:val="002354C7"/>
    <w:rsid w:val="002354DE"/>
    <w:rsid w:val="0023555A"/>
    <w:rsid w:val="00235968"/>
    <w:rsid w:val="00235BC4"/>
    <w:rsid w:val="00235CA7"/>
    <w:rsid w:val="00235D54"/>
    <w:rsid w:val="00235D8F"/>
    <w:rsid w:val="00235EC8"/>
    <w:rsid w:val="00235FBD"/>
    <w:rsid w:val="002360C0"/>
    <w:rsid w:val="002363B4"/>
    <w:rsid w:val="00236513"/>
    <w:rsid w:val="0023678A"/>
    <w:rsid w:val="002369C9"/>
    <w:rsid w:val="00236A20"/>
    <w:rsid w:val="00236B5B"/>
    <w:rsid w:val="00236C43"/>
    <w:rsid w:val="00236C44"/>
    <w:rsid w:val="00236C58"/>
    <w:rsid w:val="00236F40"/>
    <w:rsid w:val="0023702A"/>
    <w:rsid w:val="002372EF"/>
    <w:rsid w:val="0023733F"/>
    <w:rsid w:val="002373A1"/>
    <w:rsid w:val="002373EA"/>
    <w:rsid w:val="0023753C"/>
    <w:rsid w:val="002377D1"/>
    <w:rsid w:val="002379DA"/>
    <w:rsid w:val="00237B9D"/>
    <w:rsid w:val="00237E18"/>
    <w:rsid w:val="00240089"/>
    <w:rsid w:val="002401CC"/>
    <w:rsid w:val="002401F2"/>
    <w:rsid w:val="00240310"/>
    <w:rsid w:val="002403A1"/>
    <w:rsid w:val="002403FD"/>
    <w:rsid w:val="0024041B"/>
    <w:rsid w:val="0024046A"/>
    <w:rsid w:val="002405D0"/>
    <w:rsid w:val="00240927"/>
    <w:rsid w:val="00240A7F"/>
    <w:rsid w:val="00240AD8"/>
    <w:rsid w:val="0024138D"/>
    <w:rsid w:val="002414EF"/>
    <w:rsid w:val="002415A7"/>
    <w:rsid w:val="002416BB"/>
    <w:rsid w:val="00241825"/>
    <w:rsid w:val="00241860"/>
    <w:rsid w:val="00241C56"/>
    <w:rsid w:val="00241CAD"/>
    <w:rsid w:val="00241DCE"/>
    <w:rsid w:val="00241DD0"/>
    <w:rsid w:val="00241E07"/>
    <w:rsid w:val="002422C2"/>
    <w:rsid w:val="002423C8"/>
    <w:rsid w:val="002423EC"/>
    <w:rsid w:val="00242444"/>
    <w:rsid w:val="002426BF"/>
    <w:rsid w:val="00242D76"/>
    <w:rsid w:val="00242E7B"/>
    <w:rsid w:val="0024309B"/>
    <w:rsid w:val="0024314E"/>
    <w:rsid w:val="00243271"/>
    <w:rsid w:val="002432A9"/>
    <w:rsid w:val="0024346E"/>
    <w:rsid w:val="00243568"/>
    <w:rsid w:val="00243A83"/>
    <w:rsid w:val="00243D45"/>
    <w:rsid w:val="002444BD"/>
    <w:rsid w:val="002446AA"/>
    <w:rsid w:val="002447EE"/>
    <w:rsid w:val="0024484D"/>
    <w:rsid w:val="00244A8E"/>
    <w:rsid w:val="00244B7C"/>
    <w:rsid w:val="00244BF8"/>
    <w:rsid w:val="00244D0F"/>
    <w:rsid w:val="00244D90"/>
    <w:rsid w:val="00244F61"/>
    <w:rsid w:val="00244FF2"/>
    <w:rsid w:val="00245051"/>
    <w:rsid w:val="002454BF"/>
    <w:rsid w:val="0024550F"/>
    <w:rsid w:val="00245568"/>
    <w:rsid w:val="002455F0"/>
    <w:rsid w:val="00245600"/>
    <w:rsid w:val="00245740"/>
    <w:rsid w:val="002457A6"/>
    <w:rsid w:val="002458AC"/>
    <w:rsid w:val="0024597E"/>
    <w:rsid w:val="00245AAD"/>
    <w:rsid w:val="00245B5D"/>
    <w:rsid w:val="00245D0D"/>
    <w:rsid w:val="00245D63"/>
    <w:rsid w:val="00245FA8"/>
    <w:rsid w:val="002461A4"/>
    <w:rsid w:val="002461C6"/>
    <w:rsid w:val="00246283"/>
    <w:rsid w:val="0024633E"/>
    <w:rsid w:val="00246513"/>
    <w:rsid w:val="00246686"/>
    <w:rsid w:val="002467A0"/>
    <w:rsid w:val="002467B9"/>
    <w:rsid w:val="002468AC"/>
    <w:rsid w:val="00246CB7"/>
    <w:rsid w:val="00246DF4"/>
    <w:rsid w:val="00246F22"/>
    <w:rsid w:val="00246F5D"/>
    <w:rsid w:val="00246F89"/>
    <w:rsid w:val="00247004"/>
    <w:rsid w:val="0024710F"/>
    <w:rsid w:val="00247119"/>
    <w:rsid w:val="00247125"/>
    <w:rsid w:val="00247320"/>
    <w:rsid w:val="002476CB"/>
    <w:rsid w:val="00247B2F"/>
    <w:rsid w:val="00247D41"/>
    <w:rsid w:val="00247DC3"/>
    <w:rsid w:val="00247FB9"/>
    <w:rsid w:val="00247FBD"/>
    <w:rsid w:val="002500C7"/>
    <w:rsid w:val="002501A6"/>
    <w:rsid w:val="00250559"/>
    <w:rsid w:val="0025067A"/>
    <w:rsid w:val="002507E2"/>
    <w:rsid w:val="00250976"/>
    <w:rsid w:val="00250A5C"/>
    <w:rsid w:val="00250B02"/>
    <w:rsid w:val="00250DFD"/>
    <w:rsid w:val="00250E76"/>
    <w:rsid w:val="00250EBA"/>
    <w:rsid w:val="00250FA1"/>
    <w:rsid w:val="00251014"/>
    <w:rsid w:val="00251163"/>
    <w:rsid w:val="0025120D"/>
    <w:rsid w:val="00251346"/>
    <w:rsid w:val="0025150F"/>
    <w:rsid w:val="0025158C"/>
    <w:rsid w:val="00251852"/>
    <w:rsid w:val="00251944"/>
    <w:rsid w:val="00251960"/>
    <w:rsid w:val="00251B93"/>
    <w:rsid w:val="00252018"/>
    <w:rsid w:val="00252254"/>
    <w:rsid w:val="00252330"/>
    <w:rsid w:val="0025238A"/>
    <w:rsid w:val="00252B37"/>
    <w:rsid w:val="00252D5F"/>
    <w:rsid w:val="0025302B"/>
    <w:rsid w:val="0025317A"/>
    <w:rsid w:val="00253225"/>
    <w:rsid w:val="00253262"/>
    <w:rsid w:val="00253613"/>
    <w:rsid w:val="0025367F"/>
    <w:rsid w:val="0025372E"/>
    <w:rsid w:val="00253843"/>
    <w:rsid w:val="00253900"/>
    <w:rsid w:val="00253989"/>
    <w:rsid w:val="00253CB8"/>
    <w:rsid w:val="00253EA6"/>
    <w:rsid w:val="00253EBC"/>
    <w:rsid w:val="002540E1"/>
    <w:rsid w:val="0025432E"/>
    <w:rsid w:val="00254513"/>
    <w:rsid w:val="002546DC"/>
    <w:rsid w:val="002548BF"/>
    <w:rsid w:val="00254A84"/>
    <w:rsid w:val="00254E19"/>
    <w:rsid w:val="00254F1B"/>
    <w:rsid w:val="00255033"/>
    <w:rsid w:val="0025510A"/>
    <w:rsid w:val="00255317"/>
    <w:rsid w:val="00255365"/>
    <w:rsid w:val="002553F6"/>
    <w:rsid w:val="0025561D"/>
    <w:rsid w:val="0025566A"/>
    <w:rsid w:val="00255704"/>
    <w:rsid w:val="00255748"/>
    <w:rsid w:val="00255821"/>
    <w:rsid w:val="0025583C"/>
    <w:rsid w:val="00255942"/>
    <w:rsid w:val="00255AEA"/>
    <w:rsid w:val="00255CFA"/>
    <w:rsid w:val="00255D75"/>
    <w:rsid w:val="0025607D"/>
    <w:rsid w:val="00256103"/>
    <w:rsid w:val="00256199"/>
    <w:rsid w:val="002561F4"/>
    <w:rsid w:val="002563E1"/>
    <w:rsid w:val="00256478"/>
    <w:rsid w:val="0025664F"/>
    <w:rsid w:val="0025676F"/>
    <w:rsid w:val="00256914"/>
    <w:rsid w:val="002569F5"/>
    <w:rsid w:val="00256C1E"/>
    <w:rsid w:val="00256D5B"/>
    <w:rsid w:val="00256EC9"/>
    <w:rsid w:val="00257517"/>
    <w:rsid w:val="0025752D"/>
    <w:rsid w:val="00257853"/>
    <w:rsid w:val="00257880"/>
    <w:rsid w:val="002579E1"/>
    <w:rsid w:val="00257A5B"/>
    <w:rsid w:val="00257A88"/>
    <w:rsid w:val="00257ABA"/>
    <w:rsid w:val="00257BD1"/>
    <w:rsid w:val="00257C86"/>
    <w:rsid w:val="00257E1F"/>
    <w:rsid w:val="00257E62"/>
    <w:rsid w:val="0026028C"/>
    <w:rsid w:val="00260307"/>
    <w:rsid w:val="002603FD"/>
    <w:rsid w:val="00260550"/>
    <w:rsid w:val="0026060F"/>
    <w:rsid w:val="00260739"/>
    <w:rsid w:val="00260777"/>
    <w:rsid w:val="00260988"/>
    <w:rsid w:val="002609E9"/>
    <w:rsid w:val="00260BB3"/>
    <w:rsid w:val="00260BEA"/>
    <w:rsid w:val="00260C94"/>
    <w:rsid w:val="00260CF6"/>
    <w:rsid w:val="00260EC6"/>
    <w:rsid w:val="00260F35"/>
    <w:rsid w:val="0026122E"/>
    <w:rsid w:val="002613FA"/>
    <w:rsid w:val="00261448"/>
    <w:rsid w:val="00261598"/>
    <w:rsid w:val="002615EC"/>
    <w:rsid w:val="00261C59"/>
    <w:rsid w:val="00261D4C"/>
    <w:rsid w:val="00261DD8"/>
    <w:rsid w:val="00262082"/>
    <w:rsid w:val="0026241B"/>
    <w:rsid w:val="002625E0"/>
    <w:rsid w:val="00262840"/>
    <w:rsid w:val="0026287C"/>
    <w:rsid w:val="002628CF"/>
    <w:rsid w:val="002629C9"/>
    <w:rsid w:val="00262C51"/>
    <w:rsid w:val="00262D70"/>
    <w:rsid w:val="00263061"/>
    <w:rsid w:val="00263395"/>
    <w:rsid w:val="0026339F"/>
    <w:rsid w:val="002635BC"/>
    <w:rsid w:val="0026374D"/>
    <w:rsid w:val="0026376D"/>
    <w:rsid w:val="002637AD"/>
    <w:rsid w:val="002638C4"/>
    <w:rsid w:val="00263C84"/>
    <w:rsid w:val="00263D78"/>
    <w:rsid w:val="00263D8D"/>
    <w:rsid w:val="00263DCD"/>
    <w:rsid w:val="00263F5C"/>
    <w:rsid w:val="00264083"/>
    <w:rsid w:val="002640DA"/>
    <w:rsid w:val="002641E8"/>
    <w:rsid w:val="00264260"/>
    <w:rsid w:val="00264313"/>
    <w:rsid w:val="00264392"/>
    <w:rsid w:val="00264739"/>
    <w:rsid w:val="00264972"/>
    <w:rsid w:val="00264BFD"/>
    <w:rsid w:val="00264FA9"/>
    <w:rsid w:val="00265090"/>
    <w:rsid w:val="0026550B"/>
    <w:rsid w:val="0026578A"/>
    <w:rsid w:val="002658B9"/>
    <w:rsid w:val="00265BBB"/>
    <w:rsid w:val="00265BBE"/>
    <w:rsid w:val="00265CC5"/>
    <w:rsid w:val="00265E06"/>
    <w:rsid w:val="002660D6"/>
    <w:rsid w:val="002665BD"/>
    <w:rsid w:val="002666A1"/>
    <w:rsid w:val="002668A3"/>
    <w:rsid w:val="00266A1B"/>
    <w:rsid w:val="00266A4A"/>
    <w:rsid w:val="00266B47"/>
    <w:rsid w:val="00266B8F"/>
    <w:rsid w:val="00266C29"/>
    <w:rsid w:val="00266CCF"/>
    <w:rsid w:val="00267000"/>
    <w:rsid w:val="002670A2"/>
    <w:rsid w:val="00267276"/>
    <w:rsid w:val="0026727C"/>
    <w:rsid w:val="0026734F"/>
    <w:rsid w:val="0026786A"/>
    <w:rsid w:val="00267914"/>
    <w:rsid w:val="0026798D"/>
    <w:rsid w:val="00267AB8"/>
    <w:rsid w:val="00267B84"/>
    <w:rsid w:val="00267EC3"/>
    <w:rsid w:val="00270100"/>
    <w:rsid w:val="00270106"/>
    <w:rsid w:val="00270108"/>
    <w:rsid w:val="0027046B"/>
    <w:rsid w:val="00270774"/>
    <w:rsid w:val="002709A4"/>
    <w:rsid w:val="00270A10"/>
    <w:rsid w:val="00270A3C"/>
    <w:rsid w:val="00270BD5"/>
    <w:rsid w:val="00270E98"/>
    <w:rsid w:val="00270EF1"/>
    <w:rsid w:val="00270F21"/>
    <w:rsid w:val="0027116E"/>
    <w:rsid w:val="002711B6"/>
    <w:rsid w:val="002711F4"/>
    <w:rsid w:val="00271280"/>
    <w:rsid w:val="002712DA"/>
    <w:rsid w:val="00271551"/>
    <w:rsid w:val="002719CF"/>
    <w:rsid w:val="00271ABC"/>
    <w:rsid w:val="00271C10"/>
    <w:rsid w:val="00271C37"/>
    <w:rsid w:val="00271D67"/>
    <w:rsid w:val="00272498"/>
    <w:rsid w:val="002725F8"/>
    <w:rsid w:val="00272702"/>
    <w:rsid w:val="00272E1F"/>
    <w:rsid w:val="002731FF"/>
    <w:rsid w:val="0027341F"/>
    <w:rsid w:val="00273A72"/>
    <w:rsid w:val="00273C1D"/>
    <w:rsid w:val="00273EA3"/>
    <w:rsid w:val="0027405C"/>
    <w:rsid w:val="0027408E"/>
    <w:rsid w:val="0027430F"/>
    <w:rsid w:val="002743FD"/>
    <w:rsid w:val="0027449E"/>
    <w:rsid w:val="002744C7"/>
    <w:rsid w:val="002744EC"/>
    <w:rsid w:val="002744F9"/>
    <w:rsid w:val="0027470B"/>
    <w:rsid w:val="002748F0"/>
    <w:rsid w:val="00274A2D"/>
    <w:rsid w:val="00274C98"/>
    <w:rsid w:val="00274CE3"/>
    <w:rsid w:val="00274DDB"/>
    <w:rsid w:val="00274EB9"/>
    <w:rsid w:val="0027513F"/>
    <w:rsid w:val="002751AA"/>
    <w:rsid w:val="002751C6"/>
    <w:rsid w:val="0027525C"/>
    <w:rsid w:val="00275305"/>
    <w:rsid w:val="002754F9"/>
    <w:rsid w:val="002757B1"/>
    <w:rsid w:val="002757C3"/>
    <w:rsid w:val="00275A72"/>
    <w:rsid w:val="00275A9F"/>
    <w:rsid w:val="00275C54"/>
    <w:rsid w:val="00275E20"/>
    <w:rsid w:val="00275E6B"/>
    <w:rsid w:val="00275FA1"/>
    <w:rsid w:val="00276130"/>
    <w:rsid w:val="00276180"/>
    <w:rsid w:val="002763FB"/>
    <w:rsid w:val="00276466"/>
    <w:rsid w:val="00276681"/>
    <w:rsid w:val="00276696"/>
    <w:rsid w:val="0027672A"/>
    <w:rsid w:val="002767A3"/>
    <w:rsid w:val="00276955"/>
    <w:rsid w:val="00276DEC"/>
    <w:rsid w:val="00276E59"/>
    <w:rsid w:val="00276E8F"/>
    <w:rsid w:val="00276EE9"/>
    <w:rsid w:val="00276EF3"/>
    <w:rsid w:val="00276F8D"/>
    <w:rsid w:val="00277230"/>
    <w:rsid w:val="0027723D"/>
    <w:rsid w:val="002772D7"/>
    <w:rsid w:val="002774DD"/>
    <w:rsid w:val="00277810"/>
    <w:rsid w:val="00277912"/>
    <w:rsid w:val="00277C78"/>
    <w:rsid w:val="00277DAE"/>
    <w:rsid w:val="00277DC7"/>
    <w:rsid w:val="00277FBC"/>
    <w:rsid w:val="002800D2"/>
    <w:rsid w:val="00280199"/>
    <w:rsid w:val="00280318"/>
    <w:rsid w:val="002803F0"/>
    <w:rsid w:val="002805AC"/>
    <w:rsid w:val="00280641"/>
    <w:rsid w:val="00280772"/>
    <w:rsid w:val="00280811"/>
    <w:rsid w:val="002809A8"/>
    <w:rsid w:val="00280A3B"/>
    <w:rsid w:val="00280A87"/>
    <w:rsid w:val="00280B48"/>
    <w:rsid w:val="00280B4D"/>
    <w:rsid w:val="00280D6E"/>
    <w:rsid w:val="0028121E"/>
    <w:rsid w:val="002812CE"/>
    <w:rsid w:val="002813EE"/>
    <w:rsid w:val="00281459"/>
    <w:rsid w:val="00281820"/>
    <w:rsid w:val="0028190E"/>
    <w:rsid w:val="00281BDD"/>
    <w:rsid w:val="002822DA"/>
    <w:rsid w:val="0028256E"/>
    <w:rsid w:val="00282622"/>
    <w:rsid w:val="002826C9"/>
    <w:rsid w:val="00282732"/>
    <w:rsid w:val="002827A0"/>
    <w:rsid w:val="002827BF"/>
    <w:rsid w:val="0028293D"/>
    <w:rsid w:val="00282B8B"/>
    <w:rsid w:val="00282E7A"/>
    <w:rsid w:val="00282F32"/>
    <w:rsid w:val="00283105"/>
    <w:rsid w:val="00283418"/>
    <w:rsid w:val="00283547"/>
    <w:rsid w:val="00283628"/>
    <w:rsid w:val="002839B5"/>
    <w:rsid w:val="00283A7E"/>
    <w:rsid w:val="00283AB5"/>
    <w:rsid w:val="00283FA9"/>
    <w:rsid w:val="00284022"/>
    <w:rsid w:val="0028407C"/>
    <w:rsid w:val="0028455A"/>
    <w:rsid w:val="002849E5"/>
    <w:rsid w:val="00284B1E"/>
    <w:rsid w:val="00284BA6"/>
    <w:rsid w:val="00284CC0"/>
    <w:rsid w:val="00285037"/>
    <w:rsid w:val="00285124"/>
    <w:rsid w:val="00285286"/>
    <w:rsid w:val="0028532A"/>
    <w:rsid w:val="00285416"/>
    <w:rsid w:val="002857AD"/>
    <w:rsid w:val="002857BF"/>
    <w:rsid w:val="00285975"/>
    <w:rsid w:val="00285A12"/>
    <w:rsid w:val="00285A17"/>
    <w:rsid w:val="00285B08"/>
    <w:rsid w:val="00285D32"/>
    <w:rsid w:val="00285D5C"/>
    <w:rsid w:val="00286651"/>
    <w:rsid w:val="00286848"/>
    <w:rsid w:val="00286971"/>
    <w:rsid w:val="002869F2"/>
    <w:rsid w:val="00286BF1"/>
    <w:rsid w:val="00286D6D"/>
    <w:rsid w:val="00286DDA"/>
    <w:rsid w:val="00286EB5"/>
    <w:rsid w:val="0028710B"/>
    <w:rsid w:val="002871E6"/>
    <w:rsid w:val="002879F7"/>
    <w:rsid w:val="00287A07"/>
    <w:rsid w:val="00287AEA"/>
    <w:rsid w:val="00287B9A"/>
    <w:rsid w:val="00287FA4"/>
    <w:rsid w:val="00290009"/>
    <w:rsid w:val="00290253"/>
    <w:rsid w:val="0029041D"/>
    <w:rsid w:val="0029069F"/>
    <w:rsid w:val="0029148C"/>
    <w:rsid w:val="002916D8"/>
    <w:rsid w:val="00291B70"/>
    <w:rsid w:val="00291B85"/>
    <w:rsid w:val="00291BAD"/>
    <w:rsid w:val="00291D0C"/>
    <w:rsid w:val="00291D38"/>
    <w:rsid w:val="00291D7A"/>
    <w:rsid w:val="00291DF8"/>
    <w:rsid w:val="00291E40"/>
    <w:rsid w:val="00291E71"/>
    <w:rsid w:val="00291F90"/>
    <w:rsid w:val="0029232F"/>
    <w:rsid w:val="00292516"/>
    <w:rsid w:val="002926F6"/>
    <w:rsid w:val="002926FF"/>
    <w:rsid w:val="00292825"/>
    <w:rsid w:val="00292879"/>
    <w:rsid w:val="00292BF7"/>
    <w:rsid w:val="00292C84"/>
    <w:rsid w:val="00293044"/>
    <w:rsid w:val="00293111"/>
    <w:rsid w:val="00293215"/>
    <w:rsid w:val="002933E6"/>
    <w:rsid w:val="00293433"/>
    <w:rsid w:val="00293538"/>
    <w:rsid w:val="0029385E"/>
    <w:rsid w:val="00293F05"/>
    <w:rsid w:val="002940A1"/>
    <w:rsid w:val="002941FC"/>
    <w:rsid w:val="0029453E"/>
    <w:rsid w:val="0029454C"/>
    <w:rsid w:val="002948DF"/>
    <w:rsid w:val="00294A72"/>
    <w:rsid w:val="00294DBC"/>
    <w:rsid w:val="00294DDF"/>
    <w:rsid w:val="00294EB7"/>
    <w:rsid w:val="0029519A"/>
    <w:rsid w:val="002951AA"/>
    <w:rsid w:val="00295424"/>
    <w:rsid w:val="0029557F"/>
    <w:rsid w:val="0029587B"/>
    <w:rsid w:val="002959D5"/>
    <w:rsid w:val="00295AD5"/>
    <w:rsid w:val="00295C8E"/>
    <w:rsid w:val="00295D44"/>
    <w:rsid w:val="00295E36"/>
    <w:rsid w:val="00295F3D"/>
    <w:rsid w:val="00295F53"/>
    <w:rsid w:val="0029600A"/>
    <w:rsid w:val="002961FF"/>
    <w:rsid w:val="00296284"/>
    <w:rsid w:val="00296695"/>
    <w:rsid w:val="0029672B"/>
    <w:rsid w:val="002968F6"/>
    <w:rsid w:val="00296942"/>
    <w:rsid w:val="00296DBE"/>
    <w:rsid w:val="00296FEE"/>
    <w:rsid w:val="002973AA"/>
    <w:rsid w:val="002973FD"/>
    <w:rsid w:val="002974E9"/>
    <w:rsid w:val="00297815"/>
    <w:rsid w:val="0029794E"/>
    <w:rsid w:val="002979C0"/>
    <w:rsid w:val="00297A21"/>
    <w:rsid w:val="00297B01"/>
    <w:rsid w:val="00297D08"/>
    <w:rsid w:val="00297E04"/>
    <w:rsid w:val="00297ED6"/>
    <w:rsid w:val="002A032B"/>
    <w:rsid w:val="002A03C7"/>
    <w:rsid w:val="002A03E0"/>
    <w:rsid w:val="002A078D"/>
    <w:rsid w:val="002A0CED"/>
    <w:rsid w:val="002A0E1F"/>
    <w:rsid w:val="002A0EF7"/>
    <w:rsid w:val="002A12E8"/>
    <w:rsid w:val="002A1A67"/>
    <w:rsid w:val="002A1AEB"/>
    <w:rsid w:val="002A1E6F"/>
    <w:rsid w:val="002A1EEB"/>
    <w:rsid w:val="002A1F08"/>
    <w:rsid w:val="002A1F27"/>
    <w:rsid w:val="002A2130"/>
    <w:rsid w:val="002A2293"/>
    <w:rsid w:val="002A22C1"/>
    <w:rsid w:val="002A2457"/>
    <w:rsid w:val="002A2599"/>
    <w:rsid w:val="002A2668"/>
    <w:rsid w:val="002A26A9"/>
    <w:rsid w:val="002A26E3"/>
    <w:rsid w:val="002A2815"/>
    <w:rsid w:val="002A293A"/>
    <w:rsid w:val="002A2C0F"/>
    <w:rsid w:val="002A2D30"/>
    <w:rsid w:val="002A2E0D"/>
    <w:rsid w:val="002A2F2C"/>
    <w:rsid w:val="002A367F"/>
    <w:rsid w:val="002A36E1"/>
    <w:rsid w:val="002A37E0"/>
    <w:rsid w:val="002A3894"/>
    <w:rsid w:val="002A3A05"/>
    <w:rsid w:val="002A3B5D"/>
    <w:rsid w:val="002A41B6"/>
    <w:rsid w:val="002A42C4"/>
    <w:rsid w:val="002A47FB"/>
    <w:rsid w:val="002A4913"/>
    <w:rsid w:val="002A4953"/>
    <w:rsid w:val="002A49BC"/>
    <w:rsid w:val="002A4A42"/>
    <w:rsid w:val="002A4A77"/>
    <w:rsid w:val="002A4F3B"/>
    <w:rsid w:val="002A507A"/>
    <w:rsid w:val="002A50F1"/>
    <w:rsid w:val="002A544D"/>
    <w:rsid w:val="002A55A2"/>
    <w:rsid w:val="002A57B0"/>
    <w:rsid w:val="002A57E7"/>
    <w:rsid w:val="002A5851"/>
    <w:rsid w:val="002A58FB"/>
    <w:rsid w:val="002A5961"/>
    <w:rsid w:val="002A596F"/>
    <w:rsid w:val="002A59E5"/>
    <w:rsid w:val="002A5A85"/>
    <w:rsid w:val="002A5A91"/>
    <w:rsid w:val="002A5BCC"/>
    <w:rsid w:val="002A5C46"/>
    <w:rsid w:val="002A5C66"/>
    <w:rsid w:val="002A5D9F"/>
    <w:rsid w:val="002A600C"/>
    <w:rsid w:val="002A60F9"/>
    <w:rsid w:val="002A616D"/>
    <w:rsid w:val="002A61FF"/>
    <w:rsid w:val="002A6293"/>
    <w:rsid w:val="002A634C"/>
    <w:rsid w:val="002A6357"/>
    <w:rsid w:val="002A6379"/>
    <w:rsid w:val="002A65D3"/>
    <w:rsid w:val="002A6769"/>
    <w:rsid w:val="002A6E1C"/>
    <w:rsid w:val="002A6FB6"/>
    <w:rsid w:val="002A715F"/>
    <w:rsid w:val="002A71BC"/>
    <w:rsid w:val="002A71D7"/>
    <w:rsid w:val="002A71F6"/>
    <w:rsid w:val="002A7340"/>
    <w:rsid w:val="002A73D6"/>
    <w:rsid w:val="002A746E"/>
    <w:rsid w:val="002A7555"/>
    <w:rsid w:val="002A75E1"/>
    <w:rsid w:val="002A77D9"/>
    <w:rsid w:val="002A77E0"/>
    <w:rsid w:val="002A785E"/>
    <w:rsid w:val="002A7A5A"/>
    <w:rsid w:val="002A7CFC"/>
    <w:rsid w:val="002A7FD6"/>
    <w:rsid w:val="002B0097"/>
    <w:rsid w:val="002B02C6"/>
    <w:rsid w:val="002B05C1"/>
    <w:rsid w:val="002B0797"/>
    <w:rsid w:val="002B089F"/>
    <w:rsid w:val="002B08C2"/>
    <w:rsid w:val="002B093C"/>
    <w:rsid w:val="002B0A84"/>
    <w:rsid w:val="002B0D01"/>
    <w:rsid w:val="002B0DB3"/>
    <w:rsid w:val="002B0F76"/>
    <w:rsid w:val="002B0FD2"/>
    <w:rsid w:val="002B140C"/>
    <w:rsid w:val="002B1678"/>
    <w:rsid w:val="002B1E6F"/>
    <w:rsid w:val="002B1FB1"/>
    <w:rsid w:val="002B2326"/>
    <w:rsid w:val="002B24AB"/>
    <w:rsid w:val="002B257E"/>
    <w:rsid w:val="002B2707"/>
    <w:rsid w:val="002B28D7"/>
    <w:rsid w:val="002B2999"/>
    <w:rsid w:val="002B2A2C"/>
    <w:rsid w:val="002B2B01"/>
    <w:rsid w:val="002B2B3B"/>
    <w:rsid w:val="002B2BA0"/>
    <w:rsid w:val="002B2C28"/>
    <w:rsid w:val="002B2C5E"/>
    <w:rsid w:val="002B2C74"/>
    <w:rsid w:val="002B2FBD"/>
    <w:rsid w:val="002B334F"/>
    <w:rsid w:val="002B37ED"/>
    <w:rsid w:val="002B3873"/>
    <w:rsid w:val="002B3887"/>
    <w:rsid w:val="002B38A4"/>
    <w:rsid w:val="002B39BD"/>
    <w:rsid w:val="002B3AF7"/>
    <w:rsid w:val="002B3C68"/>
    <w:rsid w:val="002B3DD1"/>
    <w:rsid w:val="002B3E1A"/>
    <w:rsid w:val="002B409A"/>
    <w:rsid w:val="002B418C"/>
    <w:rsid w:val="002B4300"/>
    <w:rsid w:val="002B4535"/>
    <w:rsid w:val="002B4742"/>
    <w:rsid w:val="002B4CD1"/>
    <w:rsid w:val="002B4E5B"/>
    <w:rsid w:val="002B4E97"/>
    <w:rsid w:val="002B4F5C"/>
    <w:rsid w:val="002B50BF"/>
    <w:rsid w:val="002B511B"/>
    <w:rsid w:val="002B52C3"/>
    <w:rsid w:val="002B5483"/>
    <w:rsid w:val="002B54AE"/>
    <w:rsid w:val="002B54C0"/>
    <w:rsid w:val="002B57C9"/>
    <w:rsid w:val="002B5923"/>
    <w:rsid w:val="002B5A80"/>
    <w:rsid w:val="002B5B00"/>
    <w:rsid w:val="002B5BBC"/>
    <w:rsid w:val="002B5E3B"/>
    <w:rsid w:val="002B5FA9"/>
    <w:rsid w:val="002B62F1"/>
    <w:rsid w:val="002B661A"/>
    <w:rsid w:val="002B6684"/>
    <w:rsid w:val="002B6727"/>
    <w:rsid w:val="002B6866"/>
    <w:rsid w:val="002B69A9"/>
    <w:rsid w:val="002B6C70"/>
    <w:rsid w:val="002B6C93"/>
    <w:rsid w:val="002B6E2E"/>
    <w:rsid w:val="002B7086"/>
    <w:rsid w:val="002B70DA"/>
    <w:rsid w:val="002B71AF"/>
    <w:rsid w:val="002B7411"/>
    <w:rsid w:val="002B756A"/>
    <w:rsid w:val="002B7755"/>
    <w:rsid w:val="002B775C"/>
    <w:rsid w:val="002B77AB"/>
    <w:rsid w:val="002B77B5"/>
    <w:rsid w:val="002B7A89"/>
    <w:rsid w:val="002B7B63"/>
    <w:rsid w:val="002B7D85"/>
    <w:rsid w:val="002B7EA3"/>
    <w:rsid w:val="002C0088"/>
    <w:rsid w:val="002C0195"/>
    <w:rsid w:val="002C0268"/>
    <w:rsid w:val="002C03E8"/>
    <w:rsid w:val="002C044D"/>
    <w:rsid w:val="002C050E"/>
    <w:rsid w:val="002C0826"/>
    <w:rsid w:val="002C08BF"/>
    <w:rsid w:val="002C0CED"/>
    <w:rsid w:val="002C1560"/>
    <w:rsid w:val="002C1708"/>
    <w:rsid w:val="002C1905"/>
    <w:rsid w:val="002C1BE1"/>
    <w:rsid w:val="002C1C5F"/>
    <w:rsid w:val="002C1EC6"/>
    <w:rsid w:val="002C1EF6"/>
    <w:rsid w:val="002C20D1"/>
    <w:rsid w:val="002C20E0"/>
    <w:rsid w:val="002C21DF"/>
    <w:rsid w:val="002C2340"/>
    <w:rsid w:val="002C246E"/>
    <w:rsid w:val="002C25BD"/>
    <w:rsid w:val="002C2707"/>
    <w:rsid w:val="002C275F"/>
    <w:rsid w:val="002C27BE"/>
    <w:rsid w:val="002C28E5"/>
    <w:rsid w:val="002C2990"/>
    <w:rsid w:val="002C2C64"/>
    <w:rsid w:val="002C2E89"/>
    <w:rsid w:val="002C303E"/>
    <w:rsid w:val="002C30A4"/>
    <w:rsid w:val="002C3248"/>
    <w:rsid w:val="002C3292"/>
    <w:rsid w:val="002C3371"/>
    <w:rsid w:val="002C343C"/>
    <w:rsid w:val="002C372F"/>
    <w:rsid w:val="002C3883"/>
    <w:rsid w:val="002C38CC"/>
    <w:rsid w:val="002C3AC5"/>
    <w:rsid w:val="002C3BDB"/>
    <w:rsid w:val="002C3C2D"/>
    <w:rsid w:val="002C3CB1"/>
    <w:rsid w:val="002C3D40"/>
    <w:rsid w:val="002C3E82"/>
    <w:rsid w:val="002C4677"/>
    <w:rsid w:val="002C468B"/>
    <w:rsid w:val="002C481A"/>
    <w:rsid w:val="002C4B23"/>
    <w:rsid w:val="002C4F54"/>
    <w:rsid w:val="002C50AC"/>
    <w:rsid w:val="002C5138"/>
    <w:rsid w:val="002C51DD"/>
    <w:rsid w:val="002C51E1"/>
    <w:rsid w:val="002C5827"/>
    <w:rsid w:val="002C5834"/>
    <w:rsid w:val="002C58E4"/>
    <w:rsid w:val="002C59B3"/>
    <w:rsid w:val="002C5A08"/>
    <w:rsid w:val="002C5A27"/>
    <w:rsid w:val="002C5E66"/>
    <w:rsid w:val="002C60B2"/>
    <w:rsid w:val="002C60B7"/>
    <w:rsid w:val="002C6139"/>
    <w:rsid w:val="002C61B1"/>
    <w:rsid w:val="002C6213"/>
    <w:rsid w:val="002C621A"/>
    <w:rsid w:val="002C665C"/>
    <w:rsid w:val="002C67CA"/>
    <w:rsid w:val="002C69BE"/>
    <w:rsid w:val="002C6E55"/>
    <w:rsid w:val="002C6F55"/>
    <w:rsid w:val="002C7180"/>
    <w:rsid w:val="002C7281"/>
    <w:rsid w:val="002C73B6"/>
    <w:rsid w:val="002C74BB"/>
    <w:rsid w:val="002C75C6"/>
    <w:rsid w:val="002C7792"/>
    <w:rsid w:val="002C78F7"/>
    <w:rsid w:val="002C790B"/>
    <w:rsid w:val="002C7971"/>
    <w:rsid w:val="002C7AFE"/>
    <w:rsid w:val="002C7E0E"/>
    <w:rsid w:val="002C7E9B"/>
    <w:rsid w:val="002C7ED6"/>
    <w:rsid w:val="002D003F"/>
    <w:rsid w:val="002D0064"/>
    <w:rsid w:val="002D0085"/>
    <w:rsid w:val="002D02BB"/>
    <w:rsid w:val="002D03E8"/>
    <w:rsid w:val="002D040C"/>
    <w:rsid w:val="002D04F9"/>
    <w:rsid w:val="002D06FE"/>
    <w:rsid w:val="002D0A5E"/>
    <w:rsid w:val="002D0D62"/>
    <w:rsid w:val="002D0FBA"/>
    <w:rsid w:val="002D11AC"/>
    <w:rsid w:val="002D12CD"/>
    <w:rsid w:val="002D1368"/>
    <w:rsid w:val="002D18F2"/>
    <w:rsid w:val="002D1A27"/>
    <w:rsid w:val="002D1B94"/>
    <w:rsid w:val="002D1CE1"/>
    <w:rsid w:val="002D1D04"/>
    <w:rsid w:val="002D21A8"/>
    <w:rsid w:val="002D2324"/>
    <w:rsid w:val="002D238E"/>
    <w:rsid w:val="002D2462"/>
    <w:rsid w:val="002D2577"/>
    <w:rsid w:val="002D25AC"/>
    <w:rsid w:val="002D2611"/>
    <w:rsid w:val="002D2674"/>
    <w:rsid w:val="002D2921"/>
    <w:rsid w:val="002D292C"/>
    <w:rsid w:val="002D2DA8"/>
    <w:rsid w:val="002D2DC6"/>
    <w:rsid w:val="002D2ECF"/>
    <w:rsid w:val="002D311F"/>
    <w:rsid w:val="002D33D7"/>
    <w:rsid w:val="002D33E9"/>
    <w:rsid w:val="002D3440"/>
    <w:rsid w:val="002D3470"/>
    <w:rsid w:val="002D3650"/>
    <w:rsid w:val="002D3784"/>
    <w:rsid w:val="002D37FB"/>
    <w:rsid w:val="002D3804"/>
    <w:rsid w:val="002D3C6F"/>
    <w:rsid w:val="002D3DE7"/>
    <w:rsid w:val="002D3F72"/>
    <w:rsid w:val="002D409C"/>
    <w:rsid w:val="002D4301"/>
    <w:rsid w:val="002D432E"/>
    <w:rsid w:val="002D4362"/>
    <w:rsid w:val="002D4374"/>
    <w:rsid w:val="002D464C"/>
    <w:rsid w:val="002D46FB"/>
    <w:rsid w:val="002D48EF"/>
    <w:rsid w:val="002D4901"/>
    <w:rsid w:val="002D49DA"/>
    <w:rsid w:val="002D4EA4"/>
    <w:rsid w:val="002D5082"/>
    <w:rsid w:val="002D5167"/>
    <w:rsid w:val="002D547D"/>
    <w:rsid w:val="002D5777"/>
    <w:rsid w:val="002D59DB"/>
    <w:rsid w:val="002D5B16"/>
    <w:rsid w:val="002D5BF5"/>
    <w:rsid w:val="002D5C05"/>
    <w:rsid w:val="002D6196"/>
    <w:rsid w:val="002D630A"/>
    <w:rsid w:val="002D6534"/>
    <w:rsid w:val="002D6563"/>
    <w:rsid w:val="002D656C"/>
    <w:rsid w:val="002D65E4"/>
    <w:rsid w:val="002D6621"/>
    <w:rsid w:val="002D67EC"/>
    <w:rsid w:val="002D68D6"/>
    <w:rsid w:val="002D68DE"/>
    <w:rsid w:val="002D6D2F"/>
    <w:rsid w:val="002D6D74"/>
    <w:rsid w:val="002D6EC7"/>
    <w:rsid w:val="002D7047"/>
    <w:rsid w:val="002D70BB"/>
    <w:rsid w:val="002D7270"/>
    <w:rsid w:val="002D7491"/>
    <w:rsid w:val="002D756C"/>
    <w:rsid w:val="002D7629"/>
    <w:rsid w:val="002D7820"/>
    <w:rsid w:val="002D7A6D"/>
    <w:rsid w:val="002D7B1B"/>
    <w:rsid w:val="002D7D4C"/>
    <w:rsid w:val="002D7E92"/>
    <w:rsid w:val="002D7F2E"/>
    <w:rsid w:val="002D7F7B"/>
    <w:rsid w:val="002E001D"/>
    <w:rsid w:val="002E00E3"/>
    <w:rsid w:val="002E00F5"/>
    <w:rsid w:val="002E0103"/>
    <w:rsid w:val="002E058C"/>
    <w:rsid w:val="002E0B49"/>
    <w:rsid w:val="002E0B4C"/>
    <w:rsid w:val="002E0BB6"/>
    <w:rsid w:val="002E0D74"/>
    <w:rsid w:val="002E0DD9"/>
    <w:rsid w:val="002E0E58"/>
    <w:rsid w:val="002E0F9C"/>
    <w:rsid w:val="002E11ED"/>
    <w:rsid w:val="002E18B2"/>
    <w:rsid w:val="002E18FD"/>
    <w:rsid w:val="002E1A09"/>
    <w:rsid w:val="002E1AF3"/>
    <w:rsid w:val="002E1C56"/>
    <w:rsid w:val="002E1D9E"/>
    <w:rsid w:val="002E2065"/>
    <w:rsid w:val="002E20AF"/>
    <w:rsid w:val="002E21C7"/>
    <w:rsid w:val="002E21F6"/>
    <w:rsid w:val="002E2360"/>
    <w:rsid w:val="002E242C"/>
    <w:rsid w:val="002E2668"/>
    <w:rsid w:val="002E291A"/>
    <w:rsid w:val="002E292C"/>
    <w:rsid w:val="002E2C49"/>
    <w:rsid w:val="002E2F8D"/>
    <w:rsid w:val="002E3397"/>
    <w:rsid w:val="002E347D"/>
    <w:rsid w:val="002E3502"/>
    <w:rsid w:val="002E3766"/>
    <w:rsid w:val="002E37D2"/>
    <w:rsid w:val="002E3828"/>
    <w:rsid w:val="002E3883"/>
    <w:rsid w:val="002E3957"/>
    <w:rsid w:val="002E3992"/>
    <w:rsid w:val="002E39E7"/>
    <w:rsid w:val="002E3A0F"/>
    <w:rsid w:val="002E3B91"/>
    <w:rsid w:val="002E3BB6"/>
    <w:rsid w:val="002E3CD3"/>
    <w:rsid w:val="002E3DD6"/>
    <w:rsid w:val="002E3E93"/>
    <w:rsid w:val="002E4392"/>
    <w:rsid w:val="002E4793"/>
    <w:rsid w:val="002E49ED"/>
    <w:rsid w:val="002E4A84"/>
    <w:rsid w:val="002E4B58"/>
    <w:rsid w:val="002E4BF5"/>
    <w:rsid w:val="002E4DA1"/>
    <w:rsid w:val="002E4E0B"/>
    <w:rsid w:val="002E4E52"/>
    <w:rsid w:val="002E4EE3"/>
    <w:rsid w:val="002E4F25"/>
    <w:rsid w:val="002E516E"/>
    <w:rsid w:val="002E5330"/>
    <w:rsid w:val="002E538D"/>
    <w:rsid w:val="002E5415"/>
    <w:rsid w:val="002E54BD"/>
    <w:rsid w:val="002E5695"/>
    <w:rsid w:val="002E5D3C"/>
    <w:rsid w:val="002E5EBB"/>
    <w:rsid w:val="002E616C"/>
    <w:rsid w:val="002E6319"/>
    <w:rsid w:val="002E64AB"/>
    <w:rsid w:val="002E6651"/>
    <w:rsid w:val="002E66D3"/>
    <w:rsid w:val="002E685B"/>
    <w:rsid w:val="002E6A11"/>
    <w:rsid w:val="002E7270"/>
    <w:rsid w:val="002E7318"/>
    <w:rsid w:val="002E741F"/>
    <w:rsid w:val="002E7645"/>
    <w:rsid w:val="002E780F"/>
    <w:rsid w:val="002E7889"/>
    <w:rsid w:val="002E7A25"/>
    <w:rsid w:val="002E7BD0"/>
    <w:rsid w:val="002E7C76"/>
    <w:rsid w:val="002E7EF0"/>
    <w:rsid w:val="002F0142"/>
    <w:rsid w:val="002F0259"/>
    <w:rsid w:val="002F04E1"/>
    <w:rsid w:val="002F0588"/>
    <w:rsid w:val="002F06A7"/>
    <w:rsid w:val="002F06BF"/>
    <w:rsid w:val="002F0751"/>
    <w:rsid w:val="002F083C"/>
    <w:rsid w:val="002F0A1C"/>
    <w:rsid w:val="002F0A7E"/>
    <w:rsid w:val="002F0E54"/>
    <w:rsid w:val="002F0F6B"/>
    <w:rsid w:val="002F1000"/>
    <w:rsid w:val="002F1225"/>
    <w:rsid w:val="002F12DE"/>
    <w:rsid w:val="002F1312"/>
    <w:rsid w:val="002F163E"/>
    <w:rsid w:val="002F170D"/>
    <w:rsid w:val="002F189C"/>
    <w:rsid w:val="002F1960"/>
    <w:rsid w:val="002F1A99"/>
    <w:rsid w:val="002F203E"/>
    <w:rsid w:val="002F207D"/>
    <w:rsid w:val="002F2092"/>
    <w:rsid w:val="002F2212"/>
    <w:rsid w:val="002F2235"/>
    <w:rsid w:val="002F22D9"/>
    <w:rsid w:val="002F234F"/>
    <w:rsid w:val="002F24BD"/>
    <w:rsid w:val="002F2521"/>
    <w:rsid w:val="002F2A02"/>
    <w:rsid w:val="002F2C06"/>
    <w:rsid w:val="002F2C85"/>
    <w:rsid w:val="002F2ED0"/>
    <w:rsid w:val="002F2FDD"/>
    <w:rsid w:val="002F2FE2"/>
    <w:rsid w:val="002F304D"/>
    <w:rsid w:val="002F30C9"/>
    <w:rsid w:val="002F3180"/>
    <w:rsid w:val="002F3221"/>
    <w:rsid w:val="002F33CD"/>
    <w:rsid w:val="002F34A0"/>
    <w:rsid w:val="002F34FF"/>
    <w:rsid w:val="002F36AF"/>
    <w:rsid w:val="002F3876"/>
    <w:rsid w:val="002F39B1"/>
    <w:rsid w:val="002F39B8"/>
    <w:rsid w:val="002F3A47"/>
    <w:rsid w:val="002F3BE4"/>
    <w:rsid w:val="002F3EF7"/>
    <w:rsid w:val="002F3FC9"/>
    <w:rsid w:val="002F4159"/>
    <w:rsid w:val="002F4397"/>
    <w:rsid w:val="002F4477"/>
    <w:rsid w:val="002F46B3"/>
    <w:rsid w:val="002F492F"/>
    <w:rsid w:val="002F49DE"/>
    <w:rsid w:val="002F4B04"/>
    <w:rsid w:val="002F4D0A"/>
    <w:rsid w:val="002F4D92"/>
    <w:rsid w:val="002F4DB8"/>
    <w:rsid w:val="002F4DFE"/>
    <w:rsid w:val="002F4F3A"/>
    <w:rsid w:val="002F4F9D"/>
    <w:rsid w:val="002F4FEB"/>
    <w:rsid w:val="002F500F"/>
    <w:rsid w:val="002F5037"/>
    <w:rsid w:val="002F5312"/>
    <w:rsid w:val="002F550B"/>
    <w:rsid w:val="002F56B5"/>
    <w:rsid w:val="002F5A76"/>
    <w:rsid w:val="002F5D1B"/>
    <w:rsid w:val="002F5DA8"/>
    <w:rsid w:val="002F5E6B"/>
    <w:rsid w:val="002F5F69"/>
    <w:rsid w:val="002F6246"/>
    <w:rsid w:val="002F6342"/>
    <w:rsid w:val="002F64FD"/>
    <w:rsid w:val="002F68CA"/>
    <w:rsid w:val="002F6B35"/>
    <w:rsid w:val="002F6E36"/>
    <w:rsid w:val="002F701D"/>
    <w:rsid w:val="002F7125"/>
    <w:rsid w:val="002F726B"/>
    <w:rsid w:val="002F757A"/>
    <w:rsid w:val="002F7D54"/>
    <w:rsid w:val="002F7D5B"/>
    <w:rsid w:val="002F7D89"/>
    <w:rsid w:val="002F7EB8"/>
    <w:rsid w:val="00300022"/>
    <w:rsid w:val="00300209"/>
    <w:rsid w:val="003002F4"/>
    <w:rsid w:val="0030031A"/>
    <w:rsid w:val="00300371"/>
    <w:rsid w:val="0030041F"/>
    <w:rsid w:val="0030046D"/>
    <w:rsid w:val="003004AB"/>
    <w:rsid w:val="003005BA"/>
    <w:rsid w:val="00300AFA"/>
    <w:rsid w:val="00300C41"/>
    <w:rsid w:val="00300CCA"/>
    <w:rsid w:val="00300CDE"/>
    <w:rsid w:val="00300D9D"/>
    <w:rsid w:val="00300FF9"/>
    <w:rsid w:val="00301278"/>
    <w:rsid w:val="003017C5"/>
    <w:rsid w:val="003017F0"/>
    <w:rsid w:val="00301830"/>
    <w:rsid w:val="00301868"/>
    <w:rsid w:val="0030190D"/>
    <w:rsid w:val="0030194C"/>
    <w:rsid w:val="003019D1"/>
    <w:rsid w:val="00301AA6"/>
    <w:rsid w:val="00301C1B"/>
    <w:rsid w:val="00301CE7"/>
    <w:rsid w:val="00301DBF"/>
    <w:rsid w:val="00302004"/>
    <w:rsid w:val="0030219C"/>
    <w:rsid w:val="00302230"/>
    <w:rsid w:val="0030227A"/>
    <w:rsid w:val="003022E8"/>
    <w:rsid w:val="0030273A"/>
    <w:rsid w:val="00302785"/>
    <w:rsid w:val="003027F0"/>
    <w:rsid w:val="003028E8"/>
    <w:rsid w:val="0030290D"/>
    <w:rsid w:val="0030291C"/>
    <w:rsid w:val="0030297C"/>
    <w:rsid w:val="00302B66"/>
    <w:rsid w:val="00302C2C"/>
    <w:rsid w:val="00302E40"/>
    <w:rsid w:val="003030FE"/>
    <w:rsid w:val="003036A3"/>
    <w:rsid w:val="00303B0C"/>
    <w:rsid w:val="00303D4E"/>
    <w:rsid w:val="00303FDF"/>
    <w:rsid w:val="00304077"/>
    <w:rsid w:val="00304288"/>
    <w:rsid w:val="00304487"/>
    <w:rsid w:val="003045AF"/>
    <w:rsid w:val="00304631"/>
    <w:rsid w:val="0030463B"/>
    <w:rsid w:val="003047D6"/>
    <w:rsid w:val="003047DC"/>
    <w:rsid w:val="00304A01"/>
    <w:rsid w:val="00304BFF"/>
    <w:rsid w:val="00304D71"/>
    <w:rsid w:val="00304E5C"/>
    <w:rsid w:val="00304E8A"/>
    <w:rsid w:val="00304ED9"/>
    <w:rsid w:val="00304F68"/>
    <w:rsid w:val="0030507F"/>
    <w:rsid w:val="003052F9"/>
    <w:rsid w:val="003057FA"/>
    <w:rsid w:val="00305A3B"/>
    <w:rsid w:val="00305AD3"/>
    <w:rsid w:val="00305C22"/>
    <w:rsid w:val="00305CE2"/>
    <w:rsid w:val="0030603E"/>
    <w:rsid w:val="003061FD"/>
    <w:rsid w:val="003062C9"/>
    <w:rsid w:val="00306309"/>
    <w:rsid w:val="0030635F"/>
    <w:rsid w:val="00306385"/>
    <w:rsid w:val="003063ED"/>
    <w:rsid w:val="003064EF"/>
    <w:rsid w:val="0030653E"/>
    <w:rsid w:val="003066BD"/>
    <w:rsid w:val="0030676C"/>
    <w:rsid w:val="003067D4"/>
    <w:rsid w:val="0030686E"/>
    <w:rsid w:val="003068A6"/>
    <w:rsid w:val="00306ADC"/>
    <w:rsid w:val="00306AF3"/>
    <w:rsid w:val="00306BB4"/>
    <w:rsid w:val="00306E49"/>
    <w:rsid w:val="0030722B"/>
    <w:rsid w:val="003074E6"/>
    <w:rsid w:val="00307506"/>
    <w:rsid w:val="00307550"/>
    <w:rsid w:val="00307778"/>
    <w:rsid w:val="00307868"/>
    <w:rsid w:val="00307AF7"/>
    <w:rsid w:val="00307EDF"/>
    <w:rsid w:val="00307F26"/>
    <w:rsid w:val="00307FB7"/>
    <w:rsid w:val="0031000D"/>
    <w:rsid w:val="00310129"/>
    <w:rsid w:val="003104A0"/>
    <w:rsid w:val="003105E5"/>
    <w:rsid w:val="00310610"/>
    <w:rsid w:val="0031069E"/>
    <w:rsid w:val="003107FC"/>
    <w:rsid w:val="003109A0"/>
    <w:rsid w:val="00310C6D"/>
    <w:rsid w:val="00310CB8"/>
    <w:rsid w:val="00310D14"/>
    <w:rsid w:val="00310D1E"/>
    <w:rsid w:val="00310E8F"/>
    <w:rsid w:val="00310FA4"/>
    <w:rsid w:val="00310FFD"/>
    <w:rsid w:val="0031123F"/>
    <w:rsid w:val="00311298"/>
    <w:rsid w:val="003113FC"/>
    <w:rsid w:val="00311467"/>
    <w:rsid w:val="0031146D"/>
    <w:rsid w:val="003115AE"/>
    <w:rsid w:val="003117A0"/>
    <w:rsid w:val="00311886"/>
    <w:rsid w:val="003118AE"/>
    <w:rsid w:val="00311A04"/>
    <w:rsid w:val="00311A9C"/>
    <w:rsid w:val="00311B6F"/>
    <w:rsid w:val="00311C40"/>
    <w:rsid w:val="00311D4E"/>
    <w:rsid w:val="00311DA4"/>
    <w:rsid w:val="00311F33"/>
    <w:rsid w:val="003123E6"/>
    <w:rsid w:val="00312400"/>
    <w:rsid w:val="0031241B"/>
    <w:rsid w:val="003124B0"/>
    <w:rsid w:val="003125F7"/>
    <w:rsid w:val="00312AC4"/>
    <w:rsid w:val="00312C50"/>
    <w:rsid w:val="00312D74"/>
    <w:rsid w:val="00313045"/>
    <w:rsid w:val="00313065"/>
    <w:rsid w:val="00313073"/>
    <w:rsid w:val="0031307A"/>
    <w:rsid w:val="00313117"/>
    <w:rsid w:val="00313156"/>
    <w:rsid w:val="003133EB"/>
    <w:rsid w:val="0031344D"/>
    <w:rsid w:val="003134D5"/>
    <w:rsid w:val="003136C6"/>
    <w:rsid w:val="00313975"/>
    <w:rsid w:val="003139DB"/>
    <w:rsid w:val="00313BA0"/>
    <w:rsid w:val="00313C16"/>
    <w:rsid w:val="00313C88"/>
    <w:rsid w:val="00313CCE"/>
    <w:rsid w:val="003141A8"/>
    <w:rsid w:val="003142FE"/>
    <w:rsid w:val="003143CD"/>
    <w:rsid w:val="00314572"/>
    <w:rsid w:val="003145FC"/>
    <w:rsid w:val="00314929"/>
    <w:rsid w:val="00314B9D"/>
    <w:rsid w:val="00314CE9"/>
    <w:rsid w:val="00314D18"/>
    <w:rsid w:val="00314D68"/>
    <w:rsid w:val="00314E5E"/>
    <w:rsid w:val="00314ED5"/>
    <w:rsid w:val="00315116"/>
    <w:rsid w:val="003151C0"/>
    <w:rsid w:val="00315332"/>
    <w:rsid w:val="0031546B"/>
    <w:rsid w:val="00315551"/>
    <w:rsid w:val="003155E9"/>
    <w:rsid w:val="003158C8"/>
    <w:rsid w:val="003159C0"/>
    <w:rsid w:val="00315A12"/>
    <w:rsid w:val="00315A5F"/>
    <w:rsid w:val="00315AF5"/>
    <w:rsid w:val="00315AFC"/>
    <w:rsid w:val="00315CE9"/>
    <w:rsid w:val="0031613F"/>
    <w:rsid w:val="00316258"/>
    <w:rsid w:val="003162F9"/>
    <w:rsid w:val="00316444"/>
    <w:rsid w:val="003165AE"/>
    <w:rsid w:val="003166A2"/>
    <w:rsid w:val="00316933"/>
    <w:rsid w:val="00316A20"/>
    <w:rsid w:val="00316AF8"/>
    <w:rsid w:val="00316B02"/>
    <w:rsid w:val="00316C93"/>
    <w:rsid w:val="00316D96"/>
    <w:rsid w:val="00316E2C"/>
    <w:rsid w:val="00316EE0"/>
    <w:rsid w:val="0031744B"/>
    <w:rsid w:val="0031754C"/>
    <w:rsid w:val="003176A2"/>
    <w:rsid w:val="003176B1"/>
    <w:rsid w:val="00317760"/>
    <w:rsid w:val="003177A4"/>
    <w:rsid w:val="00317837"/>
    <w:rsid w:val="003178AA"/>
    <w:rsid w:val="003179F8"/>
    <w:rsid w:val="00317AA6"/>
    <w:rsid w:val="00317AE1"/>
    <w:rsid w:val="00317B43"/>
    <w:rsid w:val="00317B5E"/>
    <w:rsid w:val="00317BE1"/>
    <w:rsid w:val="00317CD7"/>
    <w:rsid w:val="00317D99"/>
    <w:rsid w:val="00317DC4"/>
    <w:rsid w:val="00317F1F"/>
    <w:rsid w:val="0032011B"/>
    <w:rsid w:val="0032014B"/>
    <w:rsid w:val="00320438"/>
    <w:rsid w:val="0032048B"/>
    <w:rsid w:val="00320558"/>
    <w:rsid w:val="003205A2"/>
    <w:rsid w:val="00320724"/>
    <w:rsid w:val="003208E5"/>
    <w:rsid w:val="00320932"/>
    <w:rsid w:val="00320CF0"/>
    <w:rsid w:val="00320ED1"/>
    <w:rsid w:val="00321218"/>
    <w:rsid w:val="0032129E"/>
    <w:rsid w:val="0032180B"/>
    <w:rsid w:val="00321821"/>
    <w:rsid w:val="00321859"/>
    <w:rsid w:val="0032189C"/>
    <w:rsid w:val="00321B1A"/>
    <w:rsid w:val="00321EF0"/>
    <w:rsid w:val="00321FA7"/>
    <w:rsid w:val="003221CA"/>
    <w:rsid w:val="00322247"/>
    <w:rsid w:val="00322A63"/>
    <w:rsid w:val="00322BDC"/>
    <w:rsid w:val="00322BE9"/>
    <w:rsid w:val="00322DBF"/>
    <w:rsid w:val="00322E11"/>
    <w:rsid w:val="003230A8"/>
    <w:rsid w:val="003230E3"/>
    <w:rsid w:val="0032326D"/>
    <w:rsid w:val="00323299"/>
    <w:rsid w:val="0032352D"/>
    <w:rsid w:val="00323B26"/>
    <w:rsid w:val="00323C5D"/>
    <w:rsid w:val="00323D63"/>
    <w:rsid w:val="00323DA7"/>
    <w:rsid w:val="003243E2"/>
    <w:rsid w:val="003245FF"/>
    <w:rsid w:val="00324617"/>
    <w:rsid w:val="003248D3"/>
    <w:rsid w:val="0032494D"/>
    <w:rsid w:val="00324A72"/>
    <w:rsid w:val="00324ECA"/>
    <w:rsid w:val="00324F86"/>
    <w:rsid w:val="0032503D"/>
    <w:rsid w:val="00325041"/>
    <w:rsid w:val="00325154"/>
    <w:rsid w:val="00325263"/>
    <w:rsid w:val="003253C5"/>
    <w:rsid w:val="003254AE"/>
    <w:rsid w:val="00325549"/>
    <w:rsid w:val="0032559C"/>
    <w:rsid w:val="003255A6"/>
    <w:rsid w:val="00325687"/>
    <w:rsid w:val="00325765"/>
    <w:rsid w:val="003257AE"/>
    <w:rsid w:val="00325918"/>
    <w:rsid w:val="003259C2"/>
    <w:rsid w:val="00325C0C"/>
    <w:rsid w:val="00325C37"/>
    <w:rsid w:val="00325CD4"/>
    <w:rsid w:val="00325D15"/>
    <w:rsid w:val="00325D82"/>
    <w:rsid w:val="003261BD"/>
    <w:rsid w:val="00326256"/>
    <w:rsid w:val="00326617"/>
    <w:rsid w:val="00326692"/>
    <w:rsid w:val="00326852"/>
    <w:rsid w:val="0032691B"/>
    <w:rsid w:val="00326926"/>
    <w:rsid w:val="0032696D"/>
    <w:rsid w:val="00326AD3"/>
    <w:rsid w:val="00326B90"/>
    <w:rsid w:val="00326BA5"/>
    <w:rsid w:val="00326CE4"/>
    <w:rsid w:val="00326D1D"/>
    <w:rsid w:val="00327117"/>
    <w:rsid w:val="003271EA"/>
    <w:rsid w:val="003273B9"/>
    <w:rsid w:val="003274CD"/>
    <w:rsid w:val="0032756C"/>
    <w:rsid w:val="00327812"/>
    <w:rsid w:val="00327833"/>
    <w:rsid w:val="00327912"/>
    <w:rsid w:val="0032794A"/>
    <w:rsid w:val="003279BB"/>
    <w:rsid w:val="00327B5E"/>
    <w:rsid w:val="00327B85"/>
    <w:rsid w:val="00327C1B"/>
    <w:rsid w:val="00327CC8"/>
    <w:rsid w:val="00327D03"/>
    <w:rsid w:val="00327E48"/>
    <w:rsid w:val="00330082"/>
    <w:rsid w:val="00330177"/>
    <w:rsid w:val="0033019E"/>
    <w:rsid w:val="00330426"/>
    <w:rsid w:val="00330525"/>
    <w:rsid w:val="00330539"/>
    <w:rsid w:val="00330546"/>
    <w:rsid w:val="003305A7"/>
    <w:rsid w:val="003306B1"/>
    <w:rsid w:val="00330715"/>
    <w:rsid w:val="00330AE3"/>
    <w:rsid w:val="00330CFB"/>
    <w:rsid w:val="003310C5"/>
    <w:rsid w:val="0033135A"/>
    <w:rsid w:val="003315BC"/>
    <w:rsid w:val="00331685"/>
    <w:rsid w:val="0033193E"/>
    <w:rsid w:val="00331BFA"/>
    <w:rsid w:val="00331CFF"/>
    <w:rsid w:val="00331F45"/>
    <w:rsid w:val="0033202B"/>
    <w:rsid w:val="00332120"/>
    <w:rsid w:val="0033263F"/>
    <w:rsid w:val="0033298F"/>
    <w:rsid w:val="00332B0D"/>
    <w:rsid w:val="00332B70"/>
    <w:rsid w:val="00332DEA"/>
    <w:rsid w:val="00332E82"/>
    <w:rsid w:val="00332F2C"/>
    <w:rsid w:val="00332FE4"/>
    <w:rsid w:val="003330F6"/>
    <w:rsid w:val="0033321E"/>
    <w:rsid w:val="0033324E"/>
    <w:rsid w:val="00333620"/>
    <w:rsid w:val="00333965"/>
    <w:rsid w:val="00333ACC"/>
    <w:rsid w:val="00333AF9"/>
    <w:rsid w:val="00333D1C"/>
    <w:rsid w:val="00333D3B"/>
    <w:rsid w:val="00333E67"/>
    <w:rsid w:val="00333F00"/>
    <w:rsid w:val="003340B4"/>
    <w:rsid w:val="0033426A"/>
    <w:rsid w:val="00334578"/>
    <w:rsid w:val="00334740"/>
    <w:rsid w:val="00334768"/>
    <w:rsid w:val="0033480C"/>
    <w:rsid w:val="0033483C"/>
    <w:rsid w:val="003348EC"/>
    <w:rsid w:val="00334A66"/>
    <w:rsid w:val="00334C40"/>
    <w:rsid w:val="00334F54"/>
    <w:rsid w:val="003350FA"/>
    <w:rsid w:val="00335236"/>
    <w:rsid w:val="00335237"/>
    <w:rsid w:val="00335259"/>
    <w:rsid w:val="00335275"/>
    <w:rsid w:val="003352D7"/>
    <w:rsid w:val="00335337"/>
    <w:rsid w:val="00335393"/>
    <w:rsid w:val="00335864"/>
    <w:rsid w:val="00335A89"/>
    <w:rsid w:val="00335B69"/>
    <w:rsid w:val="00335C32"/>
    <w:rsid w:val="00335C89"/>
    <w:rsid w:val="00335E81"/>
    <w:rsid w:val="003360D0"/>
    <w:rsid w:val="0033625B"/>
    <w:rsid w:val="003362F6"/>
    <w:rsid w:val="00336617"/>
    <w:rsid w:val="00336DA0"/>
    <w:rsid w:val="00336E39"/>
    <w:rsid w:val="003371C2"/>
    <w:rsid w:val="00337371"/>
    <w:rsid w:val="003374C2"/>
    <w:rsid w:val="00337530"/>
    <w:rsid w:val="0033776C"/>
    <w:rsid w:val="00337864"/>
    <w:rsid w:val="00337A04"/>
    <w:rsid w:val="00337D2E"/>
    <w:rsid w:val="0034000E"/>
    <w:rsid w:val="0034003F"/>
    <w:rsid w:val="00340051"/>
    <w:rsid w:val="0034031E"/>
    <w:rsid w:val="0034053A"/>
    <w:rsid w:val="00340780"/>
    <w:rsid w:val="0034082D"/>
    <w:rsid w:val="00340911"/>
    <w:rsid w:val="003409A0"/>
    <w:rsid w:val="00340C38"/>
    <w:rsid w:val="00340F95"/>
    <w:rsid w:val="00340FAF"/>
    <w:rsid w:val="0034110A"/>
    <w:rsid w:val="00341447"/>
    <w:rsid w:val="00341529"/>
    <w:rsid w:val="00341583"/>
    <w:rsid w:val="00341869"/>
    <w:rsid w:val="00341892"/>
    <w:rsid w:val="00341973"/>
    <w:rsid w:val="003419A0"/>
    <w:rsid w:val="003419C5"/>
    <w:rsid w:val="00341A19"/>
    <w:rsid w:val="00341C0F"/>
    <w:rsid w:val="00341C85"/>
    <w:rsid w:val="00341DD2"/>
    <w:rsid w:val="00341F15"/>
    <w:rsid w:val="00341F6E"/>
    <w:rsid w:val="00342346"/>
    <w:rsid w:val="00342444"/>
    <w:rsid w:val="00342742"/>
    <w:rsid w:val="0034277F"/>
    <w:rsid w:val="0034284D"/>
    <w:rsid w:val="003428AC"/>
    <w:rsid w:val="00342904"/>
    <w:rsid w:val="00342B43"/>
    <w:rsid w:val="00342B7A"/>
    <w:rsid w:val="0034311A"/>
    <w:rsid w:val="00343CE9"/>
    <w:rsid w:val="00343EC0"/>
    <w:rsid w:val="00343F3F"/>
    <w:rsid w:val="003440F6"/>
    <w:rsid w:val="0034423A"/>
    <w:rsid w:val="003443ED"/>
    <w:rsid w:val="0034457D"/>
    <w:rsid w:val="00344737"/>
    <w:rsid w:val="00344767"/>
    <w:rsid w:val="00344D92"/>
    <w:rsid w:val="00344DD5"/>
    <w:rsid w:val="0034518A"/>
    <w:rsid w:val="003454B8"/>
    <w:rsid w:val="003455AF"/>
    <w:rsid w:val="003457C4"/>
    <w:rsid w:val="003458E1"/>
    <w:rsid w:val="00345B12"/>
    <w:rsid w:val="00345DBE"/>
    <w:rsid w:val="00345E1C"/>
    <w:rsid w:val="00345E5F"/>
    <w:rsid w:val="00345E9F"/>
    <w:rsid w:val="00346100"/>
    <w:rsid w:val="003461D5"/>
    <w:rsid w:val="003461DB"/>
    <w:rsid w:val="003464E8"/>
    <w:rsid w:val="00346550"/>
    <w:rsid w:val="00346A12"/>
    <w:rsid w:val="00346D42"/>
    <w:rsid w:val="0034710F"/>
    <w:rsid w:val="003471F7"/>
    <w:rsid w:val="00347372"/>
    <w:rsid w:val="0034739E"/>
    <w:rsid w:val="0034740A"/>
    <w:rsid w:val="0034742B"/>
    <w:rsid w:val="0034765C"/>
    <w:rsid w:val="00347AD7"/>
    <w:rsid w:val="00347D03"/>
    <w:rsid w:val="00347D18"/>
    <w:rsid w:val="00347FF3"/>
    <w:rsid w:val="00350070"/>
    <w:rsid w:val="003507BA"/>
    <w:rsid w:val="003507F8"/>
    <w:rsid w:val="0035082A"/>
    <w:rsid w:val="003509EF"/>
    <w:rsid w:val="00350AB9"/>
    <w:rsid w:val="00350C9A"/>
    <w:rsid w:val="00350CF0"/>
    <w:rsid w:val="00350EDB"/>
    <w:rsid w:val="00350FD9"/>
    <w:rsid w:val="00351177"/>
    <w:rsid w:val="00351387"/>
    <w:rsid w:val="003515F3"/>
    <w:rsid w:val="00351647"/>
    <w:rsid w:val="0035167E"/>
    <w:rsid w:val="00351A4A"/>
    <w:rsid w:val="00351AA7"/>
    <w:rsid w:val="00351B24"/>
    <w:rsid w:val="00351D84"/>
    <w:rsid w:val="00351DD0"/>
    <w:rsid w:val="00351F0F"/>
    <w:rsid w:val="00351F4F"/>
    <w:rsid w:val="00351F8C"/>
    <w:rsid w:val="003520BE"/>
    <w:rsid w:val="003521FD"/>
    <w:rsid w:val="00352271"/>
    <w:rsid w:val="00352300"/>
    <w:rsid w:val="00352394"/>
    <w:rsid w:val="003523B7"/>
    <w:rsid w:val="0035244E"/>
    <w:rsid w:val="003525AE"/>
    <w:rsid w:val="00352821"/>
    <w:rsid w:val="0035291D"/>
    <w:rsid w:val="00352A78"/>
    <w:rsid w:val="00352B09"/>
    <w:rsid w:val="00352B7D"/>
    <w:rsid w:val="00352BB2"/>
    <w:rsid w:val="00352D2F"/>
    <w:rsid w:val="00352E50"/>
    <w:rsid w:val="00352F8D"/>
    <w:rsid w:val="003530AB"/>
    <w:rsid w:val="003530D6"/>
    <w:rsid w:val="003530DE"/>
    <w:rsid w:val="003531AC"/>
    <w:rsid w:val="00353276"/>
    <w:rsid w:val="0035362C"/>
    <w:rsid w:val="00353796"/>
    <w:rsid w:val="00353989"/>
    <w:rsid w:val="00353A62"/>
    <w:rsid w:val="00353A92"/>
    <w:rsid w:val="00353B63"/>
    <w:rsid w:val="00353DEC"/>
    <w:rsid w:val="00353F0D"/>
    <w:rsid w:val="0035436E"/>
    <w:rsid w:val="0035439F"/>
    <w:rsid w:val="00354728"/>
    <w:rsid w:val="003547A3"/>
    <w:rsid w:val="00354877"/>
    <w:rsid w:val="003548FE"/>
    <w:rsid w:val="003549C3"/>
    <w:rsid w:val="00354B0A"/>
    <w:rsid w:val="00354D4A"/>
    <w:rsid w:val="00354E2F"/>
    <w:rsid w:val="00354E97"/>
    <w:rsid w:val="00354EFD"/>
    <w:rsid w:val="00354F05"/>
    <w:rsid w:val="003553B4"/>
    <w:rsid w:val="003554EB"/>
    <w:rsid w:val="003555DA"/>
    <w:rsid w:val="00355665"/>
    <w:rsid w:val="003558CF"/>
    <w:rsid w:val="00355AAA"/>
    <w:rsid w:val="00355B57"/>
    <w:rsid w:val="00355DFF"/>
    <w:rsid w:val="00355F6E"/>
    <w:rsid w:val="00355F96"/>
    <w:rsid w:val="00355FB2"/>
    <w:rsid w:val="0035615B"/>
    <w:rsid w:val="0035647F"/>
    <w:rsid w:val="0035651F"/>
    <w:rsid w:val="00356670"/>
    <w:rsid w:val="003567A4"/>
    <w:rsid w:val="00356999"/>
    <w:rsid w:val="00356A28"/>
    <w:rsid w:val="00356CB5"/>
    <w:rsid w:val="00356D6D"/>
    <w:rsid w:val="00356E62"/>
    <w:rsid w:val="00356E8D"/>
    <w:rsid w:val="00356F68"/>
    <w:rsid w:val="003571F2"/>
    <w:rsid w:val="00357282"/>
    <w:rsid w:val="003575DC"/>
    <w:rsid w:val="003575E2"/>
    <w:rsid w:val="003576C5"/>
    <w:rsid w:val="003576CF"/>
    <w:rsid w:val="0035785F"/>
    <w:rsid w:val="00357A71"/>
    <w:rsid w:val="00357BB5"/>
    <w:rsid w:val="00357C66"/>
    <w:rsid w:val="00357D22"/>
    <w:rsid w:val="00357DD1"/>
    <w:rsid w:val="00357E7D"/>
    <w:rsid w:val="00357EF9"/>
    <w:rsid w:val="00360078"/>
    <w:rsid w:val="003600C0"/>
    <w:rsid w:val="0036020C"/>
    <w:rsid w:val="00360534"/>
    <w:rsid w:val="003606E6"/>
    <w:rsid w:val="00360943"/>
    <w:rsid w:val="00360A93"/>
    <w:rsid w:val="00360ADD"/>
    <w:rsid w:val="00360AFA"/>
    <w:rsid w:val="00360C3E"/>
    <w:rsid w:val="00360DE9"/>
    <w:rsid w:val="003611CC"/>
    <w:rsid w:val="003616E2"/>
    <w:rsid w:val="0036193C"/>
    <w:rsid w:val="00361C00"/>
    <w:rsid w:val="00361D07"/>
    <w:rsid w:val="00361E71"/>
    <w:rsid w:val="003623D0"/>
    <w:rsid w:val="00362466"/>
    <w:rsid w:val="003624D4"/>
    <w:rsid w:val="003626BF"/>
    <w:rsid w:val="003626C6"/>
    <w:rsid w:val="0036279E"/>
    <w:rsid w:val="003627CC"/>
    <w:rsid w:val="00362CF8"/>
    <w:rsid w:val="003631C2"/>
    <w:rsid w:val="00363287"/>
    <w:rsid w:val="003633C8"/>
    <w:rsid w:val="0036353C"/>
    <w:rsid w:val="0036358D"/>
    <w:rsid w:val="00363A2C"/>
    <w:rsid w:val="00363E28"/>
    <w:rsid w:val="003640DF"/>
    <w:rsid w:val="0036411C"/>
    <w:rsid w:val="003641CF"/>
    <w:rsid w:val="003641D0"/>
    <w:rsid w:val="00364320"/>
    <w:rsid w:val="00364528"/>
    <w:rsid w:val="00364589"/>
    <w:rsid w:val="003645EA"/>
    <w:rsid w:val="00364729"/>
    <w:rsid w:val="003647EB"/>
    <w:rsid w:val="003648D6"/>
    <w:rsid w:val="00364FDB"/>
    <w:rsid w:val="00365164"/>
    <w:rsid w:val="00365190"/>
    <w:rsid w:val="00365217"/>
    <w:rsid w:val="0036530D"/>
    <w:rsid w:val="00365333"/>
    <w:rsid w:val="003653E1"/>
    <w:rsid w:val="0036557B"/>
    <w:rsid w:val="0036571A"/>
    <w:rsid w:val="0036575F"/>
    <w:rsid w:val="003657F9"/>
    <w:rsid w:val="003659D5"/>
    <w:rsid w:val="00365AEC"/>
    <w:rsid w:val="00365B02"/>
    <w:rsid w:val="00365CEF"/>
    <w:rsid w:val="00365D70"/>
    <w:rsid w:val="00365DCB"/>
    <w:rsid w:val="00366004"/>
    <w:rsid w:val="003660EC"/>
    <w:rsid w:val="003661A5"/>
    <w:rsid w:val="00366254"/>
    <w:rsid w:val="00366996"/>
    <w:rsid w:val="003669F7"/>
    <w:rsid w:val="003670CD"/>
    <w:rsid w:val="00367532"/>
    <w:rsid w:val="003676C2"/>
    <w:rsid w:val="003676DB"/>
    <w:rsid w:val="00367718"/>
    <w:rsid w:val="0036783A"/>
    <w:rsid w:val="0036793F"/>
    <w:rsid w:val="00367A1D"/>
    <w:rsid w:val="00367A92"/>
    <w:rsid w:val="00367BE7"/>
    <w:rsid w:val="00367DBE"/>
    <w:rsid w:val="00367DC7"/>
    <w:rsid w:val="00367E2B"/>
    <w:rsid w:val="00367E2F"/>
    <w:rsid w:val="00367F33"/>
    <w:rsid w:val="00367FDB"/>
    <w:rsid w:val="003708EE"/>
    <w:rsid w:val="00370900"/>
    <w:rsid w:val="0037097A"/>
    <w:rsid w:val="00370C9B"/>
    <w:rsid w:val="00370D15"/>
    <w:rsid w:val="00371197"/>
    <w:rsid w:val="003711EB"/>
    <w:rsid w:val="003712A6"/>
    <w:rsid w:val="003712AA"/>
    <w:rsid w:val="003713E0"/>
    <w:rsid w:val="003713E1"/>
    <w:rsid w:val="00371A6F"/>
    <w:rsid w:val="00371C82"/>
    <w:rsid w:val="00371E08"/>
    <w:rsid w:val="00372020"/>
    <w:rsid w:val="00372186"/>
    <w:rsid w:val="003721AD"/>
    <w:rsid w:val="003721F1"/>
    <w:rsid w:val="003722D5"/>
    <w:rsid w:val="003724BA"/>
    <w:rsid w:val="003725D2"/>
    <w:rsid w:val="003726A6"/>
    <w:rsid w:val="003726FF"/>
    <w:rsid w:val="00372B5C"/>
    <w:rsid w:val="00372D04"/>
    <w:rsid w:val="00372FD9"/>
    <w:rsid w:val="003730A2"/>
    <w:rsid w:val="00373490"/>
    <w:rsid w:val="003737A8"/>
    <w:rsid w:val="0037384C"/>
    <w:rsid w:val="003738A7"/>
    <w:rsid w:val="003739D7"/>
    <w:rsid w:val="00373B2F"/>
    <w:rsid w:val="00373CA3"/>
    <w:rsid w:val="00373EB1"/>
    <w:rsid w:val="003742A1"/>
    <w:rsid w:val="0037437B"/>
    <w:rsid w:val="00374493"/>
    <w:rsid w:val="0037462A"/>
    <w:rsid w:val="00374918"/>
    <w:rsid w:val="0037497A"/>
    <w:rsid w:val="003749A7"/>
    <w:rsid w:val="003749E6"/>
    <w:rsid w:val="00374B24"/>
    <w:rsid w:val="00374B47"/>
    <w:rsid w:val="00374BFA"/>
    <w:rsid w:val="00374C31"/>
    <w:rsid w:val="00374C9B"/>
    <w:rsid w:val="00374E29"/>
    <w:rsid w:val="00374F88"/>
    <w:rsid w:val="00375052"/>
    <w:rsid w:val="00375079"/>
    <w:rsid w:val="0037526F"/>
    <w:rsid w:val="0037535D"/>
    <w:rsid w:val="0037537F"/>
    <w:rsid w:val="00375530"/>
    <w:rsid w:val="00375861"/>
    <w:rsid w:val="00375906"/>
    <w:rsid w:val="0037590B"/>
    <w:rsid w:val="00375A2D"/>
    <w:rsid w:val="00375A56"/>
    <w:rsid w:val="00375B8B"/>
    <w:rsid w:val="00375C2D"/>
    <w:rsid w:val="00375CCD"/>
    <w:rsid w:val="00375CD8"/>
    <w:rsid w:val="00375FD1"/>
    <w:rsid w:val="00376008"/>
    <w:rsid w:val="00376168"/>
    <w:rsid w:val="003762C9"/>
    <w:rsid w:val="0037674A"/>
    <w:rsid w:val="00376879"/>
    <w:rsid w:val="00376A5F"/>
    <w:rsid w:val="00376B7E"/>
    <w:rsid w:val="00376F4D"/>
    <w:rsid w:val="00377175"/>
    <w:rsid w:val="00377261"/>
    <w:rsid w:val="00377276"/>
    <w:rsid w:val="00377389"/>
    <w:rsid w:val="00377581"/>
    <w:rsid w:val="00377811"/>
    <w:rsid w:val="0037789B"/>
    <w:rsid w:val="00377C80"/>
    <w:rsid w:val="00377D1E"/>
    <w:rsid w:val="00377DB2"/>
    <w:rsid w:val="00377E4A"/>
    <w:rsid w:val="00377EFE"/>
    <w:rsid w:val="003801CA"/>
    <w:rsid w:val="003806F9"/>
    <w:rsid w:val="00380893"/>
    <w:rsid w:val="0038094A"/>
    <w:rsid w:val="00380D90"/>
    <w:rsid w:val="003814FE"/>
    <w:rsid w:val="00381540"/>
    <w:rsid w:val="00381553"/>
    <w:rsid w:val="0038164B"/>
    <w:rsid w:val="00381AB7"/>
    <w:rsid w:val="00381EAC"/>
    <w:rsid w:val="0038219F"/>
    <w:rsid w:val="003821FD"/>
    <w:rsid w:val="00382318"/>
    <w:rsid w:val="003823F2"/>
    <w:rsid w:val="003824DC"/>
    <w:rsid w:val="0038251E"/>
    <w:rsid w:val="00382600"/>
    <w:rsid w:val="0038295E"/>
    <w:rsid w:val="00382AB9"/>
    <w:rsid w:val="00382B2B"/>
    <w:rsid w:val="00382DA7"/>
    <w:rsid w:val="00382E01"/>
    <w:rsid w:val="00382FEE"/>
    <w:rsid w:val="0038301B"/>
    <w:rsid w:val="0038340D"/>
    <w:rsid w:val="00383456"/>
    <w:rsid w:val="00383581"/>
    <w:rsid w:val="0038396D"/>
    <w:rsid w:val="003839FD"/>
    <w:rsid w:val="00383A53"/>
    <w:rsid w:val="00383BB1"/>
    <w:rsid w:val="00383BB3"/>
    <w:rsid w:val="00383BBB"/>
    <w:rsid w:val="00383BDD"/>
    <w:rsid w:val="00383DF4"/>
    <w:rsid w:val="00383F26"/>
    <w:rsid w:val="00384136"/>
    <w:rsid w:val="003841C5"/>
    <w:rsid w:val="0038429C"/>
    <w:rsid w:val="0038450F"/>
    <w:rsid w:val="00384539"/>
    <w:rsid w:val="00384750"/>
    <w:rsid w:val="00384C83"/>
    <w:rsid w:val="00384D06"/>
    <w:rsid w:val="003852B3"/>
    <w:rsid w:val="003852C8"/>
    <w:rsid w:val="00385490"/>
    <w:rsid w:val="0038568D"/>
    <w:rsid w:val="003856E1"/>
    <w:rsid w:val="003856F1"/>
    <w:rsid w:val="00385711"/>
    <w:rsid w:val="00385765"/>
    <w:rsid w:val="003858D1"/>
    <w:rsid w:val="0038590F"/>
    <w:rsid w:val="00385911"/>
    <w:rsid w:val="00385973"/>
    <w:rsid w:val="00385A10"/>
    <w:rsid w:val="00385B85"/>
    <w:rsid w:val="00385E48"/>
    <w:rsid w:val="003861F4"/>
    <w:rsid w:val="0038620C"/>
    <w:rsid w:val="003867DF"/>
    <w:rsid w:val="00386C16"/>
    <w:rsid w:val="00386EF5"/>
    <w:rsid w:val="00386FF3"/>
    <w:rsid w:val="00387094"/>
    <w:rsid w:val="003870DF"/>
    <w:rsid w:val="00387168"/>
    <w:rsid w:val="00387207"/>
    <w:rsid w:val="00387409"/>
    <w:rsid w:val="00387508"/>
    <w:rsid w:val="00387586"/>
    <w:rsid w:val="003878F8"/>
    <w:rsid w:val="00387D28"/>
    <w:rsid w:val="00387D8E"/>
    <w:rsid w:val="00387DFA"/>
    <w:rsid w:val="00390059"/>
    <w:rsid w:val="00390111"/>
    <w:rsid w:val="00390149"/>
    <w:rsid w:val="003901F5"/>
    <w:rsid w:val="0039064D"/>
    <w:rsid w:val="003906A5"/>
    <w:rsid w:val="0039087F"/>
    <w:rsid w:val="003908AF"/>
    <w:rsid w:val="00390A46"/>
    <w:rsid w:val="00390D23"/>
    <w:rsid w:val="00390DFD"/>
    <w:rsid w:val="00390F72"/>
    <w:rsid w:val="00390F75"/>
    <w:rsid w:val="00390FB7"/>
    <w:rsid w:val="0039106D"/>
    <w:rsid w:val="003910BC"/>
    <w:rsid w:val="003912E7"/>
    <w:rsid w:val="00391357"/>
    <w:rsid w:val="0039148F"/>
    <w:rsid w:val="00391494"/>
    <w:rsid w:val="00391708"/>
    <w:rsid w:val="003917C9"/>
    <w:rsid w:val="003918EF"/>
    <w:rsid w:val="00391982"/>
    <w:rsid w:val="00391A7A"/>
    <w:rsid w:val="00391C5C"/>
    <w:rsid w:val="00391E98"/>
    <w:rsid w:val="00391F55"/>
    <w:rsid w:val="00392195"/>
    <w:rsid w:val="0039219B"/>
    <w:rsid w:val="00392224"/>
    <w:rsid w:val="0039256E"/>
    <w:rsid w:val="00392661"/>
    <w:rsid w:val="00392A8D"/>
    <w:rsid w:val="00392BB0"/>
    <w:rsid w:val="00392E2F"/>
    <w:rsid w:val="00392FE3"/>
    <w:rsid w:val="0039323A"/>
    <w:rsid w:val="0039330E"/>
    <w:rsid w:val="0039345B"/>
    <w:rsid w:val="0039348E"/>
    <w:rsid w:val="00393724"/>
    <w:rsid w:val="0039394C"/>
    <w:rsid w:val="00393956"/>
    <w:rsid w:val="003939C0"/>
    <w:rsid w:val="00393BF4"/>
    <w:rsid w:val="00393D53"/>
    <w:rsid w:val="00393D5D"/>
    <w:rsid w:val="00393D6A"/>
    <w:rsid w:val="00393D79"/>
    <w:rsid w:val="00393EDE"/>
    <w:rsid w:val="00394051"/>
    <w:rsid w:val="00394121"/>
    <w:rsid w:val="00394467"/>
    <w:rsid w:val="0039448D"/>
    <w:rsid w:val="003944CF"/>
    <w:rsid w:val="00394524"/>
    <w:rsid w:val="003946BA"/>
    <w:rsid w:val="0039481A"/>
    <w:rsid w:val="003948EE"/>
    <w:rsid w:val="0039491A"/>
    <w:rsid w:val="0039498E"/>
    <w:rsid w:val="00394B58"/>
    <w:rsid w:val="00394C7E"/>
    <w:rsid w:val="00394FFA"/>
    <w:rsid w:val="00395073"/>
    <w:rsid w:val="00395387"/>
    <w:rsid w:val="0039552F"/>
    <w:rsid w:val="00395AF4"/>
    <w:rsid w:val="00395B24"/>
    <w:rsid w:val="00395B68"/>
    <w:rsid w:val="003960C8"/>
    <w:rsid w:val="0039613D"/>
    <w:rsid w:val="003961C0"/>
    <w:rsid w:val="00396483"/>
    <w:rsid w:val="003964CE"/>
    <w:rsid w:val="003965A6"/>
    <w:rsid w:val="00396616"/>
    <w:rsid w:val="00396873"/>
    <w:rsid w:val="00396999"/>
    <w:rsid w:val="00396A32"/>
    <w:rsid w:val="00396A96"/>
    <w:rsid w:val="00396B87"/>
    <w:rsid w:val="00396BAF"/>
    <w:rsid w:val="00396C05"/>
    <w:rsid w:val="00396E40"/>
    <w:rsid w:val="00396FBE"/>
    <w:rsid w:val="003970CF"/>
    <w:rsid w:val="003973F5"/>
    <w:rsid w:val="0039767F"/>
    <w:rsid w:val="0039786A"/>
    <w:rsid w:val="003979BA"/>
    <w:rsid w:val="00397A4D"/>
    <w:rsid w:val="00397AC7"/>
    <w:rsid w:val="00397C5C"/>
    <w:rsid w:val="00397D56"/>
    <w:rsid w:val="00397EAF"/>
    <w:rsid w:val="00397F90"/>
    <w:rsid w:val="003A02B7"/>
    <w:rsid w:val="003A033D"/>
    <w:rsid w:val="003A063F"/>
    <w:rsid w:val="003A0936"/>
    <w:rsid w:val="003A09CE"/>
    <w:rsid w:val="003A0B4D"/>
    <w:rsid w:val="003A0F6B"/>
    <w:rsid w:val="003A109F"/>
    <w:rsid w:val="003A1246"/>
    <w:rsid w:val="003A1301"/>
    <w:rsid w:val="003A13B4"/>
    <w:rsid w:val="003A147D"/>
    <w:rsid w:val="003A14A5"/>
    <w:rsid w:val="003A14CD"/>
    <w:rsid w:val="003A1829"/>
    <w:rsid w:val="003A19CC"/>
    <w:rsid w:val="003A19FD"/>
    <w:rsid w:val="003A1A31"/>
    <w:rsid w:val="003A1AC1"/>
    <w:rsid w:val="003A1DE5"/>
    <w:rsid w:val="003A1E3C"/>
    <w:rsid w:val="003A1E4F"/>
    <w:rsid w:val="003A1FE4"/>
    <w:rsid w:val="003A2339"/>
    <w:rsid w:val="003A2377"/>
    <w:rsid w:val="003A2380"/>
    <w:rsid w:val="003A25FF"/>
    <w:rsid w:val="003A2E9E"/>
    <w:rsid w:val="003A3067"/>
    <w:rsid w:val="003A3251"/>
    <w:rsid w:val="003A32BE"/>
    <w:rsid w:val="003A3A55"/>
    <w:rsid w:val="003A3B5E"/>
    <w:rsid w:val="003A3BA4"/>
    <w:rsid w:val="003A40B5"/>
    <w:rsid w:val="003A40FF"/>
    <w:rsid w:val="003A4159"/>
    <w:rsid w:val="003A41D1"/>
    <w:rsid w:val="003A439D"/>
    <w:rsid w:val="003A4469"/>
    <w:rsid w:val="003A4904"/>
    <w:rsid w:val="003A49BA"/>
    <w:rsid w:val="003A4A1A"/>
    <w:rsid w:val="003A4B20"/>
    <w:rsid w:val="003A4DEA"/>
    <w:rsid w:val="003A4F94"/>
    <w:rsid w:val="003A5040"/>
    <w:rsid w:val="003A50D9"/>
    <w:rsid w:val="003A5214"/>
    <w:rsid w:val="003A54DB"/>
    <w:rsid w:val="003A5572"/>
    <w:rsid w:val="003A5726"/>
    <w:rsid w:val="003A5918"/>
    <w:rsid w:val="003A5AF3"/>
    <w:rsid w:val="003A5B93"/>
    <w:rsid w:val="003A5BCF"/>
    <w:rsid w:val="003A6059"/>
    <w:rsid w:val="003A6198"/>
    <w:rsid w:val="003A658B"/>
    <w:rsid w:val="003A65CB"/>
    <w:rsid w:val="003A65DA"/>
    <w:rsid w:val="003A6660"/>
    <w:rsid w:val="003A66E5"/>
    <w:rsid w:val="003A69B0"/>
    <w:rsid w:val="003A6B5C"/>
    <w:rsid w:val="003A6E7C"/>
    <w:rsid w:val="003A704F"/>
    <w:rsid w:val="003A7255"/>
    <w:rsid w:val="003A74A8"/>
    <w:rsid w:val="003A7536"/>
    <w:rsid w:val="003A7786"/>
    <w:rsid w:val="003A77C4"/>
    <w:rsid w:val="003A7864"/>
    <w:rsid w:val="003A7876"/>
    <w:rsid w:val="003A7A61"/>
    <w:rsid w:val="003A7A62"/>
    <w:rsid w:val="003A7E06"/>
    <w:rsid w:val="003A7E90"/>
    <w:rsid w:val="003A7ECF"/>
    <w:rsid w:val="003A7F6F"/>
    <w:rsid w:val="003B0115"/>
    <w:rsid w:val="003B0347"/>
    <w:rsid w:val="003B0439"/>
    <w:rsid w:val="003B0484"/>
    <w:rsid w:val="003B050D"/>
    <w:rsid w:val="003B0561"/>
    <w:rsid w:val="003B0724"/>
    <w:rsid w:val="003B0755"/>
    <w:rsid w:val="003B076E"/>
    <w:rsid w:val="003B08D5"/>
    <w:rsid w:val="003B0CFE"/>
    <w:rsid w:val="003B0EBD"/>
    <w:rsid w:val="003B0ECE"/>
    <w:rsid w:val="003B0EF3"/>
    <w:rsid w:val="003B125F"/>
    <w:rsid w:val="003B15F3"/>
    <w:rsid w:val="003B1838"/>
    <w:rsid w:val="003B1963"/>
    <w:rsid w:val="003B1A97"/>
    <w:rsid w:val="003B1BCC"/>
    <w:rsid w:val="003B1C23"/>
    <w:rsid w:val="003B1E98"/>
    <w:rsid w:val="003B1E9F"/>
    <w:rsid w:val="003B1F5F"/>
    <w:rsid w:val="003B20E2"/>
    <w:rsid w:val="003B218C"/>
    <w:rsid w:val="003B21A0"/>
    <w:rsid w:val="003B2234"/>
    <w:rsid w:val="003B2236"/>
    <w:rsid w:val="003B236F"/>
    <w:rsid w:val="003B239D"/>
    <w:rsid w:val="003B24DC"/>
    <w:rsid w:val="003B27D8"/>
    <w:rsid w:val="003B2C20"/>
    <w:rsid w:val="003B2E6F"/>
    <w:rsid w:val="003B30CF"/>
    <w:rsid w:val="003B314B"/>
    <w:rsid w:val="003B3350"/>
    <w:rsid w:val="003B37A7"/>
    <w:rsid w:val="003B3A1A"/>
    <w:rsid w:val="003B3A81"/>
    <w:rsid w:val="003B3A9B"/>
    <w:rsid w:val="003B3B9C"/>
    <w:rsid w:val="003B3C92"/>
    <w:rsid w:val="003B3F1D"/>
    <w:rsid w:val="003B3F80"/>
    <w:rsid w:val="003B4247"/>
    <w:rsid w:val="003B428C"/>
    <w:rsid w:val="003B42C7"/>
    <w:rsid w:val="003B42E5"/>
    <w:rsid w:val="003B44F0"/>
    <w:rsid w:val="003B44F2"/>
    <w:rsid w:val="003B465C"/>
    <w:rsid w:val="003B46A2"/>
    <w:rsid w:val="003B470F"/>
    <w:rsid w:val="003B474F"/>
    <w:rsid w:val="003B49C5"/>
    <w:rsid w:val="003B4E9C"/>
    <w:rsid w:val="003B4F2B"/>
    <w:rsid w:val="003B4F90"/>
    <w:rsid w:val="003B5021"/>
    <w:rsid w:val="003B5090"/>
    <w:rsid w:val="003B51AA"/>
    <w:rsid w:val="003B53A6"/>
    <w:rsid w:val="003B5527"/>
    <w:rsid w:val="003B58D9"/>
    <w:rsid w:val="003B5A39"/>
    <w:rsid w:val="003B5A42"/>
    <w:rsid w:val="003B5AB9"/>
    <w:rsid w:val="003B5BD5"/>
    <w:rsid w:val="003B5C25"/>
    <w:rsid w:val="003B5F46"/>
    <w:rsid w:val="003B600A"/>
    <w:rsid w:val="003B613D"/>
    <w:rsid w:val="003B61BF"/>
    <w:rsid w:val="003B6213"/>
    <w:rsid w:val="003B6286"/>
    <w:rsid w:val="003B63C2"/>
    <w:rsid w:val="003B6400"/>
    <w:rsid w:val="003B6526"/>
    <w:rsid w:val="003B6551"/>
    <w:rsid w:val="003B66C3"/>
    <w:rsid w:val="003B6834"/>
    <w:rsid w:val="003B69D5"/>
    <w:rsid w:val="003B6C42"/>
    <w:rsid w:val="003B6D99"/>
    <w:rsid w:val="003B7288"/>
    <w:rsid w:val="003B7369"/>
    <w:rsid w:val="003B740D"/>
    <w:rsid w:val="003B7447"/>
    <w:rsid w:val="003B74E7"/>
    <w:rsid w:val="003B7675"/>
    <w:rsid w:val="003B772E"/>
    <w:rsid w:val="003B7739"/>
    <w:rsid w:val="003B7A18"/>
    <w:rsid w:val="003B7AD2"/>
    <w:rsid w:val="003B7CDE"/>
    <w:rsid w:val="003B7D43"/>
    <w:rsid w:val="003B7DBF"/>
    <w:rsid w:val="003C0164"/>
    <w:rsid w:val="003C01DD"/>
    <w:rsid w:val="003C0AB6"/>
    <w:rsid w:val="003C0B80"/>
    <w:rsid w:val="003C0C44"/>
    <w:rsid w:val="003C0DAD"/>
    <w:rsid w:val="003C0F21"/>
    <w:rsid w:val="003C1033"/>
    <w:rsid w:val="003C128D"/>
    <w:rsid w:val="003C128F"/>
    <w:rsid w:val="003C1369"/>
    <w:rsid w:val="003C13D4"/>
    <w:rsid w:val="003C147C"/>
    <w:rsid w:val="003C15EB"/>
    <w:rsid w:val="003C1643"/>
    <w:rsid w:val="003C17F2"/>
    <w:rsid w:val="003C191E"/>
    <w:rsid w:val="003C1E6C"/>
    <w:rsid w:val="003C1FCA"/>
    <w:rsid w:val="003C2144"/>
    <w:rsid w:val="003C245E"/>
    <w:rsid w:val="003C2811"/>
    <w:rsid w:val="003C2916"/>
    <w:rsid w:val="003C2954"/>
    <w:rsid w:val="003C29B8"/>
    <w:rsid w:val="003C2A36"/>
    <w:rsid w:val="003C2AD9"/>
    <w:rsid w:val="003C2CBE"/>
    <w:rsid w:val="003C2D6A"/>
    <w:rsid w:val="003C2DB9"/>
    <w:rsid w:val="003C3387"/>
    <w:rsid w:val="003C33A7"/>
    <w:rsid w:val="003C341E"/>
    <w:rsid w:val="003C3469"/>
    <w:rsid w:val="003C34BD"/>
    <w:rsid w:val="003C350D"/>
    <w:rsid w:val="003C3653"/>
    <w:rsid w:val="003C380B"/>
    <w:rsid w:val="003C3C06"/>
    <w:rsid w:val="003C3C1F"/>
    <w:rsid w:val="003C3D2A"/>
    <w:rsid w:val="003C3F09"/>
    <w:rsid w:val="003C40A0"/>
    <w:rsid w:val="003C4289"/>
    <w:rsid w:val="003C4430"/>
    <w:rsid w:val="003C4483"/>
    <w:rsid w:val="003C4648"/>
    <w:rsid w:val="003C481F"/>
    <w:rsid w:val="003C489C"/>
    <w:rsid w:val="003C49DE"/>
    <w:rsid w:val="003C4AD6"/>
    <w:rsid w:val="003C4C5E"/>
    <w:rsid w:val="003C4C63"/>
    <w:rsid w:val="003C4CCD"/>
    <w:rsid w:val="003C4CE9"/>
    <w:rsid w:val="003C4D9F"/>
    <w:rsid w:val="003C548D"/>
    <w:rsid w:val="003C5581"/>
    <w:rsid w:val="003C55D5"/>
    <w:rsid w:val="003C5773"/>
    <w:rsid w:val="003C579D"/>
    <w:rsid w:val="003C59E3"/>
    <w:rsid w:val="003C5B66"/>
    <w:rsid w:val="003C5C59"/>
    <w:rsid w:val="003C5DDA"/>
    <w:rsid w:val="003C5F1D"/>
    <w:rsid w:val="003C6010"/>
    <w:rsid w:val="003C60DF"/>
    <w:rsid w:val="003C6100"/>
    <w:rsid w:val="003C63F2"/>
    <w:rsid w:val="003C659E"/>
    <w:rsid w:val="003C65D1"/>
    <w:rsid w:val="003C6743"/>
    <w:rsid w:val="003C6855"/>
    <w:rsid w:val="003C68E6"/>
    <w:rsid w:val="003C6B0F"/>
    <w:rsid w:val="003C6B50"/>
    <w:rsid w:val="003C6CBD"/>
    <w:rsid w:val="003C6D4D"/>
    <w:rsid w:val="003C714A"/>
    <w:rsid w:val="003C75B0"/>
    <w:rsid w:val="003C760E"/>
    <w:rsid w:val="003C7619"/>
    <w:rsid w:val="003C761C"/>
    <w:rsid w:val="003C768E"/>
    <w:rsid w:val="003C7765"/>
    <w:rsid w:val="003C7C18"/>
    <w:rsid w:val="003C7D08"/>
    <w:rsid w:val="003C7DD9"/>
    <w:rsid w:val="003C7F46"/>
    <w:rsid w:val="003D0134"/>
    <w:rsid w:val="003D047B"/>
    <w:rsid w:val="003D0873"/>
    <w:rsid w:val="003D0A09"/>
    <w:rsid w:val="003D0A3C"/>
    <w:rsid w:val="003D0FFB"/>
    <w:rsid w:val="003D1169"/>
    <w:rsid w:val="003D11CD"/>
    <w:rsid w:val="003D17FA"/>
    <w:rsid w:val="003D1898"/>
    <w:rsid w:val="003D18CE"/>
    <w:rsid w:val="003D194B"/>
    <w:rsid w:val="003D1AC9"/>
    <w:rsid w:val="003D1B17"/>
    <w:rsid w:val="003D1E6A"/>
    <w:rsid w:val="003D1E85"/>
    <w:rsid w:val="003D2165"/>
    <w:rsid w:val="003D232F"/>
    <w:rsid w:val="003D2646"/>
    <w:rsid w:val="003D26CC"/>
    <w:rsid w:val="003D2802"/>
    <w:rsid w:val="003D28CA"/>
    <w:rsid w:val="003D294A"/>
    <w:rsid w:val="003D29D6"/>
    <w:rsid w:val="003D2B1A"/>
    <w:rsid w:val="003D2B58"/>
    <w:rsid w:val="003D2CC3"/>
    <w:rsid w:val="003D2DD2"/>
    <w:rsid w:val="003D3007"/>
    <w:rsid w:val="003D326E"/>
    <w:rsid w:val="003D337C"/>
    <w:rsid w:val="003D3432"/>
    <w:rsid w:val="003D3873"/>
    <w:rsid w:val="003D3961"/>
    <w:rsid w:val="003D3A21"/>
    <w:rsid w:val="003D3AD2"/>
    <w:rsid w:val="003D3B1D"/>
    <w:rsid w:val="003D404B"/>
    <w:rsid w:val="003D40AE"/>
    <w:rsid w:val="003D4166"/>
    <w:rsid w:val="003D42A9"/>
    <w:rsid w:val="003D42D4"/>
    <w:rsid w:val="003D43D9"/>
    <w:rsid w:val="003D4436"/>
    <w:rsid w:val="003D4455"/>
    <w:rsid w:val="003D4499"/>
    <w:rsid w:val="003D450B"/>
    <w:rsid w:val="003D4624"/>
    <w:rsid w:val="003D4638"/>
    <w:rsid w:val="003D47DD"/>
    <w:rsid w:val="003D501B"/>
    <w:rsid w:val="003D56D7"/>
    <w:rsid w:val="003D574D"/>
    <w:rsid w:val="003D5A19"/>
    <w:rsid w:val="003D5A95"/>
    <w:rsid w:val="003D5ABF"/>
    <w:rsid w:val="003D5B59"/>
    <w:rsid w:val="003D5D81"/>
    <w:rsid w:val="003D5FCC"/>
    <w:rsid w:val="003D61D8"/>
    <w:rsid w:val="003D62B4"/>
    <w:rsid w:val="003D62B7"/>
    <w:rsid w:val="003D649F"/>
    <w:rsid w:val="003D658C"/>
    <w:rsid w:val="003D6607"/>
    <w:rsid w:val="003D660A"/>
    <w:rsid w:val="003D664E"/>
    <w:rsid w:val="003D6698"/>
    <w:rsid w:val="003D66B2"/>
    <w:rsid w:val="003D6B66"/>
    <w:rsid w:val="003D6F1B"/>
    <w:rsid w:val="003D70DD"/>
    <w:rsid w:val="003D72B8"/>
    <w:rsid w:val="003D74B0"/>
    <w:rsid w:val="003D7571"/>
    <w:rsid w:val="003D7715"/>
    <w:rsid w:val="003D7802"/>
    <w:rsid w:val="003D79AD"/>
    <w:rsid w:val="003D7D0C"/>
    <w:rsid w:val="003D7D24"/>
    <w:rsid w:val="003E0100"/>
    <w:rsid w:val="003E01A6"/>
    <w:rsid w:val="003E045B"/>
    <w:rsid w:val="003E0783"/>
    <w:rsid w:val="003E0E19"/>
    <w:rsid w:val="003E0E51"/>
    <w:rsid w:val="003E0FC1"/>
    <w:rsid w:val="003E10D3"/>
    <w:rsid w:val="003E1191"/>
    <w:rsid w:val="003E12CD"/>
    <w:rsid w:val="003E1703"/>
    <w:rsid w:val="003E1950"/>
    <w:rsid w:val="003E1988"/>
    <w:rsid w:val="003E1A5B"/>
    <w:rsid w:val="003E1C6A"/>
    <w:rsid w:val="003E1CA5"/>
    <w:rsid w:val="003E1CF3"/>
    <w:rsid w:val="003E1F93"/>
    <w:rsid w:val="003E1F97"/>
    <w:rsid w:val="003E209E"/>
    <w:rsid w:val="003E21A2"/>
    <w:rsid w:val="003E2500"/>
    <w:rsid w:val="003E2891"/>
    <w:rsid w:val="003E28BA"/>
    <w:rsid w:val="003E293C"/>
    <w:rsid w:val="003E2A06"/>
    <w:rsid w:val="003E2B65"/>
    <w:rsid w:val="003E2B6A"/>
    <w:rsid w:val="003E2C29"/>
    <w:rsid w:val="003E2F4B"/>
    <w:rsid w:val="003E2FDC"/>
    <w:rsid w:val="003E3171"/>
    <w:rsid w:val="003E3383"/>
    <w:rsid w:val="003E33C0"/>
    <w:rsid w:val="003E3402"/>
    <w:rsid w:val="003E3469"/>
    <w:rsid w:val="003E35C4"/>
    <w:rsid w:val="003E3688"/>
    <w:rsid w:val="003E384B"/>
    <w:rsid w:val="003E394D"/>
    <w:rsid w:val="003E3C37"/>
    <w:rsid w:val="003E40E0"/>
    <w:rsid w:val="003E411E"/>
    <w:rsid w:val="003E4310"/>
    <w:rsid w:val="003E4397"/>
    <w:rsid w:val="003E4418"/>
    <w:rsid w:val="003E4489"/>
    <w:rsid w:val="003E4639"/>
    <w:rsid w:val="003E482F"/>
    <w:rsid w:val="003E4932"/>
    <w:rsid w:val="003E4AF8"/>
    <w:rsid w:val="003E4BEF"/>
    <w:rsid w:val="003E4C5C"/>
    <w:rsid w:val="003E4EB6"/>
    <w:rsid w:val="003E4F86"/>
    <w:rsid w:val="003E5198"/>
    <w:rsid w:val="003E5866"/>
    <w:rsid w:val="003E5A47"/>
    <w:rsid w:val="003E5BC7"/>
    <w:rsid w:val="003E5C63"/>
    <w:rsid w:val="003E5D9F"/>
    <w:rsid w:val="003E5F6D"/>
    <w:rsid w:val="003E5FDB"/>
    <w:rsid w:val="003E5FE9"/>
    <w:rsid w:val="003E60A1"/>
    <w:rsid w:val="003E619F"/>
    <w:rsid w:val="003E656B"/>
    <w:rsid w:val="003E65DE"/>
    <w:rsid w:val="003E66C4"/>
    <w:rsid w:val="003E6745"/>
    <w:rsid w:val="003E68D1"/>
    <w:rsid w:val="003E69A0"/>
    <w:rsid w:val="003E69D1"/>
    <w:rsid w:val="003E6A41"/>
    <w:rsid w:val="003E6B79"/>
    <w:rsid w:val="003E6E5B"/>
    <w:rsid w:val="003E6ED9"/>
    <w:rsid w:val="003E71BC"/>
    <w:rsid w:val="003E72E1"/>
    <w:rsid w:val="003E73B5"/>
    <w:rsid w:val="003E73D6"/>
    <w:rsid w:val="003E7844"/>
    <w:rsid w:val="003E7D62"/>
    <w:rsid w:val="003F003E"/>
    <w:rsid w:val="003F0088"/>
    <w:rsid w:val="003F01B0"/>
    <w:rsid w:val="003F01E6"/>
    <w:rsid w:val="003F0811"/>
    <w:rsid w:val="003F08FE"/>
    <w:rsid w:val="003F0AEB"/>
    <w:rsid w:val="003F0D06"/>
    <w:rsid w:val="003F0E44"/>
    <w:rsid w:val="003F0E7C"/>
    <w:rsid w:val="003F0F1E"/>
    <w:rsid w:val="003F0F64"/>
    <w:rsid w:val="003F12BD"/>
    <w:rsid w:val="003F13A1"/>
    <w:rsid w:val="003F189C"/>
    <w:rsid w:val="003F1B9D"/>
    <w:rsid w:val="003F1CF8"/>
    <w:rsid w:val="003F1D08"/>
    <w:rsid w:val="003F1E39"/>
    <w:rsid w:val="003F1EE5"/>
    <w:rsid w:val="003F204F"/>
    <w:rsid w:val="003F2261"/>
    <w:rsid w:val="003F234C"/>
    <w:rsid w:val="003F23DD"/>
    <w:rsid w:val="003F25F1"/>
    <w:rsid w:val="003F260E"/>
    <w:rsid w:val="003F2619"/>
    <w:rsid w:val="003F2A13"/>
    <w:rsid w:val="003F2A3F"/>
    <w:rsid w:val="003F2C36"/>
    <w:rsid w:val="003F2CA7"/>
    <w:rsid w:val="003F2CE0"/>
    <w:rsid w:val="003F2D04"/>
    <w:rsid w:val="003F2DF1"/>
    <w:rsid w:val="003F3289"/>
    <w:rsid w:val="003F32DC"/>
    <w:rsid w:val="003F369B"/>
    <w:rsid w:val="003F3869"/>
    <w:rsid w:val="003F38C8"/>
    <w:rsid w:val="003F3994"/>
    <w:rsid w:val="003F3A40"/>
    <w:rsid w:val="003F3A44"/>
    <w:rsid w:val="003F3AD7"/>
    <w:rsid w:val="003F3BB6"/>
    <w:rsid w:val="003F3D63"/>
    <w:rsid w:val="003F3DDD"/>
    <w:rsid w:val="003F3FC5"/>
    <w:rsid w:val="003F402D"/>
    <w:rsid w:val="003F4088"/>
    <w:rsid w:val="003F409A"/>
    <w:rsid w:val="003F4430"/>
    <w:rsid w:val="003F4453"/>
    <w:rsid w:val="003F4460"/>
    <w:rsid w:val="003F44BE"/>
    <w:rsid w:val="003F4546"/>
    <w:rsid w:val="003F477A"/>
    <w:rsid w:val="003F4BF2"/>
    <w:rsid w:val="003F4CA4"/>
    <w:rsid w:val="003F4CC0"/>
    <w:rsid w:val="003F4EAD"/>
    <w:rsid w:val="003F4F9E"/>
    <w:rsid w:val="003F4FF5"/>
    <w:rsid w:val="003F5034"/>
    <w:rsid w:val="003F547C"/>
    <w:rsid w:val="003F553B"/>
    <w:rsid w:val="003F56C7"/>
    <w:rsid w:val="003F5A09"/>
    <w:rsid w:val="003F5BDF"/>
    <w:rsid w:val="003F657E"/>
    <w:rsid w:val="003F66C8"/>
    <w:rsid w:val="003F670A"/>
    <w:rsid w:val="003F6A02"/>
    <w:rsid w:val="003F6B92"/>
    <w:rsid w:val="003F6BEF"/>
    <w:rsid w:val="003F6FA4"/>
    <w:rsid w:val="003F7006"/>
    <w:rsid w:val="003F7017"/>
    <w:rsid w:val="003F70AB"/>
    <w:rsid w:val="003F72E2"/>
    <w:rsid w:val="003F766B"/>
    <w:rsid w:val="003F767E"/>
    <w:rsid w:val="003F7B4D"/>
    <w:rsid w:val="003F7E98"/>
    <w:rsid w:val="004001B4"/>
    <w:rsid w:val="004002F6"/>
    <w:rsid w:val="00400348"/>
    <w:rsid w:val="0040035D"/>
    <w:rsid w:val="004006CD"/>
    <w:rsid w:val="00400A7A"/>
    <w:rsid w:val="00400D04"/>
    <w:rsid w:val="00400E5F"/>
    <w:rsid w:val="00400EF6"/>
    <w:rsid w:val="00400FC7"/>
    <w:rsid w:val="004011D9"/>
    <w:rsid w:val="004012D3"/>
    <w:rsid w:val="0040142E"/>
    <w:rsid w:val="004014C2"/>
    <w:rsid w:val="00401568"/>
    <w:rsid w:val="00401B0E"/>
    <w:rsid w:val="00401DC2"/>
    <w:rsid w:val="00401EA6"/>
    <w:rsid w:val="00401ECA"/>
    <w:rsid w:val="00401EE8"/>
    <w:rsid w:val="00401FAA"/>
    <w:rsid w:val="004021FE"/>
    <w:rsid w:val="0040235D"/>
    <w:rsid w:val="0040235E"/>
    <w:rsid w:val="004023F3"/>
    <w:rsid w:val="0040247F"/>
    <w:rsid w:val="00402504"/>
    <w:rsid w:val="004025CE"/>
    <w:rsid w:val="00402685"/>
    <w:rsid w:val="0040270D"/>
    <w:rsid w:val="0040293A"/>
    <w:rsid w:val="00402A22"/>
    <w:rsid w:val="00402A77"/>
    <w:rsid w:val="00402AF4"/>
    <w:rsid w:val="00402BEF"/>
    <w:rsid w:val="00402C4E"/>
    <w:rsid w:val="00402E9D"/>
    <w:rsid w:val="0040307C"/>
    <w:rsid w:val="00403241"/>
    <w:rsid w:val="0040353B"/>
    <w:rsid w:val="004036CE"/>
    <w:rsid w:val="00403794"/>
    <w:rsid w:val="004037B2"/>
    <w:rsid w:val="004039F9"/>
    <w:rsid w:val="00403A69"/>
    <w:rsid w:val="00403E58"/>
    <w:rsid w:val="00403EF2"/>
    <w:rsid w:val="00404205"/>
    <w:rsid w:val="00404453"/>
    <w:rsid w:val="0040477C"/>
    <w:rsid w:val="004047E9"/>
    <w:rsid w:val="00404933"/>
    <w:rsid w:val="00404B4B"/>
    <w:rsid w:val="00404CAC"/>
    <w:rsid w:val="00404E52"/>
    <w:rsid w:val="00404EF9"/>
    <w:rsid w:val="0040502D"/>
    <w:rsid w:val="00405140"/>
    <w:rsid w:val="00405256"/>
    <w:rsid w:val="00405285"/>
    <w:rsid w:val="00405636"/>
    <w:rsid w:val="00406182"/>
    <w:rsid w:val="00406370"/>
    <w:rsid w:val="004063AC"/>
    <w:rsid w:val="0040659E"/>
    <w:rsid w:val="004067D7"/>
    <w:rsid w:val="004067DC"/>
    <w:rsid w:val="00406940"/>
    <w:rsid w:val="00406A09"/>
    <w:rsid w:val="004070EA"/>
    <w:rsid w:val="004077AB"/>
    <w:rsid w:val="0040785E"/>
    <w:rsid w:val="004079A9"/>
    <w:rsid w:val="004079F4"/>
    <w:rsid w:val="00407AAD"/>
    <w:rsid w:val="00407D4B"/>
    <w:rsid w:val="00407E8D"/>
    <w:rsid w:val="00407F33"/>
    <w:rsid w:val="00407FC5"/>
    <w:rsid w:val="00407FE3"/>
    <w:rsid w:val="00410213"/>
    <w:rsid w:val="0041067D"/>
    <w:rsid w:val="0041071D"/>
    <w:rsid w:val="0041074E"/>
    <w:rsid w:val="004109B6"/>
    <w:rsid w:val="004109E6"/>
    <w:rsid w:val="00410A47"/>
    <w:rsid w:val="00410AFC"/>
    <w:rsid w:val="00410B05"/>
    <w:rsid w:val="00410B72"/>
    <w:rsid w:val="00410C78"/>
    <w:rsid w:val="00410C7E"/>
    <w:rsid w:val="00410D2D"/>
    <w:rsid w:val="00410FD5"/>
    <w:rsid w:val="00411085"/>
    <w:rsid w:val="0041120A"/>
    <w:rsid w:val="00411279"/>
    <w:rsid w:val="004113B9"/>
    <w:rsid w:val="00411533"/>
    <w:rsid w:val="0041186E"/>
    <w:rsid w:val="00411A4E"/>
    <w:rsid w:val="0041211E"/>
    <w:rsid w:val="0041232D"/>
    <w:rsid w:val="00412355"/>
    <w:rsid w:val="00412400"/>
    <w:rsid w:val="004125EC"/>
    <w:rsid w:val="004126E9"/>
    <w:rsid w:val="00412797"/>
    <w:rsid w:val="0041281A"/>
    <w:rsid w:val="0041292C"/>
    <w:rsid w:val="00412B98"/>
    <w:rsid w:val="00412EB5"/>
    <w:rsid w:val="004133DD"/>
    <w:rsid w:val="00413425"/>
    <w:rsid w:val="0041344B"/>
    <w:rsid w:val="00413511"/>
    <w:rsid w:val="0041381A"/>
    <w:rsid w:val="004138BC"/>
    <w:rsid w:val="00413961"/>
    <w:rsid w:val="00413C05"/>
    <w:rsid w:val="00413E7E"/>
    <w:rsid w:val="00413F7D"/>
    <w:rsid w:val="00413FA5"/>
    <w:rsid w:val="0041453C"/>
    <w:rsid w:val="00414688"/>
    <w:rsid w:val="0041480D"/>
    <w:rsid w:val="00414BC5"/>
    <w:rsid w:val="00414CE7"/>
    <w:rsid w:val="00414D16"/>
    <w:rsid w:val="00414D26"/>
    <w:rsid w:val="00414D32"/>
    <w:rsid w:val="00414D77"/>
    <w:rsid w:val="00414DC4"/>
    <w:rsid w:val="00414E92"/>
    <w:rsid w:val="00415455"/>
    <w:rsid w:val="00415A0F"/>
    <w:rsid w:val="00415A9A"/>
    <w:rsid w:val="00415B7F"/>
    <w:rsid w:val="00415FC4"/>
    <w:rsid w:val="00416003"/>
    <w:rsid w:val="004160E5"/>
    <w:rsid w:val="00416337"/>
    <w:rsid w:val="004163F0"/>
    <w:rsid w:val="0041661F"/>
    <w:rsid w:val="0041664B"/>
    <w:rsid w:val="004168C5"/>
    <w:rsid w:val="004168E7"/>
    <w:rsid w:val="00416951"/>
    <w:rsid w:val="00416A06"/>
    <w:rsid w:val="00416C02"/>
    <w:rsid w:val="00416C0C"/>
    <w:rsid w:val="00416E1C"/>
    <w:rsid w:val="00416F94"/>
    <w:rsid w:val="004170F9"/>
    <w:rsid w:val="00417474"/>
    <w:rsid w:val="00417530"/>
    <w:rsid w:val="004175FC"/>
    <w:rsid w:val="00417922"/>
    <w:rsid w:val="00417A40"/>
    <w:rsid w:val="00417A8B"/>
    <w:rsid w:val="00417BF6"/>
    <w:rsid w:val="00417D7A"/>
    <w:rsid w:val="00417E7A"/>
    <w:rsid w:val="00417F19"/>
    <w:rsid w:val="00420151"/>
    <w:rsid w:val="0042024B"/>
    <w:rsid w:val="004202A8"/>
    <w:rsid w:val="0042042F"/>
    <w:rsid w:val="00420522"/>
    <w:rsid w:val="0042093A"/>
    <w:rsid w:val="0042094E"/>
    <w:rsid w:val="00420A86"/>
    <w:rsid w:val="00420AA2"/>
    <w:rsid w:val="00420B4D"/>
    <w:rsid w:val="00420CFA"/>
    <w:rsid w:val="00420DE4"/>
    <w:rsid w:val="004210BC"/>
    <w:rsid w:val="0042125F"/>
    <w:rsid w:val="00421330"/>
    <w:rsid w:val="00421413"/>
    <w:rsid w:val="004214EA"/>
    <w:rsid w:val="00421586"/>
    <w:rsid w:val="004217D9"/>
    <w:rsid w:val="00421899"/>
    <w:rsid w:val="00421AEE"/>
    <w:rsid w:val="00421BB5"/>
    <w:rsid w:val="00421E88"/>
    <w:rsid w:val="00422321"/>
    <w:rsid w:val="00422365"/>
    <w:rsid w:val="0042245C"/>
    <w:rsid w:val="00422953"/>
    <w:rsid w:val="00422C6C"/>
    <w:rsid w:val="00422D0F"/>
    <w:rsid w:val="00422E25"/>
    <w:rsid w:val="0042308A"/>
    <w:rsid w:val="004233CC"/>
    <w:rsid w:val="004234AF"/>
    <w:rsid w:val="004234E4"/>
    <w:rsid w:val="00423670"/>
    <w:rsid w:val="00423748"/>
    <w:rsid w:val="00423773"/>
    <w:rsid w:val="00423940"/>
    <w:rsid w:val="00423AAF"/>
    <w:rsid w:val="00423AC8"/>
    <w:rsid w:val="00423C54"/>
    <w:rsid w:val="004244AE"/>
    <w:rsid w:val="004245CD"/>
    <w:rsid w:val="00424653"/>
    <w:rsid w:val="00424659"/>
    <w:rsid w:val="0042471B"/>
    <w:rsid w:val="0042486F"/>
    <w:rsid w:val="00424874"/>
    <w:rsid w:val="00424997"/>
    <w:rsid w:val="00424E19"/>
    <w:rsid w:val="00424E6F"/>
    <w:rsid w:val="00424FD4"/>
    <w:rsid w:val="004250A4"/>
    <w:rsid w:val="00425227"/>
    <w:rsid w:val="0042543B"/>
    <w:rsid w:val="00425455"/>
    <w:rsid w:val="00425482"/>
    <w:rsid w:val="00425554"/>
    <w:rsid w:val="00425682"/>
    <w:rsid w:val="00425915"/>
    <w:rsid w:val="00425931"/>
    <w:rsid w:val="004259F0"/>
    <w:rsid w:val="00425BA0"/>
    <w:rsid w:val="00425D11"/>
    <w:rsid w:val="00425E95"/>
    <w:rsid w:val="00425EEA"/>
    <w:rsid w:val="00426057"/>
    <w:rsid w:val="00426089"/>
    <w:rsid w:val="004261C1"/>
    <w:rsid w:val="004262AF"/>
    <w:rsid w:val="004262D6"/>
    <w:rsid w:val="004263EC"/>
    <w:rsid w:val="0042641D"/>
    <w:rsid w:val="00426468"/>
    <w:rsid w:val="004266A4"/>
    <w:rsid w:val="00426794"/>
    <w:rsid w:val="00426CFD"/>
    <w:rsid w:val="0042709A"/>
    <w:rsid w:val="004270B6"/>
    <w:rsid w:val="00427113"/>
    <w:rsid w:val="0042721A"/>
    <w:rsid w:val="004273F5"/>
    <w:rsid w:val="0042749C"/>
    <w:rsid w:val="004274B0"/>
    <w:rsid w:val="004275C3"/>
    <w:rsid w:val="00427952"/>
    <w:rsid w:val="00427CF3"/>
    <w:rsid w:val="00427DAA"/>
    <w:rsid w:val="00427F56"/>
    <w:rsid w:val="00427F63"/>
    <w:rsid w:val="00427FB6"/>
    <w:rsid w:val="00427FF7"/>
    <w:rsid w:val="00430129"/>
    <w:rsid w:val="004301BF"/>
    <w:rsid w:val="00430378"/>
    <w:rsid w:val="0043042D"/>
    <w:rsid w:val="004304C4"/>
    <w:rsid w:val="004304CE"/>
    <w:rsid w:val="004304F2"/>
    <w:rsid w:val="004304FA"/>
    <w:rsid w:val="00430936"/>
    <w:rsid w:val="00430A44"/>
    <w:rsid w:val="00430A72"/>
    <w:rsid w:val="00430E36"/>
    <w:rsid w:val="00430F5B"/>
    <w:rsid w:val="00431339"/>
    <w:rsid w:val="0043134D"/>
    <w:rsid w:val="0043143B"/>
    <w:rsid w:val="00431574"/>
    <w:rsid w:val="0043164D"/>
    <w:rsid w:val="00431890"/>
    <w:rsid w:val="00431A29"/>
    <w:rsid w:val="00431BC5"/>
    <w:rsid w:val="00431C8F"/>
    <w:rsid w:val="00431C90"/>
    <w:rsid w:val="00431CBA"/>
    <w:rsid w:val="00431E58"/>
    <w:rsid w:val="00431FF7"/>
    <w:rsid w:val="004322D7"/>
    <w:rsid w:val="0043242D"/>
    <w:rsid w:val="0043273E"/>
    <w:rsid w:val="004327B1"/>
    <w:rsid w:val="004328CB"/>
    <w:rsid w:val="00432948"/>
    <w:rsid w:val="00432A14"/>
    <w:rsid w:val="00432CC6"/>
    <w:rsid w:val="00432D2B"/>
    <w:rsid w:val="00432D86"/>
    <w:rsid w:val="004331AA"/>
    <w:rsid w:val="004331CA"/>
    <w:rsid w:val="004334F8"/>
    <w:rsid w:val="00433716"/>
    <w:rsid w:val="00433879"/>
    <w:rsid w:val="00433955"/>
    <w:rsid w:val="00433B5B"/>
    <w:rsid w:val="00433CAE"/>
    <w:rsid w:val="00433E9E"/>
    <w:rsid w:val="00433F1E"/>
    <w:rsid w:val="004340D5"/>
    <w:rsid w:val="0043410A"/>
    <w:rsid w:val="004341B1"/>
    <w:rsid w:val="00434317"/>
    <w:rsid w:val="00434602"/>
    <w:rsid w:val="004346C6"/>
    <w:rsid w:val="00434908"/>
    <w:rsid w:val="004349F1"/>
    <w:rsid w:val="00434D87"/>
    <w:rsid w:val="00434F18"/>
    <w:rsid w:val="00435403"/>
    <w:rsid w:val="0043540F"/>
    <w:rsid w:val="00435468"/>
    <w:rsid w:val="004354B0"/>
    <w:rsid w:val="004355A2"/>
    <w:rsid w:val="00435773"/>
    <w:rsid w:val="00435941"/>
    <w:rsid w:val="00436001"/>
    <w:rsid w:val="00436176"/>
    <w:rsid w:val="004361F1"/>
    <w:rsid w:val="00436536"/>
    <w:rsid w:val="004368F2"/>
    <w:rsid w:val="00436FA6"/>
    <w:rsid w:val="004372B4"/>
    <w:rsid w:val="00437550"/>
    <w:rsid w:val="00437621"/>
    <w:rsid w:val="00437646"/>
    <w:rsid w:val="0043766B"/>
    <w:rsid w:val="00437878"/>
    <w:rsid w:val="004378D0"/>
    <w:rsid w:val="004379A9"/>
    <w:rsid w:val="00437CE7"/>
    <w:rsid w:val="00437D40"/>
    <w:rsid w:val="00437FAD"/>
    <w:rsid w:val="00440295"/>
    <w:rsid w:val="004403CC"/>
    <w:rsid w:val="004404ED"/>
    <w:rsid w:val="0044053F"/>
    <w:rsid w:val="00440AF0"/>
    <w:rsid w:val="00440B90"/>
    <w:rsid w:val="004410B2"/>
    <w:rsid w:val="004410CA"/>
    <w:rsid w:val="0044118B"/>
    <w:rsid w:val="004411F7"/>
    <w:rsid w:val="004412E5"/>
    <w:rsid w:val="004413DF"/>
    <w:rsid w:val="004415B0"/>
    <w:rsid w:val="004417BB"/>
    <w:rsid w:val="004418A2"/>
    <w:rsid w:val="004418A5"/>
    <w:rsid w:val="00441B15"/>
    <w:rsid w:val="00441D41"/>
    <w:rsid w:val="00441DCD"/>
    <w:rsid w:val="00441EB9"/>
    <w:rsid w:val="00441FF0"/>
    <w:rsid w:val="0044237B"/>
    <w:rsid w:val="00442614"/>
    <w:rsid w:val="004427D6"/>
    <w:rsid w:val="00442A60"/>
    <w:rsid w:val="00442B35"/>
    <w:rsid w:val="00442B4F"/>
    <w:rsid w:val="00442C41"/>
    <w:rsid w:val="00442CE3"/>
    <w:rsid w:val="00442DDF"/>
    <w:rsid w:val="00442EDD"/>
    <w:rsid w:val="00442F66"/>
    <w:rsid w:val="00442F98"/>
    <w:rsid w:val="00443060"/>
    <w:rsid w:val="00443136"/>
    <w:rsid w:val="00443193"/>
    <w:rsid w:val="004431DF"/>
    <w:rsid w:val="00443827"/>
    <w:rsid w:val="0044399D"/>
    <w:rsid w:val="00443A37"/>
    <w:rsid w:val="00443A3B"/>
    <w:rsid w:val="00443D78"/>
    <w:rsid w:val="00443D91"/>
    <w:rsid w:val="00443E4B"/>
    <w:rsid w:val="00443F58"/>
    <w:rsid w:val="004441EE"/>
    <w:rsid w:val="00444249"/>
    <w:rsid w:val="0044427D"/>
    <w:rsid w:val="004447DB"/>
    <w:rsid w:val="00444836"/>
    <w:rsid w:val="00444847"/>
    <w:rsid w:val="00444A40"/>
    <w:rsid w:val="00444E0F"/>
    <w:rsid w:val="00444EBE"/>
    <w:rsid w:val="00445084"/>
    <w:rsid w:val="00445270"/>
    <w:rsid w:val="00445753"/>
    <w:rsid w:val="004458E4"/>
    <w:rsid w:val="00445925"/>
    <w:rsid w:val="00445B08"/>
    <w:rsid w:val="00445CE9"/>
    <w:rsid w:val="00445D6D"/>
    <w:rsid w:val="00445E97"/>
    <w:rsid w:val="00445EC0"/>
    <w:rsid w:val="0044636D"/>
    <w:rsid w:val="0044643A"/>
    <w:rsid w:val="00446590"/>
    <w:rsid w:val="0044666E"/>
    <w:rsid w:val="00446960"/>
    <w:rsid w:val="00446AF2"/>
    <w:rsid w:val="00446BEC"/>
    <w:rsid w:val="00446D64"/>
    <w:rsid w:val="00446E25"/>
    <w:rsid w:val="00447046"/>
    <w:rsid w:val="004470D3"/>
    <w:rsid w:val="0044722B"/>
    <w:rsid w:val="0044738B"/>
    <w:rsid w:val="00447412"/>
    <w:rsid w:val="00447439"/>
    <w:rsid w:val="004474A3"/>
    <w:rsid w:val="0044793C"/>
    <w:rsid w:val="00447B7A"/>
    <w:rsid w:val="00447F5B"/>
    <w:rsid w:val="0045020E"/>
    <w:rsid w:val="004503BD"/>
    <w:rsid w:val="004504F4"/>
    <w:rsid w:val="0045050D"/>
    <w:rsid w:val="00450741"/>
    <w:rsid w:val="00450AE6"/>
    <w:rsid w:val="00450B2B"/>
    <w:rsid w:val="00450C21"/>
    <w:rsid w:val="00450F9A"/>
    <w:rsid w:val="00450FCF"/>
    <w:rsid w:val="0045104D"/>
    <w:rsid w:val="00451203"/>
    <w:rsid w:val="0045129A"/>
    <w:rsid w:val="00451501"/>
    <w:rsid w:val="004516CF"/>
    <w:rsid w:val="004517A9"/>
    <w:rsid w:val="00451DAC"/>
    <w:rsid w:val="0045227B"/>
    <w:rsid w:val="00452294"/>
    <w:rsid w:val="0045241A"/>
    <w:rsid w:val="00452474"/>
    <w:rsid w:val="004525F8"/>
    <w:rsid w:val="00452817"/>
    <w:rsid w:val="00452937"/>
    <w:rsid w:val="00452B90"/>
    <w:rsid w:val="00452BF9"/>
    <w:rsid w:val="00452C5B"/>
    <w:rsid w:val="00452CAD"/>
    <w:rsid w:val="00452D2F"/>
    <w:rsid w:val="00453138"/>
    <w:rsid w:val="00453178"/>
    <w:rsid w:val="0045332D"/>
    <w:rsid w:val="004533B2"/>
    <w:rsid w:val="00453634"/>
    <w:rsid w:val="004536B4"/>
    <w:rsid w:val="00453D0B"/>
    <w:rsid w:val="00453DD3"/>
    <w:rsid w:val="00454207"/>
    <w:rsid w:val="00454359"/>
    <w:rsid w:val="00454371"/>
    <w:rsid w:val="00454715"/>
    <w:rsid w:val="00454761"/>
    <w:rsid w:val="0045485A"/>
    <w:rsid w:val="00454B7B"/>
    <w:rsid w:val="00454D93"/>
    <w:rsid w:val="00454DD4"/>
    <w:rsid w:val="00454DE5"/>
    <w:rsid w:val="00455021"/>
    <w:rsid w:val="004550FA"/>
    <w:rsid w:val="0045523E"/>
    <w:rsid w:val="00455245"/>
    <w:rsid w:val="0045565E"/>
    <w:rsid w:val="00455733"/>
    <w:rsid w:val="00455856"/>
    <w:rsid w:val="00455880"/>
    <w:rsid w:val="00455A3A"/>
    <w:rsid w:val="00455BEC"/>
    <w:rsid w:val="00455DDB"/>
    <w:rsid w:val="00455E4B"/>
    <w:rsid w:val="00455FC7"/>
    <w:rsid w:val="004560AA"/>
    <w:rsid w:val="004562AE"/>
    <w:rsid w:val="004562F0"/>
    <w:rsid w:val="004562FA"/>
    <w:rsid w:val="004563C2"/>
    <w:rsid w:val="00456470"/>
    <w:rsid w:val="00456944"/>
    <w:rsid w:val="00456973"/>
    <w:rsid w:val="00456AB7"/>
    <w:rsid w:val="00456C8F"/>
    <w:rsid w:val="00456CAB"/>
    <w:rsid w:val="00456DB7"/>
    <w:rsid w:val="00456E24"/>
    <w:rsid w:val="00457037"/>
    <w:rsid w:val="004570E9"/>
    <w:rsid w:val="0045711C"/>
    <w:rsid w:val="004571C6"/>
    <w:rsid w:val="00457312"/>
    <w:rsid w:val="004574F7"/>
    <w:rsid w:val="00457533"/>
    <w:rsid w:val="004575B2"/>
    <w:rsid w:val="00457640"/>
    <w:rsid w:val="00457750"/>
    <w:rsid w:val="004577FC"/>
    <w:rsid w:val="004578C1"/>
    <w:rsid w:val="00457ABA"/>
    <w:rsid w:val="00457C36"/>
    <w:rsid w:val="00457C64"/>
    <w:rsid w:val="00460060"/>
    <w:rsid w:val="00460086"/>
    <w:rsid w:val="00460120"/>
    <w:rsid w:val="0046012C"/>
    <w:rsid w:val="00460154"/>
    <w:rsid w:val="004601EF"/>
    <w:rsid w:val="0046022B"/>
    <w:rsid w:val="0046028F"/>
    <w:rsid w:val="004602DE"/>
    <w:rsid w:val="004604EC"/>
    <w:rsid w:val="0046075C"/>
    <w:rsid w:val="004607E1"/>
    <w:rsid w:val="0046099D"/>
    <w:rsid w:val="00460D8A"/>
    <w:rsid w:val="00460DE1"/>
    <w:rsid w:val="00460E33"/>
    <w:rsid w:val="00461168"/>
    <w:rsid w:val="0046116E"/>
    <w:rsid w:val="004612C0"/>
    <w:rsid w:val="00461368"/>
    <w:rsid w:val="004614C3"/>
    <w:rsid w:val="004614FF"/>
    <w:rsid w:val="0046156B"/>
    <w:rsid w:val="004615D2"/>
    <w:rsid w:val="004617C0"/>
    <w:rsid w:val="0046183A"/>
    <w:rsid w:val="0046184D"/>
    <w:rsid w:val="00461A57"/>
    <w:rsid w:val="00461B60"/>
    <w:rsid w:val="00461DF1"/>
    <w:rsid w:val="00461F49"/>
    <w:rsid w:val="004620B3"/>
    <w:rsid w:val="00462195"/>
    <w:rsid w:val="0046226F"/>
    <w:rsid w:val="004623DE"/>
    <w:rsid w:val="004623F4"/>
    <w:rsid w:val="00462494"/>
    <w:rsid w:val="004626D5"/>
    <w:rsid w:val="00462823"/>
    <w:rsid w:val="00462993"/>
    <w:rsid w:val="004629E4"/>
    <w:rsid w:val="00462AD0"/>
    <w:rsid w:val="00462D06"/>
    <w:rsid w:val="004632E9"/>
    <w:rsid w:val="00463434"/>
    <w:rsid w:val="004634B1"/>
    <w:rsid w:val="00463599"/>
    <w:rsid w:val="004636DA"/>
    <w:rsid w:val="0046377F"/>
    <w:rsid w:val="0046393B"/>
    <w:rsid w:val="00463A66"/>
    <w:rsid w:val="00463B69"/>
    <w:rsid w:val="00463CB7"/>
    <w:rsid w:val="00463E5C"/>
    <w:rsid w:val="00464264"/>
    <w:rsid w:val="004643E0"/>
    <w:rsid w:val="00464696"/>
    <w:rsid w:val="004646A3"/>
    <w:rsid w:val="004646B5"/>
    <w:rsid w:val="00464A1B"/>
    <w:rsid w:val="00464AB9"/>
    <w:rsid w:val="00464B34"/>
    <w:rsid w:val="00464B9F"/>
    <w:rsid w:val="00464C6D"/>
    <w:rsid w:val="00464EF2"/>
    <w:rsid w:val="00464EFA"/>
    <w:rsid w:val="00465055"/>
    <w:rsid w:val="004650C9"/>
    <w:rsid w:val="00465144"/>
    <w:rsid w:val="004651A4"/>
    <w:rsid w:val="004651A7"/>
    <w:rsid w:val="00465369"/>
    <w:rsid w:val="00465382"/>
    <w:rsid w:val="00465429"/>
    <w:rsid w:val="00465630"/>
    <w:rsid w:val="00465B5F"/>
    <w:rsid w:val="00465C1E"/>
    <w:rsid w:val="00465C27"/>
    <w:rsid w:val="00465E7C"/>
    <w:rsid w:val="00466003"/>
    <w:rsid w:val="00466366"/>
    <w:rsid w:val="00466624"/>
    <w:rsid w:val="004666D3"/>
    <w:rsid w:val="004667D9"/>
    <w:rsid w:val="00466ACE"/>
    <w:rsid w:val="00466B3A"/>
    <w:rsid w:val="00466C17"/>
    <w:rsid w:val="00466C4D"/>
    <w:rsid w:val="00466D82"/>
    <w:rsid w:val="00466DF2"/>
    <w:rsid w:val="00467021"/>
    <w:rsid w:val="00467099"/>
    <w:rsid w:val="004670C6"/>
    <w:rsid w:val="00467134"/>
    <w:rsid w:val="0046717F"/>
    <w:rsid w:val="00467185"/>
    <w:rsid w:val="00467211"/>
    <w:rsid w:val="00467305"/>
    <w:rsid w:val="00467455"/>
    <w:rsid w:val="0046751D"/>
    <w:rsid w:val="00467523"/>
    <w:rsid w:val="0046753C"/>
    <w:rsid w:val="0046760A"/>
    <w:rsid w:val="004678B0"/>
    <w:rsid w:val="0046792B"/>
    <w:rsid w:val="00467AC2"/>
    <w:rsid w:val="00467D4A"/>
    <w:rsid w:val="00467FAA"/>
    <w:rsid w:val="004700D3"/>
    <w:rsid w:val="0047010C"/>
    <w:rsid w:val="004701A5"/>
    <w:rsid w:val="00470270"/>
    <w:rsid w:val="004704E5"/>
    <w:rsid w:val="004706D2"/>
    <w:rsid w:val="004708E7"/>
    <w:rsid w:val="00470A30"/>
    <w:rsid w:val="00470B96"/>
    <w:rsid w:val="00470CAD"/>
    <w:rsid w:val="00470FE3"/>
    <w:rsid w:val="004711E9"/>
    <w:rsid w:val="00471256"/>
    <w:rsid w:val="0047196A"/>
    <w:rsid w:val="0047196C"/>
    <w:rsid w:val="00471ACA"/>
    <w:rsid w:val="00471DBB"/>
    <w:rsid w:val="00471DE5"/>
    <w:rsid w:val="00471F8C"/>
    <w:rsid w:val="0047247F"/>
    <w:rsid w:val="00472645"/>
    <w:rsid w:val="004726E0"/>
    <w:rsid w:val="004729C9"/>
    <w:rsid w:val="00472A0C"/>
    <w:rsid w:val="00472CD3"/>
    <w:rsid w:val="00472D62"/>
    <w:rsid w:val="00472DC4"/>
    <w:rsid w:val="004730D3"/>
    <w:rsid w:val="004731E5"/>
    <w:rsid w:val="00473291"/>
    <w:rsid w:val="004736A8"/>
    <w:rsid w:val="00473982"/>
    <w:rsid w:val="00473AE8"/>
    <w:rsid w:val="00473D63"/>
    <w:rsid w:val="00473DD7"/>
    <w:rsid w:val="00473F43"/>
    <w:rsid w:val="00473FAE"/>
    <w:rsid w:val="00474188"/>
    <w:rsid w:val="004741BE"/>
    <w:rsid w:val="004741CC"/>
    <w:rsid w:val="00474259"/>
    <w:rsid w:val="004742A2"/>
    <w:rsid w:val="004743EE"/>
    <w:rsid w:val="004748A6"/>
    <w:rsid w:val="00474BC4"/>
    <w:rsid w:val="00474C19"/>
    <w:rsid w:val="00474C53"/>
    <w:rsid w:val="00474D26"/>
    <w:rsid w:val="00474E6C"/>
    <w:rsid w:val="00474F47"/>
    <w:rsid w:val="00475118"/>
    <w:rsid w:val="004751FD"/>
    <w:rsid w:val="00475223"/>
    <w:rsid w:val="00475591"/>
    <w:rsid w:val="0047562C"/>
    <w:rsid w:val="00475658"/>
    <w:rsid w:val="0047576F"/>
    <w:rsid w:val="00475821"/>
    <w:rsid w:val="0047587D"/>
    <w:rsid w:val="00475C53"/>
    <w:rsid w:val="00475C8A"/>
    <w:rsid w:val="00475D42"/>
    <w:rsid w:val="00475F95"/>
    <w:rsid w:val="004760CC"/>
    <w:rsid w:val="00476247"/>
    <w:rsid w:val="004764B9"/>
    <w:rsid w:val="0047650F"/>
    <w:rsid w:val="00476525"/>
    <w:rsid w:val="00476646"/>
    <w:rsid w:val="00476854"/>
    <w:rsid w:val="00476877"/>
    <w:rsid w:val="0047689B"/>
    <w:rsid w:val="00476EC1"/>
    <w:rsid w:val="00477060"/>
    <w:rsid w:val="004770EB"/>
    <w:rsid w:val="0047710F"/>
    <w:rsid w:val="004771B1"/>
    <w:rsid w:val="0047726B"/>
    <w:rsid w:val="0047728C"/>
    <w:rsid w:val="00477309"/>
    <w:rsid w:val="0047732C"/>
    <w:rsid w:val="00477494"/>
    <w:rsid w:val="004777D3"/>
    <w:rsid w:val="00477AB9"/>
    <w:rsid w:val="00477EDF"/>
    <w:rsid w:val="00477FA4"/>
    <w:rsid w:val="004800B7"/>
    <w:rsid w:val="004800FA"/>
    <w:rsid w:val="004802BA"/>
    <w:rsid w:val="00480327"/>
    <w:rsid w:val="00480342"/>
    <w:rsid w:val="004803C5"/>
    <w:rsid w:val="0048064F"/>
    <w:rsid w:val="0048076A"/>
    <w:rsid w:val="004808CE"/>
    <w:rsid w:val="00480A1C"/>
    <w:rsid w:val="00480AF4"/>
    <w:rsid w:val="00480BCC"/>
    <w:rsid w:val="00480DC3"/>
    <w:rsid w:val="00481166"/>
    <w:rsid w:val="00481197"/>
    <w:rsid w:val="00481222"/>
    <w:rsid w:val="004812E5"/>
    <w:rsid w:val="0048137D"/>
    <w:rsid w:val="0048162D"/>
    <w:rsid w:val="004816D9"/>
    <w:rsid w:val="004816F7"/>
    <w:rsid w:val="00481756"/>
    <w:rsid w:val="004818A6"/>
    <w:rsid w:val="00481900"/>
    <w:rsid w:val="00481A54"/>
    <w:rsid w:val="00481AFD"/>
    <w:rsid w:val="00481E1C"/>
    <w:rsid w:val="004822AB"/>
    <w:rsid w:val="00482351"/>
    <w:rsid w:val="004823D4"/>
    <w:rsid w:val="004824DC"/>
    <w:rsid w:val="0048273B"/>
    <w:rsid w:val="004827BD"/>
    <w:rsid w:val="00482965"/>
    <w:rsid w:val="004829E8"/>
    <w:rsid w:val="00482BB2"/>
    <w:rsid w:val="00482C79"/>
    <w:rsid w:val="00482D0B"/>
    <w:rsid w:val="00482E4A"/>
    <w:rsid w:val="00482EAC"/>
    <w:rsid w:val="00482F64"/>
    <w:rsid w:val="004831E1"/>
    <w:rsid w:val="00483326"/>
    <w:rsid w:val="00483507"/>
    <w:rsid w:val="00483568"/>
    <w:rsid w:val="00483633"/>
    <w:rsid w:val="004836D3"/>
    <w:rsid w:val="00483815"/>
    <w:rsid w:val="00483A3D"/>
    <w:rsid w:val="00483C6E"/>
    <w:rsid w:val="00483C70"/>
    <w:rsid w:val="00483D2D"/>
    <w:rsid w:val="00483DAC"/>
    <w:rsid w:val="00483DF8"/>
    <w:rsid w:val="00483FE5"/>
    <w:rsid w:val="004843CA"/>
    <w:rsid w:val="004844EC"/>
    <w:rsid w:val="004845B7"/>
    <w:rsid w:val="0048475B"/>
    <w:rsid w:val="004847D9"/>
    <w:rsid w:val="00484A56"/>
    <w:rsid w:val="00484ACA"/>
    <w:rsid w:val="00484D72"/>
    <w:rsid w:val="00484D8A"/>
    <w:rsid w:val="00485177"/>
    <w:rsid w:val="004852D0"/>
    <w:rsid w:val="004853A4"/>
    <w:rsid w:val="004854B4"/>
    <w:rsid w:val="004855D3"/>
    <w:rsid w:val="0048573C"/>
    <w:rsid w:val="004857B6"/>
    <w:rsid w:val="004857C6"/>
    <w:rsid w:val="004857E3"/>
    <w:rsid w:val="004857EC"/>
    <w:rsid w:val="00485888"/>
    <w:rsid w:val="00485C89"/>
    <w:rsid w:val="00486004"/>
    <w:rsid w:val="00486011"/>
    <w:rsid w:val="004861CD"/>
    <w:rsid w:val="00486311"/>
    <w:rsid w:val="0048652E"/>
    <w:rsid w:val="00486651"/>
    <w:rsid w:val="00486B01"/>
    <w:rsid w:val="00486C93"/>
    <w:rsid w:val="00486D0F"/>
    <w:rsid w:val="00486E10"/>
    <w:rsid w:val="00486E39"/>
    <w:rsid w:val="00486F25"/>
    <w:rsid w:val="00486FC9"/>
    <w:rsid w:val="00487095"/>
    <w:rsid w:val="00487363"/>
    <w:rsid w:val="00487432"/>
    <w:rsid w:val="00487687"/>
    <w:rsid w:val="00487785"/>
    <w:rsid w:val="00487902"/>
    <w:rsid w:val="0049023F"/>
    <w:rsid w:val="004902CE"/>
    <w:rsid w:val="004903D6"/>
    <w:rsid w:val="004904F4"/>
    <w:rsid w:val="00490515"/>
    <w:rsid w:val="0049058A"/>
    <w:rsid w:val="004905CE"/>
    <w:rsid w:val="00490701"/>
    <w:rsid w:val="004908D7"/>
    <w:rsid w:val="00490972"/>
    <w:rsid w:val="00490A83"/>
    <w:rsid w:val="00490D93"/>
    <w:rsid w:val="00490E2E"/>
    <w:rsid w:val="00490FA4"/>
    <w:rsid w:val="00491148"/>
    <w:rsid w:val="00491444"/>
    <w:rsid w:val="00491550"/>
    <w:rsid w:val="00491571"/>
    <w:rsid w:val="00491711"/>
    <w:rsid w:val="00491718"/>
    <w:rsid w:val="0049182E"/>
    <w:rsid w:val="00491AD1"/>
    <w:rsid w:val="00491C40"/>
    <w:rsid w:val="00491D00"/>
    <w:rsid w:val="00491E2C"/>
    <w:rsid w:val="00491FE5"/>
    <w:rsid w:val="00491FEA"/>
    <w:rsid w:val="00492020"/>
    <w:rsid w:val="00492329"/>
    <w:rsid w:val="00492570"/>
    <w:rsid w:val="0049265C"/>
    <w:rsid w:val="00492667"/>
    <w:rsid w:val="00492742"/>
    <w:rsid w:val="00492798"/>
    <w:rsid w:val="004928DD"/>
    <w:rsid w:val="00492A71"/>
    <w:rsid w:val="00492B6D"/>
    <w:rsid w:val="00492B93"/>
    <w:rsid w:val="00492D43"/>
    <w:rsid w:val="00493450"/>
    <w:rsid w:val="00493524"/>
    <w:rsid w:val="004939DE"/>
    <w:rsid w:val="00493B56"/>
    <w:rsid w:val="00493BA5"/>
    <w:rsid w:val="00493D7A"/>
    <w:rsid w:val="00494060"/>
    <w:rsid w:val="00494473"/>
    <w:rsid w:val="00494864"/>
    <w:rsid w:val="0049489A"/>
    <w:rsid w:val="00494AAA"/>
    <w:rsid w:val="00494C55"/>
    <w:rsid w:val="00494C90"/>
    <w:rsid w:val="00494D72"/>
    <w:rsid w:val="00494E10"/>
    <w:rsid w:val="00494EDA"/>
    <w:rsid w:val="00495436"/>
    <w:rsid w:val="0049544C"/>
    <w:rsid w:val="0049555C"/>
    <w:rsid w:val="0049558D"/>
    <w:rsid w:val="004955B9"/>
    <w:rsid w:val="00495957"/>
    <w:rsid w:val="00495AB1"/>
    <w:rsid w:val="00495AF6"/>
    <w:rsid w:val="00495B14"/>
    <w:rsid w:val="00495BE3"/>
    <w:rsid w:val="00495EE4"/>
    <w:rsid w:val="00495F0E"/>
    <w:rsid w:val="0049617D"/>
    <w:rsid w:val="0049617E"/>
    <w:rsid w:val="00496763"/>
    <w:rsid w:val="0049690D"/>
    <w:rsid w:val="00496AAC"/>
    <w:rsid w:val="00496B7F"/>
    <w:rsid w:val="00496D93"/>
    <w:rsid w:val="00496DE3"/>
    <w:rsid w:val="004970F5"/>
    <w:rsid w:val="0049717A"/>
    <w:rsid w:val="00497183"/>
    <w:rsid w:val="004972F2"/>
    <w:rsid w:val="0049763E"/>
    <w:rsid w:val="004976AF"/>
    <w:rsid w:val="004976B3"/>
    <w:rsid w:val="004977CA"/>
    <w:rsid w:val="00497888"/>
    <w:rsid w:val="00497C45"/>
    <w:rsid w:val="00497C9C"/>
    <w:rsid w:val="00497D04"/>
    <w:rsid w:val="004A003C"/>
    <w:rsid w:val="004A027C"/>
    <w:rsid w:val="004A0468"/>
    <w:rsid w:val="004A071B"/>
    <w:rsid w:val="004A079C"/>
    <w:rsid w:val="004A0818"/>
    <w:rsid w:val="004A0949"/>
    <w:rsid w:val="004A0AAC"/>
    <w:rsid w:val="004A0B07"/>
    <w:rsid w:val="004A0F3E"/>
    <w:rsid w:val="004A104E"/>
    <w:rsid w:val="004A1346"/>
    <w:rsid w:val="004A1398"/>
    <w:rsid w:val="004A15C7"/>
    <w:rsid w:val="004A1759"/>
    <w:rsid w:val="004A1AD5"/>
    <w:rsid w:val="004A1B93"/>
    <w:rsid w:val="004A1C3F"/>
    <w:rsid w:val="004A1CBB"/>
    <w:rsid w:val="004A1CF5"/>
    <w:rsid w:val="004A1D18"/>
    <w:rsid w:val="004A1D3A"/>
    <w:rsid w:val="004A2120"/>
    <w:rsid w:val="004A21CF"/>
    <w:rsid w:val="004A23F3"/>
    <w:rsid w:val="004A2426"/>
    <w:rsid w:val="004A2456"/>
    <w:rsid w:val="004A24D6"/>
    <w:rsid w:val="004A2735"/>
    <w:rsid w:val="004A274F"/>
    <w:rsid w:val="004A280D"/>
    <w:rsid w:val="004A2926"/>
    <w:rsid w:val="004A2A19"/>
    <w:rsid w:val="004A2ACB"/>
    <w:rsid w:val="004A2BB3"/>
    <w:rsid w:val="004A2CC6"/>
    <w:rsid w:val="004A2F20"/>
    <w:rsid w:val="004A3104"/>
    <w:rsid w:val="004A347C"/>
    <w:rsid w:val="004A3623"/>
    <w:rsid w:val="004A376A"/>
    <w:rsid w:val="004A3843"/>
    <w:rsid w:val="004A387D"/>
    <w:rsid w:val="004A38CD"/>
    <w:rsid w:val="004A3916"/>
    <w:rsid w:val="004A3EC7"/>
    <w:rsid w:val="004A406F"/>
    <w:rsid w:val="004A4161"/>
    <w:rsid w:val="004A4315"/>
    <w:rsid w:val="004A4335"/>
    <w:rsid w:val="004A465B"/>
    <w:rsid w:val="004A4790"/>
    <w:rsid w:val="004A4793"/>
    <w:rsid w:val="004A49B4"/>
    <w:rsid w:val="004A4BE5"/>
    <w:rsid w:val="004A4BE9"/>
    <w:rsid w:val="004A4CB8"/>
    <w:rsid w:val="004A4CF5"/>
    <w:rsid w:val="004A4E88"/>
    <w:rsid w:val="004A4FB3"/>
    <w:rsid w:val="004A50E5"/>
    <w:rsid w:val="004A5160"/>
    <w:rsid w:val="004A5360"/>
    <w:rsid w:val="004A5413"/>
    <w:rsid w:val="004A545D"/>
    <w:rsid w:val="004A551A"/>
    <w:rsid w:val="004A5525"/>
    <w:rsid w:val="004A553E"/>
    <w:rsid w:val="004A5609"/>
    <w:rsid w:val="004A5783"/>
    <w:rsid w:val="004A5C56"/>
    <w:rsid w:val="004A5C63"/>
    <w:rsid w:val="004A5D5A"/>
    <w:rsid w:val="004A5D62"/>
    <w:rsid w:val="004A5EBD"/>
    <w:rsid w:val="004A6001"/>
    <w:rsid w:val="004A6147"/>
    <w:rsid w:val="004A6234"/>
    <w:rsid w:val="004A6348"/>
    <w:rsid w:val="004A6503"/>
    <w:rsid w:val="004A654A"/>
    <w:rsid w:val="004A6981"/>
    <w:rsid w:val="004A6A15"/>
    <w:rsid w:val="004A7136"/>
    <w:rsid w:val="004A71C5"/>
    <w:rsid w:val="004A7317"/>
    <w:rsid w:val="004A7BD7"/>
    <w:rsid w:val="004A7E04"/>
    <w:rsid w:val="004A7E67"/>
    <w:rsid w:val="004A7EE0"/>
    <w:rsid w:val="004A7F31"/>
    <w:rsid w:val="004A7F58"/>
    <w:rsid w:val="004B0184"/>
    <w:rsid w:val="004B0263"/>
    <w:rsid w:val="004B0425"/>
    <w:rsid w:val="004B05F6"/>
    <w:rsid w:val="004B08B6"/>
    <w:rsid w:val="004B090B"/>
    <w:rsid w:val="004B0B24"/>
    <w:rsid w:val="004B0BE1"/>
    <w:rsid w:val="004B0C03"/>
    <w:rsid w:val="004B0DCD"/>
    <w:rsid w:val="004B0DEC"/>
    <w:rsid w:val="004B0F11"/>
    <w:rsid w:val="004B100E"/>
    <w:rsid w:val="004B10AB"/>
    <w:rsid w:val="004B10CD"/>
    <w:rsid w:val="004B168F"/>
    <w:rsid w:val="004B1787"/>
    <w:rsid w:val="004B17A5"/>
    <w:rsid w:val="004B1975"/>
    <w:rsid w:val="004B1AF1"/>
    <w:rsid w:val="004B1B21"/>
    <w:rsid w:val="004B1B83"/>
    <w:rsid w:val="004B1BBA"/>
    <w:rsid w:val="004B1BC7"/>
    <w:rsid w:val="004B1C22"/>
    <w:rsid w:val="004B1D1B"/>
    <w:rsid w:val="004B1D54"/>
    <w:rsid w:val="004B1ED9"/>
    <w:rsid w:val="004B1F68"/>
    <w:rsid w:val="004B1F6F"/>
    <w:rsid w:val="004B2099"/>
    <w:rsid w:val="004B21EC"/>
    <w:rsid w:val="004B21FF"/>
    <w:rsid w:val="004B2254"/>
    <w:rsid w:val="004B2344"/>
    <w:rsid w:val="004B242E"/>
    <w:rsid w:val="004B2685"/>
    <w:rsid w:val="004B2750"/>
    <w:rsid w:val="004B2786"/>
    <w:rsid w:val="004B28A3"/>
    <w:rsid w:val="004B2A7A"/>
    <w:rsid w:val="004B2CC0"/>
    <w:rsid w:val="004B2ED0"/>
    <w:rsid w:val="004B3117"/>
    <w:rsid w:val="004B337B"/>
    <w:rsid w:val="004B33C2"/>
    <w:rsid w:val="004B3481"/>
    <w:rsid w:val="004B35E7"/>
    <w:rsid w:val="004B3644"/>
    <w:rsid w:val="004B3676"/>
    <w:rsid w:val="004B36FF"/>
    <w:rsid w:val="004B392B"/>
    <w:rsid w:val="004B3A82"/>
    <w:rsid w:val="004B3A95"/>
    <w:rsid w:val="004B3B96"/>
    <w:rsid w:val="004B3BAF"/>
    <w:rsid w:val="004B3E0A"/>
    <w:rsid w:val="004B425C"/>
    <w:rsid w:val="004B42AB"/>
    <w:rsid w:val="004B4450"/>
    <w:rsid w:val="004B4749"/>
    <w:rsid w:val="004B483D"/>
    <w:rsid w:val="004B49F3"/>
    <w:rsid w:val="004B4BF0"/>
    <w:rsid w:val="004B4D52"/>
    <w:rsid w:val="004B4DFD"/>
    <w:rsid w:val="004B52F7"/>
    <w:rsid w:val="004B55A8"/>
    <w:rsid w:val="004B56F8"/>
    <w:rsid w:val="004B5740"/>
    <w:rsid w:val="004B5850"/>
    <w:rsid w:val="004B58D3"/>
    <w:rsid w:val="004B5935"/>
    <w:rsid w:val="004B5A4B"/>
    <w:rsid w:val="004B5C6C"/>
    <w:rsid w:val="004B6479"/>
    <w:rsid w:val="004B651C"/>
    <w:rsid w:val="004B6647"/>
    <w:rsid w:val="004B6A5E"/>
    <w:rsid w:val="004B6B23"/>
    <w:rsid w:val="004B6C37"/>
    <w:rsid w:val="004B6CDC"/>
    <w:rsid w:val="004B700F"/>
    <w:rsid w:val="004B715D"/>
    <w:rsid w:val="004B71C9"/>
    <w:rsid w:val="004B72A3"/>
    <w:rsid w:val="004B745E"/>
    <w:rsid w:val="004B748A"/>
    <w:rsid w:val="004B754F"/>
    <w:rsid w:val="004B758C"/>
    <w:rsid w:val="004B7594"/>
    <w:rsid w:val="004B79C5"/>
    <w:rsid w:val="004B79D5"/>
    <w:rsid w:val="004B7A7F"/>
    <w:rsid w:val="004C007C"/>
    <w:rsid w:val="004C016F"/>
    <w:rsid w:val="004C020F"/>
    <w:rsid w:val="004C0272"/>
    <w:rsid w:val="004C0371"/>
    <w:rsid w:val="004C03D7"/>
    <w:rsid w:val="004C064C"/>
    <w:rsid w:val="004C08F8"/>
    <w:rsid w:val="004C0AE1"/>
    <w:rsid w:val="004C0CF9"/>
    <w:rsid w:val="004C0EAD"/>
    <w:rsid w:val="004C0F3D"/>
    <w:rsid w:val="004C0F6C"/>
    <w:rsid w:val="004C115A"/>
    <w:rsid w:val="004C1270"/>
    <w:rsid w:val="004C1276"/>
    <w:rsid w:val="004C164B"/>
    <w:rsid w:val="004C17C5"/>
    <w:rsid w:val="004C1A4D"/>
    <w:rsid w:val="004C1AAE"/>
    <w:rsid w:val="004C1BF0"/>
    <w:rsid w:val="004C1D27"/>
    <w:rsid w:val="004C1EB2"/>
    <w:rsid w:val="004C1F54"/>
    <w:rsid w:val="004C2341"/>
    <w:rsid w:val="004C23B5"/>
    <w:rsid w:val="004C27E4"/>
    <w:rsid w:val="004C296A"/>
    <w:rsid w:val="004C2F75"/>
    <w:rsid w:val="004C3001"/>
    <w:rsid w:val="004C30AD"/>
    <w:rsid w:val="004C30EA"/>
    <w:rsid w:val="004C32B5"/>
    <w:rsid w:val="004C32C9"/>
    <w:rsid w:val="004C3312"/>
    <w:rsid w:val="004C3464"/>
    <w:rsid w:val="004C346E"/>
    <w:rsid w:val="004C37D6"/>
    <w:rsid w:val="004C3AC6"/>
    <w:rsid w:val="004C3B5F"/>
    <w:rsid w:val="004C3CEE"/>
    <w:rsid w:val="004C3D24"/>
    <w:rsid w:val="004C3D2C"/>
    <w:rsid w:val="004C3ED1"/>
    <w:rsid w:val="004C3F59"/>
    <w:rsid w:val="004C40DA"/>
    <w:rsid w:val="004C40EE"/>
    <w:rsid w:val="004C4612"/>
    <w:rsid w:val="004C4630"/>
    <w:rsid w:val="004C4929"/>
    <w:rsid w:val="004C4AD2"/>
    <w:rsid w:val="004C4B8D"/>
    <w:rsid w:val="004C4BD5"/>
    <w:rsid w:val="004C4C88"/>
    <w:rsid w:val="004C4D19"/>
    <w:rsid w:val="004C4D8E"/>
    <w:rsid w:val="004C4E6C"/>
    <w:rsid w:val="004C4F62"/>
    <w:rsid w:val="004C5043"/>
    <w:rsid w:val="004C5122"/>
    <w:rsid w:val="004C5125"/>
    <w:rsid w:val="004C526F"/>
    <w:rsid w:val="004C5279"/>
    <w:rsid w:val="004C52FF"/>
    <w:rsid w:val="004C533B"/>
    <w:rsid w:val="004C54C0"/>
    <w:rsid w:val="004C5574"/>
    <w:rsid w:val="004C55A4"/>
    <w:rsid w:val="004C5727"/>
    <w:rsid w:val="004C5941"/>
    <w:rsid w:val="004C59B6"/>
    <w:rsid w:val="004C59E8"/>
    <w:rsid w:val="004C5AF1"/>
    <w:rsid w:val="004C5B01"/>
    <w:rsid w:val="004C5B42"/>
    <w:rsid w:val="004C5BF7"/>
    <w:rsid w:val="004C5C02"/>
    <w:rsid w:val="004C5E59"/>
    <w:rsid w:val="004C6054"/>
    <w:rsid w:val="004C6061"/>
    <w:rsid w:val="004C6133"/>
    <w:rsid w:val="004C61F4"/>
    <w:rsid w:val="004C63C4"/>
    <w:rsid w:val="004C640A"/>
    <w:rsid w:val="004C65CA"/>
    <w:rsid w:val="004C6A77"/>
    <w:rsid w:val="004C6EF1"/>
    <w:rsid w:val="004C7153"/>
    <w:rsid w:val="004C7244"/>
    <w:rsid w:val="004C72AD"/>
    <w:rsid w:val="004C740B"/>
    <w:rsid w:val="004C7416"/>
    <w:rsid w:val="004C771B"/>
    <w:rsid w:val="004C77AC"/>
    <w:rsid w:val="004C7878"/>
    <w:rsid w:val="004C789B"/>
    <w:rsid w:val="004C7B6E"/>
    <w:rsid w:val="004C7BD3"/>
    <w:rsid w:val="004C7C47"/>
    <w:rsid w:val="004C7E1C"/>
    <w:rsid w:val="004C7F38"/>
    <w:rsid w:val="004C7FFA"/>
    <w:rsid w:val="004D008C"/>
    <w:rsid w:val="004D0182"/>
    <w:rsid w:val="004D0222"/>
    <w:rsid w:val="004D028C"/>
    <w:rsid w:val="004D037D"/>
    <w:rsid w:val="004D0585"/>
    <w:rsid w:val="004D08E9"/>
    <w:rsid w:val="004D09E1"/>
    <w:rsid w:val="004D0A31"/>
    <w:rsid w:val="004D0AD2"/>
    <w:rsid w:val="004D0C25"/>
    <w:rsid w:val="004D0C3F"/>
    <w:rsid w:val="004D0C93"/>
    <w:rsid w:val="004D0D70"/>
    <w:rsid w:val="004D0F0A"/>
    <w:rsid w:val="004D0F1E"/>
    <w:rsid w:val="004D0FB9"/>
    <w:rsid w:val="004D0FF3"/>
    <w:rsid w:val="004D102C"/>
    <w:rsid w:val="004D12C4"/>
    <w:rsid w:val="004D1353"/>
    <w:rsid w:val="004D1369"/>
    <w:rsid w:val="004D1571"/>
    <w:rsid w:val="004D159A"/>
    <w:rsid w:val="004D1601"/>
    <w:rsid w:val="004D17D6"/>
    <w:rsid w:val="004D1860"/>
    <w:rsid w:val="004D1DF3"/>
    <w:rsid w:val="004D1E72"/>
    <w:rsid w:val="004D2047"/>
    <w:rsid w:val="004D22D8"/>
    <w:rsid w:val="004D23BF"/>
    <w:rsid w:val="004D2491"/>
    <w:rsid w:val="004D262C"/>
    <w:rsid w:val="004D26C4"/>
    <w:rsid w:val="004D26E9"/>
    <w:rsid w:val="004D28F7"/>
    <w:rsid w:val="004D2B0E"/>
    <w:rsid w:val="004D2C9C"/>
    <w:rsid w:val="004D2D3D"/>
    <w:rsid w:val="004D2DB9"/>
    <w:rsid w:val="004D2DBB"/>
    <w:rsid w:val="004D2ED5"/>
    <w:rsid w:val="004D3137"/>
    <w:rsid w:val="004D332E"/>
    <w:rsid w:val="004D3496"/>
    <w:rsid w:val="004D3511"/>
    <w:rsid w:val="004D3786"/>
    <w:rsid w:val="004D3896"/>
    <w:rsid w:val="004D3A8C"/>
    <w:rsid w:val="004D3BB4"/>
    <w:rsid w:val="004D3C31"/>
    <w:rsid w:val="004D3C42"/>
    <w:rsid w:val="004D4027"/>
    <w:rsid w:val="004D4211"/>
    <w:rsid w:val="004D42AB"/>
    <w:rsid w:val="004D44C4"/>
    <w:rsid w:val="004D4A51"/>
    <w:rsid w:val="004D4F62"/>
    <w:rsid w:val="004D4FCD"/>
    <w:rsid w:val="004D53A5"/>
    <w:rsid w:val="004D55A9"/>
    <w:rsid w:val="004D560C"/>
    <w:rsid w:val="004D5628"/>
    <w:rsid w:val="004D5668"/>
    <w:rsid w:val="004D5803"/>
    <w:rsid w:val="004D5EB8"/>
    <w:rsid w:val="004D614F"/>
    <w:rsid w:val="004D6882"/>
    <w:rsid w:val="004D692F"/>
    <w:rsid w:val="004D6A1C"/>
    <w:rsid w:val="004D6D31"/>
    <w:rsid w:val="004D6D74"/>
    <w:rsid w:val="004D6DCD"/>
    <w:rsid w:val="004D71D4"/>
    <w:rsid w:val="004D7244"/>
    <w:rsid w:val="004D7565"/>
    <w:rsid w:val="004D77B6"/>
    <w:rsid w:val="004D7825"/>
    <w:rsid w:val="004D78F9"/>
    <w:rsid w:val="004D7991"/>
    <w:rsid w:val="004D7A18"/>
    <w:rsid w:val="004D7AD5"/>
    <w:rsid w:val="004D7D5D"/>
    <w:rsid w:val="004E029C"/>
    <w:rsid w:val="004E040B"/>
    <w:rsid w:val="004E055E"/>
    <w:rsid w:val="004E058A"/>
    <w:rsid w:val="004E0640"/>
    <w:rsid w:val="004E084D"/>
    <w:rsid w:val="004E091D"/>
    <w:rsid w:val="004E0943"/>
    <w:rsid w:val="004E0C1F"/>
    <w:rsid w:val="004E114E"/>
    <w:rsid w:val="004E11AC"/>
    <w:rsid w:val="004E11BE"/>
    <w:rsid w:val="004E1501"/>
    <w:rsid w:val="004E15F1"/>
    <w:rsid w:val="004E1B58"/>
    <w:rsid w:val="004E1CD1"/>
    <w:rsid w:val="004E1FC9"/>
    <w:rsid w:val="004E257D"/>
    <w:rsid w:val="004E25EB"/>
    <w:rsid w:val="004E269C"/>
    <w:rsid w:val="004E28EF"/>
    <w:rsid w:val="004E298B"/>
    <w:rsid w:val="004E2A30"/>
    <w:rsid w:val="004E2EB2"/>
    <w:rsid w:val="004E2FEB"/>
    <w:rsid w:val="004E30D1"/>
    <w:rsid w:val="004E3264"/>
    <w:rsid w:val="004E335B"/>
    <w:rsid w:val="004E3648"/>
    <w:rsid w:val="004E37D8"/>
    <w:rsid w:val="004E3DE5"/>
    <w:rsid w:val="004E3E52"/>
    <w:rsid w:val="004E3ECE"/>
    <w:rsid w:val="004E41ED"/>
    <w:rsid w:val="004E42DC"/>
    <w:rsid w:val="004E4495"/>
    <w:rsid w:val="004E44D7"/>
    <w:rsid w:val="004E4502"/>
    <w:rsid w:val="004E4667"/>
    <w:rsid w:val="004E4675"/>
    <w:rsid w:val="004E46D2"/>
    <w:rsid w:val="004E47F2"/>
    <w:rsid w:val="004E4BE5"/>
    <w:rsid w:val="004E4FEC"/>
    <w:rsid w:val="004E52BF"/>
    <w:rsid w:val="004E560C"/>
    <w:rsid w:val="004E56A6"/>
    <w:rsid w:val="004E58AC"/>
    <w:rsid w:val="004E5DFA"/>
    <w:rsid w:val="004E5EFA"/>
    <w:rsid w:val="004E604E"/>
    <w:rsid w:val="004E60DC"/>
    <w:rsid w:val="004E6320"/>
    <w:rsid w:val="004E6360"/>
    <w:rsid w:val="004E650C"/>
    <w:rsid w:val="004E65FB"/>
    <w:rsid w:val="004E66E8"/>
    <w:rsid w:val="004E67B4"/>
    <w:rsid w:val="004E69C8"/>
    <w:rsid w:val="004E6A2F"/>
    <w:rsid w:val="004E6C2D"/>
    <w:rsid w:val="004E6DFD"/>
    <w:rsid w:val="004E6F36"/>
    <w:rsid w:val="004E7405"/>
    <w:rsid w:val="004E7417"/>
    <w:rsid w:val="004E7488"/>
    <w:rsid w:val="004E7B5F"/>
    <w:rsid w:val="004E7BED"/>
    <w:rsid w:val="004E7CA7"/>
    <w:rsid w:val="004E7E71"/>
    <w:rsid w:val="004F00B8"/>
    <w:rsid w:val="004F0263"/>
    <w:rsid w:val="004F0585"/>
    <w:rsid w:val="004F0858"/>
    <w:rsid w:val="004F088A"/>
    <w:rsid w:val="004F0AF6"/>
    <w:rsid w:val="004F0B0E"/>
    <w:rsid w:val="004F10BD"/>
    <w:rsid w:val="004F116F"/>
    <w:rsid w:val="004F1316"/>
    <w:rsid w:val="004F14A0"/>
    <w:rsid w:val="004F1535"/>
    <w:rsid w:val="004F1542"/>
    <w:rsid w:val="004F1632"/>
    <w:rsid w:val="004F179C"/>
    <w:rsid w:val="004F1958"/>
    <w:rsid w:val="004F1987"/>
    <w:rsid w:val="004F199A"/>
    <w:rsid w:val="004F19D1"/>
    <w:rsid w:val="004F1A10"/>
    <w:rsid w:val="004F1D14"/>
    <w:rsid w:val="004F1D7F"/>
    <w:rsid w:val="004F1DC2"/>
    <w:rsid w:val="004F1DCE"/>
    <w:rsid w:val="004F1F93"/>
    <w:rsid w:val="004F2015"/>
    <w:rsid w:val="004F206B"/>
    <w:rsid w:val="004F21B4"/>
    <w:rsid w:val="004F24B1"/>
    <w:rsid w:val="004F2547"/>
    <w:rsid w:val="004F26FD"/>
    <w:rsid w:val="004F274E"/>
    <w:rsid w:val="004F29D1"/>
    <w:rsid w:val="004F2A04"/>
    <w:rsid w:val="004F2AE0"/>
    <w:rsid w:val="004F2B3F"/>
    <w:rsid w:val="004F2C5D"/>
    <w:rsid w:val="004F2D40"/>
    <w:rsid w:val="004F2DD2"/>
    <w:rsid w:val="004F315A"/>
    <w:rsid w:val="004F366D"/>
    <w:rsid w:val="004F3915"/>
    <w:rsid w:val="004F3A64"/>
    <w:rsid w:val="004F3B2F"/>
    <w:rsid w:val="004F3B58"/>
    <w:rsid w:val="004F3CA0"/>
    <w:rsid w:val="004F3F24"/>
    <w:rsid w:val="004F3F3C"/>
    <w:rsid w:val="004F3FF0"/>
    <w:rsid w:val="004F4089"/>
    <w:rsid w:val="004F4297"/>
    <w:rsid w:val="004F449E"/>
    <w:rsid w:val="004F45DA"/>
    <w:rsid w:val="004F46D4"/>
    <w:rsid w:val="004F4709"/>
    <w:rsid w:val="004F48AB"/>
    <w:rsid w:val="004F49C9"/>
    <w:rsid w:val="004F4A9F"/>
    <w:rsid w:val="004F4C21"/>
    <w:rsid w:val="004F4CFF"/>
    <w:rsid w:val="004F4DC0"/>
    <w:rsid w:val="004F4E27"/>
    <w:rsid w:val="004F4E35"/>
    <w:rsid w:val="004F4E5A"/>
    <w:rsid w:val="004F50FA"/>
    <w:rsid w:val="004F528B"/>
    <w:rsid w:val="004F535B"/>
    <w:rsid w:val="004F5421"/>
    <w:rsid w:val="004F5469"/>
    <w:rsid w:val="004F5493"/>
    <w:rsid w:val="004F56BD"/>
    <w:rsid w:val="004F583B"/>
    <w:rsid w:val="004F594A"/>
    <w:rsid w:val="004F5AC8"/>
    <w:rsid w:val="004F5B40"/>
    <w:rsid w:val="004F5BA3"/>
    <w:rsid w:val="004F5BD6"/>
    <w:rsid w:val="004F5D90"/>
    <w:rsid w:val="004F5E40"/>
    <w:rsid w:val="004F5EC9"/>
    <w:rsid w:val="004F5FAA"/>
    <w:rsid w:val="004F61A6"/>
    <w:rsid w:val="004F6246"/>
    <w:rsid w:val="004F626C"/>
    <w:rsid w:val="004F63AB"/>
    <w:rsid w:val="004F63E4"/>
    <w:rsid w:val="004F642B"/>
    <w:rsid w:val="004F646C"/>
    <w:rsid w:val="004F6790"/>
    <w:rsid w:val="004F68D6"/>
    <w:rsid w:val="004F6971"/>
    <w:rsid w:val="004F6E81"/>
    <w:rsid w:val="004F6F7C"/>
    <w:rsid w:val="004F7023"/>
    <w:rsid w:val="004F72A9"/>
    <w:rsid w:val="004F7303"/>
    <w:rsid w:val="004F766A"/>
    <w:rsid w:val="004F76AC"/>
    <w:rsid w:val="004F7738"/>
    <w:rsid w:val="004F777A"/>
    <w:rsid w:val="004F777D"/>
    <w:rsid w:val="004F77CF"/>
    <w:rsid w:val="004F79CC"/>
    <w:rsid w:val="004F7E28"/>
    <w:rsid w:val="004F7E84"/>
    <w:rsid w:val="004F7ECB"/>
    <w:rsid w:val="00500046"/>
    <w:rsid w:val="0050022E"/>
    <w:rsid w:val="00500412"/>
    <w:rsid w:val="005004F6"/>
    <w:rsid w:val="00500665"/>
    <w:rsid w:val="005006AA"/>
    <w:rsid w:val="005006C6"/>
    <w:rsid w:val="0050075F"/>
    <w:rsid w:val="005007C0"/>
    <w:rsid w:val="0050082C"/>
    <w:rsid w:val="0050082F"/>
    <w:rsid w:val="00500B08"/>
    <w:rsid w:val="00500B29"/>
    <w:rsid w:val="00500B7A"/>
    <w:rsid w:val="00500B7C"/>
    <w:rsid w:val="00500BD3"/>
    <w:rsid w:val="00500CC5"/>
    <w:rsid w:val="00500D19"/>
    <w:rsid w:val="00500F3F"/>
    <w:rsid w:val="00500FF6"/>
    <w:rsid w:val="005010C0"/>
    <w:rsid w:val="005011C6"/>
    <w:rsid w:val="00501363"/>
    <w:rsid w:val="00501715"/>
    <w:rsid w:val="005019E6"/>
    <w:rsid w:val="00501A80"/>
    <w:rsid w:val="00501AD4"/>
    <w:rsid w:val="00501AFA"/>
    <w:rsid w:val="00501DE5"/>
    <w:rsid w:val="00502005"/>
    <w:rsid w:val="005021C6"/>
    <w:rsid w:val="005022BC"/>
    <w:rsid w:val="005025D3"/>
    <w:rsid w:val="005026A3"/>
    <w:rsid w:val="005026A4"/>
    <w:rsid w:val="0050281D"/>
    <w:rsid w:val="0050290C"/>
    <w:rsid w:val="0050296D"/>
    <w:rsid w:val="00502CDA"/>
    <w:rsid w:val="00502D30"/>
    <w:rsid w:val="00502D49"/>
    <w:rsid w:val="00502EAB"/>
    <w:rsid w:val="0050303A"/>
    <w:rsid w:val="0050317C"/>
    <w:rsid w:val="005031E6"/>
    <w:rsid w:val="00503204"/>
    <w:rsid w:val="0050334B"/>
    <w:rsid w:val="0050343A"/>
    <w:rsid w:val="00503599"/>
    <w:rsid w:val="005037CD"/>
    <w:rsid w:val="0050383B"/>
    <w:rsid w:val="00503A22"/>
    <w:rsid w:val="00503CD0"/>
    <w:rsid w:val="0050400A"/>
    <w:rsid w:val="00504051"/>
    <w:rsid w:val="00504086"/>
    <w:rsid w:val="005040CF"/>
    <w:rsid w:val="005044B5"/>
    <w:rsid w:val="005046D1"/>
    <w:rsid w:val="00504767"/>
    <w:rsid w:val="005048CD"/>
    <w:rsid w:val="0050493E"/>
    <w:rsid w:val="00504A54"/>
    <w:rsid w:val="00504BF4"/>
    <w:rsid w:val="00504C80"/>
    <w:rsid w:val="00504CAE"/>
    <w:rsid w:val="00504D4E"/>
    <w:rsid w:val="00504D67"/>
    <w:rsid w:val="00504E4D"/>
    <w:rsid w:val="00504EE1"/>
    <w:rsid w:val="00504F61"/>
    <w:rsid w:val="0050510F"/>
    <w:rsid w:val="00505381"/>
    <w:rsid w:val="00505600"/>
    <w:rsid w:val="0050585D"/>
    <w:rsid w:val="005059F4"/>
    <w:rsid w:val="00505B40"/>
    <w:rsid w:val="00505E3D"/>
    <w:rsid w:val="00505F92"/>
    <w:rsid w:val="00505FDE"/>
    <w:rsid w:val="0050645D"/>
    <w:rsid w:val="0050647D"/>
    <w:rsid w:val="00506520"/>
    <w:rsid w:val="00506729"/>
    <w:rsid w:val="0050692A"/>
    <w:rsid w:val="00506B89"/>
    <w:rsid w:val="00506C0C"/>
    <w:rsid w:val="00507092"/>
    <w:rsid w:val="005072AA"/>
    <w:rsid w:val="005074F9"/>
    <w:rsid w:val="00507A54"/>
    <w:rsid w:val="00507CE4"/>
    <w:rsid w:val="00507E38"/>
    <w:rsid w:val="00507E55"/>
    <w:rsid w:val="00507FE8"/>
    <w:rsid w:val="005100F2"/>
    <w:rsid w:val="00510307"/>
    <w:rsid w:val="00510317"/>
    <w:rsid w:val="005104C6"/>
    <w:rsid w:val="005105E7"/>
    <w:rsid w:val="00510667"/>
    <w:rsid w:val="005106A6"/>
    <w:rsid w:val="0051077A"/>
    <w:rsid w:val="00510B98"/>
    <w:rsid w:val="00510C50"/>
    <w:rsid w:val="00510CC7"/>
    <w:rsid w:val="00510E19"/>
    <w:rsid w:val="00510ECC"/>
    <w:rsid w:val="005110D4"/>
    <w:rsid w:val="005112AA"/>
    <w:rsid w:val="0051130A"/>
    <w:rsid w:val="0051147A"/>
    <w:rsid w:val="00511552"/>
    <w:rsid w:val="0051162D"/>
    <w:rsid w:val="00511794"/>
    <w:rsid w:val="005118A7"/>
    <w:rsid w:val="005119FB"/>
    <w:rsid w:val="00511B94"/>
    <w:rsid w:val="00511BF5"/>
    <w:rsid w:val="0051201D"/>
    <w:rsid w:val="005120BA"/>
    <w:rsid w:val="005122C1"/>
    <w:rsid w:val="00512522"/>
    <w:rsid w:val="00512672"/>
    <w:rsid w:val="00512859"/>
    <w:rsid w:val="00512A0E"/>
    <w:rsid w:val="00512AAF"/>
    <w:rsid w:val="00512C6F"/>
    <w:rsid w:val="00512D29"/>
    <w:rsid w:val="00512F0E"/>
    <w:rsid w:val="00512F2B"/>
    <w:rsid w:val="005132B7"/>
    <w:rsid w:val="00513569"/>
    <w:rsid w:val="005136FC"/>
    <w:rsid w:val="00513749"/>
    <w:rsid w:val="005137BF"/>
    <w:rsid w:val="005139AD"/>
    <w:rsid w:val="005139B6"/>
    <w:rsid w:val="005139F6"/>
    <w:rsid w:val="00513AD8"/>
    <w:rsid w:val="00513B11"/>
    <w:rsid w:val="00513DB4"/>
    <w:rsid w:val="00513DDE"/>
    <w:rsid w:val="0051446A"/>
    <w:rsid w:val="005144A3"/>
    <w:rsid w:val="00514547"/>
    <w:rsid w:val="0051467F"/>
    <w:rsid w:val="00514829"/>
    <w:rsid w:val="0051494E"/>
    <w:rsid w:val="00514AFE"/>
    <w:rsid w:val="00514B24"/>
    <w:rsid w:val="00514B88"/>
    <w:rsid w:val="00514CE0"/>
    <w:rsid w:val="00514DF4"/>
    <w:rsid w:val="00514E6D"/>
    <w:rsid w:val="0051517C"/>
    <w:rsid w:val="005152DA"/>
    <w:rsid w:val="0051540F"/>
    <w:rsid w:val="00515421"/>
    <w:rsid w:val="00515596"/>
    <w:rsid w:val="005155AB"/>
    <w:rsid w:val="00515729"/>
    <w:rsid w:val="00515921"/>
    <w:rsid w:val="00515C6D"/>
    <w:rsid w:val="00515F1F"/>
    <w:rsid w:val="00516173"/>
    <w:rsid w:val="005163C4"/>
    <w:rsid w:val="005164BA"/>
    <w:rsid w:val="0051676E"/>
    <w:rsid w:val="0051685C"/>
    <w:rsid w:val="00516A2C"/>
    <w:rsid w:val="00516C16"/>
    <w:rsid w:val="00516CB0"/>
    <w:rsid w:val="00516D4E"/>
    <w:rsid w:val="00516F03"/>
    <w:rsid w:val="00516F7A"/>
    <w:rsid w:val="00516F83"/>
    <w:rsid w:val="0051710C"/>
    <w:rsid w:val="00517230"/>
    <w:rsid w:val="00517518"/>
    <w:rsid w:val="005176F0"/>
    <w:rsid w:val="005176F9"/>
    <w:rsid w:val="00517994"/>
    <w:rsid w:val="00517995"/>
    <w:rsid w:val="0052005A"/>
    <w:rsid w:val="00520107"/>
    <w:rsid w:val="0052014C"/>
    <w:rsid w:val="00520232"/>
    <w:rsid w:val="00520293"/>
    <w:rsid w:val="0052063C"/>
    <w:rsid w:val="005209FD"/>
    <w:rsid w:val="00520B0D"/>
    <w:rsid w:val="00520B1D"/>
    <w:rsid w:val="00520CC3"/>
    <w:rsid w:val="00520CDB"/>
    <w:rsid w:val="00520D20"/>
    <w:rsid w:val="00520E10"/>
    <w:rsid w:val="0052100E"/>
    <w:rsid w:val="005210EA"/>
    <w:rsid w:val="0052113B"/>
    <w:rsid w:val="005212AE"/>
    <w:rsid w:val="005212EC"/>
    <w:rsid w:val="005213E7"/>
    <w:rsid w:val="00521808"/>
    <w:rsid w:val="0052184F"/>
    <w:rsid w:val="0052193C"/>
    <w:rsid w:val="00521A4A"/>
    <w:rsid w:val="00521A52"/>
    <w:rsid w:val="00521E78"/>
    <w:rsid w:val="00521FF1"/>
    <w:rsid w:val="005220C2"/>
    <w:rsid w:val="005222AC"/>
    <w:rsid w:val="00522309"/>
    <w:rsid w:val="0052238A"/>
    <w:rsid w:val="00522833"/>
    <w:rsid w:val="00522894"/>
    <w:rsid w:val="00522AA9"/>
    <w:rsid w:val="00522AC4"/>
    <w:rsid w:val="00522BA9"/>
    <w:rsid w:val="00522C84"/>
    <w:rsid w:val="00523039"/>
    <w:rsid w:val="005230A2"/>
    <w:rsid w:val="005233A9"/>
    <w:rsid w:val="00523422"/>
    <w:rsid w:val="0052350F"/>
    <w:rsid w:val="0052376C"/>
    <w:rsid w:val="005238F3"/>
    <w:rsid w:val="00523963"/>
    <w:rsid w:val="0052396C"/>
    <w:rsid w:val="00523A4B"/>
    <w:rsid w:val="00523B3C"/>
    <w:rsid w:val="00523F47"/>
    <w:rsid w:val="00523F9F"/>
    <w:rsid w:val="00524152"/>
    <w:rsid w:val="005242A2"/>
    <w:rsid w:val="005243E2"/>
    <w:rsid w:val="00524599"/>
    <w:rsid w:val="005245A1"/>
    <w:rsid w:val="005246C8"/>
    <w:rsid w:val="005247A8"/>
    <w:rsid w:val="005247F6"/>
    <w:rsid w:val="00524A83"/>
    <w:rsid w:val="00524B95"/>
    <w:rsid w:val="00524C64"/>
    <w:rsid w:val="00524CE5"/>
    <w:rsid w:val="00524D51"/>
    <w:rsid w:val="00524DAE"/>
    <w:rsid w:val="00525145"/>
    <w:rsid w:val="005251B2"/>
    <w:rsid w:val="005251DF"/>
    <w:rsid w:val="00525293"/>
    <w:rsid w:val="005255A9"/>
    <w:rsid w:val="0052572E"/>
    <w:rsid w:val="00525738"/>
    <w:rsid w:val="005257E3"/>
    <w:rsid w:val="00525818"/>
    <w:rsid w:val="00525983"/>
    <w:rsid w:val="00525D87"/>
    <w:rsid w:val="00526047"/>
    <w:rsid w:val="005260A2"/>
    <w:rsid w:val="005260C1"/>
    <w:rsid w:val="005261EF"/>
    <w:rsid w:val="005267B2"/>
    <w:rsid w:val="00526818"/>
    <w:rsid w:val="00526B08"/>
    <w:rsid w:val="00526CB7"/>
    <w:rsid w:val="00526EB5"/>
    <w:rsid w:val="00526F88"/>
    <w:rsid w:val="0052716B"/>
    <w:rsid w:val="00527B47"/>
    <w:rsid w:val="00527DF8"/>
    <w:rsid w:val="00530050"/>
    <w:rsid w:val="0053023E"/>
    <w:rsid w:val="005304FA"/>
    <w:rsid w:val="00530733"/>
    <w:rsid w:val="00530D6B"/>
    <w:rsid w:val="00530FE8"/>
    <w:rsid w:val="00531083"/>
    <w:rsid w:val="00531144"/>
    <w:rsid w:val="00531270"/>
    <w:rsid w:val="0053127F"/>
    <w:rsid w:val="0053155D"/>
    <w:rsid w:val="00531582"/>
    <w:rsid w:val="005315B2"/>
    <w:rsid w:val="0053187A"/>
    <w:rsid w:val="005318C6"/>
    <w:rsid w:val="005319E3"/>
    <w:rsid w:val="005319FE"/>
    <w:rsid w:val="00531B08"/>
    <w:rsid w:val="00531B1E"/>
    <w:rsid w:val="00531D02"/>
    <w:rsid w:val="00531D25"/>
    <w:rsid w:val="00531F04"/>
    <w:rsid w:val="00531F80"/>
    <w:rsid w:val="00531FDF"/>
    <w:rsid w:val="0053230B"/>
    <w:rsid w:val="005323EF"/>
    <w:rsid w:val="005324F7"/>
    <w:rsid w:val="00532577"/>
    <w:rsid w:val="00532C18"/>
    <w:rsid w:val="00532D4B"/>
    <w:rsid w:val="00532DEB"/>
    <w:rsid w:val="00532ED7"/>
    <w:rsid w:val="00532F2A"/>
    <w:rsid w:val="005330B8"/>
    <w:rsid w:val="005330EC"/>
    <w:rsid w:val="00533138"/>
    <w:rsid w:val="005333B8"/>
    <w:rsid w:val="005334EA"/>
    <w:rsid w:val="00533681"/>
    <w:rsid w:val="005338CA"/>
    <w:rsid w:val="00533C1B"/>
    <w:rsid w:val="00533C89"/>
    <w:rsid w:val="00533D7A"/>
    <w:rsid w:val="0053422E"/>
    <w:rsid w:val="005342B0"/>
    <w:rsid w:val="0053431A"/>
    <w:rsid w:val="00534569"/>
    <w:rsid w:val="005345DA"/>
    <w:rsid w:val="005345F5"/>
    <w:rsid w:val="0053466F"/>
    <w:rsid w:val="005347A9"/>
    <w:rsid w:val="005347F5"/>
    <w:rsid w:val="00534B7E"/>
    <w:rsid w:val="00534BBF"/>
    <w:rsid w:val="00534CF3"/>
    <w:rsid w:val="00534CF7"/>
    <w:rsid w:val="00534E3F"/>
    <w:rsid w:val="00534E53"/>
    <w:rsid w:val="00535200"/>
    <w:rsid w:val="005352F7"/>
    <w:rsid w:val="005354FF"/>
    <w:rsid w:val="0053550F"/>
    <w:rsid w:val="0053554C"/>
    <w:rsid w:val="00535A2D"/>
    <w:rsid w:val="00535F31"/>
    <w:rsid w:val="00535F84"/>
    <w:rsid w:val="005360F0"/>
    <w:rsid w:val="00536251"/>
    <w:rsid w:val="005363F5"/>
    <w:rsid w:val="0053643B"/>
    <w:rsid w:val="00536559"/>
    <w:rsid w:val="0053667E"/>
    <w:rsid w:val="005367B8"/>
    <w:rsid w:val="00536862"/>
    <w:rsid w:val="00536B40"/>
    <w:rsid w:val="00536BAC"/>
    <w:rsid w:val="0053736C"/>
    <w:rsid w:val="00537591"/>
    <w:rsid w:val="00537A99"/>
    <w:rsid w:val="00537AC8"/>
    <w:rsid w:val="00537BA6"/>
    <w:rsid w:val="00537EAD"/>
    <w:rsid w:val="005400AF"/>
    <w:rsid w:val="00540189"/>
    <w:rsid w:val="005402F6"/>
    <w:rsid w:val="00540469"/>
    <w:rsid w:val="00540524"/>
    <w:rsid w:val="005405FC"/>
    <w:rsid w:val="00540682"/>
    <w:rsid w:val="00540691"/>
    <w:rsid w:val="005407BB"/>
    <w:rsid w:val="00540879"/>
    <w:rsid w:val="00540C2A"/>
    <w:rsid w:val="00540D36"/>
    <w:rsid w:val="00540DDB"/>
    <w:rsid w:val="00540FF5"/>
    <w:rsid w:val="005410C7"/>
    <w:rsid w:val="005411C3"/>
    <w:rsid w:val="00541216"/>
    <w:rsid w:val="005413C1"/>
    <w:rsid w:val="005414B5"/>
    <w:rsid w:val="0054174F"/>
    <w:rsid w:val="005417A3"/>
    <w:rsid w:val="005418D2"/>
    <w:rsid w:val="00541EE7"/>
    <w:rsid w:val="00541FED"/>
    <w:rsid w:val="0054203F"/>
    <w:rsid w:val="00542047"/>
    <w:rsid w:val="0054226D"/>
    <w:rsid w:val="0054239A"/>
    <w:rsid w:val="005426F4"/>
    <w:rsid w:val="005426FC"/>
    <w:rsid w:val="005429AB"/>
    <w:rsid w:val="00542A20"/>
    <w:rsid w:val="00542A6D"/>
    <w:rsid w:val="00542D8A"/>
    <w:rsid w:val="00542FBB"/>
    <w:rsid w:val="00543046"/>
    <w:rsid w:val="005431B3"/>
    <w:rsid w:val="0054331A"/>
    <w:rsid w:val="00543373"/>
    <w:rsid w:val="005435F4"/>
    <w:rsid w:val="0054379F"/>
    <w:rsid w:val="005437EA"/>
    <w:rsid w:val="00543891"/>
    <w:rsid w:val="00543D07"/>
    <w:rsid w:val="00543D67"/>
    <w:rsid w:val="00544038"/>
    <w:rsid w:val="00544148"/>
    <w:rsid w:val="005441CF"/>
    <w:rsid w:val="00544213"/>
    <w:rsid w:val="00544349"/>
    <w:rsid w:val="00544418"/>
    <w:rsid w:val="0054443B"/>
    <w:rsid w:val="005444B0"/>
    <w:rsid w:val="00544526"/>
    <w:rsid w:val="0054469D"/>
    <w:rsid w:val="00544762"/>
    <w:rsid w:val="00544A6B"/>
    <w:rsid w:val="00544B3E"/>
    <w:rsid w:val="00544B5C"/>
    <w:rsid w:val="00544CF0"/>
    <w:rsid w:val="00544DDC"/>
    <w:rsid w:val="0054505D"/>
    <w:rsid w:val="00545187"/>
    <w:rsid w:val="005452E3"/>
    <w:rsid w:val="005456E3"/>
    <w:rsid w:val="0054576C"/>
    <w:rsid w:val="00545A3D"/>
    <w:rsid w:val="00545DA1"/>
    <w:rsid w:val="00546231"/>
    <w:rsid w:val="00546279"/>
    <w:rsid w:val="00546399"/>
    <w:rsid w:val="00546515"/>
    <w:rsid w:val="00546565"/>
    <w:rsid w:val="005465D9"/>
    <w:rsid w:val="0054678D"/>
    <w:rsid w:val="005467C7"/>
    <w:rsid w:val="005468F7"/>
    <w:rsid w:val="00546AF4"/>
    <w:rsid w:val="00546DE2"/>
    <w:rsid w:val="00546E72"/>
    <w:rsid w:val="0054708F"/>
    <w:rsid w:val="0054720F"/>
    <w:rsid w:val="00547289"/>
    <w:rsid w:val="00547471"/>
    <w:rsid w:val="00547689"/>
    <w:rsid w:val="005476AD"/>
    <w:rsid w:val="00547A3B"/>
    <w:rsid w:val="00547C80"/>
    <w:rsid w:val="00547DC6"/>
    <w:rsid w:val="0055023A"/>
    <w:rsid w:val="00550313"/>
    <w:rsid w:val="005508BB"/>
    <w:rsid w:val="005508BD"/>
    <w:rsid w:val="005509AA"/>
    <w:rsid w:val="00550BA6"/>
    <w:rsid w:val="00550C36"/>
    <w:rsid w:val="00550E44"/>
    <w:rsid w:val="00550F4F"/>
    <w:rsid w:val="005511F1"/>
    <w:rsid w:val="005512C3"/>
    <w:rsid w:val="00551348"/>
    <w:rsid w:val="005514F8"/>
    <w:rsid w:val="0055176C"/>
    <w:rsid w:val="00551835"/>
    <w:rsid w:val="00551C38"/>
    <w:rsid w:val="00551C6E"/>
    <w:rsid w:val="00551DE1"/>
    <w:rsid w:val="0055207D"/>
    <w:rsid w:val="00552148"/>
    <w:rsid w:val="0055219F"/>
    <w:rsid w:val="00552250"/>
    <w:rsid w:val="005522B7"/>
    <w:rsid w:val="005523FC"/>
    <w:rsid w:val="005523FE"/>
    <w:rsid w:val="0055247C"/>
    <w:rsid w:val="005525DC"/>
    <w:rsid w:val="00552750"/>
    <w:rsid w:val="00552A27"/>
    <w:rsid w:val="00552CF9"/>
    <w:rsid w:val="0055320A"/>
    <w:rsid w:val="00553305"/>
    <w:rsid w:val="005534E7"/>
    <w:rsid w:val="00553643"/>
    <w:rsid w:val="0055368E"/>
    <w:rsid w:val="00553A7C"/>
    <w:rsid w:val="00553B02"/>
    <w:rsid w:val="00553C30"/>
    <w:rsid w:val="00553D6A"/>
    <w:rsid w:val="00553E13"/>
    <w:rsid w:val="00553E58"/>
    <w:rsid w:val="00553F9E"/>
    <w:rsid w:val="005540DE"/>
    <w:rsid w:val="00554102"/>
    <w:rsid w:val="0055427E"/>
    <w:rsid w:val="0055429F"/>
    <w:rsid w:val="005546E2"/>
    <w:rsid w:val="00554793"/>
    <w:rsid w:val="00554841"/>
    <w:rsid w:val="005548E2"/>
    <w:rsid w:val="005549AE"/>
    <w:rsid w:val="005549B5"/>
    <w:rsid w:val="00554A74"/>
    <w:rsid w:val="00554A76"/>
    <w:rsid w:val="00554B88"/>
    <w:rsid w:val="00554D79"/>
    <w:rsid w:val="0055522A"/>
    <w:rsid w:val="00555350"/>
    <w:rsid w:val="00555590"/>
    <w:rsid w:val="0055571F"/>
    <w:rsid w:val="00555870"/>
    <w:rsid w:val="00555DD1"/>
    <w:rsid w:val="00555FDD"/>
    <w:rsid w:val="005560B5"/>
    <w:rsid w:val="00556266"/>
    <w:rsid w:val="005563E5"/>
    <w:rsid w:val="0055647D"/>
    <w:rsid w:val="005564F4"/>
    <w:rsid w:val="005565DA"/>
    <w:rsid w:val="00556635"/>
    <w:rsid w:val="00556649"/>
    <w:rsid w:val="00556729"/>
    <w:rsid w:val="0055679A"/>
    <w:rsid w:val="00556AC8"/>
    <w:rsid w:val="00556C52"/>
    <w:rsid w:val="00556D82"/>
    <w:rsid w:val="00556E20"/>
    <w:rsid w:val="0055723A"/>
    <w:rsid w:val="00557491"/>
    <w:rsid w:val="00557593"/>
    <w:rsid w:val="005576EF"/>
    <w:rsid w:val="005578C1"/>
    <w:rsid w:val="0055794D"/>
    <w:rsid w:val="00557AD5"/>
    <w:rsid w:val="00557BC6"/>
    <w:rsid w:val="00557CF2"/>
    <w:rsid w:val="00557CFC"/>
    <w:rsid w:val="00557E50"/>
    <w:rsid w:val="00557E90"/>
    <w:rsid w:val="00557F45"/>
    <w:rsid w:val="0056028E"/>
    <w:rsid w:val="005603BE"/>
    <w:rsid w:val="00560825"/>
    <w:rsid w:val="005608AC"/>
    <w:rsid w:val="00560A5D"/>
    <w:rsid w:val="00560B4E"/>
    <w:rsid w:val="00560C73"/>
    <w:rsid w:val="00560C75"/>
    <w:rsid w:val="00560CB0"/>
    <w:rsid w:val="00560F64"/>
    <w:rsid w:val="00561100"/>
    <w:rsid w:val="00561142"/>
    <w:rsid w:val="00561169"/>
    <w:rsid w:val="005612DC"/>
    <w:rsid w:val="005614C8"/>
    <w:rsid w:val="005615C4"/>
    <w:rsid w:val="00561739"/>
    <w:rsid w:val="005617C0"/>
    <w:rsid w:val="00561908"/>
    <w:rsid w:val="00561B24"/>
    <w:rsid w:val="00561BDF"/>
    <w:rsid w:val="00561E7B"/>
    <w:rsid w:val="00561F4F"/>
    <w:rsid w:val="0056233B"/>
    <w:rsid w:val="00562536"/>
    <w:rsid w:val="00562548"/>
    <w:rsid w:val="005625E2"/>
    <w:rsid w:val="005627A2"/>
    <w:rsid w:val="005628ED"/>
    <w:rsid w:val="0056290F"/>
    <w:rsid w:val="00562A9F"/>
    <w:rsid w:val="00562ACB"/>
    <w:rsid w:val="00562B9A"/>
    <w:rsid w:val="00562D5F"/>
    <w:rsid w:val="00562E7E"/>
    <w:rsid w:val="00562ED5"/>
    <w:rsid w:val="00562F09"/>
    <w:rsid w:val="005630AA"/>
    <w:rsid w:val="005631C8"/>
    <w:rsid w:val="00563800"/>
    <w:rsid w:val="005638F8"/>
    <w:rsid w:val="00563A08"/>
    <w:rsid w:val="00563D1A"/>
    <w:rsid w:val="00563E04"/>
    <w:rsid w:val="00564063"/>
    <w:rsid w:val="0056433E"/>
    <w:rsid w:val="005647B1"/>
    <w:rsid w:val="005647E4"/>
    <w:rsid w:val="00564864"/>
    <w:rsid w:val="00564905"/>
    <w:rsid w:val="0056494E"/>
    <w:rsid w:val="00564BC9"/>
    <w:rsid w:val="00564BEA"/>
    <w:rsid w:val="00564C29"/>
    <w:rsid w:val="00564CA0"/>
    <w:rsid w:val="00564CAE"/>
    <w:rsid w:val="00564E62"/>
    <w:rsid w:val="00564F37"/>
    <w:rsid w:val="00565295"/>
    <w:rsid w:val="0056572B"/>
    <w:rsid w:val="00565896"/>
    <w:rsid w:val="00565A7C"/>
    <w:rsid w:val="00565A99"/>
    <w:rsid w:val="00565AC2"/>
    <w:rsid w:val="00565B2C"/>
    <w:rsid w:val="00565B41"/>
    <w:rsid w:val="00565B4D"/>
    <w:rsid w:val="00565BA9"/>
    <w:rsid w:val="00565C3D"/>
    <w:rsid w:val="00565D48"/>
    <w:rsid w:val="00565F51"/>
    <w:rsid w:val="0056603D"/>
    <w:rsid w:val="00566056"/>
    <w:rsid w:val="00566254"/>
    <w:rsid w:val="00566323"/>
    <w:rsid w:val="005665E0"/>
    <w:rsid w:val="00566673"/>
    <w:rsid w:val="00566856"/>
    <w:rsid w:val="005668DF"/>
    <w:rsid w:val="00566A2D"/>
    <w:rsid w:val="00566A4A"/>
    <w:rsid w:val="00566A85"/>
    <w:rsid w:val="00566A9B"/>
    <w:rsid w:val="00566B8F"/>
    <w:rsid w:val="00566D42"/>
    <w:rsid w:val="0056725E"/>
    <w:rsid w:val="00567428"/>
    <w:rsid w:val="005674FD"/>
    <w:rsid w:val="005677E9"/>
    <w:rsid w:val="005678B6"/>
    <w:rsid w:val="0056792B"/>
    <w:rsid w:val="005679EB"/>
    <w:rsid w:val="00567BA9"/>
    <w:rsid w:val="00567ECB"/>
    <w:rsid w:val="00567FC4"/>
    <w:rsid w:val="00570222"/>
    <w:rsid w:val="0057038C"/>
    <w:rsid w:val="0057041F"/>
    <w:rsid w:val="00570917"/>
    <w:rsid w:val="00570BAE"/>
    <w:rsid w:val="00570C79"/>
    <w:rsid w:val="00570DB4"/>
    <w:rsid w:val="00570E17"/>
    <w:rsid w:val="00570E8E"/>
    <w:rsid w:val="00570F41"/>
    <w:rsid w:val="00570FC1"/>
    <w:rsid w:val="0057121C"/>
    <w:rsid w:val="00571242"/>
    <w:rsid w:val="0057151F"/>
    <w:rsid w:val="005715A1"/>
    <w:rsid w:val="00571682"/>
    <w:rsid w:val="00571749"/>
    <w:rsid w:val="00571A30"/>
    <w:rsid w:val="00571B90"/>
    <w:rsid w:val="00571C08"/>
    <w:rsid w:val="00571D1A"/>
    <w:rsid w:val="00571D33"/>
    <w:rsid w:val="00571E3E"/>
    <w:rsid w:val="005720D2"/>
    <w:rsid w:val="005721E0"/>
    <w:rsid w:val="005722A0"/>
    <w:rsid w:val="005729BA"/>
    <w:rsid w:val="00572A71"/>
    <w:rsid w:val="00572BD6"/>
    <w:rsid w:val="00572C19"/>
    <w:rsid w:val="00572F19"/>
    <w:rsid w:val="005730FD"/>
    <w:rsid w:val="0057312D"/>
    <w:rsid w:val="0057317F"/>
    <w:rsid w:val="00573182"/>
    <w:rsid w:val="005731E7"/>
    <w:rsid w:val="00573253"/>
    <w:rsid w:val="005732BB"/>
    <w:rsid w:val="00573301"/>
    <w:rsid w:val="0057347D"/>
    <w:rsid w:val="005734C9"/>
    <w:rsid w:val="00573545"/>
    <w:rsid w:val="005738EB"/>
    <w:rsid w:val="005739EA"/>
    <w:rsid w:val="00573BFE"/>
    <w:rsid w:val="00573C1D"/>
    <w:rsid w:val="00573DC2"/>
    <w:rsid w:val="00573E3C"/>
    <w:rsid w:val="0057407C"/>
    <w:rsid w:val="0057410F"/>
    <w:rsid w:val="005741DD"/>
    <w:rsid w:val="0057422F"/>
    <w:rsid w:val="00574412"/>
    <w:rsid w:val="0057445D"/>
    <w:rsid w:val="00574AF0"/>
    <w:rsid w:val="00574AF6"/>
    <w:rsid w:val="00574B10"/>
    <w:rsid w:val="00574C05"/>
    <w:rsid w:val="00574D40"/>
    <w:rsid w:val="00574D56"/>
    <w:rsid w:val="00574DD5"/>
    <w:rsid w:val="00574F0F"/>
    <w:rsid w:val="00574FB7"/>
    <w:rsid w:val="00575016"/>
    <w:rsid w:val="005751C6"/>
    <w:rsid w:val="00575255"/>
    <w:rsid w:val="00575280"/>
    <w:rsid w:val="00575298"/>
    <w:rsid w:val="0057532E"/>
    <w:rsid w:val="00575455"/>
    <w:rsid w:val="005754C7"/>
    <w:rsid w:val="0057552C"/>
    <w:rsid w:val="005757F1"/>
    <w:rsid w:val="00575A95"/>
    <w:rsid w:val="00575AD1"/>
    <w:rsid w:val="00575BEC"/>
    <w:rsid w:val="00575CB3"/>
    <w:rsid w:val="00575D82"/>
    <w:rsid w:val="00576004"/>
    <w:rsid w:val="0057605C"/>
    <w:rsid w:val="005761E4"/>
    <w:rsid w:val="0057642D"/>
    <w:rsid w:val="00576509"/>
    <w:rsid w:val="0057651C"/>
    <w:rsid w:val="00576610"/>
    <w:rsid w:val="00576745"/>
    <w:rsid w:val="00576800"/>
    <w:rsid w:val="00576876"/>
    <w:rsid w:val="00576C73"/>
    <w:rsid w:val="00576C87"/>
    <w:rsid w:val="00576D24"/>
    <w:rsid w:val="00576D3B"/>
    <w:rsid w:val="00576D3D"/>
    <w:rsid w:val="00576D4A"/>
    <w:rsid w:val="00576DB9"/>
    <w:rsid w:val="00576DF6"/>
    <w:rsid w:val="00576FBD"/>
    <w:rsid w:val="005770D7"/>
    <w:rsid w:val="0057711A"/>
    <w:rsid w:val="005771EC"/>
    <w:rsid w:val="00577398"/>
    <w:rsid w:val="005775C7"/>
    <w:rsid w:val="005775DC"/>
    <w:rsid w:val="00577744"/>
    <w:rsid w:val="005778AD"/>
    <w:rsid w:val="005778E5"/>
    <w:rsid w:val="0057795F"/>
    <w:rsid w:val="00577A67"/>
    <w:rsid w:val="00577ADD"/>
    <w:rsid w:val="00577CF7"/>
    <w:rsid w:val="00577CF9"/>
    <w:rsid w:val="00577EFA"/>
    <w:rsid w:val="00577F8D"/>
    <w:rsid w:val="005801E5"/>
    <w:rsid w:val="00580284"/>
    <w:rsid w:val="0058033A"/>
    <w:rsid w:val="00580340"/>
    <w:rsid w:val="005803B2"/>
    <w:rsid w:val="00580463"/>
    <w:rsid w:val="0058073D"/>
    <w:rsid w:val="005807A6"/>
    <w:rsid w:val="005808A6"/>
    <w:rsid w:val="005808AE"/>
    <w:rsid w:val="00580AFB"/>
    <w:rsid w:val="00580B77"/>
    <w:rsid w:val="00580BC2"/>
    <w:rsid w:val="00580DF8"/>
    <w:rsid w:val="00580F0B"/>
    <w:rsid w:val="00580F6B"/>
    <w:rsid w:val="00581193"/>
    <w:rsid w:val="005812FC"/>
    <w:rsid w:val="00581444"/>
    <w:rsid w:val="005815D7"/>
    <w:rsid w:val="005816E3"/>
    <w:rsid w:val="00581789"/>
    <w:rsid w:val="005817CB"/>
    <w:rsid w:val="00581837"/>
    <w:rsid w:val="00581A15"/>
    <w:rsid w:val="00581D0C"/>
    <w:rsid w:val="00581D54"/>
    <w:rsid w:val="00581EBE"/>
    <w:rsid w:val="00581F0B"/>
    <w:rsid w:val="00581FFA"/>
    <w:rsid w:val="00582065"/>
    <w:rsid w:val="0058231D"/>
    <w:rsid w:val="0058234D"/>
    <w:rsid w:val="00582434"/>
    <w:rsid w:val="0058243E"/>
    <w:rsid w:val="00582479"/>
    <w:rsid w:val="00582722"/>
    <w:rsid w:val="005827EB"/>
    <w:rsid w:val="00582912"/>
    <w:rsid w:val="00582AE9"/>
    <w:rsid w:val="00582D20"/>
    <w:rsid w:val="00583097"/>
    <w:rsid w:val="0058312B"/>
    <w:rsid w:val="00583190"/>
    <w:rsid w:val="005831EC"/>
    <w:rsid w:val="005832EC"/>
    <w:rsid w:val="00583450"/>
    <w:rsid w:val="005834C7"/>
    <w:rsid w:val="005836E9"/>
    <w:rsid w:val="00583928"/>
    <w:rsid w:val="00583BD1"/>
    <w:rsid w:val="00583CB8"/>
    <w:rsid w:val="00583F03"/>
    <w:rsid w:val="005846B9"/>
    <w:rsid w:val="005846F9"/>
    <w:rsid w:val="0058478D"/>
    <w:rsid w:val="0058482E"/>
    <w:rsid w:val="00584864"/>
    <w:rsid w:val="00584A1F"/>
    <w:rsid w:val="00584B4C"/>
    <w:rsid w:val="00584B4F"/>
    <w:rsid w:val="00584BA7"/>
    <w:rsid w:val="00584C27"/>
    <w:rsid w:val="005850D9"/>
    <w:rsid w:val="005854A7"/>
    <w:rsid w:val="005854DC"/>
    <w:rsid w:val="005854E4"/>
    <w:rsid w:val="00585518"/>
    <w:rsid w:val="005859CC"/>
    <w:rsid w:val="00585CB5"/>
    <w:rsid w:val="00585E3C"/>
    <w:rsid w:val="0058606D"/>
    <w:rsid w:val="005860EB"/>
    <w:rsid w:val="00586128"/>
    <w:rsid w:val="005861BC"/>
    <w:rsid w:val="0058623D"/>
    <w:rsid w:val="0058632C"/>
    <w:rsid w:val="0058647A"/>
    <w:rsid w:val="0058652A"/>
    <w:rsid w:val="005868D9"/>
    <w:rsid w:val="00586930"/>
    <w:rsid w:val="005869E6"/>
    <w:rsid w:val="00586A3C"/>
    <w:rsid w:val="00586AF5"/>
    <w:rsid w:val="00586AFB"/>
    <w:rsid w:val="00586C98"/>
    <w:rsid w:val="00587636"/>
    <w:rsid w:val="005877E4"/>
    <w:rsid w:val="005879F0"/>
    <w:rsid w:val="00587BA1"/>
    <w:rsid w:val="00587C2E"/>
    <w:rsid w:val="005900A9"/>
    <w:rsid w:val="00590152"/>
    <w:rsid w:val="005901EC"/>
    <w:rsid w:val="0059029D"/>
    <w:rsid w:val="005903B8"/>
    <w:rsid w:val="005903B9"/>
    <w:rsid w:val="0059059F"/>
    <w:rsid w:val="005905D6"/>
    <w:rsid w:val="005905EF"/>
    <w:rsid w:val="00590707"/>
    <w:rsid w:val="005909CA"/>
    <w:rsid w:val="00590ADD"/>
    <w:rsid w:val="00590B46"/>
    <w:rsid w:val="00590BDE"/>
    <w:rsid w:val="00590DB0"/>
    <w:rsid w:val="00590E6C"/>
    <w:rsid w:val="00590FAB"/>
    <w:rsid w:val="00591234"/>
    <w:rsid w:val="00591B63"/>
    <w:rsid w:val="005923B0"/>
    <w:rsid w:val="005924B3"/>
    <w:rsid w:val="005928B9"/>
    <w:rsid w:val="0059291E"/>
    <w:rsid w:val="0059292B"/>
    <w:rsid w:val="0059297C"/>
    <w:rsid w:val="005929F8"/>
    <w:rsid w:val="00592A7F"/>
    <w:rsid w:val="00592B51"/>
    <w:rsid w:val="00592CA9"/>
    <w:rsid w:val="00592E2E"/>
    <w:rsid w:val="00592EAB"/>
    <w:rsid w:val="005931E9"/>
    <w:rsid w:val="00593610"/>
    <w:rsid w:val="0059368F"/>
    <w:rsid w:val="00593889"/>
    <w:rsid w:val="005938CC"/>
    <w:rsid w:val="00593A4E"/>
    <w:rsid w:val="00593ABD"/>
    <w:rsid w:val="00593DE9"/>
    <w:rsid w:val="00594589"/>
    <w:rsid w:val="005946E7"/>
    <w:rsid w:val="00594ACD"/>
    <w:rsid w:val="00594B48"/>
    <w:rsid w:val="00594D0A"/>
    <w:rsid w:val="00594E18"/>
    <w:rsid w:val="00594F4A"/>
    <w:rsid w:val="00594F7C"/>
    <w:rsid w:val="00594F97"/>
    <w:rsid w:val="005950B2"/>
    <w:rsid w:val="00595108"/>
    <w:rsid w:val="00595211"/>
    <w:rsid w:val="005957BD"/>
    <w:rsid w:val="00595816"/>
    <w:rsid w:val="00595837"/>
    <w:rsid w:val="00595D57"/>
    <w:rsid w:val="00595DED"/>
    <w:rsid w:val="00596091"/>
    <w:rsid w:val="0059609B"/>
    <w:rsid w:val="00596144"/>
    <w:rsid w:val="0059615E"/>
    <w:rsid w:val="005961E5"/>
    <w:rsid w:val="00596336"/>
    <w:rsid w:val="005965B8"/>
    <w:rsid w:val="00596611"/>
    <w:rsid w:val="00596656"/>
    <w:rsid w:val="0059686E"/>
    <w:rsid w:val="005968E4"/>
    <w:rsid w:val="0059690A"/>
    <w:rsid w:val="005969FE"/>
    <w:rsid w:val="00596A48"/>
    <w:rsid w:val="00596E76"/>
    <w:rsid w:val="00596ED4"/>
    <w:rsid w:val="00597047"/>
    <w:rsid w:val="005970BE"/>
    <w:rsid w:val="00597103"/>
    <w:rsid w:val="00597174"/>
    <w:rsid w:val="005976EE"/>
    <w:rsid w:val="00597836"/>
    <w:rsid w:val="00597C4B"/>
    <w:rsid w:val="00597E6A"/>
    <w:rsid w:val="005A00EC"/>
    <w:rsid w:val="005A01B6"/>
    <w:rsid w:val="005A01DA"/>
    <w:rsid w:val="005A03F0"/>
    <w:rsid w:val="005A04D8"/>
    <w:rsid w:val="005A0541"/>
    <w:rsid w:val="005A05A0"/>
    <w:rsid w:val="005A0687"/>
    <w:rsid w:val="005A07BB"/>
    <w:rsid w:val="005A095D"/>
    <w:rsid w:val="005A0E64"/>
    <w:rsid w:val="005A155F"/>
    <w:rsid w:val="005A16BD"/>
    <w:rsid w:val="005A17E5"/>
    <w:rsid w:val="005A1985"/>
    <w:rsid w:val="005A198C"/>
    <w:rsid w:val="005A1BC3"/>
    <w:rsid w:val="005A2005"/>
    <w:rsid w:val="005A20F0"/>
    <w:rsid w:val="005A28F9"/>
    <w:rsid w:val="005A290C"/>
    <w:rsid w:val="005A291A"/>
    <w:rsid w:val="005A2D07"/>
    <w:rsid w:val="005A2E96"/>
    <w:rsid w:val="005A2EC9"/>
    <w:rsid w:val="005A2FD3"/>
    <w:rsid w:val="005A3226"/>
    <w:rsid w:val="005A32C9"/>
    <w:rsid w:val="005A338F"/>
    <w:rsid w:val="005A33C8"/>
    <w:rsid w:val="005A3AF2"/>
    <w:rsid w:val="005A3D54"/>
    <w:rsid w:val="005A3FA6"/>
    <w:rsid w:val="005A41F2"/>
    <w:rsid w:val="005A4207"/>
    <w:rsid w:val="005A42F2"/>
    <w:rsid w:val="005A4411"/>
    <w:rsid w:val="005A4730"/>
    <w:rsid w:val="005A48D7"/>
    <w:rsid w:val="005A4AB7"/>
    <w:rsid w:val="005A50BD"/>
    <w:rsid w:val="005A52CA"/>
    <w:rsid w:val="005A55D3"/>
    <w:rsid w:val="005A5703"/>
    <w:rsid w:val="005A5A1A"/>
    <w:rsid w:val="005A5B14"/>
    <w:rsid w:val="005A5E1B"/>
    <w:rsid w:val="005A609E"/>
    <w:rsid w:val="005A60A1"/>
    <w:rsid w:val="005A61B5"/>
    <w:rsid w:val="005A6249"/>
    <w:rsid w:val="005A632A"/>
    <w:rsid w:val="005A6342"/>
    <w:rsid w:val="005A6400"/>
    <w:rsid w:val="005A6540"/>
    <w:rsid w:val="005A667C"/>
    <w:rsid w:val="005A679A"/>
    <w:rsid w:val="005A6A4D"/>
    <w:rsid w:val="005A6A8F"/>
    <w:rsid w:val="005A6CEF"/>
    <w:rsid w:val="005A6F4F"/>
    <w:rsid w:val="005A6F69"/>
    <w:rsid w:val="005A6F73"/>
    <w:rsid w:val="005A7014"/>
    <w:rsid w:val="005A7486"/>
    <w:rsid w:val="005A74F5"/>
    <w:rsid w:val="005A7527"/>
    <w:rsid w:val="005A77F4"/>
    <w:rsid w:val="005A7ABC"/>
    <w:rsid w:val="005A7D2C"/>
    <w:rsid w:val="005A7D31"/>
    <w:rsid w:val="005A7D5A"/>
    <w:rsid w:val="005A7E47"/>
    <w:rsid w:val="005B0254"/>
    <w:rsid w:val="005B0387"/>
    <w:rsid w:val="005B03A0"/>
    <w:rsid w:val="005B0480"/>
    <w:rsid w:val="005B04C9"/>
    <w:rsid w:val="005B04F4"/>
    <w:rsid w:val="005B05CF"/>
    <w:rsid w:val="005B05E1"/>
    <w:rsid w:val="005B0AD1"/>
    <w:rsid w:val="005B0B08"/>
    <w:rsid w:val="005B0E0A"/>
    <w:rsid w:val="005B0EFB"/>
    <w:rsid w:val="005B0F91"/>
    <w:rsid w:val="005B10A9"/>
    <w:rsid w:val="005B10D0"/>
    <w:rsid w:val="005B112D"/>
    <w:rsid w:val="005B118F"/>
    <w:rsid w:val="005B1289"/>
    <w:rsid w:val="005B12AB"/>
    <w:rsid w:val="005B1341"/>
    <w:rsid w:val="005B134D"/>
    <w:rsid w:val="005B135D"/>
    <w:rsid w:val="005B13F8"/>
    <w:rsid w:val="005B1611"/>
    <w:rsid w:val="005B1640"/>
    <w:rsid w:val="005B16E9"/>
    <w:rsid w:val="005B185E"/>
    <w:rsid w:val="005B1A3A"/>
    <w:rsid w:val="005B1A4D"/>
    <w:rsid w:val="005B1A4E"/>
    <w:rsid w:val="005B1F79"/>
    <w:rsid w:val="005B1F8E"/>
    <w:rsid w:val="005B1F95"/>
    <w:rsid w:val="005B202B"/>
    <w:rsid w:val="005B209E"/>
    <w:rsid w:val="005B2165"/>
    <w:rsid w:val="005B221D"/>
    <w:rsid w:val="005B2285"/>
    <w:rsid w:val="005B24D2"/>
    <w:rsid w:val="005B2801"/>
    <w:rsid w:val="005B29D7"/>
    <w:rsid w:val="005B2D0A"/>
    <w:rsid w:val="005B2DB0"/>
    <w:rsid w:val="005B2DCA"/>
    <w:rsid w:val="005B32F1"/>
    <w:rsid w:val="005B34F7"/>
    <w:rsid w:val="005B36CD"/>
    <w:rsid w:val="005B36D1"/>
    <w:rsid w:val="005B3718"/>
    <w:rsid w:val="005B3A55"/>
    <w:rsid w:val="005B3CC0"/>
    <w:rsid w:val="005B3DCB"/>
    <w:rsid w:val="005B3FEE"/>
    <w:rsid w:val="005B448A"/>
    <w:rsid w:val="005B44D4"/>
    <w:rsid w:val="005B4665"/>
    <w:rsid w:val="005B466A"/>
    <w:rsid w:val="005B492B"/>
    <w:rsid w:val="005B493E"/>
    <w:rsid w:val="005B4A9E"/>
    <w:rsid w:val="005B4BFE"/>
    <w:rsid w:val="005B4C60"/>
    <w:rsid w:val="005B4D1C"/>
    <w:rsid w:val="005B4DDF"/>
    <w:rsid w:val="005B4F0E"/>
    <w:rsid w:val="005B5012"/>
    <w:rsid w:val="005B5017"/>
    <w:rsid w:val="005B51B2"/>
    <w:rsid w:val="005B5229"/>
    <w:rsid w:val="005B5350"/>
    <w:rsid w:val="005B5407"/>
    <w:rsid w:val="005B5555"/>
    <w:rsid w:val="005B567A"/>
    <w:rsid w:val="005B57E3"/>
    <w:rsid w:val="005B5B2F"/>
    <w:rsid w:val="005B5B96"/>
    <w:rsid w:val="005B5FB3"/>
    <w:rsid w:val="005B603F"/>
    <w:rsid w:val="005B6084"/>
    <w:rsid w:val="005B6102"/>
    <w:rsid w:val="005B6108"/>
    <w:rsid w:val="005B6138"/>
    <w:rsid w:val="005B616B"/>
    <w:rsid w:val="005B6226"/>
    <w:rsid w:val="005B624F"/>
    <w:rsid w:val="005B64A7"/>
    <w:rsid w:val="005B64DF"/>
    <w:rsid w:val="005B6526"/>
    <w:rsid w:val="005B65FF"/>
    <w:rsid w:val="005B6694"/>
    <w:rsid w:val="005B67F2"/>
    <w:rsid w:val="005B696C"/>
    <w:rsid w:val="005B698E"/>
    <w:rsid w:val="005B6A42"/>
    <w:rsid w:val="005B6A94"/>
    <w:rsid w:val="005B6B32"/>
    <w:rsid w:val="005B6B81"/>
    <w:rsid w:val="005B6E5B"/>
    <w:rsid w:val="005B70B0"/>
    <w:rsid w:val="005B71FC"/>
    <w:rsid w:val="005B7553"/>
    <w:rsid w:val="005B7637"/>
    <w:rsid w:val="005B787A"/>
    <w:rsid w:val="005B7C41"/>
    <w:rsid w:val="005B7E14"/>
    <w:rsid w:val="005B7FBD"/>
    <w:rsid w:val="005C0177"/>
    <w:rsid w:val="005C03E9"/>
    <w:rsid w:val="005C0464"/>
    <w:rsid w:val="005C0639"/>
    <w:rsid w:val="005C0AB9"/>
    <w:rsid w:val="005C0AE4"/>
    <w:rsid w:val="005C0BE5"/>
    <w:rsid w:val="005C0D00"/>
    <w:rsid w:val="005C0FCA"/>
    <w:rsid w:val="005C1028"/>
    <w:rsid w:val="005C11D1"/>
    <w:rsid w:val="005C1212"/>
    <w:rsid w:val="005C142C"/>
    <w:rsid w:val="005C1671"/>
    <w:rsid w:val="005C1968"/>
    <w:rsid w:val="005C1BD0"/>
    <w:rsid w:val="005C1CBA"/>
    <w:rsid w:val="005C1D2B"/>
    <w:rsid w:val="005C1E31"/>
    <w:rsid w:val="005C1E40"/>
    <w:rsid w:val="005C1F4D"/>
    <w:rsid w:val="005C20FB"/>
    <w:rsid w:val="005C21DB"/>
    <w:rsid w:val="005C2486"/>
    <w:rsid w:val="005C24A4"/>
    <w:rsid w:val="005C256A"/>
    <w:rsid w:val="005C26ED"/>
    <w:rsid w:val="005C28C6"/>
    <w:rsid w:val="005C28F9"/>
    <w:rsid w:val="005C3105"/>
    <w:rsid w:val="005C3238"/>
    <w:rsid w:val="005C3519"/>
    <w:rsid w:val="005C356D"/>
    <w:rsid w:val="005C3709"/>
    <w:rsid w:val="005C374D"/>
    <w:rsid w:val="005C37A5"/>
    <w:rsid w:val="005C3872"/>
    <w:rsid w:val="005C3879"/>
    <w:rsid w:val="005C3C1D"/>
    <w:rsid w:val="005C3C53"/>
    <w:rsid w:val="005C3F58"/>
    <w:rsid w:val="005C405B"/>
    <w:rsid w:val="005C4259"/>
    <w:rsid w:val="005C4360"/>
    <w:rsid w:val="005C4390"/>
    <w:rsid w:val="005C473E"/>
    <w:rsid w:val="005C47BE"/>
    <w:rsid w:val="005C4866"/>
    <w:rsid w:val="005C49FA"/>
    <w:rsid w:val="005C4F9D"/>
    <w:rsid w:val="005C51E6"/>
    <w:rsid w:val="005C51ED"/>
    <w:rsid w:val="005C5219"/>
    <w:rsid w:val="005C56A8"/>
    <w:rsid w:val="005C57BF"/>
    <w:rsid w:val="005C5A18"/>
    <w:rsid w:val="005C5B75"/>
    <w:rsid w:val="005C5CCE"/>
    <w:rsid w:val="005C5D4B"/>
    <w:rsid w:val="005C5E1D"/>
    <w:rsid w:val="005C5E45"/>
    <w:rsid w:val="005C62BC"/>
    <w:rsid w:val="005C631E"/>
    <w:rsid w:val="005C63EC"/>
    <w:rsid w:val="005C6501"/>
    <w:rsid w:val="005C6623"/>
    <w:rsid w:val="005C6642"/>
    <w:rsid w:val="005C67FA"/>
    <w:rsid w:val="005C689F"/>
    <w:rsid w:val="005C68F9"/>
    <w:rsid w:val="005C69B5"/>
    <w:rsid w:val="005C6A62"/>
    <w:rsid w:val="005C6BEF"/>
    <w:rsid w:val="005C70BF"/>
    <w:rsid w:val="005C743D"/>
    <w:rsid w:val="005C74F6"/>
    <w:rsid w:val="005C7517"/>
    <w:rsid w:val="005C760D"/>
    <w:rsid w:val="005C76C1"/>
    <w:rsid w:val="005C76CD"/>
    <w:rsid w:val="005C780D"/>
    <w:rsid w:val="005C7A31"/>
    <w:rsid w:val="005D020E"/>
    <w:rsid w:val="005D022F"/>
    <w:rsid w:val="005D04E5"/>
    <w:rsid w:val="005D0509"/>
    <w:rsid w:val="005D059D"/>
    <w:rsid w:val="005D0604"/>
    <w:rsid w:val="005D0731"/>
    <w:rsid w:val="005D0874"/>
    <w:rsid w:val="005D0891"/>
    <w:rsid w:val="005D090F"/>
    <w:rsid w:val="005D0BDE"/>
    <w:rsid w:val="005D0D6B"/>
    <w:rsid w:val="005D0EDD"/>
    <w:rsid w:val="005D0FD1"/>
    <w:rsid w:val="005D11BF"/>
    <w:rsid w:val="005D132D"/>
    <w:rsid w:val="005D13B8"/>
    <w:rsid w:val="005D1416"/>
    <w:rsid w:val="005D154A"/>
    <w:rsid w:val="005D158C"/>
    <w:rsid w:val="005D1652"/>
    <w:rsid w:val="005D1667"/>
    <w:rsid w:val="005D17E2"/>
    <w:rsid w:val="005D1892"/>
    <w:rsid w:val="005D1AAA"/>
    <w:rsid w:val="005D1AE5"/>
    <w:rsid w:val="005D2022"/>
    <w:rsid w:val="005D2105"/>
    <w:rsid w:val="005D21EC"/>
    <w:rsid w:val="005D2249"/>
    <w:rsid w:val="005D2255"/>
    <w:rsid w:val="005D239D"/>
    <w:rsid w:val="005D268B"/>
    <w:rsid w:val="005D2704"/>
    <w:rsid w:val="005D278A"/>
    <w:rsid w:val="005D2845"/>
    <w:rsid w:val="005D2B91"/>
    <w:rsid w:val="005D2DB7"/>
    <w:rsid w:val="005D2ECD"/>
    <w:rsid w:val="005D2F6F"/>
    <w:rsid w:val="005D303B"/>
    <w:rsid w:val="005D3474"/>
    <w:rsid w:val="005D37CD"/>
    <w:rsid w:val="005D38CE"/>
    <w:rsid w:val="005D3AB6"/>
    <w:rsid w:val="005D3CF2"/>
    <w:rsid w:val="005D3D5B"/>
    <w:rsid w:val="005D41B0"/>
    <w:rsid w:val="005D4284"/>
    <w:rsid w:val="005D42DE"/>
    <w:rsid w:val="005D44FB"/>
    <w:rsid w:val="005D467F"/>
    <w:rsid w:val="005D47C7"/>
    <w:rsid w:val="005D47DA"/>
    <w:rsid w:val="005D483F"/>
    <w:rsid w:val="005D487C"/>
    <w:rsid w:val="005D48E5"/>
    <w:rsid w:val="005D48FC"/>
    <w:rsid w:val="005D4B8A"/>
    <w:rsid w:val="005D4E7C"/>
    <w:rsid w:val="005D5056"/>
    <w:rsid w:val="005D550A"/>
    <w:rsid w:val="005D5675"/>
    <w:rsid w:val="005D5920"/>
    <w:rsid w:val="005D5953"/>
    <w:rsid w:val="005D5B43"/>
    <w:rsid w:val="005D5B67"/>
    <w:rsid w:val="005D5BA0"/>
    <w:rsid w:val="005D5BDC"/>
    <w:rsid w:val="005D5CE3"/>
    <w:rsid w:val="005D5E0F"/>
    <w:rsid w:val="005D5ED4"/>
    <w:rsid w:val="005D6000"/>
    <w:rsid w:val="005D61A0"/>
    <w:rsid w:val="005D62B6"/>
    <w:rsid w:val="005D640A"/>
    <w:rsid w:val="005D64C4"/>
    <w:rsid w:val="005D65B8"/>
    <w:rsid w:val="005D6664"/>
    <w:rsid w:val="005D677F"/>
    <w:rsid w:val="005D67A4"/>
    <w:rsid w:val="005D6D53"/>
    <w:rsid w:val="005D6E21"/>
    <w:rsid w:val="005D6EBF"/>
    <w:rsid w:val="005D6F6A"/>
    <w:rsid w:val="005D7029"/>
    <w:rsid w:val="005D704A"/>
    <w:rsid w:val="005D714D"/>
    <w:rsid w:val="005D742F"/>
    <w:rsid w:val="005D762E"/>
    <w:rsid w:val="005D771C"/>
    <w:rsid w:val="005D793B"/>
    <w:rsid w:val="005D7A88"/>
    <w:rsid w:val="005D7A8C"/>
    <w:rsid w:val="005D7BA3"/>
    <w:rsid w:val="005D7DFD"/>
    <w:rsid w:val="005D7F42"/>
    <w:rsid w:val="005D7F9E"/>
    <w:rsid w:val="005E0152"/>
    <w:rsid w:val="005E0187"/>
    <w:rsid w:val="005E03F9"/>
    <w:rsid w:val="005E0468"/>
    <w:rsid w:val="005E054B"/>
    <w:rsid w:val="005E0618"/>
    <w:rsid w:val="005E061B"/>
    <w:rsid w:val="005E0658"/>
    <w:rsid w:val="005E0785"/>
    <w:rsid w:val="005E09B9"/>
    <w:rsid w:val="005E09C6"/>
    <w:rsid w:val="005E0A93"/>
    <w:rsid w:val="005E0AE7"/>
    <w:rsid w:val="005E0FF2"/>
    <w:rsid w:val="005E1044"/>
    <w:rsid w:val="005E1087"/>
    <w:rsid w:val="005E109E"/>
    <w:rsid w:val="005E1164"/>
    <w:rsid w:val="005E1177"/>
    <w:rsid w:val="005E11E8"/>
    <w:rsid w:val="005E11F4"/>
    <w:rsid w:val="005E14E1"/>
    <w:rsid w:val="005E15AA"/>
    <w:rsid w:val="005E186A"/>
    <w:rsid w:val="005E197A"/>
    <w:rsid w:val="005E19F8"/>
    <w:rsid w:val="005E1AD5"/>
    <w:rsid w:val="005E1B10"/>
    <w:rsid w:val="005E1C42"/>
    <w:rsid w:val="005E1F66"/>
    <w:rsid w:val="005E2598"/>
    <w:rsid w:val="005E25CC"/>
    <w:rsid w:val="005E26CF"/>
    <w:rsid w:val="005E270D"/>
    <w:rsid w:val="005E2A2F"/>
    <w:rsid w:val="005E2CF1"/>
    <w:rsid w:val="005E2CF7"/>
    <w:rsid w:val="005E2DB5"/>
    <w:rsid w:val="005E2DD8"/>
    <w:rsid w:val="005E30B3"/>
    <w:rsid w:val="005E321A"/>
    <w:rsid w:val="005E3235"/>
    <w:rsid w:val="005E329D"/>
    <w:rsid w:val="005E3454"/>
    <w:rsid w:val="005E3F48"/>
    <w:rsid w:val="005E4171"/>
    <w:rsid w:val="005E4223"/>
    <w:rsid w:val="005E431E"/>
    <w:rsid w:val="005E43FF"/>
    <w:rsid w:val="005E4453"/>
    <w:rsid w:val="005E44E7"/>
    <w:rsid w:val="005E44F1"/>
    <w:rsid w:val="005E476E"/>
    <w:rsid w:val="005E49CF"/>
    <w:rsid w:val="005E4A1A"/>
    <w:rsid w:val="005E4BC3"/>
    <w:rsid w:val="005E4CAD"/>
    <w:rsid w:val="005E4CBF"/>
    <w:rsid w:val="005E4FD9"/>
    <w:rsid w:val="005E4FEA"/>
    <w:rsid w:val="005E5062"/>
    <w:rsid w:val="005E5300"/>
    <w:rsid w:val="005E531A"/>
    <w:rsid w:val="005E55C5"/>
    <w:rsid w:val="005E59BA"/>
    <w:rsid w:val="005E5BE7"/>
    <w:rsid w:val="005E5D47"/>
    <w:rsid w:val="005E606A"/>
    <w:rsid w:val="005E61B0"/>
    <w:rsid w:val="005E625E"/>
    <w:rsid w:val="005E64C4"/>
    <w:rsid w:val="005E64DC"/>
    <w:rsid w:val="005E6580"/>
    <w:rsid w:val="005E6792"/>
    <w:rsid w:val="005E693C"/>
    <w:rsid w:val="005E6AF3"/>
    <w:rsid w:val="005E6C42"/>
    <w:rsid w:val="005E6E04"/>
    <w:rsid w:val="005E6E8D"/>
    <w:rsid w:val="005E6EC9"/>
    <w:rsid w:val="005E6ED3"/>
    <w:rsid w:val="005E6FA4"/>
    <w:rsid w:val="005E70ED"/>
    <w:rsid w:val="005E7139"/>
    <w:rsid w:val="005E7178"/>
    <w:rsid w:val="005E7192"/>
    <w:rsid w:val="005E7195"/>
    <w:rsid w:val="005E731E"/>
    <w:rsid w:val="005E73B6"/>
    <w:rsid w:val="005E73ED"/>
    <w:rsid w:val="005E77F9"/>
    <w:rsid w:val="005E7844"/>
    <w:rsid w:val="005E7979"/>
    <w:rsid w:val="005E7B3D"/>
    <w:rsid w:val="005E7CE8"/>
    <w:rsid w:val="005E7D1F"/>
    <w:rsid w:val="005E7DDC"/>
    <w:rsid w:val="005F03C5"/>
    <w:rsid w:val="005F040C"/>
    <w:rsid w:val="005F0695"/>
    <w:rsid w:val="005F077C"/>
    <w:rsid w:val="005F0937"/>
    <w:rsid w:val="005F0976"/>
    <w:rsid w:val="005F0A73"/>
    <w:rsid w:val="005F0A7B"/>
    <w:rsid w:val="005F0AA7"/>
    <w:rsid w:val="005F0AF4"/>
    <w:rsid w:val="005F0C72"/>
    <w:rsid w:val="005F0CCB"/>
    <w:rsid w:val="005F0CDE"/>
    <w:rsid w:val="005F0E39"/>
    <w:rsid w:val="005F0E72"/>
    <w:rsid w:val="005F0F52"/>
    <w:rsid w:val="005F12AA"/>
    <w:rsid w:val="005F1420"/>
    <w:rsid w:val="005F1544"/>
    <w:rsid w:val="005F171E"/>
    <w:rsid w:val="005F179B"/>
    <w:rsid w:val="005F1916"/>
    <w:rsid w:val="005F1A5F"/>
    <w:rsid w:val="005F1B3D"/>
    <w:rsid w:val="005F1B66"/>
    <w:rsid w:val="005F1B6F"/>
    <w:rsid w:val="005F1C53"/>
    <w:rsid w:val="005F1C91"/>
    <w:rsid w:val="005F1C97"/>
    <w:rsid w:val="005F1DC8"/>
    <w:rsid w:val="005F1DD0"/>
    <w:rsid w:val="005F2004"/>
    <w:rsid w:val="005F22D6"/>
    <w:rsid w:val="005F23AC"/>
    <w:rsid w:val="005F240A"/>
    <w:rsid w:val="005F269C"/>
    <w:rsid w:val="005F296A"/>
    <w:rsid w:val="005F2AC8"/>
    <w:rsid w:val="005F2E21"/>
    <w:rsid w:val="005F2E7B"/>
    <w:rsid w:val="005F2FDF"/>
    <w:rsid w:val="005F34D5"/>
    <w:rsid w:val="005F34E7"/>
    <w:rsid w:val="005F3661"/>
    <w:rsid w:val="005F37DB"/>
    <w:rsid w:val="005F382B"/>
    <w:rsid w:val="005F391B"/>
    <w:rsid w:val="005F3A71"/>
    <w:rsid w:val="005F3E70"/>
    <w:rsid w:val="005F40B1"/>
    <w:rsid w:val="005F4378"/>
    <w:rsid w:val="005F44F7"/>
    <w:rsid w:val="005F465E"/>
    <w:rsid w:val="005F4682"/>
    <w:rsid w:val="005F471F"/>
    <w:rsid w:val="005F4792"/>
    <w:rsid w:val="005F48FE"/>
    <w:rsid w:val="005F49EB"/>
    <w:rsid w:val="005F49FA"/>
    <w:rsid w:val="005F4A8B"/>
    <w:rsid w:val="005F4C61"/>
    <w:rsid w:val="005F4E40"/>
    <w:rsid w:val="005F4EC8"/>
    <w:rsid w:val="005F4F07"/>
    <w:rsid w:val="005F4FD3"/>
    <w:rsid w:val="005F4FFE"/>
    <w:rsid w:val="005F512D"/>
    <w:rsid w:val="005F542F"/>
    <w:rsid w:val="005F55B2"/>
    <w:rsid w:val="005F5670"/>
    <w:rsid w:val="005F5715"/>
    <w:rsid w:val="005F574C"/>
    <w:rsid w:val="005F5A9B"/>
    <w:rsid w:val="005F5D0E"/>
    <w:rsid w:val="005F5D69"/>
    <w:rsid w:val="005F636A"/>
    <w:rsid w:val="005F637B"/>
    <w:rsid w:val="005F6394"/>
    <w:rsid w:val="005F6470"/>
    <w:rsid w:val="005F6720"/>
    <w:rsid w:val="005F68CA"/>
    <w:rsid w:val="005F6A36"/>
    <w:rsid w:val="005F6CAD"/>
    <w:rsid w:val="005F6EAF"/>
    <w:rsid w:val="005F6F8E"/>
    <w:rsid w:val="005F7102"/>
    <w:rsid w:val="005F719E"/>
    <w:rsid w:val="005F71CC"/>
    <w:rsid w:val="005F71D5"/>
    <w:rsid w:val="005F73DA"/>
    <w:rsid w:val="005F74C9"/>
    <w:rsid w:val="005F7719"/>
    <w:rsid w:val="005F7890"/>
    <w:rsid w:val="005F789F"/>
    <w:rsid w:val="005F79C0"/>
    <w:rsid w:val="005F7D5A"/>
    <w:rsid w:val="005F7E40"/>
    <w:rsid w:val="005F7F79"/>
    <w:rsid w:val="005F7FDE"/>
    <w:rsid w:val="00600068"/>
    <w:rsid w:val="006003C6"/>
    <w:rsid w:val="0060061B"/>
    <w:rsid w:val="006006B1"/>
    <w:rsid w:val="006008EE"/>
    <w:rsid w:val="00600934"/>
    <w:rsid w:val="00600981"/>
    <w:rsid w:val="00600A46"/>
    <w:rsid w:val="00600BC5"/>
    <w:rsid w:val="006010EF"/>
    <w:rsid w:val="00601104"/>
    <w:rsid w:val="006014C2"/>
    <w:rsid w:val="00601524"/>
    <w:rsid w:val="006015E3"/>
    <w:rsid w:val="00601683"/>
    <w:rsid w:val="00601723"/>
    <w:rsid w:val="006018B2"/>
    <w:rsid w:val="006018C1"/>
    <w:rsid w:val="00601B1F"/>
    <w:rsid w:val="00601C9D"/>
    <w:rsid w:val="00601E33"/>
    <w:rsid w:val="00601EA1"/>
    <w:rsid w:val="00601ED8"/>
    <w:rsid w:val="00602026"/>
    <w:rsid w:val="00602052"/>
    <w:rsid w:val="006020EB"/>
    <w:rsid w:val="006025A5"/>
    <w:rsid w:val="00602614"/>
    <w:rsid w:val="0060298F"/>
    <w:rsid w:val="00602CA8"/>
    <w:rsid w:val="00602CD6"/>
    <w:rsid w:val="00602CDC"/>
    <w:rsid w:val="00602DBA"/>
    <w:rsid w:val="00602E7E"/>
    <w:rsid w:val="00603007"/>
    <w:rsid w:val="00603099"/>
    <w:rsid w:val="00603266"/>
    <w:rsid w:val="006033C8"/>
    <w:rsid w:val="0060345B"/>
    <w:rsid w:val="00603597"/>
    <w:rsid w:val="00603B2F"/>
    <w:rsid w:val="00603B5E"/>
    <w:rsid w:val="00603C08"/>
    <w:rsid w:val="00603C72"/>
    <w:rsid w:val="00603EB9"/>
    <w:rsid w:val="0060407C"/>
    <w:rsid w:val="006042B1"/>
    <w:rsid w:val="00604352"/>
    <w:rsid w:val="006043E6"/>
    <w:rsid w:val="0060453A"/>
    <w:rsid w:val="00604894"/>
    <w:rsid w:val="00604952"/>
    <w:rsid w:val="00604971"/>
    <w:rsid w:val="00604AE6"/>
    <w:rsid w:val="00604C3C"/>
    <w:rsid w:val="00604CC2"/>
    <w:rsid w:val="00604D96"/>
    <w:rsid w:val="00604DB0"/>
    <w:rsid w:val="00604F61"/>
    <w:rsid w:val="00605040"/>
    <w:rsid w:val="00605381"/>
    <w:rsid w:val="006053FB"/>
    <w:rsid w:val="00605444"/>
    <w:rsid w:val="006055DF"/>
    <w:rsid w:val="00605AFE"/>
    <w:rsid w:val="00605B59"/>
    <w:rsid w:val="00605B60"/>
    <w:rsid w:val="00605B78"/>
    <w:rsid w:val="00605D12"/>
    <w:rsid w:val="00605FE8"/>
    <w:rsid w:val="00606246"/>
    <w:rsid w:val="006065A9"/>
    <w:rsid w:val="00606735"/>
    <w:rsid w:val="00606A2D"/>
    <w:rsid w:val="00606AF4"/>
    <w:rsid w:val="00606C2E"/>
    <w:rsid w:val="00606DA6"/>
    <w:rsid w:val="00606EB4"/>
    <w:rsid w:val="00606F3F"/>
    <w:rsid w:val="00607191"/>
    <w:rsid w:val="006071A8"/>
    <w:rsid w:val="00607330"/>
    <w:rsid w:val="006076FD"/>
    <w:rsid w:val="00607CFC"/>
    <w:rsid w:val="00607D3D"/>
    <w:rsid w:val="00607FBD"/>
    <w:rsid w:val="00607FC2"/>
    <w:rsid w:val="00610072"/>
    <w:rsid w:val="00610187"/>
    <w:rsid w:val="0061023D"/>
    <w:rsid w:val="0061025E"/>
    <w:rsid w:val="0061026D"/>
    <w:rsid w:val="006102A6"/>
    <w:rsid w:val="006103CC"/>
    <w:rsid w:val="0061046B"/>
    <w:rsid w:val="006105CB"/>
    <w:rsid w:val="00610972"/>
    <w:rsid w:val="00610A15"/>
    <w:rsid w:val="00610CE3"/>
    <w:rsid w:val="00610EF7"/>
    <w:rsid w:val="00610F6C"/>
    <w:rsid w:val="0061107A"/>
    <w:rsid w:val="0061113A"/>
    <w:rsid w:val="0061119C"/>
    <w:rsid w:val="0061155F"/>
    <w:rsid w:val="0061158D"/>
    <w:rsid w:val="0061164C"/>
    <w:rsid w:val="00611ABA"/>
    <w:rsid w:val="00611CD8"/>
    <w:rsid w:val="00611D61"/>
    <w:rsid w:val="00611D9F"/>
    <w:rsid w:val="00611E11"/>
    <w:rsid w:val="00611E72"/>
    <w:rsid w:val="0061201E"/>
    <w:rsid w:val="006123E4"/>
    <w:rsid w:val="00612716"/>
    <w:rsid w:val="0061281A"/>
    <w:rsid w:val="00612867"/>
    <w:rsid w:val="0061292E"/>
    <w:rsid w:val="006129F6"/>
    <w:rsid w:val="00612C24"/>
    <w:rsid w:val="00612C75"/>
    <w:rsid w:val="00612F68"/>
    <w:rsid w:val="00612F6A"/>
    <w:rsid w:val="0061302D"/>
    <w:rsid w:val="0061309E"/>
    <w:rsid w:val="006130EE"/>
    <w:rsid w:val="00613553"/>
    <w:rsid w:val="006135E3"/>
    <w:rsid w:val="00613A11"/>
    <w:rsid w:val="00613A89"/>
    <w:rsid w:val="00613AF6"/>
    <w:rsid w:val="00613BDE"/>
    <w:rsid w:val="00613DEE"/>
    <w:rsid w:val="00613FA7"/>
    <w:rsid w:val="00614161"/>
    <w:rsid w:val="006141B7"/>
    <w:rsid w:val="00614304"/>
    <w:rsid w:val="0061457F"/>
    <w:rsid w:val="006146A3"/>
    <w:rsid w:val="0061470F"/>
    <w:rsid w:val="00614923"/>
    <w:rsid w:val="00614A00"/>
    <w:rsid w:val="00614AED"/>
    <w:rsid w:val="00614B2D"/>
    <w:rsid w:val="00614BF5"/>
    <w:rsid w:val="00614E36"/>
    <w:rsid w:val="00614EAF"/>
    <w:rsid w:val="00614ED6"/>
    <w:rsid w:val="006155E8"/>
    <w:rsid w:val="0061560A"/>
    <w:rsid w:val="0061564A"/>
    <w:rsid w:val="006156E5"/>
    <w:rsid w:val="00615738"/>
    <w:rsid w:val="00615D9A"/>
    <w:rsid w:val="00615E85"/>
    <w:rsid w:val="00616069"/>
    <w:rsid w:val="006161BD"/>
    <w:rsid w:val="006162F6"/>
    <w:rsid w:val="00616454"/>
    <w:rsid w:val="006164A1"/>
    <w:rsid w:val="006167A6"/>
    <w:rsid w:val="006168E7"/>
    <w:rsid w:val="00616904"/>
    <w:rsid w:val="006169BD"/>
    <w:rsid w:val="006169EE"/>
    <w:rsid w:val="00616A2B"/>
    <w:rsid w:val="00616BA6"/>
    <w:rsid w:val="00616C66"/>
    <w:rsid w:val="006171F9"/>
    <w:rsid w:val="00617219"/>
    <w:rsid w:val="006179C6"/>
    <w:rsid w:val="006179E2"/>
    <w:rsid w:val="00617DAE"/>
    <w:rsid w:val="00617F9F"/>
    <w:rsid w:val="006204A2"/>
    <w:rsid w:val="006205DB"/>
    <w:rsid w:val="00620621"/>
    <w:rsid w:val="0062069B"/>
    <w:rsid w:val="006207CC"/>
    <w:rsid w:val="006208A4"/>
    <w:rsid w:val="006208C5"/>
    <w:rsid w:val="006209D3"/>
    <w:rsid w:val="00620C47"/>
    <w:rsid w:val="00620CAD"/>
    <w:rsid w:val="00620F0F"/>
    <w:rsid w:val="006213C7"/>
    <w:rsid w:val="00621626"/>
    <w:rsid w:val="00621648"/>
    <w:rsid w:val="006216AA"/>
    <w:rsid w:val="006218EF"/>
    <w:rsid w:val="00621915"/>
    <w:rsid w:val="00621AE6"/>
    <w:rsid w:val="00621B40"/>
    <w:rsid w:val="00621B55"/>
    <w:rsid w:val="00621B56"/>
    <w:rsid w:val="00621B57"/>
    <w:rsid w:val="00621B7D"/>
    <w:rsid w:val="00621B97"/>
    <w:rsid w:val="00621BB6"/>
    <w:rsid w:val="00621C98"/>
    <w:rsid w:val="00621FB1"/>
    <w:rsid w:val="0062208E"/>
    <w:rsid w:val="00622117"/>
    <w:rsid w:val="0062212D"/>
    <w:rsid w:val="006221A2"/>
    <w:rsid w:val="00622249"/>
    <w:rsid w:val="006222A4"/>
    <w:rsid w:val="006223A1"/>
    <w:rsid w:val="006223C4"/>
    <w:rsid w:val="006226F4"/>
    <w:rsid w:val="006229BB"/>
    <w:rsid w:val="00622ADE"/>
    <w:rsid w:val="00622AEF"/>
    <w:rsid w:val="00622B01"/>
    <w:rsid w:val="00622D8E"/>
    <w:rsid w:val="00622E8F"/>
    <w:rsid w:val="00623032"/>
    <w:rsid w:val="00623235"/>
    <w:rsid w:val="0062326B"/>
    <w:rsid w:val="0062327B"/>
    <w:rsid w:val="00623732"/>
    <w:rsid w:val="00623A5A"/>
    <w:rsid w:val="00623B43"/>
    <w:rsid w:val="00623C6E"/>
    <w:rsid w:val="00623C9E"/>
    <w:rsid w:val="00623D81"/>
    <w:rsid w:val="00623F55"/>
    <w:rsid w:val="006240A0"/>
    <w:rsid w:val="006242A9"/>
    <w:rsid w:val="00624389"/>
    <w:rsid w:val="006243FB"/>
    <w:rsid w:val="0062442F"/>
    <w:rsid w:val="00624461"/>
    <w:rsid w:val="0062455E"/>
    <w:rsid w:val="006247FA"/>
    <w:rsid w:val="00624823"/>
    <w:rsid w:val="006248F9"/>
    <w:rsid w:val="006249E4"/>
    <w:rsid w:val="00624CF8"/>
    <w:rsid w:val="00624D58"/>
    <w:rsid w:val="00624E19"/>
    <w:rsid w:val="00624F35"/>
    <w:rsid w:val="00624F4C"/>
    <w:rsid w:val="00624FCC"/>
    <w:rsid w:val="006251A1"/>
    <w:rsid w:val="006251BE"/>
    <w:rsid w:val="006253F9"/>
    <w:rsid w:val="00625411"/>
    <w:rsid w:val="00625ADB"/>
    <w:rsid w:val="00625B94"/>
    <w:rsid w:val="00625CE0"/>
    <w:rsid w:val="00625DE1"/>
    <w:rsid w:val="00625DF7"/>
    <w:rsid w:val="00625F90"/>
    <w:rsid w:val="006266EC"/>
    <w:rsid w:val="00626801"/>
    <w:rsid w:val="0062682D"/>
    <w:rsid w:val="006268CD"/>
    <w:rsid w:val="00626C51"/>
    <w:rsid w:val="00626C6C"/>
    <w:rsid w:val="00626FB5"/>
    <w:rsid w:val="00627061"/>
    <w:rsid w:val="00627454"/>
    <w:rsid w:val="006275FF"/>
    <w:rsid w:val="0062762B"/>
    <w:rsid w:val="006279DC"/>
    <w:rsid w:val="006279E8"/>
    <w:rsid w:val="00627C45"/>
    <w:rsid w:val="00627DA9"/>
    <w:rsid w:val="00630234"/>
    <w:rsid w:val="006302C3"/>
    <w:rsid w:val="00630459"/>
    <w:rsid w:val="006305ED"/>
    <w:rsid w:val="0063065F"/>
    <w:rsid w:val="00630677"/>
    <w:rsid w:val="00630710"/>
    <w:rsid w:val="00630742"/>
    <w:rsid w:val="00630A6B"/>
    <w:rsid w:val="00630A6E"/>
    <w:rsid w:val="00630BA3"/>
    <w:rsid w:val="00630BED"/>
    <w:rsid w:val="00630E4C"/>
    <w:rsid w:val="00630F4E"/>
    <w:rsid w:val="006311C5"/>
    <w:rsid w:val="0063120D"/>
    <w:rsid w:val="0063137E"/>
    <w:rsid w:val="006313CD"/>
    <w:rsid w:val="00631AA5"/>
    <w:rsid w:val="00631F08"/>
    <w:rsid w:val="00631F0B"/>
    <w:rsid w:val="0063222C"/>
    <w:rsid w:val="00632299"/>
    <w:rsid w:val="006322B1"/>
    <w:rsid w:val="006324F4"/>
    <w:rsid w:val="00632A9B"/>
    <w:rsid w:val="00632C4E"/>
    <w:rsid w:val="00632D8D"/>
    <w:rsid w:val="00632E1B"/>
    <w:rsid w:val="00632F3F"/>
    <w:rsid w:val="00633056"/>
    <w:rsid w:val="00633095"/>
    <w:rsid w:val="006330C0"/>
    <w:rsid w:val="006330E8"/>
    <w:rsid w:val="0063354F"/>
    <w:rsid w:val="00633876"/>
    <w:rsid w:val="00633905"/>
    <w:rsid w:val="00633911"/>
    <w:rsid w:val="00633975"/>
    <w:rsid w:val="00633C5A"/>
    <w:rsid w:val="00633D3A"/>
    <w:rsid w:val="00633DF5"/>
    <w:rsid w:val="00633F89"/>
    <w:rsid w:val="0063411E"/>
    <w:rsid w:val="006345A6"/>
    <w:rsid w:val="00634640"/>
    <w:rsid w:val="006349A2"/>
    <w:rsid w:val="00634A02"/>
    <w:rsid w:val="00634CA2"/>
    <w:rsid w:val="00634D23"/>
    <w:rsid w:val="00634D75"/>
    <w:rsid w:val="00634E24"/>
    <w:rsid w:val="00634F7A"/>
    <w:rsid w:val="00635138"/>
    <w:rsid w:val="00635258"/>
    <w:rsid w:val="00635321"/>
    <w:rsid w:val="0063557E"/>
    <w:rsid w:val="00635795"/>
    <w:rsid w:val="00635915"/>
    <w:rsid w:val="00635A91"/>
    <w:rsid w:val="00635C9F"/>
    <w:rsid w:val="00635D5A"/>
    <w:rsid w:val="00635D90"/>
    <w:rsid w:val="00635FC0"/>
    <w:rsid w:val="0063632C"/>
    <w:rsid w:val="00636392"/>
    <w:rsid w:val="006364A2"/>
    <w:rsid w:val="00636596"/>
    <w:rsid w:val="006365AD"/>
    <w:rsid w:val="006365EB"/>
    <w:rsid w:val="0063672F"/>
    <w:rsid w:val="006367FE"/>
    <w:rsid w:val="00636808"/>
    <w:rsid w:val="00636B2F"/>
    <w:rsid w:val="006370DB"/>
    <w:rsid w:val="0063715A"/>
    <w:rsid w:val="00637240"/>
    <w:rsid w:val="0063737F"/>
    <w:rsid w:val="00637528"/>
    <w:rsid w:val="00637D7C"/>
    <w:rsid w:val="00637E17"/>
    <w:rsid w:val="00637EE9"/>
    <w:rsid w:val="00640290"/>
    <w:rsid w:val="006402B5"/>
    <w:rsid w:val="006403EF"/>
    <w:rsid w:val="0064047C"/>
    <w:rsid w:val="006404AD"/>
    <w:rsid w:val="00640623"/>
    <w:rsid w:val="006407BD"/>
    <w:rsid w:val="00640B1D"/>
    <w:rsid w:val="00640E4A"/>
    <w:rsid w:val="00640E64"/>
    <w:rsid w:val="006412AB"/>
    <w:rsid w:val="006412B1"/>
    <w:rsid w:val="00641352"/>
    <w:rsid w:val="006413A0"/>
    <w:rsid w:val="006413F3"/>
    <w:rsid w:val="006416E8"/>
    <w:rsid w:val="006418E7"/>
    <w:rsid w:val="00641A2E"/>
    <w:rsid w:val="00641A84"/>
    <w:rsid w:val="00641ADD"/>
    <w:rsid w:val="00641B1D"/>
    <w:rsid w:val="00641F43"/>
    <w:rsid w:val="00641F6C"/>
    <w:rsid w:val="00641FEF"/>
    <w:rsid w:val="006420CA"/>
    <w:rsid w:val="00642189"/>
    <w:rsid w:val="0064237D"/>
    <w:rsid w:val="00642389"/>
    <w:rsid w:val="0064252B"/>
    <w:rsid w:val="006427AD"/>
    <w:rsid w:val="00642859"/>
    <w:rsid w:val="00642E7B"/>
    <w:rsid w:val="0064307A"/>
    <w:rsid w:val="006431A2"/>
    <w:rsid w:val="0064321C"/>
    <w:rsid w:val="00643281"/>
    <w:rsid w:val="006432D1"/>
    <w:rsid w:val="006433DA"/>
    <w:rsid w:val="0064343C"/>
    <w:rsid w:val="00643588"/>
    <w:rsid w:val="0064371F"/>
    <w:rsid w:val="0064376E"/>
    <w:rsid w:val="00643780"/>
    <w:rsid w:val="0064378B"/>
    <w:rsid w:val="006438B9"/>
    <w:rsid w:val="00643B39"/>
    <w:rsid w:val="00643C35"/>
    <w:rsid w:val="00643E2E"/>
    <w:rsid w:val="00643E5F"/>
    <w:rsid w:val="00643ECB"/>
    <w:rsid w:val="00643EF1"/>
    <w:rsid w:val="00644019"/>
    <w:rsid w:val="006440D2"/>
    <w:rsid w:val="006441D9"/>
    <w:rsid w:val="00644349"/>
    <w:rsid w:val="006444EB"/>
    <w:rsid w:val="006445B8"/>
    <w:rsid w:val="00644689"/>
    <w:rsid w:val="00644D19"/>
    <w:rsid w:val="006450A1"/>
    <w:rsid w:val="006450DD"/>
    <w:rsid w:val="0064514A"/>
    <w:rsid w:val="00645591"/>
    <w:rsid w:val="006457E0"/>
    <w:rsid w:val="00645BA9"/>
    <w:rsid w:val="00645D75"/>
    <w:rsid w:val="00645F3F"/>
    <w:rsid w:val="0064605D"/>
    <w:rsid w:val="00646082"/>
    <w:rsid w:val="006461A7"/>
    <w:rsid w:val="006462F1"/>
    <w:rsid w:val="00646417"/>
    <w:rsid w:val="0064660B"/>
    <w:rsid w:val="00646618"/>
    <w:rsid w:val="00646883"/>
    <w:rsid w:val="00646A6C"/>
    <w:rsid w:val="00646A9D"/>
    <w:rsid w:val="00646B7C"/>
    <w:rsid w:val="00646C9D"/>
    <w:rsid w:val="00646D9E"/>
    <w:rsid w:val="00646E41"/>
    <w:rsid w:val="006471A7"/>
    <w:rsid w:val="006472D1"/>
    <w:rsid w:val="00647342"/>
    <w:rsid w:val="006474D0"/>
    <w:rsid w:val="006474F5"/>
    <w:rsid w:val="006477CC"/>
    <w:rsid w:val="0064793B"/>
    <w:rsid w:val="006479FD"/>
    <w:rsid w:val="00647A0B"/>
    <w:rsid w:val="00647AA4"/>
    <w:rsid w:val="00647AA7"/>
    <w:rsid w:val="00647C16"/>
    <w:rsid w:val="00647D45"/>
    <w:rsid w:val="00647ED4"/>
    <w:rsid w:val="00650121"/>
    <w:rsid w:val="00650186"/>
    <w:rsid w:val="006501D8"/>
    <w:rsid w:val="006503EF"/>
    <w:rsid w:val="00650562"/>
    <w:rsid w:val="006505A4"/>
    <w:rsid w:val="006505C3"/>
    <w:rsid w:val="00650657"/>
    <w:rsid w:val="006508B0"/>
    <w:rsid w:val="00650A01"/>
    <w:rsid w:val="00650A76"/>
    <w:rsid w:val="00650B11"/>
    <w:rsid w:val="00650CB6"/>
    <w:rsid w:val="00650D96"/>
    <w:rsid w:val="00650DE6"/>
    <w:rsid w:val="00650FAE"/>
    <w:rsid w:val="00651123"/>
    <w:rsid w:val="006511F8"/>
    <w:rsid w:val="00651217"/>
    <w:rsid w:val="00651284"/>
    <w:rsid w:val="006512E3"/>
    <w:rsid w:val="00651317"/>
    <w:rsid w:val="006514E5"/>
    <w:rsid w:val="0065164E"/>
    <w:rsid w:val="0065184A"/>
    <w:rsid w:val="0065188B"/>
    <w:rsid w:val="006518C1"/>
    <w:rsid w:val="00651E1B"/>
    <w:rsid w:val="00651EAA"/>
    <w:rsid w:val="00651F53"/>
    <w:rsid w:val="00651F69"/>
    <w:rsid w:val="00651FD2"/>
    <w:rsid w:val="00652047"/>
    <w:rsid w:val="006520B9"/>
    <w:rsid w:val="006521EF"/>
    <w:rsid w:val="006522D3"/>
    <w:rsid w:val="0065232B"/>
    <w:rsid w:val="00652369"/>
    <w:rsid w:val="00652883"/>
    <w:rsid w:val="006528C4"/>
    <w:rsid w:val="006528EB"/>
    <w:rsid w:val="00652930"/>
    <w:rsid w:val="00652B98"/>
    <w:rsid w:val="00652CFB"/>
    <w:rsid w:val="00652EE0"/>
    <w:rsid w:val="00652F7D"/>
    <w:rsid w:val="0065303E"/>
    <w:rsid w:val="0065309B"/>
    <w:rsid w:val="006530B9"/>
    <w:rsid w:val="00653265"/>
    <w:rsid w:val="00653400"/>
    <w:rsid w:val="00653554"/>
    <w:rsid w:val="00653991"/>
    <w:rsid w:val="00653AF3"/>
    <w:rsid w:val="00653B22"/>
    <w:rsid w:val="00653EA1"/>
    <w:rsid w:val="00654009"/>
    <w:rsid w:val="0065429C"/>
    <w:rsid w:val="00654317"/>
    <w:rsid w:val="0065437D"/>
    <w:rsid w:val="00654492"/>
    <w:rsid w:val="006544EB"/>
    <w:rsid w:val="00654559"/>
    <w:rsid w:val="006546E9"/>
    <w:rsid w:val="00654979"/>
    <w:rsid w:val="00654A21"/>
    <w:rsid w:val="00654BA6"/>
    <w:rsid w:val="00654C8D"/>
    <w:rsid w:val="00654ED7"/>
    <w:rsid w:val="006550D6"/>
    <w:rsid w:val="00655214"/>
    <w:rsid w:val="006553B3"/>
    <w:rsid w:val="006554A6"/>
    <w:rsid w:val="006554BF"/>
    <w:rsid w:val="006554D2"/>
    <w:rsid w:val="00655588"/>
    <w:rsid w:val="006555B7"/>
    <w:rsid w:val="006557A5"/>
    <w:rsid w:val="00655861"/>
    <w:rsid w:val="00655980"/>
    <w:rsid w:val="00655A84"/>
    <w:rsid w:val="00655B5F"/>
    <w:rsid w:val="00655C04"/>
    <w:rsid w:val="00655E51"/>
    <w:rsid w:val="00655FC6"/>
    <w:rsid w:val="00655FF4"/>
    <w:rsid w:val="0065632D"/>
    <w:rsid w:val="006565B9"/>
    <w:rsid w:val="006566AE"/>
    <w:rsid w:val="0065678A"/>
    <w:rsid w:val="0065678F"/>
    <w:rsid w:val="00656A65"/>
    <w:rsid w:val="00656BBB"/>
    <w:rsid w:val="00656C02"/>
    <w:rsid w:val="00656CC3"/>
    <w:rsid w:val="00656EDD"/>
    <w:rsid w:val="006572DA"/>
    <w:rsid w:val="006572FD"/>
    <w:rsid w:val="00657665"/>
    <w:rsid w:val="006576B1"/>
    <w:rsid w:val="006576F9"/>
    <w:rsid w:val="0065787C"/>
    <w:rsid w:val="006578B6"/>
    <w:rsid w:val="00657E19"/>
    <w:rsid w:val="00657F9C"/>
    <w:rsid w:val="0066023A"/>
    <w:rsid w:val="006602EC"/>
    <w:rsid w:val="00660599"/>
    <w:rsid w:val="006605B3"/>
    <w:rsid w:val="006606CD"/>
    <w:rsid w:val="006607BB"/>
    <w:rsid w:val="00660969"/>
    <w:rsid w:val="00660A13"/>
    <w:rsid w:val="00661033"/>
    <w:rsid w:val="006610F5"/>
    <w:rsid w:val="00661568"/>
    <w:rsid w:val="0066168C"/>
    <w:rsid w:val="0066183C"/>
    <w:rsid w:val="00661848"/>
    <w:rsid w:val="00661884"/>
    <w:rsid w:val="00661897"/>
    <w:rsid w:val="00661AA1"/>
    <w:rsid w:val="00661AB6"/>
    <w:rsid w:val="00661BFF"/>
    <w:rsid w:val="00661D1F"/>
    <w:rsid w:val="006621BC"/>
    <w:rsid w:val="00662302"/>
    <w:rsid w:val="00662306"/>
    <w:rsid w:val="00662493"/>
    <w:rsid w:val="006624F5"/>
    <w:rsid w:val="00662502"/>
    <w:rsid w:val="0066277F"/>
    <w:rsid w:val="00662804"/>
    <w:rsid w:val="00662866"/>
    <w:rsid w:val="006628E4"/>
    <w:rsid w:val="0066299F"/>
    <w:rsid w:val="00662C0D"/>
    <w:rsid w:val="00662C8B"/>
    <w:rsid w:val="00662DCE"/>
    <w:rsid w:val="00662DCF"/>
    <w:rsid w:val="00662DE6"/>
    <w:rsid w:val="00662FBB"/>
    <w:rsid w:val="00663033"/>
    <w:rsid w:val="006631EA"/>
    <w:rsid w:val="0066373D"/>
    <w:rsid w:val="00663ACE"/>
    <w:rsid w:val="00663BB5"/>
    <w:rsid w:val="00663C59"/>
    <w:rsid w:val="00663DF9"/>
    <w:rsid w:val="00663EA6"/>
    <w:rsid w:val="0066411B"/>
    <w:rsid w:val="00664299"/>
    <w:rsid w:val="006644A7"/>
    <w:rsid w:val="0066471F"/>
    <w:rsid w:val="0066477D"/>
    <w:rsid w:val="00664927"/>
    <w:rsid w:val="00664AC0"/>
    <w:rsid w:val="00664C09"/>
    <w:rsid w:val="00664C19"/>
    <w:rsid w:val="00664C2D"/>
    <w:rsid w:val="00664D6E"/>
    <w:rsid w:val="00664D77"/>
    <w:rsid w:val="00664DD7"/>
    <w:rsid w:val="00664E1E"/>
    <w:rsid w:val="00664EC0"/>
    <w:rsid w:val="006654FF"/>
    <w:rsid w:val="00665B9D"/>
    <w:rsid w:val="00665C6E"/>
    <w:rsid w:val="00665DCE"/>
    <w:rsid w:val="00665E57"/>
    <w:rsid w:val="00665E92"/>
    <w:rsid w:val="00665F31"/>
    <w:rsid w:val="0066613C"/>
    <w:rsid w:val="006661A2"/>
    <w:rsid w:val="00666266"/>
    <w:rsid w:val="00666278"/>
    <w:rsid w:val="006662E7"/>
    <w:rsid w:val="00666378"/>
    <w:rsid w:val="006663F9"/>
    <w:rsid w:val="00666596"/>
    <w:rsid w:val="0066659E"/>
    <w:rsid w:val="006666CF"/>
    <w:rsid w:val="00666774"/>
    <w:rsid w:val="00666AE4"/>
    <w:rsid w:val="00666BC4"/>
    <w:rsid w:val="00666E63"/>
    <w:rsid w:val="00666E7C"/>
    <w:rsid w:val="00666F59"/>
    <w:rsid w:val="006673C1"/>
    <w:rsid w:val="00667512"/>
    <w:rsid w:val="00667891"/>
    <w:rsid w:val="00667A9B"/>
    <w:rsid w:val="00667ABA"/>
    <w:rsid w:val="00667B69"/>
    <w:rsid w:val="00667C26"/>
    <w:rsid w:val="00667E84"/>
    <w:rsid w:val="00667E86"/>
    <w:rsid w:val="006701BB"/>
    <w:rsid w:val="006703B2"/>
    <w:rsid w:val="006703CC"/>
    <w:rsid w:val="00670884"/>
    <w:rsid w:val="00670D08"/>
    <w:rsid w:val="00670D74"/>
    <w:rsid w:val="00670D97"/>
    <w:rsid w:val="00671075"/>
    <w:rsid w:val="0067114B"/>
    <w:rsid w:val="006712E4"/>
    <w:rsid w:val="006714A0"/>
    <w:rsid w:val="006714F0"/>
    <w:rsid w:val="00671543"/>
    <w:rsid w:val="00671665"/>
    <w:rsid w:val="00671719"/>
    <w:rsid w:val="006717F5"/>
    <w:rsid w:val="0067185F"/>
    <w:rsid w:val="00671957"/>
    <w:rsid w:val="00671A30"/>
    <w:rsid w:val="00671CAB"/>
    <w:rsid w:val="00671CF4"/>
    <w:rsid w:val="00672032"/>
    <w:rsid w:val="006723B5"/>
    <w:rsid w:val="006723C4"/>
    <w:rsid w:val="006724B9"/>
    <w:rsid w:val="006724F8"/>
    <w:rsid w:val="00672565"/>
    <w:rsid w:val="0067256E"/>
    <w:rsid w:val="00672873"/>
    <w:rsid w:val="00672B83"/>
    <w:rsid w:val="00672D9D"/>
    <w:rsid w:val="00672F47"/>
    <w:rsid w:val="00673070"/>
    <w:rsid w:val="00673200"/>
    <w:rsid w:val="00673229"/>
    <w:rsid w:val="006736FA"/>
    <w:rsid w:val="0067377F"/>
    <w:rsid w:val="00673B02"/>
    <w:rsid w:val="00673B1D"/>
    <w:rsid w:val="00673E52"/>
    <w:rsid w:val="006741A1"/>
    <w:rsid w:val="006742CC"/>
    <w:rsid w:val="006746E2"/>
    <w:rsid w:val="00674746"/>
    <w:rsid w:val="00674A0E"/>
    <w:rsid w:val="00674B65"/>
    <w:rsid w:val="00674CF5"/>
    <w:rsid w:val="00674DD8"/>
    <w:rsid w:val="006750A3"/>
    <w:rsid w:val="00675110"/>
    <w:rsid w:val="00675160"/>
    <w:rsid w:val="00675166"/>
    <w:rsid w:val="006751B5"/>
    <w:rsid w:val="006751CC"/>
    <w:rsid w:val="006752FE"/>
    <w:rsid w:val="00675301"/>
    <w:rsid w:val="006754C1"/>
    <w:rsid w:val="00675604"/>
    <w:rsid w:val="00675671"/>
    <w:rsid w:val="00675754"/>
    <w:rsid w:val="006758EE"/>
    <w:rsid w:val="006759D1"/>
    <w:rsid w:val="00675BC4"/>
    <w:rsid w:val="00675C10"/>
    <w:rsid w:val="00675DC9"/>
    <w:rsid w:val="00675DDD"/>
    <w:rsid w:val="00675F3A"/>
    <w:rsid w:val="00675F3B"/>
    <w:rsid w:val="00675F6D"/>
    <w:rsid w:val="00675F8E"/>
    <w:rsid w:val="0067601B"/>
    <w:rsid w:val="00676297"/>
    <w:rsid w:val="00676613"/>
    <w:rsid w:val="00676652"/>
    <w:rsid w:val="00676656"/>
    <w:rsid w:val="00676716"/>
    <w:rsid w:val="00676BD9"/>
    <w:rsid w:val="00676CC2"/>
    <w:rsid w:val="00676D1F"/>
    <w:rsid w:val="00676D72"/>
    <w:rsid w:val="00676E5B"/>
    <w:rsid w:val="006770C7"/>
    <w:rsid w:val="0067734E"/>
    <w:rsid w:val="00677380"/>
    <w:rsid w:val="006775F3"/>
    <w:rsid w:val="006776FB"/>
    <w:rsid w:val="006777CC"/>
    <w:rsid w:val="006777D5"/>
    <w:rsid w:val="006778B1"/>
    <w:rsid w:val="006779E8"/>
    <w:rsid w:val="00677D9E"/>
    <w:rsid w:val="00677DD4"/>
    <w:rsid w:val="00677EC6"/>
    <w:rsid w:val="0068005C"/>
    <w:rsid w:val="0068017D"/>
    <w:rsid w:val="00680245"/>
    <w:rsid w:val="0068035D"/>
    <w:rsid w:val="00680624"/>
    <w:rsid w:val="0068069F"/>
    <w:rsid w:val="00680737"/>
    <w:rsid w:val="0068081E"/>
    <w:rsid w:val="006808DF"/>
    <w:rsid w:val="00680A0E"/>
    <w:rsid w:val="00680AF3"/>
    <w:rsid w:val="00680B9E"/>
    <w:rsid w:val="00680BD5"/>
    <w:rsid w:val="00680D18"/>
    <w:rsid w:val="006811E9"/>
    <w:rsid w:val="00681421"/>
    <w:rsid w:val="006815A4"/>
    <w:rsid w:val="006819B0"/>
    <w:rsid w:val="00681A45"/>
    <w:rsid w:val="00681B8B"/>
    <w:rsid w:val="0068205C"/>
    <w:rsid w:val="006820A8"/>
    <w:rsid w:val="006821D5"/>
    <w:rsid w:val="00682327"/>
    <w:rsid w:val="006823C6"/>
    <w:rsid w:val="006824AD"/>
    <w:rsid w:val="006824B4"/>
    <w:rsid w:val="006824CD"/>
    <w:rsid w:val="0068250D"/>
    <w:rsid w:val="006825A9"/>
    <w:rsid w:val="0068260D"/>
    <w:rsid w:val="00682742"/>
    <w:rsid w:val="00682CDD"/>
    <w:rsid w:val="00683447"/>
    <w:rsid w:val="006835C7"/>
    <w:rsid w:val="006837EC"/>
    <w:rsid w:val="006838C8"/>
    <w:rsid w:val="00683A23"/>
    <w:rsid w:val="00683AAA"/>
    <w:rsid w:val="00683B20"/>
    <w:rsid w:val="00683BC1"/>
    <w:rsid w:val="00683D21"/>
    <w:rsid w:val="00683E31"/>
    <w:rsid w:val="00683E48"/>
    <w:rsid w:val="00684812"/>
    <w:rsid w:val="0068488A"/>
    <w:rsid w:val="006849E9"/>
    <w:rsid w:val="00684A02"/>
    <w:rsid w:val="00684D9A"/>
    <w:rsid w:val="00684DCE"/>
    <w:rsid w:val="00685284"/>
    <w:rsid w:val="006853DB"/>
    <w:rsid w:val="0068552C"/>
    <w:rsid w:val="006855BA"/>
    <w:rsid w:val="00685650"/>
    <w:rsid w:val="006857C9"/>
    <w:rsid w:val="006857EC"/>
    <w:rsid w:val="00685845"/>
    <w:rsid w:val="00685858"/>
    <w:rsid w:val="00685EBA"/>
    <w:rsid w:val="00685EBB"/>
    <w:rsid w:val="00685EEC"/>
    <w:rsid w:val="006860CB"/>
    <w:rsid w:val="00686150"/>
    <w:rsid w:val="006862E1"/>
    <w:rsid w:val="00686340"/>
    <w:rsid w:val="006864B3"/>
    <w:rsid w:val="00686A9B"/>
    <w:rsid w:val="006870BE"/>
    <w:rsid w:val="006871D4"/>
    <w:rsid w:val="00687305"/>
    <w:rsid w:val="00687716"/>
    <w:rsid w:val="0068778C"/>
    <w:rsid w:val="00687B23"/>
    <w:rsid w:val="00687B35"/>
    <w:rsid w:val="00687C25"/>
    <w:rsid w:val="00687C79"/>
    <w:rsid w:val="00687CAE"/>
    <w:rsid w:val="006901A4"/>
    <w:rsid w:val="006901CB"/>
    <w:rsid w:val="006904E6"/>
    <w:rsid w:val="00690551"/>
    <w:rsid w:val="00690A33"/>
    <w:rsid w:val="00690DF8"/>
    <w:rsid w:val="00691036"/>
    <w:rsid w:val="006911AE"/>
    <w:rsid w:val="00691266"/>
    <w:rsid w:val="00691382"/>
    <w:rsid w:val="006913BC"/>
    <w:rsid w:val="00691513"/>
    <w:rsid w:val="00691744"/>
    <w:rsid w:val="0069184A"/>
    <w:rsid w:val="0069193C"/>
    <w:rsid w:val="00691954"/>
    <w:rsid w:val="00691961"/>
    <w:rsid w:val="00691963"/>
    <w:rsid w:val="00691B68"/>
    <w:rsid w:val="00691E06"/>
    <w:rsid w:val="00691E9E"/>
    <w:rsid w:val="00692094"/>
    <w:rsid w:val="006923F8"/>
    <w:rsid w:val="006924A8"/>
    <w:rsid w:val="006925BA"/>
    <w:rsid w:val="0069282D"/>
    <w:rsid w:val="00692841"/>
    <w:rsid w:val="00692893"/>
    <w:rsid w:val="006928F1"/>
    <w:rsid w:val="006929DD"/>
    <w:rsid w:val="00692A0B"/>
    <w:rsid w:val="00692A45"/>
    <w:rsid w:val="00692CA9"/>
    <w:rsid w:val="00692DAA"/>
    <w:rsid w:val="00692DB7"/>
    <w:rsid w:val="00693021"/>
    <w:rsid w:val="00693199"/>
    <w:rsid w:val="0069321C"/>
    <w:rsid w:val="006932EA"/>
    <w:rsid w:val="006936B7"/>
    <w:rsid w:val="006939CA"/>
    <w:rsid w:val="00693DFA"/>
    <w:rsid w:val="00693F7F"/>
    <w:rsid w:val="006940AC"/>
    <w:rsid w:val="006941D4"/>
    <w:rsid w:val="00694286"/>
    <w:rsid w:val="006942F9"/>
    <w:rsid w:val="0069459B"/>
    <w:rsid w:val="00694886"/>
    <w:rsid w:val="00694B73"/>
    <w:rsid w:val="00694E15"/>
    <w:rsid w:val="00694E6F"/>
    <w:rsid w:val="00695192"/>
    <w:rsid w:val="0069524D"/>
    <w:rsid w:val="00695350"/>
    <w:rsid w:val="00695424"/>
    <w:rsid w:val="0069542F"/>
    <w:rsid w:val="006954D4"/>
    <w:rsid w:val="006958B1"/>
    <w:rsid w:val="006958BE"/>
    <w:rsid w:val="006959B9"/>
    <w:rsid w:val="006959E2"/>
    <w:rsid w:val="00695AA4"/>
    <w:rsid w:val="00695AD8"/>
    <w:rsid w:val="00695C80"/>
    <w:rsid w:val="00695CFA"/>
    <w:rsid w:val="00695EEB"/>
    <w:rsid w:val="00695FD7"/>
    <w:rsid w:val="00696002"/>
    <w:rsid w:val="00696165"/>
    <w:rsid w:val="0069630E"/>
    <w:rsid w:val="00696338"/>
    <w:rsid w:val="006963AF"/>
    <w:rsid w:val="006963B9"/>
    <w:rsid w:val="00696597"/>
    <w:rsid w:val="00696687"/>
    <w:rsid w:val="0069669E"/>
    <w:rsid w:val="00696A09"/>
    <w:rsid w:val="00696AD2"/>
    <w:rsid w:val="00696C69"/>
    <w:rsid w:val="00696CCE"/>
    <w:rsid w:val="00696FFA"/>
    <w:rsid w:val="00697245"/>
    <w:rsid w:val="00697285"/>
    <w:rsid w:val="0069736C"/>
    <w:rsid w:val="006973D6"/>
    <w:rsid w:val="00697779"/>
    <w:rsid w:val="0069786D"/>
    <w:rsid w:val="00697AA9"/>
    <w:rsid w:val="00697E44"/>
    <w:rsid w:val="00697FC7"/>
    <w:rsid w:val="006A0083"/>
    <w:rsid w:val="006A035C"/>
    <w:rsid w:val="006A040A"/>
    <w:rsid w:val="006A05DC"/>
    <w:rsid w:val="006A0637"/>
    <w:rsid w:val="006A07DA"/>
    <w:rsid w:val="006A087D"/>
    <w:rsid w:val="006A09EE"/>
    <w:rsid w:val="006A0BE4"/>
    <w:rsid w:val="006A0BE5"/>
    <w:rsid w:val="006A0CAA"/>
    <w:rsid w:val="006A0F54"/>
    <w:rsid w:val="006A1498"/>
    <w:rsid w:val="006A1568"/>
    <w:rsid w:val="006A1628"/>
    <w:rsid w:val="006A1648"/>
    <w:rsid w:val="006A1972"/>
    <w:rsid w:val="006A19DF"/>
    <w:rsid w:val="006A1BDB"/>
    <w:rsid w:val="006A1C6E"/>
    <w:rsid w:val="006A2266"/>
    <w:rsid w:val="006A23CF"/>
    <w:rsid w:val="006A2742"/>
    <w:rsid w:val="006A2FAC"/>
    <w:rsid w:val="006A3144"/>
    <w:rsid w:val="006A328C"/>
    <w:rsid w:val="006A329A"/>
    <w:rsid w:val="006A3526"/>
    <w:rsid w:val="006A3649"/>
    <w:rsid w:val="006A38CF"/>
    <w:rsid w:val="006A3AA3"/>
    <w:rsid w:val="006A3AAA"/>
    <w:rsid w:val="006A3C15"/>
    <w:rsid w:val="006A3DBA"/>
    <w:rsid w:val="006A3E25"/>
    <w:rsid w:val="006A3E3E"/>
    <w:rsid w:val="006A3F39"/>
    <w:rsid w:val="006A410E"/>
    <w:rsid w:val="006A415D"/>
    <w:rsid w:val="006A440F"/>
    <w:rsid w:val="006A4545"/>
    <w:rsid w:val="006A459B"/>
    <w:rsid w:val="006A4D69"/>
    <w:rsid w:val="006A5058"/>
    <w:rsid w:val="006A5194"/>
    <w:rsid w:val="006A552A"/>
    <w:rsid w:val="006A560E"/>
    <w:rsid w:val="006A56A1"/>
    <w:rsid w:val="006A574F"/>
    <w:rsid w:val="006A58F5"/>
    <w:rsid w:val="006A59A6"/>
    <w:rsid w:val="006A5DD8"/>
    <w:rsid w:val="006A5E08"/>
    <w:rsid w:val="006A5EDC"/>
    <w:rsid w:val="006A5F45"/>
    <w:rsid w:val="006A61D1"/>
    <w:rsid w:val="006A631E"/>
    <w:rsid w:val="006A65E3"/>
    <w:rsid w:val="006A6722"/>
    <w:rsid w:val="006A67A7"/>
    <w:rsid w:val="006A68B7"/>
    <w:rsid w:val="006A69F3"/>
    <w:rsid w:val="006A6B40"/>
    <w:rsid w:val="006A6EE9"/>
    <w:rsid w:val="006A70F7"/>
    <w:rsid w:val="006A73AB"/>
    <w:rsid w:val="006A74E4"/>
    <w:rsid w:val="006A752E"/>
    <w:rsid w:val="006A78F7"/>
    <w:rsid w:val="006A7917"/>
    <w:rsid w:val="006A7B5A"/>
    <w:rsid w:val="006A7B6B"/>
    <w:rsid w:val="006A7CDF"/>
    <w:rsid w:val="006A7F12"/>
    <w:rsid w:val="006B0031"/>
    <w:rsid w:val="006B0083"/>
    <w:rsid w:val="006B0085"/>
    <w:rsid w:val="006B01C2"/>
    <w:rsid w:val="006B041C"/>
    <w:rsid w:val="006B042D"/>
    <w:rsid w:val="006B0478"/>
    <w:rsid w:val="006B04BA"/>
    <w:rsid w:val="006B091C"/>
    <w:rsid w:val="006B0941"/>
    <w:rsid w:val="006B0B16"/>
    <w:rsid w:val="006B0C99"/>
    <w:rsid w:val="006B0CFC"/>
    <w:rsid w:val="006B0D26"/>
    <w:rsid w:val="006B0EE9"/>
    <w:rsid w:val="006B0F2E"/>
    <w:rsid w:val="006B0F43"/>
    <w:rsid w:val="006B0FC4"/>
    <w:rsid w:val="006B10A1"/>
    <w:rsid w:val="006B115B"/>
    <w:rsid w:val="006B14CD"/>
    <w:rsid w:val="006B1868"/>
    <w:rsid w:val="006B1C76"/>
    <w:rsid w:val="006B1D67"/>
    <w:rsid w:val="006B1DE2"/>
    <w:rsid w:val="006B1E98"/>
    <w:rsid w:val="006B1F94"/>
    <w:rsid w:val="006B2256"/>
    <w:rsid w:val="006B24B4"/>
    <w:rsid w:val="006B257A"/>
    <w:rsid w:val="006B25F6"/>
    <w:rsid w:val="006B260A"/>
    <w:rsid w:val="006B2727"/>
    <w:rsid w:val="006B272E"/>
    <w:rsid w:val="006B27F4"/>
    <w:rsid w:val="006B2803"/>
    <w:rsid w:val="006B2AA4"/>
    <w:rsid w:val="006B2B64"/>
    <w:rsid w:val="006B2F7F"/>
    <w:rsid w:val="006B300A"/>
    <w:rsid w:val="006B30A4"/>
    <w:rsid w:val="006B3293"/>
    <w:rsid w:val="006B3357"/>
    <w:rsid w:val="006B34A5"/>
    <w:rsid w:val="006B37D2"/>
    <w:rsid w:val="006B3A0B"/>
    <w:rsid w:val="006B3A4F"/>
    <w:rsid w:val="006B3A70"/>
    <w:rsid w:val="006B3AE7"/>
    <w:rsid w:val="006B3C32"/>
    <w:rsid w:val="006B3D20"/>
    <w:rsid w:val="006B3E37"/>
    <w:rsid w:val="006B3FBC"/>
    <w:rsid w:val="006B4037"/>
    <w:rsid w:val="006B41DB"/>
    <w:rsid w:val="006B4231"/>
    <w:rsid w:val="006B4239"/>
    <w:rsid w:val="006B42EB"/>
    <w:rsid w:val="006B4344"/>
    <w:rsid w:val="006B48CF"/>
    <w:rsid w:val="006B48E7"/>
    <w:rsid w:val="006B49EE"/>
    <w:rsid w:val="006B4B61"/>
    <w:rsid w:val="006B4BE7"/>
    <w:rsid w:val="006B4CB2"/>
    <w:rsid w:val="006B4D3E"/>
    <w:rsid w:val="006B517D"/>
    <w:rsid w:val="006B52D8"/>
    <w:rsid w:val="006B557B"/>
    <w:rsid w:val="006B5652"/>
    <w:rsid w:val="006B565F"/>
    <w:rsid w:val="006B5938"/>
    <w:rsid w:val="006B5AB4"/>
    <w:rsid w:val="006B5C3B"/>
    <w:rsid w:val="006B5D2E"/>
    <w:rsid w:val="006B5DCD"/>
    <w:rsid w:val="006B5DEF"/>
    <w:rsid w:val="006B5DF6"/>
    <w:rsid w:val="006B6153"/>
    <w:rsid w:val="006B645D"/>
    <w:rsid w:val="006B66D8"/>
    <w:rsid w:val="006B6762"/>
    <w:rsid w:val="006B67F7"/>
    <w:rsid w:val="006B684F"/>
    <w:rsid w:val="006B6865"/>
    <w:rsid w:val="006B6965"/>
    <w:rsid w:val="006B6BE6"/>
    <w:rsid w:val="006B6E11"/>
    <w:rsid w:val="006B6F7E"/>
    <w:rsid w:val="006B73B2"/>
    <w:rsid w:val="006B7531"/>
    <w:rsid w:val="006B753D"/>
    <w:rsid w:val="006B7554"/>
    <w:rsid w:val="006B75B7"/>
    <w:rsid w:val="006B7744"/>
    <w:rsid w:val="006B7850"/>
    <w:rsid w:val="006B7A35"/>
    <w:rsid w:val="006B7A99"/>
    <w:rsid w:val="006B7A9A"/>
    <w:rsid w:val="006B7D62"/>
    <w:rsid w:val="006B7E24"/>
    <w:rsid w:val="006B7F64"/>
    <w:rsid w:val="006B7F78"/>
    <w:rsid w:val="006C00FB"/>
    <w:rsid w:val="006C01C3"/>
    <w:rsid w:val="006C0336"/>
    <w:rsid w:val="006C084F"/>
    <w:rsid w:val="006C089C"/>
    <w:rsid w:val="006C0B41"/>
    <w:rsid w:val="006C0BA0"/>
    <w:rsid w:val="006C0BB8"/>
    <w:rsid w:val="006C0C1C"/>
    <w:rsid w:val="006C0D4A"/>
    <w:rsid w:val="006C0E77"/>
    <w:rsid w:val="006C0FA0"/>
    <w:rsid w:val="006C1154"/>
    <w:rsid w:val="006C11B7"/>
    <w:rsid w:val="006C136F"/>
    <w:rsid w:val="006C1572"/>
    <w:rsid w:val="006C1587"/>
    <w:rsid w:val="006C1859"/>
    <w:rsid w:val="006C1A08"/>
    <w:rsid w:val="006C1AEC"/>
    <w:rsid w:val="006C1B4D"/>
    <w:rsid w:val="006C1B5A"/>
    <w:rsid w:val="006C1C47"/>
    <w:rsid w:val="006C1D1D"/>
    <w:rsid w:val="006C1D1F"/>
    <w:rsid w:val="006C1DD8"/>
    <w:rsid w:val="006C1DDF"/>
    <w:rsid w:val="006C1FFE"/>
    <w:rsid w:val="006C2011"/>
    <w:rsid w:val="006C2189"/>
    <w:rsid w:val="006C22A5"/>
    <w:rsid w:val="006C2681"/>
    <w:rsid w:val="006C2691"/>
    <w:rsid w:val="006C277B"/>
    <w:rsid w:val="006C2A45"/>
    <w:rsid w:val="006C2C5E"/>
    <w:rsid w:val="006C2D0F"/>
    <w:rsid w:val="006C3045"/>
    <w:rsid w:val="006C30C6"/>
    <w:rsid w:val="006C383B"/>
    <w:rsid w:val="006C38E6"/>
    <w:rsid w:val="006C3A49"/>
    <w:rsid w:val="006C3A80"/>
    <w:rsid w:val="006C3D9D"/>
    <w:rsid w:val="006C41A4"/>
    <w:rsid w:val="006C43F4"/>
    <w:rsid w:val="006C4441"/>
    <w:rsid w:val="006C4448"/>
    <w:rsid w:val="006C4832"/>
    <w:rsid w:val="006C4A4C"/>
    <w:rsid w:val="006C4B13"/>
    <w:rsid w:val="006C4BB6"/>
    <w:rsid w:val="006C4E8A"/>
    <w:rsid w:val="006C4F42"/>
    <w:rsid w:val="006C523A"/>
    <w:rsid w:val="006C525B"/>
    <w:rsid w:val="006C5540"/>
    <w:rsid w:val="006C55B2"/>
    <w:rsid w:val="006C560B"/>
    <w:rsid w:val="006C572B"/>
    <w:rsid w:val="006C5AAF"/>
    <w:rsid w:val="006C5E09"/>
    <w:rsid w:val="006C5F2B"/>
    <w:rsid w:val="006C5FDE"/>
    <w:rsid w:val="006C6059"/>
    <w:rsid w:val="006C60DD"/>
    <w:rsid w:val="006C62D6"/>
    <w:rsid w:val="006C632E"/>
    <w:rsid w:val="006C633A"/>
    <w:rsid w:val="006C63A2"/>
    <w:rsid w:val="006C657D"/>
    <w:rsid w:val="006C6B79"/>
    <w:rsid w:val="006C6BED"/>
    <w:rsid w:val="006C6EB0"/>
    <w:rsid w:val="006C6FDF"/>
    <w:rsid w:val="006C7371"/>
    <w:rsid w:val="006C73E0"/>
    <w:rsid w:val="006C7413"/>
    <w:rsid w:val="006C74B2"/>
    <w:rsid w:val="006C790D"/>
    <w:rsid w:val="006C79CF"/>
    <w:rsid w:val="006C7C52"/>
    <w:rsid w:val="006C7F07"/>
    <w:rsid w:val="006C7F3A"/>
    <w:rsid w:val="006D0300"/>
    <w:rsid w:val="006D049E"/>
    <w:rsid w:val="006D06E7"/>
    <w:rsid w:val="006D095B"/>
    <w:rsid w:val="006D09A4"/>
    <w:rsid w:val="006D0A01"/>
    <w:rsid w:val="006D0CA3"/>
    <w:rsid w:val="006D0CCF"/>
    <w:rsid w:val="006D0CDF"/>
    <w:rsid w:val="006D102E"/>
    <w:rsid w:val="006D10B0"/>
    <w:rsid w:val="006D10C1"/>
    <w:rsid w:val="006D12A8"/>
    <w:rsid w:val="006D1463"/>
    <w:rsid w:val="006D15E2"/>
    <w:rsid w:val="006D162B"/>
    <w:rsid w:val="006D1835"/>
    <w:rsid w:val="006D183A"/>
    <w:rsid w:val="006D1927"/>
    <w:rsid w:val="006D19ED"/>
    <w:rsid w:val="006D1B1B"/>
    <w:rsid w:val="006D1FA7"/>
    <w:rsid w:val="006D202F"/>
    <w:rsid w:val="006D21B5"/>
    <w:rsid w:val="006D2438"/>
    <w:rsid w:val="006D2541"/>
    <w:rsid w:val="006D25B2"/>
    <w:rsid w:val="006D2770"/>
    <w:rsid w:val="006D27BC"/>
    <w:rsid w:val="006D281A"/>
    <w:rsid w:val="006D2BEB"/>
    <w:rsid w:val="006D2D05"/>
    <w:rsid w:val="006D2D86"/>
    <w:rsid w:val="006D2F92"/>
    <w:rsid w:val="006D30E8"/>
    <w:rsid w:val="006D31D2"/>
    <w:rsid w:val="006D31E5"/>
    <w:rsid w:val="006D3322"/>
    <w:rsid w:val="006D33D1"/>
    <w:rsid w:val="006D356F"/>
    <w:rsid w:val="006D36DC"/>
    <w:rsid w:val="006D378B"/>
    <w:rsid w:val="006D38DA"/>
    <w:rsid w:val="006D394D"/>
    <w:rsid w:val="006D3A8E"/>
    <w:rsid w:val="006D3CB1"/>
    <w:rsid w:val="006D3F1D"/>
    <w:rsid w:val="006D3FC7"/>
    <w:rsid w:val="006D40DF"/>
    <w:rsid w:val="006D41FB"/>
    <w:rsid w:val="006D42AF"/>
    <w:rsid w:val="006D47AD"/>
    <w:rsid w:val="006D490A"/>
    <w:rsid w:val="006D4938"/>
    <w:rsid w:val="006D4994"/>
    <w:rsid w:val="006D4A31"/>
    <w:rsid w:val="006D4B8D"/>
    <w:rsid w:val="006D4B9B"/>
    <w:rsid w:val="006D4E09"/>
    <w:rsid w:val="006D4F15"/>
    <w:rsid w:val="006D503C"/>
    <w:rsid w:val="006D53A9"/>
    <w:rsid w:val="006D55F7"/>
    <w:rsid w:val="006D57FA"/>
    <w:rsid w:val="006D5808"/>
    <w:rsid w:val="006D5855"/>
    <w:rsid w:val="006D5B14"/>
    <w:rsid w:val="006D5C3C"/>
    <w:rsid w:val="006D5E56"/>
    <w:rsid w:val="006D5F2A"/>
    <w:rsid w:val="006D60E2"/>
    <w:rsid w:val="006D613E"/>
    <w:rsid w:val="006D6185"/>
    <w:rsid w:val="006D6352"/>
    <w:rsid w:val="006D63C4"/>
    <w:rsid w:val="006D6407"/>
    <w:rsid w:val="006D64B7"/>
    <w:rsid w:val="006D6537"/>
    <w:rsid w:val="006D657A"/>
    <w:rsid w:val="006D65FF"/>
    <w:rsid w:val="006D6607"/>
    <w:rsid w:val="006D6617"/>
    <w:rsid w:val="006D6645"/>
    <w:rsid w:val="006D6675"/>
    <w:rsid w:val="006D67CB"/>
    <w:rsid w:val="006D687C"/>
    <w:rsid w:val="006D6B23"/>
    <w:rsid w:val="006D6CF8"/>
    <w:rsid w:val="006D6D2F"/>
    <w:rsid w:val="006D6E0A"/>
    <w:rsid w:val="006D6E66"/>
    <w:rsid w:val="006D6E81"/>
    <w:rsid w:val="006D6F80"/>
    <w:rsid w:val="006D7053"/>
    <w:rsid w:val="006D7175"/>
    <w:rsid w:val="006D7254"/>
    <w:rsid w:val="006D786C"/>
    <w:rsid w:val="006D788C"/>
    <w:rsid w:val="006D79A8"/>
    <w:rsid w:val="006D7ACC"/>
    <w:rsid w:val="006D7B39"/>
    <w:rsid w:val="006D7BCF"/>
    <w:rsid w:val="006D7BE4"/>
    <w:rsid w:val="006D7C2A"/>
    <w:rsid w:val="006D7CA8"/>
    <w:rsid w:val="006D7CDF"/>
    <w:rsid w:val="006D7DB0"/>
    <w:rsid w:val="006D7DF4"/>
    <w:rsid w:val="006E00DE"/>
    <w:rsid w:val="006E0336"/>
    <w:rsid w:val="006E0591"/>
    <w:rsid w:val="006E075B"/>
    <w:rsid w:val="006E0990"/>
    <w:rsid w:val="006E0ABD"/>
    <w:rsid w:val="006E0BAB"/>
    <w:rsid w:val="006E0C43"/>
    <w:rsid w:val="006E0CC0"/>
    <w:rsid w:val="006E0D98"/>
    <w:rsid w:val="006E0EA1"/>
    <w:rsid w:val="006E100F"/>
    <w:rsid w:val="006E105C"/>
    <w:rsid w:val="006E11A0"/>
    <w:rsid w:val="006E13EC"/>
    <w:rsid w:val="006E148B"/>
    <w:rsid w:val="006E1574"/>
    <w:rsid w:val="006E1997"/>
    <w:rsid w:val="006E1A21"/>
    <w:rsid w:val="006E1C56"/>
    <w:rsid w:val="006E1C72"/>
    <w:rsid w:val="006E1CA9"/>
    <w:rsid w:val="006E1EC4"/>
    <w:rsid w:val="006E200C"/>
    <w:rsid w:val="006E210C"/>
    <w:rsid w:val="006E2158"/>
    <w:rsid w:val="006E22E8"/>
    <w:rsid w:val="006E24B0"/>
    <w:rsid w:val="006E259E"/>
    <w:rsid w:val="006E2828"/>
    <w:rsid w:val="006E2BA4"/>
    <w:rsid w:val="006E2BB3"/>
    <w:rsid w:val="006E2C77"/>
    <w:rsid w:val="006E2CCB"/>
    <w:rsid w:val="006E2D50"/>
    <w:rsid w:val="006E2D7B"/>
    <w:rsid w:val="006E30DD"/>
    <w:rsid w:val="006E3189"/>
    <w:rsid w:val="006E32BA"/>
    <w:rsid w:val="006E34AC"/>
    <w:rsid w:val="006E350E"/>
    <w:rsid w:val="006E355A"/>
    <w:rsid w:val="006E37AD"/>
    <w:rsid w:val="006E37BB"/>
    <w:rsid w:val="006E3C18"/>
    <w:rsid w:val="006E3C3B"/>
    <w:rsid w:val="006E3C4A"/>
    <w:rsid w:val="006E3D28"/>
    <w:rsid w:val="006E41B7"/>
    <w:rsid w:val="006E4252"/>
    <w:rsid w:val="006E45C0"/>
    <w:rsid w:val="006E4847"/>
    <w:rsid w:val="006E4878"/>
    <w:rsid w:val="006E48EF"/>
    <w:rsid w:val="006E4A92"/>
    <w:rsid w:val="006E4B87"/>
    <w:rsid w:val="006E4C1C"/>
    <w:rsid w:val="006E4D13"/>
    <w:rsid w:val="006E512D"/>
    <w:rsid w:val="006E51AC"/>
    <w:rsid w:val="006E51B6"/>
    <w:rsid w:val="006E51DF"/>
    <w:rsid w:val="006E5330"/>
    <w:rsid w:val="006E542F"/>
    <w:rsid w:val="006E54E9"/>
    <w:rsid w:val="006E5B3E"/>
    <w:rsid w:val="006E5B9B"/>
    <w:rsid w:val="006E5D82"/>
    <w:rsid w:val="006E5DEA"/>
    <w:rsid w:val="006E5E2B"/>
    <w:rsid w:val="006E600B"/>
    <w:rsid w:val="006E61FA"/>
    <w:rsid w:val="006E635C"/>
    <w:rsid w:val="006E637F"/>
    <w:rsid w:val="006E63D1"/>
    <w:rsid w:val="006E65AA"/>
    <w:rsid w:val="006E6603"/>
    <w:rsid w:val="006E6689"/>
    <w:rsid w:val="006E6705"/>
    <w:rsid w:val="006E69D2"/>
    <w:rsid w:val="006E6A43"/>
    <w:rsid w:val="006E6F51"/>
    <w:rsid w:val="006E7055"/>
    <w:rsid w:val="006E7067"/>
    <w:rsid w:val="006E7159"/>
    <w:rsid w:val="006E72E8"/>
    <w:rsid w:val="006E7375"/>
    <w:rsid w:val="006E743A"/>
    <w:rsid w:val="006E7639"/>
    <w:rsid w:val="006E778A"/>
    <w:rsid w:val="006E791F"/>
    <w:rsid w:val="006E7C1E"/>
    <w:rsid w:val="006E7D59"/>
    <w:rsid w:val="006E7DB8"/>
    <w:rsid w:val="006F0031"/>
    <w:rsid w:val="006F0144"/>
    <w:rsid w:val="006F0170"/>
    <w:rsid w:val="006F0556"/>
    <w:rsid w:val="006F0820"/>
    <w:rsid w:val="006F0AE5"/>
    <w:rsid w:val="006F0B53"/>
    <w:rsid w:val="006F0C66"/>
    <w:rsid w:val="006F0DC6"/>
    <w:rsid w:val="006F0E66"/>
    <w:rsid w:val="006F0EF9"/>
    <w:rsid w:val="006F0F2F"/>
    <w:rsid w:val="006F0FEF"/>
    <w:rsid w:val="006F117E"/>
    <w:rsid w:val="006F123B"/>
    <w:rsid w:val="006F12E4"/>
    <w:rsid w:val="006F13FC"/>
    <w:rsid w:val="006F17AF"/>
    <w:rsid w:val="006F185B"/>
    <w:rsid w:val="006F193C"/>
    <w:rsid w:val="006F1959"/>
    <w:rsid w:val="006F19EF"/>
    <w:rsid w:val="006F1B09"/>
    <w:rsid w:val="006F1C79"/>
    <w:rsid w:val="006F1CAD"/>
    <w:rsid w:val="006F1E0E"/>
    <w:rsid w:val="006F2088"/>
    <w:rsid w:val="006F20EC"/>
    <w:rsid w:val="006F21F8"/>
    <w:rsid w:val="006F21FA"/>
    <w:rsid w:val="006F2400"/>
    <w:rsid w:val="006F25AD"/>
    <w:rsid w:val="006F2644"/>
    <w:rsid w:val="006F2726"/>
    <w:rsid w:val="006F272B"/>
    <w:rsid w:val="006F2745"/>
    <w:rsid w:val="006F29DF"/>
    <w:rsid w:val="006F2B68"/>
    <w:rsid w:val="006F2BE0"/>
    <w:rsid w:val="006F2F2F"/>
    <w:rsid w:val="006F31F0"/>
    <w:rsid w:val="006F3262"/>
    <w:rsid w:val="006F34EF"/>
    <w:rsid w:val="006F351B"/>
    <w:rsid w:val="006F3681"/>
    <w:rsid w:val="006F38A2"/>
    <w:rsid w:val="006F3B19"/>
    <w:rsid w:val="006F3D32"/>
    <w:rsid w:val="006F3F3A"/>
    <w:rsid w:val="006F3FCC"/>
    <w:rsid w:val="006F41B6"/>
    <w:rsid w:val="006F4533"/>
    <w:rsid w:val="006F4589"/>
    <w:rsid w:val="006F47C3"/>
    <w:rsid w:val="006F48C0"/>
    <w:rsid w:val="006F49A4"/>
    <w:rsid w:val="006F4AC1"/>
    <w:rsid w:val="006F4AC5"/>
    <w:rsid w:val="006F4CD1"/>
    <w:rsid w:val="006F504A"/>
    <w:rsid w:val="006F507F"/>
    <w:rsid w:val="006F5143"/>
    <w:rsid w:val="006F51B4"/>
    <w:rsid w:val="006F53CF"/>
    <w:rsid w:val="006F5578"/>
    <w:rsid w:val="006F55FE"/>
    <w:rsid w:val="006F566C"/>
    <w:rsid w:val="006F569E"/>
    <w:rsid w:val="006F5769"/>
    <w:rsid w:val="006F584E"/>
    <w:rsid w:val="006F5B05"/>
    <w:rsid w:val="006F5CC7"/>
    <w:rsid w:val="006F5FEA"/>
    <w:rsid w:val="006F6067"/>
    <w:rsid w:val="006F609B"/>
    <w:rsid w:val="006F62B9"/>
    <w:rsid w:val="006F62D2"/>
    <w:rsid w:val="006F6468"/>
    <w:rsid w:val="006F65C5"/>
    <w:rsid w:val="006F67C4"/>
    <w:rsid w:val="006F69EB"/>
    <w:rsid w:val="006F6B11"/>
    <w:rsid w:val="006F6B7F"/>
    <w:rsid w:val="006F6B96"/>
    <w:rsid w:val="006F6BBC"/>
    <w:rsid w:val="006F6BF3"/>
    <w:rsid w:val="006F6C2C"/>
    <w:rsid w:val="006F6C74"/>
    <w:rsid w:val="006F6F19"/>
    <w:rsid w:val="006F7106"/>
    <w:rsid w:val="006F714F"/>
    <w:rsid w:val="006F7270"/>
    <w:rsid w:val="006F7433"/>
    <w:rsid w:val="006F74B4"/>
    <w:rsid w:val="006F76D8"/>
    <w:rsid w:val="006F77D4"/>
    <w:rsid w:val="006F781C"/>
    <w:rsid w:val="006F78D6"/>
    <w:rsid w:val="006F7A95"/>
    <w:rsid w:val="006F7AB8"/>
    <w:rsid w:val="006F7AEF"/>
    <w:rsid w:val="006F7CE9"/>
    <w:rsid w:val="006F7E21"/>
    <w:rsid w:val="006F7F06"/>
    <w:rsid w:val="007000CF"/>
    <w:rsid w:val="007000F0"/>
    <w:rsid w:val="00700307"/>
    <w:rsid w:val="007005EF"/>
    <w:rsid w:val="00700B7C"/>
    <w:rsid w:val="00700C3A"/>
    <w:rsid w:val="00700CBA"/>
    <w:rsid w:val="00700DB4"/>
    <w:rsid w:val="00700E10"/>
    <w:rsid w:val="00700FE0"/>
    <w:rsid w:val="007018A8"/>
    <w:rsid w:val="00701980"/>
    <w:rsid w:val="00701B7C"/>
    <w:rsid w:val="00701B95"/>
    <w:rsid w:val="00701BB2"/>
    <w:rsid w:val="00701C57"/>
    <w:rsid w:val="007020A8"/>
    <w:rsid w:val="007024DF"/>
    <w:rsid w:val="00702505"/>
    <w:rsid w:val="00702624"/>
    <w:rsid w:val="0070287B"/>
    <w:rsid w:val="007028CF"/>
    <w:rsid w:val="0070299D"/>
    <w:rsid w:val="00702A98"/>
    <w:rsid w:val="00702B8D"/>
    <w:rsid w:val="00702C35"/>
    <w:rsid w:val="00702C3D"/>
    <w:rsid w:val="00702C9B"/>
    <w:rsid w:val="00702DDC"/>
    <w:rsid w:val="00702E3F"/>
    <w:rsid w:val="00702FA7"/>
    <w:rsid w:val="0070326F"/>
    <w:rsid w:val="00703382"/>
    <w:rsid w:val="0070365F"/>
    <w:rsid w:val="00703689"/>
    <w:rsid w:val="007037F4"/>
    <w:rsid w:val="0070381C"/>
    <w:rsid w:val="007038B8"/>
    <w:rsid w:val="00703DD1"/>
    <w:rsid w:val="00704182"/>
    <w:rsid w:val="00704242"/>
    <w:rsid w:val="00704515"/>
    <w:rsid w:val="00704516"/>
    <w:rsid w:val="007045AA"/>
    <w:rsid w:val="00704886"/>
    <w:rsid w:val="007048C5"/>
    <w:rsid w:val="00704C19"/>
    <w:rsid w:val="00704EDC"/>
    <w:rsid w:val="00704F8E"/>
    <w:rsid w:val="00704FE6"/>
    <w:rsid w:val="00705157"/>
    <w:rsid w:val="00705288"/>
    <w:rsid w:val="00705328"/>
    <w:rsid w:val="0070533A"/>
    <w:rsid w:val="007054A1"/>
    <w:rsid w:val="007054B5"/>
    <w:rsid w:val="00705595"/>
    <w:rsid w:val="00705623"/>
    <w:rsid w:val="007056A0"/>
    <w:rsid w:val="007056C8"/>
    <w:rsid w:val="0070587F"/>
    <w:rsid w:val="00705A99"/>
    <w:rsid w:val="00705B87"/>
    <w:rsid w:val="00705BD0"/>
    <w:rsid w:val="00705EC8"/>
    <w:rsid w:val="00705F6E"/>
    <w:rsid w:val="0070603C"/>
    <w:rsid w:val="0070618A"/>
    <w:rsid w:val="0070627C"/>
    <w:rsid w:val="007062A9"/>
    <w:rsid w:val="00706372"/>
    <w:rsid w:val="00706428"/>
    <w:rsid w:val="00706433"/>
    <w:rsid w:val="007064DA"/>
    <w:rsid w:val="007065F4"/>
    <w:rsid w:val="0070666B"/>
    <w:rsid w:val="007068F8"/>
    <w:rsid w:val="0070696F"/>
    <w:rsid w:val="00706A94"/>
    <w:rsid w:val="00706AFB"/>
    <w:rsid w:val="00706B65"/>
    <w:rsid w:val="00706BC4"/>
    <w:rsid w:val="00706C61"/>
    <w:rsid w:val="00706DAC"/>
    <w:rsid w:val="00706E7C"/>
    <w:rsid w:val="00706FD5"/>
    <w:rsid w:val="007070CC"/>
    <w:rsid w:val="007071DC"/>
    <w:rsid w:val="00707221"/>
    <w:rsid w:val="0070748A"/>
    <w:rsid w:val="0070748B"/>
    <w:rsid w:val="0070761F"/>
    <w:rsid w:val="00707636"/>
    <w:rsid w:val="007076B8"/>
    <w:rsid w:val="00707783"/>
    <w:rsid w:val="00707872"/>
    <w:rsid w:val="007079E6"/>
    <w:rsid w:val="007079F9"/>
    <w:rsid w:val="00707B3C"/>
    <w:rsid w:val="00707C5B"/>
    <w:rsid w:val="00707CEA"/>
    <w:rsid w:val="00707E43"/>
    <w:rsid w:val="00710079"/>
    <w:rsid w:val="0071013D"/>
    <w:rsid w:val="00710223"/>
    <w:rsid w:val="00710309"/>
    <w:rsid w:val="0071038C"/>
    <w:rsid w:val="007104DF"/>
    <w:rsid w:val="007105FE"/>
    <w:rsid w:val="00710602"/>
    <w:rsid w:val="00710922"/>
    <w:rsid w:val="00710A1B"/>
    <w:rsid w:val="00710BDC"/>
    <w:rsid w:val="00710BFC"/>
    <w:rsid w:val="00710CA7"/>
    <w:rsid w:val="00710CDE"/>
    <w:rsid w:val="00710D6E"/>
    <w:rsid w:val="00710EB8"/>
    <w:rsid w:val="00710F17"/>
    <w:rsid w:val="00710F9B"/>
    <w:rsid w:val="00710FA5"/>
    <w:rsid w:val="00711064"/>
    <w:rsid w:val="007110C1"/>
    <w:rsid w:val="0071147D"/>
    <w:rsid w:val="007117BA"/>
    <w:rsid w:val="00711809"/>
    <w:rsid w:val="00711B28"/>
    <w:rsid w:val="00711B74"/>
    <w:rsid w:val="00711BBA"/>
    <w:rsid w:val="00711EA4"/>
    <w:rsid w:val="00711FED"/>
    <w:rsid w:val="007121D9"/>
    <w:rsid w:val="0071224D"/>
    <w:rsid w:val="0071241C"/>
    <w:rsid w:val="0071244A"/>
    <w:rsid w:val="0071265C"/>
    <w:rsid w:val="00712930"/>
    <w:rsid w:val="00712977"/>
    <w:rsid w:val="007129D0"/>
    <w:rsid w:val="00712A2F"/>
    <w:rsid w:val="00712A39"/>
    <w:rsid w:val="00712A71"/>
    <w:rsid w:val="00712C27"/>
    <w:rsid w:val="00712FF4"/>
    <w:rsid w:val="00713589"/>
    <w:rsid w:val="00713723"/>
    <w:rsid w:val="00713780"/>
    <w:rsid w:val="00713920"/>
    <w:rsid w:val="007139E4"/>
    <w:rsid w:val="00713B21"/>
    <w:rsid w:val="00713CA1"/>
    <w:rsid w:val="00713D31"/>
    <w:rsid w:val="00713EDF"/>
    <w:rsid w:val="00713F4C"/>
    <w:rsid w:val="00713F80"/>
    <w:rsid w:val="00713FC9"/>
    <w:rsid w:val="00714034"/>
    <w:rsid w:val="007140EE"/>
    <w:rsid w:val="0071415B"/>
    <w:rsid w:val="00714243"/>
    <w:rsid w:val="0071427E"/>
    <w:rsid w:val="00714304"/>
    <w:rsid w:val="00714327"/>
    <w:rsid w:val="007143BD"/>
    <w:rsid w:val="007148A7"/>
    <w:rsid w:val="00714A14"/>
    <w:rsid w:val="00714A54"/>
    <w:rsid w:val="00714B43"/>
    <w:rsid w:val="00714BB5"/>
    <w:rsid w:val="00714E8C"/>
    <w:rsid w:val="00714EA7"/>
    <w:rsid w:val="00714FCC"/>
    <w:rsid w:val="007151EA"/>
    <w:rsid w:val="00715373"/>
    <w:rsid w:val="00715642"/>
    <w:rsid w:val="0071598D"/>
    <w:rsid w:val="00715B32"/>
    <w:rsid w:val="00715BF1"/>
    <w:rsid w:val="00715CB9"/>
    <w:rsid w:val="00715D4B"/>
    <w:rsid w:val="00715DAA"/>
    <w:rsid w:val="00716299"/>
    <w:rsid w:val="0071664B"/>
    <w:rsid w:val="00716742"/>
    <w:rsid w:val="0071679F"/>
    <w:rsid w:val="0071683F"/>
    <w:rsid w:val="007168A0"/>
    <w:rsid w:val="00716A4D"/>
    <w:rsid w:val="00716B12"/>
    <w:rsid w:val="00716B5E"/>
    <w:rsid w:val="00716E5C"/>
    <w:rsid w:val="00716E65"/>
    <w:rsid w:val="00716F21"/>
    <w:rsid w:val="00717243"/>
    <w:rsid w:val="0071741A"/>
    <w:rsid w:val="00717435"/>
    <w:rsid w:val="00717AA6"/>
    <w:rsid w:val="00717AB7"/>
    <w:rsid w:val="00717B44"/>
    <w:rsid w:val="00717B4B"/>
    <w:rsid w:val="00717E70"/>
    <w:rsid w:val="00717FE1"/>
    <w:rsid w:val="007203A2"/>
    <w:rsid w:val="0072048E"/>
    <w:rsid w:val="00720524"/>
    <w:rsid w:val="00720749"/>
    <w:rsid w:val="007207B2"/>
    <w:rsid w:val="00720934"/>
    <w:rsid w:val="00720B79"/>
    <w:rsid w:val="00720BAF"/>
    <w:rsid w:val="00720BBC"/>
    <w:rsid w:val="00720BC1"/>
    <w:rsid w:val="00720E35"/>
    <w:rsid w:val="00721072"/>
    <w:rsid w:val="0072108F"/>
    <w:rsid w:val="00721120"/>
    <w:rsid w:val="00721296"/>
    <w:rsid w:val="007214B6"/>
    <w:rsid w:val="0072155F"/>
    <w:rsid w:val="00721609"/>
    <w:rsid w:val="007219F1"/>
    <w:rsid w:val="00721A15"/>
    <w:rsid w:val="00721B1B"/>
    <w:rsid w:val="00721BAE"/>
    <w:rsid w:val="00721C2B"/>
    <w:rsid w:val="00721E01"/>
    <w:rsid w:val="00721ED6"/>
    <w:rsid w:val="0072229A"/>
    <w:rsid w:val="00722346"/>
    <w:rsid w:val="00722347"/>
    <w:rsid w:val="00722928"/>
    <w:rsid w:val="007229AA"/>
    <w:rsid w:val="00722A61"/>
    <w:rsid w:val="00722AC3"/>
    <w:rsid w:val="00722BE2"/>
    <w:rsid w:val="00722D1D"/>
    <w:rsid w:val="00722FF8"/>
    <w:rsid w:val="00723355"/>
    <w:rsid w:val="0072347F"/>
    <w:rsid w:val="00723833"/>
    <w:rsid w:val="00723877"/>
    <w:rsid w:val="00723A02"/>
    <w:rsid w:val="00723C6C"/>
    <w:rsid w:val="00724138"/>
    <w:rsid w:val="0072427C"/>
    <w:rsid w:val="00724305"/>
    <w:rsid w:val="007243B8"/>
    <w:rsid w:val="0072441C"/>
    <w:rsid w:val="00724461"/>
    <w:rsid w:val="00724606"/>
    <w:rsid w:val="00724873"/>
    <w:rsid w:val="007248D5"/>
    <w:rsid w:val="007249AD"/>
    <w:rsid w:val="00724A5D"/>
    <w:rsid w:val="00724C15"/>
    <w:rsid w:val="00724CEB"/>
    <w:rsid w:val="00724DD3"/>
    <w:rsid w:val="007255A1"/>
    <w:rsid w:val="007255DD"/>
    <w:rsid w:val="007256F5"/>
    <w:rsid w:val="00725841"/>
    <w:rsid w:val="007259A0"/>
    <w:rsid w:val="007259CC"/>
    <w:rsid w:val="00725CD7"/>
    <w:rsid w:val="00725E58"/>
    <w:rsid w:val="00726242"/>
    <w:rsid w:val="007265C5"/>
    <w:rsid w:val="0072680B"/>
    <w:rsid w:val="007268DC"/>
    <w:rsid w:val="00726A29"/>
    <w:rsid w:val="00726AD8"/>
    <w:rsid w:val="00726E5E"/>
    <w:rsid w:val="00726FB9"/>
    <w:rsid w:val="00727244"/>
    <w:rsid w:val="00727294"/>
    <w:rsid w:val="0072736C"/>
    <w:rsid w:val="00727AF5"/>
    <w:rsid w:val="00727BF7"/>
    <w:rsid w:val="00727C53"/>
    <w:rsid w:val="00727E1F"/>
    <w:rsid w:val="00727E42"/>
    <w:rsid w:val="00727E8E"/>
    <w:rsid w:val="00727EDC"/>
    <w:rsid w:val="0073017A"/>
    <w:rsid w:val="007304C3"/>
    <w:rsid w:val="007304C5"/>
    <w:rsid w:val="0073064A"/>
    <w:rsid w:val="00730745"/>
    <w:rsid w:val="0073076B"/>
    <w:rsid w:val="0073091F"/>
    <w:rsid w:val="0073098D"/>
    <w:rsid w:val="00730A15"/>
    <w:rsid w:val="00730A2D"/>
    <w:rsid w:val="00730A3B"/>
    <w:rsid w:val="00730AC3"/>
    <w:rsid w:val="00730B00"/>
    <w:rsid w:val="00730BC9"/>
    <w:rsid w:val="00730F2B"/>
    <w:rsid w:val="00730F3B"/>
    <w:rsid w:val="00731002"/>
    <w:rsid w:val="00731202"/>
    <w:rsid w:val="0073145C"/>
    <w:rsid w:val="00731463"/>
    <w:rsid w:val="00731492"/>
    <w:rsid w:val="007314FA"/>
    <w:rsid w:val="00731514"/>
    <w:rsid w:val="00731592"/>
    <w:rsid w:val="00731629"/>
    <w:rsid w:val="00731635"/>
    <w:rsid w:val="0073169F"/>
    <w:rsid w:val="0073184B"/>
    <w:rsid w:val="007318D2"/>
    <w:rsid w:val="00731ED0"/>
    <w:rsid w:val="00731EF6"/>
    <w:rsid w:val="00731F52"/>
    <w:rsid w:val="00731F8E"/>
    <w:rsid w:val="0073224D"/>
    <w:rsid w:val="007322BB"/>
    <w:rsid w:val="0073274B"/>
    <w:rsid w:val="00732790"/>
    <w:rsid w:val="00732813"/>
    <w:rsid w:val="00732998"/>
    <w:rsid w:val="00732B41"/>
    <w:rsid w:val="00732C54"/>
    <w:rsid w:val="00732CCE"/>
    <w:rsid w:val="007332EB"/>
    <w:rsid w:val="0073338E"/>
    <w:rsid w:val="00733443"/>
    <w:rsid w:val="007336BC"/>
    <w:rsid w:val="007339BB"/>
    <w:rsid w:val="007339D6"/>
    <w:rsid w:val="00733B9E"/>
    <w:rsid w:val="00733E1B"/>
    <w:rsid w:val="00733E48"/>
    <w:rsid w:val="00733F7A"/>
    <w:rsid w:val="007345B2"/>
    <w:rsid w:val="0073467A"/>
    <w:rsid w:val="007347E4"/>
    <w:rsid w:val="0073496C"/>
    <w:rsid w:val="00734B98"/>
    <w:rsid w:val="00734E93"/>
    <w:rsid w:val="00734EE2"/>
    <w:rsid w:val="00734F59"/>
    <w:rsid w:val="00734F62"/>
    <w:rsid w:val="00735172"/>
    <w:rsid w:val="0073530C"/>
    <w:rsid w:val="0073531F"/>
    <w:rsid w:val="00735530"/>
    <w:rsid w:val="00735564"/>
    <w:rsid w:val="00735573"/>
    <w:rsid w:val="007356A5"/>
    <w:rsid w:val="007358D5"/>
    <w:rsid w:val="00735AF3"/>
    <w:rsid w:val="00735F16"/>
    <w:rsid w:val="00736180"/>
    <w:rsid w:val="0073636B"/>
    <w:rsid w:val="007364FA"/>
    <w:rsid w:val="007366BA"/>
    <w:rsid w:val="007367F2"/>
    <w:rsid w:val="0073682E"/>
    <w:rsid w:val="00736885"/>
    <w:rsid w:val="00736902"/>
    <w:rsid w:val="007369FA"/>
    <w:rsid w:val="00736E34"/>
    <w:rsid w:val="0073738B"/>
    <w:rsid w:val="007374CE"/>
    <w:rsid w:val="007375BA"/>
    <w:rsid w:val="00737706"/>
    <w:rsid w:val="00737965"/>
    <w:rsid w:val="007379FC"/>
    <w:rsid w:val="00737A34"/>
    <w:rsid w:val="00737A68"/>
    <w:rsid w:val="00737B91"/>
    <w:rsid w:val="00737E07"/>
    <w:rsid w:val="007400A4"/>
    <w:rsid w:val="0074015E"/>
    <w:rsid w:val="007401F0"/>
    <w:rsid w:val="00740239"/>
    <w:rsid w:val="007402A8"/>
    <w:rsid w:val="00740337"/>
    <w:rsid w:val="0074057E"/>
    <w:rsid w:val="007405F7"/>
    <w:rsid w:val="00740C0F"/>
    <w:rsid w:val="00740C36"/>
    <w:rsid w:val="00740CBE"/>
    <w:rsid w:val="00740DCD"/>
    <w:rsid w:val="00740DD7"/>
    <w:rsid w:val="00740DF8"/>
    <w:rsid w:val="00740E88"/>
    <w:rsid w:val="00740EC1"/>
    <w:rsid w:val="007410AA"/>
    <w:rsid w:val="0074145F"/>
    <w:rsid w:val="0074148A"/>
    <w:rsid w:val="0074153C"/>
    <w:rsid w:val="0074167B"/>
    <w:rsid w:val="0074168E"/>
    <w:rsid w:val="00741747"/>
    <w:rsid w:val="007417D4"/>
    <w:rsid w:val="007418F5"/>
    <w:rsid w:val="00741942"/>
    <w:rsid w:val="00741CC7"/>
    <w:rsid w:val="00741DAE"/>
    <w:rsid w:val="00741E91"/>
    <w:rsid w:val="00742060"/>
    <w:rsid w:val="00742311"/>
    <w:rsid w:val="0074237E"/>
    <w:rsid w:val="0074244A"/>
    <w:rsid w:val="007424AA"/>
    <w:rsid w:val="007429C2"/>
    <w:rsid w:val="00742C72"/>
    <w:rsid w:val="00742CA5"/>
    <w:rsid w:val="00742D4D"/>
    <w:rsid w:val="00742FEA"/>
    <w:rsid w:val="0074332C"/>
    <w:rsid w:val="007433BB"/>
    <w:rsid w:val="0074349F"/>
    <w:rsid w:val="007434DC"/>
    <w:rsid w:val="00743564"/>
    <w:rsid w:val="007435DA"/>
    <w:rsid w:val="0074365D"/>
    <w:rsid w:val="007438A7"/>
    <w:rsid w:val="00743B4D"/>
    <w:rsid w:val="00743B5C"/>
    <w:rsid w:val="00743C97"/>
    <w:rsid w:val="00743DE9"/>
    <w:rsid w:val="007443B2"/>
    <w:rsid w:val="007444AA"/>
    <w:rsid w:val="0074465F"/>
    <w:rsid w:val="00744672"/>
    <w:rsid w:val="0074479D"/>
    <w:rsid w:val="00744A81"/>
    <w:rsid w:val="00744AA6"/>
    <w:rsid w:val="00744AE6"/>
    <w:rsid w:val="00744AEF"/>
    <w:rsid w:val="00744D30"/>
    <w:rsid w:val="00744E41"/>
    <w:rsid w:val="00744E9F"/>
    <w:rsid w:val="00744EAA"/>
    <w:rsid w:val="00744ED2"/>
    <w:rsid w:val="00744F4A"/>
    <w:rsid w:val="00745116"/>
    <w:rsid w:val="0074513B"/>
    <w:rsid w:val="00745317"/>
    <w:rsid w:val="00745340"/>
    <w:rsid w:val="00745464"/>
    <w:rsid w:val="00745489"/>
    <w:rsid w:val="00745662"/>
    <w:rsid w:val="00745776"/>
    <w:rsid w:val="00745994"/>
    <w:rsid w:val="00745AB7"/>
    <w:rsid w:val="00745B51"/>
    <w:rsid w:val="00745BBE"/>
    <w:rsid w:val="00745C8C"/>
    <w:rsid w:val="007463D1"/>
    <w:rsid w:val="00746450"/>
    <w:rsid w:val="007465D0"/>
    <w:rsid w:val="0074668F"/>
    <w:rsid w:val="00746907"/>
    <w:rsid w:val="00746A71"/>
    <w:rsid w:val="00746BE5"/>
    <w:rsid w:val="00746D20"/>
    <w:rsid w:val="00746E70"/>
    <w:rsid w:val="00747060"/>
    <w:rsid w:val="00747075"/>
    <w:rsid w:val="007472C6"/>
    <w:rsid w:val="007473D5"/>
    <w:rsid w:val="00747490"/>
    <w:rsid w:val="00747633"/>
    <w:rsid w:val="0074783A"/>
    <w:rsid w:val="007478ED"/>
    <w:rsid w:val="0074792F"/>
    <w:rsid w:val="00747995"/>
    <w:rsid w:val="007479F1"/>
    <w:rsid w:val="00747C3A"/>
    <w:rsid w:val="00750235"/>
    <w:rsid w:val="0075035D"/>
    <w:rsid w:val="0075036A"/>
    <w:rsid w:val="00750414"/>
    <w:rsid w:val="007504B4"/>
    <w:rsid w:val="007504C2"/>
    <w:rsid w:val="00750504"/>
    <w:rsid w:val="00750A48"/>
    <w:rsid w:val="00750A64"/>
    <w:rsid w:val="00750BB3"/>
    <w:rsid w:val="007510CA"/>
    <w:rsid w:val="00751351"/>
    <w:rsid w:val="007513B0"/>
    <w:rsid w:val="00751AA8"/>
    <w:rsid w:val="00751BF6"/>
    <w:rsid w:val="00751E72"/>
    <w:rsid w:val="00751EFB"/>
    <w:rsid w:val="007524EA"/>
    <w:rsid w:val="007527B7"/>
    <w:rsid w:val="00752826"/>
    <w:rsid w:val="00752841"/>
    <w:rsid w:val="00752843"/>
    <w:rsid w:val="0075289E"/>
    <w:rsid w:val="0075294C"/>
    <w:rsid w:val="00752A06"/>
    <w:rsid w:val="00752B64"/>
    <w:rsid w:val="00752DB9"/>
    <w:rsid w:val="007530A5"/>
    <w:rsid w:val="00753131"/>
    <w:rsid w:val="007531CE"/>
    <w:rsid w:val="00753417"/>
    <w:rsid w:val="007536A3"/>
    <w:rsid w:val="007538A6"/>
    <w:rsid w:val="00753B9D"/>
    <w:rsid w:val="00753E8E"/>
    <w:rsid w:val="007540D1"/>
    <w:rsid w:val="00754219"/>
    <w:rsid w:val="0075428C"/>
    <w:rsid w:val="007542A1"/>
    <w:rsid w:val="00754A35"/>
    <w:rsid w:val="00754B65"/>
    <w:rsid w:val="00754CD0"/>
    <w:rsid w:val="00754D03"/>
    <w:rsid w:val="00754D5B"/>
    <w:rsid w:val="00754E87"/>
    <w:rsid w:val="00754F96"/>
    <w:rsid w:val="007552CC"/>
    <w:rsid w:val="007557F8"/>
    <w:rsid w:val="00755B77"/>
    <w:rsid w:val="00755D4B"/>
    <w:rsid w:val="00755F85"/>
    <w:rsid w:val="00756271"/>
    <w:rsid w:val="007564C6"/>
    <w:rsid w:val="0075659F"/>
    <w:rsid w:val="00756671"/>
    <w:rsid w:val="0075680D"/>
    <w:rsid w:val="007569A6"/>
    <w:rsid w:val="00756BD6"/>
    <w:rsid w:val="00756BF0"/>
    <w:rsid w:val="00756FFE"/>
    <w:rsid w:val="00757332"/>
    <w:rsid w:val="00757414"/>
    <w:rsid w:val="007577DD"/>
    <w:rsid w:val="00757B38"/>
    <w:rsid w:val="00757D28"/>
    <w:rsid w:val="00757D54"/>
    <w:rsid w:val="00757F6C"/>
    <w:rsid w:val="00757FE2"/>
    <w:rsid w:val="00757FF5"/>
    <w:rsid w:val="0076009C"/>
    <w:rsid w:val="00760140"/>
    <w:rsid w:val="00760310"/>
    <w:rsid w:val="007603C1"/>
    <w:rsid w:val="0076042D"/>
    <w:rsid w:val="007605A4"/>
    <w:rsid w:val="007605FC"/>
    <w:rsid w:val="007607B3"/>
    <w:rsid w:val="0076089A"/>
    <w:rsid w:val="00760B2A"/>
    <w:rsid w:val="00760BE3"/>
    <w:rsid w:val="00760D6F"/>
    <w:rsid w:val="00761104"/>
    <w:rsid w:val="007611CC"/>
    <w:rsid w:val="0076135A"/>
    <w:rsid w:val="00761425"/>
    <w:rsid w:val="00761684"/>
    <w:rsid w:val="00761745"/>
    <w:rsid w:val="00761783"/>
    <w:rsid w:val="007617C8"/>
    <w:rsid w:val="007619FF"/>
    <w:rsid w:val="00761AB0"/>
    <w:rsid w:val="00761CE0"/>
    <w:rsid w:val="00761EB6"/>
    <w:rsid w:val="00762085"/>
    <w:rsid w:val="00762113"/>
    <w:rsid w:val="00762908"/>
    <w:rsid w:val="00762919"/>
    <w:rsid w:val="00762BB2"/>
    <w:rsid w:val="00762CE9"/>
    <w:rsid w:val="00763038"/>
    <w:rsid w:val="00763102"/>
    <w:rsid w:val="007632A6"/>
    <w:rsid w:val="00763339"/>
    <w:rsid w:val="00763462"/>
    <w:rsid w:val="0076351A"/>
    <w:rsid w:val="007636C8"/>
    <w:rsid w:val="007637D5"/>
    <w:rsid w:val="007637E6"/>
    <w:rsid w:val="00763979"/>
    <w:rsid w:val="00763A7B"/>
    <w:rsid w:val="00763D3B"/>
    <w:rsid w:val="00763E88"/>
    <w:rsid w:val="00763EC1"/>
    <w:rsid w:val="00763F71"/>
    <w:rsid w:val="00763F8D"/>
    <w:rsid w:val="00763FDF"/>
    <w:rsid w:val="00764025"/>
    <w:rsid w:val="00764177"/>
    <w:rsid w:val="00764371"/>
    <w:rsid w:val="007644D5"/>
    <w:rsid w:val="00764886"/>
    <w:rsid w:val="00764A00"/>
    <w:rsid w:val="00764A67"/>
    <w:rsid w:val="00764F0C"/>
    <w:rsid w:val="00764F79"/>
    <w:rsid w:val="007650E5"/>
    <w:rsid w:val="00765364"/>
    <w:rsid w:val="0076561D"/>
    <w:rsid w:val="007658F7"/>
    <w:rsid w:val="00765945"/>
    <w:rsid w:val="00765A19"/>
    <w:rsid w:val="00765B4A"/>
    <w:rsid w:val="00765E81"/>
    <w:rsid w:val="00765FE3"/>
    <w:rsid w:val="0076600F"/>
    <w:rsid w:val="00766141"/>
    <w:rsid w:val="00766202"/>
    <w:rsid w:val="00766210"/>
    <w:rsid w:val="00766256"/>
    <w:rsid w:val="00766650"/>
    <w:rsid w:val="00766691"/>
    <w:rsid w:val="0076678D"/>
    <w:rsid w:val="007667AD"/>
    <w:rsid w:val="00766C1A"/>
    <w:rsid w:val="00766E6F"/>
    <w:rsid w:val="00767055"/>
    <w:rsid w:val="007670B7"/>
    <w:rsid w:val="007670B8"/>
    <w:rsid w:val="00767309"/>
    <w:rsid w:val="0076749A"/>
    <w:rsid w:val="007674CF"/>
    <w:rsid w:val="007674D5"/>
    <w:rsid w:val="007677B4"/>
    <w:rsid w:val="007677D7"/>
    <w:rsid w:val="00767860"/>
    <w:rsid w:val="00767962"/>
    <w:rsid w:val="007679BD"/>
    <w:rsid w:val="00767FCE"/>
    <w:rsid w:val="007700B7"/>
    <w:rsid w:val="00770169"/>
    <w:rsid w:val="0077022D"/>
    <w:rsid w:val="00770552"/>
    <w:rsid w:val="00770952"/>
    <w:rsid w:val="00771541"/>
    <w:rsid w:val="007715D2"/>
    <w:rsid w:val="00771629"/>
    <w:rsid w:val="00771780"/>
    <w:rsid w:val="00771781"/>
    <w:rsid w:val="00771A24"/>
    <w:rsid w:val="00771A51"/>
    <w:rsid w:val="00771AE8"/>
    <w:rsid w:val="00771B4B"/>
    <w:rsid w:val="00771BE6"/>
    <w:rsid w:val="00771FF1"/>
    <w:rsid w:val="00772070"/>
    <w:rsid w:val="007720D4"/>
    <w:rsid w:val="00772128"/>
    <w:rsid w:val="00772204"/>
    <w:rsid w:val="007724B3"/>
    <w:rsid w:val="007724EF"/>
    <w:rsid w:val="00772649"/>
    <w:rsid w:val="00772760"/>
    <w:rsid w:val="0077290D"/>
    <w:rsid w:val="00772B3D"/>
    <w:rsid w:val="00772BFE"/>
    <w:rsid w:val="00772C9D"/>
    <w:rsid w:val="00772F26"/>
    <w:rsid w:val="00772F80"/>
    <w:rsid w:val="00772FD0"/>
    <w:rsid w:val="0077312E"/>
    <w:rsid w:val="00773341"/>
    <w:rsid w:val="0077336E"/>
    <w:rsid w:val="007733E8"/>
    <w:rsid w:val="00773440"/>
    <w:rsid w:val="00773993"/>
    <w:rsid w:val="00773D03"/>
    <w:rsid w:val="00773DA7"/>
    <w:rsid w:val="00773E0D"/>
    <w:rsid w:val="00773EB8"/>
    <w:rsid w:val="007740FF"/>
    <w:rsid w:val="00774234"/>
    <w:rsid w:val="007742CE"/>
    <w:rsid w:val="0077434E"/>
    <w:rsid w:val="007744AF"/>
    <w:rsid w:val="0077465A"/>
    <w:rsid w:val="007746BA"/>
    <w:rsid w:val="007746FD"/>
    <w:rsid w:val="00774AD7"/>
    <w:rsid w:val="00774DBD"/>
    <w:rsid w:val="00774E51"/>
    <w:rsid w:val="0077537F"/>
    <w:rsid w:val="007753B9"/>
    <w:rsid w:val="0077570D"/>
    <w:rsid w:val="0077581F"/>
    <w:rsid w:val="00775976"/>
    <w:rsid w:val="00775A2B"/>
    <w:rsid w:val="00775AB3"/>
    <w:rsid w:val="00775ADA"/>
    <w:rsid w:val="00775B14"/>
    <w:rsid w:val="00775BEC"/>
    <w:rsid w:val="00775C8A"/>
    <w:rsid w:val="00775E91"/>
    <w:rsid w:val="0077625E"/>
    <w:rsid w:val="007763B2"/>
    <w:rsid w:val="00776422"/>
    <w:rsid w:val="007766AE"/>
    <w:rsid w:val="007766FF"/>
    <w:rsid w:val="007767F7"/>
    <w:rsid w:val="007769E9"/>
    <w:rsid w:val="00776B21"/>
    <w:rsid w:val="00776BCF"/>
    <w:rsid w:val="00776D99"/>
    <w:rsid w:val="00776EC5"/>
    <w:rsid w:val="00776F61"/>
    <w:rsid w:val="00776FC7"/>
    <w:rsid w:val="00777200"/>
    <w:rsid w:val="00777551"/>
    <w:rsid w:val="007778A4"/>
    <w:rsid w:val="007778EE"/>
    <w:rsid w:val="00777AEC"/>
    <w:rsid w:val="00777E6F"/>
    <w:rsid w:val="00780594"/>
    <w:rsid w:val="007805BB"/>
    <w:rsid w:val="007805DD"/>
    <w:rsid w:val="00780618"/>
    <w:rsid w:val="00780691"/>
    <w:rsid w:val="00780724"/>
    <w:rsid w:val="00780A8A"/>
    <w:rsid w:val="00780B9C"/>
    <w:rsid w:val="00780D16"/>
    <w:rsid w:val="00780FF7"/>
    <w:rsid w:val="00781CF0"/>
    <w:rsid w:val="00781F3D"/>
    <w:rsid w:val="00782068"/>
    <w:rsid w:val="0078206A"/>
    <w:rsid w:val="007821E2"/>
    <w:rsid w:val="0078227D"/>
    <w:rsid w:val="007823BB"/>
    <w:rsid w:val="007824E6"/>
    <w:rsid w:val="007826B5"/>
    <w:rsid w:val="00782C3A"/>
    <w:rsid w:val="0078313A"/>
    <w:rsid w:val="00783569"/>
    <w:rsid w:val="00783659"/>
    <w:rsid w:val="007839D5"/>
    <w:rsid w:val="00783B20"/>
    <w:rsid w:val="00783DAE"/>
    <w:rsid w:val="007841DA"/>
    <w:rsid w:val="00784307"/>
    <w:rsid w:val="00784644"/>
    <w:rsid w:val="007846D5"/>
    <w:rsid w:val="00784B12"/>
    <w:rsid w:val="00784BF8"/>
    <w:rsid w:val="00784D79"/>
    <w:rsid w:val="00784DB8"/>
    <w:rsid w:val="00784E1C"/>
    <w:rsid w:val="00784EC4"/>
    <w:rsid w:val="0078513C"/>
    <w:rsid w:val="007851D8"/>
    <w:rsid w:val="00785392"/>
    <w:rsid w:val="00785431"/>
    <w:rsid w:val="00785460"/>
    <w:rsid w:val="007854D3"/>
    <w:rsid w:val="00785517"/>
    <w:rsid w:val="00785533"/>
    <w:rsid w:val="007858D1"/>
    <w:rsid w:val="00785CF5"/>
    <w:rsid w:val="00786199"/>
    <w:rsid w:val="0078647F"/>
    <w:rsid w:val="007864DC"/>
    <w:rsid w:val="007865AB"/>
    <w:rsid w:val="007865CE"/>
    <w:rsid w:val="0078664E"/>
    <w:rsid w:val="007867B8"/>
    <w:rsid w:val="007869AA"/>
    <w:rsid w:val="00786AF3"/>
    <w:rsid w:val="00786B37"/>
    <w:rsid w:val="00786B9C"/>
    <w:rsid w:val="00786C3B"/>
    <w:rsid w:val="00786C51"/>
    <w:rsid w:val="00786D8D"/>
    <w:rsid w:val="00786DEF"/>
    <w:rsid w:val="00786EB3"/>
    <w:rsid w:val="007874CE"/>
    <w:rsid w:val="00787734"/>
    <w:rsid w:val="0078776F"/>
    <w:rsid w:val="007877B0"/>
    <w:rsid w:val="0078785F"/>
    <w:rsid w:val="0078793D"/>
    <w:rsid w:val="00787AB9"/>
    <w:rsid w:val="00787CB3"/>
    <w:rsid w:val="00787E01"/>
    <w:rsid w:val="00787FF1"/>
    <w:rsid w:val="00790558"/>
    <w:rsid w:val="0079095D"/>
    <w:rsid w:val="00790981"/>
    <w:rsid w:val="00790B37"/>
    <w:rsid w:val="00790B52"/>
    <w:rsid w:val="00790BCE"/>
    <w:rsid w:val="00790DCB"/>
    <w:rsid w:val="007911C3"/>
    <w:rsid w:val="007913CB"/>
    <w:rsid w:val="00791696"/>
    <w:rsid w:val="00791956"/>
    <w:rsid w:val="00791B9B"/>
    <w:rsid w:val="00791C72"/>
    <w:rsid w:val="00791D54"/>
    <w:rsid w:val="00791E2E"/>
    <w:rsid w:val="00791E37"/>
    <w:rsid w:val="0079206D"/>
    <w:rsid w:val="007920DD"/>
    <w:rsid w:val="007920E6"/>
    <w:rsid w:val="007922F7"/>
    <w:rsid w:val="00792618"/>
    <w:rsid w:val="00792661"/>
    <w:rsid w:val="00792790"/>
    <w:rsid w:val="007928A4"/>
    <w:rsid w:val="00792CF6"/>
    <w:rsid w:val="00792E3D"/>
    <w:rsid w:val="007930FB"/>
    <w:rsid w:val="007932C9"/>
    <w:rsid w:val="007932FE"/>
    <w:rsid w:val="00793424"/>
    <w:rsid w:val="00793554"/>
    <w:rsid w:val="007937A6"/>
    <w:rsid w:val="00793847"/>
    <w:rsid w:val="00793900"/>
    <w:rsid w:val="00793960"/>
    <w:rsid w:val="0079397D"/>
    <w:rsid w:val="00793C9D"/>
    <w:rsid w:val="00793C9E"/>
    <w:rsid w:val="00793E25"/>
    <w:rsid w:val="00793EF7"/>
    <w:rsid w:val="00793F47"/>
    <w:rsid w:val="0079406D"/>
    <w:rsid w:val="00794354"/>
    <w:rsid w:val="00794438"/>
    <w:rsid w:val="00794446"/>
    <w:rsid w:val="00794474"/>
    <w:rsid w:val="007944BE"/>
    <w:rsid w:val="00794633"/>
    <w:rsid w:val="007946CA"/>
    <w:rsid w:val="0079480B"/>
    <w:rsid w:val="00794A4F"/>
    <w:rsid w:val="00794BB4"/>
    <w:rsid w:val="00794F2F"/>
    <w:rsid w:val="00795051"/>
    <w:rsid w:val="007950BC"/>
    <w:rsid w:val="00795194"/>
    <w:rsid w:val="007951B2"/>
    <w:rsid w:val="00795276"/>
    <w:rsid w:val="00795399"/>
    <w:rsid w:val="00795494"/>
    <w:rsid w:val="00795532"/>
    <w:rsid w:val="00795662"/>
    <w:rsid w:val="007956D4"/>
    <w:rsid w:val="00795753"/>
    <w:rsid w:val="00795755"/>
    <w:rsid w:val="007958BA"/>
    <w:rsid w:val="0079592F"/>
    <w:rsid w:val="00795B21"/>
    <w:rsid w:val="00795D8B"/>
    <w:rsid w:val="00795EE0"/>
    <w:rsid w:val="0079607F"/>
    <w:rsid w:val="007960F6"/>
    <w:rsid w:val="007961E8"/>
    <w:rsid w:val="00796312"/>
    <w:rsid w:val="0079650A"/>
    <w:rsid w:val="0079650D"/>
    <w:rsid w:val="0079689B"/>
    <w:rsid w:val="007968F2"/>
    <w:rsid w:val="00796AEC"/>
    <w:rsid w:val="00796E81"/>
    <w:rsid w:val="00796EA9"/>
    <w:rsid w:val="00796EB3"/>
    <w:rsid w:val="00796F47"/>
    <w:rsid w:val="0079723E"/>
    <w:rsid w:val="007973A5"/>
    <w:rsid w:val="00797585"/>
    <w:rsid w:val="00797598"/>
    <w:rsid w:val="00797755"/>
    <w:rsid w:val="00797BA6"/>
    <w:rsid w:val="00797CCE"/>
    <w:rsid w:val="00797DB2"/>
    <w:rsid w:val="00797EA4"/>
    <w:rsid w:val="00797F05"/>
    <w:rsid w:val="00797FB8"/>
    <w:rsid w:val="007A02BE"/>
    <w:rsid w:val="007A0355"/>
    <w:rsid w:val="007A0535"/>
    <w:rsid w:val="007A05ED"/>
    <w:rsid w:val="007A0A72"/>
    <w:rsid w:val="007A0AC3"/>
    <w:rsid w:val="007A0C83"/>
    <w:rsid w:val="007A0D24"/>
    <w:rsid w:val="007A138C"/>
    <w:rsid w:val="007A13C9"/>
    <w:rsid w:val="007A1402"/>
    <w:rsid w:val="007A15FC"/>
    <w:rsid w:val="007A1872"/>
    <w:rsid w:val="007A1A50"/>
    <w:rsid w:val="007A1B4D"/>
    <w:rsid w:val="007A1DA0"/>
    <w:rsid w:val="007A1EA4"/>
    <w:rsid w:val="007A1FAB"/>
    <w:rsid w:val="007A21A9"/>
    <w:rsid w:val="007A2454"/>
    <w:rsid w:val="007A2467"/>
    <w:rsid w:val="007A2479"/>
    <w:rsid w:val="007A2623"/>
    <w:rsid w:val="007A2651"/>
    <w:rsid w:val="007A29BF"/>
    <w:rsid w:val="007A2A47"/>
    <w:rsid w:val="007A2A5D"/>
    <w:rsid w:val="007A2A8C"/>
    <w:rsid w:val="007A2CFA"/>
    <w:rsid w:val="007A2ECF"/>
    <w:rsid w:val="007A2EE1"/>
    <w:rsid w:val="007A2F97"/>
    <w:rsid w:val="007A3085"/>
    <w:rsid w:val="007A352E"/>
    <w:rsid w:val="007A3659"/>
    <w:rsid w:val="007A3671"/>
    <w:rsid w:val="007A37D1"/>
    <w:rsid w:val="007A37DA"/>
    <w:rsid w:val="007A3A82"/>
    <w:rsid w:val="007A3E73"/>
    <w:rsid w:val="007A3F9F"/>
    <w:rsid w:val="007A402E"/>
    <w:rsid w:val="007A404C"/>
    <w:rsid w:val="007A4250"/>
    <w:rsid w:val="007A43F9"/>
    <w:rsid w:val="007A459F"/>
    <w:rsid w:val="007A4974"/>
    <w:rsid w:val="007A497A"/>
    <w:rsid w:val="007A4E70"/>
    <w:rsid w:val="007A507A"/>
    <w:rsid w:val="007A52E5"/>
    <w:rsid w:val="007A5661"/>
    <w:rsid w:val="007A596D"/>
    <w:rsid w:val="007A5A14"/>
    <w:rsid w:val="007A5B96"/>
    <w:rsid w:val="007A5BF7"/>
    <w:rsid w:val="007A5E11"/>
    <w:rsid w:val="007A5EF9"/>
    <w:rsid w:val="007A61FC"/>
    <w:rsid w:val="007A6464"/>
    <w:rsid w:val="007A6544"/>
    <w:rsid w:val="007A69C2"/>
    <w:rsid w:val="007A6C7D"/>
    <w:rsid w:val="007A6ECE"/>
    <w:rsid w:val="007A6FC8"/>
    <w:rsid w:val="007A718D"/>
    <w:rsid w:val="007A74C2"/>
    <w:rsid w:val="007A758C"/>
    <w:rsid w:val="007A7711"/>
    <w:rsid w:val="007A7719"/>
    <w:rsid w:val="007A777C"/>
    <w:rsid w:val="007A799F"/>
    <w:rsid w:val="007A7A9F"/>
    <w:rsid w:val="007A7BFA"/>
    <w:rsid w:val="007B013F"/>
    <w:rsid w:val="007B019C"/>
    <w:rsid w:val="007B0305"/>
    <w:rsid w:val="007B0422"/>
    <w:rsid w:val="007B0481"/>
    <w:rsid w:val="007B0524"/>
    <w:rsid w:val="007B0695"/>
    <w:rsid w:val="007B0863"/>
    <w:rsid w:val="007B08F0"/>
    <w:rsid w:val="007B0946"/>
    <w:rsid w:val="007B09A9"/>
    <w:rsid w:val="007B0A2F"/>
    <w:rsid w:val="007B0B2B"/>
    <w:rsid w:val="007B0C2A"/>
    <w:rsid w:val="007B0C5E"/>
    <w:rsid w:val="007B0F15"/>
    <w:rsid w:val="007B1051"/>
    <w:rsid w:val="007B126B"/>
    <w:rsid w:val="007B163D"/>
    <w:rsid w:val="007B17D7"/>
    <w:rsid w:val="007B17E5"/>
    <w:rsid w:val="007B19FE"/>
    <w:rsid w:val="007B1A4B"/>
    <w:rsid w:val="007B1A82"/>
    <w:rsid w:val="007B2078"/>
    <w:rsid w:val="007B235B"/>
    <w:rsid w:val="007B2432"/>
    <w:rsid w:val="007B2497"/>
    <w:rsid w:val="007B2876"/>
    <w:rsid w:val="007B2B8A"/>
    <w:rsid w:val="007B3382"/>
    <w:rsid w:val="007B34CA"/>
    <w:rsid w:val="007B35D5"/>
    <w:rsid w:val="007B377F"/>
    <w:rsid w:val="007B38EE"/>
    <w:rsid w:val="007B3991"/>
    <w:rsid w:val="007B399A"/>
    <w:rsid w:val="007B3C84"/>
    <w:rsid w:val="007B3D5B"/>
    <w:rsid w:val="007B3E09"/>
    <w:rsid w:val="007B3E76"/>
    <w:rsid w:val="007B3E88"/>
    <w:rsid w:val="007B3E95"/>
    <w:rsid w:val="007B405A"/>
    <w:rsid w:val="007B40B1"/>
    <w:rsid w:val="007B4290"/>
    <w:rsid w:val="007B46B6"/>
    <w:rsid w:val="007B4843"/>
    <w:rsid w:val="007B4875"/>
    <w:rsid w:val="007B48E9"/>
    <w:rsid w:val="007B49E3"/>
    <w:rsid w:val="007B4A93"/>
    <w:rsid w:val="007B4B36"/>
    <w:rsid w:val="007B4B89"/>
    <w:rsid w:val="007B4BE7"/>
    <w:rsid w:val="007B4DA5"/>
    <w:rsid w:val="007B56A9"/>
    <w:rsid w:val="007B5760"/>
    <w:rsid w:val="007B5A4B"/>
    <w:rsid w:val="007B5D86"/>
    <w:rsid w:val="007B5DF3"/>
    <w:rsid w:val="007B5EDB"/>
    <w:rsid w:val="007B60C3"/>
    <w:rsid w:val="007B6293"/>
    <w:rsid w:val="007B62E5"/>
    <w:rsid w:val="007B6397"/>
    <w:rsid w:val="007B6470"/>
    <w:rsid w:val="007B668F"/>
    <w:rsid w:val="007B6805"/>
    <w:rsid w:val="007B6995"/>
    <w:rsid w:val="007B6A68"/>
    <w:rsid w:val="007B6D4C"/>
    <w:rsid w:val="007B6DF6"/>
    <w:rsid w:val="007B6E13"/>
    <w:rsid w:val="007B6E26"/>
    <w:rsid w:val="007B6F36"/>
    <w:rsid w:val="007B7140"/>
    <w:rsid w:val="007B715C"/>
    <w:rsid w:val="007B723B"/>
    <w:rsid w:val="007B7310"/>
    <w:rsid w:val="007B74BC"/>
    <w:rsid w:val="007B750C"/>
    <w:rsid w:val="007B760F"/>
    <w:rsid w:val="007B766C"/>
    <w:rsid w:val="007B7799"/>
    <w:rsid w:val="007B79BB"/>
    <w:rsid w:val="007B7EB8"/>
    <w:rsid w:val="007C004C"/>
    <w:rsid w:val="007C024A"/>
    <w:rsid w:val="007C0341"/>
    <w:rsid w:val="007C0560"/>
    <w:rsid w:val="007C062A"/>
    <w:rsid w:val="007C062F"/>
    <w:rsid w:val="007C0770"/>
    <w:rsid w:val="007C089A"/>
    <w:rsid w:val="007C0A84"/>
    <w:rsid w:val="007C0AB3"/>
    <w:rsid w:val="007C0BE7"/>
    <w:rsid w:val="007C1052"/>
    <w:rsid w:val="007C107C"/>
    <w:rsid w:val="007C115C"/>
    <w:rsid w:val="007C121B"/>
    <w:rsid w:val="007C121C"/>
    <w:rsid w:val="007C130D"/>
    <w:rsid w:val="007C1640"/>
    <w:rsid w:val="007C16E6"/>
    <w:rsid w:val="007C1915"/>
    <w:rsid w:val="007C1A05"/>
    <w:rsid w:val="007C1A6B"/>
    <w:rsid w:val="007C1C27"/>
    <w:rsid w:val="007C1C6E"/>
    <w:rsid w:val="007C1C94"/>
    <w:rsid w:val="007C1E61"/>
    <w:rsid w:val="007C1F78"/>
    <w:rsid w:val="007C228C"/>
    <w:rsid w:val="007C22C8"/>
    <w:rsid w:val="007C23B7"/>
    <w:rsid w:val="007C254C"/>
    <w:rsid w:val="007C25CC"/>
    <w:rsid w:val="007C276F"/>
    <w:rsid w:val="007C2A00"/>
    <w:rsid w:val="007C2B04"/>
    <w:rsid w:val="007C2B26"/>
    <w:rsid w:val="007C2D38"/>
    <w:rsid w:val="007C2D6E"/>
    <w:rsid w:val="007C2D89"/>
    <w:rsid w:val="007C2E1D"/>
    <w:rsid w:val="007C322C"/>
    <w:rsid w:val="007C3309"/>
    <w:rsid w:val="007C3348"/>
    <w:rsid w:val="007C3405"/>
    <w:rsid w:val="007C346E"/>
    <w:rsid w:val="007C3474"/>
    <w:rsid w:val="007C35E5"/>
    <w:rsid w:val="007C37FF"/>
    <w:rsid w:val="007C39F1"/>
    <w:rsid w:val="007C3A79"/>
    <w:rsid w:val="007C3A94"/>
    <w:rsid w:val="007C3AFD"/>
    <w:rsid w:val="007C3C22"/>
    <w:rsid w:val="007C3C87"/>
    <w:rsid w:val="007C3E02"/>
    <w:rsid w:val="007C3E0D"/>
    <w:rsid w:val="007C3FF6"/>
    <w:rsid w:val="007C4098"/>
    <w:rsid w:val="007C433B"/>
    <w:rsid w:val="007C43A7"/>
    <w:rsid w:val="007C44E6"/>
    <w:rsid w:val="007C4594"/>
    <w:rsid w:val="007C4677"/>
    <w:rsid w:val="007C49A7"/>
    <w:rsid w:val="007C4A2E"/>
    <w:rsid w:val="007C4CB3"/>
    <w:rsid w:val="007C4D5F"/>
    <w:rsid w:val="007C52E1"/>
    <w:rsid w:val="007C5471"/>
    <w:rsid w:val="007C54C8"/>
    <w:rsid w:val="007C55CC"/>
    <w:rsid w:val="007C5604"/>
    <w:rsid w:val="007C56A2"/>
    <w:rsid w:val="007C5716"/>
    <w:rsid w:val="007C5722"/>
    <w:rsid w:val="007C5838"/>
    <w:rsid w:val="007C588A"/>
    <w:rsid w:val="007C5902"/>
    <w:rsid w:val="007C5B54"/>
    <w:rsid w:val="007C6030"/>
    <w:rsid w:val="007C63BD"/>
    <w:rsid w:val="007C673B"/>
    <w:rsid w:val="007C68D7"/>
    <w:rsid w:val="007C6B59"/>
    <w:rsid w:val="007C6C36"/>
    <w:rsid w:val="007C6CCB"/>
    <w:rsid w:val="007C6EB2"/>
    <w:rsid w:val="007C6F1F"/>
    <w:rsid w:val="007C6FA2"/>
    <w:rsid w:val="007C742D"/>
    <w:rsid w:val="007C750B"/>
    <w:rsid w:val="007C76DB"/>
    <w:rsid w:val="007C76EA"/>
    <w:rsid w:val="007C7A9D"/>
    <w:rsid w:val="007C7B6C"/>
    <w:rsid w:val="007C7CB1"/>
    <w:rsid w:val="007D00A6"/>
    <w:rsid w:val="007D00CC"/>
    <w:rsid w:val="007D0428"/>
    <w:rsid w:val="007D04D0"/>
    <w:rsid w:val="007D04E2"/>
    <w:rsid w:val="007D0563"/>
    <w:rsid w:val="007D05AB"/>
    <w:rsid w:val="007D069C"/>
    <w:rsid w:val="007D08D4"/>
    <w:rsid w:val="007D0974"/>
    <w:rsid w:val="007D0F1B"/>
    <w:rsid w:val="007D0FC5"/>
    <w:rsid w:val="007D10FD"/>
    <w:rsid w:val="007D1152"/>
    <w:rsid w:val="007D11DD"/>
    <w:rsid w:val="007D126E"/>
    <w:rsid w:val="007D1845"/>
    <w:rsid w:val="007D191B"/>
    <w:rsid w:val="007D19DD"/>
    <w:rsid w:val="007D1AB1"/>
    <w:rsid w:val="007D1B48"/>
    <w:rsid w:val="007D1C38"/>
    <w:rsid w:val="007D1C89"/>
    <w:rsid w:val="007D1EA5"/>
    <w:rsid w:val="007D1F5F"/>
    <w:rsid w:val="007D213B"/>
    <w:rsid w:val="007D2277"/>
    <w:rsid w:val="007D24B0"/>
    <w:rsid w:val="007D250D"/>
    <w:rsid w:val="007D284A"/>
    <w:rsid w:val="007D288B"/>
    <w:rsid w:val="007D2E63"/>
    <w:rsid w:val="007D32C1"/>
    <w:rsid w:val="007D33C3"/>
    <w:rsid w:val="007D36AF"/>
    <w:rsid w:val="007D36DF"/>
    <w:rsid w:val="007D3901"/>
    <w:rsid w:val="007D392D"/>
    <w:rsid w:val="007D3B79"/>
    <w:rsid w:val="007D3CCC"/>
    <w:rsid w:val="007D3FC6"/>
    <w:rsid w:val="007D451C"/>
    <w:rsid w:val="007D4755"/>
    <w:rsid w:val="007D493C"/>
    <w:rsid w:val="007D4D91"/>
    <w:rsid w:val="007D4DE3"/>
    <w:rsid w:val="007D4FD1"/>
    <w:rsid w:val="007D50AD"/>
    <w:rsid w:val="007D54E3"/>
    <w:rsid w:val="007D56DF"/>
    <w:rsid w:val="007D5746"/>
    <w:rsid w:val="007D5DAD"/>
    <w:rsid w:val="007D5F5F"/>
    <w:rsid w:val="007D6194"/>
    <w:rsid w:val="007D620D"/>
    <w:rsid w:val="007D6557"/>
    <w:rsid w:val="007D6578"/>
    <w:rsid w:val="007D682A"/>
    <w:rsid w:val="007D69F0"/>
    <w:rsid w:val="007D6CFD"/>
    <w:rsid w:val="007D6D93"/>
    <w:rsid w:val="007D6E62"/>
    <w:rsid w:val="007D6F19"/>
    <w:rsid w:val="007D737A"/>
    <w:rsid w:val="007D73A9"/>
    <w:rsid w:val="007D7B3D"/>
    <w:rsid w:val="007D7BD1"/>
    <w:rsid w:val="007D7C31"/>
    <w:rsid w:val="007D7F2B"/>
    <w:rsid w:val="007E01D2"/>
    <w:rsid w:val="007E0339"/>
    <w:rsid w:val="007E0516"/>
    <w:rsid w:val="007E0536"/>
    <w:rsid w:val="007E083A"/>
    <w:rsid w:val="007E0944"/>
    <w:rsid w:val="007E0AAC"/>
    <w:rsid w:val="007E0B8D"/>
    <w:rsid w:val="007E0BFA"/>
    <w:rsid w:val="007E0C7E"/>
    <w:rsid w:val="007E0DEB"/>
    <w:rsid w:val="007E11BC"/>
    <w:rsid w:val="007E127A"/>
    <w:rsid w:val="007E1440"/>
    <w:rsid w:val="007E14F0"/>
    <w:rsid w:val="007E177D"/>
    <w:rsid w:val="007E1893"/>
    <w:rsid w:val="007E1A20"/>
    <w:rsid w:val="007E1BCF"/>
    <w:rsid w:val="007E1C79"/>
    <w:rsid w:val="007E1C86"/>
    <w:rsid w:val="007E1D45"/>
    <w:rsid w:val="007E2180"/>
    <w:rsid w:val="007E21B3"/>
    <w:rsid w:val="007E23D2"/>
    <w:rsid w:val="007E2540"/>
    <w:rsid w:val="007E2820"/>
    <w:rsid w:val="007E2887"/>
    <w:rsid w:val="007E292A"/>
    <w:rsid w:val="007E294E"/>
    <w:rsid w:val="007E2999"/>
    <w:rsid w:val="007E2CBF"/>
    <w:rsid w:val="007E2D18"/>
    <w:rsid w:val="007E2D85"/>
    <w:rsid w:val="007E2ECC"/>
    <w:rsid w:val="007E3520"/>
    <w:rsid w:val="007E38DF"/>
    <w:rsid w:val="007E38F2"/>
    <w:rsid w:val="007E39B7"/>
    <w:rsid w:val="007E3AC6"/>
    <w:rsid w:val="007E3C24"/>
    <w:rsid w:val="007E40E6"/>
    <w:rsid w:val="007E40E8"/>
    <w:rsid w:val="007E40EF"/>
    <w:rsid w:val="007E42A8"/>
    <w:rsid w:val="007E4735"/>
    <w:rsid w:val="007E4AC7"/>
    <w:rsid w:val="007E4AFF"/>
    <w:rsid w:val="007E4CB4"/>
    <w:rsid w:val="007E4F9B"/>
    <w:rsid w:val="007E5018"/>
    <w:rsid w:val="007E5090"/>
    <w:rsid w:val="007E516C"/>
    <w:rsid w:val="007E522C"/>
    <w:rsid w:val="007E53DE"/>
    <w:rsid w:val="007E54FE"/>
    <w:rsid w:val="007E562C"/>
    <w:rsid w:val="007E56A4"/>
    <w:rsid w:val="007E5777"/>
    <w:rsid w:val="007E5929"/>
    <w:rsid w:val="007E5C2C"/>
    <w:rsid w:val="007E5C40"/>
    <w:rsid w:val="007E5D00"/>
    <w:rsid w:val="007E5D9F"/>
    <w:rsid w:val="007E6739"/>
    <w:rsid w:val="007E68D8"/>
    <w:rsid w:val="007E69FE"/>
    <w:rsid w:val="007E6B40"/>
    <w:rsid w:val="007E6B7A"/>
    <w:rsid w:val="007E6C5D"/>
    <w:rsid w:val="007E6C83"/>
    <w:rsid w:val="007E6C85"/>
    <w:rsid w:val="007E6DA8"/>
    <w:rsid w:val="007E6E88"/>
    <w:rsid w:val="007E6EFB"/>
    <w:rsid w:val="007E6F24"/>
    <w:rsid w:val="007E6F7B"/>
    <w:rsid w:val="007E70ED"/>
    <w:rsid w:val="007E732D"/>
    <w:rsid w:val="007E7485"/>
    <w:rsid w:val="007E7576"/>
    <w:rsid w:val="007E75EC"/>
    <w:rsid w:val="007E77F9"/>
    <w:rsid w:val="007E7845"/>
    <w:rsid w:val="007E7847"/>
    <w:rsid w:val="007E79A5"/>
    <w:rsid w:val="007E7A1E"/>
    <w:rsid w:val="007E7A95"/>
    <w:rsid w:val="007E7B47"/>
    <w:rsid w:val="007E7B5B"/>
    <w:rsid w:val="007E7CCA"/>
    <w:rsid w:val="007E7D9F"/>
    <w:rsid w:val="007E7E00"/>
    <w:rsid w:val="007E7E04"/>
    <w:rsid w:val="007E7F67"/>
    <w:rsid w:val="007E7FA3"/>
    <w:rsid w:val="007F0059"/>
    <w:rsid w:val="007F0182"/>
    <w:rsid w:val="007F030F"/>
    <w:rsid w:val="007F06BF"/>
    <w:rsid w:val="007F0877"/>
    <w:rsid w:val="007F08BB"/>
    <w:rsid w:val="007F09DC"/>
    <w:rsid w:val="007F0A9F"/>
    <w:rsid w:val="007F0ABC"/>
    <w:rsid w:val="007F109B"/>
    <w:rsid w:val="007F11C0"/>
    <w:rsid w:val="007F13D7"/>
    <w:rsid w:val="007F14AA"/>
    <w:rsid w:val="007F1678"/>
    <w:rsid w:val="007F16F8"/>
    <w:rsid w:val="007F18FE"/>
    <w:rsid w:val="007F1934"/>
    <w:rsid w:val="007F1A05"/>
    <w:rsid w:val="007F1E59"/>
    <w:rsid w:val="007F20B0"/>
    <w:rsid w:val="007F2124"/>
    <w:rsid w:val="007F219C"/>
    <w:rsid w:val="007F21D2"/>
    <w:rsid w:val="007F227D"/>
    <w:rsid w:val="007F2555"/>
    <w:rsid w:val="007F287B"/>
    <w:rsid w:val="007F288B"/>
    <w:rsid w:val="007F2B57"/>
    <w:rsid w:val="007F2BF9"/>
    <w:rsid w:val="007F2C57"/>
    <w:rsid w:val="007F2C6E"/>
    <w:rsid w:val="007F2DEE"/>
    <w:rsid w:val="007F2E78"/>
    <w:rsid w:val="007F2F09"/>
    <w:rsid w:val="007F2F2D"/>
    <w:rsid w:val="007F3017"/>
    <w:rsid w:val="007F33FA"/>
    <w:rsid w:val="007F3450"/>
    <w:rsid w:val="007F353D"/>
    <w:rsid w:val="007F36B1"/>
    <w:rsid w:val="007F38E1"/>
    <w:rsid w:val="007F3971"/>
    <w:rsid w:val="007F3B56"/>
    <w:rsid w:val="007F3CF2"/>
    <w:rsid w:val="007F3CF9"/>
    <w:rsid w:val="007F3DEE"/>
    <w:rsid w:val="007F3EF3"/>
    <w:rsid w:val="007F3FE8"/>
    <w:rsid w:val="007F40D3"/>
    <w:rsid w:val="007F425D"/>
    <w:rsid w:val="007F42DE"/>
    <w:rsid w:val="007F46B1"/>
    <w:rsid w:val="007F4716"/>
    <w:rsid w:val="007F47C6"/>
    <w:rsid w:val="007F4833"/>
    <w:rsid w:val="007F486C"/>
    <w:rsid w:val="007F49C5"/>
    <w:rsid w:val="007F4A11"/>
    <w:rsid w:val="007F4A58"/>
    <w:rsid w:val="007F4B21"/>
    <w:rsid w:val="007F4C02"/>
    <w:rsid w:val="007F4C58"/>
    <w:rsid w:val="007F4DBE"/>
    <w:rsid w:val="007F4E7E"/>
    <w:rsid w:val="007F4FB4"/>
    <w:rsid w:val="007F50D2"/>
    <w:rsid w:val="007F519F"/>
    <w:rsid w:val="007F5436"/>
    <w:rsid w:val="007F553D"/>
    <w:rsid w:val="007F556E"/>
    <w:rsid w:val="007F57E6"/>
    <w:rsid w:val="007F57F7"/>
    <w:rsid w:val="007F5A15"/>
    <w:rsid w:val="007F5A64"/>
    <w:rsid w:val="007F5B3D"/>
    <w:rsid w:val="007F5CA1"/>
    <w:rsid w:val="007F6212"/>
    <w:rsid w:val="007F62C5"/>
    <w:rsid w:val="007F65EA"/>
    <w:rsid w:val="007F678A"/>
    <w:rsid w:val="007F6811"/>
    <w:rsid w:val="007F6842"/>
    <w:rsid w:val="007F69CC"/>
    <w:rsid w:val="007F6AE8"/>
    <w:rsid w:val="007F6BB0"/>
    <w:rsid w:val="007F6BF6"/>
    <w:rsid w:val="007F6E05"/>
    <w:rsid w:val="007F6EAE"/>
    <w:rsid w:val="007F740A"/>
    <w:rsid w:val="007F7560"/>
    <w:rsid w:val="007F758A"/>
    <w:rsid w:val="007F76BD"/>
    <w:rsid w:val="007F7A80"/>
    <w:rsid w:val="007F7AC0"/>
    <w:rsid w:val="007F7D01"/>
    <w:rsid w:val="007F7E82"/>
    <w:rsid w:val="007F7F0A"/>
    <w:rsid w:val="0080024B"/>
    <w:rsid w:val="008004A4"/>
    <w:rsid w:val="008005DB"/>
    <w:rsid w:val="008006A3"/>
    <w:rsid w:val="00800714"/>
    <w:rsid w:val="00800720"/>
    <w:rsid w:val="008007E0"/>
    <w:rsid w:val="00800A00"/>
    <w:rsid w:val="00800D4A"/>
    <w:rsid w:val="008013AB"/>
    <w:rsid w:val="00801544"/>
    <w:rsid w:val="00801EFF"/>
    <w:rsid w:val="0080213F"/>
    <w:rsid w:val="008021A8"/>
    <w:rsid w:val="0080242F"/>
    <w:rsid w:val="008024DA"/>
    <w:rsid w:val="008025D9"/>
    <w:rsid w:val="0080272A"/>
    <w:rsid w:val="00802865"/>
    <w:rsid w:val="0080287E"/>
    <w:rsid w:val="00802882"/>
    <w:rsid w:val="00802A24"/>
    <w:rsid w:val="00802BDB"/>
    <w:rsid w:val="00802C4B"/>
    <w:rsid w:val="00802CC8"/>
    <w:rsid w:val="00802EF4"/>
    <w:rsid w:val="00803080"/>
    <w:rsid w:val="0080309D"/>
    <w:rsid w:val="00803207"/>
    <w:rsid w:val="00803429"/>
    <w:rsid w:val="0080342F"/>
    <w:rsid w:val="0080375A"/>
    <w:rsid w:val="00803904"/>
    <w:rsid w:val="00803A25"/>
    <w:rsid w:val="00803A74"/>
    <w:rsid w:val="00803B5A"/>
    <w:rsid w:val="00803C6B"/>
    <w:rsid w:val="00803D08"/>
    <w:rsid w:val="00803D5F"/>
    <w:rsid w:val="00803EBB"/>
    <w:rsid w:val="00803FB6"/>
    <w:rsid w:val="00803FC6"/>
    <w:rsid w:val="00804166"/>
    <w:rsid w:val="00804200"/>
    <w:rsid w:val="00804398"/>
    <w:rsid w:val="0080464F"/>
    <w:rsid w:val="008046BD"/>
    <w:rsid w:val="0080484F"/>
    <w:rsid w:val="00804893"/>
    <w:rsid w:val="00804BFD"/>
    <w:rsid w:val="00804CC3"/>
    <w:rsid w:val="00804D60"/>
    <w:rsid w:val="00804E09"/>
    <w:rsid w:val="00804E80"/>
    <w:rsid w:val="00804EE6"/>
    <w:rsid w:val="008053FF"/>
    <w:rsid w:val="00805409"/>
    <w:rsid w:val="008056EA"/>
    <w:rsid w:val="00805754"/>
    <w:rsid w:val="008059F7"/>
    <w:rsid w:val="00805AF4"/>
    <w:rsid w:val="00805C06"/>
    <w:rsid w:val="00805D2F"/>
    <w:rsid w:val="00805D5C"/>
    <w:rsid w:val="0080603F"/>
    <w:rsid w:val="00806083"/>
    <w:rsid w:val="00806326"/>
    <w:rsid w:val="00806346"/>
    <w:rsid w:val="008067AD"/>
    <w:rsid w:val="00806849"/>
    <w:rsid w:val="00806AFA"/>
    <w:rsid w:val="00806C04"/>
    <w:rsid w:val="00806D8A"/>
    <w:rsid w:val="00806F6C"/>
    <w:rsid w:val="00806F82"/>
    <w:rsid w:val="00807050"/>
    <w:rsid w:val="00807502"/>
    <w:rsid w:val="008075ED"/>
    <w:rsid w:val="008079DE"/>
    <w:rsid w:val="00807AC2"/>
    <w:rsid w:val="00807D9F"/>
    <w:rsid w:val="00807E54"/>
    <w:rsid w:val="00807F30"/>
    <w:rsid w:val="00807FDA"/>
    <w:rsid w:val="00810121"/>
    <w:rsid w:val="00810186"/>
    <w:rsid w:val="00810455"/>
    <w:rsid w:val="008104D4"/>
    <w:rsid w:val="0081052E"/>
    <w:rsid w:val="0081058C"/>
    <w:rsid w:val="0081064D"/>
    <w:rsid w:val="0081068E"/>
    <w:rsid w:val="00810762"/>
    <w:rsid w:val="008107D0"/>
    <w:rsid w:val="00810CE5"/>
    <w:rsid w:val="00810EF8"/>
    <w:rsid w:val="008110F6"/>
    <w:rsid w:val="008111B2"/>
    <w:rsid w:val="00811285"/>
    <w:rsid w:val="00811479"/>
    <w:rsid w:val="00811506"/>
    <w:rsid w:val="0081160F"/>
    <w:rsid w:val="0081163D"/>
    <w:rsid w:val="00811891"/>
    <w:rsid w:val="00811B61"/>
    <w:rsid w:val="00811C34"/>
    <w:rsid w:val="00811C55"/>
    <w:rsid w:val="008120DD"/>
    <w:rsid w:val="00812200"/>
    <w:rsid w:val="00812299"/>
    <w:rsid w:val="00812568"/>
    <w:rsid w:val="00812589"/>
    <w:rsid w:val="00812616"/>
    <w:rsid w:val="00812B19"/>
    <w:rsid w:val="00812B2B"/>
    <w:rsid w:val="00812B44"/>
    <w:rsid w:val="00812BA5"/>
    <w:rsid w:val="00812FEB"/>
    <w:rsid w:val="00812FF0"/>
    <w:rsid w:val="00813438"/>
    <w:rsid w:val="00813441"/>
    <w:rsid w:val="0081360E"/>
    <w:rsid w:val="008138DF"/>
    <w:rsid w:val="0081397D"/>
    <w:rsid w:val="00813BD4"/>
    <w:rsid w:val="00813C9E"/>
    <w:rsid w:val="00813F53"/>
    <w:rsid w:val="0081421E"/>
    <w:rsid w:val="00814340"/>
    <w:rsid w:val="008143C5"/>
    <w:rsid w:val="00814590"/>
    <w:rsid w:val="008145DF"/>
    <w:rsid w:val="0081460F"/>
    <w:rsid w:val="00814AFE"/>
    <w:rsid w:val="00814D07"/>
    <w:rsid w:val="00814D16"/>
    <w:rsid w:val="00814F87"/>
    <w:rsid w:val="00815268"/>
    <w:rsid w:val="008153E0"/>
    <w:rsid w:val="00815455"/>
    <w:rsid w:val="008154C9"/>
    <w:rsid w:val="008155EA"/>
    <w:rsid w:val="0081560A"/>
    <w:rsid w:val="00815B7E"/>
    <w:rsid w:val="00815CC0"/>
    <w:rsid w:val="00815CCC"/>
    <w:rsid w:val="00815D17"/>
    <w:rsid w:val="0081600C"/>
    <w:rsid w:val="008160C6"/>
    <w:rsid w:val="00816564"/>
    <w:rsid w:val="0081675B"/>
    <w:rsid w:val="008168DE"/>
    <w:rsid w:val="008169A8"/>
    <w:rsid w:val="008169B8"/>
    <w:rsid w:val="00816C7C"/>
    <w:rsid w:val="00816CDF"/>
    <w:rsid w:val="00816D57"/>
    <w:rsid w:val="00816F87"/>
    <w:rsid w:val="0081708E"/>
    <w:rsid w:val="0081712F"/>
    <w:rsid w:val="008171D7"/>
    <w:rsid w:val="008171FF"/>
    <w:rsid w:val="00817204"/>
    <w:rsid w:val="008172F5"/>
    <w:rsid w:val="008172F7"/>
    <w:rsid w:val="0081730F"/>
    <w:rsid w:val="00817576"/>
    <w:rsid w:val="008175FB"/>
    <w:rsid w:val="0081777D"/>
    <w:rsid w:val="008179B6"/>
    <w:rsid w:val="008179ED"/>
    <w:rsid w:val="00817B1B"/>
    <w:rsid w:val="00817B5B"/>
    <w:rsid w:val="00817B6F"/>
    <w:rsid w:val="00817D4B"/>
    <w:rsid w:val="00817D7C"/>
    <w:rsid w:val="00817E58"/>
    <w:rsid w:val="00817E73"/>
    <w:rsid w:val="00817FD6"/>
    <w:rsid w:val="0082016E"/>
    <w:rsid w:val="008201A1"/>
    <w:rsid w:val="00820396"/>
    <w:rsid w:val="008203B5"/>
    <w:rsid w:val="0082046F"/>
    <w:rsid w:val="008204DB"/>
    <w:rsid w:val="00820526"/>
    <w:rsid w:val="00820A1E"/>
    <w:rsid w:val="00820ADE"/>
    <w:rsid w:val="00820BAF"/>
    <w:rsid w:val="00820D98"/>
    <w:rsid w:val="00820DD3"/>
    <w:rsid w:val="00820E49"/>
    <w:rsid w:val="0082100D"/>
    <w:rsid w:val="0082105F"/>
    <w:rsid w:val="008211F6"/>
    <w:rsid w:val="00821493"/>
    <w:rsid w:val="008214B7"/>
    <w:rsid w:val="0082161C"/>
    <w:rsid w:val="00821694"/>
    <w:rsid w:val="00821705"/>
    <w:rsid w:val="00821C36"/>
    <w:rsid w:val="00821CBD"/>
    <w:rsid w:val="00821D36"/>
    <w:rsid w:val="00821DDD"/>
    <w:rsid w:val="00821E20"/>
    <w:rsid w:val="00821F90"/>
    <w:rsid w:val="00822075"/>
    <w:rsid w:val="008221C9"/>
    <w:rsid w:val="0082273C"/>
    <w:rsid w:val="00822775"/>
    <w:rsid w:val="008227B8"/>
    <w:rsid w:val="00822904"/>
    <w:rsid w:val="00822912"/>
    <w:rsid w:val="0082292C"/>
    <w:rsid w:val="0082293F"/>
    <w:rsid w:val="008229D1"/>
    <w:rsid w:val="008229E9"/>
    <w:rsid w:val="00822B0E"/>
    <w:rsid w:val="00822B41"/>
    <w:rsid w:val="00822C13"/>
    <w:rsid w:val="00822E5D"/>
    <w:rsid w:val="0082309D"/>
    <w:rsid w:val="00823101"/>
    <w:rsid w:val="008232E3"/>
    <w:rsid w:val="0082387E"/>
    <w:rsid w:val="00823B22"/>
    <w:rsid w:val="00823B88"/>
    <w:rsid w:val="00823D79"/>
    <w:rsid w:val="00823EA8"/>
    <w:rsid w:val="00824131"/>
    <w:rsid w:val="0082431F"/>
    <w:rsid w:val="008243B1"/>
    <w:rsid w:val="008244D7"/>
    <w:rsid w:val="008245A4"/>
    <w:rsid w:val="008245E6"/>
    <w:rsid w:val="0082482A"/>
    <w:rsid w:val="00824B87"/>
    <w:rsid w:val="00824C4F"/>
    <w:rsid w:val="00824E10"/>
    <w:rsid w:val="00824E3D"/>
    <w:rsid w:val="00824E48"/>
    <w:rsid w:val="00825351"/>
    <w:rsid w:val="0082547A"/>
    <w:rsid w:val="008256FC"/>
    <w:rsid w:val="00825A61"/>
    <w:rsid w:val="00825BDF"/>
    <w:rsid w:val="00825C74"/>
    <w:rsid w:val="00825D94"/>
    <w:rsid w:val="0082615F"/>
    <w:rsid w:val="008261E3"/>
    <w:rsid w:val="008261E7"/>
    <w:rsid w:val="00826320"/>
    <w:rsid w:val="00826461"/>
    <w:rsid w:val="00826513"/>
    <w:rsid w:val="0082687A"/>
    <w:rsid w:val="00826AB6"/>
    <w:rsid w:val="00826B43"/>
    <w:rsid w:val="00826B88"/>
    <w:rsid w:val="00826E74"/>
    <w:rsid w:val="00827281"/>
    <w:rsid w:val="00827295"/>
    <w:rsid w:val="0082734E"/>
    <w:rsid w:val="00827433"/>
    <w:rsid w:val="0082746B"/>
    <w:rsid w:val="00827547"/>
    <w:rsid w:val="00827650"/>
    <w:rsid w:val="008276B0"/>
    <w:rsid w:val="0082772C"/>
    <w:rsid w:val="008278EF"/>
    <w:rsid w:val="008279AC"/>
    <w:rsid w:val="00827F32"/>
    <w:rsid w:val="00827FBE"/>
    <w:rsid w:val="0083010C"/>
    <w:rsid w:val="008302B7"/>
    <w:rsid w:val="008302E1"/>
    <w:rsid w:val="00830368"/>
    <w:rsid w:val="00830583"/>
    <w:rsid w:val="008306B3"/>
    <w:rsid w:val="008307F8"/>
    <w:rsid w:val="00830BAA"/>
    <w:rsid w:val="00830D85"/>
    <w:rsid w:val="00830E5B"/>
    <w:rsid w:val="00830F0D"/>
    <w:rsid w:val="00831047"/>
    <w:rsid w:val="008310BE"/>
    <w:rsid w:val="008311E1"/>
    <w:rsid w:val="0083133E"/>
    <w:rsid w:val="00831390"/>
    <w:rsid w:val="008316E9"/>
    <w:rsid w:val="008316FC"/>
    <w:rsid w:val="00831A8E"/>
    <w:rsid w:val="00831B96"/>
    <w:rsid w:val="00831C25"/>
    <w:rsid w:val="00831CF8"/>
    <w:rsid w:val="00831E2A"/>
    <w:rsid w:val="00831F48"/>
    <w:rsid w:val="00832072"/>
    <w:rsid w:val="008320A2"/>
    <w:rsid w:val="008320E4"/>
    <w:rsid w:val="00832209"/>
    <w:rsid w:val="00832234"/>
    <w:rsid w:val="0083238A"/>
    <w:rsid w:val="008323D7"/>
    <w:rsid w:val="00832595"/>
    <w:rsid w:val="0083261C"/>
    <w:rsid w:val="00832733"/>
    <w:rsid w:val="00832891"/>
    <w:rsid w:val="008328E4"/>
    <w:rsid w:val="00832961"/>
    <w:rsid w:val="00832A1D"/>
    <w:rsid w:val="00832A32"/>
    <w:rsid w:val="00832AA9"/>
    <w:rsid w:val="00832C0C"/>
    <w:rsid w:val="00832C40"/>
    <w:rsid w:val="00832CC3"/>
    <w:rsid w:val="00832D35"/>
    <w:rsid w:val="00832DD6"/>
    <w:rsid w:val="00832E34"/>
    <w:rsid w:val="00832EA2"/>
    <w:rsid w:val="00832FA3"/>
    <w:rsid w:val="00833034"/>
    <w:rsid w:val="0083341C"/>
    <w:rsid w:val="00833554"/>
    <w:rsid w:val="008336E7"/>
    <w:rsid w:val="00833761"/>
    <w:rsid w:val="008337F0"/>
    <w:rsid w:val="00833872"/>
    <w:rsid w:val="00833B39"/>
    <w:rsid w:val="00833B95"/>
    <w:rsid w:val="00833F66"/>
    <w:rsid w:val="00833FD5"/>
    <w:rsid w:val="0083426F"/>
    <w:rsid w:val="008342BF"/>
    <w:rsid w:val="008345F2"/>
    <w:rsid w:val="008347A8"/>
    <w:rsid w:val="008347A9"/>
    <w:rsid w:val="008347B6"/>
    <w:rsid w:val="008348B4"/>
    <w:rsid w:val="008348C9"/>
    <w:rsid w:val="00834A19"/>
    <w:rsid w:val="00834A4F"/>
    <w:rsid w:val="00834AB4"/>
    <w:rsid w:val="00834CA2"/>
    <w:rsid w:val="00834D25"/>
    <w:rsid w:val="00834F2F"/>
    <w:rsid w:val="00834FEF"/>
    <w:rsid w:val="0083516D"/>
    <w:rsid w:val="00835177"/>
    <w:rsid w:val="00835223"/>
    <w:rsid w:val="00835589"/>
    <w:rsid w:val="00835648"/>
    <w:rsid w:val="008357C2"/>
    <w:rsid w:val="008357C4"/>
    <w:rsid w:val="00835831"/>
    <w:rsid w:val="00835982"/>
    <w:rsid w:val="00835A71"/>
    <w:rsid w:val="00835BAC"/>
    <w:rsid w:val="00835CF1"/>
    <w:rsid w:val="00835D55"/>
    <w:rsid w:val="00835ECD"/>
    <w:rsid w:val="00836034"/>
    <w:rsid w:val="00836080"/>
    <w:rsid w:val="00836111"/>
    <w:rsid w:val="0083629E"/>
    <w:rsid w:val="00836323"/>
    <w:rsid w:val="00836503"/>
    <w:rsid w:val="008368FD"/>
    <w:rsid w:val="00836923"/>
    <w:rsid w:val="0083696A"/>
    <w:rsid w:val="00836E47"/>
    <w:rsid w:val="0083704C"/>
    <w:rsid w:val="008372AB"/>
    <w:rsid w:val="008375AD"/>
    <w:rsid w:val="008375F5"/>
    <w:rsid w:val="00837671"/>
    <w:rsid w:val="00837725"/>
    <w:rsid w:val="00837742"/>
    <w:rsid w:val="00837980"/>
    <w:rsid w:val="00837A0D"/>
    <w:rsid w:val="00837C52"/>
    <w:rsid w:val="00837DA1"/>
    <w:rsid w:val="00837EFA"/>
    <w:rsid w:val="00837FB1"/>
    <w:rsid w:val="008402FC"/>
    <w:rsid w:val="008405B4"/>
    <w:rsid w:val="008405F3"/>
    <w:rsid w:val="008406C9"/>
    <w:rsid w:val="0084090E"/>
    <w:rsid w:val="00840AFE"/>
    <w:rsid w:val="00840B9B"/>
    <w:rsid w:val="00840BC9"/>
    <w:rsid w:val="00840EED"/>
    <w:rsid w:val="00840EF7"/>
    <w:rsid w:val="00841029"/>
    <w:rsid w:val="008412CD"/>
    <w:rsid w:val="0084137B"/>
    <w:rsid w:val="0084162B"/>
    <w:rsid w:val="0084166C"/>
    <w:rsid w:val="00841BBA"/>
    <w:rsid w:val="00841C43"/>
    <w:rsid w:val="00841C6C"/>
    <w:rsid w:val="00841D1C"/>
    <w:rsid w:val="00841DB8"/>
    <w:rsid w:val="00841DFD"/>
    <w:rsid w:val="00841E6F"/>
    <w:rsid w:val="00841EE4"/>
    <w:rsid w:val="00841F5D"/>
    <w:rsid w:val="00842267"/>
    <w:rsid w:val="008423DD"/>
    <w:rsid w:val="008423F6"/>
    <w:rsid w:val="00842498"/>
    <w:rsid w:val="008425C2"/>
    <w:rsid w:val="008426F5"/>
    <w:rsid w:val="00842735"/>
    <w:rsid w:val="00842A56"/>
    <w:rsid w:val="00842AD6"/>
    <w:rsid w:val="00842AED"/>
    <w:rsid w:val="00842BFD"/>
    <w:rsid w:val="00842EE6"/>
    <w:rsid w:val="00843033"/>
    <w:rsid w:val="00843134"/>
    <w:rsid w:val="0084318D"/>
    <w:rsid w:val="00843206"/>
    <w:rsid w:val="008432A4"/>
    <w:rsid w:val="00843447"/>
    <w:rsid w:val="0084360B"/>
    <w:rsid w:val="00843750"/>
    <w:rsid w:val="00843823"/>
    <w:rsid w:val="00843842"/>
    <w:rsid w:val="00843B8B"/>
    <w:rsid w:val="00843D45"/>
    <w:rsid w:val="00843F8A"/>
    <w:rsid w:val="0084457A"/>
    <w:rsid w:val="008445A1"/>
    <w:rsid w:val="008446F3"/>
    <w:rsid w:val="008448D6"/>
    <w:rsid w:val="00844AD0"/>
    <w:rsid w:val="00844D15"/>
    <w:rsid w:val="00844F18"/>
    <w:rsid w:val="00844F20"/>
    <w:rsid w:val="00844FFC"/>
    <w:rsid w:val="008455F3"/>
    <w:rsid w:val="00845618"/>
    <w:rsid w:val="00845777"/>
    <w:rsid w:val="0084581B"/>
    <w:rsid w:val="008458A1"/>
    <w:rsid w:val="00845918"/>
    <w:rsid w:val="00845B61"/>
    <w:rsid w:val="00845E23"/>
    <w:rsid w:val="008461A6"/>
    <w:rsid w:val="00846297"/>
    <w:rsid w:val="008463EC"/>
    <w:rsid w:val="00846573"/>
    <w:rsid w:val="008465CD"/>
    <w:rsid w:val="008467F8"/>
    <w:rsid w:val="008469C3"/>
    <w:rsid w:val="00846BE7"/>
    <w:rsid w:val="00846BEE"/>
    <w:rsid w:val="00846C02"/>
    <w:rsid w:val="00846FD6"/>
    <w:rsid w:val="00846FE3"/>
    <w:rsid w:val="0084700E"/>
    <w:rsid w:val="0084701F"/>
    <w:rsid w:val="0084711B"/>
    <w:rsid w:val="0084717A"/>
    <w:rsid w:val="008474C1"/>
    <w:rsid w:val="0084750E"/>
    <w:rsid w:val="00847617"/>
    <w:rsid w:val="00847665"/>
    <w:rsid w:val="008476EE"/>
    <w:rsid w:val="00847C07"/>
    <w:rsid w:val="00847C4B"/>
    <w:rsid w:val="00847E4B"/>
    <w:rsid w:val="00850110"/>
    <w:rsid w:val="008501DD"/>
    <w:rsid w:val="00850200"/>
    <w:rsid w:val="0085033D"/>
    <w:rsid w:val="008504D7"/>
    <w:rsid w:val="008504D9"/>
    <w:rsid w:val="00850521"/>
    <w:rsid w:val="0085065D"/>
    <w:rsid w:val="008506B4"/>
    <w:rsid w:val="008508F9"/>
    <w:rsid w:val="0085092A"/>
    <w:rsid w:val="00850A7A"/>
    <w:rsid w:val="00850DC9"/>
    <w:rsid w:val="00850DCF"/>
    <w:rsid w:val="00851251"/>
    <w:rsid w:val="008512E6"/>
    <w:rsid w:val="008512E8"/>
    <w:rsid w:val="00851369"/>
    <w:rsid w:val="008519AE"/>
    <w:rsid w:val="00851A01"/>
    <w:rsid w:val="00851D00"/>
    <w:rsid w:val="00851EA4"/>
    <w:rsid w:val="00851F99"/>
    <w:rsid w:val="0085202D"/>
    <w:rsid w:val="008521B9"/>
    <w:rsid w:val="00852311"/>
    <w:rsid w:val="0085282D"/>
    <w:rsid w:val="00852AF4"/>
    <w:rsid w:val="00852FDB"/>
    <w:rsid w:val="00852FE4"/>
    <w:rsid w:val="008532AC"/>
    <w:rsid w:val="008533AA"/>
    <w:rsid w:val="00853427"/>
    <w:rsid w:val="008537A6"/>
    <w:rsid w:val="00853AE1"/>
    <w:rsid w:val="00853E59"/>
    <w:rsid w:val="00854266"/>
    <w:rsid w:val="008543B3"/>
    <w:rsid w:val="0085456E"/>
    <w:rsid w:val="0085495B"/>
    <w:rsid w:val="008549FC"/>
    <w:rsid w:val="00854B00"/>
    <w:rsid w:val="00854B1A"/>
    <w:rsid w:val="00854D57"/>
    <w:rsid w:val="00855127"/>
    <w:rsid w:val="00855757"/>
    <w:rsid w:val="00855A38"/>
    <w:rsid w:val="00855BBF"/>
    <w:rsid w:val="00855CEC"/>
    <w:rsid w:val="00855D23"/>
    <w:rsid w:val="00855F25"/>
    <w:rsid w:val="00856260"/>
    <w:rsid w:val="008564E8"/>
    <w:rsid w:val="008566BB"/>
    <w:rsid w:val="008566FA"/>
    <w:rsid w:val="008566FF"/>
    <w:rsid w:val="00856760"/>
    <w:rsid w:val="0085688C"/>
    <w:rsid w:val="00856918"/>
    <w:rsid w:val="0085691A"/>
    <w:rsid w:val="00856BD2"/>
    <w:rsid w:val="00856D55"/>
    <w:rsid w:val="00857060"/>
    <w:rsid w:val="0085708B"/>
    <w:rsid w:val="0085727A"/>
    <w:rsid w:val="008572BE"/>
    <w:rsid w:val="008572F3"/>
    <w:rsid w:val="00857310"/>
    <w:rsid w:val="00857364"/>
    <w:rsid w:val="008577FE"/>
    <w:rsid w:val="0085795B"/>
    <w:rsid w:val="00857DDA"/>
    <w:rsid w:val="00860132"/>
    <w:rsid w:val="0086016A"/>
    <w:rsid w:val="0086027C"/>
    <w:rsid w:val="008604BA"/>
    <w:rsid w:val="008604F6"/>
    <w:rsid w:val="008606F5"/>
    <w:rsid w:val="008607D6"/>
    <w:rsid w:val="00860901"/>
    <w:rsid w:val="00860A1B"/>
    <w:rsid w:val="00860BFE"/>
    <w:rsid w:val="00860C05"/>
    <w:rsid w:val="00861037"/>
    <w:rsid w:val="008610AB"/>
    <w:rsid w:val="0086119F"/>
    <w:rsid w:val="00861261"/>
    <w:rsid w:val="00861276"/>
    <w:rsid w:val="00861652"/>
    <w:rsid w:val="0086174E"/>
    <w:rsid w:val="0086183E"/>
    <w:rsid w:val="00861A80"/>
    <w:rsid w:val="00861DA4"/>
    <w:rsid w:val="008621F2"/>
    <w:rsid w:val="008621FC"/>
    <w:rsid w:val="0086225B"/>
    <w:rsid w:val="00862267"/>
    <w:rsid w:val="008623E1"/>
    <w:rsid w:val="00862B54"/>
    <w:rsid w:val="00862E99"/>
    <w:rsid w:val="0086300E"/>
    <w:rsid w:val="0086309C"/>
    <w:rsid w:val="008630C5"/>
    <w:rsid w:val="00863109"/>
    <w:rsid w:val="0086332B"/>
    <w:rsid w:val="00863782"/>
    <w:rsid w:val="008638E6"/>
    <w:rsid w:val="00863B63"/>
    <w:rsid w:val="00863B78"/>
    <w:rsid w:val="00863DA0"/>
    <w:rsid w:val="00863DB2"/>
    <w:rsid w:val="00863E7D"/>
    <w:rsid w:val="00864233"/>
    <w:rsid w:val="00864257"/>
    <w:rsid w:val="008643D1"/>
    <w:rsid w:val="008643EC"/>
    <w:rsid w:val="00864609"/>
    <w:rsid w:val="0086461B"/>
    <w:rsid w:val="008647C0"/>
    <w:rsid w:val="0086499E"/>
    <w:rsid w:val="008649E3"/>
    <w:rsid w:val="00864C75"/>
    <w:rsid w:val="00864CAB"/>
    <w:rsid w:val="00864D90"/>
    <w:rsid w:val="00865243"/>
    <w:rsid w:val="00865686"/>
    <w:rsid w:val="00865707"/>
    <w:rsid w:val="00865A0F"/>
    <w:rsid w:val="00865BC4"/>
    <w:rsid w:val="00865D54"/>
    <w:rsid w:val="00865D88"/>
    <w:rsid w:val="00865DA9"/>
    <w:rsid w:val="00865EA9"/>
    <w:rsid w:val="00865FF2"/>
    <w:rsid w:val="00866504"/>
    <w:rsid w:val="00866537"/>
    <w:rsid w:val="008665D8"/>
    <w:rsid w:val="008667C9"/>
    <w:rsid w:val="008669CB"/>
    <w:rsid w:val="00866D6F"/>
    <w:rsid w:val="00866E69"/>
    <w:rsid w:val="00867030"/>
    <w:rsid w:val="008674F4"/>
    <w:rsid w:val="0086757C"/>
    <w:rsid w:val="00867592"/>
    <w:rsid w:val="008675DA"/>
    <w:rsid w:val="0086764C"/>
    <w:rsid w:val="0086776A"/>
    <w:rsid w:val="008678C8"/>
    <w:rsid w:val="0086792B"/>
    <w:rsid w:val="00867ACA"/>
    <w:rsid w:val="00867B86"/>
    <w:rsid w:val="00867CC8"/>
    <w:rsid w:val="00867E78"/>
    <w:rsid w:val="00867E81"/>
    <w:rsid w:val="00870045"/>
    <w:rsid w:val="008701D8"/>
    <w:rsid w:val="008701DD"/>
    <w:rsid w:val="008703BC"/>
    <w:rsid w:val="00870845"/>
    <w:rsid w:val="00870AA3"/>
    <w:rsid w:val="00870D47"/>
    <w:rsid w:val="00870EF7"/>
    <w:rsid w:val="00870FF8"/>
    <w:rsid w:val="008710C9"/>
    <w:rsid w:val="008710F4"/>
    <w:rsid w:val="00871211"/>
    <w:rsid w:val="00871511"/>
    <w:rsid w:val="00871577"/>
    <w:rsid w:val="008718EF"/>
    <w:rsid w:val="00871CBF"/>
    <w:rsid w:val="00871D8B"/>
    <w:rsid w:val="00871EA6"/>
    <w:rsid w:val="008726E2"/>
    <w:rsid w:val="0087284A"/>
    <w:rsid w:val="0087286D"/>
    <w:rsid w:val="008728F8"/>
    <w:rsid w:val="00872A6E"/>
    <w:rsid w:val="00872AD0"/>
    <w:rsid w:val="00872BFA"/>
    <w:rsid w:val="00872C0E"/>
    <w:rsid w:val="00872C1C"/>
    <w:rsid w:val="00872DA8"/>
    <w:rsid w:val="00872E39"/>
    <w:rsid w:val="00872EBB"/>
    <w:rsid w:val="00872F5B"/>
    <w:rsid w:val="008732BC"/>
    <w:rsid w:val="008732E3"/>
    <w:rsid w:val="00873409"/>
    <w:rsid w:val="00873466"/>
    <w:rsid w:val="0087352B"/>
    <w:rsid w:val="0087375D"/>
    <w:rsid w:val="008737A1"/>
    <w:rsid w:val="008737F6"/>
    <w:rsid w:val="008737FD"/>
    <w:rsid w:val="008738C5"/>
    <w:rsid w:val="00873CD3"/>
    <w:rsid w:val="00873DAD"/>
    <w:rsid w:val="00873DB2"/>
    <w:rsid w:val="00873E52"/>
    <w:rsid w:val="00873EBE"/>
    <w:rsid w:val="00873FD6"/>
    <w:rsid w:val="0087405E"/>
    <w:rsid w:val="0087443A"/>
    <w:rsid w:val="008748CD"/>
    <w:rsid w:val="00874B49"/>
    <w:rsid w:val="00874C0F"/>
    <w:rsid w:val="00874E28"/>
    <w:rsid w:val="008750A0"/>
    <w:rsid w:val="008750C4"/>
    <w:rsid w:val="00875217"/>
    <w:rsid w:val="00875451"/>
    <w:rsid w:val="008755C8"/>
    <w:rsid w:val="008756A0"/>
    <w:rsid w:val="00875849"/>
    <w:rsid w:val="00875866"/>
    <w:rsid w:val="00875AB3"/>
    <w:rsid w:val="00875C05"/>
    <w:rsid w:val="00875CC0"/>
    <w:rsid w:val="00875D3B"/>
    <w:rsid w:val="0087616F"/>
    <w:rsid w:val="008761BF"/>
    <w:rsid w:val="00876277"/>
    <w:rsid w:val="0087629A"/>
    <w:rsid w:val="0087629E"/>
    <w:rsid w:val="00876448"/>
    <w:rsid w:val="0087647E"/>
    <w:rsid w:val="008764FF"/>
    <w:rsid w:val="00876695"/>
    <w:rsid w:val="008766D2"/>
    <w:rsid w:val="00876804"/>
    <w:rsid w:val="00876B38"/>
    <w:rsid w:val="00876B9A"/>
    <w:rsid w:val="00876C4A"/>
    <w:rsid w:val="00876D19"/>
    <w:rsid w:val="00876F2C"/>
    <w:rsid w:val="008771AD"/>
    <w:rsid w:val="008771D7"/>
    <w:rsid w:val="0087727E"/>
    <w:rsid w:val="008772B9"/>
    <w:rsid w:val="008772E0"/>
    <w:rsid w:val="00877614"/>
    <w:rsid w:val="00877863"/>
    <w:rsid w:val="00877905"/>
    <w:rsid w:val="008779E2"/>
    <w:rsid w:val="00877A08"/>
    <w:rsid w:val="00877D43"/>
    <w:rsid w:val="00877FD6"/>
    <w:rsid w:val="00877FE0"/>
    <w:rsid w:val="0088038F"/>
    <w:rsid w:val="008807F6"/>
    <w:rsid w:val="008808FE"/>
    <w:rsid w:val="00880A93"/>
    <w:rsid w:val="00880B06"/>
    <w:rsid w:val="00880C0D"/>
    <w:rsid w:val="00880C10"/>
    <w:rsid w:val="00880C79"/>
    <w:rsid w:val="00880D60"/>
    <w:rsid w:val="00880E9B"/>
    <w:rsid w:val="00880EED"/>
    <w:rsid w:val="00880FC0"/>
    <w:rsid w:val="008810DA"/>
    <w:rsid w:val="0088117D"/>
    <w:rsid w:val="008818A2"/>
    <w:rsid w:val="00881C30"/>
    <w:rsid w:val="00881D48"/>
    <w:rsid w:val="00882052"/>
    <w:rsid w:val="0088205B"/>
    <w:rsid w:val="0088208E"/>
    <w:rsid w:val="0088223D"/>
    <w:rsid w:val="0088238A"/>
    <w:rsid w:val="0088246B"/>
    <w:rsid w:val="00882738"/>
    <w:rsid w:val="008828F2"/>
    <w:rsid w:val="008829EF"/>
    <w:rsid w:val="00882F9E"/>
    <w:rsid w:val="00882FC4"/>
    <w:rsid w:val="008831AF"/>
    <w:rsid w:val="0088326C"/>
    <w:rsid w:val="0088382A"/>
    <w:rsid w:val="00883948"/>
    <w:rsid w:val="00883A0D"/>
    <w:rsid w:val="00883AE7"/>
    <w:rsid w:val="00883C9C"/>
    <w:rsid w:val="00883D4B"/>
    <w:rsid w:val="00883D58"/>
    <w:rsid w:val="00883E5A"/>
    <w:rsid w:val="00883FB6"/>
    <w:rsid w:val="008840FE"/>
    <w:rsid w:val="0088416E"/>
    <w:rsid w:val="0088417F"/>
    <w:rsid w:val="008842DB"/>
    <w:rsid w:val="008843F3"/>
    <w:rsid w:val="00884427"/>
    <w:rsid w:val="00884437"/>
    <w:rsid w:val="00884470"/>
    <w:rsid w:val="008844C0"/>
    <w:rsid w:val="008845CD"/>
    <w:rsid w:val="00884697"/>
    <w:rsid w:val="008846F2"/>
    <w:rsid w:val="0088470A"/>
    <w:rsid w:val="0088476B"/>
    <w:rsid w:val="00884A34"/>
    <w:rsid w:val="00884A8F"/>
    <w:rsid w:val="00884B8E"/>
    <w:rsid w:val="00884C8D"/>
    <w:rsid w:val="00884C9F"/>
    <w:rsid w:val="00884E09"/>
    <w:rsid w:val="00884F4E"/>
    <w:rsid w:val="0088513E"/>
    <w:rsid w:val="0088514E"/>
    <w:rsid w:val="008851B3"/>
    <w:rsid w:val="00885324"/>
    <w:rsid w:val="008857A8"/>
    <w:rsid w:val="008858D1"/>
    <w:rsid w:val="00885A50"/>
    <w:rsid w:val="00885CDD"/>
    <w:rsid w:val="00885DD3"/>
    <w:rsid w:val="0088626C"/>
    <w:rsid w:val="0088626E"/>
    <w:rsid w:val="00886384"/>
    <w:rsid w:val="008863A7"/>
    <w:rsid w:val="00886917"/>
    <w:rsid w:val="00886A73"/>
    <w:rsid w:val="00886C62"/>
    <w:rsid w:val="00886D47"/>
    <w:rsid w:val="00886D65"/>
    <w:rsid w:val="00886DB7"/>
    <w:rsid w:val="008874DF"/>
    <w:rsid w:val="00887502"/>
    <w:rsid w:val="008877A0"/>
    <w:rsid w:val="00887833"/>
    <w:rsid w:val="00887C55"/>
    <w:rsid w:val="00887CFE"/>
    <w:rsid w:val="00887F5D"/>
    <w:rsid w:val="00887FDB"/>
    <w:rsid w:val="00890077"/>
    <w:rsid w:val="008903E0"/>
    <w:rsid w:val="008904E5"/>
    <w:rsid w:val="0089068F"/>
    <w:rsid w:val="0089069B"/>
    <w:rsid w:val="008907AD"/>
    <w:rsid w:val="0089082D"/>
    <w:rsid w:val="00890953"/>
    <w:rsid w:val="008909A6"/>
    <w:rsid w:val="00890B46"/>
    <w:rsid w:val="00890CF2"/>
    <w:rsid w:val="00890EC8"/>
    <w:rsid w:val="00890F54"/>
    <w:rsid w:val="0089135C"/>
    <w:rsid w:val="0089147E"/>
    <w:rsid w:val="008914D1"/>
    <w:rsid w:val="0089177F"/>
    <w:rsid w:val="00891B46"/>
    <w:rsid w:val="00891C18"/>
    <w:rsid w:val="00891DBD"/>
    <w:rsid w:val="00892052"/>
    <w:rsid w:val="00892242"/>
    <w:rsid w:val="00892394"/>
    <w:rsid w:val="00892462"/>
    <w:rsid w:val="00892696"/>
    <w:rsid w:val="008926C8"/>
    <w:rsid w:val="00892977"/>
    <w:rsid w:val="00892E1D"/>
    <w:rsid w:val="00892E39"/>
    <w:rsid w:val="00892FA3"/>
    <w:rsid w:val="00892FBB"/>
    <w:rsid w:val="00893226"/>
    <w:rsid w:val="008933FE"/>
    <w:rsid w:val="008935C6"/>
    <w:rsid w:val="0089372B"/>
    <w:rsid w:val="00893737"/>
    <w:rsid w:val="00893A36"/>
    <w:rsid w:val="00893A67"/>
    <w:rsid w:val="00893B2D"/>
    <w:rsid w:val="00893BF2"/>
    <w:rsid w:val="00893E6D"/>
    <w:rsid w:val="00893FD6"/>
    <w:rsid w:val="0089427C"/>
    <w:rsid w:val="008946D6"/>
    <w:rsid w:val="00894755"/>
    <w:rsid w:val="00894C8F"/>
    <w:rsid w:val="00894E58"/>
    <w:rsid w:val="008950B4"/>
    <w:rsid w:val="008952D9"/>
    <w:rsid w:val="0089542A"/>
    <w:rsid w:val="008955C2"/>
    <w:rsid w:val="00895614"/>
    <w:rsid w:val="008956C3"/>
    <w:rsid w:val="0089579C"/>
    <w:rsid w:val="008957AF"/>
    <w:rsid w:val="00895813"/>
    <w:rsid w:val="00895932"/>
    <w:rsid w:val="00895A13"/>
    <w:rsid w:val="00895AB1"/>
    <w:rsid w:val="00895C8E"/>
    <w:rsid w:val="00895D50"/>
    <w:rsid w:val="00895D8B"/>
    <w:rsid w:val="00895EEA"/>
    <w:rsid w:val="00895FDF"/>
    <w:rsid w:val="0089612A"/>
    <w:rsid w:val="008961A6"/>
    <w:rsid w:val="00896592"/>
    <w:rsid w:val="0089678C"/>
    <w:rsid w:val="0089682B"/>
    <w:rsid w:val="00896993"/>
    <w:rsid w:val="00896E77"/>
    <w:rsid w:val="00897059"/>
    <w:rsid w:val="0089710A"/>
    <w:rsid w:val="00897132"/>
    <w:rsid w:val="008972D9"/>
    <w:rsid w:val="00897709"/>
    <w:rsid w:val="00897A5A"/>
    <w:rsid w:val="00897B9B"/>
    <w:rsid w:val="00897C39"/>
    <w:rsid w:val="00897D97"/>
    <w:rsid w:val="008A0442"/>
    <w:rsid w:val="008A04BF"/>
    <w:rsid w:val="008A057F"/>
    <w:rsid w:val="008A059D"/>
    <w:rsid w:val="008A05A4"/>
    <w:rsid w:val="008A0685"/>
    <w:rsid w:val="008A06AC"/>
    <w:rsid w:val="008A06BB"/>
    <w:rsid w:val="008A06CE"/>
    <w:rsid w:val="008A0792"/>
    <w:rsid w:val="008A097E"/>
    <w:rsid w:val="008A09C9"/>
    <w:rsid w:val="008A0C7B"/>
    <w:rsid w:val="008A0D43"/>
    <w:rsid w:val="008A1195"/>
    <w:rsid w:val="008A159E"/>
    <w:rsid w:val="008A169A"/>
    <w:rsid w:val="008A16BC"/>
    <w:rsid w:val="008A18ED"/>
    <w:rsid w:val="008A18F7"/>
    <w:rsid w:val="008A1D2C"/>
    <w:rsid w:val="008A1E49"/>
    <w:rsid w:val="008A2065"/>
    <w:rsid w:val="008A20BB"/>
    <w:rsid w:val="008A211F"/>
    <w:rsid w:val="008A2197"/>
    <w:rsid w:val="008A21DF"/>
    <w:rsid w:val="008A26F0"/>
    <w:rsid w:val="008A2824"/>
    <w:rsid w:val="008A28AB"/>
    <w:rsid w:val="008A2973"/>
    <w:rsid w:val="008A2A89"/>
    <w:rsid w:val="008A2C2A"/>
    <w:rsid w:val="008A2E27"/>
    <w:rsid w:val="008A2F76"/>
    <w:rsid w:val="008A3181"/>
    <w:rsid w:val="008A3278"/>
    <w:rsid w:val="008A32D5"/>
    <w:rsid w:val="008A3352"/>
    <w:rsid w:val="008A34A0"/>
    <w:rsid w:val="008A3699"/>
    <w:rsid w:val="008A36D8"/>
    <w:rsid w:val="008A3718"/>
    <w:rsid w:val="008A38A0"/>
    <w:rsid w:val="008A39AD"/>
    <w:rsid w:val="008A3CF4"/>
    <w:rsid w:val="008A3D14"/>
    <w:rsid w:val="008A3E61"/>
    <w:rsid w:val="008A3F7E"/>
    <w:rsid w:val="008A3FD4"/>
    <w:rsid w:val="008A3FF7"/>
    <w:rsid w:val="008A40BF"/>
    <w:rsid w:val="008A43FB"/>
    <w:rsid w:val="008A451E"/>
    <w:rsid w:val="008A455A"/>
    <w:rsid w:val="008A45CD"/>
    <w:rsid w:val="008A4648"/>
    <w:rsid w:val="008A4997"/>
    <w:rsid w:val="008A49F2"/>
    <w:rsid w:val="008A4CA5"/>
    <w:rsid w:val="008A4FC6"/>
    <w:rsid w:val="008A4FCB"/>
    <w:rsid w:val="008A5035"/>
    <w:rsid w:val="008A5112"/>
    <w:rsid w:val="008A5359"/>
    <w:rsid w:val="008A535C"/>
    <w:rsid w:val="008A5421"/>
    <w:rsid w:val="008A56AE"/>
    <w:rsid w:val="008A5750"/>
    <w:rsid w:val="008A57C0"/>
    <w:rsid w:val="008A5835"/>
    <w:rsid w:val="008A5A10"/>
    <w:rsid w:val="008A5A83"/>
    <w:rsid w:val="008A5B96"/>
    <w:rsid w:val="008A5CF2"/>
    <w:rsid w:val="008A5EC3"/>
    <w:rsid w:val="008A608A"/>
    <w:rsid w:val="008A609E"/>
    <w:rsid w:val="008A6154"/>
    <w:rsid w:val="008A63F8"/>
    <w:rsid w:val="008A6415"/>
    <w:rsid w:val="008A6436"/>
    <w:rsid w:val="008A6468"/>
    <w:rsid w:val="008A647D"/>
    <w:rsid w:val="008A6689"/>
    <w:rsid w:val="008A693C"/>
    <w:rsid w:val="008A69F0"/>
    <w:rsid w:val="008A6ADB"/>
    <w:rsid w:val="008A6B64"/>
    <w:rsid w:val="008A6D03"/>
    <w:rsid w:val="008A6DD4"/>
    <w:rsid w:val="008A6DE1"/>
    <w:rsid w:val="008A704C"/>
    <w:rsid w:val="008A7195"/>
    <w:rsid w:val="008A71DE"/>
    <w:rsid w:val="008A7469"/>
    <w:rsid w:val="008A74BA"/>
    <w:rsid w:val="008A770B"/>
    <w:rsid w:val="008A7991"/>
    <w:rsid w:val="008A79F3"/>
    <w:rsid w:val="008A7B6A"/>
    <w:rsid w:val="008A7D32"/>
    <w:rsid w:val="008A7DDE"/>
    <w:rsid w:val="008A7DF2"/>
    <w:rsid w:val="008A7EF6"/>
    <w:rsid w:val="008B031F"/>
    <w:rsid w:val="008B05FF"/>
    <w:rsid w:val="008B06BF"/>
    <w:rsid w:val="008B0928"/>
    <w:rsid w:val="008B0993"/>
    <w:rsid w:val="008B09A9"/>
    <w:rsid w:val="008B0B11"/>
    <w:rsid w:val="008B0B6C"/>
    <w:rsid w:val="008B0E2A"/>
    <w:rsid w:val="008B0EF2"/>
    <w:rsid w:val="008B0F76"/>
    <w:rsid w:val="008B1244"/>
    <w:rsid w:val="008B126D"/>
    <w:rsid w:val="008B1571"/>
    <w:rsid w:val="008B15F8"/>
    <w:rsid w:val="008B1959"/>
    <w:rsid w:val="008B1C9D"/>
    <w:rsid w:val="008B1E26"/>
    <w:rsid w:val="008B2276"/>
    <w:rsid w:val="008B22C9"/>
    <w:rsid w:val="008B2534"/>
    <w:rsid w:val="008B257D"/>
    <w:rsid w:val="008B270A"/>
    <w:rsid w:val="008B291D"/>
    <w:rsid w:val="008B2A01"/>
    <w:rsid w:val="008B2BB4"/>
    <w:rsid w:val="008B2D91"/>
    <w:rsid w:val="008B2EC0"/>
    <w:rsid w:val="008B313D"/>
    <w:rsid w:val="008B3564"/>
    <w:rsid w:val="008B37AD"/>
    <w:rsid w:val="008B3993"/>
    <w:rsid w:val="008B3ABA"/>
    <w:rsid w:val="008B3D70"/>
    <w:rsid w:val="008B3F77"/>
    <w:rsid w:val="008B3F99"/>
    <w:rsid w:val="008B40BA"/>
    <w:rsid w:val="008B41FB"/>
    <w:rsid w:val="008B4436"/>
    <w:rsid w:val="008B45BB"/>
    <w:rsid w:val="008B4819"/>
    <w:rsid w:val="008B4E63"/>
    <w:rsid w:val="008B4EB3"/>
    <w:rsid w:val="008B4EE3"/>
    <w:rsid w:val="008B4EF7"/>
    <w:rsid w:val="008B4F62"/>
    <w:rsid w:val="008B5016"/>
    <w:rsid w:val="008B5507"/>
    <w:rsid w:val="008B5827"/>
    <w:rsid w:val="008B5919"/>
    <w:rsid w:val="008B59D1"/>
    <w:rsid w:val="008B5B31"/>
    <w:rsid w:val="008B5D80"/>
    <w:rsid w:val="008B5D97"/>
    <w:rsid w:val="008B5DC1"/>
    <w:rsid w:val="008B5E8F"/>
    <w:rsid w:val="008B6082"/>
    <w:rsid w:val="008B64A2"/>
    <w:rsid w:val="008B64AB"/>
    <w:rsid w:val="008B675F"/>
    <w:rsid w:val="008B679A"/>
    <w:rsid w:val="008B67ED"/>
    <w:rsid w:val="008B697A"/>
    <w:rsid w:val="008B6ADA"/>
    <w:rsid w:val="008B6CCB"/>
    <w:rsid w:val="008B6D5D"/>
    <w:rsid w:val="008B6E27"/>
    <w:rsid w:val="008B6F10"/>
    <w:rsid w:val="008B6F26"/>
    <w:rsid w:val="008B6F90"/>
    <w:rsid w:val="008B7129"/>
    <w:rsid w:val="008B72C7"/>
    <w:rsid w:val="008B732C"/>
    <w:rsid w:val="008B73A7"/>
    <w:rsid w:val="008B74B2"/>
    <w:rsid w:val="008B74B5"/>
    <w:rsid w:val="008B7523"/>
    <w:rsid w:val="008B7542"/>
    <w:rsid w:val="008B76E0"/>
    <w:rsid w:val="008B7770"/>
    <w:rsid w:val="008B7823"/>
    <w:rsid w:val="008B78D8"/>
    <w:rsid w:val="008B7BFB"/>
    <w:rsid w:val="008B7C21"/>
    <w:rsid w:val="008B7CCC"/>
    <w:rsid w:val="008B7DD9"/>
    <w:rsid w:val="008C003B"/>
    <w:rsid w:val="008C0147"/>
    <w:rsid w:val="008C0370"/>
    <w:rsid w:val="008C038D"/>
    <w:rsid w:val="008C03E3"/>
    <w:rsid w:val="008C04F3"/>
    <w:rsid w:val="008C07DB"/>
    <w:rsid w:val="008C08FF"/>
    <w:rsid w:val="008C0944"/>
    <w:rsid w:val="008C0B71"/>
    <w:rsid w:val="008C0C22"/>
    <w:rsid w:val="008C0D23"/>
    <w:rsid w:val="008C0DEB"/>
    <w:rsid w:val="008C0DF2"/>
    <w:rsid w:val="008C0EA0"/>
    <w:rsid w:val="008C0F59"/>
    <w:rsid w:val="008C0FB3"/>
    <w:rsid w:val="008C1172"/>
    <w:rsid w:val="008C1800"/>
    <w:rsid w:val="008C184B"/>
    <w:rsid w:val="008C185C"/>
    <w:rsid w:val="008C18C8"/>
    <w:rsid w:val="008C1BDA"/>
    <w:rsid w:val="008C1DBB"/>
    <w:rsid w:val="008C1EC3"/>
    <w:rsid w:val="008C1F72"/>
    <w:rsid w:val="008C1FE0"/>
    <w:rsid w:val="008C2036"/>
    <w:rsid w:val="008C20B0"/>
    <w:rsid w:val="008C22FE"/>
    <w:rsid w:val="008C2365"/>
    <w:rsid w:val="008C2520"/>
    <w:rsid w:val="008C27C1"/>
    <w:rsid w:val="008C2906"/>
    <w:rsid w:val="008C29C9"/>
    <w:rsid w:val="008C2E80"/>
    <w:rsid w:val="008C2FD5"/>
    <w:rsid w:val="008C3216"/>
    <w:rsid w:val="008C3246"/>
    <w:rsid w:val="008C324F"/>
    <w:rsid w:val="008C35C6"/>
    <w:rsid w:val="008C35CA"/>
    <w:rsid w:val="008C3701"/>
    <w:rsid w:val="008C3743"/>
    <w:rsid w:val="008C3BC8"/>
    <w:rsid w:val="008C3C26"/>
    <w:rsid w:val="008C3C9B"/>
    <w:rsid w:val="008C3D70"/>
    <w:rsid w:val="008C4139"/>
    <w:rsid w:val="008C431C"/>
    <w:rsid w:val="008C437F"/>
    <w:rsid w:val="008C4389"/>
    <w:rsid w:val="008C43BF"/>
    <w:rsid w:val="008C4419"/>
    <w:rsid w:val="008C45BA"/>
    <w:rsid w:val="008C4647"/>
    <w:rsid w:val="008C495D"/>
    <w:rsid w:val="008C4A03"/>
    <w:rsid w:val="008C4B38"/>
    <w:rsid w:val="008C4E80"/>
    <w:rsid w:val="008C4FCA"/>
    <w:rsid w:val="008C508F"/>
    <w:rsid w:val="008C5266"/>
    <w:rsid w:val="008C52A3"/>
    <w:rsid w:val="008C52D6"/>
    <w:rsid w:val="008C5320"/>
    <w:rsid w:val="008C5447"/>
    <w:rsid w:val="008C57AC"/>
    <w:rsid w:val="008C5806"/>
    <w:rsid w:val="008C587D"/>
    <w:rsid w:val="008C5CAA"/>
    <w:rsid w:val="008C5DAE"/>
    <w:rsid w:val="008C5F11"/>
    <w:rsid w:val="008C60AB"/>
    <w:rsid w:val="008C6132"/>
    <w:rsid w:val="008C6234"/>
    <w:rsid w:val="008C633A"/>
    <w:rsid w:val="008C664E"/>
    <w:rsid w:val="008C6729"/>
    <w:rsid w:val="008C692F"/>
    <w:rsid w:val="008C6C6A"/>
    <w:rsid w:val="008C6DF7"/>
    <w:rsid w:val="008C7128"/>
    <w:rsid w:val="008C72CA"/>
    <w:rsid w:val="008C7311"/>
    <w:rsid w:val="008C7720"/>
    <w:rsid w:val="008C788B"/>
    <w:rsid w:val="008C7A2C"/>
    <w:rsid w:val="008C7A87"/>
    <w:rsid w:val="008C7A91"/>
    <w:rsid w:val="008C7AEA"/>
    <w:rsid w:val="008C7F0B"/>
    <w:rsid w:val="008C7F2E"/>
    <w:rsid w:val="008D0316"/>
    <w:rsid w:val="008D0392"/>
    <w:rsid w:val="008D05D9"/>
    <w:rsid w:val="008D0761"/>
    <w:rsid w:val="008D07D1"/>
    <w:rsid w:val="008D0B5D"/>
    <w:rsid w:val="008D0C41"/>
    <w:rsid w:val="008D0CBB"/>
    <w:rsid w:val="008D0D71"/>
    <w:rsid w:val="008D0EA5"/>
    <w:rsid w:val="008D0F33"/>
    <w:rsid w:val="008D0F82"/>
    <w:rsid w:val="008D0FBB"/>
    <w:rsid w:val="008D12AA"/>
    <w:rsid w:val="008D13A8"/>
    <w:rsid w:val="008D16BA"/>
    <w:rsid w:val="008D18D2"/>
    <w:rsid w:val="008D1A14"/>
    <w:rsid w:val="008D1A2E"/>
    <w:rsid w:val="008D1B2E"/>
    <w:rsid w:val="008D1CE7"/>
    <w:rsid w:val="008D1DB2"/>
    <w:rsid w:val="008D1E03"/>
    <w:rsid w:val="008D1F9B"/>
    <w:rsid w:val="008D2166"/>
    <w:rsid w:val="008D23CC"/>
    <w:rsid w:val="008D23D4"/>
    <w:rsid w:val="008D26F2"/>
    <w:rsid w:val="008D2778"/>
    <w:rsid w:val="008D2809"/>
    <w:rsid w:val="008D281B"/>
    <w:rsid w:val="008D288C"/>
    <w:rsid w:val="008D28DC"/>
    <w:rsid w:val="008D2962"/>
    <w:rsid w:val="008D29B5"/>
    <w:rsid w:val="008D2C2A"/>
    <w:rsid w:val="008D2C82"/>
    <w:rsid w:val="008D2CBF"/>
    <w:rsid w:val="008D2D13"/>
    <w:rsid w:val="008D2ED1"/>
    <w:rsid w:val="008D2ED2"/>
    <w:rsid w:val="008D3476"/>
    <w:rsid w:val="008D34BF"/>
    <w:rsid w:val="008D3507"/>
    <w:rsid w:val="008D3904"/>
    <w:rsid w:val="008D39B1"/>
    <w:rsid w:val="008D3B36"/>
    <w:rsid w:val="008D3CDB"/>
    <w:rsid w:val="008D3E95"/>
    <w:rsid w:val="008D3EDD"/>
    <w:rsid w:val="008D413F"/>
    <w:rsid w:val="008D43B3"/>
    <w:rsid w:val="008D45A4"/>
    <w:rsid w:val="008D4611"/>
    <w:rsid w:val="008D467E"/>
    <w:rsid w:val="008D49E8"/>
    <w:rsid w:val="008D4AFA"/>
    <w:rsid w:val="008D4BE3"/>
    <w:rsid w:val="008D4E21"/>
    <w:rsid w:val="008D4E8E"/>
    <w:rsid w:val="008D53A1"/>
    <w:rsid w:val="008D53B2"/>
    <w:rsid w:val="008D56D4"/>
    <w:rsid w:val="008D5821"/>
    <w:rsid w:val="008D5987"/>
    <w:rsid w:val="008D5B2D"/>
    <w:rsid w:val="008D5B4E"/>
    <w:rsid w:val="008D5D2C"/>
    <w:rsid w:val="008D5E39"/>
    <w:rsid w:val="008D5E3E"/>
    <w:rsid w:val="008D5FFF"/>
    <w:rsid w:val="008D602E"/>
    <w:rsid w:val="008D60BE"/>
    <w:rsid w:val="008D6332"/>
    <w:rsid w:val="008D66EA"/>
    <w:rsid w:val="008D67E7"/>
    <w:rsid w:val="008D6AC1"/>
    <w:rsid w:val="008D6B0C"/>
    <w:rsid w:val="008D7155"/>
    <w:rsid w:val="008D72E1"/>
    <w:rsid w:val="008D7380"/>
    <w:rsid w:val="008D79F5"/>
    <w:rsid w:val="008D7E5A"/>
    <w:rsid w:val="008D7F1C"/>
    <w:rsid w:val="008D7F59"/>
    <w:rsid w:val="008E00BE"/>
    <w:rsid w:val="008E01FC"/>
    <w:rsid w:val="008E02E6"/>
    <w:rsid w:val="008E0523"/>
    <w:rsid w:val="008E07E5"/>
    <w:rsid w:val="008E090C"/>
    <w:rsid w:val="008E09EC"/>
    <w:rsid w:val="008E0AAD"/>
    <w:rsid w:val="008E0C3A"/>
    <w:rsid w:val="008E0C4C"/>
    <w:rsid w:val="008E0E58"/>
    <w:rsid w:val="008E0E87"/>
    <w:rsid w:val="008E101B"/>
    <w:rsid w:val="008E10AE"/>
    <w:rsid w:val="008E155B"/>
    <w:rsid w:val="008E18C5"/>
    <w:rsid w:val="008E1A8E"/>
    <w:rsid w:val="008E1B71"/>
    <w:rsid w:val="008E1C0F"/>
    <w:rsid w:val="008E219D"/>
    <w:rsid w:val="008E2224"/>
    <w:rsid w:val="008E222C"/>
    <w:rsid w:val="008E246A"/>
    <w:rsid w:val="008E250C"/>
    <w:rsid w:val="008E273F"/>
    <w:rsid w:val="008E29B4"/>
    <w:rsid w:val="008E2A30"/>
    <w:rsid w:val="008E2B89"/>
    <w:rsid w:val="008E2D38"/>
    <w:rsid w:val="008E2E7D"/>
    <w:rsid w:val="008E3305"/>
    <w:rsid w:val="008E3374"/>
    <w:rsid w:val="008E3473"/>
    <w:rsid w:val="008E3558"/>
    <w:rsid w:val="008E36CE"/>
    <w:rsid w:val="008E37FD"/>
    <w:rsid w:val="008E3969"/>
    <w:rsid w:val="008E3A5E"/>
    <w:rsid w:val="008E3D3E"/>
    <w:rsid w:val="008E3DC7"/>
    <w:rsid w:val="008E3E28"/>
    <w:rsid w:val="008E3F7F"/>
    <w:rsid w:val="008E412F"/>
    <w:rsid w:val="008E41CC"/>
    <w:rsid w:val="008E433A"/>
    <w:rsid w:val="008E436D"/>
    <w:rsid w:val="008E43F9"/>
    <w:rsid w:val="008E48C9"/>
    <w:rsid w:val="008E4B4B"/>
    <w:rsid w:val="008E4B4F"/>
    <w:rsid w:val="008E4B52"/>
    <w:rsid w:val="008E4CD5"/>
    <w:rsid w:val="008E5206"/>
    <w:rsid w:val="008E5555"/>
    <w:rsid w:val="008E555B"/>
    <w:rsid w:val="008E556C"/>
    <w:rsid w:val="008E573D"/>
    <w:rsid w:val="008E58E5"/>
    <w:rsid w:val="008E5A2C"/>
    <w:rsid w:val="008E5B6B"/>
    <w:rsid w:val="008E5CBA"/>
    <w:rsid w:val="008E5FAB"/>
    <w:rsid w:val="008E608C"/>
    <w:rsid w:val="008E62C4"/>
    <w:rsid w:val="008E6714"/>
    <w:rsid w:val="008E6734"/>
    <w:rsid w:val="008E6B90"/>
    <w:rsid w:val="008E6D85"/>
    <w:rsid w:val="008E6DB3"/>
    <w:rsid w:val="008E6E85"/>
    <w:rsid w:val="008E6F01"/>
    <w:rsid w:val="008E6F3B"/>
    <w:rsid w:val="008E705B"/>
    <w:rsid w:val="008E713F"/>
    <w:rsid w:val="008E72A1"/>
    <w:rsid w:val="008E72B4"/>
    <w:rsid w:val="008E7302"/>
    <w:rsid w:val="008E747A"/>
    <w:rsid w:val="008E767D"/>
    <w:rsid w:val="008E7941"/>
    <w:rsid w:val="008E7990"/>
    <w:rsid w:val="008E7ACB"/>
    <w:rsid w:val="008E7C6B"/>
    <w:rsid w:val="008E7D45"/>
    <w:rsid w:val="008E7E0D"/>
    <w:rsid w:val="008E7E23"/>
    <w:rsid w:val="008F0417"/>
    <w:rsid w:val="008F0A40"/>
    <w:rsid w:val="008F0DC9"/>
    <w:rsid w:val="008F0F84"/>
    <w:rsid w:val="008F1223"/>
    <w:rsid w:val="008F1237"/>
    <w:rsid w:val="008F1292"/>
    <w:rsid w:val="008F13D3"/>
    <w:rsid w:val="008F13E1"/>
    <w:rsid w:val="008F146B"/>
    <w:rsid w:val="008F1880"/>
    <w:rsid w:val="008F192E"/>
    <w:rsid w:val="008F1982"/>
    <w:rsid w:val="008F1A13"/>
    <w:rsid w:val="008F1B4B"/>
    <w:rsid w:val="008F1D05"/>
    <w:rsid w:val="008F1D14"/>
    <w:rsid w:val="008F1F75"/>
    <w:rsid w:val="008F224C"/>
    <w:rsid w:val="008F22F9"/>
    <w:rsid w:val="008F2388"/>
    <w:rsid w:val="008F245E"/>
    <w:rsid w:val="008F2A19"/>
    <w:rsid w:val="008F2B19"/>
    <w:rsid w:val="008F2D29"/>
    <w:rsid w:val="008F2D34"/>
    <w:rsid w:val="008F2E1E"/>
    <w:rsid w:val="008F2E49"/>
    <w:rsid w:val="008F2F7C"/>
    <w:rsid w:val="008F2F7E"/>
    <w:rsid w:val="008F30E5"/>
    <w:rsid w:val="008F3460"/>
    <w:rsid w:val="008F3510"/>
    <w:rsid w:val="008F359E"/>
    <w:rsid w:val="008F36CF"/>
    <w:rsid w:val="008F385B"/>
    <w:rsid w:val="008F38DC"/>
    <w:rsid w:val="008F3974"/>
    <w:rsid w:val="008F3A23"/>
    <w:rsid w:val="008F3A73"/>
    <w:rsid w:val="008F3AE8"/>
    <w:rsid w:val="008F3C67"/>
    <w:rsid w:val="008F3F4D"/>
    <w:rsid w:val="008F44B8"/>
    <w:rsid w:val="008F4755"/>
    <w:rsid w:val="008F48C6"/>
    <w:rsid w:val="008F4C77"/>
    <w:rsid w:val="008F4E7B"/>
    <w:rsid w:val="008F4E87"/>
    <w:rsid w:val="008F4EBE"/>
    <w:rsid w:val="008F521D"/>
    <w:rsid w:val="008F5464"/>
    <w:rsid w:val="008F5869"/>
    <w:rsid w:val="008F58D0"/>
    <w:rsid w:val="008F59BA"/>
    <w:rsid w:val="008F5A55"/>
    <w:rsid w:val="008F5F04"/>
    <w:rsid w:val="008F60AF"/>
    <w:rsid w:val="008F62D5"/>
    <w:rsid w:val="008F6559"/>
    <w:rsid w:val="008F6588"/>
    <w:rsid w:val="008F68AC"/>
    <w:rsid w:val="008F6B6A"/>
    <w:rsid w:val="008F6BEA"/>
    <w:rsid w:val="008F6DD4"/>
    <w:rsid w:val="008F6EA0"/>
    <w:rsid w:val="008F7121"/>
    <w:rsid w:val="008F7212"/>
    <w:rsid w:val="008F73FE"/>
    <w:rsid w:val="008F7703"/>
    <w:rsid w:val="008F78E4"/>
    <w:rsid w:val="008F7952"/>
    <w:rsid w:val="008F7B85"/>
    <w:rsid w:val="008F7E37"/>
    <w:rsid w:val="008F7ED6"/>
    <w:rsid w:val="008F7F40"/>
    <w:rsid w:val="008F7FF8"/>
    <w:rsid w:val="009000C0"/>
    <w:rsid w:val="00900262"/>
    <w:rsid w:val="009002CE"/>
    <w:rsid w:val="009002EA"/>
    <w:rsid w:val="0090065E"/>
    <w:rsid w:val="0090080D"/>
    <w:rsid w:val="009008C6"/>
    <w:rsid w:val="009008F7"/>
    <w:rsid w:val="00900952"/>
    <w:rsid w:val="0090096D"/>
    <w:rsid w:val="00900A5A"/>
    <w:rsid w:val="00900CE5"/>
    <w:rsid w:val="00900DC9"/>
    <w:rsid w:val="00900DF3"/>
    <w:rsid w:val="00900E02"/>
    <w:rsid w:val="00900FFC"/>
    <w:rsid w:val="00901053"/>
    <w:rsid w:val="009010B9"/>
    <w:rsid w:val="0090144F"/>
    <w:rsid w:val="00901580"/>
    <w:rsid w:val="00901598"/>
    <w:rsid w:val="009015B5"/>
    <w:rsid w:val="00901A8F"/>
    <w:rsid w:val="00901B9A"/>
    <w:rsid w:val="00901C7F"/>
    <w:rsid w:val="00901D60"/>
    <w:rsid w:val="00901E54"/>
    <w:rsid w:val="00901F41"/>
    <w:rsid w:val="00902086"/>
    <w:rsid w:val="009020FF"/>
    <w:rsid w:val="009022F0"/>
    <w:rsid w:val="00902E4A"/>
    <w:rsid w:val="00902F66"/>
    <w:rsid w:val="0090308C"/>
    <w:rsid w:val="00903391"/>
    <w:rsid w:val="00903562"/>
    <w:rsid w:val="0090395D"/>
    <w:rsid w:val="00903972"/>
    <w:rsid w:val="00903ABF"/>
    <w:rsid w:val="00903B8C"/>
    <w:rsid w:val="00903C8D"/>
    <w:rsid w:val="0090437B"/>
    <w:rsid w:val="009043BB"/>
    <w:rsid w:val="009043FF"/>
    <w:rsid w:val="0090445D"/>
    <w:rsid w:val="00904494"/>
    <w:rsid w:val="009048CC"/>
    <w:rsid w:val="00904957"/>
    <w:rsid w:val="00904A06"/>
    <w:rsid w:val="00904A1C"/>
    <w:rsid w:val="00904CD8"/>
    <w:rsid w:val="00905015"/>
    <w:rsid w:val="00905060"/>
    <w:rsid w:val="00905360"/>
    <w:rsid w:val="00905366"/>
    <w:rsid w:val="0090538A"/>
    <w:rsid w:val="00905521"/>
    <w:rsid w:val="0090558B"/>
    <w:rsid w:val="009055B1"/>
    <w:rsid w:val="0090589E"/>
    <w:rsid w:val="009059DE"/>
    <w:rsid w:val="00905CEC"/>
    <w:rsid w:val="00905F78"/>
    <w:rsid w:val="00905F87"/>
    <w:rsid w:val="00906059"/>
    <w:rsid w:val="00906116"/>
    <w:rsid w:val="009061FF"/>
    <w:rsid w:val="00906215"/>
    <w:rsid w:val="00906272"/>
    <w:rsid w:val="009066B9"/>
    <w:rsid w:val="009067EF"/>
    <w:rsid w:val="009069C0"/>
    <w:rsid w:val="00906C6D"/>
    <w:rsid w:val="00906C73"/>
    <w:rsid w:val="00906DB8"/>
    <w:rsid w:val="00906E3E"/>
    <w:rsid w:val="00906F00"/>
    <w:rsid w:val="00906FBB"/>
    <w:rsid w:val="00906FD4"/>
    <w:rsid w:val="0090704E"/>
    <w:rsid w:val="0090710F"/>
    <w:rsid w:val="009072CF"/>
    <w:rsid w:val="0090730A"/>
    <w:rsid w:val="009073AC"/>
    <w:rsid w:val="0090759E"/>
    <w:rsid w:val="0090765E"/>
    <w:rsid w:val="00907704"/>
    <w:rsid w:val="009077AD"/>
    <w:rsid w:val="00907B0B"/>
    <w:rsid w:val="00907BD0"/>
    <w:rsid w:val="00907F53"/>
    <w:rsid w:val="00907FF9"/>
    <w:rsid w:val="00910054"/>
    <w:rsid w:val="00910107"/>
    <w:rsid w:val="009101BD"/>
    <w:rsid w:val="0091048D"/>
    <w:rsid w:val="00910504"/>
    <w:rsid w:val="0091059C"/>
    <w:rsid w:val="00910679"/>
    <w:rsid w:val="0091070C"/>
    <w:rsid w:val="009107DF"/>
    <w:rsid w:val="00910919"/>
    <w:rsid w:val="00910AE5"/>
    <w:rsid w:val="00910B3A"/>
    <w:rsid w:val="00910B4B"/>
    <w:rsid w:val="00910BCA"/>
    <w:rsid w:val="00910C06"/>
    <w:rsid w:val="00910D2A"/>
    <w:rsid w:val="00910D50"/>
    <w:rsid w:val="00910EB4"/>
    <w:rsid w:val="009110DB"/>
    <w:rsid w:val="00911211"/>
    <w:rsid w:val="009113E8"/>
    <w:rsid w:val="00911504"/>
    <w:rsid w:val="009116E8"/>
    <w:rsid w:val="00911726"/>
    <w:rsid w:val="0091185A"/>
    <w:rsid w:val="00911D09"/>
    <w:rsid w:val="00911DDA"/>
    <w:rsid w:val="00911E0F"/>
    <w:rsid w:val="00912038"/>
    <w:rsid w:val="00912057"/>
    <w:rsid w:val="009120E3"/>
    <w:rsid w:val="0091230C"/>
    <w:rsid w:val="00912483"/>
    <w:rsid w:val="00912731"/>
    <w:rsid w:val="00912C4B"/>
    <w:rsid w:val="00912C9E"/>
    <w:rsid w:val="00912FCF"/>
    <w:rsid w:val="00913159"/>
    <w:rsid w:val="0091318E"/>
    <w:rsid w:val="0091330D"/>
    <w:rsid w:val="00913354"/>
    <w:rsid w:val="009136FB"/>
    <w:rsid w:val="009137DE"/>
    <w:rsid w:val="00913A1E"/>
    <w:rsid w:val="00913AAB"/>
    <w:rsid w:val="009140D4"/>
    <w:rsid w:val="00914163"/>
    <w:rsid w:val="00914408"/>
    <w:rsid w:val="009145D4"/>
    <w:rsid w:val="0091492E"/>
    <w:rsid w:val="009149AB"/>
    <w:rsid w:val="00914CBB"/>
    <w:rsid w:val="00914D80"/>
    <w:rsid w:val="00914D93"/>
    <w:rsid w:val="00914FFF"/>
    <w:rsid w:val="00915220"/>
    <w:rsid w:val="009152AA"/>
    <w:rsid w:val="00915423"/>
    <w:rsid w:val="0091554C"/>
    <w:rsid w:val="00915765"/>
    <w:rsid w:val="00915801"/>
    <w:rsid w:val="0091586D"/>
    <w:rsid w:val="009159D7"/>
    <w:rsid w:val="00915A60"/>
    <w:rsid w:val="00915A6A"/>
    <w:rsid w:val="00915A78"/>
    <w:rsid w:val="00915AFA"/>
    <w:rsid w:val="00915D6B"/>
    <w:rsid w:val="00915E14"/>
    <w:rsid w:val="00915E64"/>
    <w:rsid w:val="009164E3"/>
    <w:rsid w:val="0091669A"/>
    <w:rsid w:val="009167EF"/>
    <w:rsid w:val="00916901"/>
    <w:rsid w:val="00916A48"/>
    <w:rsid w:val="00916B9F"/>
    <w:rsid w:val="00916C06"/>
    <w:rsid w:val="00916D28"/>
    <w:rsid w:val="00916D48"/>
    <w:rsid w:val="00916EE6"/>
    <w:rsid w:val="0091709E"/>
    <w:rsid w:val="009171F9"/>
    <w:rsid w:val="00917209"/>
    <w:rsid w:val="00917319"/>
    <w:rsid w:val="009173E3"/>
    <w:rsid w:val="0091759F"/>
    <w:rsid w:val="009175CD"/>
    <w:rsid w:val="00917D31"/>
    <w:rsid w:val="00917F64"/>
    <w:rsid w:val="0092020B"/>
    <w:rsid w:val="0092036B"/>
    <w:rsid w:val="009204AC"/>
    <w:rsid w:val="009207F3"/>
    <w:rsid w:val="00920820"/>
    <w:rsid w:val="009208F9"/>
    <w:rsid w:val="00920D03"/>
    <w:rsid w:val="00920F93"/>
    <w:rsid w:val="00920FF4"/>
    <w:rsid w:val="009210CF"/>
    <w:rsid w:val="00921219"/>
    <w:rsid w:val="00921233"/>
    <w:rsid w:val="00921236"/>
    <w:rsid w:val="00921312"/>
    <w:rsid w:val="00921408"/>
    <w:rsid w:val="00921486"/>
    <w:rsid w:val="009215E0"/>
    <w:rsid w:val="00921619"/>
    <w:rsid w:val="00921690"/>
    <w:rsid w:val="00921715"/>
    <w:rsid w:val="00921860"/>
    <w:rsid w:val="00921A76"/>
    <w:rsid w:val="00921A8D"/>
    <w:rsid w:val="00921DF2"/>
    <w:rsid w:val="0092210F"/>
    <w:rsid w:val="009223C9"/>
    <w:rsid w:val="0092244E"/>
    <w:rsid w:val="0092269E"/>
    <w:rsid w:val="00922889"/>
    <w:rsid w:val="00922AAC"/>
    <w:rsid w:val="00922AAD"/>
    <w:rsid w:val="00922ADC"/>
    <w:rsid w:val="00922B75"/>
    <w:rsid w:val="00922C67"/>
    <w:rsid w:val="00922CA2"/>
    <w:rsid w:val="00922E35"/>
    <w:rsid w:val="00922E9F"/>
    <w:rsid w:val="00922F68"/>
    <w:rsid w:val="0092305B"/>
    <w:rsid w:val="0092306E"/>
    <w:rsid w:val="00923287"/>
    <w:rsid w:val="009233BC"/>
    <w:rsid w:val="00923472"/>
    <w:rsid w:val="009234F7"/>
    <w:rsid w:val="0092355A"/>
    <w:rsid w:val="00923581"/>
    <w:rsid w:val="00923894"/>
    <w:rsid w:val="009239F7"/>
    <w:rsid w:val="00923B87"/>
    <w:rsid w:val="00923BB6"/>
    <w:rsid w:val="00923BF3"/>
    <w:rsid w:val="00923D1A"/>
    <w:rsid w:val="00923DAE"/>
    <w:rsid w:val="00924124"/>
    <w:rsid w:val="00924185"/>
    <w:rsid w:val="009245DD"/>
    <w:rsid w:val="00924ADD"/>
    <w:rsid w:val="00924B9F"/>
    <w:rsid w:val="00924F07"/>
    <w:rsid w:val="00924F2B"/>
    <w:rsid w:val="0092521E"/>
    <w:rsid w:val="00925414"/>
    <w:rsid w:val="00925451"/>
    <w:rsid w:val="009257F7"/>
    <w:rsid w:val="0092581F"/>
    <w:rsid w:val="00925CF2"/>
    <w:rsid w:val="00925D0E"/>
    <w:rsid w:val="00925D73"/>
    <w:rsid w:val="00926043"/>
    <w:rsid w:val="0092613E"/>
    <w:rsid w:val="009265FD"/>
    <w:rsid w:val="00926644"/>
    <w:rsid w:val="009266E9"/>
    <w:rsid w:val="0092692C"/>
    <w:rsid w:val="009269E0"/>
    <w:rsid w:val="00926AA9"/>
    <w:rsid w:val="00926ABF"/>
    <w:rsid w:val="00926B98"/>
    <w:rsid w:val="00926C80"/>
    <w:rsid w:val="00926D86"/>
    <w:rsid w:val="00926DDA"/>
    <w:rsid w:val="0092711F"/>
    <w:rsid w:val="00927229"/>
    <w:rsid w:val="00927241"/>
    <w:rsid w:val="009275C2"/>
    <w:rsid w:val="00927636"/>
    <w:rsid w:val="009276D2"/>
    <w:rsid w:val="009276FE"/>
    <w:rsid w:val="00927969"/>
    <w:rsid w:val="00927C0D"/>
    <w:rsid w:val="00927E09"/>
    <w:rsid w:val="00927F41"/>
    <w:rsid w:val="0093006D"/>
    <w:rsid w:val="009302B3"/>
    <w:rsid w:val="009303AC"/>
    <w:rsid w:val="00930643"/>
    <w:rsid w:val="009306E4"/>
    <w:rsid w:val="00930AAB"/>
    <w:rsid w:val="00930B04"/>
    <w:rsid w:val="00930B25"/>
    <w:rsid w:val="00930CBF"/>
    <w:rsid w:val="00930E67"/>
    <w:rsid w:val="00930E79"/>
    <w:rsid w:val="009310AE"/>
    <w:rsid w:val="009311D5"/>
    <w:rsid w:val="009311F9"/>
    <w:rsid w:val="0093123B"/>
    <w:rsid w:val="00931416"/>
    <w:rsid w:val="00931650"/>
    <w:rsid w:val="00931751"/>
    <w:rsid w:val="009317FA"/>
    <w:rsid w:val="00931917"/>
    <w:rsid w:val="0093199E"/>
    <w:rsid w:val="009319BC"/>
    <w:rsid w:val="009319EF"/>
    <w:rsid w:val="00931B73"/>
    <w:rsid w:val="00931BC2"/>
    <w:rsid w:val="00931D7B"/>
    <w:rsid w:val="00931FBC"/>
    <w:rsid w:val="009321E0"/>
    <w:rsid w:val="009322FE"/>
    <w:rsid w:val="00932449"/>
    <w:rsid w:val="009324F2"/>
    <w:rsid w:val="0093252C"/>
    <w:rsid w:val="00932823"/>
    <w:rsid w:val="00932B3D"/>
    <w:rsid w:val="00932BF8"/>
    <w:rsid w:val="00932C27"/>
    <w:rsid w:val="00932D5E"/>
    <w:rsid w:val="00932D71"/>
    <w:rsid w:val="00932F21"/>
    <w:rsid w:val="00933112"/>
    <w:rsid w:val="009332FF"/>
    <w:rsid w:val="009333C5"/>
    <w:rsid w:val="0093377C"/>
    <w:rsid w:val="009338CB"/>
    <w:rsid w:val="00933A54"/>
    <w:rsid w:val="00933AE9"/>
    <w:rsid w:val="00933B86"/>
    <w:rsid w:val="00933BC2"/>
    <w:rsid w:val="00933BC4"/>
    <w:rsid w:val="00933C76"/>
    <w:rsid w:val="00933EA2"/>
    <w:rsid w:val="009342CC"/>
    <w:rsid w:val="00934396"/>
    <w:rsid w:val="009345BB"/>
    <w:rsid w:val="0093465E"/>
    <w:rsid w:val="009348A4"/>
    <w:rsid w:val="009349BE"/>
    <w:rsid w:val="00934B0A"/>
    <w:rsid w:val="00934B96"/>
    <w:rsid w:val="00934BA0"/>
    <w:rsid w:val="00934DAA"/>
    <w:rsid w:val="00935199"/>
    <w:rsid w:val="00935449"/>
    <w:rsid w:val="00935699"/>
    <w:rsid w:val="009357CA"/>
    <w:rsid w:val="009357DF"/>
    <w:rsid w:val="00935A4A"/>
    <w:rsid w:val="00935B4E"/>
    <w:rsid w:val="00935CB6"/>
    <w:rsid w:val="00935D4E"/>
    <w:rsid w:val="00935EB8"/>
    <w:rsid w:val="00935EC2"/>
    <w:rsid w:val="009361E4"/>
    <w:rsid w:val="00936319"/>
    <w:rsid w:val="009364F8"/>
    <w:rsid w:val="0093661F"/>
    <w:rsid w:val="00936820"/>
    <w:rsid w:val="00936825"/>
    <w:rsid w:val="00936F49"/>
    <w:rsid w:val="00936FEF"/>
    <w:rsid w:val="00937014"/>
    <w:rsid w:val="0093704A"/>
    <w:rsid w:val="0093718C"/>
    <w:rsid w:val="009372C8"/>
    <w:rsid w:val="00937338"/>
    <w:rsid w:val="00937345"/>
    <w:rsid w:val="00937515"/>
    <w:rsid w:val="00937590"/>
    <w:rsid w:val="009375E4"/>
    <w:rsid w:val="00937722"/>
    <w:rsid w:val="009377CD"/>
    <w:rsid w:val="00937D21"/>
    <w:rsid w:val="009400D0"/>
    <w:rsid w:val="0094040F"/>
    <w:rsid w:val="009404BB"/>
    <w:rsid w:val="0094084A"/>
    <w:rsid w:val="00940875"/>
    <w:rsid w:val="00940A03"/>
    <w:rsid w:val="00940A81"/>
    <w:rsid w:val="00940B0C"/>
    <w:rsid w:val="00940D57"/>
    <w:rsid w:val="009412C6"/>
    <w:rsid w:val="009413DE"/>
    <w:rsid w:val="00941494"/>
    <w:rsid w:val="009416BE"/>
    <w:rsid w:val="009417C0"/>
    <w:rsid w:val="009419EC"/>
    <w:rsid w:val="00941B55"/>
    <w:rsid w:val="00941B77"/>
    <w:rsid w:val="00941D65"/>
    <w:rsid w:val="00941DD1"/>
    <w:rsid w:val="00941E69"/>
    <w:rsid w:val="00941F4E"/>
    <w:rsid w:val="00941F59"/>
    <w:rsid w:val="00941FD6"/>
    <w:rsid w:val="00941FD8"/>
    <w:rsid w:val="00942069"/>
    <w:rsid w:val="009422CE"/>
    <w:rsid w:val="00942304"/>
    <w:rsid w:val="0094238A"/>
    <w:rsid w:val="009424E6"/>
    <w:rsid w:val="00942526"/>
    <w:rsid w:val="009427BF"/>
    <w:rsid w:val="00942A72"/>
    <w:rsid w:val="00942AD1"/>
    <w:rsid w:val="00942B19"/>
    <w:rsid w:val="00942D79"/>
    <w:rsid w:val="00942DD6"/>
    <w:rsid w:val="00942DF7"/>
    <w:rsid w:val="00943100"/>
    <w:rsid w:val="00943244"/>
    <w:rsid w:val="009432CC"/>
    <w:rsid w:val="009435F0"/>
    <w:rsid w:val="009436B0"/>
    <w:rsid w:val="009437E0"/>
    <w:rsid w:val="0094383F"/>
    <w:rsid w:val="00943B13"/>
    <w:rsid w:val="009440CA"/>
    <w:rsid w:val="0094410C"/>
    <w:rsid w:val="00944154"/>
    <w:rsid w:val="00944258"/>
    <w:rsid w:val="009445FF"/>
    <w:rsid w:val="00944674"/>
    <w:rsid w:val="0094469D"/>
    <w:rsid w:val="00944AAD"/>
    <w:rsid w:val="00944C07"/>
    <w:rsid w:val="00944CC4"/>
    <w:rsid w:val="00944CF9"/>
    <w:rsid w:val="00944E67"/>
    <w:rsid w:val="00945136"/>
    <w:rsid w:val="00945272"/>
    <w:rsid w:val="00945394"/>
    <w:rsid w:val="0094539C"/>
    <w:rsid w:val="00945C03"/>
    <w:rsid w:val="00945D92"/>
    <w:rsid w:val="00945EE9"/>
    <w:rsid w:val="009462F5"/>
    <w:rsid w:val="00946392"/>
    <w:rsid w:val="009463D2"/>
    <w:rsid w:val="0094647B"/>
    <w:rsid w:val="009464C0"/>
    <w:rsid w:val="00946505"/>
    <w:rsid w:val="0094654F"/>
    <w:rsid w:val="00946576"/>
    <w:rsid w:val="009465D7"/>
    <w:rsid w:val="009466A5"/>
    <w:rsid w:val="00946913"/>
    <w:rsid w:val="009469EB"/>
    <w:rsid w:val="00946D6A"/>
    <w:rsid w:val="00946E78"/>
    <w:rsid w:val="00946F6F"/>
    <w:rsid w:val="00947309"/>
    <w:rsid w:val="00947909"/>
    <w:rsid w:val="00947AF3"/>
    <w:rsid w:val="00947B7B"/>
    <w:rsid w:val="00947BC4"/>
    <w:rsid w:val="00947CD3"/>
    <w:rsid w:val="00947D64"/>
    <w:rsid w:val="00947DD0"/>
    <w:rsid w:val="00947DD7"/>
    <w:rsid w:val="0095024D"/>
    <w:rsid w:val="0095037B"/>
    <w:rsid w:val="009503B4"/>
    <w:rsid w:val="0095053E"/>
    <w:rsid w:val="00950AC8"/>
    <w:rsid w:val="00950B8C"/>
    <w:rsid w:val="00950BFF"/>
    <w:rsid w:val="00950D0F"/>
    <w:rsid w:val="00950DFC"/>
    <w:rsid w:val="00950E6B"/>
    <w:rsid w:val="00950E87"/>
    <w:rsid w:val="00950EA2"/>
    <w:rsid w:val="00950ECA"/>
    <w:rsid w:val="009510C1"/>
    <w:rsid w:val="009512E9"/>
    <w:rsid w:val="00951303"/>
    <w:rsid w:val="00951338"/>
    <w:rsid w:val="009517BB"/>
    <w:rsid w:val="00951942"/>
    <w:rsid w:val="009519C8"/>
    <w:rsid w:val="00951B30"/>
    <w:rsid w:val="00951B89"/>
    <w:rsid w:val="00951BA6"/>
    <w:rsid w:val="00951F5D"/>
    <w:rsid w:val="00951F69"/>
    <w:rsid w:val="00951F9B"/>
    <w:rsid w:val="009520DD"/>
    <w:rsid w:val="00952183"/>
    <w:rsid w:val="00952250"/>
    <w:rsid w:val="009522AB"/>
    <w:rsid w:val="009524D6"/>
    <w:rsid w:val="0095272C"/>
    <w:rsid w:val="009527BF"/>
    <w:rsid w:val="009528ED"/>
    <w:rsid w:val="00952954"/>
    <w:rsid w:val="00952A6C"/>
    <w:rsid w:val="00952C3B"/>
    <w:rsid w:val="00952D63"/>
    <w:rsid w:val="00952E65"/>
    <w:rsid w:val="00952E8C"/>
    <w:rsid w:val="00952F58"/>
    <w:rsid w:val="00952F65"/>
    <w:rsid w:val="00952F73"/>
    <w:rsid w:val="00952F94"/>
    <w:rsid w:val="00952FCB"/>
    <w:rsid w:val="009530BA"/>
    <w:rsid w:val="00953449"/>
    <w:rsid w:val="009535C9"/>
    <w:rsid w:val="00953611"/>
    <w:rsid w:val="00953696"/>
    <w:rsid w:val="00953A3D"/>
    <w:rsid w:val="00953AAC"/>
    <w:rsid w:val="00953B12"/>
    <w:rsid w:val="00953BA0"/>
    <w:rsid w:val="00953BA3"/>
    <w:rsid w:val="00953BF4"/>
    <w:rsid w:val="00953C82"/>
    <w:rsid w:val="00953CAF"/>
    <w:rsid w:val="00953D26"/>
    <w:rsid w:val="00953DC7"/>
    <w:rsid w:val="0095400F"/>
    <w:rsid w:val="009541BE"/>
    <w:rsid w:val="009543CE"/>
    <w:rsid w:val="00954494"/>
    <w:rsid w:val="00954566"/>
    <w:rsid w:val="0095457E"/>
    <w:rsid w:val="0095485B"/>
    <w:rsid w:val="009549DF"/>
    <w:rsid w:val="00954B21"/>
    <w:rsid w:val="00954D07"/>
    <w:rsid w:val="00954DC7"/>
    <w:rsid w:val="00954F00"/>
    <w:rsid w:val="0095503A"/>
    <w:rsid w:val="0095508D"/>
    <w:rsid w:val="00955201"/>
    <w:rsid w:val="0095537C"/>
    <w:rsid w:val="009553C9"/>
    <w:rsid w:val="009554C3"/>
    <w:rsid w:val="009555F5"/>
    <w:rsid w:val="009556E8"/>
    <w:rsid w:val="0095593F"/>
    <w:rsid w:val="00955DAC"/>
    <w:rsid w:val="00955F7A"/>
    <w:rsid w:val="0095609C"/>
    <w:rsid w:val="009561ED"/>
    <w:rsid w:val="00956370"/>
    <w:rsid w:val="0095672C"/>
    <w:rsid w:val="0095676C"/>
    <w:rsid w:val="00956775"/>
    <w:rsid w:val="00956AAA"/>
    <w:rsid w:val="00956C69"/>
    <w:rsid w:val="00956D02"/>
    <w:rsid w:val="00956E49"/>
    <w:rsid w:val="00956F01"/>
    <w:rsid w:val="009571AB"/>
    <w:rsid w:val="00957201"/>
    <w:rsid w:val="0095720F"/>
    <w:rsid w:val="00957296"/>
    <w:rsid w:val="009573E9"/>
    <w:rsid w:val="009574C6"/>
    <w:rsid w:val="0095758D"/>
    <w:rsid w:val="009575BE"/>
    <w:rsid w:val="009575F9"/>
    <w:rsid w:val="009576C1"/>
    <w:rsid w:val="00957745"/>
    <w:rsid w:val="00957989"/>
    <w:rsid w:val="00957ADC"/>
    <w:rsid w:val="00957BA2"/>
    <w:rsid w:val="00957E8A"/>
    <w:rsid w:val="00957F40"/>
    <w:rsid w:val="009600A8"/>
    <w:rsid w:val="0096029A"/>
    <w:rsid w:val="009603AB"/>
    <w:rsid w:val="009607BF"/>
    <w:rsid w:val="00960A30"/>
    <w:rsid w:val="00960B04"/>
    <w:rsid w:val="00960CEA"/>
    <w:rsid w:val="00960D69"/>
    <w:rsid w:val="00960D91"/>
    <w:rsid w:val="00960F03"/>
    <w:rsid w:val="00960FB8"/>
    <w:rsid w:val="009610CB"/>
    <w:rsid w:val="0096129D"/>
    <w:rsid w:val="0096136B"/>
    <w:rsid w:val="009616A5"/>
    <w:rsid w:val="00961949"/>
    <w:rsid w:val="00961AE0"/>
    <w:rsid w:val="00961D21"/>
    <w:rsid w:val="00961FA5"/>
    <w:rsid w:val="00962058"/>
    <w:rsid w:val="00962146"/>
    <w:rsid w:val="009625F5"/>
    <w:rsid w:val="009626C0"/>
    <w:rsid w:val="009628F5"/>
    <w:rsid w:val="009629AF"/>
    <w:rsid w:val="00962B8F"/>
    <w:rsid w:val="00962C8A"/>
    <w:rsid w:val="00962F60"/>
    <w:rsid w:val="00962FCC"/>
    <w:rsid w:val="00963017"/>
    <w:rsid w:val="00963241"/>
    <w:rsid w:val="009633A9"/>
    <w:rsid w:val="009634AB"/>
    <w:rsid w:val="00963599"/>
    <w:rsid w:val="00963612"/>
    <w:rsid w:val="009636CE"/>
    <w:rsid w:val="0096376F"/>
    <w:rsid w:val="0096392A"/>
    <w:rsid w:val="0096396B"/>
    <w:rsid w:val="00963B17"/>
    <w:rsid w:val="00963D3C"/>
    <w:rsid w:val="00963D5A"/>
    <w:rsid w:val="00963D8E"/>
    <w:rsid w:val="00963D9E"/>
    <w:rsid w:val="00963E29"/>
    <w:rsid w:val="009648C4"/>
    <w:rsid w:val="00964904"/>
    <w:rsid w:val="009649EE"/>
    <w:rsid w:val="00964A0A"/>
    <w:rsid w:val="00964B12"/>
    <w:rsid w:val="00964E22"/>
    <w:rsid w:val="00964E74"/>
    <w:rsid w:val="00964F49"/>
    <w:rsid w:val="00965089"/>
    <w:rsid w:val="009650D4"/>
    <w:rsid w:val="0096539C"/>
    <w:rsid w:val="009654A8"/>
    <w:rsid w:val="00965650"/>
    <w:rsid w:val="0096597D"/>
    <w:rsid w:val="00965A47"/>
    <w:rsid w:val="00965A90"/>
    <w:rsid w:val="00965AB7"/>
    <w:rsid w:val="00965AE3"/>
    <w:rsid w:val="00965B9A"/>
    <w:rsid w:val="00965B9E"/>
    <w:rsid w:val="00965E6F"/>
    <w:rsid w:val="00965EAC"/>
    <w:rsid w:val="00966011"/>
    <w:rsid w:val="009660DE"/>
    <w:rsid w:val="0096620A"/>
    <w:rsid w:val="00966233"/>
    <w:rsid w:val="0096627F"/>
    <w:rsid w:val="009663E4"/>
    <w:rsid w:val="009664A1"/>
    <w:rsid w:val="009664F2"/>
    <w:rsid w:val="009667BB"/>
    <w:rsid w:val="00966829"/>
    <w:rsid w:val="00966A2E"/>
    <w:rsid w:val="00966EB8"/>
    <w:rsid w:val="00966FA6"/>
    <w:rsid w:val="009671C4"/>
    <w:rsid w:val="00967245"/>
    <w:rsid w:val="0096743D"/>
    <w:rsid w:val="009677DC"/>
    <w:rsid w:val="009677F1"/>
    <w:rsid w:val="0096786E"/>
    <w:rsid w:val="009679FC"/>
    <w:rsid w:val="00967E33"/>
    <w:rsid w:val="00967E52"/>
    <w:rsid w:val="00967F13"/>
    <w:rsid w:val="00970065"/>
    <w:rsid w:val="0097008F"/>
    <w:rsid w:val="009701DA"/>
    <w:rsid w:val="009702BF"/>
    <w:rsid w:val="0097041D"/>
    <w:rsid w:val="009704AE"/>
    <w:rsid w:val="009704D9"/>
    <w:rsid w:val="00970662"/>
    <w:rsid w:val="0097073B"/>
    <w:rsid w:val="00970777"/>
    <w:rsid w:val="00970852"/>
    <w:rsid w:val="0097085D"/>
    <w:rsid w:val="009708CD"/>
    <w:rsid w:val="00970BC4"/>
    <w:rsid w:val="00970C87"/>
    <w:rsid w:val="00970DDD"/>
    <w:rsid w:val="00970F95"/>
    <w:rsid w:val="00970FE3"/>
    <w:rsid w:val="009713C0"/>
    <w:rsid w:val="00971730"/>
    <w:rsid w:val="009717F6"/>
    <w:rsid w:val="009718B6"/>
    <w:rsid w:val="00971ABC"/>
    <w:rsid w:val="00971D0B"/>
    <w:rsid w:val="00971D76"/>
    <w:rsid w:val="00971D94"/>
    <w:rsid w:val="00972240"/>
    <w:rsid w:val="00972308"/>
    <w:rsid w:val="009727B7"/>
    <w:rsid w:val="00972807"/>
    <w:rsid w:val="00972BA6"/>
    <w:rsid w:val="00972C33"/>
    <w:rsid w:val="00972F22"/>
    <w:rsid w:val="009730FD"/>
    <w:rsid w:val="009732BE"/>
    <w:rsid w:val="0097356E"/>
    <w:rsid w:val="009735C3"/>
    <w:rsid w:val="00973616"/>
    <w:rsid w:val="00973749"/>
    <w:rsid w:val="00973AAA"/>
    <w:rsid w:val="00973E2B"/>
    <w:rsid w:val="00973FBE"/>
    <w:rsid w:val="00974000"/>
    <w:rsid w:val="0097401F"/>
    <w:rsid w:val="0097407A"/>
    <w:rsid w:val="009742A2"/>
    <w:rsid w:val="009742D8"/>
    <w:rsid w:val="00974387"/>
    <w:rsid w:val="009745C9"/>
    <w:rsid w:val="009747CE"/>
    <w:rsid w:val="00974C29"/>
    <w:rsid w:val="00974C7F"/>
    <w:rsid w:val="00974CBD"/>
    <w:rsid w:val="00974CF6"/>
    <w:rsid w:val="00974DF3"/>
    <w:rsid w:val="0097503C"/>
    <w:rsid w:val="00975080"/>
    <w:rsid w:val="0097524A"/>
    <w:rsid w:val="0097531A"/>
    <w:rsid w:val="00975514"/>
    <w:rsid w:val="00975592"/>
    <w:rsid w:val="009755F2"/>
    <w:rsid w:val="0097577E"/>
    <w:rsid w:val="0097582B"/>
    <w:rsid w:val="00975BE0"/>
    <w:rsid w:val="00975E1F"/>
    <w:rsid w:val="00975E76"/>
    <w:rsid w:val="00975EF2"/>
    <w:rsid w:val="00975FE8"/>
    <w:rsid w:val="00976007"/>
    <w:rsid w:val="00976225"/>
    <w:rsid w:val="0097627D"/>
    <w:rsid w:val="0097627E"/>
    <w:rsid w:val="009762ED"/>
    <w:rsid w:val="00976323"/>
    <w:rsid w:val="00976388"/>
    <w:rsid w:val="009765C7"/>
    <w:rsid w:val="00976916"/>
    <w:rsid w:val="00976A31"/>
    <w:rsid w:val="00976C1D"/>
    <w:rsid w:val="00976F38"/>
    <w:rsid w:val="0097725D"/>
    <w:rsid w:val="009774C9"/>
    <w:rsid w:val="00977585"/>
    <w:rsid w:val="009775BE"/>
    <w:rsid w:val="0097785B"/>
    <w:rsid w:val="0097794E"/>
    <w:rsid w:val="00977A33"/>
    <w:rsid w:val="00977B5A"/>
    <w:rsid w:val="00977C8E"/>
    <w:rsid w:val="00977D71"/>
    <w:rsid w:val="00980037"/>
    <w:rsid w:val="009803BF"/>
    <w:rsid w:val="009804A1"/>
    <w:rsid w:val="009805B5"/>
    <w:rsid w:val="00980630"/>
    <w:rsid w:val="009807E8"/>
    <w:rsid w:val="00980808"/>
    <w:rsid w:val="00980A4A"/>
    <w:rsid w:val="00980D89"/>
    <w:rsid w:val="00980E38"/>
    <w:rsid w:val="00981548"/>
    <w:rsid w:val="00981660"/>
    <w:rsid w:val="009816D0"/>
    <w:rsid w:val="009818AE"/>
    <w:rsid w:val="00981955"/>
    <w:rsid w:val="00981B69"/>
    <w:rsid w:val="00981C53"/>
    <w:rsid w:val="00981D1C"/>
    <w:rsid w:val="00981D49"/>
    <w:rsid w:val="009820CE"/>
    <w:rsid w:val="009820E4"/>
    <w:rsid w:val="0098224C"/>
    <w:rsid w:val="0098228F"/>
    <w:rsid w:val="0098241F"/>
    <w:rsid w:val="0098245B"/>
    <w:rsid w:val="009826B9"/>
    <w:rsid w:val="00982742"/>
    <w:rsid w:val="00982BAE"/>
    <w:rsid w:val="00982C2C"/>
    <w:rsid w:val="00982C3E"/>
    <w:rsid w:val="009831A6"/>
    <w:rsid w:val="009831D3"/>
    <w:rsid w:val="0098323A"/>
    <w:rsid w:val="00983279"/>
    <w:rsid w:val="009832E4"/>
    <w:rsid w:val="00983416"/>
    <w:rsid w:val="0098345D"/>
    <w:rsid w:val="0098357A"/>
    <w:rsid w:val="009836A1"/>
    <w:rsid w:val="00983739"/>
    <w:rsid w:val="009837F2"/>
    <w:rsid w:val="009838DA"/>
    <w:rsid w:val="00983A51"/>
    <w:rsid w:val="00983CF7"/>
    <w:rsid w:val="00984062"/>
    <w:rsid w:val="009840B5"/>
    <w:rsid w:val="009840D5"/>
    <w:rsid w:val="009842CE"/>
    <w:rsid w:val="00984385"/>
    <w:rsid w:val="0098454E"/>
    <w:rsid w:val="00984551"/>
    <w:rsid w:val="009846DC"/>
    <w:rsid w:val="00984972"/>
    <w:rsid w:val="009849A8"/>
    <w:rsid w:val="009849ED"/>
    <w:rsid w:val="00984A0D"/>
    <w:rsid w:val="00984B0C"/>
    <w:rsid w:val="00984C51"/>
    <w:rsid w:val="00984D69"/>
    <w:rsid w:val="0098501A"/>
    <w:rsid w:val="0098539B"/>
    <w:rsid w:val="009856A0"/>
    <w:rsid w:val="00985812"/>
    <w:rsid w:val="00985874"/>
    <w:rsid w:val="00985AC1"/>
    <w:rsid w:val="00985C93"/>
    <w:rsid w:val="00985E68"/>
    <w:rsid w:val="00985E7C"/>
    <w:rsid w:val="00985F8C"/>
    <w:rsid w:val="009860EB"/>
    <w:rsid w:val="0098619E"/>
    <w:rsid w:val="00986227"/>
    <w:rsid w:val="00986359"/>
    <w:rsid w:val="00986489"/>
    <w:rsid w:val="009864F0"/>
    <w:rsid w:val="009865BA"/>
    <w:rsid w:val="009865D1"/>
    <w:rsid w:val="00986D78"/>
    <w:rsid w:val="00986F18"/>
    <w:rsid w:val="00986FBF"/>
    <w:rsid w:val="009870EF"/>
    <w:rsid w:val="00987158"/>
    <w:rsid w:val="009872CA"/>
    <w:rsid w:val="009872CF"/>
    <w:rsid w:val="0098730F"/>
    <w:rsid w:val="00987463"/>
    <w:rsid w:val="009874E2"/>
    <w:rsid w:val="0098761F"/>
    <w:rsid w:val="00987681"/>
    <w:rsid w:val="009877BD"/>
    <w:rsid w:val="0098791B"/>
    <w:rsid w:val="009879C9"/>
    <w:rsid w:val="00987B82"/>
    <w:rsid w:val="00987BE1"/>
    <w:rsid w:val="00987CD8"/>
    <w:rsid w:val="00987E4F"/>
    <w:rsid w:val="0099005C"/>
    <w:rsid w:val="00990289"/>
    <w:rsid w:val="0099060B"/>
    <w:rsid w:val="00990626"/>
    <w:rsid w:val="0099077A"/>
    <w:rsid w:val="00990864"/>
    <w:rsid w:val="009908D8"/>
    <w:rsid w:val="00990912"/>
    <w:rsid w:val="009909DE"/>
    <w:rsid w:val="00990B2F"/>
    <w:rsid w:val="00990CE8"/>
    <w:rsid w:val="00990D27"/>
    <w:rsid w:val="00991214"/>
    <w:rsid w:val="00991268"/>
    <w:rsid w:val="0099135A"/>
    <w:rsid w:val="0099135C"/>
    <w:rsid w:val="009913D3"/>
    <w:rsid w:val="0099146B"/>
    <w:rsid w:val="00991519"/>
    <w:rsid w:val="0099152B"/>
    <w:rsid w:val="00991636"/>
    <w:rsid w:val="0099171A"/>
    <w:rsid w:val="00991D50"/>
    <w:rsid w:val="00991FD2"/>
    <w:rsid w:val="009920BF"/>
    <w:rsid w:val="009920C0"/>
    <w:rsid w:val="00992127"/>
    <w:rsid w:val="00992191"/>
    <w:rsid w:val="00992279"/>
    <w:rsid w:val="00992456"/>
    <w:rsid w:val="00992AF2"/>
    <w:rsid w:val="00992C22"/>
    <w:rsid w:val="00992F20"/>
    <w:rsid w:val="00993151"/>
    <w:rsid w:val="0099342E"/>
    <w:rsid w:val="00993680"/>
    <w:rsid w:val="0099374B"/>
    <w:rsid w:val="00993BA6"/>
    <w:rsid w:val="00993BDD"/>
    <w:rsid w:val="00993F71"/>
    <w:rsid w:val="00993FFB"/>
    <w:rsid w:val="00994008"/>
    <w:rsid w:val="009943DE"/>
    <w:rsid w:val="00994514"/>
    <w:rsid w:val="009946B5"/>
    <w:rsid w:val="00994787"/>
    <w:rsid w:val="009947B1"/>
    <w:rsid w:val="009948BB"/>
    <w:rsid w:val="009949FF"/>
    <w:rsid w:val="00994B0F"/>
    <w:rsid w:val="00994B20"/>
    <w:rsid w:val="00994B3B"/>
    <w:rsid w:val="00994BEF"/>
    <w:rsid w:val="00994D42"/>
    <w:rsid w:val="00994EF2"/>
    <w:rsid w:val="00994EFC"/>
    <w:rsid w:val="00994F4E"/>
    <w:rsid w:val="00995226"/>
    <w:rsid w:val="00995232"/>
    <w:rsid w:val="009952B1"/>
    <w:rsid w:val="009952E8"/>
    <w:rsid w:val="00995368"/>
    <w:rsid w:val="00995481"/>
    <w:rsid w:val="009954E8"/>
    <w:rsid w:val="00995A8E"/>
    <w:rsid w:val="00995C20"/>
    <w:rsid w:val="00995C49"/>
    <w:rsid w:val="00996045"/>
    <w:rsid w:val="00996238"/>
    <w:rsid w:val="0099628B"/>
    <w:rsid w:val="00996587"/>
    <w:rsid w:val="00996AC4"/>
    <w:rsid w:val="00996B15"/>
    <w:rsid w:val="00996F74"/>
    <w:rsid w:val="00997029"/>
    <w:rsid w:val="00997204"/>
    <w:rsid w:val="00997315"/>
    <w:rsid w:val="009973E0"/>
    <w:rsid w:val="0099796B"/>
    <w:rsid w:val="00997BBB"/>
    <w:rsid w:val="00997BE7"/>
    <w:rsid w:val="00997DDB"/>
    <w:rsid w:val="00997EA6"/>
    <w:rsid w:val="00997F6D"/>
    <w:rsid w:val="00997FA3"/>
    <w:rsid w:val="009A01AF"/>
    <w:rsid w:val="009A0232"/>
    <w:rsid w:val="009A027A"/>
    <w:rsid w:val="009A03F0"/>
    <w:rsid w:val="009A057E"/>
    <w:rsid w:val="009A07AE"/>
    <w:rsid w:val="009A095E"/>
    <w:rsid w:val="009A09F6"/>
    <w:rsid w:val="009A0B51"/>
    <w:rsid w:val="009A0B88"/>
    <w:rsid w:val="009A0C6E"/>
    <w:rsid w:val="009A0D86"/>
    <w:rsid w:val="009A0DF2"/>
    <w:rsid w:val="009A0F2C"/>
    <w:rsid w:val="009A0F9A"/>
    <w:rsid w:val="009A1513"/>
    <w:rsid w:val="009A1B83"/>
    <w:rsid w:val="009A1CD2"/>
    <w:rsid w:val="009A1DE8"/>
    <w:rsid w:val="009A1E56"/>
    <w:rsid w:val="009A1FC6"/>
    <w:rsid w:val="009A223A"/>
    <w:rsid w:val="009A22B4"/>
    <w:rsid w:val="009A23BD"/>
    <w:rsid w:val="009A244F"/>
    <w:rsid w:val="009A247B"/>
    <w:rsid w:val="009A2585"/>
    <w:rsid w:val="009A25C9"/>
    <w:rsid w:val="009A291C"/>
    <w:rsid w:val="009A29ED"/>
    <w:rsid w:val="009A2AD9"/>
    <w:rsid w:val="009A2F86"/>
    <w:rsid w:val="009A314A"/>
    <w:rsid w:val="009A3196"/>
    <w:rsid w:val="009A338C"/>
    <w:rsid w:val="009A33C8"/>
    <w:rsid w:val="009A34B0"/>
    <w:rsid w:val="009A35B5"/>
    <w:rsid w:val="009A382A"/>
    <w:rsid w:val="009A3AAE"/>
    <w:rsid w:val="009A3CB7"/>
    <w:rsid w:val="009A3CBF"/>
    <w:rsid w:val="009A3DBF"/>
    <w:rsid w:val="009A3DE3"/>
    <w:rsid w:val="009A3E2A"/>
    <w:rsid w:val="009A3E4D"/>
    <w:rsid w:val="009A3FC9"/>
    <w:rsid w:val="009A4010"/>
    <w:rsid w:val="009A42C6"/>
    <w:rsid w:val="009A452A"/>
    <w:rsid w:val="009A45D2"/>
    <w:rsid w:val="009A4623"/>
    <w:rsid w:val="009A4772"/>
    <w:rsid w:val="009A4901"/>
    <w:rsid w:val="009A4949"/>
    <w:rsid w:val="009A4B7B"/>
    <w:rsid w:val="009A4DA3"/>
    <w:rsid w:val="009A53ED"/>
    <w:rsid w:val="009A575B"/>
    <w:rsid w:val="009A596A"/>
    <w:rsid w:val="009A5BCB"/>
    <w:rsid w:val="009A5C12"/>
    <w:rsid w:val="009A6083"/>
    <w:rsid w:val="009A60B6"/>
    <w:rsid w:val="009A6413"/>
    <w:rsid w:val="009A641F"/>
    <w:rsid w:val="009A6532"/>
    <w:rsid w:val="009A68B6"/>
    <w:rsid w:val="009A6A82"/>
    <w:rsid w:val="009A6D48"/>
    <w:rsid w:val="009A6F3E"/>
    <w:rsid w:val="009A6F79"/>
    <w:rsid w:val="009A70A1"/>
    <w:rsid w:val="009A70B4"/>
    <w:rsid w:val="009A7196"/>
    <w:rsid w:val="009A7290"/>
    <w:rsid w:val="009A7381"/>
    <w:rsid w:val="009A7423"/>
    <w:rsid w:val="009A7621"/>
    <w:rsid w:val="009A7B4A"/>
    <w:rsid w:val="009A7B8D"/>
    <w:rsid w:val="009A7C40"/>
    <w:rsid w:val="009A7F87"/>
    <w:rsid w:val="009A7FC3"/>
    <w:rsid w:val="009B0094"/>
    <w:rsid w:val="009B0375"/>
    <w:rsid w:val="009B038D"/>
    <w:rsid w:val="009B03A5"/>
    <w:rsid w:val="009B0412"/>
    <w:rsid w:val="009B052E"/>
    <w:rsid w:val="009B0538"/>
    <w:rsid w:val="009B05A9"/>
    <w:rsid w:val="009B066F"/>
    <w:rsid w:val="009B06FA"/>
    <w:rsid w:val="009B0773"/>
    <w:rsid w:val="009B0985"/>
    <w:rsid w:val="009B0996"/>
    <w:rsid w:val="009B0A5C"/>
    <w:rsid w:val="009B0B51"/>
    <w:rsid w:val="009B0CD8"/>
    <w:rsid w:val="009B0EBD"/>
    <w:rsid w:val="009B0FD1"/>
    <w:rsid w:val="009B105A"/>
    <w:rsid w:val="009B12B2"/>
    <w:rsid w:val="009B1306"/>
    <w:rsid w:val="009B13C0"/>
    <w:rsid w:val="009B13F7"/>
    <w:rsid w:val="009B17ED"/>
    <w:rsid w:val="009B1A45"/>
    <w:rsid w:val="009B1E8B"/>
    <w:rsid w:val="009B1F3E"/>
    <w:rsid w:val="009B20F4"/>
    <w:rsid w:val="009B219D"/>
    <w:rsid w:val="009B2232"/>
    <w:rsid w:val="009B23DF"/>
    <w:rsid w:val="009B2481"/>
    <w:rsid w:val="009B27C3"/>
    <w:rsid w:val="009B296D"/>
    <w:rsid w:val="009B2C4F"/>
    <w:rsid w:val="009B2CB0"/>
    <w:rsid w:val="009B2CCA"/>
    <w:rsid w:val="009B2E33"/>
    <w:rsid w:val="009B308A"/>
    <w:rsid w:val="009B3108"/>
    <w:rsid w:val="009B3206"/>
    <w:rsid w:val="009B3289"/>
    <w:rsid w:val="009B3447"/>
    <w:rsid w:val="009B36A9"/>
    <w:rsid w:val="009B36C1"/>
    <w:rsid w:val="009B36E4"/>
    <w:rsid w:val="009B375F"/>
    <w:rsid w:val="009B3957"/>
    <w:rsid w:val="009B39CB"/>
    <w:rsid w:val="009B3EDD"/>
    <w:rsid w:val="009B4029"/>
    <w:rsid w:val="009B40D3"/>
    <w:rsid w:val="009B43BE"/>
    <w:rsid w:val="009B43FE"/>
    <w:rsid w:val="009B45A4"/>
    <w:rsid w:val="009B4B46"/>
    <w:rsid w:val="009B4B4A"/>
    <w:rsid w:val="009B4E85"/>
    <w:rsid w:val="009B5008"/>
    <w:rsid w:val="009B502F"/>
    <w:rsid w:val="009B51E6"/>
    <w:rsid w:val="009B5483"/>
    <w:rsid w:val="009B560A"/>
    <w:rsid w:val="009B56B2"/>
    <w:rsid w:val="009B56EC"/>
    <w:rsid w:val="009B57FB"/>
    <w:rsid w:val="009B580E"/>
    <w:rsid w:val="009B592F"/>
    <w:rsid w:val="009B599F"/>
    <w:rsid w:val="009B59A3"/>
    <w:rsid w:val="009B5A24"/>
    <w:rsid w:val="009B5DD3"/>
    <w:rsid w:val="009B5E0C"/>
    <w:rsid w:val="009B6154"/>
    <w:rsid w:val="009B6187"/>
    <w:rsid w:val="009B62F1"/>
    <w:rsid w:val="009B642F"/>
    <w:rsid w:val="009B65A8"/>
    <w:rsid w:val="009B65DA"/>
    <w:rsid w:val="009B6605"/>
    <w:rsid w:val="009B66B6"/>
    <w:rsid w:val="009B69A5"/>
    <w:rsid w:val="009B69F6"/>
    <w:rsid w:val="009B6A09"/>
    <w:rsid w:val="009B6D43"/>
    <w:rsid w:val="009B6E8F"/>
    <w:rsid w:val="009B7176"/>
    <w:rsid w:val="009B71E1"/>
    <w:rsid w:val="009B72D7"/>
    <w:rsid w:val="009B74EE"/>
    <w:rsid w:val="009B752C"/>
    <w:rsid w:val="009B75CB"/>
    <w:rsid w:val="009B790E"/>
    <w:rsid w:val="009B7B8A"/>
    <w:rsid w:val="009B7C00"/>
    <w:rsid w:val="009B7D17"/>
    <w:rsid w:val="009B7E6A"/>
    <w:rsid w:val="009C011C"/>
    <w:rsid w:val="009C0172"/>
    <w:rsid w:val="009C032D"/>
    <w:rsid w:val="009C0358"/>
    <w:rsid w:val="009C044F"/>
    <w:rsid w:val="009C0583"/>
    <w:rsid w:val="009C0592"/>
    <w:rsid w:val="009C0B62"/>
    <w:rsid w:val="009C0B80"/>
    <w:rsid w:val="009C0C7C"/>
    <w:rsid w:val="009C0D67"/>
    <w:rsid w:val="009C0FAD"/>
    <w:rsid w:val="009C1170"/>
    <w:rsid w:val="009C1198"/>
    <w:rsid w:val="009C1369"/>
    <w:rsid w:val="009C1455"/>
    <w:rsid w:val="009C155F"/>
    <w:rsid w:val="009C1590"/>
    <w:rsid w:val="009C15D6"/>
    <w:rsid w:val="009C15EC"/>
    <w:rsid w:val="009C17A9"/>
    <w:rsid w:val="009C17F5"/>
    <w:rsid w:val="009C1C31"/>
    <w:rsid w:val="009C1E08"/>
    <w:rsid w:val="009C1E4E"/>
    <w:rsid w:val="009C2112"/>
    <w:rsid w:val="009C21D9"/>
    <w:rsid w:val="009C237A"/>
    <w:rsid w:val="009C246C"/>
    <w:rsid w:val="009C248B"/>
    <w:rsid w:val="009C25BF"/>
    <w:rsid w:val="009C260E"/>
    <w:rsid w:val="009C274E"/>
    <w:rsid w:val="009C2D86"/>
    <w:rsid w:val="009C2EFB"/>
    <w:rsid w:val="009C2F99"/>
    <w:rsid w:val="009C3005"/>
    <w:rsid w:val="009C332A"/>
    <w:rsid w:val="009C36C9"/>
    <w:rsid w:val="009C37D1"/>
    <w:rsid w:val="009C3A78"/>
    <w:rsid w:val="009C3BC3"/>
    <w:rsid w:val="009C3BCC"/>
    <w:rsid w:val="009C3F51"/>
    <w:rsid w:val="009C415D"/>
    <w:rsid w:val="009C4331"/>
    <w:rsid w:val="009C4479"/>
    <w:rsid w:val="009C46BC"/>
    <w:rsid w:val="009C472A"/>
    <w:rsid w:val="009C4C4F"/>
    <w:rsid w:val="009C4D7E"/>
    <w:rsid w:val="009C4DBF"/>
    <w:rsid w:val="009C4EA6"/>
    <w:rsid w:val="009C4F45"/>
    <w:rsid w:val="009C5556"/>
    <w:rsid w:val="009C55AB"/>
    <w:rsid w:val="009C58E1"/>
    <w:rsid w:val="009C5C5A"/>
    <w:rsid w:val="009C5CA2"/>
    <w:rsid w:val="009C5CE5"/>
    <w:rsid w:val="009C5D06"/>
    <w:rsid w:val="009C5DCF"/>
    <w:rsid w:val="009C5DE2"/>
    <w:rsid w:val="009C5EBD"/>
    <w:rsid w:val="009C5EC5"/>
    <w:rsid w:val="009C5F17"/>
    <w:rsid w:val="009C6063"/>
    <w:rsid w:val="009C61F9"/>
    <w:rsid w:val="009C6363"/>
    <w:rsid w:val="009C63AD"/>
    <w:rsid w:val="009C642A"/>
    <w:rsid w:val="009C644A"/>
    <w:rsid w:val="009C661D"/>
    <w:rsid w:val="009C66AE"/>
    <w:rsid w:val="009C672A"/>
    <w:rsid w:val="009C686C"/>
    <w:rsid w:val="009C698F"/>
    <w:rsid w:val="009C6BFA"/>
    <w:rsid w:val="009C6C1E"/>
    <w:rsid w:val="009C6CF0"/>
    <w:rsid w:val="009C6E1F"/>
    <w:rsid w:val="009C6E8C"/>
    <w:rsid w:val="009C6F61"/>
    <w:rsid w:val="009C73EC"/>
    <w:rsid w:val="009C75EB"/>
    <w:rsid w:val="009C766D"/>
    <w:rsid w:val="009C7A05"/>
    <w:rsid w:val="009C7A9D"/>
    <w:rsid w:val="009C7CD4"/>
    <w:rsid w:val="009C7FFC"/>
    <w:rsid w:val="009D01D1"/>
    <w:rsid w:val="009D0278"/>
    <w:rsid w:val="009D02F6"/>
    <w:rsid w:val="009D03C2"/>
    <w:rsid w:val="009D04CF"/>
    <w:rsid w:val="009D073F"/>
    <w:rsid w:val="009D0786"/>
    <w:rsid w:val="009D09EF"/>
    <w:rsid w:val="009D0A38"/>
    <w:rsid w:val="009D0B49"/>
    <w:rsid w:val="009D0BC1"/>
    <w:rsid w:val="009D0BF4"/>
    <w:rsid w:val="009D0C73"/>
    <w:rsid w:val="009D0DA2"/>
    <w:rsid w:val="009D0E14"/>
    <w:rsid w:val="009D0FC4"/>
    <w:rsid w:val="009D108B"/>
    <w:rsid w:val="009D145E"/>
    <w:rsid w:val="009D157F"/>
    <w:rsid w:val="009D15C0"/>
    <w:rsid w:val="009D1668"/>
    <w:rsid w:val="009D1702"/>
    <w:rsid w:val="009D1A30"/>
    <w:rsid w:val="009D1AB7"/>
    <w:rsid w:val="009D1B26"/>
    <w:rsid w:val="009D1B7A"/>
    <w:rsid w:val="009D1B7D"/>
    <w:rsid w:val="009D1BC5"/>
    <w:rsid w:val="009D1C04"/>
    <w:rsid w:val="009D1C21"/>
    <w:rsid w:val="009D1C4C"/>
    <w:rsid w:val="009D1D87"/>
    <w:rsid w:val="009D1E0E"/>
    <w:rsid w:val="009D1F2E"/>
    <w:rsid w:val="009D1F75"/>
    <w:rsid w:val="009D211E"/>
    <w:rsid w:val="009D21A9"/>
    <w:rsid w:val="009D21E1"/>
    <w:rsid w:val="009D2283"/>
    <w:rsid w:val="009D23AD"/>
    <w:rsid w:val="009D24A8"/>
    <w:rsid w:val="009D275E"/>
    <w:rsid w:val="009D278A"/>
    <w:rsid w:val="009D27A4"/>
    <w:rsid w:val="009D2812"/>
    <w:rsid w:val="009D2946"/>
    <w:rsid w:val="009D29D8"/>
    <w:rsid w:val="009D2AD7"/>
    <w:rsid w:val="009D2C58"/>
    <w:rsid w:val="009D2D3D"/>
    <w:rsid w:val="009D2E6D"/>
    <w:rsid w:val="009D2F9C"/>
    <w:rsid w:val="009D2FA7"/>
    <w:rsid w:val="009D311B"/>
    <w:rsid w:val="009D31FD"/>
    <w:rsid w:val="009D3326"/>
    <w:rsid w:val="009D36BF"/>
    <w:rsid w:val="009D378A"/>
    <w:rsid w:val="009D39AC"/>
    <w:rsid w:val="009D3B59"/>
    <w:rsid w:val="009D3B5A"/>
    <w:rsid w:val="009D3CE5"/>
    <w:rsid w:val="009D3CF5"/>
    <w:rsid w:val="009D3CFF"/>
    <w:rsid w:val="009D3E4C"/>
    <w:rsid w:val="009D3ECB"/>
    <w:rsid w:val="009D3F07"/>
    <w:rsid w:val="009D3FB0"/>
    <w:rsid w:val="009D4318"/>
    <w:rsid w:val="009D44CF"/>
    <w:rsid w:val="009D46C7"/>
    <w:rsid w:val="009D4841"/>
    <w:rsid w:val="009D4937"/>
    <w:rsid w:val="009D493D"/>
    <w:rsid w:val="009D495F"/>
    <w:rsid w:val="009D49E5"/>
    <w:rsid w:val="009D4D30"/>
    <w:rsid w:val="009D50D5"/>
    <w:rsid w:val="009D5183"/>
    <w:rsid w:val="009D5494"/>
    <w:rsid w:val="009D5520"/>
    <w:rsid w:val="009D5539"/>
    <w:rsid w:val="009D55AA"/>
    <w:rsid w:val="009D5606"/>
    <w:rsid w:val="009D587A"/>
    <w:rsid w:val="009D5BF2"/>
    <w:rsid w:val="009D5DB0"/>
    <w:rsid w:val="009D5F57"/>
    <w:rsid w:val="009D6045"/>
    <w:rsid w:val="009D60AB"/>
    <w:rsid w:val="009D66AE"/>
    <w:rsid w:val="009D6827"/>
    <w:rsid w:val="009D6849"/>
    <w:rsid w:val="009D6892"/>
    <w:rsid w:val="009D6B99"/>
    <w:rsid w:val="009D6DF4"/>
    <w:rsid w:val="009D6E72"/>
    <w:rsid w:val="009D7053"/>
    <w:rsid w:val="009D7211"/>
    <w:rsid w:val="009D72B0"/>
    <w:rsid w:val="009D756B"/>
    <w:rsid w:val="009D78D3"/>
    <w:rsid w:val="009D7AE4"/>
    <w:rsid w:val="009D7B0C"/>
    <w:rsid w:val="009D7BA9"/>
    <w:rsid w:val="009D7BD1"/>
    <w:rsid w:val="009D7CD8"/>
    <w:rsid w:val="009D7F0E"/>
    <w:rsid w:val="009E00D4"/>
    <w:rsid w:val="009E065B"/>
    <w:rsid w:val="009E07C4"/>
    <w:rsid w:val="009E09DF"/>
    <w:rsid w:val="009E0A69"/>
    <w:rsid w:val="009E0A80"/>
    <w:rsid w:val="009E0CCC"/>
    <w:rsid w:val="009E0CDB"/>
    <w:rsid w:val="009E0D83"/>
    <w:rsid w:val="009E0DC7"/>
    <w:rsid w:val="009E101B"/>
    <w:rsid w:val="009E107F"/>
    <w:rsid w:val="009E113A"/>
    <w:rsid w:val="009E1218"/>
    <w:rsid w:val="009E13ED"/>
    <w:rsid w:val="009E1688"/>
    <w:rsid w:val="009E1697"/>
    <w:rsid w:val="009E17B7"/>
    <w:rsid w:val="009E18BD"/>
    <w:rsid w:val="009E18FE"/>
    <w:rsid w:val="009E1985"/>
    <w:rsid w:val="009E1BDF"/>
    <w:rsid w:val="009E1EF9"/>
    <w:rsid w:val="009E1F50"/>
    <w:rsid w:val="009E1F6F"/>
    <w:rsid w:val="009E23BB"/>
    <w:rsid w:val="009E2784"/>
    <w:rsid w:val="009E2B7E"/>
    <w:rsid w:val="009E2CEC"/>
    <w:rsid w:val="009E2FAF"/>
    <w:rsid w:val="009E30A0"/>
    <w:rsid w:val="009E3332"/>
    <w:rsid w:val="009E3619"/>
    <w:rsid w:val="009E371D"/>
    <w:rsid w:val="009E379C"/>
    <w:rsid w:val="009E38FB"/>
    <w:rsid w:val="009E3932"/>
    <w:rsid w:val="009E39DD"/>
    <w:rsid w:val="009E39E1"/>
    <w:rsid w:val="009E401E"/>
    <w:rsid w:val="009E4559"/>
    <w:rsid w:val="009E46B1"/>
    <w:rsid w:val="009E4A03"/>
    <w:rsid w:val="009E4B0A"/>
    <w:rsid w:val="009E4B96"/>
    <w:rsid w:val="009E4C6C"/>
    <w:rsid w:val="009E4CEC"/>
    <w:rsid w:val="009E4DCD"/>
    <w:rsid w:val="009E4E65"/>
    <w:rsid w:val="009E4FFD"/>
    <w:rsid w:val="009E5124"/>
    <w:rsid w:val="009E535C"/>
    <w:rsid w:val="009E5403"/>
    <w:rsid w:val="009E553A"/>
    <w:rsid w:val="009E565C"/>
    <w:rsid w:val="009E569C"/>
    <w:rsid w:val="009E5753"/>
    <w:rsid w:val="009E5788"/>
    <w:rsid w:val="009E5811"/>
    <w:rsid w:val="009E58BA"/>
    <w:rsid w:val="009E598B"/>
    <w:rsid w:val="009E59C2"/>
    <w:rsid w:val="009E5B8A"/>
    <w:rsid w:val="009E5D2A"/>
    <w:rsid w:val="009E5D73"/>
    <w:rsid w:val="009E5EC5"/>
    <w:rsid w:val="009E5ED5"/>
    <w:rsid w:val="009E65CF"/>
    <w:rsid w:val="009E68E3"/>
    <w:rsid w:val="009E6A68"/>
    <w:rsid w:val="009E6B2B"/>
    <w:rsid w:val="009E6B9C"/>
    <w:rsid w:val="009E6C84"/>
    <w:rsid w:val="009E6F29"/>
    <w:rsid w:val="009E6FD1"/>
    <w:rsid w:val="009E70B2"/>
    <w:rsid w:val="009E7151"/>
    <w:rsid w:val="009E7317"/>
    <w:rsid w:val="009E7374"/>
    <w:rsid w:val="009E753D"/>
    <w:rsid w:val="009E7674"/>
    <w:rsid w:val="009E771E"/>
    <w:rsid w:val="009E7C7F"/>
    <w:rsid w:val="009E7F3E"/>
    <w:rsid w:val="009F05A8"/>
    <w:rsid w:val="009F0640"/>
    <w:rsid w:val="009F0694"/>
    <w:rsid w:val="009F0CEE"/>
    <w:rsid w:val="009F0CF7"/>
    <w:rsid w:val="009F0E8C"/>
    <w:rsid w:val="009F0F52"/>
    <w:rsid w:val="009F0FF9"/>
    <w:rsid w:val="009F1086"/>
    <w:rsid w:val="009F1330"/>
    <w:rsid w:val="009F1816"/>
    <w:rsid w:val="009F1B2E"/>
    <w:rsid w:val="009F1B34"/>
    <w:rsid w:val="009F1B49"/>
    <w:rsid w:val="009F1BC2"/>
    <w:rsid w:val="009F1E73"/>
    <w:rsid w:val="009F1F43"/>
    <w:rsid w:val="009F1F48"/>
    <w:rsid w:val="009F1FFB"/>
    <w:rsid w:val="009F210F"/>
    <w:rsid w:val="009F2482"/>
    <w:rsid w:val="009F248E"/>
    <w:rsid w:val="009F28C9"/>
    <w:rsid w:val="009F2CEF"/>
    <w:rsid w:val="009F2DC6"/>
    <w:rsid w:val="009F2E24"/>
    <w:rsid w:val="009F2E28"/>
    <w:rsid w:val="009F2F9E"/>
    <w:rsid w:val="009F3267"/>
    <w:rsid w:val="009F32C9"/>
    <w:rsid w:val="009F34B9"/>
    <w:rsid w:val="009F39BC"/>
    <w:rsid w:val="009F3A0F"/>
    <w:rsid w:val="009F3A18"/>
    <w:rsid w:val="009F3A89"/>
    <w:rsid w:val="009F3B43"/>
    <w:rsid w:val="009F3C69"/>
    <w:rsid w:val="009F4130"/>
    <w:rsid w:val="009F4236"/>
    <w:rsid w:val="009F42C2"/>
    <w:rsid w:val="009F4365"/>
    <w:rsid w:val="009F45AF"/>
    <w:rsid w:val="009F4A2B"/>
    <w:rsid w:val="009F4A71"/>
    <w:rsid w:val="009F4C16"/>
    <w:rsid w:val="009F4F6B"/>
    <w:rsid w:val="009F50D0"/>
    <w:rsid w:val="009F50ED"/>
    <w:rsid w:val="009F5399"/>
    <w:rsid w:val="009F5457"/>
    <w:rsid w:val="009F54ED"/>
    <w:rsid w:val="009F5652"/>
    <w:rsid w:val="009F57DD"/>
    <w:rsid w:val="009F589E"/>
    <w:rsid w:val="009F5992"/>
    <w:rsid w:val="009F5B32"/>
    <w:rsid w:val="009F5E2E"/>
    <w:rsid w:val="009F600C"/>
    <w:rsid w:val="009F60BF"/>
    <w:rsid w:val="009F6562"/>
    <w:rsid w:val="009F6723"/>
    <w:rsid w:val="009F6883"/>
    <w:rsid w:val="009F68DE"/>
    <w:rsid w:val="009F6914"/>
    <w:rsid w:val="009F6A89"/>
    <w:rsid w:val="009F6BEA"/>
    <w:rsid w:val="009F6E09"/>
    <w:rsid w:val="009F6E6B"/>
    <w:rsid w:val="009F6EBA"/>
    <w:rsid w:val="009F6F04"/>
    <w:rsid w:val="009F7254"/>
    <w:rsid w:val="009F7580"/>
    <w:rsid w:val="009F7796"/>
    <w:rsid w:val="009F77B1"/>
    <w:rsid w:val="009F77CF"/>
    <w:rsid w:val="009F7907"/>
    <w:rsid w:val="009F7AEC"/>
    <w:rsid w:val="009F7B63"/>
    <w:rsid w:val="009F7C0F"/>
    <w:rsid w:val="009F7DF3"/>
    <w:rsid w:val="009F7E0B"/>
    <w:rsid w:val="009F7E25"/>
    <w:rsid w:val="00A0012D"/>
    <w:rsid w:val="00A002FD"/>
    <w:rsid w:val="00A00310"/>
    <w:rsid w:val="00A0047C"/>
    <w:rsid w:val="00A0047F"/>
    <w:rsid w:val="00A00549"/>
    <w:rsid w:val="00A00944"/>
    <w:rsid w:val="00A0097A"/>
    <w:rsid w:val="00A00B4F"/>
    <w:rsid w:val="00A00BD8"/>
    <w:rsid w:val="00A00CD2"/>
    <w:rsid w:val="00A00EA3"/>
    <w:rsid w:val="00A010E2"/>
    <w:rsid w:val="00A012A8"/>
    <w:rsid w:val="00A012DB"/>
    <w:rsid w:val="00A01756"/>
    <w:rsid w:val="00A01829"/>
    <w:rsid w:val="00A01994"/>
    <w:rsid w:val="00A019B6"/>
    <w:rsid w:val="00A01B13"/>
    <w:rsid w:val="00A01C4D"/>
    <w:rsid w:val="00A01C71"/>
    <w:rsid w:val="00A01D19"/>
    <w:rsid w:val="00A025CA"/>
    <w:rsid w:val="00A02648"/>
    <w:rsid w:val="00A0274E"/>
    <w:rsid w:val="00A02808"/>
    <w:rsid w:val="00A028E6"/>
    <w:rsid w:val="00A02D87"/>
    <w:rsid w:val="00A02D9B"/>
    <w:rsid w:val="00A02EB1"/>
    <w:rsid w:val="00A02EFD"/>
    <w:rsid w:val="00A02F3C"/>
    <w:rsid w:val="00A031CA"/>
    <w:rsid w:val="00A0327C"/>
    <w:rsid w:val="00A0356E"/>
    <w:rsid w:val="00A03616"/>
    <w:rsid w:val="00A03792"/>
    <w:rsid w:val="00A039E5"/>
    <w:rsid w:val="00A03BC9"/>
    <w:rsid w:val="00A03C53"/>
    <w:rsid w:val="00A03EF9"/>
    <w:rsid w:val="00A040D6"/>
    <w:rsid w:val="00A04165"/>
    <w:rsid w:val="00A0456F"/>
    <w:rsid w:val="00A048D6"/>
    <w:rsid w:val="00A048DF"/>
    <w:rsid w:val="00A04928"/>
    <w:rsid w:val="00A049AD"/>
    <w:rsid w:val="00A04B6E"/>
    <w:rsid w:val="00A04BC1"/>
    <w:rsid w:val="00A04C4F"/>
    <w:rsid w:val="00A04DE0"/>
    <w:rsid w:val="00A052DD"/>
    <w:rsid w:val="00A0547F"/>
    <w:rsid w:val="00A05A7E"/>
    <w:rsid w:val="00A05AA9"/>
    <w:rsid w:val="00A05AC9"/>
    <w:rsid w:val="00A05B76"/>
    <w:rsid w:val="00A05DD8"/>
    <w:rsid w:val="00A06007"/>
    <w:rsid w:val="00A06030"/>
    <w:rsid w:val="00A06255"/>
    <w:rsid w:val="00A0626E"/>
    <w:rsid w:val="00A0642C"/>
    <w:rsid w:val="00A064BD"/>
    <w:rsid w:val="00A064E0"/>
    <w:rsid w:val="00A064F1"/>
    <w:rsid w:val="00A06755"/>
    <w:rsid w:val="00A0684F"/>
    <w:rsid w:val="00A06899"/>
    <w:rsid w:val="00A069E5"/>
    <w:rsid w:val="00A06AD3"/>
    <w:rsid w:val="00A06CAB"/>
    <w:rsid w:val="00A06CDE"/>
    <w:rsid w:val="00A06D42"/>
    <w:rsid w:val="00A06F88"/>
    <w:rsid w:val="00A06FDB"/>
    <w:rsid w:val="00A071D0"/>
    <w:rsid w:val="00A0752B"/>
    <w:rsid w:val="00A078BD"/>
    <w:rsid w:val="00A07A34"/>
    <w:rsid w:val="00A07C5C"/>
    <w:rsid w:val="00A07CEE"/>
    <w:rsid w:val="00A07ECF"/>
    <w:rsid w:val="00A07F17"/>
    <w:rsid w:val="00A07FD7"/>
    <w:rsid w:val="00A1027E"/>
    <w:rsid w:val="00A10291"/>
    <w:rsid w:val="00A10491"/>
    <w:rsid w:val="00A1054D"/>
    <w:rsid w:val="00A10946"/>
    <w:rsid w:val="00A10B48"/>
    <w:rsid w:val="00A10B57"/>
    <w:rsid w:val="00A10BE3"/>
    <w:rsid w:val="00A10CFB"/>
    <w:rsid w:val="00A10D41"/>
    <w:rsid w:val="00A10D6A"/>
    <w:rsid w:val="00A10E4E"/>
    <w:rsid w:val="00A10F66"/>
    <w:rsid w:val="00A11482"/>
    <w:rsid w:val="00A11503"/>
    <w:rsid w:val="00A11790"/>
    <w:rsid w:val="00A1182F"/>
    <w:rsid w:val="00A11A26"/>
    <w:rsid w:val="00A11C91"/>
    <w:rsid w:val="00A11D8B"/>
    <w:rsid w:val="00A11E8A"/>
    <w:rsid w:val="00A1213B"/>
    <w:rsid w:val="00A1223D"/>
    <w:rsid w:val="00A12377"/>
    <w:rsid w:val="00A12485"/>
    <w:rsid w:val="00A124B0"/>
    <w:rsid w:val="00A1260F"/>
    <w:rsid w:val="00A1263A"/>
    <w:rsid w:val="00A1283B"/>
    <w:rsid w:val="00A1295E"/>
    <w:rsid w:val="00A12DDE"/>
    <w:rsid w:val="00A12EDB"/>
    <w:rsid w:val="00A1301F"/>
    <w:rsid w:val="00A1309B"/>
    <w:rsid w:val="00A130E4"/>
    <w:rsid w:val="00A133CF"/>
    <w:rsid w:val="00A136C9"/>
    <w:rsid w:val="00A13BF8"/>
    <w:rsid w:val="00A13D72"/>
    <w:rsid w:val="00A13DE6"/>
    <w:rsid w:val="00A1413B"/>
    <w:rsid w:val="00A142F7"/>
    <w:rsid w:val="00A143F4"/>
    <w:rsid w:val="00A1445E"/>
    <w:rsid w:val="00A14638"/>
    <w:rsid w:val="00A14714"/>
    <w:rsid w:val="00A14785"/>
    <w:rsid w:val="00A147F8"/>
    <w:rsid w:val="00A14A53"/>
    <w:rsid w:val="00A14B5B"/>
    <w:rsid w:val="00A14CF6"/>
    <w:rsid w:val="00A154CA"/>
    <w:rsid w:val="00A1568D"/>
    <w:rsid w:val="00A15730"/>
    <w:rsid w:val="00A15837"/>
    <w:rsid w:val="00A15A9B"/>
    <w:rsid w:val="00A15AE1"/>
    <w:rsid w:val="00A15BE8"/>
    <w:rsid w:val="00A16063"/>
    <w:rsid w:val="00A16244"/>
    <w:rsid w:val="00A162AF"/>
    <w:rsid w:val="00A163D5"/>
    <w:rsid w:val="00A164AA"/>
    <w:rsid w:val="00A1667D"/>
    <w:rsid w:val="00A166B8"/>
    <w:rsid w:val="00A166E9"/>
    <w:rsid w:val="00A16778"/>
    <w:rsid w:val="00A1678F"/>
    <w:rsid w:val="00A16A45"/>
    <w:rsid w:val="00A16A80"/>
    <w:rsid w:val="00A16DE9"/>
    <w:rsid w:val="00A16E58"/>
    <w:rsid w:val="00A16EF8"/>
    <w:rsid w:val="00A17077"/>
    <w:rsid w:val="00A17112"/>
    <w:rsid w:val="00A172D9"/>
    <w:rsid w:val="00A17397"/>
    <w:rsid w:val="00A17647"/>
    <w:rsid w:val="00A17908"/>
    <w:rsid w:val="00A17A3B"/>
    <w:rsid w:val="00A17A98"/>
    <w:rsid w:val="00A17BA3"/>
    <w:rsid w:val="00A200D1"/>
    <w:rsid w:val="00A202C8"/>
    <w:rsid w:val="00A2037B"/>
    <w:rsid w:val="00A205A4"/>
    <w:rsid w:val="00A208C6"/>
    <w:rsid w:val="00A20926"/>
    <w:rsid w:val="00A20981"/>
    <w:rsid w:val="00A20BE8"/>
    <w:rsid w:val="00A20D21"/>
    <w:rsid w:val="00A20D95"/>
    <w:rsid w:val="00A20DB3"/>
    <w:rsid w:val="00A20FB4"/>
    <w:rsid w:val="00A21079"/>
    <w:rsid w:val="00A2136B"/>
    <w:rsid w:val="00A213ED"/>
    <w:rsid w:val="00A21472"/>
    <w:rsid w:val="00A214E1"/>
    <w:rsid w:val="00A2169F"/>
    <w:rsid w:val="00A216AD"/>
    <w:rsid w:val="00A216B7"/>
    <w:rsid w:val="00A21A46"/>
    <w:rsid w:val="00A21B8A"/>
    <w:rsid w:val="00A21C54"/>
    <w:rsid w:val="00A21CC9"/>
    <w:rsid w:val="00A21CDE"/>
    <w:rsid w:val="00A21ED6"/>
    <w:rsid w:val="00A22045"/>
    <w:rsid w:val="00A22233"/>
    <w:rsid w:val="00A2248F"/>
    <w:rsid w:val="00A226BB"/>
    <w:rsid w:val="00A22720"/>
    <w:rsid w:val="00A228C3"/>
    <w:rsid w:val="00A228C7"/>
    <w:rsid w:val="00A22909"/>
    <w:rsid w:val="00A22A18"/>
    <w:rsid w:val="00A22B96"/>
    <w:rsid w:val="00A22B98"/>
    <w:rsid w:val="00A22D49"/>
    <w:rsid w:val="00A22DC1"/>
    <w:rsid w:val="00A22E33"/>
    <w:rsid w:val="00A22ED6"/>
    <w:rsid w:val="00A22FF9"/>
    <w:rsid w:val="00A23070"/>
    <w:rsid w:val="00A23128"/>
    <w:rsid w:val="00A234C6"/>
    <w:rsid w:val="00A23592"/>
    <w:rsid w:val="00A235C7"/>
    <w:rsid w:val="00A23852"/>
    <w:rsid w:val="00A2389B"/>
    <w:rsid w:val="00A23A1F"/>
    <w:rsid w:val="00A23BED"/>
    <w:rsid w:val="00A23C2B"/>
    <w:rsid w:val="00A23DA2"/>
    <w:rsid w:val="00A241B5"/>
    <w:rsid w:val="00A24233"/>
    <w:rsid w:val="00A24241"/>
    <w:rsid w:val="00A24A6B"/>
    <w:rsid w:val="00A24B12"/>
    <w:rsid w:val="00A24D92"/>
    <w:rsid w:val="00A24DD3"/>
    <w:rsid w:val="00A24F71"/>
    <w:rsid w:val="00A24F8C"/>
    <w:rsid w:val="00A2500B"/>
    <w:rsid w:val="00A256A9"/>
    <w:rsid w:val="00A2580F"/>
    <w:rsid w:val="00A25A71"/>
    <w:rsid w:val="00A25A78"/>
    <w:rsid w:val="00A25AA7"/>
    <w:rsid w:val="00A25ABC"/>
    <w:rsid w:val="00A25C59"/>
    <w:rsid w:val="00A25C8D"/>
    <w:rsid w:val="00A25DCE"/>
    <w:rsid w:val="00A25F5D"/>
    <w:rsid w:val="00A26347"/>
    <w:rsid w:val="00A26397"/>
    <w:rsid w:val="00A26427"/>
    <w:rsid w:val="00A2644F"/>
    <w:rsid w:val="00A26672"/>
    <w:rsid w:val="00A26673"/>
    <w:rsid w:val="00A26676"/>
    <w:rsid w:val="00A26773"/>
    <w:rsid w:val="00A26800"/>
    <w:rsid w:val="00A26857"/>
    <w:rsid w:val="00A268FB"/>
    <w:rsid w:val="00A26B31"/>
    <w:rsid w:val="00A26D24"/>
    <w:rsid w:val="00A2702D"/>
    <w:rsid w:val="00A270BF"/>
    <w:rsid w:val="00A271E9"/>
    <w:rsid w:val="00A27605"/>
    <w:rsid w:val="00A279F8"/>
    <w:rsid w:val="00A27C99"/>
    <w:rsid w:val="00A27EAC"/>
    <w:rsid w:val="00A27ED3"/>
    <w:rsid w:val="00A300F0"/>
    <w:rsid w:val="00A3020C"/>
    <w:rsid w:val="00A30219"/>
    <w:rsid w:val="00A3036F"/>
    <w:rsid w:val="00A303A7"/>
    <w:rsid w:val="00A304D8"/>
    <w:rsid w:val="00A305DA"/>
    <w:rsid w:val="00A307B1"/>
    <w:rsid w:val="00A309DF"/>
    <w:rsid w:val="00A30B23"/>
    <w:rsid w:val="00A30BD6"/>
    <w:rsid w:val="00A30E0D"/>
    <w:rsid w:val="00A31149"/>
    <w:rsid w:val="00A31282"/>
    <w:rsid w:val="00A31300"/>
    <w:rsid w:val="00A31334"/>
    <w:rsid w:val="00A314A9"/>
    <w:rsid w:val="00A315CF"/>
    <w:rsid w:val="00A315F6"/>
    <w:rsid w:val="00A316B5"/>
    <w:rsid w:val="00A3197D"/>
    <w:rsid w:val="00A31A6B"/>
    <w:rsid w:val="00A31B7C"/>
    <w:rsid w:val="00A31C0F"/>
    <w:rsid w:val="00A31C71"/>
    <w:rsid w:val="00A31F53"/>
    <w:rsid w:val="00A3206B"/>
    <w:rsid w:val="00A320FB"/>
    <w:rsid w:val="00A324CF"/>
    <w:rsid w:val="00A32620"/>
    <w:rsid w:val="00A32785"/>
    <w:rsid w:val="00A3281F"/>
    <w:rsid w:val="00A32838"/>
    <w:rsid w:val="00A32948"/>
    <w:rsid w:val="00A32AE2"/>
    <w:rsid w:val="00A32C62"/>
    <w:rsid w:val="00A32D52"/>
    <w:rsid w:val="00A32E90"/>
    <w:rsid w:val="00A33085"/>
    <w:rsid w:val="00A330C9"/>
    <w:rsid w:val="00A332EC"/>
    <w:rsid w:val="00A3336C"/>
    <w:rsid w:val="00A334D4"/>
    <w:rsid w:val="00A33823"/>
    <w:rsid w:val="00A33833"/>
    <w:rsid w:val="00A33841"/>
    <w:rsid w:val="00A3386A"/>
    <w:rsid w:val="00A33AE7"/>
    <w:rsid w:val="00A33B80"/>
    <w:rsid w:val="00A3407E"/>
    <w:rsid w:val="00A34340"/>
    <w:rsid w:val="00A343EB"/>
    <w:rsid w:val="00A34585"/>
    <w:rsid w:val="00A3478C"/>
    <w:rsid w:val="00A349CB"/>
    <w:rsid w:val="00A349E6"/>
    <w:rsid w:val="00A34B13"/>
    <w:rsid w:val="00A34B17"/>
    <w:rsid w:val="00A34D07"/>
    <w:rsid w:val="00A34EE5"/>
    <w:rsid w:val="00A34F94"/>
    <w:rsid w:val="00A351CB"/>
    <w:rsid w:val="00A35259"/>
    <w:rsid w:val="00A353B2"/>
    <w:rsid w:val="00A35434"/>
    <w:rsid w:val="00A354A3"/>
    <w:rsid w:val="00A3550C"/>
    <w:rsid w:val="00A356BE"/>
    <w:rsid w:val="00A35A4E"/>
    <w:rsid w:val="00A35D25"/>
    <w:rsid w:val="00A35EF6"/>
    <w:rsid w:val="00A3623F"/>
    <w:rsid w:val="00A36347"/>
    <w:rsid w:val="00A3657A"/>
    <w:rsid w:val="00A3657F"/>
    <w:rsid w:val="00A366CD"/>
    <w:rsid w:val="00A36738"/>
    <w:rsid w:val="00A3693D"/>
    <w:rsid w:val="00A36C72"/>
    <w:rsid w:val="00A36CA3"/>
    <w:rsid w:val="00A36DB4"/>
    <w:rsid w:val="00A37171"/>
    <w:rsid w:val="00A371B1"/>
    <w:rsid w:val="00A372CE"/>
    <w:rsid w:val="00A37342"/>
    <w:rsid w:val="00A37397"/>
    <w:rsid w:val="00A3740B"/>
    <w:rsid w:val="00A37520"/>
    <w:rsid w:val="00A37683"/>
    <w:rsid w:val="00A37790"/>
    <w:rsid w:val="00A37958"/>
    <w:rsid w:val="00A37999"/>
    <w:rsid w:val="00A37B16"/>
    <w:rsid w:val="00A37B4E"/>
    <w:rsid w:val="00A4028F"/>
    <w:rsid w:val="00A402CF"/>
    <w:rsid w:val="00A402D1"/>
    <w:rsid w:val="00A4046B"/>
    <w:rsid w:val="00A40554"/>
    <w:rsid w:val="00A40597"/>
    <w:rsid w:val="00A40618"/>
    <w:rsid w:val="00A409CB"/>
    <w:rsid w:val="00A40CD8"/>
    <w:rsid w:val="00A40DC8"/>
    <w:rsid w:val="00A40DDC"/>
    <w:rsid w:val="00A40EC0"/>
    <w:rsid w:val="00A40EFC"/>
    <w:rsid w:val="00A40F73"/>
    <w:rsid w:val="00A40F8F"/>
    <w:rsid w:val="00A410E0"/>
    <w:rsid w:val="00A4113A"/>
    <w:rsid w:val="00A4113E"/>
    <w:rsid w:val="00A411DE"/>
    <w:rsid w:val="00A41200"/>
    <w:rsid w:val="00A41459"/>
    <w:rsid w:val="00A41480"/>
    <w:rsid w:val="00A4154B"/>
    <w:rsid w:val="00A4176D"/>
    <w:rsid w:val="00A41812"/>
    <w:rsid w:val="00A4189E"/>
    <w:rsid w:val="00A4192F"/>
    <w:rsid w:val="00A4196E"/>
    <w:rsid w:val="00A41A77"/>
    <w:rsid w:val="00A41B8C"/>
    <w:rsid w:val="00A41B91"/>
    <w:rsid w:val="00A41D1D"/>
    <w:rsid w:val="00A41FBD"/>
    <w:rsid w:val="00A4203B"/>
    <w:rsid w:val="00A42075"/>
    <w:rsid w:val="00A420FB"/>
    <w:rsid w:val="00A4237A"/>
    <w:rsid w:val="00A42438"/>
    <w:rsid w:val="00A42641"/>
    <w:rsid w:val="00A426B2"/>
    <w:rsid w:val="00A42789"/>
    <w:rsid w:val="00A4281D"/>
    <w:rsid w:val="00A4282A"/>
    <w:rsid w:val="00A4286A"/>
    <w:rsid w:val="00A42F00"/>
    <w:rsid w:val="00A42FA3"/>
    <w:rsid w:val="00A43153"/>
    <w:rsid w:val="00A434F0"/>
    <w:rsid w:val="00A434FD"/>
    <w:rsid w:val="00A43720"/>
    <w:rsid w:val="00A437A2"/>
    <w:rsid w:val="00A439E2"/>
    <w:rsid w:val="00A439FB"/>
    <w:rsid w:val="00A43AE0"/>
    <w:rsid w:val="00A43CB4"/>
    <w:rsid w:val="00A43CF4"/>
    <w:rsid w:val="00A43E30"/>
    <w:rsid w:val="00A44056"/>
    <w:rsid w:val="00A443E0"/>
    <w:rsid w:val="00A4476C"/>
    <w:rsid w:val="00A44838"/>
    <w:rsid w:val="00A44C51"/>
    <w:rsid w:val="00A44CBB"/>
    <w:rsid w:val="00A44EEF"/>
    <w:rsid w:val="00A44F3E"/>
    <w:rsid w:val="00A4507F"/>
    <w:rsid w:val="00A4525C"/>
    <w:rsid w:val="00A45352"/>
    <w:rsid w:val="00A4546A"/>
    <w:rsid w:val="00A456CD"/>
    <w:rsid w:val="00A458AD"/>
    <w:rsid w:val="00A45918"/>
    <w:rsid w:val="00A45CF5"/>
    <w:rsid w:val="00A45CF7"/>
    <w:rsid w:val="00A45D13"/>
    <w:rsid w:val="00A45FDF"/>
    <w:rsid w:val="00A46050"/>
    <w:rsid w:val="00A461D3"/>
    <w:rsid w:val="00A4651D"/>
    <w:rsid w:val="00A46534"/>
    <w:rsid w:val="00A465A8"/>
    <w:rsid w:val="00A46605"/>
    <w:rsid w:val="00A4665D"/>
    <w:rsid w:val="00A466F7"/>
    <w:rsid w:val="00A466FF"/>
    <w:rsid w:val="00A46984"/>
    <w:rsid w:val="00A469A7"/>
    <w:rsid w:val="00A46A8B"/>
    <w:rsid w:val="00A46BEA"/>
    <w:rsid w:val="00A46D59"/>
    <w:rsid w:val="00A46D87"/>
    <w:rsid w:val="00A47096"/>
    <w:rsid w:val="00A470BF"/>
    <w:rsid w:val="00A472B2"/>
    <w:rsid w:val="00A4731F"/>
    <w:rsid w:val="00A47494"/>
    <w:rsid w:val="00A474A9"/>
    <w:rsid w:val="00A474D0"/>
    <w:rsid w:val="00A47708"/>
    <w:rsid w:val="00A47B9C"/>
    <w:rsid w:val="00A47E9D"/>
    <w:rsid w:val="00A47EC7"/>
    <w:rsid w:val="00A47ECF"/>
    <w:rsid w:val="00A47FCF"/>
    <w:rsid w:val="00A5028B"/>
    <w:rsid w:val="00A502AE"/>
    <w:rsid w:val="00A50422"/>
    <w:rsid w:val="00A505A8"/>
    <w:rsid w:val="00A505DA"/>
    <w:rsid w:val="00A50768"/>
    <w:rsid w:val="00A509DB"/>
    <w:rsid w:val="00A50BCB"/>
    <w:rsid w:val="00A50F7C"/>
    <w:rsid w:val="00A510F1"/>
    <w:rsid w:val="00A51185"/>
    <w:rsid w:val="00A511A8"/>
    <w:rsid w:val="00A511E9"/>
    <w:rsid w:val="00A513F9"/>
    <w:rsid w:val="00A5166A"/>
    <w:rsid w:val="00A517B4"/>
    <w:rsid w:val="00A5184B"/>
    <w:rsid w:val="00A51B34"/>
    <w:rsid w:val="00A51B99"/>
    <w:rsid w:val="00A51DE9"/>
    <w:rsid w:val="00A51E4D"/>
    <w:rsid w:val="00A51F2B"/>
    <w:rsid w:val="00A51F2D"/>
    <w:rsid w:val="00A51F45"/>
    <w:rsid w:val="00A5208C"/>
    <w:rsid w:val="00A520CE"/>
    <w:rsid w:val="00A521D4"/>
    <w:rsid w:val="00A522C5"/>
    <w:rsid w:val="00A52514"/>
    <w:rsid w:val="00A525DA"/>
    <w:rsid w:val="00A526D8"/>
    <w:rsid w:val="00A5275F"/>
    <w:rsid w:val="00A527CB"/>
    <w:rsid w:val="00A527D4"/>
    <w:rsid w:val="00A528C9"/>
    <w:rsid w:val="00A5292F"/>
    <w:rsid w:val="00A52BDE"/>
    <w:rsid w:val="00A52CA0"/>
    <w:rsid w:val="00A52D4D"/>
    <w:rsid w:val="00A52EE0"/>
    <w:rsid w:val="00A52EE4"/>
    <w:rsid w:val="00A53235"/>
    <w:rsid w:val="00A5338B"/>
    <w:rsid w:val="00A534F0"/>
    <w:rsid w:val="00A53596"/>
    <w:rsid w:val="00A53758"/>
    <w:rsid w:val="00A53872"/>
    <w:rsid w:val="00A53AC8"/>
    <w:rsid w:val="00A53DCE"/>
    <w:rsid w:val="00A53EB8"/>
    <w:rsid w:val="00A53F90"/>
    <w:rsid w:val="00A53FD7"/>
    <w:rsid w:val="00A542BB"/>
    <w:rsid w:val="00A54328"/>
    <w:rsid w:val="00A5434E"/>
    <w:rsid w:val="00A5439B"/>
    <w:rsid w:val="00A545AF"/>
    <w:rsid w:val="00A546A4"/>
    <w:rsid w:val="00A54741"/>
    <w:rsid w:val="00A54948"/>
    <w:rsid w:val="00A54BF9"/>
    <w:rsid w:val="00A54C65"/>
    <w:rsid w:val="00A54C6D"/>
    <w:rsid w:val="00A54D89"/>
    <w:rsid w:val="00A54E35"/>
    <w:rsid w:val="00A550C0"/>
    <w:rsid w:val="00A552FD"/>
    <w:rsid w:val="00A557F6"/>
    <w:rsid w:val="00A55916"/>
    <w:rsid w:val="00A55B8C"/>
    <w:rsid w:val="00A55C49"/>
    <w:rsid w:val="00A55F48"/>
    <w:rsid w:val="00A55FED"/>
    <w:rsid w:val="00A55FF4"/>
    <w:rsid w:val="00A56454"/>
    <w:rsid w:val="00A564E7"/>
    <w:rsid w:val="00A5696C"/>
    <w:rsid w:val="00A56E2D"/>
    <w:rsid w:val="00A56E7D"/>
    <w:rsid w:val="00A56FED"/>
    <w:rsid w:val="00A57109"/>
    <w:rsid w:val="00A57480"/>
    <w:rsid w:val="00A5770E"/>
    <w:rsid w:val="00A577C3"/>
    <w:rsid w:val="00A57CBF"/>
    <w:rsid w:val="00A57F03"/>
    <w:rsid w:val="00A60551"/>
    <w:rsid w:val="00A60766"/>
    <w:rsid w:val="00A6079E"/>
    <w:rsid w:val="00A607C3"/>
    <w:rsid w:val="00A60A74"/>
    <w:rsid w:val="00A60A96"/>
    <w:rsid w:val="00A60B53"/>
    <w:rsid w:val="00A60B54"/>
    <w:rsid w:val="00A60B8A"/>
    <w:rsid w:val="00A60CBA"/>
    <w:rsid w:val="00A60CE5"/>
    <w:rsid w:val="00A60DF4"/>
    <w:rsid w:val="00A60E7F"/>
    <w:rsid w:val="00A60F09"/>
    <w:rsid w:val="00A60F5D"/>
    <w:rsid w:val="00A610BE"/>
    <w:rsid w:val="00A610EA"/>
    <w:rsid w:val="00A61146"/>
    <w:rsid w:val="00A61307"/>
    <w:rsid w:val="00A614B8"/>
    <w:rsid w:val="00A6153D"/>
    <w:rsid w:val="00A6172B"/>
    <w:rsid w:val="00A61740"/>
    <w:rsid w:val="00A617BB"/>
    <w:rsid w:val="00A61888"/>
    <w:rsid w:val="00A6199C"/>
    <w:rsid w:val="00A61A3B"/>
    <w:rsid w:val="00A61C40"/>
    <w:rsid w:val="00A61DB9"/>
    <w:rsid w:val="00A61E4A"/>
    <w:rsid w:val="00A62005"/>
    <w:rsid w:val="00A62087"/>
    <w:rsid w:val="00A62195"/>
    <w:rsid w:val="00A62209"/>
    <w:rsid w:val="00A62615"/>
    <w:rsid w:val="00A62753"/>
    <w:rsid w:val="00A6276B"/>
    <w:rsid w:val="00A62ABF"/>
    <w:rsid w:val="00A62D59"/>
    <w:rsid w:val="00A62E85"/>
    <w:rsid w:val="00A62FA5"/>
    <w:rsid w:val="00A6305C"/>
    <w:rsid w:val="00A631E0"/>
    <w:rsid w:val="00A63328"/>
    <w:rsid w:val="00A6333C"/>
    <w:rsid w:val="00A63482"/>
    <w:rsid w:val="00A634AC"/>
    <w:rsid w:val="00A634B3"/>
    <w:rsid w:val="00A6360D"/>
    <w:rsid w:val="00A63611"/>
    <w:rsid w:val="00A63628"/>
    <w:rsid w:val="00A6365D"/>
    <w:rsid w:val="00A6368E"/>
    <w:rsid w:val="00A6375D"/>
    <w:rsid w:val="00A63779"/>
    <w:rsid w:val="00A6392D"/>
    <w:rsid w:val="00A63982"/>
    <w:rsid w:val="00A63996"/>
    <w:rsid w:val="00A63A25"/>
    <w:rsid w:val="00A63C9C"/>
    <w:rsid w:val="00A63DDC"/>
    <w:rsid w:val="00A63EED"/>
    <w:rsid w:val="00A64134"/>
    <w:rsid w:val="00A642AE"/>
    <w:rsid w:val="00A6435D"/>
    <w:rsid w:val="00A643B2"/>
    <w:rsid w:val="00A6466B"/>
    <w:rsid w:val="00A64948"/>
    <w:rsid w:val="00A64A28"/>
    <w:rsid w:val="00A64B8D"/>
    <w:rsid w:val="00A64E1D"/>
    <w:rsid w:val="00A64EFE"/>
    <w:rsid w:val="00A650AC"/>
    <w:rsid w:val="00A650CC"/>
    <w:rsid w:val="00A65141"/>
    <w:rsid w:val="00A65326"/>
    <w:rsid w:val="00A65588"/>
    <w:rsid w:val="00A655D2"/>
    <w:rsid w:val="00A6564B"/>
    <w:rsid w:val="00A6566D"/>
    <w:rsid w:val="00A657CD"/>
    <w:rsid w:val="00A657FC"/>
    <w:rsid w:val="00A65936"/>
    <w:rsid w:val="00A65990"/>
    <w:rsid w:val="00A659E7"/>
    <w:rsid w:val="00A65B05"/>
    <w:rsid w:val="00A65BD6"/>
    <w:rsid w:val="00A65DB0"/>
    <w:rsid w:val="00A65DE3"/>
    <w:rsid w:val="00A66229"/>
    <w:rsid w:val="00A662D4"/>
    <w:rsid w:val="00A66335"/>
    <w:rsid w:val="00A663F3"/>
    <w:rsid w:val="00A665AA"/>
    <w:rsid w:val="00A6669B"/>
    <w:rsid w:val="00A6681B"/>
    <w:rsid w:val="00A668A0"/>
    <w:rsid w:val="00A66A73"/>
    <w:rsid w:val="00A66BA9"/>
    <w:rsid w:val="00A66CCD"/>
    <w:rsid w:val="00A66CE5"/>
    <w:rsid w:val="00A66DEB"/>
    <w:rsid w:val="00A66DEE"/>
    <w:rsid w:val="00A673B1"/>
    <w:rsid w:val="00A67440"/>
    <w:rsid w:val="00A6745B"/>
    <w:rsid w:val="00A67768"/>
    <w:rsid w:val="00A67879"/>
    <w:rsid w:val="00A679E8"/>
    <w:rsid w:val="00A67B56"/>
    <w:rsid w:val="00A67BE9"/>
    <w:rsid w:val="00A67C99"/>
    <w:rsid w:val="00A67E2C"/>
    <w:rsid w:val="00A67E8F"/>
    <w:rsid w:val="00A7014F"/>
    <w:rsid w:val="00A7024B"/>
    <w:rsid w:val="00A702DE"/>
    <w:rsid w:val="00A704CD"/>
    <w:rsid w:val="00A70783"/>
    <w:rsid w:val="00A707BC"/>
    <w:rsid w:val="00A707CB"/>
    <w:rsid w:val="00A71014"/>
    <w:rsid w:val="00A7104D"/>
    <w:rsid w:val="00A7121F"/>
    <w:rsid w:val="00A714A0"/>
    <w:rsid w:val="00A719A0"/>
    <w:rsid w:val="00A71CC2"/>
    <w:rsid w:val="00A71DD0"/>
    <w:rsid w:val="00A71EA5"/>
    <w:rsid w:val="00A71EAD"/>
    <w:rsid w:val="00A71ED2"/>
    <w:rsid w:val="00A721F2"/>
    <w:rsid w:val="00A72255"/>
    <w:rsid w:val="00A72284"/>
    <w:rsid w:val="00A72445"/>
    <w:rsid w:val="00A7251C"/>
    <w:rsid w:val="00A72550"/>
    <w:rsid w:val="00A72A81"/>
    <w:rsid w:val="00A72B34"/>
    <w:rsid w:val="00A72CB0"/>
    <w:rsid w:val="00A72D9A"/>
    <w:rsid w:val="00A72E45"/>
    <w:rsid w:val="00A72E4C"/>
    <w:rsid w:val="00A72FE1"/>
    <w:rsid w:val="00A73266"/>
    <w:rsid w:val="00A73295"/>
    <w:rsid w:val="00A732A7"/>
    <w:rsid w:val="00A7330A"/>
    <w:rsid w:val="00A733AF"/>
    <w:rsid w:val="00A73458"/>
    <w:rsid w:val="00A73519"/>
    <w:rsid w:val="00A7354B"/>
    <w:rsid w:val="00A735D4"/>
    <w:rsid w:val="00A73606"/>
    <w:rsid w:val="00A7360A"/>
    <w:rsid w:val="00A736BE"/>
    <w:rsid w:val="00A73A10"/>
    <w:rsid w:val="00A73BF1"/>
    <w:rsid w:val="00A740DC"/>
    <w:rsid w:val="00A74226"/>
    <w:rsid w:val="00A74294"/>
    <w:rsid w:val="00A74351"/>
    <w:rsid w:val="00A7436E"/>
    <w:rsid w:val="00A74454"/>
    <w:rsid w:val="00A74701"/>
    <w:rsid w:val="00A74821"/>
    <w:rsid w:val="00A74A06"/>
    <w:rsid w:val="00A74B93"/>
    <w:rsid w:val="00A74B9D"/>
    <w:rsid w:val="00A74F25"/>
    <w:rsid w:val="00A7521E"/>
    <w:rsid w:val="00A75266"/>
    <w:rsid w:val="00A75441"/>
    <w:rsid w:val="00A75560"/>
    <w:rsid w:val="00A755B5"/>
    <w:rsid w:val="00A75759"/>
    <w:rsid w:val="00A75762"/>
    <w:rsid w:val="00A757BC"/>
    <w:rsid w:val="00A759FB"/>
    <w:rsid w:val="00A75A6A"/>
    <w:rsid w:val="00A75B48"/>
    <w:rsid w:val="00A75B89"/>
    <w:rsid w:val="00A75CAE"/>
    <w:rsid w:val="00A75DA5"/>
    <w:rsid w:val="00A75E03"/>
    <w:rsid w:val="00A76027"/>
    <w:rsid w:val="00A7622F"/>
    <w:rsid w:val="00A76353"/>
    <w:rsid w:val="00A7643D"/>
    <w:rsid w:val="00A767C1"/>
    <w:rsid w:val="00A76AE8"/>
    <w:rsid w:val="00A770A7"/>
    <w:rsid w:val="00A77222"/>
    <w:rsid w:val="00A7742A"/>
    <w:rsid w:val="00A774E4"/>
    <w:rsid w:val="00A77702"/>
    <w:rsid w:val="00A777FC"/>
    <w:rsid w:val="00A779C5"/>
    <w:rsid w:val="00A77AC1"/>
    <w:rsid w:val="00A77B18"/>
    <w:rsid w:val="00A77C14"/>
    <w:rsid w:val="00A77CBE"/>
    <w:rsid w:val="00A77CD2"/>
    <w:rsid w:val="00A77D03"/>
    <w:rsid w:val="00A77D70"/>
    <w:rsid w:val="00A77D97"/>
    <w:rsid w:val="00A77EFF"/>
    <w:rsid w:val="00A80044"/>
    <w:rsid w:val="00A802A3"/>
    <w:rsid w:val="00A80313"/>
    <w:rsid w:val="00A80353"/>
    <w:rsid w:val="00A803B3"/>
    <w:rsid w:val="00A803B6"/>
    <w:rsid w:val="00A804ED"/>
    <w:rsid w:val="00A80985"/>
    <w:rsid w:val="00A80A70"/>
    <w:rsid w:val="00A80ABC"/>
    <w:rsid w:val="00A80E64"/>
    <w:rsid w:val="00A811B4"/>
    <w:rsid w:val="00A813C9"/>
    <w:rsid w:val="00A8149A"/>
    <w:rsid w:val="00A81584"/>
    <w:rsid w:val="00A8166E"/>
    <w:rsid w:val="00A81892"/>
    <w:rsid w:val="00A818E8"/>
    <w:rsid w:val="00A81B49"/>
    <w:rsid w:val="00A81BAC"/>
    <w:rsid w:val="00A81EEF"/>
    <w:rsid w:val="00A81F89"/>
    <w:rsid w:val="00A8209A"/>
    <w:rsid w:val="00A821CC"/>
    <w:rsid w:val="00A821E6"/>
    <w:rsid w:val="00A82223"/>
    <w:rsid w:val="00A82308"/>
    <w:rsid w:val="00A82362"/>
    <w:rsid w:val="00A8239C"/>
    <w:rsid w:val="00A82515"/>
    <w:rsid w:val="00A826A8"/>
    <w:rsid w:val="00A82B5F"/>
    <w:rsid w:val="00A82EF3"/>
    <w:rsid w:val="00A82EFF"/>
    <w:rsid w:val="00A8301C"/>
    <w:rsid w:val="00A835A3"/>
    <w:rsid w:val="00A836E1"/>
    <w:rsid w:val="00A83B28"/>
    <w:rsid w:val="00A83B85"/>
    <w:rsid w:val="00A83E97"/>
    <w:rsid w:val="00A83EAB"/>
    <w:rsid w:val="00A83EDB"/>
    <w:rsid w:val="00A83FAB"/>
    <w:rsid w:val="00A83FC8"/>
    <w:rsid w:val="00A84037"/>
    <w:rsid w:val="00A84063"/>
    <w:rsid w:val="00A843CF"/>
    <w:rsid w:val="00A845A4"/>
    <w:rsid w:val="00A84879"/>
    <w:rsid w:val="00A84B71"/>
    <w:rsid w:val="00A84DD6"/>
    <w:rsid w:val="00A855BC"/>
    <w:rsid w:val="00A856E2"/>
    <w:rsid w:val="00A857C1"/>
    <w:rsid w:val="00A858B9"/>
    <w:rsid w:val="00A859EB"/>
    <w:rsid w:val="00A859F3"/>
    <w:rsid w:val="00A85D7F"/>
    <w:rsid w:val="00A85F45"/>
    <w:rsid w:val="00A8603F"/>
    <w:rsid w:val="00A86118"/>
    <w:rsid w:val="00A86430"/>
    <w:rsid w:val="00A865C7"/>
    <w:rsid w:val="00A86BD2"/>
    <w:rsid w:val="00A86C86"/>
    <w:rsid w:val="00A86D09"/>
    <w:rsid w:val="00A86E66"/>
    <w:rsid w:val="00A8709C"/>
    <w:rsid w:val="00A87290"/>
    <w:rsid w:val="00A872B0"/>
    <w:rsid w:val="00A87305"/>
    <w:rsid w:val="00A87451"/>
    <w:rsid w:val="00A874AC"/>
    <w:rsid w:val="00A8758C"/>
    <w:rsid w:val="00A877A8"/>
    <w:rsid w:val="00A877AC"/>
    <w:rsid w:val="00A878D0"/>
    <w:rsid w:val="00A87964"/>
    <w:rsid w:val="00A879DB"/>
    <w:rsid w:val="00A87A2B"/>
    <w:rsid w:val="00A87B6D"/>
    <w:rsid w:val="00A87EA2"/>
    <w:rsid w:val="00A9011F"/>
    <w:rsid w:val="00A90123"/>
    <w:rsid w:val="00A901FC"/>
    <w:rsid w:val="00A9032C"/>
    <w:rsid w:val="00A9043F"/>
    <w:rsid w:val="00A90952"/>
    <w:rsid w:val="00A90AB7"/>
    <w:rsid w:val="00A90B01"/>
    <w:rsid w:val="00A91044"/>
    <w:rsid w:val="00A91371"/>
    <w:rsid w:val="00A91403"/>
    <w:rsid w:val="00A9163A"/>
    <w:rsid w:val="00A9176C"/>
    <w:rsid w:val="00A91ABF"/>
    <w:rsid w:val="00A91ADC"/>
    <w:rsid w:val="00A9201A"/>
    <w:rsid w:val="00A92115"/>
    <w:rsid w:val="00A923F6"/>
    <w:rsid w:val="00A9248C"/>
    <w:rsid w:val="00A925A4"/>
    <w:rsid w:val="00A9264F"/>
    <w:rsid w:val="00A9281C"/>
    <w:rsid w:val="00A92889"/>
    <w:rsid w:val="00A92892"/>
    <w:rsid w:val="00A929D0"/>
    <w:rsid w:val="00A92A79"/>
    <w:rsid w:val="00A92BCC"/>
    <w:rsid w:val="00A92D82"/>
    <w:rsid w:val="00A92E83"/>
    <w:rsid w:val="00A930EE"/>
    <w:rsid w:val="00A931FE"/>
    <w:rsid w:val="00A93225"/>
    <w:rsid w:val="00A932A1"/>
    <w:rsid w:val="00A932B3"/>
    <w:rsid w:val="00A93462"/>
    <w:rsid w:val="00A9380D"/>
    <w:rsid w:val="00A9382A"/>
    <w:rsid w:val="00A93A19"/>
    <w:rsid w:val="00A93A64"/>
    <w:rsid w:val="00A93AB5"/>
    <w:rsid w:val="00A93BD5"/>
    <w:rsid w:val="00A93C8D"/>
    <w:rsid w:val="00A93E71"/>
    <w:rsid w:val="00A93F17"/>
    <w:rsid w:val="00A93FCF"/>
    <w:rsid w:val="00A94036"/>
    <w:rsid w:val="00A94071"/>
    <w:rsid w:val="00A940D8"/>
    <w:rsid w:val="00A94108"/>
    <w:rsid w:val="00A9422A"/>
    <w:rsid w:val="00A9439B"/>
    <w:rsid w:val="00A94436"/>
    <w:rsid w:val="00A94687"/>
    <w:rsid w:val="00A94891"/>
    <w:rsid w:val="00A94945"/>
    <w:rsid w:val="00A949F4"/>
    <w:rsid w:val="00A94C9B"/>
    <w:rsid w:val="00A94D29"/>
    <w:rsid w:val="00A94D52"/>
    <w:rsid w:val="00A94D75"/>
    <w:rsid w:val="00A95046"/>
    <w:rsid w:val="00A95182"/>
    <w:rsid w:val="00A952C1"/>
    <w:rsid w:val="00A952F3"/>
    <w:rsid w:val="00A95566"/>
    <w:rsid w:val="00A956C3"/>
    <w:rsid w:val="00A95932"/>
    <w:rsid w:val="00A95A69"/>
    <w:rsid w:val="00A95AE0"/>
    <w:rsid w:val="00A95CC7"/>
    <w:rsid w:val="00A95FB6"/>
    <w:rsid w:val="00A960F8"/>
    <w:rsid w:val="00A961A0"/>
    <w:rsid w:val="00A962B0"/>
    <w:rsid w:val="00A9655D"/>
    <w:rsid w:val="00A9687C"/>
    <w:rsid w:val="00A968A4"/>
    <w:rsid w:val="00A968D2"/>
    <w:rsid w:val="00A96911"/>
    <w:rsid w:val="00A969AD"/>
    <w:rsid w:val="00A96DE3"/>
    <w:rsid w:val="00A96E7E"/>
    <w:rsid w:val="00A96EE3"/>
    <w:rsid w:val="00A96F96"/>
    <w:rsid w:val="00A96FC0"/>
    <w:rsid w:val="00A970ED"/>
    <w:rsid w:val="00A97156"/>
    <w:rsid w:val="00A971F1"/>
    <w:rsid w:val="00A97678"/>
    <w:rsid w:val="00A97934"/>
    <w:rsid w:val="00A979F7"/>
    <w:rsid w:val="00A979FA"/>
    <w:rsid w:val="00A97A46"/>
    <w:rsid w:val="00A97A5F"/>
    <w:rsid w:val="00A97A94"/>
    <w:rsid w:val="00A97AF2"/>
    <w:rsid w:val="00A97DA6"/>
    <w:rsid w:val="00A97DDE"/>
    <w:rsid w:val="00A97F14"/>
    <w:rsid w:val="00A97F44"/>
    <w:rsid w:val="00A97FCC"/>
    <w:rsid w:val="00AA0151"/>
    <w:rsid w:val="00AA0217"/>
    <w:rsid w:val="00AA038A"/>
    <w:rsid w:val="00AA03DB"/>
    <w:rsid w:val="00AA04F4"/>
    <w:rsid w:val="00AA059A"/>
    <w:rsid w:val="00AA0835"/>
    <w:rsid w:val="00AA08A2"/>
    <w:rsid w:val="00AA096E"/>
    <w:rsid w:val="00AA0A21"/>
    <w:rsid w:val="00AA0B32"/>
    <w:rsid w:val="00AA0ECC"/>
    <w:rsid w:val="00AA0FC9"/>
    <w:rsid w:val="00AA10CA"/>
    <w:rsid w:val="00AA12B1"/>
    <w:rsid w:val="00AA138D"/>
    <w:rsid w:val="00AA19BF"/>
    <w:rsid w:val="00AA1A32"/>
    <w:rsid w:val="00AA1B2A"/>
    <w:rsid w:val="00AA21B6"/>
    <w:rsid w:val="00AA221E"/>
    <w:rsid w:val="00AA2747"/>
    <w:rsid w:val="00AA27BF"/>
    <w:rsid w:val="00AA2A99"/>
    <w:rsid w:val="00AA2ABF"/>
    <w:rsid w:val="00AA2C76"/>
    <w:rsid w:val="00AA2D81"/>
    <w:rsid w:val="00AA2DE9"/>
    <w:rsid w:val="00AA3071"/>
    <w:rsid w:val="00AA30E0"/>
    <w:rsid w:val="00AA31D6"/>
    <w:rsid w:val="00AA3430"/>
    <w:rsid w:val="00AA396F"/>
    <w:rsid w:val="00AA3A79"/>
    <w:rsid w:val="00AA3FF7"/>
    <w:rsid w:val="00AA42F9"/>
    <w:rsid w:val="00AA4874"/>
    <w:rsid w:val="00AA4940"/>
    <w:rsid w:val="00AA4A39"/>
    <w:rsid w:val="00AA4A57"/>
    <w:rsid w:val="00AA4D2B"/>
    <w:rsid w:val="00AA4D86"/>
    <w:rsid w:val="00AA4EDF"/>
    <w:rsid w:val="00AA4F31"/>
    <w:rsid w:val="00AA4FED"/>
    <w:rsid w:val="00AA5398"/>
    <w:rsid w:val="00AA56B3"/>
    <w:rsid w:val="00AA57C1"/>
    <w:rsid w:val="00AA57D3"/>
    <w:rsid w:val="00AA5914"/>
    <w:rsid w:val="00AA5938"/>
    <w:rsid w:val="00AA5956"/>
    <w:rsid w:val="00AA5D31"/>
    <w:rsid w:val="00AA613D"/>
    <w:rsid w:val="00AA6262"/>
    <w:rsid w:val="00AA63DE"/>
    <w:rsid w:val="00AA64AF"/>
    <w:rsid w:val="00AA65B1"/>
    <w:rsid w:val="00AA6737"/>
    <w:rsid w:val="00AA6791"/>
    <w:rsid w:val="00AA6CAD"/>
    <w:rsid w:val="00AA6E67"/>
    <w:rsid w:val="00AA70E4"/>
    <w:rsid w:val="00AA70FC"/>
    <w:rsid w:val="00AA71CF"/>
    <w:rsid w:val="00AA71F4"/>
    <w:rsid w:val="00AA7301"/>
    <w:rsid w:val="00AA7363"/>
    <w:rsid w:val="00AA74A7"/>
    <w:rsid w:val="00AA751D"/>
    <w:rsid w:val="00AA772B"/>
    <w:rsid w:val="00AA78A4"/>
    <w:rsid w:val="00AA78D8"/>
    <w:rsid w:val="00AA7A0E"/>
    <w:rsid w:val="00AA7A4B"/>
    <w:rsid w:val="00AA7A86"/>
    <w:rsid w:val="00AA7B58"/>
    <w:rsid w:val="00AA7D1E"/>
    <w:rsid w:val="00AB00CE"/>
    <w:rsid w:val="00AB02CB"/>
    <w:rsid w:val="00AB0389"/>
    <w:rsid w:val="00AB03C7"/>
    <w:rsid w:val="00AB03F8"/>
    <w:rsid w:val="00AB042F"/>
    <w:rsid w:val="00AB057A"/>
    <w:rsid w:val="00AB084D"/>
    <w:rsid w:val="00AB0873"/>
    <w:rsid w:val="00AB0A88"/>
    <w:rsid w:val="00AB0AD5"/>
    <w:rsid w:val="00AB0C07"/>
    <w:rsid w:val="00AB0C3D"/>
    <w:rsid w:val="00AB0C80"/>
    <w:rsid w:val="00AB0CA9"/>
    <w:rsid w:val="00AB0E3F"/>
    <w:rsid w:val="00AB1090"/>
    <w:rsid w:val="00AB12D9"/>
    <w:rsid w:val="00AB143B"/>
    <w:rsid w:val="00AB179C"/>
    <w:rsid w:val="00AB1992"/>
    <w:rsid w:val="00AB1C86"/>
    <w:rsid w:val="00AB1CC6"/>
    <w:rsid w:val="00AB1E94"/>
    <w:rsid w:val="00AB1F94"/>
    <w:rsid w:val="00AB2469"/>
    <w:rsid w:val="00AB28C6"/>
    <w:rsid w:val="00AB2906"/>
    <w:rsid w:val="00AB29AA"/>
    <w:rsid w:val="00AB2A68"/>
    <w:rsid w:val="00AB2B39"/>
    <w:rsid w:val="00AB2BBF"/>
    <w:rsid w:val="00AB2E07"/>
    <w:rsid w:val="00AB2EEB"/>
    <w:rsid w:val="00AB2F2C"/>
    <w:rsid w:val="00AB301F"/>
    <w:rsid w:val="00AB3065"/>
    <w:rsid w:val="00AB30A9"/>
    <w:rsid w:val="00AB30B9"/>
    <w:rsid w:val="00AB310D"/>
    <w:rsid w:val="00AB3135"/>
    <w:rsid w:val="00AB360A"/>
    <w:rsid w:val="00AB3772"/>
    <w:rsid w:val="00AB37CB"/>
    <w:rsid w:val="00AB3877"/>
    <w:rsid w:val="00AB3878"/>
    <w:rsid w:val="00AB3909"/>
    <w:rsid w:val="00AB3A42"/>
    <w:rsid w:val="00AB3C1C"/>
    <w:rsid w:val="00AB3C45"/>
    <w:rsid w:val="00AB3E72"/>
    <w:rsid w:val="00AB3EA4"/>
    <w:rsid w:val="00AB4204"/>
    <w:rsid w:val="00AB43B9"/>
    <w:rsid w:val="00AB44BE"/>
    <w:rsid w:val="00AB44CD"/>
    <w:rsid w:val="00AB45C0"/>
    <w:rsid w:val="00AB469D"/>
    <w:rsid w:val="00AB471E"/>
    <w:rsid w:val="00AB47E5"/>
    <w:rsid w:val="00AB47FE"/>
    <w:rsid w:val="00AB4851"/>
    <w:rsid w:val="00AB486F"/>
    <w:rsid w:val="00AB4B3B"/>
    <w:rsid w:val="00AB4CC2"/>
    <w:rsid w:val="00AB4D22"/>
    <w:rsid w:val="00AB522D"/>
    <w:rsid w:val="00AB5395"/>
    <w:rsid w:val="00AB54D0"/>
    <w:rsid w:val="00AB56FC"/>
    <w:rsid w:val="00AB5B0D"/>
    <w:rsid w:val="00AB5E83"/>
    <w:rsid w:val="00AB5E95"/>
    <w:rsid w:val="00AB62BC"/>
    <w:rsid w:val="00AB6394"/>
    <w:rsid w:val="00AB658B"/>
    <w:rsid w:val="00AB6713"/>
    <w:rsid w:val="00AB6B2D"/>
    <w:rsid w:val="00AB6DF4"/>
    <w:rsid w:val="00AB6E1D"/>
    <w:rsid w:val="00AB7037"/>
    <w:rsid w:val="00AB70F5"/>
    <w:rsid w:val="00AB710E"/>
    <w:rsid w:val="00AB7352"/>
    <w:rsid w:val="00AB7396"/>
    <w:rsid w:val="00AB742B"/>
    <w:rsid w:val="00AB7444"/>
    <w:rsid w:val="00AB757C"/>
    <w:rsid w:val="00AB758C"/>
    <w:rsid w:val="00AB75F1"/>
    <w:rsid w:val="00AB76FC"/>
    <w:rsid w:val="00AB77F3"/>
    <w:rsid w:val="00AB7B0D"/>
    <w:rsid w:val="00AB7C12"/>
    <w:rsid w:val="00AB7C3A"/>
    <w:rsid w:val="00AB7DBE"/>
    <w:rsid w:val="00AC020F"/>
    <w:rsid w:val="00AC0514"/>
    <w:rsid w:val="00AC068F"/>
    <w:rsid w:val="00AC0875"/>
    <w:rsid w:val="00AC089D"/>
    <w:rsid w:val="00AC0925"/>
    <w:rsid w:val="00AC09C1"/>
    <w:rsid w:val="00AC0AFC"/>
    <w:rsid w:val="00AC0BB1"/>
    <w:rsid w:val="00AC0C92"/>
    <w:rsid w:val="00AC1033"/>
    <w:rsid w:val="00AC1141"/>
    <w:rsid w:val="00AC11A9"/>
    <w:rsid w:val="00AC120E"/>
    <w:rsid w:val="00AC1264"/>
    <w:rsid w:val="00AC129D"/>
    <w:rsid w:val="00AC12E2"/>
    <w:rsid w:val="00AC14B8"/>
    <w:rsid w:val="00AC15AD"/>
    <w:rsid w:val="00AC15BE"/>
    <w:rsid w:val="00AC186A"/>
    <w:rsid w:val="00AC187D"/>
    <w:rsid w:val="00AC19ED"/>
    <w:rsid w:val="00AC20B2"/>
    <w:rsid w:val="00AC20D9"/>
    <w:rsid w:val="00AC232E"/>
    <w:rsid w:val="00AC234F"/>
    <w:rsid w:val="00AC253B"/>
    <w:rsid w:val="00AC2682"/>
    <w:rsid w:val="00AC2930"/>
    <w:rsid w:val="00AC29A7"/>
    <w:rsid w:val="00AC2C25"/>
    <w:rsid w:val="00AC2CC4"/>
    <w:rsid w:val="00AC2DD8"/>
    <w:rsid w:val="00AC2DEE"/>
    <w:rsid w:val="00AC2E42"/>
    <w:rsid w:val="00AC30B2"/>
    <w:rsid w:val="00AC318F"/>
    <w:rsid w:val="00AC3206"/>
    <w:rsid w:val="00AC33E6"/>
    <w:rsid w:val="00AC3406"/>
    <w:rsid w:val="00AC3495"/>
    <w:rsid w:val="00AC34B1"/>
    <w:rsid w:val="00AC34C0"/>
    <w:rsid w:val="00AC35E2"/>
    <w:rsid w:val="00AC361A"/>
    <w:rsid w:val="00AC36CA"/>
    <w:rsid w:val="00AC3909"/>
    <w:rsid w:val="00AC39DA"/>
    <w:rsid w:val="00AC3A18"/>
    <w:rsid w:val="00AC3C0D"/>
    <w:rsid w:val="00AC3ECA"/>
    <w:rsid w:val="00AC3F70"/>
    <w:rsid w:val="00AC407B"/>
    <w:rsid w:val="00AC4360"/>
    <w:rsid w:val="00AC43F4"/>
    <w:rsid w:val="00AC4440"/>
    <w:rsid w:val="00AC4467"/>
    <w:rsid w:val="00AC462C"/>
    <w:rsid w:val="00AC4644"/>
    <w:rsid w:val="00AC4650"/>
    <w:rsid w:val="00AC4911"/>
    <w:rsid w:val="00AC4C81"/>
    <w:rsid w:val="00AC5089"/>
    <w:rsid w:val="00AC594C"/>
    <w:rsid w:val="00AC597D"/>
    <w:rsid w:val="00AC5AB9"/>
    <w:rsid w:val="00AC5CD3"/>
    <w:rsid w:val="00AC5D1C"/>
    <w:rsid w:val="00AC5D96"/>
    <w:rsid w:val="00AC6039"/>
    <w:rsid w:val="00AC61F1"/>
    <w:rsid w:val="00AC642C"/>
    <w:rsid w:val="00AC6475"/>
    <w:rsid w:val="00AC64FB"/>
    <w:rsid w:val="00AC651C"/>
    <w:rsid w:val="00AC6593"/>
    <w:rsid w:val="00AC668F"/>
    <w:rsid w:val="00AC66C5"/>
    <w:rsid w:val="00AC6757"/>
    <w:rsid w:val="00AC6842"/>
    <w:rsid w:val="00AC6BCD"/>
    <w:rsid w:val="00AC6C57"/>
    <w:rsid w:val="00AC6D3C"/>
    <w:rsid w:val="00AC6D76"/>
    <w:rsid w:val="00AC6E6A"/>
    <w:rsid w:val="00AC6E7C"/>
    <w:rsid w:val="00AC6E99"/>
    <w:rsid w:val="00AC6FC6"/>
    <w:rsid w:val="00AC704D"/>
    <w:rsid w:val="00AC70FE"/>
    <w:rsid w:val="00AC71B2"/>
    <w:rsid w:val="00AC7244"/>
    <w:rsid w:val="00AC7545"/>
    <w:rsid w:val="00AC7672"/>
    <w:rsid w:val="00AC77CA"/>
    <w:rsid w:val="00AC7BDE"/>
    <w:rsid w:val="00AC7E8A"/>
    <w:rsid w:val="00AC7EAA"/>
    <w:rsid w:val="00AD0081"/>
    <w:rsid w:val="00AD0115"/>
    <w:rsid w:val="00AD0269"/>
    <w:rsid w:val="00AD026F"/>
    <w:rsid w:val="00AD038C"/>
    <w:rsid w:val="00AD03A2"/>
    <w:rsid w:val="00AD03DE"/>
    <w:rsid w:val="00AD047B"/>
    <w:rsid w:val="00AD0643"/>
    <w:rsid w:val="00AD098B"/>
    <w:rsid w:val="00AD0BDC"/>
    <w:rsid w:val="00AD0C53"/>
    <w:rsid w:val="00AD0D67"/>
    <w:rsid w:val="00AD0DDA"/>
    <w:rsid w:val="00AD0EB1"/>
    <w:rsid w:val="00AD0EEA"/>
    <w:rsid w:val="00AD1017"/>
    <w:rsid w:val="00AD1101"/>
    <w:rsid w:val="00AD1291"/>
    <w:rsid w:val="00AD1355"/>
    <w:rsid w:val="00AD13AE"/>
    <w:rsid w:val="00AD1738"/>
    <w:rsid w:val="00AD1B23"/>
    <w:rsid w:val="00AD1BE0"/>
    <w:rsid w:val="00AD1ED1"/>
    <w:rsid w:val="00AD2272"/>
    <w:rsid w:val="00AD2297"/>
    <w:rsid w:val="00AD24A1"/>
    <w:rsid w:val="00AD2529"/>
    <w:rsid w:val="00AD25EF"/>
    <w:rsid w:val="00AD26DF"/>
    <w:rsid w:val="00AD2874"/>
    <w:rsid w:val="00AD2B9F"/>
    <w:rsid w:val="00AD2CEB"/>
    <w:rsid w:val="00AD3213"/>
    <w:rsid w:val="00AD32E7"/>
    <w:rsid w:val="00AD3520"/>
    <w:rsid w:val="00AD354C"/>
    <w:rsid w:val="00AD38B0"/>
    <w:rsid w:val="00AD38DD"/>
    <w:rsid w:val="00AD3ACC"/>
    <w:rsid w:val="00AD3B5F"/>
    <w:rsid w:val="00AD3D25"/>
    <w:rsid w:val="00AD400B"/>
    <w:rsid w:val="00AD40B9"/>
    <w:rsid w:val="00AD41C3"/>
    <w:rsid w:val="00AD449B"/>
    <w:rsid w:val="00AD44E8"/>
    <w:rsid w:val="00AD4518"/>
    <w:rsid w:val="00AD493B"/>
    <w:rsid w:val="00AD49BC"/>
    <w:rsid w:val="00AD4C08"/>
    <w:rsid w:val="00AD4C54"/>
    <w:rsid w:val="00AD4CC0"/>
    <w:rsid w:val="00AD504E"/>
    <w:rsid w:val="00AD50F0"/>
    <w:rsid w:val="00AD5140"/>
    <w:rsid w:val="00AD52B2"/>
    <w:rsid w:val="00AD53E6"/>
    <w:rsid w:val="00AD55CE"/>
    <w:rsid w:val="00AD5640"/>
    <w:rsid w:val="00AD5730"/>
    <w:rsid w:val="00AD5A23"/>
    <w:rsid w:val="00AD5A3F"/>
    <w:rsid w:val="00AD61BD"/>
    <w:rsid w:val="00AD641B"/>
    <w:rsid w:val="00AD6475"/>
    <w:rsid w:val="00AD664B"/>
    <w:rsid w:val="00AD677A"/>
    <w:rsid w:val="00AD6839"/>
    <w:rsid w:val="00AD7074"/>
    <w:rsid w:val="00AD7224"/>
    <w:rsid w:val="00AD7282"/>
    <w:rsid w:val="00AD73BB"/>
    <w:rsid w:val="00AD783B"/>
    <w:rsid w:val="00AD785F"/>
    <w:rsid w:val="00AD79F8"/>
    <w:rsid w:val="00AD79FD"/>
    <w:rsid w:val="00AD7D6A"/>
    <w:rsid w:val="00AD7E56"/>
    <w:rsid w:val="00AD7EA2"/>
    <w:rsid w:val="00AD7EEC"/>
    <w:rsid w:val="00AD7EF0"/>
    <w:rsid w:val="00AD7F70"/>
    <w:rsid w:val="00AD7FB7"/>
    <w:rsid w:val="00AE0253"/>
    <w:rsid w:val="00AE03B1"/>
    <w:rsid w:val="00AE03F7"/>
    <w:rsid w:val="00AE079E"/>
    <w:rsid w:val="00AE0897"/>
    <w:rsid w:val="00AE08FC"/>
    <w:rsid w:val="00AE0AAB"/>
    <w:rsid w:val="00AE0ACF"/>
    <w:rsid w:val="00AE0B07"/>
    <w:rsid w:val="00AE0E2F"/>
    <w:rsid w:val="00AE10E2"/>
    <w:rsid w:val="00AE12A4"/>
    <w:rsid w:val="00AE12AF"/>
    <w:rsid w:val="00AE1382"/>
    <w:rsid w:val="00AE1392"/>
    <w:rsid w:val="00AE1583"/>
    <w:rsid w:val="00AE1719"/>
    <w:rsid w:val="00AE17F9"/>
    <w:rsid w:val="00AE1A1C"/>
    <w:rsid w:val="00AE1A7B"/>
    <w:rsid w:val="00AE1EFC"/>
    <w:rsid w:val="00AE1FAF"/>
    <w:rsid w:val="00AE22F7"/>
    <w:rsid w:val="00AE23C2"/>
    <w:rsid w:val="00AE252A"/>
    <w:rsid w:val="00AE26C7"/>
    <w:rsid w:val="00AE283F"/>
    <w:rsid w:val="00AE2A00"/>
    <w:rsid w:val="00AE2B4F"/>
    <w:rsid w:val="00AE2B73"/>
    <w:rsid w:val="00AE2BF8"/>
    <w:rsid w:val="00AE2BF9"/>
    <w:rsid w:val="00AE2DD8"/>
    <w:rsid w:val="00AE2EA7"/>
    <w:rsid w:val="00AE2ED6"/>
    <w:rsid w:val="00AE30B9"/>
    <w:rsid w:val="00AE344E"/>
    <w:rsid w:val="00AE36D5"/>
    <w:rsid w:val="00AE3739"/>
    <w:rsid w:val="00AE3757"/>
    <w:rsid w:val="00AE3820"/>
    <w:rsid w:val="00AE38AE"/>
    <w:rsid w:val="00AE3920"/>
    <w:rsid w:val="00AE3CB4"/>
    <w:rsid w:val="00AE3CEE"/>
    <w:rsid w:val="00AE3EA2"/>
    <w:rsid w:val="00AE3F60"/>
    <w:rsid w:val="00AE3F7C"/>
    <w:rsid w:val="00AE3FCE"/>
    <w:rsid w:val="00AE404F"/>
    <w:rsid w:val="00AE405D"/>
    <w:rsid w:val="00AE40C6"/>
    <w:rsid w:val="00AE446E"/>
    <w:rsid w:val="00AE44EF"/>
    <w:rsid w:val="00AE44F3"/>
    <w:rsid w:val="00AE488B"/>
    <w:rsid w:val="00AE4891"/>
    <w:rsid w:val="00AE4B38"/>
    <w:rsid w:val="00AE4EC8"/>
    <w:rsid w:val="00AE5128"/>
    <w:rsid w:val="00AE52AD"/>
    <w:rsid w:val="00AE52B2"/>
    <w:rsid w:val="00AE53EB"/>
    <w:rsid w:val="00AE545C"/>
    <w:rsid w:val="00AE551A"/>
    <w:rsid w:val="00AE5C32"/>
    <w:rsid w:val="00AE5CAC"/>
    <w:rsid w:val="00AE5D83"/>
    <w:rsid w:val="00AE5E7D"/>
    <w:rsid w:val="00AE6110"/>
    <w:rsid w:val="00AE65AB"/>
    <w:rsid w:val="00AE667B"/>
    <w:rsid w:val="00AE6767"/>
    <w:rsid w:val="00AE6857"/>
    <w:rsid w:val="00AE69BE"/>
    <w:rsid w:val="00AE6A0C"/>
    <w:rsid w:val="00AE6AB0"/>
    <w:rsid w:val="00AE6CA2"/>
    <w:rsid w:val="00AE705C"/>
    <w:rsid w:val="00AE706C"/>
    <w:rsid w:val="00AE7197"/>
    <w:rsid w:val="00AE74A9"/>
    <w:rsid w:val="00AE7655"/>
    <w:rsid w:val="00AE7896"/>
    <w:rsid w:val="00AE7D55"/>
    <w:rsid w:val="00AE7DB4"/>
    <w:rsid w:val="00AE7F36"/>
    <w:rsid w:val="00AF02B7"/>
    <w:rsid w:val="00AF0537"/>
    <w:rsid w:val="00AF0545"/>
    <w:rsid w:val="00AF0550"/>
    <w:rsid w:val="00AF06A1"/>
    <w:rsid w:val="00AF0930"/>
    <w:rsid w:val="00AF0A43"/>
    <w:rsid w:val="00AF15E6"/>
    <w:rsid w:val="00AF1901"/>
    <w:rsid w:val="00AF1BF8"/>
    <w:rsid w:val="00AF1D59"/>
    <w:rsid w:val="00AF1FBF"/>
    <w:rsid w:val="00AF1FFB"/>
    <w:rsid w:val="00AF2077"/>
    <w:rsid w:val="00AF2207"/>
    <w:rsid w:val="00AF22D5"/>
    <w:rsid w:val="00AF25EF"/>
    <w:rsid w:val="00AF28BB"/>
    <w:rsid w:val="00AF2CBD"/>
    <w:rsid w:val="00AF2E94"/>
    <w:rsid w:val="00AF2F81"/>
    <w:rsid w:val="00AF3071"/>
    <w:rsid w:val="00AF329C"/>
    <w:rsid w:val="00AF3332"/>
    <w:rsid w:val="00AF38D5"/>
    <w:rsid w:val="00AF3982"/>
    <w:rsid w:val="00AF3A60"/>
    <w:rsid w:val="00AF3CA3"/>
    <w:rsid w:val="00AF3E0D"/>
    <w:rsid w:val="00AF3F99"/>
    <w:rsid w:val="00AF3FE3"/>
    <w:rsid w:val="00AF4619"/>
    <w:rsid w:val="00AF473D"/>
    <w:rsid w:val="00AF47A1"/>
    <w:rsid w:val="00AF47DC"/>
    <w:rsid w:val="00AF4AF7"/>
    <w:rsid w:val="00AF4B00"/>
    <w:rsid w:val="00AF4C1E"/>
    <w:rsid w:val="00AF4D45"/>
    <w:rsid w:val="00AF4D9E"/>
    <w:rsid w:val="00AF4DB7"/>
    <w:rsid w:val="00AF4E2F"/>
    <w:rsid w:val="00AF4F22"/>
    <w:rsid w:val="00AF51CD"/>
    <w:rsid w:val="00AF5234"/>
    <w:rsid w:val="00AF5362"/>
    <w:rsid w:val="00AF537D"/>
    <w:rsid w:val="00AF53DB"/>
    <w:rsid w:val="00AF5685"/>
    <w:rsid w:val="00AF5705"/>
    <w:rsid w:val="00AF5757"/>
    <w:rsid w:val="00AF5773"/>
    <w:rsid w:val="00AF57C4"/>
    <w:rsid w:val="00AF597A"/>
    <w:rsid w:val="00AF5B16"/>
    <w:rsid w:val="00AF5CE1"/>
    <w:rsid w:val="00AF605E"/>
    <w:rsid w:val="00AF607D"/>
    <w:rsid w:val="00AF60EC"/>
    <w:rsid w:val="00AF6313"/>
    <w:rsid w:val="00AF647F"/>
    <w:rsid w:val="00AF66D4"/>
    <w:rsid w:val="00AF66F3"/>
    <w:rsid w:val="00AF6817"/>
    <w:rsid w:val="00AF6BB4"/>
    <w:rsid w:val="00AF6D02"/>
    <w:rsid w:val="00AF7180"/>
    <w:rsid w:val="00AF71C0"/>
    <w:rsid w:val="00AF735A"/>
    <w:rsid w:val="00AF73D9"/>
    <w:rsid w:val="00AF742E"/>
    <w:rsid w:val="00AF7540"/>
    <w:rsid w:val="00AF7675"/>
    <w:rsid w:val="00AF7A1F"/>
    <w:rsid w:val="00AF7B33"/>
    <w:rsid w:val="00AF7CA4"/>
    <w:rsid w:val="00B0000A"/>
    <w:rsid w:val="00B0022E"/>
    <w:rsid w:val="00B0032B"/>
    <w:rsid w:val="00B004CB"/>
    <w:rsid w:val="00B0053B"/>
    <w:rsid w:val="00B005BE"/>
    <w:rsid w:val="00B006CC"/>
    <w:rsid w:val="00B00837"/>
    <w:rsid w:val="00B00901"/>
    <w:rsid w:val="00B00913"/>
    <w:rsid w:val="00B0091E"/>
    <w:rsid w:val="00B00930"/>
    <w:rsid w:val="00B0093B"/>
    <w:rsid w:val="00B00D4B"/>
    <w:rsid w:val="00B00E7E"/>
    <w:rsid w:val="00B012B2"/>
    <w:rsid w:val="00B01833"/>
    <w:rsid w:val="00B0183B"/>
    <w:rsid w:val="00B01CE0"/>
    <w:rsid w:val="00B01D43"/>
    <w:rsid w:val="00B01E61"/>
    <w:rsid w:val="00B022B5"/>
    <w:rsid w:val="00B0242D"/>
    <w:rsid w:val="00B026BB"/>
    <w:rsid w:val="00B028E9"/>
    <w:rsid w:val="00B02979"/>
    <w:rsid w:val="00B02A7F"/>
    <w:rsid w:val="00B02CB5"/>
    <w:rsid w:val="00B02D90"/>
    <w:rsid w:val="00B02F88"/>
    <w:rsid w:val="00B031D7"/>
    <w:rsid w:val="00B03361"/>
    <w:rsid w:val="00B0348C"/>
    <w:rsid w:val="00B034F0"/>
    <w:rsid w:val="00B03861"/>
    <w:rsid w:val="00B0393A"/>
    <w:rsid w:val="00B03A58"/>
    <w:rsid w:val="00B03D7F"/>
    <w:rsid w:val="00B0410C"/>
    <w:rsid w:val="00B04214"/>
    <w:rsid w:val="00B043B5"/>
    <w:rsid w:val="00B043DC"/>
    <w:rsid w:val="00B04516"/>
    <w:rsid w:val="00B04652"/>
    <w:rsid w:val="00B047BA"/>
    <w:rsid w:val="00B048F9"/>
    <w:rsid w:val="00B0497C"/>
    <w:rsid w:val="00B04984"/>
    <w:rsid w:val="00B04989"/>
    <w:rsid w:val="00B049A6"/>
    <w:rsid w:val="00B049FC"/>
    <w:rsid w:val="00B04AC0"/>
    <w:rsid w:val="00B04B0A"/>
    <w:rsid w:val="00B04F47"/>
    <w:rsid w:val="00B04F7E"/>
    <w:rsid w:val="00B050FB"/>
    <w:rsid w:val="00B05230"/>
    <w:rsid w:val="00B056ED"/>
    <w:rsid w:val="00B057B4"/>
    <w:rsid w:val="00B05A23"/>
    <w:rsid w:val="00B05B04"/>
    <w:rsid w:val="00B05BEC"/>
    <w:rsid w:val="00B05C5A"/>
    <w:rsid w:val="00B05C99"/>
    <w:rsid w:val="00B05D34"/>
    <w:rsid w:val="00B05E1A"/>
    <w:rsid w:val="00B0617A"/>
    <w:rsid w:val="00B0618F"/>
    <w:rsid w:val="00B0649D"/>
    <w:rsid w:val="00B06B45"/>
    <w:rsid w:val="00B06BE8"/>
    <w:rsid w:val="00B06D85"/>
    <w:rsid w:val="00B06DD1"/>
    <w:rsid w:val="00B0720F"/>
    <w:rsid w:val="00B07B2D"/>
    <w:rsid w:val="00B07C1B"/>
    <w:rsid w:val="00B07C55"/>
    <w:rsid w:val="00B07D11"/>
    <w:rsid w:val="00B07EE9"/>
    <w:rsid w:val="00B10199"/>
    <w:rsid w:val="00B10368"/>
    <w:rsid w:val="00B104C9"/>
    <w:rsid w:val="00B1051D"/>
    <w:rsid w:val="00B10657"/>
    <w:rsid w:val="00B10771"/>
    <w:rsid w:val="00B10857"/>
    <w:rsid w:val="00B10B31"/>
    <w:rsid w:val="00B10D67"/>
    <w:rsid w:val="00B10EB9"/>
    <w:rsid w:val="00B10EE2"/>
    <w:rsid w:val="00B11048"/>
    <w:rsid w:val="00B1126B"/>
    <w:rsid w:val="00B113E4"/>
    <w:rsid w:val="00B1145C"/>
    <w:rsid w:val="00B1149D"/>
    <w:rsid w:val="00B11537"/>
    <w:rsid w:val="00B116BA"/>
    <w:rsid w:val="00B1179A"/>
    <w:rsid w:val="00B1191A"/>
    <w:rsid w:val="00B1195B"/>
    <w:rsid w:val="00B11A19"/>
    <w:rsid w:val="00B11CC7"/>
    <w:rsid w:val="00B11DBC"/>
    <w:rsid w:val="00B11DD9"/>
    <w:rsid w:val="00B11F78"/>
    <w:rsid w:val="00B11F82"/>
    <w:rsid w:val="00B1216D"/>
    <w:rsid w:val="00B12252"/>
    <w:rsid w:val="00B125B6"/>
    <w:rsid w:val="00B1276F"/>
    <w:rsid w:val="00B1283C"/>
    <w:rsid w:val="00B128AE"/>
    <w:rsid w:val="00B12AEF"/>
    <w:rsid w:val="00B12B10"/>
    <w:rsid w:val="00B12C21"/>
    <w:rsid w:val="00B12C25"/>
    <w:rsid w:val="00B12C2E"/>
    <w:rsid w:val="00B12C78"/>
    <w:rsid w:val="00B12C92"/>
    <w:rsid w:val="00B12D58"/>
    <w:rsid w:val="00B12E6A"/>
    <w:rsid w:val="00B131ED"/>
    <w:rsid w:val="00B13478"/>
    <w:rsid w:val="00B13487"/>
    <w:rsid w:val="00B13488"/>
    <w:rsid w:val="00B134BA"/>
    <w:rsid w:val="00B135DB"/>
    <w:rsid w:val="00B13664"/>
    <w:rsid w:val="00B137C9"/>
    <w:rsid w:val="00B13AA8"/>
    <w:rsid w:val="00B13B0D"/>
    <w:rsid w:val="00B13B21"/>
    <w:rsid w:val="00B13CE8"/>
    <w:rsid w:val="00B13D6B"/>
    <w:rsid w:val="00B13E9A"/>
    <w:rsid w:val="00B13EAA"/>
    <w:rsid w:val="00B13EF7"/>
    <w:rsid w:val="00B1406E"/>
    <w:rsid w:val="00B1417E"/>
    <w:rsid w:val="00B1473B"/>
    <w:rsid w:val="00B14794"/>
    <w:rsid w:val="00B149C1"/>
    <w:rsid w:val="00B14A2B"/>
    <w:rsid w:val="00B14A6D"/>
    <w:rsid w:val="00B14BA3"/>
    <w:rsid w:val="00B14C1A"/>
    <w:rsid w:val="00B14E0E"/>
    <w:rsid w:val="00B14EC6"/>
    <w:rsid w:val="00B14F48"/>
    <w:rsid w:val="00B152FB"/>
    <w:rsid w:val="00B1560F"/>
    <w:rsid w:val="00B157AA"/>
    <w:rsid w:val="00B158CD"/>
    <w:rsid w:val="00B159BC"/>
    <w:rsid w:val="00B15A38"/>
    <w:rsid w:val="00B15AE3"/>
    <w:rsid w:val="00B15AFB"/>
    <w:rsid w:val="00B15BFF"/>
    <w:rsid w:val="00B15D55"/>
    <w:rsid w:val="00B15EF8"/>
    <w:rsid w:val="00B162CF"/>
    <w:rsid w:val="00B162D0"/>
    <w:rsid w:val="00B16378"/>
    <w:rsid w:val="00B16487"/>
    <w:rsid w:val="00B16A29"/>
    <w:rsid w:val="00B16AAE"/>
    <w:rsid w:val="00B16BD9"/>
    <w:rsid w:val="00B16C1F"/>
    <w:rsid w:val="00B16E12"/>
    <w:rsid w:val="00B16F57"/>
    <w:rsid w:val="00B17179"/>
    <w:rsid w:val="00B1719A"/>
    <w:rsid w:val="00B173E5"/>
    <w:rsid w:val="00B17509"/>
    <w:rsid w:val="00B17539"/>
    <w:rsid w:val="00B17656"/>
    <w:rsid w:val="00B177A0"/>
    <w:rsid w:val="00B17B87"/>
    <w:rsid w:val="00B17CE9"/>
    <w:rsid w:val="00B17F56"/>
    <w:rsid w:val="00B20054"/>
    <w:rsid w:val="00B20296"/>
    <w:rsid w:val="00B202E0"/>
    <w:rsid w:val="00B203D7"/>
    <w:rsid w:val="00B20453"/>
    <w:rsid w:val="00B20524"/>
    <w:rsid w:val="00B20772"/>
    <w:rsid w:val="00B20991"/>
    <w:rsid w:val="00B20C8C"/>
    <w:rsid w:val="00B20CDE"/>
    <w:rsid w:val="00B20CFB"/>
    <w:rsid w:val="00B21041"/>
    <w:rsid w:val="00B217C6"/>
    <w:rsid w:val="00B21855"/>
    <w:rsid w:val="00B21A6D"/>
    <w:rsid w:val="00B21D0A"/>
    <w:rsid w:val="00B21D3F"/>
    <w:rsid w:val="00B21F38"/>
    <w:rsid w:val="00B21F45"/>
    <w:rsid w:val="00B22074"/>
    <w:rsid w:val="00B222AB"/>
    <w:rsid w:val="00B223EB"/>
    <w:rsid w:val="00B22570"/>
    <w:rsid w:val="00B2263A"/>
    <w:rsid w:val="00B227C0"/>
    <w:rsid w:val="00B229A5"/>
    <w:rsid w:val="00B22A83"/>
    <w:rsid w:val="00B22B81"/>
    <w:rsid w:val="00B2312E"/>
    <w:rsid w:val="00B232A2"/>
    <w:rsid w:val="00B233F3"/>
    <w:rsid w:val="00B234DD"/>
    <w:rsid w:val="00B2350C"/>
    <w:rsid w:val="00B23882"/>
    <w:rsid w:val="00B2398F"/>
    <w:rsid w:val="00B23A90"/>
    <w:rsid w:val="00B23DF0"/>
    <w:rsid w:val="00B23E4E"/>
    <w:rsid w:val="00B23FAD"/>
    <w:rsid w:val="00B24280"/>
    <w:rsid w:val="00B24341"/>
    <w:rsid w:val="00B243FD"/>
    <w:rsid w:val="00B2440D"/>
    <w:rsid w:val="00B24556"/>
    <w:rsid w:val="00B24576"/>
    <w:rsid w:val="00B249FB"/>
    <w:rsid w:val="00B24B94"/>
    <w:rsid w:val="00B24C3C"/>
    <w:rsid w:val="00B24F17"/>
    <w:rsid w:val="00B250F7"/>
    <w:rsid w:val="00B2568D"/>
    <w:rsid w:val="00B2578F"/>
    <w:rsid w:val="00B2586E"/>
    <w:rsid w:val="00B25AF0"/>
    <w:rsid w:val="00B25B6F"/>
    <w:rsid w:val="00B25C08"/>
    <w:rsid w:val="00B25CDB"/>
    <w:rsid w:val="00B25D1D"/>
    <w:rsid w:val="00B25E40"/>
    <w:rsid w:val="00B25E6B"/>
    <w:rsid w:val="00B25EC7"/>
    <w:rsid w:val="00B25F3B"/>
    <w:rsid w:val="00B26133"/>
    <w:rsid w:val="00B26276"/>
    <w:rsid w:val="00B264AC"/>
    <w:rsid w:val="00B268B8"/>
    <w:rsid w:val="00B26ABE"/>
    <w:rsid w:val="00B26AC4"/>
    <w:rsid w:val="00B26AEB"/>
    <w:rsid w:val="00B26B46"/>
    <w:rsid w:val="00B26CF5"/>
    <w:rsid w:val="00B26E40"/>
    <w:rsid w:val="00B26E92"/>
    <w:rsid w:val="00B26EC6"/>
    <w:rsid w:val="00B26F54"/>
    <w:rsid w:val="00B2706D"/>
    <w:rsid w:val="00B27215"/>
    <w:rsid w:val="00B27285"/>
    <w:rsid w:val="00B27286"/>
    <w:rsid w:val="00B274E1"/>
    <w:rsid w:val="00B275FB"/>
    <w:rsid w:val="00B2777F"/>
    <w:rsid w:val="00B279C1"/>
    <w:rsid w:val="00B27DD7"/>
    <w:rsid w:val="00B27FD2"/>
    <w:rsid w:val="00B27FE3"/>
    <w:rsid w:val="00B301D6"/>
    <w:rsid w:val="00B302AB"/>
    <w:rsid w:val="00B3039E"/>
    <w:rsid w:val="00B304B6"/>
    <w:rsid w:val="00B30529"/>
    <w:rsid w:val="00B30552"/>
    <w:rsid w:val="00B305FE"/>
    <w:rsid w:val="00B30685"/>
    <w:rsid w:val="00B3077F"/>
    <w:rsid w:val="00B30867"/>
    <w:rsid w:val="00B30933"/>
    <w:rsid w:val="00B30936"/>
    <w:rsid w:val="00B30956"/>
    <w:rsid w:val="00B30A3E"/>
    <w:rsid w:val="00B30AC5"/>
    <w:rsid w:val="00B30BC4"/>
    <w:rsid w:val="00B30C5D"/>
    <w:rsid w:val="00B30D4A"/>
    <w:rsid w:val="00B30FC9"/>
    <w:rsid w:val="00B31034"/>
    <w:rsid w:val="00B31138"/>
    <w:rsid w:val="00B3124B"/>
    <w:rsid w:val="00B31282"/>
    <w:rsid w:val="00B315E0"/>
    <w:rsid w:val="00B31601"/>
    <w:rsid w:val="00B31715"/>
    <w:rsid w:val="00B3190C"/>
    <w:rsid w:val="00B31983"/>
    <w:rsid w:val="00B319BF"/>
    <w:rsid w:val="00B31ADA"/>
    <w:rsid w:val="00B31B17"/>
    <w:rsid w:val="00B31BDE"/>
    <w:rsid w:val="00B31DBA"/>
    <w:rsid w:val="00B31F3E"/>
    <w:rsid w:val="00B3204C"/>
    <w:rsid w:val="00B321A2"/>
    <w:rsid w:val="00B321F7"/>
    <w:rsid w:val="00B3236B"/>
    <w:rsid w:val="00B323EA"/>
    <w:rsid w:val="00B32474"/>
    <w:rsid w:val="00B3285B"/>
    <w:rsid w:val="00B3289B"/>
    <w:rsid w:val="00B329E2"/>
    <w:rsid w:val="00B32A47"/>
    <w:rsid w:val="00B32EC3"/>
    <w:rsid w:val="00B330A4"/>
    <w:rsid w:val="00B33220"/>
    <w:rsid w:val="00B3391C"/>
    <w:rsid w:val="00B33B53"/>
    <w:rsid w:val="00B33D0A"/>
    <w:rsid w:val="00B3402F"/>
    <w:rsid w:val="00B34177"/>
    <w:rsid w:val="00B343D0"/>
    <w:rsid w:val="00B34A18"/>
    <w:rsid w:val="00B34B34"/>
    <w:rsid w:val="00B34B80"/>
    <w:rsid w:val="00B34BB2"/>
    <w:rsid w:val="00B34E0A"/>
    <w:rsid w:val="00B34E64"/>
    <w:rsid w:val="00B34F55"/>
    <w:rsid w:val="00B34FA7"/>
    <w:rsid w:val="00B350E7"/>
    <w:rsid w:val="00B35142"/>
    <w:rsid w:val="00B35287"/>
    <w:rsid w:val="00B35328"/>
    <w:rsid w:val="00B356AE"/>
    <w:rsid w:val="00B35DA6"/>
    <w:rsid w:val="00B35DDE"/>
    <w:rsid w:val="00B360A3"/>
    <w:rsid w:val="00B36258"/>
    <w:rsid w:val="00B36280"/>
    <w:rsid w:val="00B364EE"/>
    <w:rsid w:val="00B3654C"/>
    <w:rsid w:val="00B3677A"/>
    <w:rsid w:val="00B367B3"/>
    <w:rsid w:val="00B367D2"/>
    <w:rsid w:val="00B36839"/>
    <w:rsid w:val="00B3685E"/>
    <w:rsid w:val="00B36AAB"/>
    <w:rsid w:val="00B36AB5"/>
    <w:rsid w:val="00B36C2B"/>
    <w:rsid w:val="00B36EBC"/>
    <w:rsid w:val="00B36F2E"/>
    <w:rsid w:val="00B36FB6"/>
    <w:rsid w:val="00B36FD5"/>
    <w:rsid w:val="00B370A6"/>
    <w:rsid w:val="00B371E4"/>
    <w:rsid w:val="00B3745E"/>
    <w:rsid w:val="00B37498"/>
    <w:rsid w:val="00B37844"/>
    <w:rsid w:val="00B37AED"/>
    <w:rsid w:val="00B37C9D"/>
    <w:rsid w:val="00B37CC6"/>
    <w:rsid w:val="00B40019"/>
    <w:rsid w:val="00B40465"/>
    <w:rsid w:val="00B408C3"/>
    <w:rsid w:val="00B409CB"/>
    <w:rsid w:val="00B40ACC"/>
    <w:rsid w:val="00B40B5D"/>
    <w:rsid w:val="00B40D3B"/>
    <w:rsid w:val="00B41000"/>
    <w:rsid w:val="00B4107C"/>
    <w:rsid w:val="00B41113"/>
    <w:rsid w:val="00B4147A"/>
    <w:rsid w:val="00B41534"/>
    <w:rsid w:val="00B41BFC"/>
    <w:rsid w:val="00B41CF2"/>
    <w:rsid w:val="00B41F1C"/>
    <w:rsid w:val="00B42105"/>
    <w:rsid w:val="00B421B0"/>
    <w:rsid w:val="00B421C8"/>
    <w:rsid w:val="00B4224C"/>
    <w:rsid w:val="00B423B3"/>
    <w:rsid w:val="00B42423"/>
    <w:rsid w:val="00B425BA"/>
    <w:rsid w:val="00B42683"/>
    <w:rsid w:val="00B426B3"/>
    <w:rsid w:val="00B42984"/>
    <w:rsid w:val="00B42A17"/>
    <w:rsid w:val="00B42BCC"/>
    <w:rsid w:val="00B42C80"/>
    <w:rsid w:val="00B42E02"/>
    <w:rsid w:val="00B42E1C"/>
    <w:rsid w:val="00B42E37"/>
    <w:rsid w:val="00B431A7"/>
    <w:rsid w:val="00B432BA"/>
    <w:rsid w:val="00B434ED"/>
    <w:rsid w:val="00B43589"/>
    <w:rsid w:val="00B435C6"/>
    <w:rsid w:val="00B43804"/>
    <w:rsid w:val="00B43A62"/>
    <w:rsid w:val="00B43D92"/>
    <w:rsid w:val="00B43E82"/>
    <w:rsid w:val="00B4426A"/>
    <w:rsid w:val="00B44274"/>
    <w:rsid w:val="00B443C6"/>
    <w:rsid w:val="00B44402"/>
    <w:rsid w:val="00B44448"/>
    <w:rsid w:val="00B44489"/>
    <w:rsid w:val="00B448BB"/>
    <w:rsid w:val="00B4499D"/>
    <w:rsid w:val="00B44C90"/>
    <w:rsid w:val="00B45264"/>
    <w:rsid w:val="00B4529F"/>
    <w:rsid w:val="00B453FF"/>
    <w:rsid w:val="00B45545"/>
    <w:rsid w:val="00B455D6"/>
    <w:rsid w:val="00B456C3"/>
    <w:rsid w:val="00B456D4"/>
    <w:rsid w:val="00B45712"/>
    <w:rsid w:val="00B45811"/>
    <w:rsid w:val="00B45C9E"/>
    <w:rsid w:val="00B45CE2"/>
    <w:rsid w:val="00B45DCD"/>
    <w:rsid w:val="00B45EB1"/>
    <w:rsid w:val="00B45F13"/>
    <w:rsid w:val="00B46010"/>
    <w:rsid w:val="00B46497"/>
    <w:rsid w:val="00B46841"/>
    <w:rsid w:val="00B46948"/>
    <w:rsid w:val="00B46A33"/>
    <w:rsid w:val="00B46C69"/>
    <w:rsid w:val="00B46F00"/>
    <w:rsid w:val="00B46F1D"/>
    <w:rsid w:val="00B46F71"/>
    <w:rsid w:val="00B471A7"/>
    <w:rsid w:val="00B4744F"/>
    <w:rsid w:val="00B474A7"/>
    <w:rsid w:val="00B477DA"/>
    <w:rsid w:val="00B477F4"/>
    <w:rsid w:val="00B4784D"/>
    <w:rsid w:val="00B47884"/>
    <w:rsid w:val="00B47A1B"/>
    <w:rsid w:val="00B47A3A"/>
    <w:rsid w:val="00B47A43"/>
    <w:rsid w:val="00B47C02"/>
    <w:rsid w:val="00B47E32"/>
    <w:rsid w:val="00B50153"/>
    <w:rsid w:val="00B50179"/>
    <w:rsid w:val="00B501CA"/>
    <w:rsid w:val="00B501E3"/>
    <w:rsid w:val="00B50234"/>
    <w:rsid w:val="00B50456"/>
    <w:rsid w:val="00B5051D"/>
    <w:rsid w:val="00B50529"/>
    <w:rsid w:val="00B507A8"/>
    <w:rsid w:val="00B508BF"/>
    <w:rsid w:val="00B50943"/>
    <w:rsid w:val="00B5099E"/>
    <w:rsid w:val="00B509F7"/>
    <w:rsid w:val="00B50E5D"/>
    <w:rsid w:val="00B50FA8"/>
    <w:rsid w:val="00B5118C"/>
    <w:rsid w:val="00B51331"/>
    <w:rsid w:val="00B514E0"/>
    <w:rsid w:val="00B515A7"/>
    <w:rsid w:val="00B5168C"/>
    <w:rsid w:val="00B51719"/>
    <w:rsid w:val="00B51729"/>
    <w:rsid w:val="00B51856"/>
    <w:rsid w:val="00B51B38"/>
    <w:rsid w:val="00B51DF5"/>
    <w:rsid w:val="00B51F01"/>
    <w:rsid w:val="00B52054"/>
    <w:rsid w:val="00B522AD"/>
    <w:rsid w:val="00B522B4"/>
    <w:rsid w:val="00B523A4"/>
    <w:rsid w:val="00B523C1"/>
    <w:rsid w:val="00B5244C"/>
    <w:rsid w:val="00B52557"/>
    <w:rsid w:val="00B52699"/>
    <w:rsid w:val="00B526BD"/>
    <w:rsid w:val="00B52733"/>
    <w:rsid w:val="00B528E4"/>
    <w:rsid w:val="00B52AF9"/>
    <w:rsid w:val="00B52B88"/>
    <w:rsid w:val="00B52B91"/>
    <w:rsid w:val="00B52CC2"/>
    <w:rsid w:val="00B52DFE"/>
    <w:rsid w:val="00B52E95"/>
    <w:rsid w:val="00B53116"/>
    <w:rsid w:val="00B53190"/>
    <w:rsid w:val="00B532A6"/>
    <w:rsid w:val="00B533FB"/>
    <w:rsid w:val="00B53534"/>
    <w:rsid w:val="00B53566"/>
    <w:rsid w:val="00B536FB"/>
    <w:rsid w:val="00B538AC"/>
    <w:rsid w:val="00B539A6"/>
    <w:rsid w:val="00B53A5B"/>
    <w:rsid w:val="00B53BEB"/>
    <w:rsid w:val="00B53C9C"/>
    <w:rsid w:val="00B53E78"/>
    <w:rsid w:val="00B53F7C"/>
    <w:rsid w:val="00B54278"/>
    <w:rsid w:val="00B5437B"/>
    <w:rsid w:val="00B543BA"/>
    <w:rsid w:val="00B544A2"/>
    <w:rsid w:val="00B544AA"/>
    <w:rsid w:val="00B546A9"/>
    <w:rsid w:val="00B546AB"/>
    <w:rsid w:val="00B546EB"/>
    <w:rsid w:val="00B54762"/>
    <w:rsid w:val="00B54795"/>
    <w:rsid w:val="00B5482E"/>
    <w:rsid w:val="00B5485B"/>
    <w:rsid w:val="00B54866"/>
    <w:rsid w:val="00B5490E"/>
    <w:rsid w:val="00B549A0"/>
    <w:rsid w:val="00B54C4F"/>
    <w:rsid w:val="00B54EE2"/>
    <w:rsid w:val="00B54F1B"/>
    <w:rsid w:val="00B55102"/>
    <w:rsid w:val="00B55746"/>
    <w:rsid w:val="00B557AE"/>
    <w:rsid w:val="00B559D2"/>
    <w:rsid w:val="00B55B5C"/>
    <w:rsid w:val="00B55D31"/>
    <w:rsid w:val="00B55D3C"/>
    <w:rsid w:val="00B55E3E"/>
    <w:rsid w:val="00B55F5B"/>
    <w:rsid w:val="00B5603E"/>
    <w:rsid w:val="00B560B7"/>
    <w:rsid w:val="00B56148"/>
    <w:rsid w:val="00B56340"/>
    <w:rsid w:val="00B56AF5"/>
    <w:rsid w:val="00B56DB9"/>
    <w:rsid w:val="00B56EA0"/>
    <w:rsid w:val="00B5707F"/>
    <w:rsid w:val="00B5712F"/>
    <w:rsid w:val="00B5716D"/>
    <w:rsid w:val="00B5727E"/>
    <w:rsid w:val="00B5732A"/>
    <w:rsid w:val="00B5732C"/>
    <w:rsid w:val="00B57567"/>
    <w:rsid w:val="00B5762B"/>
    <w:rsid w:val="00B576C6"/>
    <w:rsid w:val="00B57768"/>
    <w:rsid w:val="00B5789B"/>
    <w:rsid w:val="00B579FB"/>
    <w:rsid w:val="00B57A8A"/>
    <w:rsid w:val="00B57AC1"/>
    <w:rsid w:val="00B57AE2"/>
    <w:rsid w:val="00B57BDD"/>
    <w:rsid w:val="00B57D63"/>
    <w:rsid w:val="00B57EA3"/>
    <w:rsid w:val="00B57FE6"/>
    <w:rsid w:val="00B6022C"/>
    <w:rsid w:val="00B6034B"/>
    <w:rsid w:val="00B604F0"/>
    <w:rsid w:val="00B606D8"/>
    <w:rsid w:val="00B608B2"/>
    <w:rsid w:val="00B60906"/>
    <w:rsid w:val="00B609F4"/>
    <w:rsid w:val="00B60AAB"/>
    <w:rsid w:val="00B60C9E"/>
    <w:rsid w:val="00B60D6D"/>
    <w:rsid w:val="00B60D96"/>
    <w:rsid w:val="00B60DB3"/>
    <w:rsid w:val="00B60DEF"/>
    <w:rsid w:val="00B60E4D"/>
    <w:rsid w:val="00B60F5B"/>
    <w:rsid w:val="00B6130D"/>
    <w:rsid w:val="00B614E9"/>
    <w:rsid w:val="00B61631"/>
    <w:rsid w:val="00B617A9"/>
    <w:rsid w:val="00B61941"/>
    <w:rsid w:val="00B619E2"/>
    <w:rsid w:val="00B61B3B"/>
    <w:rsid w:val="00B61B54"/>
    <w:rsid w:val="00B61D51"/>
    <w:rsid w:val="00B61E7A"/>
    <w:rsid w:val="00B61EAA"/>
    <w:rsid w:val="00B622C8"/>
    <w:rsid w:val="00B62484"/>
    <w:rsid w:val="00B625B9"/>
    <w:rsid w:val="00B62821"/>
    <w:rsid w:val="00B6294A"/>
    <w:rsid w:val="00B6295B"/>
    <w:rsid w:val="00B62BE2"/>
    <w:rsid w:val="00B62C1D"/>
    <w:rsid w:val="00B62E1E"/>
    <w:rsid w:val="00B62EAD"/>
    <w:rsid w:val="00B6343A"/>
    <w:rsid w:val="00B635C0"/>
    <w:rsid w:val="00B6370A"/>
    <w:rsid w:val="00B63807"/>
    <w:rsid w:val="00B639D3"/>
    <w:rsid w:val="00B63A10"/>
    <w:rsid w:val="00B63A4A"/>
    <w:rsid w:val="00B63BA6"/>
    <w:rsid w:val="00B63C95"/>
    <w:rsid w:val="00B63CBD"/>
    <w:rsid w:val="00B63D4D"/>
    <w:rsid w:val="00B63D58"/>
    <w:rsid w:val="00B63DD1"/>
    <w:rsid w:val="00B63ECE"/>
    <w:rsid w:val="00B63F5F"/>
    <w:rsid w:val="00B63F62"/>
    <w:rsid w:val="00B64632"/>
    <w:rsid w:val="00B64633"/>
    <w:rsid w:val="00B6463D"/>
    <w:rsid w:val="00B64B0A"/>
    <w:rsid w:val="00B64C3A"/>
    <w:rsid w:val="00B64C54"/>
    <w:rsid w:val="00B64DB3"/>
    <w:rsid w:val="00B64EB9"/>
    <w:rsid w:val="00B650AF"/>
    <w:rsid w:val="00B65115"/>
    <w:rsid w:val="00B65265"/>
    <w:rsid w:val="00B653CC"/>
    <w:rsid w:val="00B653DB"/>
    <w:rsid w:val="00B6569B"/>
    <w:rsid w:val="00B6583D"/>
    <w:rsid w:val="00B65BBB"/>
    <w:rsid w:val="00B65DD9"/>
    <w:rsid w:val="00B660A0"/>
    <w:rsid w:val="00B660CD"/>
    <w:rsid w:val="00B662F0"/>
    <w:rsid w:val="00B6630D"/>
    <w:rsid w:val="00B664FB"/>
    <w:rsid w:val="00B66675"/>
    <w:rsid w:val="00B66875"/>
    <w:rsid w:val="00B6694C"/>
    <w:rsid w:val="00B669D0"/>
    <w:rsid w:val="00B66D40"/>
    <w:rsid w:val="00B66E44"/>
    <w:rsid w:val="00B66F38"/>
    <w:rsid w:val="00B67403"/>
    <w:rsid w:val="00B67448"/>
    <w:rsid w:val="00B67476"/>
    <w:rsid w:val="00B677D8"/>
    <w:rsid w:val="00B67922"/>
    <w:rsid w:val="00B6792E"/>
    <w:rsid w:val="00B67A8F"/>
    <w:rsid w:val="00B67B7D"/>
    <w:rsid w:val="00B67C08"/>
    <w:rsid w:val="00B67CF9"/>
    <w:rsid w:val="00B7002D"/>
    <w:rsid w:val="00B7051A"/>
    <w:rsid w:val="00B70520"/>
    <w:rsid w:val="00B705A4"/>
    <w:rsid w:val="00B7077F"/>
    <w:rsid w:val="00B70B67"/>
    <w:rsid w:val="00B70BAB"/>
    <w:rsid w:val="00B70C06"/>
    <w:rsid w:val="00B70C23"/>
    <w:rsid w:val="00B70C60"/>
    <w:rsid w:val="00B70C82"/>
    <w:rsid w:val="00B70CD8"/>
    <w:rsid w:val="00B70E4A"/>
    <w:rsid w:val="00B70F35"/>
    <w:rsid w:val="00B71348"/>
    <w:rsid w:val="00B7165B"/>
    <w:rsid w:val="00B71688"/>
    <w:rsid w:val="00B7168C"/>
    <w:rsid w:val="00B7174B"/>
    <w:rsid w:val="00B717BD"/>
    <w:rsid w:val="00B7190D"/>
    <w:rsid w:val="00B71B5E"/>
    <w:rsid w:val="00B71C06"/>
    <w:rsid w:val="00B71CE7"/>
    <w:rsid w:val="00B71D01"/>
    <w:rsid w:val="00B71EC8"/>
    <w:rsid w:val="00B71ECE"/>
    <w:rsid w:val="00B71F0B"/>
    <w:rsid w:val="00B7212F"/>
    <w:rsid w:val="00B7230D"/>
    <w:rsid w:val="00B72398"/>
    <w:rsid w:val="00B724B9"/>
    <w:rsid w:val="00B724C1"/>
    <w:rsid w:val="00B726FD"/>
    <w:rsid w:val="00B728B5"/>
    <w:rsid w:val="00B72AC3"/>
    <w:rsid w:val="00B72CD7"/>
    <w:rsid w:val="00B72CDF"/>
    <w:rsid w:val="00B72E94"/>
    <w:rsid w:val="00B72F52"/>
    <w:rsid w:val="00B72FB8"/>
    <w:rsid w:val="00B7302D"/>
    <w:rsid w:val="00B73114"/>
    <w:rsid w:val="00B732BB"/>
    <w:rsid w:val="00B732F2"/>
    <w:rsid w:val="00B734E2"/>
    <w:rsid w:val="00B735EE"/>
    <w:rsid w:val="00B73B56"/>
    <w:rsid w:val="00B73D18"/>
    <w:rsid w:val="00B74069"/>
    <w:rsid w:val="00B7406B"/>
    <w:rsid w:val="00B740A7"/>
    <w:rsid w:val="00B740CD"/>
    <w:rsid w:val="00B7423F"/>
    <w:rsid w:val="00B743E2"/>
    <w:rsid w:val="00B74408"/>
    <w:rsid w:val="00B74545"/>
    <w:rsid w:val="00B74577"/>
    <w:rsid w:val="00B7485B"/>
    <w:rsid w:val="00B74A41"/>
    <w:rsid w:val="00B74C76"/>
    <w:rsid w:val="00B74C9A"/>
    <w:rsid w:val="00B74E60"/>
    <w:rsid w:val="00B74ED2"/>
    <w:rsid w:val="00B74F6E"/>
    <w:rsid w:val="00B7501B"/>
    <w:rsid w:val="00B751DA"/>
    <w:rsid w:val="00B75368"/>
    <w:rsid w:val="00B7565B"/>
    <w:rsid w:val="00B756D7"/>
    <w:rsid w:val="00B75C53"/>
    <w:rsid w:val="00B75DD3"/>
    <w:rsid w:val="00B76723"/>
    <w:rsid w:val="00B76964"/>
    <w:rsid w:val="00B769E6"/>
    <w:rsid w:val="00B76B2C"/>
    <w:rsid w:val="00B76B5B"/>
    <w:rsid w:val="00B76BCD"/>
    <w:rsid w:val="00B76C74"/>
    <w:rsid w:val="00B76D6E"/>
    <w:rsid w:val="00B76D9F"/>
    <w:rsid w:val="00B76DC2"/>
    <w:rsid w:val="00B76F06"/>
    <w:rsid w:val="00B76F90"/>
    <w:rsid w:val="00B76FD5"/>
    <w:rsid w:val="00B76FDC"/>
    <w:rsid w:val="00B7715E"/>
    <w:rsid w:val="00B773F2"/>
    <w:rsid w:val="00B7752A"/>
    <w:rsid w:val="00B7753B"/>
    <w:rsid w:val="00B775F3"/>
    <w:rsid w:val="00B77C2E"/>
    <w:rsid w:val="00B77D4A"/>
    <w:rsid w:val="00B77DD0"/>
    <w:rsid w:val="00B77F76"/>
    <w:rsid w:val="00B77F95"/>
    <w:rsid w:val="00B80137"/>
    <w:rsid w:val="00B801B6"/>
    <w:rsid w:val="00B8022E"/>
    <w:rsid w:val="00B802BF"/>
    <w:rsid w:val="00B802CE"/>
    <w:rsid w:val="00B802F5"/>
    <w:rsid w:val="00B80365"/>
    <w:rsid w:val="00B80374"/>
    <w:rsid w:val="00B803D0"/>
    <w:rsid w:val="00B80517"/>
    <w:rsid w:val="00B8054C"/>
    <w:rsid w:val="00B805B1"/>
    <w:rsid w:val="00B805CC"/>
    <w:rsid w:val="00B806AF"/>
    <w:rsid w:val="00B80897"/>
    <w:rsid w:val="00B8095B"/>
    <w:rsid w:val="00B80A65"/>
    <w:rsid w:val="00B80A8E"/>
    <w:rsid w:val="00B80C1F"/>
    <w:rsid w:val="00B80C7C"/>
    <w:rsid w:val="00B80CCA"/>
    <w:rsid w:val="00B8117E"/>
    <w:rsid w:val="00B8124F"/>
    <w:rsid w:val="00B815DC"/>
    <w:rsid w:val="00B81763"/>
    <w:rsid w:val="00B818FA"/>
    <w:rsid w:val="00B81901"/>
    <w:rsid w:val="00B819E3"/>
    <w:rsid w:val="00B81B19"/>
    <w:rsid w:val="00B81F6B"/>
    <w:rsid w:val="00B824B2"/>
    <w:rsid w:val="00B827A8"/>
    <w:rsid w:val="00B82891"/>
    <w:rsid w:val="00B82BCB"/>
    <w:rsid w:val="00B82C30"/>
    <w:rsid w:val="00B82D31"/>
    <w:rsid w:val="00B8300F"/>
    <w:rsid w:val="00B83101"/>
    <w:rsid w:val="00B8315A"/>
    <w:rsid w:val="00B83240"/>
    <w:rsid w:val="00B835B0"/>
    <w:rsid w:val="00B8361B"/>
    <w:rsid w:val="00B83765"/>
    <w:rsid w:val="00B83ADD"/>
    <w:rsid w:val="00B83B2F"/>
    <w:rsid w:val="00B83BD0"/>
    <w:rsid w:val="00B83E91"/>
    <w:rsid w:val="00B84134"/>
    <w:rsid w:val="00B841C9"/>
    <w:rsid w:val="00B84328"/>
    <w:rsid w:val="00B8432F"/>
    <w:rsid w:val="00B84334"/>
    <w:rsid w:val="00B845A1"/>
    <w:rsid w:val="00B846E5"/>
    <w:rsid w:val="00B84734"/>
    <w:rsid w:val="00B84778"/>
    <w:rsid w:val="00B84A1B"/>
    <w:rsid w:val="00B84B9E"/>
    <w:rsid w:val="00B84C6F"/>
    <w:rsid w:val="00B84E91"/>
    <w:rsid w:val="00B84EA5"/>
    <w:rsid w:val="00B84F56"/>
    <w:rsid w:val="00B8552D"/>
    <w:rsid w:val="00B855E6"/>
    <w:rsid w:val="00B856A6"/>
    <w:rsid w:val="00B856F0"/>
    <w:rsid w:val="00B85A41"/>
    <w:rsid w:val="00B85CCC"/>
    <w:rsid w:val="00B85DB4"/>
    <w:rsid w:val="00B86143"/>
    <w:rsid w:val="00B86164"/>
    <w:rsid w:val="00B86187"/>
    <w:rsid w:val="00B86598"/>
    <w:rsid w:val="00B866F1"/>
    <w:rsid w:val="00B86724"/>
    <w:rsid w:val="00B867ED"/>
    <w:rsid w:val="00B868BC"/>
    <w:rsid w:val="00B86A04"/>
    <w:rsid w:val="00B86AEB"/>
    <w:rsid w:val="00B86D50"/>
    <w:rsid w:val="00B86DC5"/>
    <w:rsid w:val="00B86F10"/>
    <w:rsid w:val="00B86F54"/>
    <w:rsid w:val="00B86F81"/>
    <w:rsid w:val="00B87067"/>
    <w:rsid w:val="00B87246"/>
    <w:rsid w:val="00B87281"/>
    <w:rsid w:val="00B8729B"/>
    <w:rsid w:val="00B87397"/>
    <w:rsid w:val="00B87427"/>
    <w:rsid w:val="00B874FF"/>
    <w:rsid w:val="00B87534"/>
    <w:rsid w:val="00B87549"/>
    <w:rsid w:val="00B876BA"/>
    <w:rsid w:val="00B87A4C"/>
    <w:rsid w:val="00B87B4B"/>
    <w:rsid w:val="00B87CF6"/>
    <w:rsid w:val="00B87F8C"/>
    <w:rsid w:val="00B9001F"/>
    <w:rsid w:val="00B90076"/>
    <w:rsid w:val="00B903DB"/>
    <w:rsid w:val="00B90411"/>
    <w:rsid w:val="00B9087B"/>
    <w:rsid w:val="00B9097F"/>
    <w:rsid w:val="00B90A21"/>
    <w:rsid w:val="00B90A9D"/>
    <w:rsid w:val="00B90B57"/>
    <w:rsid w:val="00B90DE1"/>
    <w:rsid w:val="00B90E02"/>
    <w:rsid w:val="00B90EA3"/>
    <w:rsid w:val="00B90FCB"/>
    <w:rsid w:val="00B91013"/>
    <w:rsid w:val="00B9118C"/>
    <w:rsid w:val="00B91426"/>
    <w:rsid w:val="00B91559"/>
    <w:rsid w:val="00B917EB"/>
    <w:rsid w:val="00B9195D"/>
    <w:rsid w:val="00B919CE"/>
    <w:rsid w:val="00B91A8F"/>
    <w:rsid w:val="00B91B03"/>
    <w:rsid w:val="00B91B43"/>
    <w:rsid w:val="00B91B49"/>
    <w:rsid w:val="00B91B56"/>
    <w:rsid w:val="00B91BAD"/>
    <w:rsid w:val="00B921D9"/>
    <w:rsid w:val="00B9220E"/>
    <w:rsid w:val="00B922E0"/>
    <w:rsid w:val="00B92399"/>
    <w:rsid w:val="00B925E2"/>
    <w:rsid w:val="00B927C4"/>
    <w:rsid w:val="00B929D1"/>
    <w:rsid w:val="00B92A87"/>
    <w:rsid w:val="00B92AA8"/>
    <w:rsid w:val="00B92AB4"/>
    <w:rsid w:val="00B9306C"/>
    <w:rsid w:val="00B9373F"/>
    <w:rsid w:val="00B9380E"/>
    <w:rsid w:val="00B93866"/>
    <w:rsid w:val="00B93891"/>
    <w:rsid w:val="00B93993"/>
    <w:rsid w:val="00B93A03"/>
    <w:rsid w:val="00B93A0E"/>
    <w:rsid w:val="00B93AB1"/>
    <w:rsid w:val="00B93AEC"/>
    <w:rsid w:val="00B93B73"/>
    <w:rsid w:val="00B93BDD"/>
    <w:rsid w:val="00B93C7F"/>
    <w:rsid w:val="00B93D0F"/>
    <w:rsid w:val="00B93F8A"/>
    <w:rsid w:val="00B940A7"/>
    <w:rsid w:val="00B94267"/>
    <w:rsid w:val="00B94490"/>
    <w:rsid w:val="00B945BE"/>
    <w:rsid w:val="00B9463A"/>
    <w:rsid w:val="00B94724"/>
    <w:rsid w:val="00B948DC"/>
    <w:rsid w:val="00B94D89"/>
    <w:rsid w:val="00B9503A"/>
    <w:rsid w:val="00B950CC"/>
    <w:rsid w:val="00B95156"/>
    <w:rsid w:val="00B955FC"/>
    <w:rsid w:val="00B95612"/>
    <w:rsid w:val="00B95694"/>
    <w:rsid w:val="00B95787"/>
    <w:rsid w:val="00B9596C"/>
    <w:rsid w:val="00B95974"/>
    <w:rsid w:val="00B95A29"/>
    <w:rsid w:val="00B95B32"/>
    <w:rsid w:val="00B95B6B"/>
    <w:rsid w:val="00B95B7F"/>
    <w:rsid w:val="00B95CCA"/>
    <w:rsid w:val="00B95D1B"/>
    <w:rsid w:val="00B95D53"/>
    <w:rsid w:val="00B95DB3"/>
    <w:rsid w:val="00B95DBF"/>
    <w:rsid w:val="00B962A8"/>
    <w:rsid w:val="00B962EE"/>
    <w:rsid w:val="00B96546"/>
    <w:rsid w:val="00B966A8"/>
    <w:rsid w:val="00B96862"/>
    <w:rsid w:val="00B968F8"/>
    <w:rsid w:val="00B9695E"/>
    <w:rsid w:val="00B96B3B"/>
    <w:rsid w:val="00B96C4F"/>
    <w:rsid w:val="00B96EEA"/>
    <w:rsid w:val="00B9712A"/>
    <w:rsid w:val="00B9742A"/>
    <w:rsid w:val="00B97557"/>
    <w:rsid w:val="00B97660"/>
    <w:rsid w:val="00B97714"/>
    <w:rsid w:val="00B977E1"/>
    <w:rsid w:val="00B9780D"/>
    <w:rsid w:val="00B979F3"/>
    <w:rsid w:val="00B97A19"/>
    <w:rsid w:val="00B97BEF"/>
    <w:rsid w:val="00B97DCA"/>
    <w:rsid w:val="00B97FBA"/>
    <w:rsid w:val="00B97FE0"/>
    <w:rsid w:val="00BA0183"/>
    <w:rsid w:val="00BA0337"/>
    <w:rsid w:val="00BA0432"/>
    <w:rsid w:val="00BA0552"/>
    <w:rsid w:val="00BA05BA"/>
    <w:rsid w:val="00BA0603"/>
    <w:rsid w:val="00BA07FF"/>
    <w:rsid w:val="00BA084C"/>
    <w:rsid w:val="00BA0A2D"/>
    <w:rsid w:val="00BA0DD1"/>
    <w:rsid w:val="00BA0E49"/>
    <w:rsid w:val="00BA0E98"/>
    <w:rsid w:val="00BA0FA4"/>
    <w:rsid w:val="00BA15DE"/>
    <w:rsid w:val="00BA16D2"/>
    <w:rsid w:val="00BA1700"/>
    <w:rsid w:val="00BA1922"/>
    <w:rsid w:val="00BA1987"/>
    <w:rsid w:val="00BA1BED"/>
    <w:rsid w:val="00BA1CF7"/>
    <w:rsid w:val="00BA1DA0"/>
    <w:rsid w:val="00BA210A"/>
    <w:rsid w:val="00BA213C"/>
    <w:rsid w:val="00BA216D"/>
    <w:rsid w:val="00BA2240"/>
    <w:rsid w:val="00BA27F1"/>
    <w:rsid w:val="00BA29FD"/>
    <w:rsid w:val="00BA2A7B"/>
    <w:rsid w:val="00BA2AFA"/>
    <w:rsid w:val="00BA2B68"/>
    <w:rsid w:val="00BA2CD1"/>
    <w:rsid w:val="00BA2CD8"/>
    <w:rsid w:val="00BA2D11"/>
    <w:rsid w:val="00BA2DB2"/>
    <w:rsid w:val="00BA2F45"/>
    <w:rsid w:val="00BA305F"/>
    <w:rsid w:val="00BA30DF"/>
    <w:rsid w:val="00BA340A"/>
    <w:rsid w:val="00BA3754"/>
    <w:rsid w:val="00BA38AD"/>
    <w:rsid w:val="00BA3957"/>
    <w:rsid w:val="00BA3B0C"/>
    <w:rsid w:val="00BA3B1B"/>
    <w:rsid w:val="00BA3B88"/>
    <w:rsid w:val="00BA43C3"/>
    <w:rsid w:val="00BA44F9"/>
    <w:rsid w:val="00BA46BC"/>
    <w:rsid w:val="00BA46F4"/>
    <w:rsid w:val="00BA4704"/>
    <w:rsid w:val="00BA4842"/>
    <w:rsid w:val="00BA49D8"/>
    <w:rsid w:val="00BA4ABE"/>
    <w:rsid w:val="00BA4B5A"/>
    <w:rsid w:val="00BA4C12"/>
    <w:rsid w:val="00BA4E02"/>
    <w:rsid w:val="00BA4F80"/>
    <w:rsid w:val="00BA4FEA"/>
    <w:rsid w:val="00BA50A7"/>
    <w:rsid w:val="00BA50BA"/>
    <w:rsid w:val="00BA51CA"/>
    <w:rsid w:val="00BA5317"/>
    <w:rsid w:val="00BA56EB"/>
    <w:rsid w:val="00BA577B"/>
    <w:rsid w:val="00BA5871"/>
    <w:rsid w:val="00BA59FE"/>
    <w:rsid w:val="00BA5D97"/>
    <w:rsid w:val="00BA606E"/>
    <w:rsid w:val="00BA611B"/>
    <w:rsid w:val="00BA62A9"/>
    <w:rsid w:val="00BA64BC"/>
    <w:rsid w:val="00BA6661"/>
    <w:rsid w:val="00BA6702"/>
    <w:rsid w:val="00BA680C"/>
    <w:rsid w:val="00BA68C5"/>
    <w:rsid w:val="00BA6A5A"/>
    <w:rsid w:val="00BA6C24"/>
    <w:rsid w:val="00BA6DB8"/>
    <w:rsid w:val="00BA6F8D"/>
    <w:rsid w:val="00BA7621"/>
    <w:rsid w:val="00BA7733"/>
    <w:rsid w:val="00BA7924"/>
    <w:rsid w:val="00BA799A"/>
    <w:rsid w:val="00BA7C2F"/>
    <w:rsid w:val="00BA7C95"/>
    <w:rsid w:val="00BA7D0A"/>
    <w:rsid w:val="00BB00E3"/>
    <w:rsid w:val="00BB012D"/>
    <w:rsid w:val="00BB01E7"/>
    <w:rsid w:val="00BB02AF"/>
    <w:rsid w:val="00BB02DC"/>
    <w:rsid w:val="00BB0301"/>
    <w:rsid w:val="00BB0436"/>
    <w:rsid w:val="00BB0555"/>
    <w:rsid w:val="00BB06A9"/>
    <w:rsid w:val="00BB0BC6"/>
    <w:rsid w:val="00BB0BDB"/>
    <w:rsid w:val="00BB1334"/>
    <w:rsid w:val="00BB147A"/>
    <w:rsid w:val="00BB16C7"/>
    <w:rsid w:val="00BB1708"/>
    <w:rsid w:val="00BB182B"/>
    <w:rsid w:val="00BB18B0"/>
    <w:rsid w:val="00BB196C"/>
    <w:rsid w:val="00BB1A58"/>
    <w:rsid w:val="00BB1C12"/>
    <w:rsid w:val="00BB1CB5"/>
    <w:rsid w:val="00BB1DE7"/>
    <w:rsid w:val="00BB1E3C"/>
    <w:rsid w:val="00BB1E54"/>
    <w:rsid w:val="00BB1F7A"/>
    <w:rsid w:val="00BB233C"/>
    <w:rsid w:val="00BB2391"/>
    <w:rsid w:val="00BB2425"/>
    <w:rsid w:val="00BB269C"/>
    <w:rsid w:val="00BB277D"/>
    <w:rsid w:val="00BB2811"/>
    <w:rsid w:val="00BB2903"/>
    <w:rsid w:val="00BB2A0A"/>
    <w:rsid w:val="00BB2AFB"/>
    <w:rsid w:val="00BB2EA3"/>
    <w:rsid w:val="00BB30FE"/>
    <w:rsid w:val="00BB324E"/>
    <w:rsid w:val="00BB32A6"/>
    <w:rsid w:val="00BB3589"/>
    <w:rsid w:val="00BB37FE"/>
    <w:rsid w:val="00BB3846"/>
    <w:rsid w:val="00BB3D1D"/>
    <w:rsid w:val="00BB4027"/>
    <w:rsid w:val="00BB4249"/>
    <w:rsid w:val="00BB442D"/>
    <w:rsid w:val="00BB46B7"/>
    <w:rsid w:val="00BB46E9"/>
    <w:rsid w:val="00BB47F6"/>
    <w:rsid w:val="00BB4836"/>
    <w:rsid w:val="00BB498D"/>
    <w:rsid w:val="00BB4AD5"/>
    <w:rsid w:val="00BB4B45"/>
    <w:rsid w:val="00BB4C02"/>
    <w:rsid w:val="00BB4D3D"/>
    <w:rsid w:val="00BB5008"/>
    <w:rsid w:val="00BB5117"/>
    <w:rsid w:val="00BB51D3"/>
    <w:rsid w:val="00BB524D"/>
    <w:rsid w:val="00BB52D2"/>
    <w:rsid w:val="00BB5543"/>
    <w:rsid w:val="00BB5883"/>
    <w:rsid w:val="00BB58FB"/>
    <w:rsid w:val="00BB59B4"/>
    <w:rsid w:val="00BB5AB8"/>
    <w:rsid w:val="00BB5DF0"/>
    <w:rsid w:val="00BB5E50"/>
    <w:rsid w:val="00BB6153"/>
    <w:rsid w:val="00BB616A"/>
    <w:rsid w:val="00BB61C7"/>
    <w:rsid w:val="00BB6785"/>
    <w:rsid w:val="00BB702A"/>
    <w:rsid w:val="00BB714A"/>
    <w:rsid w:val="00BB747F"/>
    <w:rsid w:val="00BB778E"/>
    <w:rsid w:val="00BB7A10"/>
    <w:rsid w:val="00BB7B0E"/>
    <w:rsid w:val="00BB7C37"/>
    <w:rsid w:val="00BB7C5B"/>
    <w:rsid w:val="00BB7CEB"/>
    <w:rsid w:val="00BB7E94"/>
    <w:rsid w:val="00BB7F6C"/>
    <w:rsid w:val="00BC008A"/>
    <w:rsid w:val="00BC0113"/>
    <w:rsid w:val="00BC01B1"/>
    <w:rsid w:val="00BC01DF"/>
    <w:rsid w:val="00BC031C"/>
    <w:rsid w:val="00BC038C"/>
    <w:rsid w:val="00BC04F9"/>
    <w:rsid w:val="00BC0511"/>
    <w:rsid w:val="00BC05C8"/>
    <w:rsid w:val="00BC0741"/>
    <w:rsid w:val="00BC0AD5"/>
    <w:rsid w:val="00BC0BA2"/>
    <w:rsid w:val="00BC0EF1"/>
    <w:rsid w:val="00BC0F6E"/>
    <w:rsid w:val="00BC124F"/>
    <w:rsid w:val="00BC12CA"/>
    <w:rsid w:val="00BC12E1"/>
    <w:rsid w:val="00BC1302"/>
    <w:rsid w:val="00BC13DB"/>
    <w:rsid w:val="00BC142B"/>
    <w:rsid w:val="00BC1606"/>
    <w:rsid w:val="00BC17E1"/>
    <w:rsid w:val="00BC182E"/>
    <w:rsid w:val="00BC1973"/>
    <w:rsid w:val="00BC1B43"/>
    <w:rsid w:val="00BC1D93"/>
    <w:rsid w:val="00BC1F33"/>
    <w:rsid w:val="00BC200F"/>
    <w:rsid w:val="00BC20F1"/>
    <w:rsid w:val="00BC21A0"/>
    <w:rsid w:val="00BC224F"/>
    <w:rsid w:val="00BC22B1"/>
    <w:rsid w:val="00BC23A5"/>
    <w:rsid w:val="00BC2792"/>
    <w:rsid w:val="00BC2896"/>
    <w:rsid w:val="00BC28C6"/>
    <w:rsid w:val="00BC28CA"/>
    <w:rsid w:val="00BC29D6"/>
    <w:rsid w:val="00BC2B79"/>
    <w:rsid w:val="00BC2D83"/>
    <w:rsid w:val="00BC2F39"/>
    <w:rsid w:val="00BC2F77"/>
    <w:rsid w:val="00BC2F81"/>
    <w:rsid w:val="00BC32A2"/>
    <w:rsid w:val="00BC348D"/>
    <w:rsid w:val="00BC3519"/>
    <w:rsid w:val="00BC39C4"/>
    <w:rsid w:val="00BC3AE5"/>
    <w:rsid w:val="00BC3B96"/>
    <w:rsid w:val="00BC3BAC"/>
    <w:rsid w:val="00BC3DE0"/>
    <w:rsid w:val="00BC3F1A"/>
    <w:rsid w:val="00BC3F41"/>
    <w:rsid w:val="00BC3FB1"/>
    <w:rsid w:val="00BC4216"/>
    <w:rsid w:val="00BC46D9"/>
    <w:rsid w:val="00BC4736"/>
    <w:rsid w:val="00BC4798"/>
    <w:rsid w:val="00BC490A"/>
    <w:rsid w:val="00BC4919"/>
    <w:rsid w:val="00BC499A"/>
    <w:rsid w:val="00BC4C9F"/>
    <w:rsid w:val="00BC4E20"/>
    <w:rsid w:val="00BC4E86"/>
    <w:rsid w:val="00BC50B7"/>
    <w:rsid w:val="00BC5231"/>
    <w:rsid w:val="00BC5239"/>
    <w:rsid w:val="00BC53AC"/>
    <w:rsid w:val="00BC558F"/>
    <w:rsid w:val="00BC5897"/>
    <w:rsid w:val="00BC5900"/>
    <w:rsid w:val="00BC594C"/>
    <w:rsid w:val="00BC5A84"/>
    <w:rsid w:val="00BC5C80"/>
    <w:rsid w:val="00BC5E86"/>
    <w:rsid w:val="00BC5EBA"/>
    <w:rsid w:val="00BC5F10"/>
    <w:rsid w:val="00BC5F13"/>
    <w:rsid w:val="00BC657A"/>
    <w:rsid w:val="00BC68EA"/>
    <w:rsid w:val="00BC6AD5"/>
    <w:rsid w:val="00BC6ED9"/>
    <w:rsid w:val="00BC7068"/>
    <w:rsid w:val="00BC707D"/>
    <w:rsid w:val="00BC7260"/>
    <w:rsid w:val="00BC7295"/>
    <w:rsid w:val="00BC739E"/>
    <w:rsid w:val="00BC76DF"/>
    <w:rsid w:val="00BC778F"/>
    <w:rsid w:val="00BC7901"/>
    <w:rsid w:val="00BC795A"/>
    <w:rsid w:val="00BC7A11"/>
    <w:rsid w:val="00BC7E11"/>
    <w:rsid w:val="00BC7E38"/>
    <w:rsid w:val="00BC7ED1"/>
    <w:rsid w:val="00BC7F04"/>
    <w:rsid w:val="00BC7F14"/>
    <w:rsid w:val="00BC7F58"/>
    <w:rsid w:val="00BD00AF"/>
    <w:rsid w:val="00BD0229"/>
    <w:rsid w:val="00BD0232"/>
    <w:rsid w:val="00BD0247"/>
    <w:rsid w:val="00BD0286"/>
    <w:rsid w:val="00BD0345"/>
    <w:rsid w:val="00BD0413"/>
    <w:rsid w:val="00BD06BC"/>
    <w:rsid w:val="00BD06C9"/>
    <w:rsid w:val="00BD0723"/>
    <w:rsid w:val="00BD08A2"/>
    <w:rsid w:val="00BD08EC"/>
    <w:rsid w:val="00BD0B54"/>
    <w:rsid w:val="00BD0BB4"/>
    <w:rsid w:val="00BD0C3A"/>
    <w:rsid w:val="00BD0CE7"/>
    <w:rsid w:val="00BD0CF3"/>
    <w:rsid w:val="00BD0D99"/>
    <w:rsid w:val="00BD0E29"/>
    <w:rsid w:val="00BD0F76"/>
    <w:rsid w:val="00BD1061"/>
    <w:rsid w:val="00BD1163"/>
    <w:rsid w:val="00BD13B9"/>
    <w:rsid w:val="00BD13E1"/>
    <w:rsid w:val="00BD149D"/>
    <w:rsid w:val="00BD16E3"/>
    <w:rsid w:val="00BD1847"/>
    <w:rsid w:val="00BD186B"/>
    <w:rsid w:val="00BD188F"/>
    <w:rsid w:val="00BD19D8"/>
    <w:rsid w:val="00BD213F"/>
    <w:rsid w:val="00BD21F8"/>
    <w:rsid w:val="00BD2242"/>
    <w:rsid w:val="00BD236A"/>
    <w:rsid w:val="00BD2533"/>
    <w:rsid w:val="00BD264B"/>
    <w:rsid w:val="00BD2842"/>
    <w:rsid w:val="00BD29F6"/>
    <w:rsid w:val="00BD2A4A"/>
    <w:rsid w:val="00BD2B23"/>
    <w:rsid w:val="00BD2BA6"/>
    <w:rsid w:val="00BD2BF5"/>
    <w:rsid w:val="00BD2C27"/>
    <w:rsid w:val="00BD2C9E"/>
    <w:rsid w:val="00BD2CC4"/>
    <w:rsid w:val="00BD2E23"/>
    <w:rsid w:val="00BD2E3D"/>
    <w:rsid w:val="00BD2ECF"/>
    <w:rsid w:val="00BD2F1F"/>
    <w:rsid w:val="00BD301C"/>
    <w:rsid w:val="00BD3541"/>
    <w:rsid w:val="00BD3956"/>
    <w:rsid w:val="00BD41D1"/>
    <w:rsid w:val="00BD426D"/>
    <w:rsid w:val="00BD439E"/>
    <w:rsid w:val="00BD43FD"/>
    <w:rsid w:val="00BD4444"/>
    <w:rsid w:val="00BD4525"/>
    <w:rsid w:val="00BD455B"/>
    <w:rsid w:val="00BD455D"/>
    <w:rsid w:val="00BD464B"/>
    <w:rsid w:val="00BD480A"/>
    <w:rsid w:val="00BD4967"/>
    <w:rsid w:val="00BD4B34"/>
    <w:rsid w:val="00BD4B44"/>
    <w:rsid w:val="00BD4B5D"/>
    <w:rsid w:val="00BD4B63"/>
    <w:rsid w:val="00BD4B95"/>
    <w:rsid w:val="00BD4D74"/>
    <w:rsid w:val="00BD5003"/>
    <w:rsid w:val="00BD502A"/>
    <w:rsid w:val="00BD5165"/>
    <w:rsid w:val="00BD5462"/>
    <w:rsid w:val="00BD5495"/>
    <w:rsid w:val="00BD54EA"/>
    <w:rsid w:val="00BD570F"/>
    <w:rsid w:val="00BD572F"/>
    <w:rsid w:val="00BD5C7E"/>
    <w:rsid w:val="00BD5FDE"/>
    <w:rsid w:val="00BD6047"/>
    <w:rsid w:val="00BD64EE"/>
    <w:rsid w:val="00BD64FF"/>
    <w:rsid w:val="00BD670E"/>
    <w:rsid w:val="00BD7141"/>
    <w:rsid w:val="00BD7288"/>
    <w:rsid w:val="00BD7324"/>
    <w:rsid w:val="00BD7417"/>
    <w:rsid w:val="00BD7476"/>
    <w:rsid w:val="00BD7599"/>
    <w:rsid w:val="00BD7687"/>
    <w:rsid w:val="00BD77C0"/>
    <w:rsid w:val="00BD790C"/>
    <w:rsid w:val="00BD7A2F"/>
    <w:rsid w:val="00BD7A9F"/>
    <w:rsid w:val="00BD7FB6"/>
    <w:rsid w:val="00BE0086"/>
    <w:rsid w:val="00BE0103"/>
    <w:rsid w:val="00BE04EE"/>
    <w:rsid w:val="00BE04F1"/>
    <w:rsid w:val="00BE0780"/>
    <w:rsid w:val="00BE084E"/>
    <w:rsid w:val="00BE0861"/>
    <w:rsid w:val="00BE0A7A"/>
    <w:rsid w:val="00BE0AF8"/>
    <w:rsid w:val="00BE0BC8"/>
    <w:rsid w:val="00BE0C95"/>
    <w:rsid w:val="00BE0CBC"/>
    <w:rsid w:val="00BE0D06"/>
    <w:rsid w:val="00BE0E76"/>
    <w:rsid w:val="00BE0E9C"/>
    <w:rsid w:val="00BE111D"/>
    <w:rsid w:val="00BE1199"/>
    <w:rsid w:val="00BE1614"/>
    <w:rsid w:val="00BE171B"/>
    <w:rsid w:val="00BE1D4F"/>
    <w:rsid w:val="00BE1DAE"/>
    <w:rsid w:val="00BE2069"/>
    <w:rsid w:val="00BE20C2"/>
    <w:rsid w:val="00BE2480"/>
    <w:rsid w:val="00BE29AA"/>
    <w:rsid w:val="00BE2C0D"/>
    <w:rsid w:val="00BE2F90"/>
    <w:rsid w:val="00BE31DE"/>
    <w:rsid w:val="00BE328A"/>
    <w:rsid w:val="00BE32FE"/>
    <w:rsid w:val="00BE35B1"/>
    <w:rsid w:val="00BE3751"/>
    <w:rsid w:val="00BE3767"/>
    <w:rsid w:val="00BE377C"/>
    <w:rsid w:val="00BE39CE"/>
    <w:rsid w:val="00BE3C19"/>
    <w:rsid w:val="00BE3EDD"/>
    <w:rsid w:val="00BE420B"/>
    <w:rsid w:val="00BE4276"/>
    <w:rsid w:val="00BE448D"/>
    <w:rsid w:val="00BE4601"/>
    <w:rsid w:val="00BE462D"/>
    <w:rsid w:val="00BE4645"/>
    <w:rsid w:val="00BE4695"/>
    <w:rsid w:val="00BE4925"/>
    <w:rsid w:val="00BE49FD"/>
    <w:rsid w:val="00BE4D17"/>
    <w:rsid w:val="00BE5622"/>
    <w:rsid w:val="00BE5719"/>
    <w:rsid w:val="00BE5878"/>
    <w:rsid w:val="00BE59E9"/>
    <w:rsid w:val="00BE5BE5"/>
    <w:rsid w:val="00BE5D49"/>
    <w:rsid w:val="00BE5DDC"/>
    <w:rsid w:val="00BE5E52"/>
    <w:rsid w:val="00BE5E73"/>
    <w:rsid w:val="00BE5E84"/>
    <w:rsid w:val="00BE60FC"/>
    <w:rsid w:val="00BE6245"/>
    <w:rsid w:val="00BE62F1"/>
    <w:rsid w:val="00BE6381"/>
    <w:rsid w:val="00BE6438"/>
    <w:rsid w:val="00BE6440"/>
    <w:rsid w:val="00BE648F"/>
    <w:rsid w:val="00BE64B1"/>
    <w:rsid w:val="00BE64FC"/>
    <w:rsid w:val="00BE650D"/>
    <w:rsid w:val="00BE6809"/>
    <w:rsid w:val="00BE688C"/>
    <w:rsid w:val="00BE6AFB"/>
    <w:rsid w:val="00BE6CD5"/>
    <w:rsid w:val="00BE6E6E"/>
    <w:rsid w:val="00BE7038"/>
    <w:rsid w:val="00BE72F5"/>
    <w:rsid w:val="00BE7343"/>
    <w:rsid w:val="00BE765E"/>
    <w:rsid w:val="00BE76C4"/>
    <w:rsid w:val="00BE781F"/>
    <w:rsid w:val="00BE7AB5"/>
    <w:rsid w:val="00BE7C01"/>
    <w:rsid w:val="00BE7D43"/>
    <w:rsid w:val="00BE7F17"/>
    <w:rsid w:val="00BE7F7F"/>
    <w:rsid w:val="00BF01D0"/>
    <w:rsid w:val="00BF0283"/>
    <w:rsid w:val="00BF0395"/>
    <w:rsid w:val="00BF04DF"/>
    <w:rsid w:val="00BF0533"/>
    <w:rsid w:val="00BF0646"/>
    <w:rsid w:val="00BF0784"/>
    <w:rsid w:val="00BF0879"/>
    <w:rsid w:val="00BF0D86"/>
    <w:rsid w:val="00BF0DA5"/>
    <w:rsid w:val="00BF0E70"/>
    <w:rsid w:val="00BF1023"/>
    <w:rsid w:val="00BF1177"/>
    <w:rsid w:val="00BF1338"/>
    <w:rsid w:val="00BF16F4"/>
    <w:rsid w:val="00BF1771"/>
    <w:rsid w:val="00BF1C4E"/>
    <w:rsid w:val="00BF1CEA"/>
    <w:rsid w:val="00BF1EF1"/>
    <w:rsid w:val="00BF1FD4"/>
    <w:rsid w:val="00BF215F"/>
    <w:rsid w:val="00BF218F"/>
    <w:rsid w:val="00BF21AD"/>
    <w:rsid w:val="00BF229D"/>
    <w:rsid w:val="00BF231D"/>
    <w:rsid w:val="00BF235B"/>
    <w:rsid w:val="00BF2521"/>
    <w:rsid w:val="00BF2571"/>
    <w:rsid w:val="00BF25E7"/>
    <w:rsid w:val="00BF25F2"/>
    <w:rsid w:val="00BF263F"/>
    <w:rsid w:val="00BF29AA"/>
    <w:rsid w:val="00BF29B2"/>
    <w:rsid w:val="00BF2DDB"/>
    <w:rsid w:val="00BF2F14"/>
    <w:rsid w:val="00BF3123"/>
    <w:rsid w:val="00BF31FB"/>
    <w:rsid w:val="00BF33FB"/>
    <w:rsid w:val="00BF36E7"/>
    <w:rsid w:val="00BF37E3"/>
    <w:rsid w:val="00BF3B1B"/>
    <w:rsid w:val="00BF3BEA"/>
    <w:rsid w:val="00BF3E54"/>
    <w:rsid w:val="00BF430E"/>
    <w:rsid w:val="00BF44E3"/>
    <w:rsid w:val="00BF455A"/>
    <w:rsid w:val="00BF465F"/>
    <w:rsid w:val="00BF4960"/>
    <w:rsid w:val="00BF4BEB"/>
    <w:rsid w:val="00BF4C6D"/>
    <w:rsid w:val="00BF4D8F"/>
    <w:rsid w:val="00BF4E70"/>
    <w:rsid w:val="00BF4FEF"/>
    <w:rsid w:val="00BF509A"/>
    <w:rsid w:val="00BF51F9"/>
    <w:rsid w:val="00BF53D0"/>
    <w:rsid w:val="00BF542E"/>
    <w:rsid w:val="00BF5981"/>
    <w:rsid w:val="00BF5983"/>
    <w:rsid w:val="00BF5B2D"/>
    <w:rsid w:val="00BF5C1E"/>
    <w:rsid w:val="00BF5C57"/>
    <w:rsid w:val="00BF60ED"/>
    <w:rsid w:val="00BF61B9"/>
    <w:rsid w:val="00BF61D0"/>
    <w:rsid w:val="00BF61D7"/>
    <w:rsid w:val="00BF62C1"/>
    <w:rsid w:val="00BF63E2"/>
    <w:rsid w:val="00BF6434"/>
    <w:rsid w:val="00BF6527"/>
    <w:rsid w:val="00BF6571"/>
    <w:rsid w:val="00BF6629"/>
    <w:rsid w:val="00BF662B"/>
    <w:rsid w:val="00BF685B"/>
    <w:rsid w:val="00BF68BE"/>
    <w:rsid w:val="00BF6A0A"/>
    <w:rsid w:val="00BF6AD0"/>
    <w:rsid w:val="00BF6C3D"/>
    <w:rsid w:val="00BF6D39"/>
    <w:rsid w:val="00BF6DCA"/>
    <w:rsid w:val="00BF6DFE"/>
    <w:rsid w:val="00BF6F58"/>
    <w:rsid w:val="00BF6F9F"/>
    <w:rsid w:val="00BF70BA"/>
    <w:rsid w:val="00BF7439"/>
    <w:rsid w:val="00BF74BA"/>
    <w:rsid w:val="00BF74E5"/>
    <w:rsid w:val="00BF775C"/>
    <w:rsid w:val="00BF7896"/>
    <w:rsid w:val="00C0007A"/>
    <w:rsid w:val="00C007BA"/>
    <w:rsid w:val="00C007C9"/>
    <w:rsid w:val="00C00A50"/>
    <w:rsid w:val="00C00A83"/>
    <w:rsid w:val="00C00B6F"/>
    <w:rsid w:val="00C00C9C"/>
    <w:rsid w:val="00C00D9C"/>
    <w:rsid w:val="00C01019"/>
    <w:rsid w:val="00C0103D"/>
    <w:rsid w:val="00C01267"/>
    <w:rsid w:val="00C013DE"/>
    <w:rsid w:val="00C013EA"/>
    <w:rsid w:val="00C0146B"/>
    <w:rsid w:val="00C016FE"/>
    <w:rsid w:val="00C0193D"/>
    <w:rsid w:val="00C01B5A"/>
    <w:rsid w:val="00C01F33"/>
    <w:rsid w:val="00C02326"/>
    <w:rsid w:val="00C02329"/>
    <w:rsid w:val="00C023CE"/>
    <w:rsid w:val="00C024B6"/>
    <w:rsid w:val="00C02507"/>
    <w:rsid w:val="00C0262E"/>
    <w:rsid w:val="00C027A5"/>
    <w:rsid w:val="00C029A7"/>
    <w:rsid w:val="00C02CD0"/>
    <w:rsid w:val="00C02FED"/>
    <w:rsid w:val="00C0326B"/>
    <w:rsid w:val="00C03290"/>
    <w:rsid w:val="00C03477"/>
    <w:rsid w:val="00C0354A"/>
    <w:rsid w:val="00C0360E"/>
    <w:rsid w:val="00C0376E"/>
    <w:rsid w:val="00C03960"/>
    <w:rsid w:val="00C039C3"/>
    <w:rsid w:val="00C03A02"/>
    <w:rsid w:val="00C03E49"/>
    <w:rsid w:val="00C0410F"/>
    <w:rsid w:val="00C04151"/>
    <w:rsid w:val="00C04230"/>
    <w:rsid w:val="00C04271"/>
    <w:rsid w:val="00C04322"/>
    <w:rsid w:val="00C0437A"/>
    <w:rsid w:val="00C043E1"/>
    <w:rsid w:val="00C043EE"/>
    <w:rsid w:val="00C04A5D"/>
    <w:rsid w:val="00C04ECE"/>
    <w:rsid w:val="00C04F68"/>
    <w:rsid w:val="00C05284"/>
    <w:rsid w:val="00C054B7"/>
    <w:rsid w:val="00C05521"/>
    <w:rsid w:val="00C056C3"/>
    <w:rsid w:val="00C05BA4"/>
    <w:rsid w:val="00C05E38"/>
    <w:rsid w:val="00C05E5A"/>
    <w:rsid w:val="00C05F57"/>
    <w:rsid w:val="00C064C8"/>
    <w:rsid w:val="00C064F1"/>
    <w:rsid w:val="00C069ED"/>
    <w:rsid w:val="00C06A9C"/>
    <w:rsid w:val="00C06BA8"/>
    <w:rsid w:val="00C06CC0"/>
    <w:rsid w:val="00C06E8D"/>
    <w:rsid w:val="00C06F40"/>
    <w:rsid w:val="00C070F0"/>
    <w:rsid w:val="00C076F3"/>
    <w:rsid w:val="00C07921"/>
    <w:rsid w:val="00C07AFD"/>
    <w:rsid w:val="00C07C1E"/>
    <w:rsid w:val="00C07D20"/>
    <w:rsid w:val="00C07DB0"/>
    <w:rsid w:val="00C07DD2"/>
    <w:rsid w:val="00C07E28"/>
    <w:rsid w:val="00C07E5E"/>
    <w:rsid w:val="00C100B1"/>
    <w:rsid w:val="00C104F9"/>
    <w:rsid w:val="00C10528"/>
    <w:rsid w:val="00C107D6"/>
    <w:rsid w:val="00C10A61"/>
    <w:rsid w:val="00C10B93"/>
    <w:rsid w:val="00C10C5E"/>
    <w:rsid w:val="00C10CF4"/>
    <w:rsid w:val="00C10E68"/>
    <w:rsid w:val="00C10F1C"/>
    <w:rsid w:val="00C11398"/>
    <w:rsid w:val="00C115E6"/>
    <w:rsid w:val="00C11834"/>
    <w:rsid w:val="00C11A54"/>
    <w:rsid w:val="00C11C14"/>
    <w:rsid w:val="00C11CDF"/>
    <w:rsid w:val="00C11D4A"/>
    <w:rsid w:val="00C11DB8"/>
    <w:rsid w:val="00C11DE5"/>
    <w:rsid w:val="00C11FD2"/>
    <w:rsid w:val="00C120BC"/>
    <w:rsid w:val="00C120C8"/>
    <w:rsid w:val="00C12320"/>
    <w:rsid w:val="00C12345"/>
    <w:rsid w:val="00C1241D"/>
    <w:rsid w:val="00C125E0"/>
    <w:rsid w:val="00C126AB"/>
    <w:rsid w:val="00C126CE"/>
    <w:rsid w:val="00C12862"/>
    <w:rsid w:val="00C12B0D"/>
    <w:rsid w:val="00C12E16"/>
    <w:rsid w:val="00C12F69"/>
    <w:rsid w:val="00C132C7"/>
    <w:rsid w:val="00C13305"/>
    <w:rsid w:val="00C13532"/>
    <w:rsid w:val="00C13654"/>
    <w:rsid w:val="00C13678"/>
    <w:rsid w:val="00C13691"/>
    <w:rsid w:val="00C1373D"/>
    <w:rsid w:val="00C1391B"/>
    <w:rsid w:val="00C13A4D"/>
    <w:rsid w:val="00C13A8A"/>
    <w:rsid w:val="00C13AD4"/>
    <w:rsid w:val="00C13B85"/>
    <w:rsid w:val="00C13C10"/>
    <w:rsid w:val="00C13CC8"/>
    <w:rsid w:val="00C13CCD"/>
    <w:rsid w:val="00C140F9"/>
    <w:rsid w:val="00C14588"/>
    <w:rsid w:val="00C14910"/>
    <w:rsid w:val="00C14A34"/>
    <w:rsid w:val="00C14C66"/>
    <w:rsid w:val="00C14C81"/>
    <w:rsid w:val="00C14DC0"/>
    <w:rsid w:val="00C14EF8"/>
    <w:rsid w:val="00C14F32"/>
    <w:rsid w:val="00C14F43"/>
    <w:rsid w:val="00C15011"/>
    <w:rsid w:val="00C15424"/>
    <w:rsid w:val="00C1545E"/>
    <w:rsid w:val="00C157CA"/>
    <w:rsid w:val="00C1594A"/>
    <w:rsid w:val="00C15BAB"/>
    <w:rsid w:val="00C15C31"/>
    <w:rsid w:val="00C15C9B"/>
    <w:rsid w:val="00C15CCB"/>
    <w:rsid w:val="00C15F23"/>
    <w:rsid w:val="00C16123"/>
    <w:rsid w:val="00C162DF"/>
    <w:rsid w:val="00C16896"/>
    <w:rsid w:val="00C168E7"/>
    <w:rsid w:val="00C16BC0"/>
    <w:rsid w:val="00C16D49"/>
    <w:rsid w:val="00C16E1B"/>
    <w:rsid w:val="00C16E97"/>
    <w:rsid w:val="00C16EBC"/>
    <w:rsid w:val="00C1732A"/>
    <w:rsid w:val="00C173EE"/>
    <w:rsid w:val="00C1751D"/>
    <w:rsid w:val="00C17588"/>
    <w:rsid w:val="00C175B9"/>
    <w:rsid w:val="00C17883"/>
    <w:rsid w:val="00C17AC3"/>
    <w:rsid w:val="00C17D69"/>
    <w:rsid w:val="00C17DBA"/>
    <w:rsid w:val="00C17DFB"/>
    <w:rsid w:val="00C17F89"/>
    <w:rsid w:val="00C17FB7"/>
    <w:rsid w:val="00C20009"/>
    <w:rsid w:val="00C201B8"/>
    <w:rsid w:val="00C20353"/>
    <w:rsid w:val="00C20489"/>
    <w:rsid w:val="00C205AA"/>
    <w:rsid w:val="00C2095D"/>
    <w:rsid w:val="00C20978"/>
    <w:rsid w:val="00C2097C"/>
    <w:rsid w:val="00C20991"/>
    <w:rsid w:val="00C20D8E"/>
    <w:rsid w:val="00C20F79"/>
    <w:rsid w:val="00C211A9"/>
    <w:rsid w:val="00C211B4"/>
    <w:rsid w:val="00C214E8"/>
    <w:rsid w:val="00C21521"/>
    <w:rsid w:val="00C21728"/>
    <w:rsid w:val="00C2195F"/>
    <w:rsid w:val="00C21D06"/>
    <w:rsid w:val="00C22013"/>
    <w:rsid w:val="00C221ED"/>
    <w:rsid w:val="00C2227A"/>
    <w:rsid w:val="00C223B9"/>
    <w:rsid w:val="00C224DB"/>
    <w:rsid w:val="00C228B5"/>
    <w:rsid w:val="00C2299B"/>
    <w:rsid w:val="00C229AD"/>
    <w:rsid w:val="00C22AF7"/>
    <w:rsid w:val="00C22BD3"/>
    <w:rsid w:val="00C22C0D"/>
    <w:rsid w:val="00C22E2B"/>
    <w:rsid w:val="00C23145"/>
    <w:rsid w:val="00C23208"/>
    <w:rsid w:val="00C23336"/>
    <w:rsid w:val="00C23345"/>
    <w:rsid w:val="00C2343A"/>
    <w:rsid w:val="00C237BC"/>
    <w:rsid w:val="00C2383D"/>
    <w:rsid w:val="00C23866"/>
    <w:rsid w:val="00C239B2"/>
    <w:rsid w:val="00C23A14"/>
    <w:rsid w:val="00C23A6E"/>
    <w:rsid w:val="00C23DF4"/>
    <w:rsid w:val="00C23E56"/>
    <w:rsid w:val="00C240CB"/>
    <w:rsid w:val="00C2413A"/>
    <w:rsid w:val="00C241DE"/>
    <w:rsid w:val="00C24286"/>
    <w:rsid w:val="00C245B5"/>
    <w:rsid w:val="00C24672"/>
    <w:rsid w:val="00C246FB"/>
    <w:rsid w:val="00C24964"/>
    <w:rsid w:val="00C249B0"/>
    <w:rsid w:val="00C24C62"/>
    <w:rsid w:val="00C24D3E"/>
    <w:rsid w:val="00C24DF5"/>
    <w:rsid w:val="00C24F03"/>
    <w:rsid w:val="00C24F41"/>
    <w:rsid w:val="00C250AB"/>
    <w:rsid w:val="00C2519A"/>
    <w:rsid w:val="00C25528"/>
    <w:rsid w:val="00C257B2"/>
    <w:rsid w:val="00C257C7"/>
    <w:rsid w:val="00C25900"/>
    <w:rsid w:val="00C2592C"/>
    <w:rsid w:val="00C25DC5"/>
    <w:rsid w:val="00C25E60"/>
    <w:rsid w:val="00C25F25"/>
    <w:rsid w:val="00C26166"/>
    <w:rsid w:val="00C261C9"/>
    <w:rsid w:val="00C2622C"/>
    <w:rsid w:val="00C262AB"/>
    <w:rsid w:val="00C26525"/>
    <w:rsid w:val="00C26820"/>
    <w:rsid w:val="00C26AA5"/>
    <w:rsid w:val="00C26CCC"/>
    <w:rsid w:val="00C27035"/>
    <w:rsid w:val="00C27205"/>
    <w:rsid w:val="00C2721D"/>
    <w:rsid w:val="00C2774C"/>
    <w:rsid w:val="00C27753"/>
    <w:rsid w:val="00C27912"/>
    <w:rsid w:val="00C27BE8"/>
    <w:rsid w:val="00C27C6F"/>
    <w:rsid w:val="00C27D78"/>
    <w:rsid w:val="00C27DD5"/>
    <w:rsid w:val="00C27F78"/>
    <w:rsid w:val="00C30043"/>
    <w:rsid w:val="00C302AF"/>
    <w:rsid w:val="00C30319"/>
    <w:rsid w:val="00C30492"/>
    <w:rsid w:val="00C304D9"/>
    <w:rsid w:val="00C3090A"/>
    <w:rsid w:val="00C30975"/>
    <w:rsid w:val="00C30ABC"/>
    <w:rsid w:val="00C30B22"/>
    <w:rsid w:val="00C30B29"/>
    <w:rsid w:val="00C30ED4"/>
    <w:rsid w:val="00C30F91"/>
    <w:rsid w:val="00C31290"/>
    <w:rsid w:val="00C31413"/>
    <w:rsid w:val="00C3158E"/>
    <w:rsid w:val="00C316CE"/>
    <w:rsid w:val="00C31A95"/>
    <w:rsid w:val="00C31B5B"/>
    <w:rsid w:val="00C31CB8"/>
    <w:rsid w:val="00C31CC9"/>
    <w:rsid w:val="00C31F4B"/>
    <w:rsid w:val="00C32038"/>
    <w:rsid w:val="00C320E4"/>
    <w:rsid w:val="00C3211A"/>
    <w:rsid w:val="00C321E0"/>
    <w:rsid w:val="00C322DD"/>
    <w:rsid w:val="00C3251B"/>
    <w:rsid w:val="00C3258F"/>
    <w:rsid w:val="00C32628"/>
    <w:rsid w:val="00C32999"/>
    <w:rsid w:val="00C32B57"/>
    <w:rsid w:val="00C32D78"/>
    <w:rsid w:val="00C3313E"/>
    <w:rsid w:val="00C33192"/>
    <w:rsid w:val="00C33232"/>
    <w:rsid w:val="00C33278"/>
    <w:rsid w:val="00C3331C"/>
    <w:rsid w:val="00C33353"/>
    <w:rsid w:val="00C3335D"/>
    <w:rsid w:val="00C3350F"/>
    <w:rsid w:val="00C335A3"/>
    <w:rsid w:val="00C336F1"/>
    <w:rsid w:val="00C33A08"/>
    <w:rsid w:val="00C33DAE"/>
    <w:rsid w:val="00C34098"/>
    <w:rsid w:val="00C341E4"/>
    <w:rsid w:val="00C34264"/>
    <w:rsid w:val="00C343D9"/>
    <w:rsid w:val="00C34AA5"/>
    <w:rsid w:val="00C34AB0"/>
    <w:rsid w:val="00C34B7D"/>
    <w:rsid w:val="00C34E9D"/>
    <w:rsid w:val="00C35141"/>
    <w:rsid w:val="00C354E6"/>
    <w:rsid w:val="00C35772"/>
    <w:rsid w:val="00C357D0"/>
    <w:rsid w:val="00C35828"/>
    <w:rsid w:val="00C35978"/>
    <w:rsid w:val="00C35AC6"/>
    <w:rsid w:val="00C35C28"/>
    <w:rsid w:val="00C35CD3"/>
    <w:rsid w:val="00C35E17"/>
    <w:rsid w:val="00C35FC4"/>
    <w:rsid w:val="00C36262"/>
    <w:rsid w:val="00C3628A"/>
    <w:rsid w:val="00C365A1"/>
    <w:rsid w:val="00C367FE"/>
    <w:rsid w:val="00C36A1F"/>
    <w:rsid w:val="00C36A30"/>
    <w:rsid w:val="00C36AB7"/>
    <w:rsid w:val="00C36AEF"/>
    <w:rsid w:val="00C36BB3"/>
    <w:rsid w:val="00C36BD0"/>
    <w:rsid w:val="00C36C81"/>
    <w:rsid w:val="00C36DF2"/>
    <w:rsid w:val="00C36E89"/>
    <w:rsid w:val="00C36EC7"/>
    <w:rsid w:val="00C37881"/>
    <w:rsid w:val="00C379E7"/>
    <w:rsid w:val="00C37A8A"/>
    <w:rsid w:val="00C37CA2"/>
    <w:rsid w:val="00C37D1A"/>
    <w:rsid w:val="00C37D56"/>
    <w:rsid w:val="00C37DC2"/>
    <w:rsid w:val="00C37E08"/>
    <w:rsid w:val="00C4006B"/>
    <w:rsid w:val="00C400A8"/>
    <w:rsid w:val="00C40184"/>
    <w:rsid w:val="00C4027D"/>
    <w:rsid w:val="00C403BD"/>
    <w:rsid w:val="00C40613"/>
    <w:rsid w:val="00C407EB"/>
    <w:rsid w:val="00C40C35"/>
    <w:rsid w:val="00C40E20"/>
    <w:rsid w:val="00C40E62"/>
    <w:rsid w:val="00C40EFF"/>
    <w:rsid w:val="00C40F5D"/>
    <w:rsid w:val="00C41075"/>
    <w:rsid w:val="00C41167"/>
    <w:rsid w:val="00C411AB"/>
    <w:rsid w:val="00C411DA"/>
    <w:rsid w:val="00C414F6"/>
    <w:rsid w:val="00C4153C"/>
    <w:rsid w:val="00C41548"/>
    <w:rsid w:val="00C41775"/>
    <w:rsid w:val="00C41875"/>
    <w:rsid w:val="00C4190A"/>
    <w:rsid w:val="00C41A3F"/>
    <w:rsid w:val="00C41B10"/>
    <w:rsid w:val="00C4207D"/>
    <w:rsid w:val="00C420CA"/>
    <w:rsid w:val="00C42189"/>
    <w:rsid w:val="00C421D7"/>
    <w:rsid w:val="00C42288"/>
    <w:rsid w:val="00C426D7"/>
    <w:rsid w:val="00C42724"/>
    <w:rsid w:val="00C42864"/>
    <w:rsid w:val="00C42886"/>
    <w:rsid w:val="00C42AB9"/>
    <w:rsid w:val="00C42C5E"/>
    <w:rsid w:val="00C42DB3"/>
    <w:rsid w:val="00C43406"/>
    <w:rsid w:val="00C43414"/>
    <w:rsid w:val="00C434E4"/>
    <w:rsid w:val="00C435C9"/>
    <w:rsid w:val="00C438BD"/>
    <w:rsid w:val="00C438FC"/>
    <w:rsid w:val="00C43A43"/>
    <w:rsid w:val="00C43AAF"/>
    <w:rsid w:val="00C43DA3"/>
    <w:rsid w:val="00C43E07"/>
    <w:rsid w:val="00C445B0"/>
    <w:rsid w:val="00C446B9"/>
    <w:rsid w:val="00C448E6"/>
    <w:rsid w:val="00C4497A"/>
    <w:rsid w:val="00C44A0E"/>
    <w:rsid w:val="00C44B0F"/>
    <w:rsid w:val="00C44C97"/>
    <w:rsid w:val="00C44DA7"/>
    <w:rsid w:val="00C45059"/>
    <w:rsid w:val="00C45105"/>
    <w:rsid w:val="00C452C0"/>
    <w:rsid w:val="00C45662"/>
    <w:rsid w:val="00C457A7"/>
    <w:rsid w:val="00C458D4"/>
    <w:rsid w:val="00C4597B"/>
    <w:rsid w:val="00C45AA4"/>
    <w:rsid w:val="00C45BF2"/>
    <w:rsid w:val="00C45C40"/>
    <w:rsid w:val="00C45D26"/>
    <w:rsid w:val="00C45DF1"/>
    <w:rsid w:val="00C45EED"/>
    <w:rsid w:val="00C4642C"/>
    <w:rsid w:val="00C46943"/>
    <w:rsid w:val="00C4697F"/>
    <w:rsid w:val="00C46E11"/>
    <w:rsid w:val="00C46E22"/>
    <w:rsid w:val="00C46FA3"/>
    <w:rsid w:val="00C4708D"/>
    <w:rsid w:val="00C471E5"/>
    <w:rsid w:val="00C47378"/>
    <w:rsid w:val="00C47397"/>
    <w:rsid w:val="00C473AF"/>
    <w:rsid w:val="00C4768E"/>
    <w:rsid w:val="00C47821"/>
    <w:rsid w:val="00C47A6B"/>
    <w:rsid w:val="00C47AB7"/>
    <w:rsid w:val="00C47AF9"/>
    <w:rsid w:val="00C47D74"/>
    <w:rsid w:val="00C47EDB"/>
    <w:rsid w:val="00C50059"/>
    <w:rsid w:val="00C500F5"/>
    <w:rsid w:val="00C5015A"/>
    <w:rsid w:val="00C50322"/>
    <w:rsid w:val="00C503C1"/>
    <w:rsid w:val="00C504C8"/>
    <w:rsid w:val="00C505D1"/>
    <w:rsid w:val="00C505D9"/>
    <w:rsid w:val="00C507B2"/>
    <w:rsid w:val="00C50804"/>
    <w:rsid w:val="00C50976"/>
    <w:rsid w:val="00C509D2"/>
    <w:rsid w:val="00C50AAD"/>
    <w:rsid w:val="00C50ACE"/>
    <w:rsid w:val="00C50C66"/>
    <w:rsid w:val="00C50DFC"/>
    <w:rsid w:val="00C51113"/>
    <w:rsid w:val="00C5118A"/>
    <w:rsid w:val="00C511A6"/>
    <w:rsid w:val="00C511C4"/>
    <w:rsid w:val="00C51270"/>
    <w:rsid w:val="00C512C6"/>
    <w:rsid w:val="00C513CA"/>
    <w:rsid w:val="00C51428"/>
    <w:rsid w:val="00C51588"/>
    <w:rsid w:val="00C5199B"/>
    <w:rsid w:val="00C51A14"/>
    <w:rsid w:val="00C51A75"/>
    <w:rsid w:val="00C51B84"/>
    <w:rsid w:val="00C51CDC"/>
    <w:rsid w:val="00C51DCB"/>
    <w:rsid w:val="00C51DDD"/>
    <w:rsid w:val="00C51EF9"/>
    <w:rsid w:val="00C51F46"/>
    <w:rsid w:val="00C51F83"/>
    <w:rsid w:val="00C5211B"/>
    <w:rsid w:val="00C52253"/>
    <w:rsid w:val="00C5232C"/>
    <w:rsid w:val="00C523BB"/>
    <w:rsid w:val="00C524CE"/>
    <w:rsid w:val="00C52630"/>
    <w:rsid w:val="00C527C5"/>
    <w:rsid w:val="00C5286D"/>
    <w:rsid w:val="00C528E1"/>
    <w:rsid w:val="00C52A13"/>
    <w:rsid w:val="00C52A4A"/>
    <w:rsid w:val="00C52E16"/>
    <w:rsid w:val="00C52EC5"/>
    <w:rsid w:val="00C53032"/>
    <w:rsid w:val="00C5334E"/>
    <w:rsid w:val="00C533BB"/>
    <w:rsid w:val="00C5344E"/>
    <w:rsid w:val="00C53490"/>
    <w:rsid w:val="00C53554"/>
    <w:rsid w:val="00C535D6"/>
    <w:rsid w:val="00C535F1"/>
    <w:rsid w:val="00C53620"/>
    <w:rsid w:val="00C53980"/>
    <w:rsid w:val="00C53A0F"/>
    <w:rsid w:val="00C53DB7"/>
    <w:rsid w:val="00C53E95"/>
    <w:rsid w:val="00C53EB8"/>
    <w:rsid w:val="00C5403D"/>
    <w:rsid w:val="00C5481E"/>
    <w:rsid w:val="00C54862"/>
    <w:rsid w:val="00C548D8"/>
    <w:rsid w:val="00C549CE"/>
    <w:rsid w:val="00C54A46"/>
    <w:rsid w:val="00C54AA9"/>
    <w:rsid w:val="00C54AE3"/>
    <w:rsid w:val="00C54DEC"/>
    <w:rsid w:val="00C5514A"/>
    <w:rsid w:val="00C552C9"/>
    <w:rsid w:val="00C554BD"/>
    <w:rsid w:val="00C55586"/>
    <w:rsid w:val="00C55591"/>
    <w:rsid w:val="00C555A5"/>
    <w:rsid w:val="00C555FB"/>
    <w:rsid w:val="00C5565D"/>
    <w:rsid w:val="00C55751"/>
    <w:rsid w:val="00C5584B"/>
    <w:rsid w:val="00C55863"/>
    <w:rsid w:val="00C55A12"/>
    <w:rsid w:val="00C55B0B"/>
    <w:rsid w:val="00C55C91"/>
    <w:rsid w:val="00C55EDC"/>
    <w:rsid w:val="00C56076"/>
    <w:rsid w:val="00C561B5"/>
    <w:rsid w:val="00C562B7"/>
    <w:rsid w:val="00C564A7"/>
    <w:rsid w:val="00C56710"/>
    <w:rsid w:val="00C56719"/>
    <w:rsid w:val="00C56768"/>
    <w:rsid w:val="00C56A17"/>
    <w:rsid w:val="00C56A24"/>
    <w:rsid w:val="00C56B05"/>
    <w:rsid w:val="00C56B66"/>
    <w:rsid w:val="00C56C23"/>
    <w:rsid w:val="00C56D49"/>
    <w:rsid w:val="00C56EEB"/>
    <w:rsid w:val="00C56F95"/>
    <w:rsid w:val="00C56FF8"/>
    <w:rsid w:val="00C570D7"/>
    <w:rsid w:val="00C5720F"/>
    <w:rsid w:val="00C5730B"/>
    <w:rsid w:val="00C573B2"/>
    <w:rsid w:val="00C573F8"/>
    <w:rsid w:val="00C574EE"/>
    <w:rsid w:val="00C57539"/>
    <w:rsid w:val="00C576EC"/>
    <w:rsid w:val="00C577EB"/>
    <w:rsid w:val="00C578EB"/>
    <w:rsid w:val="00C57A99"/>
    <w:rsid w:val="00C603C8"/>
    <w:rsid w:val="00C60570"/>
    <w:rsid w:val="00C607A1"/>
    <w:rsid w:val="00C6085E"/>
    <w:rsid w:val="00C60954"/>
    <w:rsid w:val="00C6099B"/>
    <w:rsid w:val="00C60A0B"/>
    <w:rsid w:val="00C60CE2"/>
    <w:rsid w:val="00C60D30"/>
    <w:rsid w:val="00C60E8B"/>
    <w:rsid w:val="00C60F3B"/>
    <w:rsid w:val="00C61035"/>
    <w:rsid w:val="00C61144"/>
    <w:rsid w:val="00C61405"/>
    <w:rsid w:val="00C6158C"/>
    <w:rsid w:val="00C6174C"/>
    <w:rsid w:val="00C6199D"/>
    <w:rsid w:val="00C61B85"/>
    <w:rsid w:val="00C61CCB"/>
    <w:rsid w:val="00C61F49"/>
    <w:rsid w:val="00C62082"/>
    <w:rsid w:val="00C62240"/>
    <w:rsid w:val="00C6236B"/>
    <w:rsid w:val="00C623ED"/>
    <w:rsid w:val="00C62542"/>
    <w:rsid w:val="00C62A56"/>
    <w:rsid w:val="00C62CCA"/>
    <w:rsid w:val="00C62E65"/>
    <w:rsid w:val="00C63276"/>
    <w:rsid w:val="00C63381"/>
    <w:rsid w:val="00C6348C"/>
    <w:rsid w:val="00C63505"/>
    <w:rsid w:val="00C637B5"/>
    <w:rsid w:val="00C6381C"/>
    <w:rsid w:val="00C6396A"/>
    <w:rsid w:val="00C63975"/>
    <w:rsid w:val="00C63B4E"/>
    <w:rsid w:val="00C63B51"/>
    <w:rsid w:val="00C63D17"/>
    <w:rsid w:val="00C64029"/>
    <w:rsid w:val="00C641D4"/>
    <w:rsid w:val="00C643AC"/>
    <w:rsid w:val="00C645CF"/>
    <w:rsid w:val="00C64694"/>
    <w:rsid w:val="00C64831"/>
    <w:rsid w:val="00C64BED"/>
    <w:rsid w:val="00C64C88"/>
    <w:rsid w:val="00C64DF4"/>
    <w:rsid w:val="00C64E86"/>
    <w:rsid w:val="00C65097"/>
    <w:rsid w:val="00C65138"/>
    <w:rsid w:val="00C651CF"/>
    <w:rsid w:val="00C656B9"/>
    <w:rsid w:val="00C656C8"/>
    <w:rsid w:val="00C65A4F"/>
    <w:rsid w:val="00C65AD7"/>
    <w:rsid w:val="00C65AF3"/>
    <w:rsid w:val="00C65DBC"/>
    <w:rsid w:val="00C65E26"/>
    <w:rsid w:val="00C65E2A"/>
    <w:rsid w:val="00C65E5A"/>
    <w:rsid w:val="00C65E72"/>
    <w:rsid w:val="00C65EA5"/>
    <w:rsid w:val="00C6606E"/>
    <w:rsid w:val="00C660E8"/>
    <w:rsid w:val="00C661FF"/>
    <w:rsid w:val="00C66373"/>
    <w:rsid w:val="00C6641F"/>
    <w:rsid w:val="00C6678C"/>
    <w:rsid w:val="00C66797"/>
    <w:rsid w:val="00C66BBA"/>
    <w:rsid w:val="00C66CC9"/>
    <w:rsid w:val="00C66E27"/>
    <w:rsid w:val="00C670B9"/>
    <w:rsid w:val="00C67219"/>
    <w:rsid w:val="00C67276"/>
    <w:rsid w:val="00C67342"/>
    <w:rsid w:val="00C676DB"/>
    <w:rsid w:val="00C67746"/>
    <w:rsid w:val="00C677B2"/>
    <w:rsid w:val="00C678D1"/>
    <w:rsid w:val="00C67B1D"/>
    <w:rsid w:val="00C67BBC"/>
    <w:rsid w:val="00C67C86"/>
    <w:rsid w:val="00C67FAA"/>
    <w:rsid w:val="00C701D2"/>
    <w:rsid w:val="00C70302"/>
    <w:rsid w:val="00C7031C"/>
    <w:rsid w:val="00C70526"/>
    <w:rsid w:val="00C707BB"/>
    <w:rsid w:val="00C70842"/>
    <w:rsid w:val="00C70B78"/>
    <w:rsid w:val="00C70E7E"/>
    <w:rsid w:val="00C7120C"/>
    <w:rsid w:val="00C71215"/>
    <w:rsid w:val="00C7124F"/>
    <w:rsid w:val="00C71384"/>
    <w:rsid w:val="00C713B2"/>
    <w:rsid w:val="00C714A8"/>
    <w:rsid w:val="00C71519"/>
    <w:rsid w:val="00C717EA"/>
    <w:rsid w:val="00C7193B"/>
    <w:rsid w:val="00C71A26"/>
    <w:rsid w:val="00C71B47"/>
    <w:rsid w:val="00C71B4C"/>
    <w:rsid w:val="00C71BCA"/>
    <w:rsid w:val="00C71DC5"/>
    <w:rsid w:val="00C721D4"/>
    <w:rsid w:val="00C722CD"/>
    <w:rsid w:val="00C7250F"/>
    <w:rsid w:val="00C726CB"/>
    <w:rsid w:val="00C726CD"/>
    <w:rsid w:val="00C726D7"/>
    <w:rsid w:val="00C72A40"/>
    <w:rsid w:val="00C72BB3"/>
    <w:rsid w:val="00C72CE1"/>
    <w:rsid w:val="00C72D15"/>
    <w:rsid w:val="00C72D47"/>
    <w:rsid w:val="00C72D51"/>
    <w:rsid w:val="00C72DAD"/>
    <w:rsid w:val="00C72EA1"/>
    <w:rsid w:val="00C72F4F"/>
    <w:rsid w:val="00C73066"/>
    <w:rsid w:val="00C7323F"/>
    <w:rsid w:val="00C7327E"/>
    <w:rsid w:val="00C733F8"/>
    <w:rsid w:val="00C73420"/>
    <w:rsid w:val="00C73527"/>
    <w:rsid w:val="00C73746"/>
    <w:rsid w:val="00C7380C"/>
    <w:rsid w:val="00C73ABF"/>
    <w:rsid w:val="00C73CE2"/>
    <w:rsid w:val="00C742CB"/>
    <w:rsid w:val="00C7432F"/>
    <w:rsid w:val="00C74487"/>
    <w:rsid w:val="00C74661"/>
    <w:rsid w:val="00C7473F"/>
    <w:rsid w:val="00C748E1"/>
    <w:rsid w:val="00C74B90"/>
    <w:rsid w:val="00C74BF7"/>
    <w:rsid w:val="00C74F7D"/>
    <w:rsid w:val="00C7522E"/>
    <w:rsid w:val="00C75316"/>
    <w:rsid w:val="00C754B4"/>
    <w:rsid w:val="00C75656"/>
    <w:rsid w:val="00C75778"/>
    <w:rsid w:val="00C758D2"/>
    <w:rsid w:val="00C759C7"/>
    <w:rsid w:val="00C75AB4"/>
    <w:rsid w:val="00C75DB5"/>
    <w:rsid w:val="00C76217"/>
    <w:rsid w:val="00C76314"/>
    <w:rsid w:val="00C76397"/>
    <w:rsid w:val="00C763BA"/>
    <w:rsid w:val="00C76621"/>
    <w:rsid w:val="00C76769"/>
    <w:rsid w:val="00C76877"/>
    <w:rsid w:val="00C76BA5"/>
    <w:rsid w:val="00C76BE2"/>
    <w:rsid w:val="00C76C35"/>
    <w:rsid w:val="00C76D7E"/>
    <w:rsid w:val="00C7703A"/>
    <w:rsid w:val="00C77081"/>
    <w:rsid w:val="00C77147"/>
    <w:rsid w:val="00C77359"/>
    <w:rsid w:val="00C7742B"/>
    <w:rsid w:val="00C7767E"/>
    <w:rsid w:val="00C7775C"/>
    <w:rsid w:val="00C77854"/>
    <w:rsid w:val="00C77A72"/>
    <w:rsid w:val="00C77F21"/>
    <w:rsid w:val="00C80029"/>
    <w:rsid w:val="00C8034F"/>
    <w:rsid w:val="00C803FD"/>
    <w:rsid w:val="00C80439"/>
    <w:rsid w:val="00C806A7"/>
    <w:rsid w:val="00C80D8A"/>
    <w:rsid w:val="00C80DE1"/>
    <w:rsid w:val="00C80EFF"/>
    <w:rsid w:val="00C81245"/>
    <w:rsid w:val="00C8131C"/>
    <w:rsid w:val="00C81385"/>
    <w:rsid w:val="00C81504"/>
    <w:rsid w:val="00C815AF"/>
    <w:rsid w:val="00C81721"/>
    <w:rsid w:val="00C81798"/>
    <w:rsid w:val="00C81D07"/>
    <w:rsid w:val="00C81E24"/>
    <w:rsid w:val="00C81FCD"/>
    <w:rsid w:val="00C82421"/>
    <w:rsid w:val="00C826E5"/>
    <w:rsid w:val="00C828EC"/>
    <w:rsid w:val="00C8293F"/>
    <w:rsid w:val="00C829B6"/>
    <w:rsid w:val="00C82C3E"/>
    <w:rsid w:val="00C82EE4"/>
    <w:rsid w:val="00C82F5E"/>
    <w:rsid w:val="00C82FD9"/>
    <w:rsid w:val="00C83233"/>
    <w:rsid w:val="00C8332D"/>
    <w:rsid w:val="00C834D5"/>
    <w:rsid w:val="00C8364E"/>
    <w:rsid w:val="00C8389E"/>
    <w:rsid w:val="00C83911"/>
    <w:rsid w:val="00C83EFA"/>
    <w:rsid w:val="00C83F18"/>
    <w:rsid w:val="00C83FCE"/>
    <w:rsid w:val="00C8408A"/>
    <w:rsid w:val="00C8412B"/>
    <w:rsid w:val="00C84164"/>
    <w:rsid w:val="00C84205"/>
    <w:rsid w:val="00C842FC"/>
    <w:rsid w:val="00C844FF"/>
    <w:rsid w:val="00C84777"/>
    <w:rsid w:val="00C84939"/>
    <w:rsid w:val="00C84947"/>
    <w:rsid w:val="00C84A79"/>
    <w:rsid w:val="00C84B1D"/>
    <w:rsid w:val="00C84E2C"/>
    <w:rsid w:val="00C84FC0"/>
    <w:rsid w:val="00C84FEA"/>
    <w:rsid w:val="00C8511F"/>
    <w:rsid w:val="00C852AA"/>
    <w:rsid w:val="00C85715"/>
    <w:rsid w:val="00C85723"/>
    <w:rsid w:val="00C85872"/>
    <w:rsid w:val="00C85A01"/>
    <w:rsid w:val="00C85A96"/>
    <w:rsid w:val="00C85BBE"/>
    <w:rsid w:val="00C85C02"/>
    <w:rsid w:val="00C85C60"/>
    <w:rsid w:val="00C86422"/>
    <w:rsid w:val="00C86434"/>
    <w:rsid w:val="00C8661A"/>
    <w:rsid w:val="00C86739"/>
    <w:rsid w:val="00C86866"/>
    <w:rsid w:val="00C86915"/>
    <w:rsid w:val="00C86976"/>
    <w:rsid w:val="00C86C3F"/>
    <w:rsid w:val="00C86C69"/>
    <w:rsid w:val="00C86D27"/>
    <w:rsid w:val="00C86E6D"/>
    <w:rsid w:val="00C86FBE"/>
    <w:rsid w:val="00C86FC0"/>
    <w:rsid w:val="00C874B8"/>
    <w:rsid w:val="00C874EE"/>
    <w:rsid w:val="00C8754F"/>
    <w:rsid w:val="00C87584"/>
    <w:rsid w:val="00C87621"/>
    <w:rsid w:val="00C877C7"/>
    <w:rsid w:val="00C877EE"/>
    <w:rsid w:val="00C879A3"/>
    <w:rsid w:val="00C87CF8"/>
    <w:rsid w:val="00C87D4A"/>
    <w:rsid w:val="00C87FF1"/>
    <w:rsid w:val="00C90077"/>
    <w:rsid w:val="00C90080"/>
    <w:rsid w:val="00C901F1"/>
    <w:rsid w:val="00C9024E"/>
    <w:rsid w:val="00C9027C"/>
    <w:rsid w:val="00C903A3"/>
    <w:rsid w:val="00C90521"/>
    <w:rsid w:val="00C90759"/>
    <w:rsid w:val="00C908BF"/>
    <w:rsid w:val="00C90944"/>
    <w:rsid w:val="00C90BD7"/>
    <w:rsid w:val="00C90EA6"/>
    <w:rsid w:val="00C915D8"/>
    <w:rsid w:val="00C91699"/>
    <w:rsid w:val="00C918DC"/>
    <w:rsid w:val="00C918FA"/>
    <w:rsid w:val="00C91BA3"/>
    <w:rsid w:val="00C91E74"/>
    <w:rsid w:val="00C9208C"/>
    <w:rsid w:val="00C92469"/>
    <w:rsid w:val="00C925D0"/>
    <w:rsid w:val="00C925D4"/>
    <w:rsid w:val="00C92654"/>
    <w:rsid w:val="00C926B3"/>
    <w:rsid w:val="00C926B7"/>
    <w:rsid w:val="00C928BB"/>
    <w:rsid w:val="00C929A8"/>
    <w:rsid w:val="00C92BA9"/>
    <w:rsid w:val="00C92D3C"/>
    <w:rsid w:val="00C92FA6"/>
    <w:rsid w:val="00C93084"/>
    <w:rsid w:val="00C93253"/>
    <w:rsid w:val="00C93424"/>
    <w:rsid w:val="00C9360A"/>
    <w:rsid w:val="00C93A09"/>
    <w:rsid w:val="00C93BCD"/>
    <w:rsid w:val="00C93D73"/>
    <w:rsid w:val="00C93DFB"/>
    <w:rsid w:val="00C93FA7"/>
    <w:rsid w:val="00C93FC9"/>
    <w:rsid w:val="00C93FCA"/>
    <w:rsid w:val="00C941D9"/>
    <w:rsid w:val="00C9427E"/>
    <w:rsid w:val="00C94472"/>
    <w:rsid w:val="00C9471E"/>
    <w:rsid w:val="00C94912"/>
    <w:rsid w:val="00C94B01"/>
    <w:rsid w:val="00C94B66"/>
    <w:rsid w:val="00C94CBB"/>
    <w:rsid w:val="00C94E5C"/>
    <w:rsid w:val="00C94FAE"/>
    <w:rsid w:val="00C95054"/>
    <w:rsid w:val="00C954C1"/>
    <w:rsid w:val="00C954C7"/>
    <w:rsid w:val="00C95507"/>
    <w:rsid w:val="00C955B7"/>
    <w:rsid w:val="00C95747"/>
    <w:rsid w:val="00C9575F"/>
    <w:rsid w:val="00C95B45"/>
    <w:rsid w:val="00C95BAE"/>
    <w:rsid w:val="00C95CD4"/>
    <w:rsid w:val="00C95D2D"/>
    <w:rsid w:val="00C95DC8"/>
    <w:rsid w:val="00C95E25"/>
    <w:rsid w:val="00C95FD7"/>
    <w:rsid w:val="00C95FEA"/>
    <w:rsid w:val="00C95FFD"/>
    <w:rsid w:val="00C9615B"/>
    <w:rsid w:val="00C961A5"/>
    <w:rsid w:val="00C96281"/>
    <w:rsid w:val="00C967FF"/>
    <w:rsid w:val="00C9691F"/>
    <w:rsid w:val="00C96979"/>
    <w:rsid w:val="00C96A00"/>
    <w:rsid w:val="00C96A39"/>
    <w:rsid w:val="00C9717D"/>
    <w:rsid w:val="00C971BD"/>
    <w:rsid w:val="00C972C5"/>
    <w:rsid w:val="00C97410"/>
    <w:rsid w:val="00C974B9"/>
    <w:rsid w:val="00C974E8"/>
    <w:rsid w:val="00C97528"/>
    <w:rsid w:val="00C97706"/>
    <w:rsid w:val="00C97752"/>
    <w:rsid w:val="00C978BC"/>
    <w:rsid w:val="00C97933"/>
    <w:rsid w:val="00C97971"/>
    <w:rsid w:val="00C97A7C"/>
    <w:rsid w:val="00C97BCF"/>
    <w:rsid w:val="00C97D33"/>
    <w:rsid w:val="00C97FB9"/>
    <w:rsid w:val="00CA00AF"/>
    <w:rsid w:val="00CA05F3"/>
    <w:rsid w:val="00CA0791"/>
    <w:rsid w:val="00CA0894"/>
    <w:rsid w:val="00CA0C84"/>
    <w:rsid w:val="00CA0EF1"/>
    <w:rsid w:val="00CA0FF5"/>
    <w:rsid w:val="00CA10E8"/>
    <w:rsid w:val="00CA1157"/>
    <w:rsid w:val="00CA11C0"/>
    <w:rsid w:val="00CA1639"/>
    <w:rsid w:val="00CA1BD7"/>
    <w:rsid w:val="00CA1D5C"/>
    <w:rsid w:val="00CA1F24"/>
    <w:rsid w:val="00CA1F57"/>
    <w:rsid w:val="00CA1F73"/>
    <w:rsid w:val="00CA2116"/>
    <w:rsid w:val="00CA212F"/>
    <w:rsid w:val="00CA2183"/>
    <w:rsid w:val="00CA222D"/>
    <w:rsid w:val="00CA225B"/>
    <w:rsid w:val="00CA22DE"/>
    <w:rsid w:val="00CA238F"/>
    <w:rsid w:val="00CA243F"/>
    <w:rsid w:val="00CA246E"/>
    <w:rsid w:val="00CA2675"/>
    <w:rsid w:val="00CA2884"/>
    <w:rsid w:val="00CA2992"/>
    <w:rsid w:val="00CA2A40"/>
    <w:rsid w:val="00CA2B09"/>
    <w:rsid w:val="00CA2DD7"/>
    <w:rsid w:val="00CA2EF9"/>
    <w:rsid w:val="00CA3109"/>
    <w:rsid w:val="00CA322C"/>
    <w:rsid w:val="00CA3539"/>
    <w:rsid w:val="00CA36CE"/>
    <w:rsid w:val="00CA3760"/>
    <w:rsid w:val="00CA391B"/>
    <w:rsid w:val="00CA3A66"/>
    <w:rsid w:val="00CA3ABF"/>
    <w:rsid w:val="00CA3AFB"/>
    <w:rsid w:val="00CA3B54"/>
    <w:rsid w:val="00CA3B65"/>
    <w:rsid w:val="00CA3D7D"/>
    <w:rsid w:val="00CA4015"/>
    <w:rsid w:val="00CA4051"/>
    <w:rsid w:val="00CA4095"/>
    <w:rsid w:val="00CA40D1"/>
    <w:rsid w:val="00CA4211"/>
    <w:rsid w:val="00CA4741"/>
    <w:rsid w:val="00CA47CA"/>
    <w:rsid w:val="00CA4A07"/>
    <w:rsid w:val="00CA4A94"/>
    <w:rsid w:val="00CA4B51"/>
    <w:rsid w:val="00CA4BD8"/>
    <w:rsid w:val="00CA4CBA"/>
    <w:rsid w:val="00CA52CB"/>
    <w:rsid w:val="00CA5389"/>
    <w:rsid w:val="00CA54CD"/>
    <w:rsid w:val="00CA554B"/>
    <w:rsid w:val="00CA573C"/>
    <w:rsid w:val="00CA57B8"/>
    <w:rsid w:val="00CA589F"/>
    <w:rsid w:val="00CA58A6"/>
    <w:rsid w:val="00CA58A9"/>
    <w:rsid w:val="00CA5A93"/>
    <w:rsid w:val="00CA5E44"/>
    <w:rsid w:val="00CA5ED9"/>
    <w:rsid w:val="00CA614B"/>
    <w:rsid w:val="00CA62C2"/>
    <w:rsid w:val="00CA631E"/>
    <w:rsid w:val="00CA647B"/>
    <w:rsid w:val="00CA64D4"/>
    <w:rsid w:val="00CA65B6"/>
    <w:rsid w:val="00CA668E"/>
    <w:rsid w:val="00CA6789"/>
    <w:rsid w:val="00CA67D1"/>
    <w:rsid w:val="00CA67DC"/>
    <w:rsid w:val="00CA6A5A"/>
    <w:rsid w:val="00CA6CC1"/>
    <w:rsid w:val="00CA6F22"/>
    <w:rsid w:val="00CA7354"/>
    <w:rsid w:val="00CA7443"/>
    <w:rsid w:val="00CA7461"/>
    <w:rsid w:val="00CA752C"/>
    <w:rsid w:val="00CA7568"/>
    <w:rsid w:val="00CA763B"/>
    <w:rsid w:val="00CA767E"/>
    <w:rsid w:val="00CA76F8"/>
    <w:rsid w:val="00CA78E8"/>
    <w:rsid w:val="00CA7B0A"/>
    <w:rsid w:val="00CA7CBE"/>
    <w:rsid w:val="00CA7E3E"/>
    <w:rsid w:val="00CA7F01"/>
    <w:rsid w:val="00CB003D"/>
    <w:rsid w:val="00CB0302"/>
    <w:rsid w:val="00CB046C"/>
    <w:rsid w:val="00CB065C"/>
    <w:rsid w:val="00CB0676"/>
    <w:rsid w:val="00CB07E9"/>
    <w:rsid w:val="00CB0935"/>
    <w:rsid w:val="00CB094A"/>
    <w:rsid w:val="00CB0A6A"/>
    <w:rsid w:val="00CB0B45"/>
    <w:rsid w:val="00CB0B55"/>
    <w:rsid w:val="00CB0B8F"/>
    <w:rsid w:val="00CB0C54"/>
    <w:rsid w:val="00CB0C6E"/>
    <w:rsid w:val="00CB0F39"/>
    <w:rsid w:val="00CB1042"/>
    <w:rsid w:val="00CB1067"/>
    <w:rsid w:val="00CB1253"/>
    <w:rsid w:val="00CB13DA"/>
    <w:rsid w:val="00CB1562"/>
    <w:rsid w:val="00CB15C2"/>
    <w:rsid w:val="00CB1765"/>
    <w:rsid w:val="00CB1863"/>
    <w:rsid w:val="00CB18A2"/>
    <w:rsid w:val="00CB1A4A"/>
    <w:rsid w:val="00CB1B35"/>
    <w:rsid w:val="00CB1C30"/>
    <w:rsid w:val="00CB1D7F"/>
    <w:rsid w:val="00CB1DC7"/>
    <w:rsid w:val="00CB1EA1"/>
    <w:rsid w:val="00CB214D"/>
    <w:rsid w:val="00CB2327"/>
    <w:rsid w:val="00CB23BB"/>
    <w:rsid w:val="00CB25B7"/>
    <w:rsid w:val="00CB2835"/>
    <w:rsid w:val="00CB2946"/>
    <w:rsid w:val="00CB295F"/>
    <w:rsid w:val="00CB298B"/>
    <w:rsid w:val="00CB2D25"/>
    <w:rsid w:val="00CB2E73"/>
    <w:rsid w:val="00CB36AA"/>
    <w:rsid w:val="00CB39E2"/>
    <w:rsid w:val="00CB3A05"/>
    <w:rsid w:val="00CB3A24"/>
    <w:rsid w:val="00CB3D89"/>
    <w:rsid w:val="00CB3EA6"/>
    <w:rsid w:val="00CB3F6D"/>
    <w:rsid w:val="00CB3FCA"/>
    <w:rsid w:val="00CB418F"/>
    <w:rsid w:val="00CB432F"/>
    <w:rsid w:val="00CB44E7"/>
    <w:rsid w:val="00CB458A"/>
    <w:rsid w:val="00CB4853"/>
    <w:rsid w:val="00CB48F4"/>
    <w:rsid w:val="00CB499E"/>
    <w:rsid w:val="00CB49B9"/>
    <w:rsid w:val="00CB4B16"/>
    <w:rsid w:val="00CB4B5D"/>
    <w:rsid w:val="00CB4B79"/>
    <w:rsid w:val="00CB4CFE"/>
    <w:rsid w:val="00CB4D29"/>
    <w:rsid w:val="00CB5128"/>
    <w:rsid w:val="00CB565E"/>
    <w:rsid w:val="00CB56CB"/>
    <w:rsid w:val="00CB5744"/>
    <w:rsid w:val="00CB5880"/>
    <w:rsid w:val="00CB58D5"/>
    <w:rsid w:val="00CB5E73"/>
    <w:rsid w:val="00CB6385"/>
    <w:rsid w:val="00CB666A"/>
    <w:rsid w:val="00CB6772"/>
    <w:rsid w:val="00CB6904"/>
    <w:rsid w:val="00CB6940"/>
    <w:rsid w:val="00CB6A7F"/>
    <w:rsid w:val="00CB6C79"/>
    <w:rsid w:val="00CB6C87"/>
    <w:rsid w:val="00CB6EF8"/>
    <w:rsid w:val="00CB6F3F"/>
    <w:rsid w:val="00CB6F56"/>
    <w:rsid w:val="00CB6FEA"/>
    <w:rsid w:val="00CB7075"/>
    <w:rsid w:val="00CB71CB"/>
    <w:rsid w:val="00CB722A"/>
    <w:rsid w:val="00CB75F4"/>
    <w:rsid w:val="00CB76E8"/>
    <w:rsid w:val="00CB797C"/>
    <w:rsid w:val="00CB7993"/>
    <w:rsid w:val="00CB79E5"/>
    <w:rsid w:val="00CB7A4C"/>
    <w:rsid w:val="00CB7C88"/>
    <w:rsid w:val="00CB7F77"/>
    <w:rsid w:val="00CC02EB"/>
    <w:rsid w:val="00CC044E"/>
    <w:rsid w:val="00CC052D"/>
    <w:rsid w:val="00CC08B5"/>
    <w:rsid w:val="00CC0955"/>
    <w:rsid w:val="00CC0976"/>
    <w:rsid w:val="00CC0B4C"/>
    <w:rsid w:val="00CC0B52"/>
    <w:rsid w:val="00CC0C66"/>
    <w:rsid w:val="00CC0EAA"/>
    <w:rsid w:val="00CC1026"/>
    <w:rsid w:val="00CC1038"/>
    <w:rsid w:val="00CC10C7"/>
    <w:rsid w:val="00CC11E0"/>
    <w:rsid w:val="00CC1224"/>
    <w:rsid w:val="00CC132F"/>
    <w:rsid w:val="00CC137B"/>
    <w:rsid w:val="00CC14C2"/>
    <w:rsid w:val="00CC1520"/>
    <w:rsid w:val="00CC16C1"/>
    <w:rsid w:val="00CC18CF"/>
    <w:rsid w:val="00CC19D2"/>
    <w:rsid w:val="00CC1AC2"/>
    <w:rsid w:val="00CC1AD2"/>
    <w:rsid w:val="00CC1D07"/>
    <w:rsid w:val="00CC1D1E"/>
    <w:rsid w:val="00CC1D42"/>
    <w:rsid w:val="00CC1F35"/>
    <w:rsid w:val="00CC2029"/>
    <w:rsid w:val="00CC22B9"/>
    <w:rsid w:val="00CC23B9"/>
    <w:rsid w:val="00CC24AA"/>
    <w:rsid w:val="00CC2BB7"/>
    <w:rsid w:val="00CC2E27"/>
    <w:rsid w:val="00CC3047"/>
    <w:rsid w:val="00CC3100"/>
    <w:rsid w:val="00CC334A"/>
    <w:rsid w:val="00CC352D"/>
    <w:rsid w:val="00CC354F"/>
    <w:rsid w:val="00CC396F"/>
    <w:rsid w:val="00CC39AA"/>
    <w:rsid w:val="00CC39EE"/>
    <w:rsid w:val="00CC3AF6"/>
    <w:rsid w:val="00CC3D0D"/>
    <w:rsid w:val="00CC3D71"/>
    <w:rsid w:val="00CC3D91"/>
    <w:rsid w:val="00CC3E39"/>
    <w:rsid w:val="00CC3F35"/>
    <w:rsid w:val="00CC3F3E"/>
    <w:rsid w:val="00CC3F54"/>
    <w:rsid w:val="00CC3F9A"/>
    <w:rsid w:val="00CC40CE"/>
    <w:rsid w:val="00CC4161"/>
    <w:rsid w:val="00CC41B8"/>
    <w:rsid w:val="00CC4380"/>
    <w:rsid w:val="00CC4384"/>
    <w:rsid w:val="00CC4407"/>
    <w:rsid w:val="00CC46DB"/>
    <w:rsid w:val="00CC47CD"/>
    <w:rsid w:val="00CC49D4"/>
    <w:rsid w:val="00CC4BBE"/>
    <w:rsid w:val="00CC4C48"/>
    <w:rsid w:val="00CC4CBF"/>
    <w:rsid w:val="00CC4D2B"/>
    <w:rsid w:val="00CC4E0C"/>
    <w:rsid w:val="00CC5113"/>
    <w:rsid w:val="00CC530C"/>
    <w:rsid w:val="00CC530F"/>
    <w:rsid w:val="00CC5475"/>
    <w:rsid w:val="00CC5632"/>
    <w:rsid w:val="00CC5733"/>
    <w:rsid w:val="00CC57FC"/>
    <w:rsid w:val="00CC5888"/>
    <w:rsid w:val="00CC5947"/>
    <w:rsid w:val="00CC59B0"/>
    <w:rsid w:val="00CC59B6"/>
    <w:rsid w:val="00CC59EC"/>
    <w:rsid w:val="00CC5A84"/>
    <w:rsid w:val="00CC5CE9"/>
    <w:rsid w:val="00CC5EB7"/>
    <w:rsid w:val="00CC5EFD"/>
    <w:rsid w:val="00CC5F15"/>
    <w:rsid w:val="00CC60EA"/>
    <w:rsid w:val="00CC61FA"/>
    <w:rsid w:val="00CC623C"/>
    <w:rsid w:val="00CC62F7"/>
    <w:rsid w:val="00CC6313"/>
    <w:rsid w:val="00CC638B"/>
    <w:rsid w:val="00CC6402"/>
    <w:rsid w:val="00CC67BB"/>
    <w:rsid w:val="00CC691A"/>
    <w:rsid w:val="00CC6B18"/>
    <w:rsid w:val="00CC6C3F"/>
    <w:rsid w:val="00CC6C7A"/>
    <w:rsid w:val="00CC6EDC"/>
    <w:rsid w:val="00CC7130"/>
    <w:rsid w:val="00CC72A0"/>
    <w:rsid w:val="00CC749E"/>
    <w:rsid w:val="00CC75F6"/>
    <w:rsid w:val="00CC776C"/>
    <w:rsid w:val="00CC7894"/>
    <w:rsid w:val="00CC78D3"/>
    <w:rsid w:val="00CC7B81"/>
    <w:rsid w:val="00CC7C9E"/>
    <w:rsid w:val="00CC7D98"/>
    <w:rsid w:val="00CC7DA0"/>
    <w:rsid w:val="00CC7DA1"/>
    <w:rsid w:val="00CC7EB1"/>
    <w:rsid w:val="00CD00D9"/>
    <w:rsid w:val="00CD00E4"/>
    <w:rsid w:val="00CD017C"/>
    <w:rsid w:val="00CD0296"/>
    <w:rsid w:val="00CD08F0"/>
    <w:rsid w:val="00CD0A81"/>
    <w:rsid w:val="00CD0BB8"/>
    <w:rsid w:val="00CD0D70"/>
    <w:rsid w:val="00CD106C"/>
    <w:rsid w:val="00CD1109"/>
    <w:rsid w:val="00CD12CF"/>
    <w:rsid w:val="00CD1373"/>
    <w:rsid w:val="00CD1446"/>
    <w:rsid w:val="00CD1829"/>
    <w:rsid w:val="00CD1BF9"/>
    <w:rsid w:val="00CD1C16"/>
    <w:rsid w:val="00CD1D4F"/>
    <w:rsid w:val="00CD2066"/>
    <w:rsid w:val="00CD21CF"/>
    <w:rsid w:val="00CD22AE"/>
    <w:rsid w:val="00CD22ED"/>
    <w:rsid w:val="00CD2657"/>
    <w:rsid w:val="00CD2798"/>
    <w:rsid w:val="00CD2883"/>
    <w:rsid w:val="00CD28B4"/>
    <w:rsid w:val="00CD2A78"/>
    <w:rsid w:val="00CD2B7D"/>
    <w:rsid w:val="00CD2C0E"/>
    <w:rsid w:val="00CD2DC8"/>
    <w:rsid w:val="00CD2E20"/>
    <w:rsid w:val="00CD32A5"/>
    <w:rsid w:val="00CD3345"/>
    <w:rsid w:val="00CD336A"/>
    <w:rsid w:val="00CD343A"/>
    <w:rsid w:val="00CD353B"/>
    <w:rsid w:val="00CD3769"/>
    <w:rsid w:val="00CD380A"/>
    <w:rsid w:val="00CD3860"/>
    <w:rsid w:val="00CD3ADA"/>
    <w:rsid w:val="00CD3C79"/>
    <w:rsid w:val="00CD3EFE"/>
    <w:rsid w:val="00CD3F2F"/>
    <w:rsid w:val="00CD4060"/>
    <w:rsid w:val="00CD410E"/>
    <w:rsid w:val="00CD413C"/>
    <w:rsid w:val="00CD4721"/>
    <w:rsid w:val="00CD472C"/>
    <w:rsid w:val="00CD4841"/>
    <w:rsid w:val="00CD48D6"/>
    <w:rsid w:val="00CD4982"/>
    <w:rsid w:val="00CD4A29"/>
    <w:rsid w:val="00CD4A62"/>
    <w:rsid w:val="00CD4ACB"/>
    <w:rsid w:val="00CD4CC0"/>
    <w:rsid w:val="00CD4DF6"/>
    <w:rsid w:val="00CD4E56"/>
    <w:rsid w:val="00CD5009"/>
    <w:rsid w:val="00CD5184"/>
    <w:rsid w:val="00CD5284"/>
    <w:rsid w:val="00CD5307"/>
    <w:rsid w:val="00CD55D2"/>
    <w:rsid w:val="00CD579F"/>
    <w:rsid w:val="00CD57D7"/>
    <w:rsid w:val="00CD5860"/>
    <w:rsid w:val="00CD599D"/>
    <w:rsid w:val="00CD59BB"/>
    <w:rsid w:val="00CD5D42"/>
    <w:rsid w:val="00CD5D48"/>
    <w:rsid w:val="00CD5EBE"/>
    <w:rsid w:val="00CD62AD"/>
    <w:rsid w:val="00CD6365"/>
    <w:rsid w:val="00CD640C"/>
    <w:rsid w:val="00CD6734"/>
    <w:rsid w:val="00CD6763"/>
    <w:rsid w:val="00CD6B32"/>
    <w:rsid w:val="00CD6B69"/>
    <w:rsid w:val="00CD6BED"/>
    <w:rsid w:val="00CD6D25"/>
    <w:rsid w:val="00CD6D4E"/>
    <w:rsid w:val="00CD6E56"/>
    <w:rsid w:val="00CD7037"/>
    <w:rsid w:val="00CD71B0"/>
    <w:rsid w:val="00CD73FC"/>
    <w:rsid w:val="00CD75BD"/>
    <w:rsid w:val="00CD75F3"/>
    <w:rsid w:val="00CD7874"/>
    <w:rsid w:val="00CD790A"/>
    <w:rsid w:val="00CD79BE"/>
    <w:rsid w:val="00CD7AD3"/>
    <w:rsid w:val="00CD7BE6"/>
    <w:rsid w:val="00CD7D72"/>
    <w:rsid w:val="00CD7FFE"/>
    <w:rsid w:val="00CE009B"/>
    <w:rsid w:val="00CE0311"/>
    <w:rsid w:val="00CE067C"/>
    <w:rsid w:val="00CE06EA"/>
    <w:rsid w:val="00CE0879"/>
    <w:rsid w:val="00CE0889"/>
    <w:rsid w:val="00CE0930"/>
    <w:rsid w:val="00CE094E"/>
    <w:rsid w:val="00CE09A1"/>
    <w:rsid w:val="00CE0A91"/>
    <w:rsid w:val="00CE0C3D"/>
    <w:rsid w:val="00CE0CA7"/>
    <w:rsid w:val="00CE0CC9"/>
    <w:rsid w:val="00CE0DEB"/>
    <w:rsid w:val="00CE0F4C"/>
    <w:rsid w:val="00CE10A6"/>
    <w:rsid w:val="00CE10FB"/>
    <w:rsid w:val="00CE1103"/>
    <w:rsid w:val="00CE1262"/>
    <w:rsid w:val="00CE12B6"/>
    <w:rsid w:val="00CE14CE"/>
    <w:rsid w:val="00CE156D"/>
    <w:rsid w:val="00CE15A4"/>
    <w:rsid w:val="00CE1806"/>
    <w:rsid w:val="00CE19EA"/>
    <w:rsid w:val="00CE1A10"/>
    <w:rsid w:val="00CE1A17"/>
    <w:rsid w:val="00CE1C5A"/>
    <w:rsid w:val="00CE1D29"/>
    <w:rsid w:val="00CE1D2B"/>
    <w:rsid w:val="00CE1DAA"/>
    <w:rsid w:val="00CE250F"/>
    <w:rsid w:val="00CE25A1"/>
    <w:rsid w:val="00CE2608"/>
    <w:rsid w:val="00CE2651"/>
    <w:rsid w:val="00CE2817"/>
    <w:rsid w:val="00CE2ADA"/>
    <w:rsid w:val="00CE2AEB"/>
    <w:rsid w:val="00CE2BA3"/>
    <w:rsid w:val="00CE2D8F"/>
    <w:rsid w:val="00CE338F"/>
    <w:rsid w:val="00CE339C"/>
    <w:rsid w:val="00CE33A1"/>
    <w:rsid w:val="00CE340F"/>
    <w:rsid w:val="00CE3613"/>
    <w:rsid w:val="00CE3945"/>
    <w:rsid w:val="00CE3A79"/>
    <w:rsid w:val="00CE3AC1"/>
    <w:rsid w:val="00CE3C51"/>
    <w:rsid w:val="00CE3EBC"/>
    <w:rsid w:val="00CE3EC6"/>
    <w:rsid w:val="00CE3F3F"/>
    <w:rsid w:val="00CE40FC"/>
    <w:rsid w:val="00CE42DE"/>
    <w:rsid w:val="00CE4438"/>
    <w:rsid w:val="00CE4C60"/>
    <w:rsid w:val="00CE4D01"/>
    <w:rsid w:val="00CE4D7C"/>
    <w:rsid w:val="00CE4E0D"/>
    <w:rsid w:val="00CE4F5C"/>
    <w:rsid w:val="00CE522A"/>
    <w:rsid w:val="00CE5253"/>
    <w:rsid w:val="00CE5494"/>
    <w:rsid w:val="00CE5714"/>
    <w:rsid w:val="00CE5733"/>
    <w:rsid w:val="00CE57B6"/>
    <w:rsid w:val="00CE5978"/>
    <w:rsid w:val="00CE5AAF"/>
    <w:rsid w:val="00CE5BA7"/>
    <w:rsid w:val="00CE5BDB"/>
    <w:rsid w:val="00CE5BFA"/>
    <w:rsid w:val="00CE5C80"/>
    <w:rsid w:val="00CE5D72"/>
    <w:rsid w:val="00CE6129"/>
    <w:rsid w:val="00CE61A0"/>
    <w:rsid w:val="00CE61A6"/>
    <w:rsid w:val="00CE6235"/>
    <w:rsid w:val="00CE62A1"/>
    <w:rsid w:val="00CE6430"/>
    <w:rsid w:val="00CE64C0"/>
    <w:rsid w:val="00CE652A"/>
    <w:rsid w:val="00CE6551"/>
    <w:rsid w:val="00CE6679"/>
    <w:rsid w:val="00CE6692"/>
    <w:rsid w:val="00CE6710"/>
    <w:rsid w:val="00CE6937"/>
    <w:rsid w:val="00CE6950"/>
    <w:rsid w:val="00CE6B57"/>
    <w:rsid w:val="00CE6CC4"/>
    <w:rsid w:val="00CE6FC0"/>
    <w:rsid w:val="00CE6FEC"/>
    <w:rsid w:val="00CE7077"/>
    <w:rsid w:val="00CE7130"/>
    <w:rsid w:val="00CE7279"/>
    <w:rsid w:val="00CE72B6"/>
    <w:rsid w:val="00CE75DC"/>
    <w:rsid w:val="00CE76BF"/>
    <w:rsid w:val="00CE782A"/>
    <w:rsid w:val="00CE7CA2"/>
    <w:rsid w:val="00CE7E0A"/>
    <w:rsid w:val="00CE7F5B"/>
    <w:rsid w:val="00CE7FD2"/>
    <w:rsid w:val="00CF018E"/>
    <w:rsid w:val="00CF01AE"/>
    <w:rsid w:val="00CF0603"/>
    <w:rsid w:val="00CF0706"/>
    <w:rsid w:val="00CF0718"/>
    <w:rsid w:val="00CF0721"/>
    <w:rsid w:val="00CF07DD"/>
    <w:rsid w:val="00CF083D"/>
    <w:rsid w:val="00CF08B2"/>
    <w:rsid w:val="00CF090F"/>
    <w:rsid w:val="00CF0A5A"/>
    <w:rsid w:val="00CF0A9A"/>
    <w:rsid w:val="00CF0B2F"/>
    <w:rsid w:val="00CF0C1F"/>
    <w:rsid w:val="00CF0DC2"/>
    <w:rsid w:val="00CF0EC3"/>
    <w:rsid w:val="00CF1342"/>
    <w:rsid w:val="00CF149F"/>
    <w:rsid w:val="00CF189A"/>
    <w:rsid w:val="00CF197B"/>
    <w:rsid w:val="00CF1B1C"/>
    <w:rsid w:val="00CF1BED"/>
    <w:rsid w:val="00CF1C62"/>
    <w:rsid w:val="00CF1CA7"/>
    <w:rsid w:val="00CF1D9E"/>
    <w:rsid w:val="00CF20D4"/>
    <w:rsid w:val="00CF21B3"/>
    <w:rsid w:val="00CF21CE"/>
    <w:rsid w:val="00CF244E"/>
    <w:rsid w:val="00CF261E"/>
    <w:rsid w:val="00CF27B6"/>
    <w:rsid w:val="00CF289C"/>
    <w:rsid w:val="00CF2967"/>
    <w:rsid w:val="00CF2A5E"/>
    <w:rsid w:val="00CF2C6B"/>
    <w:rsid w:val="00CF2D21"/>
    <w:rsid w:val="00CF3379"/>
    <w:rsid w:val="00CF337B"/>
    <w:rsid w:val="00CF33BA"/>
    <w:rsid w:val="00CF36D8"/>
    <w:rsid w:val="00CF36D9"/>
    <w:rsid w:val="00CF38F4"/>
    <w:rsid w:val="00CF39C2"/>
    <w:rsid w:val="00CF3A12"/>
    <w:rsid w:val="00CF3A5D"/>
    <w:rsid w:val="00CF3DE8"/>
    <w:rsid w:val="00CF3F33"/>
    <w:rsid w:val="00CF4134"/>
    <w:rsid w:val="00CF435C"/>
    <w:rsid w:val="00CF443B"/>
    <w:rsid w:val="00CF45F9"/>
    <w:rsid w:val="00CF4891"/>
    <w:rsid w:val="00CF4895"/>
    <w:rsid w:val="00CF4B01"/>
    <w:rsid w:val="00CF4B1D"/>
    <w:rsid w:val="00CF4CFC"/>
    <w:rsid w:val="00CF4D57"/>
    <w:rsid w:val="00CF4D81"/>
    <w:rsid w:val="00CF4DD4"/>
    <w:rsid w:val="00CF4FEA"/>
    <w:rsid w:val="00CF542E"/>
    <w:rsid w:val="00CF5436"/>
    <w:rsid w:val="00CF5513"/>
    <w:rsid w:val="00CF57B7"/>
    <w:rsid w:val="00CF5B7E"/>
    <w:rsid w:val="00CF5B8F"/>
    <w:rsid w:val="00CF5D66"/>
    <w:rsid w:val="00CF601E"/>
    <w:rsid w:val="00CF605A"/>
    <w:rsid w:val="00CF6073"/>
    <w:rsid w:val="00CF610B"/>
    <w:rsid w:val="00CF61D0"/>
    <w:rsid w:val="00CF625D"/>
    <w:rsid w:val="00CF62B8"/>
    <w:rsid w:val="00CF6389"/>
    <w:rsid w:val="00CF661B"/>
    <w:rsid w:val="00CF68E1"/>
    <w:rsid w:val="00CF6903"/>
    <w:rsid w:val="00CF6B7D"/>
    <w:rsid w:val="00CF6C7B"/>
    <w:rsid w:val="00CF72C0"/>
    <w:rsid w:val="00CF7371"/>
    <w:rsid w:val="00CF75BD"/>
    <w:rsid w:val="00CF7653"/>
    <w:rsid w:val="00CF7673"/>
    <w:rsid w:val="00CF76E0"/>
    <w:rsid w:val="00CF7732"/>
    <w:rsid w:val="00CF78FB"/>
    <w:rsid w:val="00CF7979"/>
    <w:rsid w:val="00CF7A4C"/>
    <w:rsid w:val="00CF7A6B"/>
    <w:rsid w:val="00CF7D57"/>
    <w:rsid w:val="00CF7E0C"/>
    <w:rsid w:val="00CF7EA7"/>
    <w:rsid w:val="00CF7F5A"/>
    <w:rsid w:val="00CF7FE5"/>
    <w:rsid w:val="00D00005"/>
    <w:rsid w:val="00D0003D"/>
    <w:rsid w:val="00D00158"/>
    <w:rsid w:val="00D0033C"/>
    <w:rsid w:val="00D00456"/>
    <w:rsid w:val="00D004AB"/>
    <w:rsid w:val="00D0055F"/>
    <w:rsid w:val="00D0069F"/>
    <w:rsid w:val="00D00A54"/>
    <w:rsid w:val="00D00AC6"/>
    <w:rsid w:val="00D00B43"/>
    <w:rsid w:val="00D00DC8"/>
    <w:rsid w:val="00D01147"/>
    <w:rsid w:val="00D01175"/>
    <w:rsid w:val="00D0117F"/>
    <w:rsid w:val="00D011F7"/>
    <w:rsid w:val="00D012AA"/>
    <w:rsid w:val="00D01548"/>
    <w:rsid w:val="00D01580"/>
    <w:rsid w:val="00D0166C"/>
    <w:rsid w:val="00D01744"/>
    <w:rsid w:val="00D01765"/>
    <w:rsid w:val="00D01879"/>
    <w:rsid w:val="00D01D26"/>
    <w:rsid w:val="00D01E88"/>
    <w:rsid w:val="00D02158"/>
    <w:rsid w:val="00D02281"/>
    <w:rsid w:val="00D022C1"/>
    <w:rsid w:val="00D025CF"/>
    <w:rsid w:val="00D028E3"/>
    <w:rsid w:val="00D02A0C"/>
    <w:rsid w:val="00D02BB2"/>
    <w:rsid w:val="00D02C6A"/>
    <w:rsid w:val="00D02E97"/>
    <w:rsid w:val="00D02FEA"/>
    <w:rsid w:val="00D0307F"/>
    <w:rsid w:val="00D03175"/>
    <w:rsid w:val="00D03259"/>
    <w:rsid w:val="00D03273"/>
    <w:rsid w:val="00D03536"/>
    <w:rsid w:val="00D0366F"/>
    <w:rsid w:val="00D038AF"/>
    <w:rsid w:val="00D03A39"/>
    <w:rsid w:val="00D03B2C"/>
    <w:rsid w:val="00D03CD2"/>
    <w:rsid w:val="00D03CDD"/>
    <w:rsid w:val="00D03D22"/>
    <w:rsid w:val="00D03E91"/>
    <w:rsid w:val="00D03F0A"/>
    <w:rsid w:val="00D04064"/>
    <w:rsid w:val="00D04264"/>
    <w:rsid w:val="00D0432B"/>
    <w:rsid w:val="00D04537"/>
    <w:rsid w:val="00D0457E"/>
    <w:rsid w:val="00D045FA"/>
    <w:rsid w:val="00D04D61"/>
    <w:rsid w:val="00D04DD6"/>
    <w:rsid w:val="00D04DF2"/>
    <w:rsid w:val="00D05082"/>
    <w:rsid w:val="00D0509C"/>
    <w:rsid w:val="00D054D3"/>
    <w:rsid w:val="00D0554F"/>
    <w:rsid w:val="00D05619"/>
    <w:rsid w:val="00D05681"/>
    <w:rsid w:val="00D057F3"/>
    <w:rsid w:val="00D058AD"/>
    <w:rsid w:val="00D05902"/>
    <w:rsid w:val="00D05B65"/>
    <w:rsid w:val="00D05CA6"/>
    <w:rsid w:val="00D05FE3"/>
    <w:rsid w:val="00D06038"/>
    <w:rsid w:val="00D06A1B"/>
    <w:rsid w:val="00D0733D"/>
    <w:rsid w:val="00D075A5"/>
    <w:rsid w:val="00D0762B"/>
    <w:rsid w:val="00D07879"/>
    <w:rsid w:val="00D07B8B"/>
    <w:rsid w:val="00D07D0C"/>
    <w:rsid w:val="00D07DD3"/>
    <w:rsid w:val="00D10093"/>
    <w:rsid w:val="00D100DF"/>
    <w:rsid w:val="00D1039F"/>
    <w:rsid w:val="00D106F8"/>
    <w:rsid w:val="00D107E6"/>
    <w:rsid w:val="00D1080C"/>
    <w:rsid w:val="00D10902"/>
    <w:rsid w:val="00D10B81"/>
    <w:rsid w:val="00D10BCA"/>
    <w:rsid w:val="00D10C37"/>
    <w:rsid w:val="00D10C5F"/>
    <w:rsid w:val="00D10CFA"/>
    <w:rsid w:val="00D10E58"/>
    <w:rsid w:val="00D10EAE"/>
    <w:rsid w:val="00D10F22"/>
    <w:rsid w:val="00D1137E"/>
    <w:rsid w:val="00D114E5"/>
    <w:rsid w:val="00D11C99"/>
    <w:rsid w:val="00D122A8"/>
    <w:rsid w:val="00D12455"/>
    <w:rsid w:val="00D12504"/>
    <w:rsid w:val="00D12512"/>
    <w:rsid w:val="00D12517"/>
    <w:rsid w:val="00D12608"/>
    <w:rsid w:val="00D127CA"/>
    <w:rsid w:val="00D128C3"/>
    <w:rsid w:val="00D1291F"/>
    <w:rsid w:val="00D1298A"/>
    <w:rsid w:val="00D12B4E"/>
    <w:rsid w:val="00D12B94"/>
    <w:rsid w:val="00D12C71"/>
    <w:rsid w:val="00D12F90"/>
    <w:rsid w:val="00D12FD0"/>
    <w:rsid w:val="00D1300A"/>
    <w:rsid w:val="00D13244"/>
    <w:rsid w:val="00D13367"/>
    <w:rsid w:val="00D138E2"/>
    <w:rsid w:val="00D13972"/>
    <w:rsid w:val="00D13B10"/>
    <w:rsid w:val="00D13D8C"/>
    <w:rsid w:val="00D143C0"/>
    <w:rsid w:val="00D1442C"/>
    <w:rsid w:val="00D1481E"/>
    <w:rsid w:val="00D14AB3"/>
    <w:rsid w:val="00D14BF1"/>
    <w:rsid w:val="00D14E77"/>
    <w:rsid w:val="00D14EF9"/>
    <w:rsid w:val="00D14FC7"/>
    <w:rsid w:val="00D15121"/>
    <w:rsid w:val="00D15148"/>
    <w:rsid w:val="00D151A0"/>
    <w:rsid w:val="00D151A3"/>
    <w:rsid w:val="00D1544E"/>
    <w:rsid w:val="00D155D4"/>
    <w:rsid w:val="00D15769"/>
    <w:rsid w:val="00D159D9"/>
    <w:rsid w:val="00D15AC4"/>
    <w:rsid w:val="00D15C90"/>
    <w:rsid w:val="00D15D2E"/>
    <w:rsid w:val="00D160FB"/>
    <w:rsid w:val="00D16113"/>
    <w:rsid w:val="00D16514"/>
    <w:rsid w:val="00D1663E"/>
    <w:rsid w:val="00D169F1"/>
    <w:rsid w:val="00D16BE6"/>
    <w:rsid w:val="00D16C76"/>
    <w:rsid w:val="00D16EBF"/>
    <w:rsid w:val="00D17451"/>
    <w:rsid w:val="00D174EC"/>
    <w:rsid w:val="00D17748"/>
    <w:rsid w:val="00D177E4"/>
    <w:rsid w:val="00D1787D"/>
    <w:rsid w:val="00D17886"/>
    <w:rsid w:val="00D17A96"/>
    <w:rsid w:val="00D17AD3"/>
    <w:rsid w:val="00D17D84"/>
    <w:rsid w:val="00D17D9A"/>
    <w:rsid w:val="00D17F1B"/>
    <w:rsid w:val="00D20070"/>
    <w:rsid w:val="00D2040A"/>
    <w:rsid w:val="00D2058D"/>
    <w:rsid w:val="00D205EF"/>
    <w:rsid w:val="00D2064B"/>
    <w:rsid w:val="00D2080F"/>
    <w:rsid w:val="00D208A4"/>
    <w:rsid w:val="00D209AC"/>
    <w:rsid w:val="00D20A2B"/>
    <w:rsid w:val="00D20BBA"/>
    <w:rsid w:val="00D211C3"/>
    <w:rsid w:val="00D2121B"/>
    <w:rsid w:val="00D21769"/>
    <w:rsid w:val="00D2180C"/>
    <w:rsid w:val="00D218C7"/>
    <w:rsid w:val="00D218CD"/>
    <w:rsid w:val="00D21B62"/>
    <w:rsid w:val="00D21CAB"/>
    <w:rsid w:val="00D21CF9"/>
    <w:rsid w:val="00D221A4"/>
    <w:rsid w:val="00D2222E"/>
    <w:rsid w:val="00D22647"/>
    <w:rsid w:val="00D2279E"/>
    <w:rsid w:val="00D227D1"/>
    <w:rsid w:val="00D2281E"/>
    <w:rsid w:val="00D2282C"/>
    <w:rsid w:val="00D2292B"/>
    <w:rsid w:val="00D229D2"/>
    <w:rsid w:val="00D22E00"/>
    <w:rsid w:val="00D22FE9"/>
    <w:rsid w:val="00D23002"/>
    <w:rsid w:val="00D23018"/>
    <w:rsid w:val="00D23628"/>
    <w:rsid w:val="00D23DB9"/>
    <w:rsid w:val="00D23E84"/>
    <w:rsid w:val="00D24123"/>
    <w:rsid w:val="00D24405"/>
    <w:rsid w:val="00D24421"/>
    <w:rsid w:val="00D24514"/>
    <w:rsid w:val="00D245A2"/>
    <w:rsid w:val="00D246D5"/>
    <w:rsid w:val="00D249B0"/>
    <w:rsid w:val="00D24A1F"/>
    <w:rsid w:val="00D24D35"/>
    <w:rsid w:val="00D2517F"/>
    <w:rsid w:val="00D25184"/>
    <w:rsid w:val="00D2546D"/>
    <w:rsid w:val="00D25480"/>
    <w:rsid w:val="00D25605"/>
    <w:rsid w:val="00D25639"/>
    <w:rsid w:val="00D25752"/>
    <w:rsid w:val="00D259BA"/>
    <w:rsid w:val="00D25B53"/>
    <w:rsid w:val="00D25B67"/>
    <w:rsid w:val="00D25C0C"/>
    <w:rsid w:val="00D25C82"/>
    <w:rsid w:val="00D25D36"/>
    <w:rsid w:val="00D25DAA"/>
    <w:rsid w:val="00D26087"/>
    <w:rsid w:val="00D261B2"/>
    <w:rsid w:val="00D262F4"/>
    <w:rsid w:val="00D26774"/>
    <w:rsid w:val="00D26C18"/>
    <w:rsid w:val="00D26DF9"/>
    <w:rsid w:val="00D26EAD"/>
    <w:rsid w:val="00D26F84"/>
    <w:rsid w:val="00D27125"/>
    <w:rsid w:val="00D27242"/>
    <w:rsid w:val="00D2755E"/>
    <w:rsid w:val="00D27740"/>
    <w:rsid w:val="00D277FD"/>
    <w:rsid w:val="00D2797F"/>
    <w:rsid w:val="00D27A99"/>
    <w:rsid w:val="00D27AE4"/>
    <w:rsid w:val="00D27BE8"/>
    <w:rsid w:val="00D27D52"/>
    <w:rsid w:val="00D27DDA"/>
    <w:rsid w:val="00D27E95"/>
    <w:rsid w:val="00D27ECD"/>
    <w:rsid w:val="00D30061"/>
    <w:rsid w:val="00D30073"/>
    <w:rsid w:val="00D3008B"/>
    <w:rsid w:val="00D3034D"/>
    <w:rsid w:val="00D305BC"/>
    <w:rsid w:val="00D307B9"/>
    <w:rsid w:val="00D308BB"/>
    <w:rsid w:val="00D30933"/>
    <w:rsid w:val="00D30987"/>
    <w:rsid w:val="00D309E8"/>
    <w:rsid w:val="00D30B0E"/>
    <w:rsid w:val="00D30B3E"/>
    <w:rsid w:val="00D30C0F"/>
    <w:rsid w:val="00D30C9E"/>
    <w:rsid w:val="00D30D60"/>
    <w:rsid w:val="00D30E30"/>
    <w:rsid w:val="00D31283"/>
    <w:rsid w:val="00D314D7"/>
    <w:rsid w:val="00D3164B"/>
    <w:rsid w:val="00D316B6"/>
    <w:rsid w:val="00D316E9"/>
    <w:rsid w:val="00D31853"/>
    <w:rsid w:val="00D31D28"/>
    <w:rsid w:val="00D3201E"/>
    <w:rsid w:val="00D32302"/>
    <w:rsid w:val="00D32304"/>
    <w:rsid w:val="00D3256F"/>
    <w:rsid w:val="00D325DB"/>
    <w:rsid w:val="00D32644"/>
    <w:rsid w:val="00D3287C"/>
    <w:rsid w:val="00D32A09"/>
    <w:rsid w:val="00D32ACA"/>
    <w:rsid w:val="00D32B4C"/>
    <w:rsid w:val="00D32B55"/>
    <w:rsid w:val="00D32D3B"/>
    <w:rsid w:val="00D32ED3"/>
    <w:rsid w:val="00D32EE9"/>
    <w:rsid w:val="00D3304E"/>
    <w:rsid w:val="00D330CF"/>
    <w:rsid w:val="00D332BC"/>
    <w:rsid w:val="00D33615"/>
    <w:rsid w:val="00D3361A"/>
    <w:rsid w:val="00D33629"/>
    <w:rsid w:val="00D3369F"/>
    <w:rsid w:val="00D336ED"/>
    <w:rsid w:val="00D3371D"/>
    <w:rsid w:val="00D3374E"/>
    <w:rsid w:val="00D3391A"/>
    <w:rsid w:val="00D3397B"/>
    <w:rsid w:val="00D33C19"/>
    <w:rsid w:val="00D33D2A"/>
    <w:rsid w:val="00D33D8F"/>
    <w:rsid w:val="00D33F69"/>
    <w:rsid w:val="00D34192"/>
    <w:rsid w:val="00D343B4"/>
    <w:rsid w:val="00D346D2"/>
    <w:rsid w:val="00D34708"/>
    <w:rsid w:val="00D3473D"/>
    <w:rsid w:val="00D34743"/>
    <w:rsid w:val="00D34816"/>
    <w:rsid w:val="00D349D7"/>
    <w:rsid w:val="00D34BEF"/>
    <w:rsid w:val="00D34C28"/>
    <w:rsid w:val="00D350EB"/>
    <w:rsid w:val="00D35386"/>
    <w:rsid w:val="00D358A8"/>
    <w:rsid w:val="00D35A3B"/>
    <w:rsid w:val="00D35B44"/>
    <w:rsid w:val="00D35BF2"/>
    <w:rsid w:val="00D35F13"/>
    <w:rsid w:val="00D36288"/>
    <w:rsid w:val="00D36332"/>
    <w:rsid w:val="00D3671D"/>
    <w:rsid w:val="00D36A6D"/>
    <w:rsid w:val="00D36CA3"/>
    <w:rsid w:val="00D36D14"/>
    <w:rsid w:val="00D36D3E"/>
    <w:rsid w:val="00D370AC"/>
    <w:rsid w:val="00D37121"/>
    <w:rsid w:val="00D372F1"/>
    <w:rsid w:val="00D37318"/>
    <w:rsid w:val="00D373E4"/>
    <w:rsid w:val="00D374FC"/>
    <w:rsid w:val="00D374FE"/>
    <w:rsid w:val="00D3768B"/>
    <w:rsid w:val="00D377E3"/>
    <w:rsid w:val="00D377F6"/>
    <w:rsid w:val="00D37A14"/>
    <w:rsid w:val="00D37A1B"/>
    <w:rsid w:val="00D37D76"/>
    <w:rsid w:val="00D37DD7"/>
    <w:rsid w:val="00D37F32"/>
    <w:rsid w:val="00D37F87"/>
    <w:rsid w:val="00D4000E"/>
    <w:rsid w:val="00D4008D"/>
    <w:rsid w:val="00D40140"/>
    <w:rsid w:val="00D401C2"/>
    <w:rsid w:val="00D4022B"/>
    <w:rsid w:val="00D406A3"/>
    <w:rsid w:val="00D40711"/>
    <w:rsid w:val="00D407ED"/>
    <w:rsid w:val="00D408E8"/>
    <w:rsid w:val="00D409C0"/>
    <w:rsid w:val="00D40BA4"/>
    <w:rsid w:val="00D40D9B"/>
    <w:rsid w:val="00D40DD7"/>
    <w:rsid w:val="00D40EB0"/>
    <w:rsid w:val="00D40FD8"/>
    <w:rsid w:val="00D411E9"/>
    <w:rsid w:val="00D4151B"/>
    <w:rsid w:val="00D4174B"/>
    <w:rsid w:val="00D417ED"/>
    <w:rsid w:val="00D41864"/>
    <w:rsid w:val="00D418FF"/>
    <w:rsid w:val="00D419EC"/>
    <w:rsid w:val="00D41A99"/>
    <w:rsid w:val="00D41B4C"/>
    <w:rsid w:val="00D41DB1"/>
    <w:rsid w:val="00D41E4C"/>
    <w:rsid w:val="00D42040"/>
    <w:rsid w:val="00D4215E"/>
    <w:rsid w:val="00D422F6"/>
    <w:rsid w:val="00D4232E"/>
    <w:rsid w:val="00D423D5"/>
    <w:rsid w:val="00D423EF"/>
    <w:rsid w:val="00D42680"/>
    <w:rsid w:val="00D42A63"/>
    <w:rsid w:val="00D42A7F"/>
    <w:rsid w:val="00D42AF4"/>
    <w:rsid w:val="00D42B57"/>
    <w:rsid w:val="00D42BD2"/>
    <w:rsid w:val="00D42EF6"/>
    <w:rsid w:val="00D43547"/>
    <w:rsid w:val="00D43559"/>
    <w:rsid w:val="00D435B5"/>
    <w:rsid w:val="00D435E7"/>
    <w:rsid w:val="00D4390E"/>
    <w:rsid w:val="00D43C31"/>
    <w:rsid w:val="00D43D46"/>
    <w:rsid w:val="00D43DC5"/>
    <w:rsid w:val="00D43E90"/>
    <w:rsid w:val="00D43F20"/>
    <w:rsid w:val="00D44004"/>
    <w:rsid w:val="00D44050"/>
    <w:rsid w:val="00D441C6"/>
    <w:rsid w:val="00D44202"/>
    <w:rsid w:val="00D44210"/>
    <w:rsid w:val="00D443B2"/>
    <w:rsid w:val="00D444FE"/>
    <w:rsid w:val="00D44654"/>
    <w:rsid w:val="00D44757"/>
    <w:rsid w:val="00D448F2"/>
    <w:rsid w:val="00D44A66"/>
    <w:rsid w:val="00D44C32"/>
    <w:rsid w:val="00D44C40"/>
    <w:rsid w:val="00D44D00"/>
    <w:rsid w:val="00D44D28"/>
    <w:rsid w:val="00D44D4C"/>
    <w:rsid w:val="00D44DBF"/>
    <w:rsid w:val="00D44EE0"/>
    <w:rsid w:val="00D450ED"/>
    <w:rsid w:val="00D45147"/>
    <w:rsid w:val="00D45336"/>
    <w:rsid w:val="00D4542D"/>
    <w:rsid w:val="00D454CD"/>
    <w:rsid w:val="00D4555B"/>
    <w:rsid w:val="00D455DF"/>
    <w:rsid w:val="00D459BB"/>
    <w:rsid w:val="00D45A50"/>
    <w:rsid w:val="00D45CE0"/>
    <w:rsid w:val="00D45D71"/>
    <w:rsid w:val="00D45D87"/>
    <w:rsid w:val="00D46365"/>
    <w:rsid w:val="00D46373"/>
    <w:rsid w:val="00D46394"/>
    <w:rsid w:val="00D46CD9"/>
    <w:rsid w:val="00D4731D"/>
    <w:rsid w:val="00D4752C"/>
    <w:rsid w:val="00D479EF"/>
    <w:rsid w:val="00D47A24"/>
    <w:rsid w:val="00D47ADE"/>
    <w:rsid w:val="00D47B20"/>
    <w:rsid w:val="00D47B56"/>
    <w:rsid w:val="00D47C45"/>
    <w:rsid w:val="00D5014B"/>
    <w:rsid w:val="00D50152"/>
    <w:rsid w:val="00D501D2"/>
    <w:rsid w:val="00D502B9"/>
    <w:rsid w:val="00D50337"/>
    <w:rsid w:val="00D50403"/>
    <w:rsid w:val="00D50633"/>
    <w:rsid w:val="00D508FF"/>
    <w:rsid w:val="00D5092F"/>
    <w:rsid w:val="00D5093E"/>
    <w:rsid w:val="00D5094C"/>
    <w:rsid w:val="00D509E1"/>
    <w:rsid w:val="00D509E5"/>
    <w:rsid w:val="00D50E0F"/>
    <w:rsid w:val="00D511DC"/>
    <w:rsid w:val="00D514A0"/>
    <w:rsid w:val="00D514CB"/>
    <w:rsid w:val="00D515C9"/>
    <w:rsid w:val="00D5162B"/>
    <w:rsid w:val="00D51717"/>
    <w:rsid w:val="00D51DDA"/>
    <w:rsid w:val="00D51E81"/>
    <w:rsid w:val="00D51EF2"/>
    <w:rsid w:val="00D51F82"/>
    <w:rsid w:val="00D520C7"/>
    <w:rsid w:val="00D52135"/>
    <w:rsid w:val="00D522AD"/>
    <w:rsid w:val="00D522C7"/>
    <w:rsid w:val="00D52389"/>
    <w:rsid w:val="00D523E5"/>
    <w:rsid w:val="00D524FC"/>
    <w:rsid w:val="00D525AC"/>
    <w:rsid w:val="00D52808"/>
    <w:rsid w:val="00D528A6"/>
    <w:rsid w:val="00D5292D"/>
    <w:rsid w:val="00D52BEC"/>
    <w:rsid w:val="00D52DEA"/>
    <w:rsid w:val="00D52FBE"/>
    <w:rsid w:val="00D53084"/>
    <w:rsid w:val="00D5315B"/>
    <w:rsid w:val="00D531B9"/>
    <w:rsid w:val="00D539A8"/>
    <w:rsid w:val="00D53B74"/>
    <w:rsid w:val="00D53C27"/>
    <w:rsid w:val="00D53E86"/>
    <w:rsid w:val="00D54032"/>
    <w:rsid w:val="00D54066"/>
    <w:rsid w:val="00D54292"/>
    <w:rsid w:val="00D543E2"/>
    <w:rsid w:val="00D547B8"/>
    <w:rsid w:val="00D548B7"/>
    <w:rsid w:val="00D54A00"/>
    <w:rsid w:val="00D54A05"/>
    <w:rsid w:val="00D54B5C"/>
    <w:rsid w:val="00D54CDE"/>
    <w:rsid w:val="00D54CE5"/>
    <w:rsid w:val="00D550C0"/>
    <w:rsid w:val="00D55345"/>
    <w:rsid w:val="00D55985"/>
    <w:rsid w:val="00D55AF3"/>
    <w:rsid w:val="00D55B4D"/>
    <w:rsid w:val="00D55E11"/>
    <w:rsid w:val="00D55E24"/>
    <w:rsid w:val="00D55EA1"/>
    <w:rsid w:val="00D55EB3"/>
    <w:rsid w:val="00D56067"/>
    <w:rsid w:val="00D56584"/>
    <w:rsid w:val="00D569C1"/>
    <w:rsid w:val="00D56A5D"/>
    <w:rsid w:val="00D56F1B"/>
    <w:rsid w:val="00D56F6F"/>
    <w:rsid w:val="00D57081"/>
    <w:rsid w:val="00D57151"/>
    <w:rsid w:val="00D57204"/>
    <w:rsid w:val="00D5723F"/>
    <w:rsid w:val="00D572BE"/>
    <w:rsid w:val="00D5739F"/>
    <w:rsid w:val="00D5741A"/>
    <w:rsid w:val="00D574AB"/>
    <w:rsid w:val="00D57525"/>
    <w:rsid w:val="00D57682"/>
    <w:rsid w:val="00D57C23"/>
    <w:rsid w:val="00D57D02"/>
    <w:rsid w:val="00D57DCA"/>
    <w:rsid w:val="00D57E0B"/>
    <w:rsid w:val="00D57EEB"/>
    <w:rsid w:val="00D60234"/>
    <w:rsid w:val="00D60334"/>
    <w:rsid w:val="00D60551"/>
    <w:rsid w:val="00D605F2"/>
    <w:rsid w:val="00D606C7"/>
    <w:rsid w:val="00D60ACC"/>
    <w:rsid w:val="00D60C0D"/>
    <w:rsid w:val="00D60C5A"/>
    <w:rsid w:val="00D60C5C"/>
    <w:rsid w:val="00D60CCF"/>
    <w:rsid w:val="00D60DD2"/>
    <w:rsid w:val="00D61044"/>
    <w:rsid w:val="00D61240"/>
    <w:rsid w:val="00D616F9"/>
    <w:rsid w:val="00D617BB"/>
    <w:rsid w:val="00D617DA"/>
    <w:rsid w:val="00D62223"/>
    <w:rsid w:val="00D62279"/>
    <w:rsid w:val="00D624F2"/>
    <w:rsid w:val="00D62540"/>
    <w:rsid w:val="00D6279A"/>
    <w:rsid w:val="00D62807"/>
    <w:rsid w:val="00D6283C"/>
    <w:rsid w:val="00D6295C"/>
    <w:rsid w:val="00D629F6"/>
    <w:rsid w:val="00D62A3F"/>
    <w:rsid w:val="00D62AC8"/>
    <w:rsid w:val="00D62B62"/>
    <w:rsid w:val="00D62E29"/>
    <w:rsid w:val="00D62F0C"/>
    <w:rsid w:val="00D63012"/>
    <w:rsid w:val="00D630FD"/>
    <w:rsid w:val="00D63230"/>
    <w:rsid w:val="00D63382"/>
    <w:rsid w:val="00D6359A"/>
    <w:rsid w:val="00D63710"/>
    <w:rsid w:val="00D63892"/>
    <w:rsid w:val="00D63983"/>
    <w:rsid w:val="00D639C5"/>
    <w:rsid w:val="00D63B4A"/>
    <w:rsid w:val="00D63B4F"/>
    <w:rsid w:val="00D63C64"/>
    <w:rsid w:val="00D63CAB"/>
    <w:rsid w:val="00D63CC3"/>
    <w:rsid w:val="00D6401D"/>
    <w:rsid w:val="00D644B4"/>
    <w:rsid w:val="00D647F9"/>
    <w:rsid w:val="00D6487F"/>
    <w:rsid w:val="00D648B0"/>
    <w:rsid w:val="00D64BF0"/>
    <w:rsid w:val="00D64DEF"/>
    <w:rsid w:val="00D6539C"/>
    <w:rsid w:val="00D65610"/>
    <w:rsid w:val="00D6577B"/>
    <w:rsid w:val="00D65BAA"/>
    <w:rsid w:val="00D65BF8"/>
    <w:rsid w:val="00D65D1A"/>
    <w:rsid w:val="00D65E03"/>
    <w:rsid w:val="00D65E44"/>
    <w:rsid w:val="00D660E3"/>
    <w:rsid w:val="00D66261"/>
    <w:rsid w:val="00D662A3"/>
    <w:rsid w:val="00D662F9"/>
    <w:rsid w:val="00D6638A"/>
    <w:rsid w:val="00D6678B"/>
    <w:rsid w:val="00D6699F"/>
    <w:rsid w:val="00D66AB1"/>
    <w:rsid w:val="00D66BF2"/>
    <w:rsid w:val="00D66DDD"/>
    <w:rsid w:val="00D671CC"/>
    <w:rsid w:val="00D67210"/>
    <w:rsid w:val="00D67287"/>
    <w:rsid w:val="00D677BB"/>
    <w:rsid w:val="00D678A9"/>
    <w:rsid w:val="00D679AA"/>
    <w:rsid w:val="00D67A5F"/>
    <w:rsid w:val="00D67A83"/>
    <w:rsid w:val="00D67C27"/>
    <w:rsid w:val="00D67C56"/>
    <w:rsid w:val="00D67CAC"/>
    <w:rsid w:val="00D67FC0"/>
    <w:rsid w:val="00D70028"/>
    <w:rsid w:val="00D70466"/>
    <w:rsid w:val="00D705B4"/>
    <w:rsid w:val="00D705E3"/>
    <w:rsid w:val="00D70857"/>
    <w:rsid w:val="00D70A6C"/>
    <w:rsid w:val="00D70AC3"/>
    <w:rsid w:val="00D70B14"/>
    <w:rsid w:val="00D70C33"/>
    <w:rsid w:val="00D70E48"/>
    <w:rsid w:val="00D70E6F"/>
    <w:rsid w:val="00D70EA1"/>
    <w:rsid w:val="00D70EE9"/>
    <w:rsid w:val="00D70FBE"/>
    <w:rsid w:val="00D71024"/>
    <w:rsid w:val="00D710F7"/>
    <w:rsid w:val="00D71214"/>
    <w:rsid w:val="00D7131F"/>
    <w:rsid w:val="00D71577"/>
    <w:rsid w:val="00D71605"/>
    <w:rsid w:val="00D71ACB"/>
    <w:rsid w:val="00D71B74"/>
    <w:rsid w:val="00D71F3E"/>
    <w:rsid w:val="00D72119"/>
    <w:rsid w:val="00D7214D"/>
    <w:rsid w:val="00D7228C"/>
    <w:rsid w:val="00D72343"/>
    <w:rsid w:val="00D7236C"/>
    <w:rsid w:val="00D7255E"/>
    <w:rsid w:val="00D72602"/>
    <w:rsid w:val="00D728DC"/>
    <w:rsid w:val="00D72946"/>
    <w:rsid w:val="00D72CF2"/>
    <w:rsid w:val="00D731BD"/>
    <w:rsid w:val="00D733FF"/>
    <w:rsid w:val="00D73578"/>
    <w:rsid w:val="00D73682"/>
    <w:rsid w:val="00D73797"/>
    <w:rsid w:val="00D737C9"/>
    <w:rsid w:val="00D73981"/>
    <w:rsid w:val="00D73DC4"/>
    <w:rsid w:val="00D73E0E"/>
    <w:rsid w:val="00D73FD0"/>
    <w:rsid w:val="00D7442D"/>
    <w:rsid w:val="00D744FD"/>
    <w:rsid w:val="00D74729"/>
    <w:rsid w:val="00D74A4A"/>
    <w:rsid w:val="00D74B0E"/>
    <w:rsid w:val="00D75051"/>
    <w:rsid w:val="00D75176"/>
    <w:rsid w:val="00D75391"/>
    <w:rsid w:val="00D75525"/>
    <w:rsid w:val="00D757B5"/>
    <w:rsid w:val="00D758C1"/>
    <w:rsid w:val="00D758DA"/>
    <w:rsid w:val="00D75909"/>
    <w:rsid w:val="00D75950"/>
    <w:rsid w:val="00D7599E"/>
    <w:rsid w:val="00D75BA6"/>
    <w:rsid w:val="00D75E63"/>
    <w:rsid w:val="00D75E66"/>
    <w:rsid w:val="00D75FB3"/>
    <w:rsid w:val="00D7611C"/>
    <w:rsid w:val="00D761A4"/>
    <w:rsid w:val="00D76250"/>
    <w:rsid w:val="00D76432"/>
    <w:rsid w:val="00D76672"/>
    <w:rsid w:val="00D766F4"/>
    <w:rsid w:val="00D76785"/>
    <w:rsid w:val="00D767E8"/>
    <w:rsid w:val="00D769E6"/>
    <w:rsid w:val="00D76A55"/>
    <w:rsid w:val="00D76B84"/>
    <w:rsid w:val="00D76D1B"/>
    <w:rsid w:val="00D76E1E"/>
    <w:rsid w:val="00D770C5"/>
    <w:rsid w:val="00D772BD"/>
    <w:rsid w:val="00D7730F"/>
    <w:rsid w:val="00D7761C"/>
    <w:rsid w:val="00D77A02"/>
    <w:rsid w:val="00D77B4D"/>
    <w:rsid w:val="00D77BEA"/>
    <w:rsid w:val="00D77C75"/>
    <w:rsid w:val="00D77CA7"/>
    <w:rsid w:val="00D80061"/>
    <w:rsid w:val="00D8021E"/>
    <w:rsid w:val="00D803D1"/>
    <w:rsid w:val="00D806BE"/>
    <w:rsid w:val="00D80783"/>
    <w:rsid w:val="00D808C0"/>
    <w:rsid w:val="00D80B54"/>
    <w:rsid w:val="00D80C72"/>
    <w:rsid w:val="00D80CCE"/>
    <w:rsid w:val="00D80D0D"/>
    <w:rsid w:val="00D80DD0"/>
    <w:rsid w:val="00D80F4A"/>
    <w:rsid w:val="00D81214"/>
    <w:rsid w:val="00D81594"/>
    <w:rsid w:val="00D81787"/>
    <w:rsid w:val="00D8185B"/>
    <w:rsid w:val="00D81A27"/>
    <w:rsid w:val="00D81C7B"/>
    <w:rsid w:val="00D81DBC"/>
    <w:rsid w:val="00D81FE2"/>
    <w:rsid w:val="00D82036"/>
    <w:rsid w:val="00D820CF"/>
    <w:rsid w:val="00D825D7"/>
    <w:rsid w:val="00D82616"/>
    <w:rsid w:val="00D8263E"/>
    <w:rsid w:val="00D828B2"/>
    <w:rsid w:val="00D828D1"/>
    <w:rsid w:val="00D82B50"/>
    <w:rsid w:val="00D82B57"/>
    <w:rsid w:val="00D82F87"/>
    <w:rsid w:val="00D83197"/>
    <w:rsid w:val="00D832CE"/>
    <w:rsid w:val="00D833C0"/>
    <w:rsid w:val="00D834B7"/>
    <w:rsid w:val="00D8402B"/>
    <w:rsid w:val="00D841C9"/>
    <w:rsid w:val="00D842D7"/>
    <w:rsid w:val="00D84455"/>
    <w:rsid w:val="00D845B6"/>
    <w:rsid w:val="00D848F0"/>
    <w:rsid w:val="00D84935"/>
    <w:rsid w:val="00D84A9A"/>
    <w:rsid w:val="00D84B3E"/>
    <w:rsid w:val="00D84C27"/>
    <w:rsid w:val="00D84D00"/>
    <w:rsid w:val="00D84DBE"/>
    <w:rsid w:val="00D84F3C"/>
    <w:rsid w:val="00D84F81"/>
    <w:rsid w:val="00D8524E"/>
    <w:rsid w:val="00D85622"/>
    <w:rsid w:val="00D85B12"/>
    <w:rsid w:val="00D85C89"/>
    <w:rsid w:val="00D85DA5"/>
    <w:rsid w:val="00D85EDE"/>
    <w:rsid w:val="00D86127"/>
    <w:rsid w:val="00D86234"/>
    <w:rsid w:val="00D86384"/>
    <w:rsid w:val="00D86447"/>
    <w:rsid w:val="00D8655B"/>
    <w:rsid w:val="00D86653"/>
    <w:rsid w:val="00D867FF"/>
    <w:rsid w:val="00D868FE"/>
    <w:rsid w:val="00D86903"/>
    <w:rsid w:val="00D86BAE"/>
    <w:rsid w:val="00D86BE6"/>
    <w:rsid w:val="00D86C66"/>
    <w:rsid w:val="00D86CC2"/>
    <w:rsid w:val="00D86D87"/>
    <w:rsid w:val="00D86EC2"/>
    <w:rsid w:val="00D86FC5"/>
    <w:rsid w:val="00D870DC"/>
    <w:rsid w:val="00D8716B"/>
    <w:rsid w:val="00D87289"/>
    <w:rsid w:val="00D87294"/>
    <w:rsid w:val="00D873C5"/>
    <w:rsid w:val="00D87624"/>
    <w:rsid w:val="00D87648"/>
    <w:rsid w:val="00D8780E"/>
    <w:rsid w:val="00D87823"/>
    <w:rsid w:val="00D8787E"/>
    <w:rsid w:val="00D87963"/>
    <w:rsid w:val="00D87A37"/>
    <w:rsid w:val="00D87AD9"/>
    <w:rsid w:val="00D87AE9"/>
    <w:rsid w:val="00D87C6C"/>
    <w:rsid w:val="00D87CA5"/>
    <w:rsid w:val="00D87E30"/>
    <w:rsid w:val="00D87E41"/>
    <w:rsid w:val="00D9047D"/>
    <w:rsid w:val="00D90526"/>
    <w:rsid w:val="00D9052B"/>
    <w:rsid w:val="00D9093C"/>
    <w:rsid w:val="00D90989"/>
    <w:rsid w:val="00D909A2"/>
    <w:rsid w:val="00D90DEC"/>
    <w:rsid w:val="00D90F56"/>
    <w:rsid w:val="00D90FCC"/>
    <w:rsid w:val="00D91242"/>
    <w:rsid w:val="00D9126E"/>
    <w:rsid w:val="00D91446"/>
    <w:rsid w:val="00D916DE"/>
    <w:rsid w:val="00D918AF"/>
    <w:rsid w:val="00D91D4E"/>
    <w:rsid w:val="00D91D88"/>
    <w:rsid w:val="00D92515"/>
    <w:rsid w:val="00D92533"/>
    <w:rsid w:val="00D925EC"/>
    <w:rsid w:val="00D92668"/>
    <w:rsid w:val="00D926D8"/>
    <w:rsid w:val="00D92838"/>
    <w:rsid w:val="00D92B63"/>
    <w:rsid w:val="00D92F44"/>
    <w:rsid w:val="00D93001"/>
    <w:rsid w:val="00D93601"/>
    <w:rsid w:val="00D93906"/>
    <w:rsid w:val="00D93C91"/>
    <w:rsid w:val="00D93E3E"/>
    <w:rsid w:val="00D94240"/>
    <w:rsid w:val="00D94438"/>
    <w:rsid w:val="00D9457C"/>
    <w:rsid w:val="00D9459A"/>
    <w:rsid w:val="00D945BE"/>
    <w:rsid w:val="00D94849"/>
    <w:rsid w:val="00D948BF"/>
    <w:rsid w:val="00D94B8A"/>
    <w:rsid w:val="00D94BD2"/>
    <w:rsid w:val="00D95172"/>
    <w:rsid w:val="00D95349"/>
    <w:rsid w:val="00D95502"/>
    <w:rsid w:val="00D955B6"/>
    <w:rsid w:val="00D956BF"/>
    <w:rsid w:val="00D95764"/>
    <w:rsid w:val="00D957D6"/>
    <w:rsid w:val="00D957D7"/>
    <w:rsid w:val="00D958C0"/>
    <w:rsid w:val="00D95916"/>
    <w:rsid w:val="00D959D3"/>
    <w:rsid w:val="00D95A50"/>
    <w:rsid w:val="00D95C34"/>
    <w:rsid w:val="00D95D5A"/>
    <w:rsid w:val="00D95E00"/>
    <w:rsid w:val="00D96053"/>
    <w:rsid w:val="00D9640F"/>
    <w:rsid w:val="00D964D7"/>
    <w:rsid w:val="00D96570"/>
    <w:rsid w:val="00D9663E"/>
    <w:rsid w:val="00D9688A"/>
    <w:rsid w:val="00D96A8C"/>
    <w:rsid w:val="00D96A98"/>
    <w:rsid w:val="00D96AB1"/>
    <w:rsid w:val="00D96AF2"/>
    <w:rsid w:val="00D96BD8"/>
    <w:rsid w:val="00D96E76"/>
    <w:rsid w:val="00D971A9"/>
    <w:rsid w:val="00D97298"/>
    <w:rsid w:val="00D973CA"/>
    <w:rsid w:val="00D975A2"/>
    <w:rsid w:val="00D9769D"/>
    <w:rsid w:val="00D978C3"/>
    <w:rsid w:val="00D97A04"/>
    <w:rsid w:val="00D97B54"/>
    <w:rsid w:val="00D97B84"/>
    <w:rsid w:val="00D97DBE"/>
    <w:rsid w:val="00DA02E8"/>
    <w:rsid w:val="00DA046C"/>
    <w:rsid w:val="00DA048B"/>
    <w:rsid w:val="00DA05E8"/>
    <w:rsid w:val="00DA0601"/>
    <w:rsid w:val="00DA0C6D"/>
    <w:rsid w:val="00DA0DCC"/>
    <w:rsid w:val="00DA132D"/>
    <w:rsid w:val="00DA158D"/>
    <w:rsid w:val="00DA1682"/>
    <w:rsid w:val="00DA1790"/>
    <w:rsid w:val="00DA17F7"/>
    <w:rsid w:val="00DA1978"/>
    <w:rsid w:val="00DA1BE8"/>
    <w:rsid w:val="00DA1CAA"/>
    <w:rsid w:val="00DA1E73"/>
    <w:rsid w:val="00DA1EAD"/>
    <w:rsid w:val="00DA1FA6"/>
    <w:rsid w:val="00DA22B7"/>
    <w:rsid w:val="00DA23DE"/>
    <w:rsid w:val="00DA2ABB"/>
    <w:rsid w:val="00DA2B08"/>
    <w:rsid w:val="00DA2C60"/>
    <w:rsid w:val="00DA2ED2"/>
    <w:rsid w:val="00DA2F86"/>
    <w:rsid w:val="00DA3081"/>
    <w:rsid w:val="00DA30B3"/>
    <w:rsid w:val="00DA30DF"/>
    <w:rsid w:val="00DA3132"/>
    <w:rsid w:val="00DA3188"/>
    <w:rsid w:val="00DA3265"/>
    <w:rsid w:val="00DA33CB"/>
    <w:rsid w:val="00DA34D6"/>
    <w:rsid w:val="00DA3530"/>
    <w:rsid w:val="00DA36A8"/>
    <w:rsid w:val="00DA38BA"/>
    <w:rsid w:val="00DA38BB"/>
    <w:rsid w:val="00DA38D8"/>
    <w:rsid w:val="00DA3900"/>
    <w:rsid w:val="00DA393E"/>
    <w:rsid w:val="00DA39EF"/>
    <w:rsid w:val="00DA39F1"/>
    <w:rsid w:val="00DA3BC2"/>
    <w:rsid w:val="00DA3BD8"/>
    <w:rsid w:val="00DA3C10"/>
    <w:rsid w:val="00DA3D91"/>
    <w:rsid w:val="00DA3FCD"/>
    <w:rsid w:val="00DA4796"/>
    <w:rsid w:val="00DA488B"/>
    <w:rsid w:val="00DA4906"/>
    <w:rsid w:val="00DA49EB"/>
    <w:rsid w:val="00DA4C91"/>
    <w:rsid w:val="00DA4CB7"/>
    <w:rsid w:val="00DA4DD4"/>
    <w:rsid w:val="00DA514A"/>
    <w:rsid w:val="00DA5274"/>
    <w:rsid w:val="00DA52D0"/>
    <w:rsid w:val="00DA53B4"/>
    <w:rsid w:val="00DA5493"/>
    <w:rsid w:val="00DA54D7"/>
    <w:rsid w:val="00DA55C8"/>
    <w:rsid w:val="00DA5780"/>
    <w:rsid w:val="00DA5962"/>
    <w:rsid w:val="00DA5A61"/>
    <w:rsid w:val="00DA5E03"/>
    <w:rsid w:val="00DA5FA5"/>
    <w:rsid w:val="00DA6032"/>
    <w:rsid w:val="00DA63AA"/>
    <w:rsid w:val="00DA63AF"/>
    <w:rsid w:val="00DA65C5"/>
    <w:rsid w:val="00DA6604"/>
    <w:rsid w:val="00DA6661"/>
    <w:rsid w:val="00DA6967"/>
    <w:rsid w:val="00DA69C4"/>
    <w:rsid w:val="00DA6A7D"/>
    <w:rsid w:val="00DA6B53"/>
    <w:rsid w:val="00DA6C01"/>
    <w:rsid w:val="00DA6C76"/>
    <w:rsid w:val="00DA6D0D"/>
    <w:rsid w:val="00DA6E8E"/>
    <w:rsid w:val="00DA713B"/>
    <w:rsid w:val="00DA7236"/>
    <w:rsid w:val="00DA7333"/>
    <w:rsid w:val="00DA73F8"/>
    <w:rsid w:val="00DA75F0"/>
    <w:rsid w:val="00DA78F7"/>
    <w:rsid w:val="00DA78FD"/>
    <w:rsid w:val="00DA7971"/>
    <w:rsid w:val="00DA7A08"/>
    <w:rsid w:val="00DA7D0B"/>
    <w:rsid w:val="00DA7E15"/>
    <w:rsid w:val="00DA7EE0"/>
    <w:rsid w:val="00DB0099"/>
    <w:rsid w:val="00DB0297"/>
    <w:rsid w:val="00DB02B6"/>
    <w:rsid w:val="00DB02B9"/>
    <w:rsid w:val="00DB033D"/>
    <w:rsid w:val="00DB0486"/>
    <w:rsid w:val="00DB04B9"/>
    <w:rsid w:val="00DB0605"/>
    <w:rsid w:val="00DB06F0"/>
    <w:rsid w:val="00DB0852"/>
    <w:rsid w:val="00DB0AAA"/>
    <w:rsid w:val="00DB1346"/>
    <w:rsid w:val="00DB1524"/>
    <w:rsid w:val="00DB1555"/>
    <w:rsid w:val="00DB16BA"/>
    <w:rsid w:val="00DB16C2"/>
    <w:rsid w:val="00DB17C6"/>
    <w:rsid w:val="00DB17CB"/>
    <w:rsid w:val="00DB1F65"/>
    <w:rsid w:val="00DB200B"/>
    <w:rsid w:val="00DB2038"/>
    <w:rsid w:val="00DB2090"/>
    <w:rsid w:val="00DB2319"/>
    <w:rsid w:val="00DB23A9"/>
    <w:rsid w:val="00DB23C1"/>
    <w:rsid w:val="00DB2A3D"/>
    <w:rsid w:val="00DB2A76"/>
    <w:rsid w:val="00DB2B90"/>
    <w:rsid w:val="00DB2DF7"/>
    <w:rsid w:val="00DB301B"/>
    <w:rsid w:val="00DB30C0"/>
    <w:rsid w:val="00DB3146"/>
    <w:rsid w:val="00DB31E7"/>
    <w:rsid w:val="00DB3619"/>
    <w:rsid w:val="00DB367A"/>
    <w:rsid w:val="00DB3772"/>
    <w:rsid w:val="00DB39DC"/>
    <w:rsid w:val="00DB3A9E"/>
    <w:rsid w:val="00DB3B15"/>
    <w:rsid w:val="00DB43AE"/>
    <w:rsid w:val="00DB4486"/>
    <w:rsid w:val="00DB4488"/>
    <w:rsid w:val="00DB4857"/>
    <w:rsid w:val="00DB4966"/>
    <w:rsid w:val="00DB49A8"/>
    <w:rsid w:val="00DB4B88"/>
    <w:rsid w:val="00DB4F9B"/>
    <w:rsid w:val="00DB53D3"/>
    <w:rsid w:val="00DB545F"/>
    <w:rsid w:val="00DB54EC"/>
    <w:rsid w:val="00DB5652"/>
    <w:rsid w:val="00DB5663"/>
    <w:rsid w:val="00DB5785"/>
    <w:rsid w:val="00DB5B85"/>
    <w:rsid w:val="00DB5C8E"/>
    <w:rsid w:val="00DB5DA7"/>
    <w:rsid w:val="00DB5E4A"/>
    <w:rsid w:val="00DB5E71"/>
    <w:rsid w:val="00DB5EC5"/>
    <w:rsid w:val="00DB5F32"/>
    <w:rsid w:val="00DB607D"/>
    <w:rsid w:val="00DB61C9"/>
    <w:rsid w:val="00DB6384"/>
    <w:rsid w:val="00DB6518"/>
    <w:rsid w:val="00DB6A29"/>
    <w:rsid w:val="00DB6AC9"/>
    <w:rsid w:val="00DB6B3B"/>
    <w:rsid w:val="00DB6B5F"/>
    <w:rsid w:val="00DB6C7F"/>
    <w:rsid w:val="00DB6D53"/>
    <w:rsid w:val="00DB6DA6"/>
    <w:rsid w:val="00DB6DD8"/>
    <w:rsid w:val="00DB6E47"/>
    <w:rsid w:val="00DB6FCE"/>
    <w:rsid w:val="00DB709A"/>
    <w:rsid w:val="00DB7111"/>
    <w:rsid w:val="00DB72AC"/>
    <w:rsid w:val="00DB7424"/>
    <w:rsid w:val="00DB7493"/>
    <w:rsid w:val="00DB7519"/>
    <w:rsid w:val="00DB78BD"/>
    <w:rsid w:val="00DB78D0"/>
    <w:rsid w:val="00DB7A37"/>
    <w:rsid w:val="00DB7C2C"/>
    <w:rsid w:val="00DB7C32"/>
    <w:rsid w:val="00DB7E4B"/>
    <w:rsid w:val="00DC034B"/>
    <w:rsid w:val="00DC03B1"/>
    <w:rsid w:val="00DC03B9"/>
    <w:rsid w:val="00DC0815"/>
    <w:rsid w:val="00DC09E2"/>
    <w:rsid w:val="00DC0B68"/>
    <w:rsid w:val="00DC0CB0"/>
    <w:rsid w:val="00DC0CC8"/>
    <w:rsid w:val="00DC0CD3"/>
    <w:rsid w:val="00DC0CEC"/>
    <w:rsid w:val="00DC0EBA"/>
    <w:rsid w:val="00DC1022"/>
    <w:rsid w:val="00DC12EB"/>
    <w:rsid w:val="00DC1320"/>
    <w:rsid w:val="00DC1A02"/>
    <w:rsid w:val="00DC1F92"/>
    <w:rsid w:val="00DC2003"/>
    <w:rsid w:val="00DC209F"/>
    <w:rsid w:val="00DC2153"/>
    <w:rsid w:val="00DC235C"/>
    <w:rsid w:val="00DC2879"/>
    <w:rsid w:val="00DC2BDB"/>
    <w:rsid w:val="00DC2C1E"/>
    <w:rsid w:val="00DC3050"/>
    <w:rsid w:val="00DC309C"/>
    <w:rsid w:val="00DC3277"/>
    <w:rsid w:val="00DC3559"/>
    <w:rsid w:val="00DC35A1"/>
    <w:rsid w:val="00DC3624"/>
    <w:rsid w:val="00DC38E7"/>
    <w:rsid w:val="00DC3955"/>
    <w:rsid w:val="00DC3960"/>
    <w:rsid w:val="00DC3A88"/>
    <w:rsid w:val="00DC3C65"/>
    <w:rsid w:val="00DC4533"/>
    <w:rsid w:val="00DC45AD"/>
    <w:rsid w:val="00DC4641"/>
    <w:rsid w:val="00DC47D6"/>
    <w:rsid w:val="00DC47EC"/>
    <w:rsid w:val="00DC48C0"/>
    <w:rsid w:val="00DC49ED"/>
    <w:rsid w:val="00DC4ADD"/>
    <w:rsid w:val="00DC4C7D"/>
    <w:rsid w:val="00DC4C8C"/>
    <w:rsid w:val="00DC4F4A"/>
    <w:rsid w:val="00DC50EA"/>
    <w:rsid w:val="00DC5116"/>
    <w:rsid w:val="00DC52D2"/>
    <w:rsid w:val="00DC54DE"/>
    <w:rsid w:val="00DC5518"/>
    <w:rsid w:val="00DC58B9"/>
    <w:rsid w:val="00DC5A36"/>
    <w:rsid w:val="00DC5AFD"/>
    <w:rsid w:val="00DC5BED"/>
    <w:rsid w:val="00DC5BF3"/>
    <w:rsid w:val="00DC5D6E"/>
    <w:rsid w:val="00DC5F2B"/>
    <w:rsid w:val="00DC5FFC"/>
    <w:rsid w:val="00DC60A2"/>
    <w:rsid w:val="00DC60F4"/>
    <w:rsid w:val="00DC63AC"/>
    <w:rsid w:val="00DC6503"/>
    <w:rsid w:val="00DC6839"/>
    <w:rsid w:val="00DC689F"/>
    <w:rsid w:val="00DC6A9C"/>
    <w:rsid w:val="00DC6B2C"/>
    <w:rsid w:val="00DC6B6B"/>
    <w:rsid w:val="00DC6BC9"/>
    <w:rsid w:val="00DC6E00"/>
    <w:rsid w:val="00DC7387"/>
    <w:rsid w:val="00DC74C4"/>
    <w:rsid w:val="00DC7CE7"/>
    <w:rsid w:val="00DC7D02"/>
    <w:rsid w:val="00DC7E51"/>
    <w:rsid w:val="00DC7F5B"/>
    <w:rsid w:val="00DD001C"/>
    <w:rsid w:val="00DD004F"/>
    <w:rsid w:val="00DD014F"/>
    <w:rsid w:val="00DD0483"/>
    <w:rsid w:val="00DD04DA"/>
    <w:rsid w:val="00DD0537"/>
    <w:rsid w:val="00DD0542"/>
    <w:rsid w:val="00DD056D"/>
    <w:rsid w:val="00DD05CA"/>
    <w:rsid w:val="00DD0957"/>
    <w:rsid w:val="00DD0BA6"/>
    <w:rsid w:val="00DD0C1F"/>
    <w:rsid w:val="00DD0C8A"/>
    <w:rsid w:val="00DD0DBE"/>
    <w:rsid w:val="00DD0E38"/>
    <w:rsid w:val="00DD0FA6"/>
    <w:rsid w:val="00DD1194"/>
    <w:rsid w:val="00DD13D1"/>
    <w:rsid w:val="00DD14DC"/>
    <w:rsid w:val="00DD1850"/>
    <w:rsid w:val="00DD18C6"/>
    <w:rsid w:val="00DD1941"/>
    <w:rsid w:val="00DD1A0E"/>
    <w:rsid w:val="00DD1AC1"/>
    <w:rsid w:val="00DD1B00"/>
    <w:rsid w:val="00DD1BFA"/>
    <w:rsid w:val="00DD1D3A"/>
    <w:rsid w:val="00DD1D73"/>
    <w:rsid w:val="00DD1D79"/>
    <w:rsid w:val="00DD1DD7"/>
    <w:rsid w:val="00DD1E19"/>
    <w:rsid w:val="00DD1E38"/>
    <w:rsid w:val="00DD1E3D"/>
    <w:rsid w:val="00DD1EE0"/>
    <w:rsid w:val="00DD1F60"/>
    <w:rsid w:val="00DD1F7C"/>
    <w:rsid w:val="00DD1F85"/>
    <w:rsid w:val="00DD20D3"/>
    <w:rsid w:val="00DD20F0"/>
    <w:rsid w:val="00DD22E2"/>
    <w:rsid w:val="00DD23AA"/>
    <w:rsid w:val="00DD2418"/>
    <w:rsid w:val="00DD2429"/>
    <w:rsid w:val="00DD279D"/>
    <w:rsid w:val="00DD2969"/>
    <w:rsid w:val="00DD2A56"/>
    <w:rsid w:val="00DD2E54"/>
    <w:rsid w:val="00DD2EA2"/>
    <w:rsid w:val="00DD2F9E"/>
    <w:rsid w:val="00DD2FD0"/>
    <w:rsid w:val="00DD316D"/>
    <w:rsid w:val="00DD3236"/>
    <w:rsid w:val="00DD3369"/>
    <w:rsid w:val="00DD33BC"/>
    <w:rsid w:val="00DD343D"/>
    <w:rsid w:val="00DD366C"/>
    <w:rsid w:val="00DD36F0"/>
    <w:rsid w:val="00DD3774"/>
    <w:rsid w:val="00DD3794"/>
    <w:rsid w:val="00DD37D6"/>
    <w:rsid w:val="00DD392D"/>
    <w:rsid w:val="00DD3BEA"/>
    <w:rsid w:val="00DD437A"/>
    <w:rsid w:val="00DD447E"/>
    <w:rsid w:val="00DD4632"/>
    <w:rsid w:val="00DD467F"/>
    <w:rsid w:val="00DD4868"/>
    <w:rsid w:val="00DD4E38"/>
    <w:rsid w:val="00DD4F7B"/>
    <w:rsid w:val="00DD518F"/>
    <w:rsid w:val="00DD51D3"/>
    <w:rsid w:val="00DD5280"/>
    <w:rsid w:val="00DD53DD"/>
    <w:rsid w:val="00DD547D"/>
    <w:rsid w:val="00DD5486"/>
    <w:rsid w:val="00DD556B"/>
    <w:rsid w:val="00DD59AA"/>
    <w:rsid w:val="00DD5A04"/>
    <w:rsid w:val="00DD5B26"/>
    <w:rsid w:val="00DD5C5D"/>
    <w:rsid w:val="00DD5E43"/>
    <w:rsid w:val="00DD5E89"/>
    <w:rsid w:val="00DD5EA5"/>
    <w:rsid w:val="00DD5EB0"/>
    <w:rsid w:val="00DD5F61"/>
    <w:rsid w:val="00DD5F94"/>
    <w:rsid w:val="00DD6054"/>
    <w:rsid w:val="00DD6368"/>
    <w:rsid w:val="00DD63CF"/>
    <w:rsid w:val="00DD6646"/>
    <w:rsid w:val="00DD6675"/>
    <w:rsid w:val="00DD67BC"/>
    <w:rsid w:val="00DD6986"/>
    <w:rsid w:val="00DD6A55"/>
    <w:rsid w:val="00DD6AA6"/>
    <w:rsid w:val="00DD6D7A"/>
    <w:rsid w:val="00DD6E87"/>
    <w:rsid w:val="00DD6F4D"/>
    <w:rsid w:val="00DD7377"/>
    <w:rsid w:val="00DD74FF"/>
    <w:rsid w:val="00DD7677"/>
    <w:rsid w:val="00DD7D05"/>
    <w:rsid w:val="00DD7D81"/>
    <w:rsid w:val="00DD7FC2"/>
    <w:rsid w:val="00DE006E"/>
    <w:rsid w:val="00DE00AF"/>
    <w:rsid w:val="00DE0115"/>
    <w:rsid w:val="00DE05E9"/>
    <w:rsid w:val="00DE06C4"/>
    <w:rsid w:val="00DE096F"/>
    <w:rsid w:val="00DE099C"/>
    <w:rsid w:val="00DE0BEC"/>
    <w:rsid w:val="00DE0CE2"/>
    <w:rsid w:val="00DE0DE2"/>
    <w:rsid w:val="00DE0E66"/>
    <w:rsid w:val="00DE0F47"/>
    <w:rsid w:val="00DE0FC7"/>
    <w:rsid w:val="00DE114B"/>
    <w:rsid w:val="00DE1816"/>
    <w:rsid w:val="00DE1928"/>
    <w:rsid w:val="00DE1BE9"/>
    <w:rsid w:val="00DE1DA1"/>
    <w:rsid w:val="00DE1E0E"/>
    <w:rsid w:val="00DE1F37"/>
    <w:rsid w:val="00DE21B1"/>
    <w:rsid w:val="00DE234D"/>
    <w:rsid w:val="00DE251E"/>
    <w:rsid w:val="00DE2708"/>
    <w:rsid w:val="00DE285B"/>
    <w:rsid w:val="00DE2A81"/>
    <w:rsid w:val="00DE2C40"/>
    <w:rsid w:val="00DE2E71"/>
    <w:rsid w:val="00DE2FDE"/>
    <w:rsid w:val="00DE3163"/>
    <w:rsid w:val="00DE317C"/>
    <w:rsid w:val="00DE319D"/>
    <w:rsid w:val="00DE3557"/>
    <w:rsid w:val="00DE364A"/>
    <w:rsid w:val="00DE3715"/>
    <w:rsid w:val="00DE3725"/>
    <w:rsid w:val="00DE3A8D"/>
    <w:rsid w:val="00DE3AB7"/>
    <w:rsid w:val="00DE3B9F"/>
    <w:rsid w:val="00DE3C07"/>
    <w:rsid w:val="00DE3DA1"/>
    <w:rsid w:val="00DE3EDF"/>
    <w:rsid w:val="00DE3F16"/>
    <w:rsid w:val="00DE3F30"/>
    <w:rsid w:val="00DE4025"/>
    <w:rsid w:val="00DE40E6"/>
    <w:rsid w:val="00DE4126"/>
    <w:rsid w:val="00DE4214"/>
    <w:rsid w:val="00DE4266"/>
    <w:rsid w:val="00DE426E"/>
    <w:rsid w:val="00DE46AC"/>
    <w:rsid w:val="00DE48CE"/>
    <w:rsid w:val="00DE4996"/>
    <w:rsid w:val="00DE4D6B"/>
    <w:rsid w:val="00DE4EC5"/>
    <w:rsid w:val="00DE4EF0"/>
    <w:rsid w:val="00DE530A"/>
    <w:rsid w:val="00DE5516"/>
    <w:rsid w:val="00DE562F"/>
    <w:rsid w:val="00DE5646"/>
    <w:rsid w:val="00DE57C1"/>
    <w:rsid w:val="00DE591C"/>
    <w:rsid w:val="00DE5AFD"/>
    <w:rsid w:val="00DE5B87"/>
    <w:rsid w:val="00DE5E53"/>
    <w:rsid w:val="00DE60D3"/>
    <w:rsid w:val="00DE6318"/>
    <w:rsid w:val="00DE6350"/>
    <w:rsid w:val="00DE6405"/>
    <w:rsid w:val="00DE6504"/>
    <w:rsid w:val="00DE695E"/>
    <w:rsid w:val="00DE6C41"/>
    <w:rsid w:val="00DE712D"/>
    <w:rsid w:val="00DE7138"/>
    <w:rsid w:val="00DE71DC"/>
    <w:rsid w:val="00DE72BF"/>
    <w:rsid w:val="00DE72F2"/>
    <w:rsid w:val="00DE7396"/>
    <w:rsid w:val="00DE74A2"/>
    <w:rsid w:val="00DE7574"/>
    <w:rsid w:val="00DE75BD"/>
    <w:rsid w:val="00DE7654"/>
    <w:rsid w:val="00DE7688"/>
    <w:rsid w:val="00DE76E6"/>
    <w:rsid w:val="00DE784B"/>
    <w:rsid w:val="00DE7965"/>
    <w:rsid w:val="00DE7B8E"/>
    <w:rsid w:val="00DE7BB9"/>
    <w:rsid w:val="00DF0046"/>
    <w:rsid w:val="00DF018A"/>
    <w:rsid w:val="00DF055F"/>
    <w:rsid w:val="00DF05D2"/>
    <w:rsid w:val="00DF05DC"/>
    <w:rsid w:val="00DF0832"/>
    <w:rsid w:val="00DF0894"/>
    <w:rsid w:val="00DF09CF"/>
    <w:rsid w:val="00DF09FC"/>
    <w:rsid w:val="00DF0A05"/>
    <w:rsid w:val="00DF0B7C"/>
    <w:rsid w:val="00DF0F1B"/>
    <w:rsid w:val="00DF1361"/>
    <w:rsid w:val="00DF148F"/>
    <w:rsid w:val="00DF1675"/>
    <w:rsid w:val="00DF16EA"/>
    <w:rsid w:val="00DF1756"/>
    <w:rsid w:val="00DF17B1"/>
    <w:rsid w:val="00DF17D6"/>
    <w:rsid w:val="00DF188A"/>
    <w:rsid w:val="00DF18AD"/>
    <w:rsid w:val="00DF1B98"/>
    <w:rsid w:val="00DF1DBC"/>
    <w:rsid w:val="00DF1EA9"/>
    <w:rsid w:val="00DF1EAD"/>
    <w:rsid w:val="00DF1EE6"/>
    <w:rsid w:val="00DF217F"/>
    <w:rsid w:val="00DF23C2"/>
    <w:rsid w:val="00DF25EB"/>
    <w:rsid w:val="00DF269D"/>
    <w:rsid w:val="00DF283A"/>
    <w:rsid w:val="00DF2A50"/>
    <w:rsid w:val="00DF2EBB"/>
    <w:rsid w:val="00DF2EC5"/>
    <w:rsid w:val="00DF34AE"/>
    <w:rsid w:val="00DF37D3"/>
    <w:rsid w:val="00DF3A1A"/>
    <w:rsid w:val="00DF3A3E"/>
    <w:rsid w:val="00DF3A7B"/>
    <w:rsid w:val="00DF3D61"/>
    <w:rsid w:val="00DF3D78"/>
    <w:rsid w:val="00DF3F12"/>
    <w:rsid w:val="00DF40A9"/>
    <w:rsid w:val="00DF43A4"/>
    <w:rsid w:val="00DF447D"/>
    <w:rsid w:val="00DF479A"/>
    <w:rsid w:val="00DF479C"/>
    <w:rsid w:val="00DF48EF"/>
    <w:rsid w:val="00DF49D7"/>
    <w:rsid w:val="00DF4A83"/>
    <w:rsid w:val="00DF5254"/>
    <w:rsid w:val="00DF54E8"/>
    <w:rsid w:val="00DF5527"/>
    <w:rsid w:val="00DF552A"/>
    <w:rsid w:val="00DF57DD"/>
    <w:rsid w:val="00DF58C3"/>
    <w:rsid w:val="00DF58E1"/>
    <w:rsid w:val="00DF5AE7"/>
    <w:rsid w:val="00DF5D88"/>
    <w:rsid w:val="00DF5F9A"/>
    <w:rsid w:val="00DF6397"/>
    <w:rsid w:val="00DF6627"/>
    <w:rsid w:val="00DF67AA"/>
    <w:rsid w:val="00DF68BB"/>
    <w:rsid w:val="00DF6B62"/>
    <w:rsid w:val="00DF6C4D"/>
    <w:rsid w:val="00DF6EB8"/>
    <w:rsid w:val="00DF6EFF"/>
    <w:rsid w:val="00DF6F22"/>
    <w:rsid w:val="00DF7063"/>
    <w:rsid w:val="00DF71BA"/>
    <w:rsid w:val="00DF77BE"/>
    <w:rsid w:val="00DF7885"/>
    <w:rsid w:val="00DF7D6B"/>
    <w:rsid w:val="00E00061"/>
    <w:rsid w:val="00E00364"/>
    <w:rsid w:val="00E00780"/>
    <w:rsid w:val="00E007E4"/>
    <w:rsid w:val="00E00AD2"/>
    <w:rsid w:val="00E00B38"/>
    <w:rsid w:val="00E00BFC"/>
    <w:rsid w:val="00E00C07"/>
    <w:rsid w:val="00E00C11"/>
    <w:rsid w:val="00E00DA6"/>
    <w:rsid w:val="00E00F2C"/>
    <w:rsid w:val="00E00F63"/>
    <w:rsid w:val="00E00F9B"/>
    <w:rsid w:val="00E01262"/>
    <w:rsid w:val="00E0144D"/>
    <w:rsid w:val="00E01548"/>
    <w:rsid w:val="00E0191B"/>
    <w:rsid w:val="00E019C7"/>
    <w:rsid w:val="00E01A06"/>
    <w:rsid w:val="00E01B65"/>
    <w:rsid w:val="00E01CF1"/>
    <w:rsid w:val="00E01DCD"/>
    <w:rsid w:val="00E01F65"/>
    <w:rsid w:val="00E01FB1"/>
    <w:rsid w:val="00E01FC8"/>
    <w:rsid w:val="00E01FD0"/>
    <w:rsid w:val="00E02135"/>
    <w:rsid w:val="00E021A8"/>
    <w:rsid w:val="00E02456"/>
    <w:rsid w:val="00E02D4E"/>
    <w:rsid w:val="00E02D7D"/>
    <w:rsid w:val="00E02DE5"/>
    <w:rsid w:val="00E02ED7"/>
    <w:rsid w:val="00E02F4D"/>
    <w:rsid w:val="00E02F84"/>
    <w:rsid w:val="00E02FFD"/>
    <w:rsid w:val="00E03113"/>
    <w:rsid w:val="00E035FB"/>
    <w:rsid w:val="00E036F2"/>
    <w:rsid w:val="00E0375A"/>
    <w:rsid w:val="00E03E0C"/>
    <w:rsid w:val="00E03E5C"/>
    <w:rsid w:val="00E040D6"/>
    <w:rsid w:val="00E04100"/>
    <w:rsid w:val="00E0424A"/>
    <w:rsid w:val="00E0434A"/>
    <w:rsid w:val="00E04352"/>
    <w:rsid w:val="00E0435C"/>
    <w:rsid w:val="00E04368"/>
    <w:rsid w:val="00E043D5"/>
    <w:rsid w:val="00E04424"/>
    <w:rsid w:val="00E044E6"/>
    <w:rsid w:val="00E04535"/>
    <w:rsid w:val="00E0498B"/>
    <w:rsid w:val="00E04A20"/>
    <w:rsid w:val="00E04FFC"/>
    <w:rsid w:val="00E0525B"/>
    <w:rsid w:val="00E055F5"/>
    <w:rsid w:val="00E05694"/>
    <w:rsid w:val="00E05810"/>
    <w:rsid w:val="00E05999"/>
    <w:rsid w:val="00E05C3E"/>
    <w:rsid w:val="00E05DA6"/>
    <w:rsid w:val="00E05F2E"/>
    <w:rsid w:val="00E0606D"/>
    <w:rsid w:val="00E06300"/>
    <w:rsid w:val="00E06322"/>
    <w:rsid w:val="00E06323"/>
    <w:rsid w:val="00E06598"/>
    <w:rsid w:val="00E069C0"/>
    <w:rsid w:val="00E06A1B"/>
    <w:rsid w:val="00E06D40"/>
    <w:rsid w:val="00E06DA5"/>
    <w:rsid w:val="00E06F62"/>
    <w:rsid w:val="00E06F73"/>
    <w:rsid w:val="00E0709F"/>
    <w:rsid w:val="00E07194"/>
    <w:rsid w:val="00E07244"/>
    <w:rsid w:val="00E07ACA"/>
    <w:rsid w:val="00E07D2D"/>
    <w:rsid w:val="00E07FD8"/>
    <w:rsid w:val="00E1003E"/>
    <w:rsid w:val="00E10095"/>
    <w:rsid w:val="00E100BD"/>
    <w:rsid w:val="00E10295"/>
    <w:rsid w:val="00E102F1"/>
    <w:rsid w:val="00E10510"/>
    <w:rsid w:val="00E106E8"/>
    <w:rsid w:val="00E10812"/>
    <w:rsid w:val="00E108B5"/>
    <w:rsid w:val="00E10ADD"/>
    <w:rsid w:val="00E10B06"/>
    <w:rsid w:val="00E10E53"/>
    <w:rsid w:val="00E10FC7"/>
    <w:rsid w:val="00E10FF7"/>
    <w:rsid w:val="00E11272"/>
    <w:rsid w:val="00E113BE"/>
    <w:rsid w:val="00E11579"/>
    <w:rsid w:val="00E1163F"/>
    <w:rsid w:val="00E116EC"/>
    <w:rsid w:val="00E11AD9"/>
    <w:rsid w:val="00E11AEA"/>
    <w:rsid w:val="00E11C20"/>
    <w:rsid w:val="00E11C81"/>
    <w:rsid w:val="00E11F60"/>
    <w:rsid w:val="00E11F83"/>
    <w:rsid w:val="00E11FF1"/>
    <w:rsid w:val="00E12277"/>
    <w:rsid w:val="00E122AA"/>
    <w:rsid w:val="00E1240B"/>
    <w:rsid w:val="00E1252D"/>
    <w:rsid w:val="00E125A2"/>
    <w:rsid w:val="00E127E0"/>
    <w:rsid w:val="00E12A0A"/>
    <w:rsid w:val="00E12A46"/>
    <w:rsid w:val="00E12A8B"/>
    <w:rsid w:val="00E12B59"/>
    <w:rsid w:val="00E12B72"/>
    <w:rsid w:val="00E12C89"/>
    <w:rsid w:val="00E12CAC"/>
    <w:rsid w:val="00E12DCA"/>
    <w:rsid w:val="00E12DE2"/>
    <w:rsid w:val="00E12F98"/>
    <w:rsid w:val="00E132D4"/>
    <w:rsid w:val="00E132E7"/>
    <w:rsid w:val="00E1331D"/>
    <w:rsid w:val="00E13468"/>
    <w:rsid w:val="00E135BC"/>
    <w:rsid w:val="00E135F5"/>
    <w:rsid w:val="00E13833"/>
    <w:rsid w:val="00E138AE"/>
    <w:rsid w:val="00E1391D"/>
    <w:rsid w:val="00E13B17"/>
    <w:rsid w:val="00E13B2F"/>
    <w:rsid w:val="00E13E6A"/>
    <w:rsid w:val="00E13F91"/>
    <w:rsid w:val="00E1401E"/>
    <w:rsid w:val="00E14238"/>
    <w:rsid w:val="00E1438A"/>
    <w:rsid w:val="00E144A7"/>
    <w:rsid w:val="00E144CF"/>
    <w:rsid w:val="00E14563"/>
    <w:rsid w:val="00E1475B"/>
    <w:rsid w:val="00E14A82"/>
    <w:rsid w:val="00E14D93"/>
    <w:rsid w:val="00E14E4E"/>
    <w:rsid w:val="00E150E2"/>
    <w:rsid w:val="00E151D9"/>
    <w:rsid w:val="00E1524F"/>
    <w:rsid w:val="00E152B7"/>
    <w:rsid w:val="00E152E6"/>
    <w:rsid w:val="00E15368"/>
    <w:rsid w:val="00E153F0"/>
    <w:rsid w:val="00E153F1"/>
    <w:rsid w:val="00E154A3"/>
    <w:rsid w:val="00E156AD"/>
    <w:rsid w:val="00E15767"/>
    <w:rsid w:val="00E15830"/>
    <w:rsid w:val="00E1588F"/>
    <w:rsid w:val="00E158C9"/>
    <w:rsid w:val="00E159AB"/>
    <w:rsid w:val="00E159B9"/>
    <w:rsid w:val="00E15A20"/>
    <w:rsid w:val="00E15A41"/>
    <w:rsid w:val="00E15C9E"/>
    <w:rsid w:val="00E15CD7"/>
    <w:rsid w:val="00E15D17"/>
    <w:rsid w:val="00E16051"/>
    <w:rsid w:val="00E1642F"/>
    <w:rsid w:val="00E16457"/>
    <w:rsid w:val="00E164A3"/>
    <w:rsid w:val="00E164DB"/>
    <w:rsid w:val="00E166C7"/>
    <w:rsid w:val="00E169EE"/>
    <w:rsid w:val="00E16B6E"/>
    <w:rsid w:val="00E16C17"/>
    <w:rsid w:val="00E17113"/>
    <w:rsid w:val="00E171CE"/>
    <w:rsid w:val="00E171D3"/>
    <w:rsid w:val="00E171F2"/>
    <w:rsid w:val="00E17349"/>
    <w:rsid w:val="00E1742C"/>
    <w:rsid w:val="00E1751B"/>
    <w:rsid w:val="00E175F1"/>
    <w:rsid w:val="00E17660"/>
    <w:rsid w:val="00E1788C"/>
    <w:rsid w:val="00E17897"/>
    <w:rsid w:val="00E178C3"/>
    <w:rsid w:val="00E17957"/>
    <w:rsid w:val="00E17B1A"/>
    <w:rsid w:val="00E17C36"/>
    <w:rsid w:val="00E17E54"/>
    <w:rsid w:val="00E17FCC"/>
    <w:rsid w:val="00E20047"/>
    <w:rsid w:val="00E20208"/>
    <w:rsid w:val="00E203C8"/>
    <w:rsid w:val="00E20456"/>
    <w:rsid w:val="00E2066E"/>
    <w:rsid w:val="00E206AD"/>
    <w:rsid w:val="00E207C5"/>
    <w:rsid w:val="00E20971"/>
    <w:rsid w:val="00E20C4E"/>
    <w:rsid w:val="00E20D6C"/>
    <w:rsid w:val="00E20F4F"/>
    <w:rsid w:val="00E20F7C"/>
    <w:rsid w:val="00E21009"/>
    <w:rsid w:val="00E210C4"/>
    <w:rsid w:val="00E213DA"/>
    <w:rsid w:val="00E2151D"/>
    <w:rsid w:val="00E216DF"/>
    <w:rsid w:val="00E21A55"/>
    <w:rsid w:val="00E21C33"/>
    <w:rsid w:val="00E21DFD"/>
    <w:rsid w:val="00E21F40"/>
    <w:rsid w:val="00E22192"/>
    <w:rsid w:val="00E22598"/>
    <w:rsid w:val="00E229A3"/>
    <w:rsid w:val="00E22A7D"/>
    <w:rsid w:val="00E22B74"/>
    <w:rsid w:val="00E22E23"/>
    <w:rsid w:val="00E22FB2"/>
    <w:rsid w:val="00E230DE"/>
    <w:rsid w:val="00E2365A"/>
    <w:rsid w:val="00E23760"/>
    <w:rsid w:val="00E23838"/>
    <w:rsid w:val="00E239F3"/>
    <w:rsid w:val="00E23E5C"/>
    <w:rsid w:val="00E2427B"/>
    <w:rsid w:val="00E2431D"/>
    <w:rsid w:val="00E243D0"/>
    <w:rsid w:val="00E2447D"/>
    <w:rsid w:val="00E245BD"/>
    <w:rsid w:val="00E24694"/>
    <w:rsid w:val="00E246E0"/>
    <w:rsid w:val="00E248DF"/>
    <w:rsid w:val="00E24CA3"/>
    <w:rsid w:val="00E24D34"/>
    <w:rsid w:val="00E24D3D"/>
    <w:rsid w:val="00E24E07"/>
    <w:rsid w:val="00E24EC2"/>
    <w:rsid w:val="00E24F84"/>
    <w:rsid w:val="00E25092"/>
    <w:rsid w:val="00E251A8"/>
    <w:rsid w:val="00E252C3"/>
    <w:rsid w:val="00E252C7"/>
    <w:rsid w:val="00E2551C"/>
    <w:rsid w:val="00E2581D"/>
    <w:rsid w:val="00E259FA"/>
    <w:rsid w:val="00E25C00"/>
    <w:rsid w:val="00E25E22"/>
    <w:rsid w:val="00E25E84"/>
    <w:rsid w:val="00E25F62"/>
    <w:rsid w:val="00E26003"/>
    <w:rsid w:val="00E2618F"/>
    <w:rsid w:val="00E264BF"/>
    <w:rsid w:val="00E267A5"/>
    <w:rsid w:val="00E26C84"/>
    <w:rsid w:val="00E26D48"/>
    <w:rsid w:val="00E26EAB"/>
    <w:rsid w:val="00E27008"/>
    <w:rsid w:val="00E270EF"/>
    <w:rsid w:val="00E27159"/>
    <w:rsid w:val="00E27201"/>
    <w:rsid w:val="00E27569"/>
    <w:rsid w:val="00E276E5"/>
    <w:rsid w:val="00E27899"/>
    <w:rsid w:val="00E27B32"/>
    <w:rsid w:val="00E27BFF"/>
    <w:rsid w:val="00E27C79"/>
    <w:rsid w:val="00E27CCB"/>
    <w:rsid w:val="00E27F0E"/>
    <w:rsid w:val="00E27FCB"/>
    <w:rsid w:val="00E27FED"/>
    <w:rsid w:val="00E30215"/>
    <w:rsid w:val="00E30395"/>
    <w:rsid w:val="00E303E3"/>
    <w:rsid w:val="00E307EB"/>
    <w:rsid w:val="00E30A25"/>
    <w:rsid w:val="00E30C09"/>
    <w:rsid w:val="00E30C55"/>
    <w:rsid w:val="00E30C9D"/>
    <w:rsid w:val="00E30CA2"/>
    <w:rsid w:val="00E30F50"/>
    <w:rsid w:val="00E3118E"/>
    <w:rsid w:val="00E31285"/>
    <w:rsid w:val="00E31308"/>
    <w:rsid w:val="00E3141C"/>
    <w:rsid w:val="00E31515"/>
    <w:rsid w:val="00E31582"/>
    <w:rsid w:val="00E31778"/>
    <w:rsid w:val="00E31818"/>
    <w:rsid w:val="00E31BD9"/>
    <w:rsid w:val="00E31C72"/>
    <w:rsid w:val="00E32023"/>
    <w:rsid w:val="00E32115"/>
    <w:rsid w:val="00E322D4"/>
    <w:rsid w:val="00E32471"/>
    <w:rsid w:val="00E32586"/>
    <w:rsid w:val="00E325E9"/>
    <w:rsid w:val="00E32CBD"/>
    <w:rsid w:val="00E33105"/>
    <w:rsid w:val="00E33161"/>
    <w:rsid w:val="00E3324B"/>
    <w:rsid w:val="00E33495"/>
    <w:rsid w:val="00E3363D"/>
    <w:rsid w:val="00E3369E"/>
    <w:rsid w:val="00E33A39"/>
    <w:rsid w:val="00E33AE4"/>
    <w:rsid w:val="00E33D18"/>
    <w:rsid w:val="00E33F39"/>
    <w:rsid w:val="00E33F98"/>
    <w:rsid w:val="00E34099"/>
    <w:rsid w:val="00E34170"/>
    <w:rsid w:val="00E34224"/>
    <w:rsid w:val="00E342A5"/>
    <w:rsid w:val="00E3457D"/>
    <w:rsid w:val="00E34721"/>
    <w:rsid w:val="00E34A1B"/>
    <w:rsid w:val="00E34A2E"/>
    <w:rsid w:val="00E34B73"/>
    <w:rsid w:val="00E35041"/>
    <w:rsid w:val="00E350A7"/>
    <w:rsid w:val="00E353F4"/>
    <w:rsid w:val="00E3542F"/>
    <w:rsid w:val="00E357BD"/>
    <w:rsid w:val="00E35B6F"/>
    <w:rsid w:val="00E35D51"/>
    <w:rsid w:val="00E35EC7"/>
    <w:rsid w:val="00E35F97"/>
    <w:rsid w:val="00E36044"/>
    <w:rsid w:val="00E36283"/>
    <w:rsid w:val="00E364D2"/>
    <w:rsid w:val="00E36738"/>
    <w:rsid w:val="00E3694F"/>
    <w:rsid w:val="00E36A13"/>
    <w:rsid w:val="00E36A3A"/>
    <w:rsid w:val="00E36C60"/>
    <w:rsid w:val="00E36D88"/>
    <w:rsid w:val="00E36E24"/>
    <w:rsid w:val="00E36F18"/>
    <w:rsid w:val="00E36F40"/>
    <w:rsid w:val="00E37000"/>
    <w:rsid w:val="00E37140"/>
    <w:rsid w:val="00E3752B"/>
    <w:rsid w:val="00E377D7"/>
    <w:rsid w:val="00E37895"/>
    <w:rsid w:val="00E37A19"/>
    <w:rsid w:val="00E37B9C"/>
    <w:rsid w:val="00E37BD3"/>
    <w:rsid w:val="00E37BD9"/>
    <w:rsid w:val="00E37CC0"/>
    <w:rsid w:val="00E37DE6"/>
    <w:rsid w:val="00E37F6B"/>
    <w:rsid w:val="00E37FCC"/>
    <w:rsid w:val="00E40098"/>
    <w:rsid w:val="00E40464"/>
    <w:rsid w:val="00E40508"/>
    <w:rsid w:val="00E40DE6"/>
    <w:rsid w:val="00E4104C"/>
    <w:rsid w:val="00E4132A"/>
    <w:rsid w:val="00E418E6"/>
    <w:rsid w:val="00E41961"/>
    <w:rsid w:val="00E4197E"/>
    <w:rsid w:val="00E41C14"/>
    <w:rsid w:val="00E41CF6"/>
    <w:rsid w:val="00E41E21"/>
    <w:rsid w:val="00E42018"/>
    <w:rsid w:val="00E42083"/>
    <w:rsid w:val="00E422C7"/>
    <w:rsid w:val="00E4232A"/>
    <w:rsid w:val="00E4251B"/>
    <w:rsid w:val="00E425F4"/>
    <w:rsid w:val="00E42782"/>
    <w:rsid w:val="00E42889"/>
    <w:rsid w:val="00E429F3"/>
    <w:rsid w:val="00E42A3B"/>
    <w:rsid w:val="00E42B5C"/>
    <w:rsid w:val="00E43071"/>
    <w:rsid w:val="00E430A6"/>
    <w:rsid w:val="00E430FA"/>
    <w:rsid w:val="00E43183"/>
    <w:rsid w:val="00E43555"/>
    <w:rsid w:val="00E435B0"/>
    <w:rsid w:val="00E43746"/>
    <w:rsid w:val="00E43AAF"/>
    <w:rsid w:val="00E43C4E"/>
    <w:rsid w:val="00E43C5A"/>
    <w:rsid w:val="00E43D7D"/>
    <w:rsid w:val="00E43E1D"/>
    <w:rsid w:val="00E43EE5"/>
    <w:rsid w:val="00E44054"/>
    <w:rsid w:val="00E44407"/>
    <w:rsid w:val="00E447A7"/>
    <w:rsid w:val="00E4484B"/>
    <w:rsid w:val="00E44A6F"/>
    <w:rsid w:val="00E44D15"/>
    <w:rsid w:val="00E44DAE"/>
    <w:rsid w:val="00E44E04"/>
    <w:rsid w:val="00E4511F"/>
    <w:rsid w:val="00E451F4"/>
    <w:rsid w:val="00E45202"/>
    <w:rsid w:val="00E45317"/>
    <w:rsid w:val="00E454C2"/>
    <w:rsid w:val="00E45619"/>
    <w:rsid w:val="00E4567D"/>
    <w:rsid w:val="00E456A2"/>
    <w:rsid w:val="00E45704"/>
    <w:rsid w:val="00E45715"/>
    <w:rsid w:val="00E4573E"/>
    <w:rsid w:val="00E4575E"/>
    <w:rsid w:val="00E45AA0"/>
    <w:rsid w:val="00E45B02"/>
    <w:rsid w:val="00E45BEE"/>
    <w:rsid w:val="00E45C7A"/>
    <w:rsid w:val="00E45D40"/>
    <w:rsid w:val="00E45EB9"/>
    <w:rsid w:val="00E4609D"/>
    <w:rsid w:val="00E460F4"/>
    <w:rsid w:val="00E46209"/>
    <w:rsid w:val="00E46555"/>
    <w:rsid w:val="00E465C3"/>
    <w:rsid w:val="00E46780"/>
    <w:rsid w:val="00E46998"/>
    <w:rsid w:val="00E46B94"/>
    <w:rsid w:val="00E46C3D"/>
    <w:rsid w:val="00E46F10"/>
    <w:rsid w:val="00E46F1D"/>
    <w:rsid w:val="00E46FD3"/>
    <w:rsid w:val="00E46FF9"/>
    <w:rsid w:val="00E470FD"/>
    <w:rsid w:val="00E472AF"/>
    <w:rsid w:val="00E47682"/>
    <w:rsid w:val="00E477D9"/>
    <w:rsid w:val="00E47BB1"/>
    <w:rsid w:val="00E5006E"/>
    <w:rsid w:val="00E50282"/>
    <w:rsid w:val="00E5039A"/>
    <w:rsid w:val="00E503A8"/>
    <w:rsid w:val="00E503C9"/>
    <w:rsid w:val="00E506C7"/>
    <w:rsid w:val="00E50B2F"/>
    <w:rsid w:val="00E50B45"/>
    <w:rsid w:val="00E50C5F"/>
    <w:rsid w:val="00E50C89"/>
    <w:rsid w:val="00E5107D"/>
    <w:rsid w:val="00E510F8"/>
    <w:rsid w:val="00E513B7"/>
    <w:rsid w:val="00E513D1"/>
    <w:rsid w:val="00E515B1"/>
    <w:rsid w:val="00E51669"/>
    <w:rsid w:val="00E51982"/>
    <w:rsid w:val="00E51A1F"/>
    <w:rsid w:val="00E51A23"/>
    <w:rsid w:val="00E51C1B"/>
    <w:rsid w:val="00E51D90"/>
    <w:rsid w:val="00E51EE6"/>
    <w:rsid w:val="00E51FC5"/>
    <w:rsid w:val="00E52096"/>
    <w:rsid w:val="00E521C4"/>
    <w:rsid w:val="00E52203"/>
    <w:rsid w:val="00E52277"/>
    <w:rsid w:val="00E5231F"/>
    <w:rsid w:val="00E5240C"/>
    <w:rsid w:val="00E52558"/>
    <w:rsid w:val="00E525F7"/>
    <w:rsid w:val="00E52B35"/>
    <w:rsid w:val="00E52BE0"/>
    <w:rsid w:val="00E52E18"/>
    <w:rsid w:val="00E52E6F"/>
    <w:rsid w:val="00E52E77"/>
    <w:rsid w:val="00E52EF0"/>
    <w:rsid w:val="00E53261"/>
    <w:rsid w:val="00E53322"/>
    <w:rsid w:val="00E5334B"/>
    <w:rsid w:val="00E5344F"/>
    <w:rsid w:val="00E534E3"/>
    <w:rsid w:val="00E5357E"/>
    <w:rsid w:val="00E5363D"/>
    <w:rsid w:val="00E5364F"/>
    <w:rsid w:val="00E5367E"/>
    <w:rsid w:val="00E537E4"/>
    <w:rsid w:val="00E538D4"/>
    <w:rsid w:val="00E53B8D"/>
    <w:rsid w:val="00E53C59"/>
    <w:rsid w:val="00E53C79"/>
    <w:rsid w:val="00E53D8E"/>
    <w:rsid w:val="00E53DC2"/>
    <w:rsid w:val="00E53E7B"/>
    <w:rsid w:val="00E53FA3"/>
    <w:rsid w:val="00E53FF0"/>
    <w:rsid w:val="00E542BC"/>
    <w:rsid w:val="00E5434F"/>
    <w:rsid w:val="00E54388"/>
    <w:rsid w:val="00E54480"/>
    <w:rsid w:val="00E54540"/>
    <w:rsid w:val="00E546B6"/>
    <w:rsid w:val="00E547B7"/>
    <w:rsid w:val="00E547CE"/>
    <w:rsid w:val="00E548F2"/>
    <w:rsid w:val="00E5491D"/>
    <w:rsid w:val="00E5496B"/>
    <w:rsid w:val="00E54F87"/>
    <w:rsid w:val="00E553C5"/>
    <w:rsid w:val="00E55591"/>
    <w:rsid w:val="00E5568D"/>
    <w:rsid w:val="00E556BE"/>
    <w:rsid w:val="00E556E5"/>
    <w:rsid w:val="00E5571D"/>
    <w:rsid w:val="00E5583E"/>
    <w:rsid w:val="00E558B6"/>
    <w:rsid w:val="00E55940"/>
    <w:rsid w:val="00E5595E"/>
    <w:rsid w:val="00E559FB"/>
    <w:rsid w:val="00E55A15"/>
    <w:rsid w:val="00E55A56"/>
    <w:rsid w:val="00E55BC2"/>
    <w:rsid w:val="00E55D48"/>
    <w:rsid w:val="00E55EA2"/>
    <w:rsid w:val="00E56058"/>
    <w:rsid w:val="00E5609E"/>
    <w:rsid w:val="00E560F2"/>
    <w:rsid w:val="00E56166"/>
    <w:rsid w:val="00E5623C"/>
    <w:rsid w:val="00E5628A"/>
    <w:rsid w:val="00E56742"/>
    <w:rsid w:val="00E56AB7"/>
    <w:rsid w:val="00E56B5C"/>
    <w:rsid w:val="00E56CCD"/>
    <w:rsid w:val="00E57101"/>
    <w:rsid w:val="00E572CB"/>
    <w:rsid w:val="00E5731E"/>
    <w:rsid w:val="00E5737E"/>
    <w:rsid w:val="00E57484"/>
    <w:rsid w:val="00E574FF"/>
    <w:rsid w:val="00E57612"/>
    <w:rsid w:val="00E57645"/>
    <w:rsid w:val="00E576BB"/>
    <w:rsid w:val="00E577E5"/>
    <w:rsid w:val="00E579E9"/>
    <w:rsid w:val="00E57A01"/>
    <w:rsid w:val="00E57BC3"/>
    <w:rsid w:val="00E57BEF"/>
    <w:rsid w:val="00E57C7D"/>
    <w:rsid w:val="00E57F0C"/>
    <w:rsid w:val="00E57F42"/>
    <w:rsid w:val="00E60109"/>
    <w:rsid w:val="00E601BC"/>
    <w:rsid w:val="00E603EB"/>
    <w:rsid w:val="00E60523"/>
    <w:rsid w:val="00E605EA"/>
    <w:rsid w:val="00E607C3"/>
    <w:rsid w:val="00E6080D"/>
    <w:rsid w:val="00E60910"/>
    <w:rsid w:val="00E60CC6"/>
    <w:rsid w:val="00E60CF7"/>
    <w:rsid w:val="00E60D19"/>
    <w:rsid w:val="00E60E4B"/>
    <w:rsid w:val="00E60F58"/>
    <w:rsid w:val="00E6104D"/>
    <w:rsid w:val="00E61099"/>
    <w:rsid w:val="00E61106"/>
    <w:rsid w:val="00E61819"/>
    <w:rsid w:val="00E619C5"/>
    <w:rsid w:val="00E61AD6"/>
    <w:rsid w:val="00E61C98"/>
    <w:rsid w:val="00E61D11"/>
    <w:rsid w:val="00E620DD"/>
    <w:rsid w:val="00E622DA"/>
    <w:rsid w:val="00E6243F"/>
    <w:rsid w:val="00E624AE"/>
    <w:rsid w:val="00E627C6"/>
    <w:rsid w:val="00E62897"/>
    <w:rsid w:val="00E628EF"/>
    <w:rsid w:val="00E6299A"/>
    <w:rsid w:val="00E62A52"/>
    <w:rsid w:val="00E62B37"/>
    <w:rsid w:val="00E62B60"/>
    <w:rsid w:val="00E62BA5"/>
    <w:rsid w:val="00E62F13"/>
    <w:rsid w:val="00E63039"/>
    <w:rsid w:val="00E631CC"/>
    <w:rsid w:val="00E633E4"/>
    <w:rsid w:val="00E633ED"/>
    <w:rsid w:val="00E634D1"/>
    <w:rsid w:val="00E6358E"/>
    <w:rsid w:val="00E6364A"/>
    <w:rsid w:val="00E6389F"/>
    <w:rsid w:val="00E639E0"/>
    <w:rsid w:val="00E63AB5"/>
    <w:rsid w:val="00E63BA8"/>
    <w:rsid w:val="00E63C11"/>
    <w:rsid w:val="00E63D6D"/>
    <w:rsid w:val="00E63DB6"/>
    <w:rsid w:val="00E63FD7"/>
    <w:rsid w:val="00E64231"/>
    <w:rsid w:val="00E642F6"/>
    <w:rsid w:val="00E645F6"/>
    <w:rsid w:val="00E64719"/>
    <w:rsid w:val="00E64F8A"/>
    <w:rsid w:val="00E65112"/>
    <w:rsid w:val="00E651AC"/>
    <w:rsid w:val="00E653C7"/>
    <w:rsid w:val="00E65674"/>
    <w:rsid w:val="00E657BE"/>
    <w:rsid w:val="00E65891"/>
    <w:rsid w:val="00E659D1"/>
    <w:rsid w:val="00E65BF8"/>
    <w:rsid w:val="00E65D6E"/>
    <w:rsid w:val="00E65D9F"/>
    <w:rsid w:val="00E65E44"/>
    <w:rsid w:val="00E65E8A"/>
    <w:rsid w:val="00E65F53"/>
    <w:rsid w:val="00E66033"/>
    <w:rsid w:val="00E660B7"/>
    <w:rsid w:val="00E660F3"/>
    <w:rsid w:val="00E66515"/>
    <w:rsid w:val="00E66610"/>
    <w:rsid w:val="00E66B83"/>
    <w:rsid w:val="00E66D8F"/>
    <w:rsid w:val="00E66EAB"/>
    <w:rsid w:val="00E66F21"/>
    <w:rsid w:val="00E6700A"/>
    <w:rsid w:val="00E670A9"/>
    <w:rsid w:val="00E67299"/>
    <w:rsid w:val="00E6745E"/>
    <w:rsid w:val="00E676C8"/>
    <w:rsid w:val="00E6788E"/>
    <w:rsid w:val="00E67A86"/>
    <w:rsid w:val="00E67B3A"/>
    <w:rsid w:val="00E67D92"/>
    <w:rsid w:val="00E701B4"/>
    <w:rsid w:val="00E701CF"/>
    <w:rsid w:val="00E7032B"/>
    <w:rsid w:val="00E7048A"/>
    <w:rsid w:val="00E70579"/>
    <w:rsid w:val="00E70620"/>
    <w:rsid w:val="00E708E0"/>
    <w:rsid w:val="00E70BF8"/>
    <w:rsid w:val="00E70D56"/>
    <w:rsid w:val="00E70ECF"/>
    <w:rsid w:val="00E71621"/>
    <w:rsid w:val="00E71643"/>
    <w:rsid w:val="00E716A7"/>
    <w:rsid w:val="00E71738"/>
    <w:rsid w:val="00E7181F"/>
    <w:rsid w:val="00E719F0"/>
    <w:rsid w:val="00E71AD9"/>
    <w:rsid w:val="00E71C64"/>
    <w:rsid w:val="00E71E61"/>
    <w:rsid w:val="00E72141"/>
    <w:rsid w:val="00E7215C"/>
    <w:rsid w:val="00E72178"/>
    <w:rsid w:val="00E722F9"/>
    <w:rsid w:val="00E7238F"/>
    <w:rsid w:val="00E7239C"/>
    <w:rsid w:val="00E72803"/>
    <w:rsid w:val="00E72A4A"/>
    <w:rsid w:val="00E72B2C"/>
    <w:rsid w:val="00E72B4F"/>
    <w:rsid w:val="00E72D0D"/>
    <w:rsid w:val="00E72D98"/>
    <w:rsid w:val="00E72E75"/>
    <w:rsid w:val="00E7319B"/>
    <w:rsid w:val="00E73206"/>
    <w:rsid w:val="00E733DB"/>
    <w:rsid w:val="00E735A6"/>
    <w:rsid w:val="00E73820"/>
    <w:rsid w:val="00E7388D"/>
    <w:rsid w:val="00E7396B"/>
    <w:rsid w:val="00E73A07"/>
    <w:rsid w:val="00E73A4D"/>
    <w:rsid w:val="00E73B4C"/>
    <w:rsid w:val="00E73B99"/>
    <w:rsid w:val="00E73E96"/>
    <w:rsid w:val="00E74122"/>
    <w:rsid w:val="00E7462F"/>
    <w:rsid w:val="00E74675"/>
    <w:rsid w:val="00E749BC"/>
    <w:rsid w:val="00E74AA9"/>
    <w:rsid w:val="00E74BE2"/>
    <w:rsid w:val="00E74F7A"/>
    <w:rsid w:val="00E74FD7"/>
    <w:rsid w:val="00E752C3"/>
    <w:rsid w:val="00E7541C"/>
    <w:rsid w:val="00E757B2"/>
    <w:rsid w:val="00E759BA"/>
    <w:rsid w:val="00E759F6"/>
    <w:rsid w:val="00E75A30"/>
    <w:rsid w:val="00E75CEF"/>
    <w:rsid w:val="00E75F05"/>
    <w:rsid w:val="00E75FAD"/>
    <w:rsid w:val="00E76095"/>
    <w:rsid w:val="00E760BE"/>
    <w:rsid w:val="00E76136"/>
    <w:rsid w:val="00E76373"/>
    <w:rsid w:val="00E76582"/>
    <w:rsid w:val="00E765D8"/>
    <w:rsid w:val="00E765EE"/>
    <w:rsid w:val="00E768D1"/>
    <w:rsid w:val="00E7694C"/>
    <w:rsid w:val="00E76AAF"/>
    <w:rsid w:val="00E76B3E"/>
    <w:rsid w:val="00E76C37"/>
    <w:rsid w:val="00E76CF3"/>
    <w:rsid w:val="00E773AB"/>
    <w:rsid w:val="00E774A3"/>
    <w:rsid w:val="00E776E6"/>
    <w:rsid w:val="00E77D07"/>
    <w:rsid w:val="00E77D46"/>
    <w:rsid w:val="00E77E81"/>
    <w:rsid w:val="00E8017D"/>
    <w:rsid w:val="00E80256"/>
    <w:rsid w:val="00E80368"/>
    <w:rsid w:val="00E8046E"/>
    <w:rsid w:val="00E80728"/>
    <w:rsid w:val="00E80758"/>
    <w:rsid w:val="00E80900"/>
    <w:rsid w:val="00E80D27"/>
    <w:rsid w:val="00E80F3C"/>
    <w:rsid w:val="00E80F54"/>
    <w:rsid w:val="00E80F97"/>
    <w:rsid w:val="00E81064"/>
    <w:rsid w:val="00E81130"/>
    <w:rsid w:val="00E812EB"/>
    <w:rsid w:val="00E81587"/>
    <w:rsid w:val="00E815FF"/>
    <w:rsid w:val="00E81767"/>
    <w:rsid w:val="00E8187D"/>
    <w:rsid w:val="00E81A86"/>
    <w:rsid w:val="00E81C6E"/>
    <w:rsid w:val="00E81D45"/>
    <w:rsid w:val="00E81D49"/>
    <w:rsid w:val="00E81D60"/>
    <w:rsid w:val="00E81FD0"/>
    <w:rsid w:val="00E82702"/>
    <w:rsid w:val="00E827B3"/>
    <w:rsid w:val="00E8280D"/>
    <w:rsid w:val="00E828D3"/>
    <w:rsid w:val="00E82C25"/>
    <w:rsid w:val="00E82D6C"/>
    <w:rsid w:val="00E82FD9"/>
    <w:rsid w:val="00E830AA"/>
    <w:rsid w:val="00E830D6"/>
    <w:rsid w:val="00E8330C"/>
    <w:rsid w:val="00E837A4"/>
    <w:rsid w:val="00E83AAB"/>
    <w:rsid w:val="00E83CFF"/>
    <w:rsid w:val="00E83D44"/>
    <w:rsid w:val="00E84461"/>
    <w:rsid w:val="00E84543"/>
    <w:rsid w:val="00E848C7"/>
    <w:rsid w:val="00E84929"/>
    <w:rsid w:val="00E84A79"/>
    <w:rsid w:val="00E84B55"/>
    <w:rsid w:val="00E84BC8"/>
    <w:rsid w:val="00E84D1F"/>
    <w:rsid w:val="00E84E07"/>
    <w:rsid w:val="00E84ECC"/>
    <w:rsid w:val="00E854B5"/>
    <w:rsid w:val="00E8550A"/>
    <w:rsid w:val="00E85638"/>
    <w:rsid w:val="00E85863"/>
    <w:rsid w:val="00E859EF"/>
    <w:rsid w:val="00E85A14"/>
    <w:rsid w:val="00E85B18"/>
    <w:rsid w:val="00E85BBD"/>
    <w:rsid w:val="00E85D4E"/>
    <w:rsid w:val="00E8658A"/>
    <w:rsid w:val="00E866E2"/>
    <w:rsid w:val="00E867D1"/>
    <w:rsid w:val="00E86872"/>
    <w:rsid w:val="00E86AC7"/>
    <w:rsid w:val="00E86E1F"/>
    <w:rsid w:val="00E87141"/>
    <w:rsid w:val="00E8719B"/>
    <w:rsid w:val="00E87220"/>
    <w:rsid w:val="00E8722F"/>
    <w:rsid w:val="00E87366"/>
    <w:rsid w:val="00E874A8"/>
    <w:rsid w:val="00E87560"/>
    <w:rsid w:val="00E87656"/>
    <w:rsid w:val="00E87874"/>
    <w:rsid w:val="00E87930"/>
    <w:rsid w:val="00E87957"/>
    <w:rsid w:val="00E87CE3"/>
    <w:rsid w:val="00E87DBB"/>
    <w:rsid w:val="00E87F12"/>
    <w:rsid w:val="00E900E4"/>
    <w:rsid w:val="00E901DE"/>
    <w:rsid w:val="00E90248"/>
    <w:rsid w:val="00E903CA"/>
    <w:rsid w:val="00E9044F"/>
    <w:rsid w:val="00E904D1"/>
    <w:rsid w:val="00E905B5"/>
    <w:rsid w:val="00E905BB"/>
    <w:rsid w:val="00E90692"/>
    <w:rsid w:val="00E90869"/>
    <w:rsid w:val="00E90A11"/>
    <w:rsid w:val="00E90A20"/>
    <w:rsid w:val="00E90A58"/>
    <w:rsid w:val="00E90B27"/>
    <w:rsid w:val="00E90B42"/>
    <w:rsid w:val="00E90BEA"/>
    <w:rsid w:val="00E90D54"/>
    <w:rsid w:val="00E90E53"/>
    <w:rsid w:val="00E9100C"/>
    <w:rsid w:val="00E91085"/>
    <w:rsid w:val="00E91353"/>
    <w:rsid w:val="00E9165E"/>
    <w:rsid w:val="00E91836"/>
    <w:rsid w:val="00E9188E"/>
    <w:rsid w:val="00E91A8F"/>
    <w:rsid w:val="00E91ABC"/>
    <w:rsid w:val="00E91B4A"/>
    <w:rsid w:val="00E91CDB"/>
    <w:rsid w:val="00E91E95"/>
    <w:rsid w:val="00E92021"/>
    <w:rsid w:val="00E922CE"/>
    <w:rsid w:val="00E922E7"/>
    <w:rsid w:val="00E924B6"/>
    <w:rsid w:val="00E92801"/>
    <w:rsid w:val="00E92826"/>
    <w:rsid w:val="00E92837"/>
    <w:rsid w:val="00E92875"/>
    <w:rsid w:val="00E92A17"/>
    <w:rsid w:val="00E92B36"/>
    <w:rsid w:val="00E92BA8"/>
    <w:rsid w:val="00E92DFE"/>
    <w:rsid w:val="00E92E79"/>
    <w:rsid w:val="00E93113"/>
    <w:rsid w:val="00E93157"/>
    <w:rsid w:val="00E93367"/>
    <w:rsid w:val="00E936FB"/>
    <w:rsid w:val="00E9381C"/>
    <w:rsid w:val="00E93854"/>
    <w:rsid w:val="00E938E9"/>
    <w:rsid w:val="00E939C4"/>
    <w:rsid w:val="00E93AFA"/>
    <w:rsid w:val="00E93E35"/>
    <w:rsid w:val="00E94090"/>
    <w:rsid w:val="00E94156"/>
    <w:rsid w:val="00E94184"/>
    <w:rsid w:val="00E942DD"/>
    <w:rsid w:val="00E9461F"/>
    <w:rsid w:val="00E9467E"/>
    <w:rsid w:val="00E94993"/>
    <w:rsid w:val="00E949ED"/>
    <w:rsid w:val="00E94B32"/>
    <w:rsid w:val="00E94E19"/>
    <w:rsid w:val="00E94E45"/>
    <w:rsid w:val="00E94EA0"/>
    <w:rsid w:val="00E94EEC"/>
    <w:rsid w:val="00E94F9F"/>
    <w:rsid w:val="00E9502A"/>
    <w:rsid w:val="00E952EB"/>
    <w:rsid w:val="00E9567E"/>
    <w:rsid w:val="00E959B7"/>
    <w:rsid w:val="00E95B9E"/>
    <w:rsid w:val="00E95C7C"/>
    <w:rsid w:val="00E95D01"/>
    <w:rsid w:val="00E95D9B"/>
    <w:rsid w:val="00E95E14"/>
    <w:rsid w:val="00E95EEC"/>
    <w:rsid w:val="00E9627E"/>
    <w:rsid w:val="00E964DB"/>
    <w:rsid w:val="00E96658"/>
    <w:rsid w:val="00E9672B"/>
    <w:rsid w:val="00E9684C"/>
    <w:rsid w:val="00E96A0F"/>
    <w:rsid w:val="00E96C21"/>
    <w:rsid w:val="00E96C68"/>
    <w:rsid w:val="00E96CCF"/>
    <w:rsid w:val="00E97260"/>
    <w:rsid w:val="00E976BA"/>
    <w:rsid w:val="00E97844"/>
    <w:rsid w:val="00E97BD5"/>
    <w:rsid w:val="00E97CA5"/>
    <w:rsid w:val="00EA00E7"/>
    <w:rsid w:val="00EA067A"/>
    <w:rsid w:val="00EA07CE"/>
    <w:rsid w:val="00EA082D"/>
    <w:rsid w:val="00EA08A9"/>
    <w:rsid w:val="00EA08E5"/>
    <w:rsid w:val="00EA0B86"/>
    <w:rsid w:val="00EA0D4C"/>
    <w:rsid w:val="00EA0DEC"/>
    <w:rsid w:val="00EA0E48"/>
    <w:rsid w:val="00EA0F4B"/>
    <w:rsid w:val="00EA106F"/>
    <w:rsid w:val="00EA1084"/>
    <w:rsid w:val="00EA11E1"/>
    <w:rsid w:val="00EA124A"/>
    <w:rsid w:val="00EA1310"/>
    <w:rsid w:val="00EA17F7"/>
    <w:rsid w:val="00EA19A7"/>
    <w:rsid w:val="00EA1B68"/>
    <w:rsid w:val="00EA1CF9"/>
    <w:rsid w:val="00EA1E8E"/>
    <w:rsid w:val="00EA1F72"/>
    <w:rsid w:val="00EA1FFE"/>
    <w:rsid w:val="00EA200F"/>
    <w:rsid w:val="00EA219A"/>
    <w:rsid w:val="00EA22D3"/>
    <w:rsid w:val="00EA244E"/>
    <w:rsid w:val="00EA24A6"/>
    <w:rsid w:val="00EA25F7"/>
    <w:rsid w:val="00EA26DD"/>
    <w:rsid w:val="00EA2B02"/>
    <w:rsid w:val="00EA2DDA"/>
    <w:rsid w:val="00EA2DDF"/>
    <w:rsid w:val="00EA2E09"/>
    <w:rsid w:val="00EA2E0E"/>
    <w:rsid w:val="00EA3010"/>
    <w:rsid w:val="00EA3041"/>
    <w:rsid w:val="00EA31C4"/>
    <w:rsid w:val="00EA3273"/>
    <w:rsid w:val="00EA334E"/>
    <w:rsid w:val="00EA33A6"/>
    <w:rsid w:val="00EA3556"/>
    <w:rsid w:val="00EA3643"/>
    <w:rsid w:val="00EA3739"/>
    <w:rsid w:val="00EA3793"/>
    <w:rsid w:val="00EA38F5"/>
    <w:rsid w:val="00EA3A1C"/>
    <w:rsid w:val="00EA3C92"/>
    <w:rsid w:val="00EA3DAC"/>
    <w:rsid w:val="00EA3DEA"/>
    <w:rsid w:val="00EA3FC6"/>
    <w:rsid w:val="00EA4328"/>
    <w:rsid w:val="00EA43EA"/>
    <w:rsid w:val="00EA4425"/>
    <w:rsid w:val="00EA4704"/>
    <w:rsid w:val="00EA4712"/>
    <w:rsid w:val="00EA47E8"/>
    <w:rsid w:val="00EA49E8"/>
    <w:rsid w:val="00EA49EE"/>
    <w:rsid w:val="00EA4ABD"/>
    <w:rsid w:val="00EA4B75"/>
    <w:rsid w:val="00EA4B9C"/>
    <w:rsid w:val="00EA505F"/>
    <w:rsid w:val="00EA5137"/>
    <w:rsid w:val="00EA5300"/>
    <w:rsid w:val="00EA5370"/>
    <w:rsid w:val="00EA54D1"/>
    <w:rsid w:val="00EA5B1A"/>
    <w:rsid w:val="00EA5BC3"/>
    <w:rsid w:val="00EA5EC9"/>
    <w:rsid w:val="00EA6374"/>
    <w:rsid w:val="00EA637E"/>
    <w:rsid w:val="00EA642E"/>
    <w:rsid w:val="00EA67E3"/>
    <w:rsid w:val="00EA680B"/>
    <w:rsid w:val="00EA6BA5"/>
    <w:rsid w:val="00EA6D73"/>
    <w:rsid w:val="00EA6DCB"/>
    <w:rsid w:val="00EA6FDB"/>
    <w:rsid w:val="00EA7232"/>
    <w:rsid w:val="00EA72DD"/>
    <w:rsid w:val="00EA74A3"/>
    <w:rsid w:val="00EA753C"/>
    <w:rsid w:val="00EA7690"/>
    <w:rsid w:val="00EA77D6"/>
    <w:rsid w:val="00EA787F"/>
    <w:rsid w:val="00EA78AD"/>
    <w:rsid w:val="00EA7955"/>
    <w:rsid w:val="00EA7A0C"/>
    <w:rsid w:val="00EA7B8A"/>
    <w:rsid w:val="00EA7C89"/>
    <w:rsid w:val="00EA7D2F"/>
    <w:rsid w:val="00EA7F96"/>
    <w:rsid w:val="00EB002D"/>
    <w:rsid w:val="00EB00D9"/>
    <w:rsid w:val="00EB01D6"/>
    <w:rsid w:val="00EB0232"/>
    <w:rsid w:val="00EB02BE"/>
    <w:rsid w:val="00EB0420"/>
    <w:rsid w:val="00EB04CD"/>
    <w:rsid w:val="00EB06B6"/>
    <w:rsid w:val="00EB0796"/>
    <w:rsid w:val="00EB0B56"/>
    <w:rsid w:val="00EB0DFA"/>
    <w:rsid w:val="00EB0E95"/>
    <w:rsid w:val="00EB0F16"/>
    <w:rsid w:val="00EB0F97"/>
    <w:rsid w:val="00EB0FF1"/>
    <w:rsid w:val="00EB104F"/>
    <w:rsid w:val="00EB1059"/>
    <w:rsid w:val="00EB11C7"/>
    <w:rsid w:val="00EB14C5"/>
    <w:rsid w:val="00EB16D5"/>
    <w:rsid w:val="00EB1B32"/>
    <w:rsid w:val="00EB1C55"/>
    <w:rsid w:val="00EB1D7F"/>
    <w:rsid w:val="00EB1DFB"/>
    <w:rsid w:val="00EB225C"/>
    <w:rsid w:val="00EB2492"/>
    <w:rsid w:val="00EB28AA"/>
    <w:rsid w:val="00EB2C9D"/>
    <w:rsid w:val="00EB2CE0"/>
    <w:rsid w:val="00EB2E8B"/>
    <w:rsid w:val="00EB2F4C"/>
    <w:rsid w:val="00EB3220"/>
    <w:rsid w:val="00EB33AA"/>
    <w:rsid w:val="00EB349D"/>
    <w:rsid w:val="00EB3526"/>
    <w:rsid w:val="00EB378A"/>
    <w:rsid w:val="00EB37FC"/>
    <w:rsid w:val="00EB3974"/>
    <w:rsid w:val="00EB3979"/>
    <w:rsid w:val="00EB398A"/>
    <w:rsid w:val="00EB3CF7"/>
    <w:rsid w:val="00EB3E72"/>
    <w:rsid w:val="00EB3F14"/>
    <w:rsid w:val="00EB3FD1"/>
    <w:rsid w:val="00EB4001"/>
    <w:rsid w:val="00EB4124"/>
    <w:rsid w:val="00EB41B9"/>
    <w:rsid w:val="00EB425F"/>
    <w:rsid w:val="00EB43C6"/>
    <w:rsid w:val="00EB445D"/>
    <w:rsid w:val="00EB44B0"/>
    <w:rsid w:val="00EB4570"/>
    <w:rsid w:val="00EB45A9"/>
    <w:rsid w:val="00EB470D"/>
    <w:rsid w:val="00EB4A77"/>
    <w:rsid w:val="00EB4AC1"/>
    <w:rsid w:val="00EB4ACA"/>
    <w:rsid w:val="00EB4E05"/>
    <w:rsid w:val="00EB509D"/>
    <w:rsid w:val="00EB524B"/>
    <w:rsid w:val="00EB531F"/>
    <w:rsid w:val="00EB533A"/>
    <w:rsid w:val="00EB5357"/>
    <w:rsid w:val="00EB5360"/>
    <w:rsid w:val="00EB545B"/>
    <w:rsid w:val="00EB553C"/>
    <w:rsid w:val="00EB5644"/>
    <w:rsid w:val="00EB56E9"/>
    <w:rsid w:val="00EB5739"/>
    <w:rsid w:val="00EB5806"/>
    <w:rsid w:val="00EB58B9"/>
    <w:rsid w:val="00EB5A17"/>
    <w:rsid w:val="00EB5C68"/>
    <w:rsid w:val="00EB5D91"/>
    <w:rsid w:val="00EB5EBB"/>
    <w:rsid w:val="00EB5ED0"/>
    <w:rsid w:val="00EB5F0E"/>
    <w:rsid w:val="00EB60E1"/>
    <w:rsid w:val="00EB622E"/>
    <w:rsid w:val="00EB62BF"/>
    <w:rsid w:val="00EB633E"/>
    <w:rsid w:val="00EB636E"/>
    <w:rsid w:val="00EB6502"/>
    <w:rsid w:val="00EB68C8"/>
    <w:rsid w:val="00EB68E3"/>
    <w:rsid w:val="00EB6CF3"/>
    <w:rsid w:val="00EB6EFC"/>
    <w:rsid w:val="00EB7722"/>
    <w:rsid w:val="00EB77B9"/>
    <w:rsid w:val="00EB78C2"/>
    <w:rsid w:val="00EB7C75"/>
    <w:rsid w:val="00EB7DA4"/>
    <w:rsid w:val="00EB7E61"/>
    <w:rsid w:val="00EB7EF9"/>
    <w:rsid w:val="00EB7F68"/>
    <w:rsid w:val="00EC02AF"/>
    <w:rsid w:val="00EC03B7"/>
    <w:rsid w:val="00EC0504"/>
    <w:rsid w:val="00EC07AB"/>
    <w:rsid w:val="00EC0A8C"/>
    <w:rsid w:val="00EC0CCD"/>
    <w:rsid w:val="00EC0E29"/>
    <w:rsid w:val="00EC10A4"/>
    <w:rsid w:val="00EC128A"/>
    <w:rsid w:val="00EC137C"/>
    <w:rsid w:val="00EC148A"/>
    <w:rsid w:val="00EC1807"/>
    <w:rsid w:val="00EC184F"/>
    <w:rsid w:val="00EC1A48"/>
    <w:rsid w:val="00EC1B04"/>
    <w:rsid w:val="00EC1B82"/>
    <w:rsid w:val="00EC1DE1"/>
    <w:rsid w:val="00EC1E30"/>
    <w:rsid w:val="00EC1F45"/>
    <w:rsid w:val="00EC22E6"/>
    <w:rsid w:val="00EC23B3"/>
    <w:rsid w:val="00EC27EF"/>
    <w:rsid w:val="00EC29BF"/>
    <w:rsid w:val="00EC2B9D"/>
    <w:rsid w:val="00EC2EFD"/>
    <w:rsid w:val="00EC2F1B"/>
    <w:rsid w:val="00EC2FE8"/>
    <w:rsid w:val="00EC309F"/>
    <w:rsid w:val="00EC30A2"/>
    <w:rsid w:val="00EC31CD"/>
    <w:rsid w:val="00EC3262"/>
    <w:rsid w:val="00EC336D"/>
    <w:rsid w:val="00EC339F"/>
    <w:rsid w:val="00EC38A1"/>
    <w:rsid w:val="00EC390C"/>
    <w:rsid w:val="00EC399C"/>
    <w:rsid w:val="00EC39B3"/>
    <w:rsid w:val="00EC3A9F"/>
    <w:rsid w:val="00EC3C61"/>
    <w:rsid w:val="00EC3DC4"/>
    <w:rsid w:val="00EC3DF6"/>
    <w:rsid w:val="00EC3E07"/>
    <w:rsid w:val="00EC3F70"/>
    <w:rsid w:val="00EC4166"/>
    <w:rsid w:val="00EC4250"/>
    <w:rsid w:val="00EC44DC"/>
    <w:rsid w:val="00EC4522"/>
    <w:rsid w:val="00EC4578"/>
    <w:rsid w:val="00EC45DB"/>
    <w:rsid w:val="00EC45FF"/>
    <w:rsid w:val="00EC4935"/>
    <w:rsid w:val="00EC4E0A"/>
    <w:rsid w:val="00EC50FE"/>
    <w:rsid w:val="00EC5436"/>
    <w:rsid w:val="00EC548C"/>
    <w:rsid w:val="00EC54BA"/>
    <w:rsid w:val="00EC55C0"/>
    <w:rsid w:val="00EC5650"/>
    <w:rsid w:val="00EC59C8"/>
    <w:rsid w:val="00EC5AC6"/>
    <w:rsid w:val="00EC5B53"/>
    <w:rsid w:val="00EC5EF1"/>
    <w:rsid w:val="00EC5F58"/>
    <w:rsid w:val="00EC5FBD"/>
    <w:rsid w:val="00EC60E0"/>
    <w:rsid w:val="00EC60FE"/>
    <w:rsid w:val="00EC644F"/>
    <w:rsid w:val="00EC64C0"/>
    <w:rsid w:val="00EC65A5"/>
    <w:rsid w:val="00EC65DF"/>
    <w:rsid w:val="00EC65F1"/>
    <w:rsid w:val="00EC6797"/>
    <w:rsid w:val="00EC679B"/>
    <w:rsid w:val="00EC6894"/>
    <w:rsid w:val="00EC6959"/>
    <w:rsid w:val="00EC6EE9"/>
    <w:rsid w:val="00EC6F6A"/>
    <w:rsid w:val="00EC7165"/>
    <w:rsid w:val="00EC717D"/>
    <w:rsid w:val="00EC719B"/>
    <w:rsid w:val="00EC7401"/>
    <w:rsid w:val="00EC7704"/>
    <w:rsid w:val="00EC7795"/>
    <w:rsid w:val="00EC7886"/>
    <w:rsid w:val="00EC7899"/>
    <w:rsid w:val="00EC7AC8"/>
    <w:rsid w:val="00EC7AFB"/>
    <w:rsid w:val="00EC7D35"/>
    <w:rsid w:val="00EC7E62"/>
    <w:rsid w:val="00ED00E4"/>
    <w:rsid w:val="00ED03D7"/>
    <w:rsid w:val="00ED095C"/>
    <w:rsid w:val="00ED0C14"/>
    <w:rsid w:val="00ED0C9A"/>
    <w:rsid w:val="00ED0DAE"/>
    <w:rsid w:val="00ED0F1D"/>
    <w:rsid w:val="00ED10B2"/>
    <w:rsid w:val="00ED13F1"/>
    <w:rsid w:val="00ED1766"/>
    <w:rsid w:val="00ED1A55"/>
    <w:rsid w:val="00ED1E05"/>
    <w:rsid w:val="00ED1E6C"/>
    <w:rsid w:val="00ED205B"/>
    <w:rsid w:val="00ED211E"/>
    <w:rsid w:val="00ED21C7"/>
    <w:rsid w:val="00ED23F8"/>
    <w:rsid w:val="00ED25B4"/>
    <w:rsid w:val="00ED27E7"/>
    <w:rsid w:val="00ED29AB"/>
    <w:rsid w:val="00ED2C91"/>
    <w:rsid w:val="00ED2DA3"/>
    <w:rsid w:val="00ED2DA4"/>
    <w:rsid w:val="00ED2E05"/>
    <w:rsid w:val="00ED2E4F"/>
    <w:rsid w:val="00ED2F61"/>
    <w:rsid w:val="00ED3044"/>
    <w:rsid w:val="00ED3468"/>
    <w:rsid w:val="00ED34F9"/>
    <w:rsid w:val="00ED35A4"/>
    <w:rsid w:val="00ED387C"/>
    <w:rsid w:val="00ED38EA"/>
    <w:rsid w:val="00ED3AB4"/>
    <w:rsid w:val="00ED3B88"/>
    <w:rsid w:val="00ED3DA4"/>
    <w:rsid w:val="00ED3E65"/>
    <w:rsid w:val="00ED44E8"/>
    <w:rsid w:val="00ED4576"/>
    <w:rsid w:val="00ED4986"/>
    <w:rsid w:val="00ED4A36"/>
    <w:rsid w:val="00ED4AA6"/>
    <w:rsid w:val="00ED4F0B"/>
    <w:rsid w:val="00ED50BD"/>
    <w:rsid w:val="00ED50C8"/>
    <w:rsid w:val="00ED51B3"/>
    <w:rsid w:val="00ED51F9"/>
    <w:rsid w:val="00ED5284"/>
    <w:rsid w:val="00ED533C"/>
    <w:rsid w:val="00ED547F"/>
    <w:rsid w:val="00ED5618"/>
    <w:rsid w:val="00ED5707"/>
    <w:rsid w:val="00ED57D6"/>
    <w:rsid w:val="00ED5815"/>
    <w:rsid w:val="00ED5CCF"/>
    <w:rsid w:val="00ED5E58"/>
    <w:rsid w:val="00ED5E6F"/>
    <w:rsid w:val="00ED5FB0"/>
    <w:rsid w:val="00ED609B"/>
    <w:rsid w:val="00ED63FB"/>
    <w:rsid w:val="00ED65CF"/>
    <w:rsid w:val="00ED66C4"/>
    <w:rsid w:val="00ED68ED"/>
    <w:rsid w:val="00ED693E"/>
    <w:rsid w:val="00ED6DB5"/>
    <w:rsid w:val="00ED6EC5"/>
    <w:rsid w:val="00ED7022"/>
    <w:rsid w:val="00ED7400"/>
    <w:rsid w:val="00ED7A1C"/>
    <w:rsid w:val="00ED7B7F"/>
    <w:rsid w:val="00ED7CCC"/>
    <w:rsid w:val="00ED7CD6"/>
    <w:rsid w:val="00ED7D2A"/>
    <w:rsid w:val="00ED7DD0"/>
    <w:rsid w:val="00ED7F9B"/>
    <w:rsid w:val="00ED7FBB"/>
    <w:rsid w:val="00EE0018"/>
    <w:rsid w:val="00EE00F3"/>
    <w:rsid w:val="00EE0279"/>
    <w:rsid w:val="00EE03E7"/>
    <w:rsid w:val="00EE06EB"/>
    <w:rsid w:val="00EE078A"/>
    <w:rsid w:val="00EE0824"/>
    <w:rsid w:val="00EE0B99"/>
    <w:rsid w:val="00EE0BE2"/>
    <w:rsid w:val="00EE0C97"/>
    <w:rsid w:val="00EE0D04"/>
    <w:rsid w:val="00EE0F17"/>
    <w:rsid w:val="00EE0F69"/>
    <w:rsid w:val="00EE0F9A"/>
    <w:rsid w:val="00EE1000"/>
    <w:rsid w:val="00EE1151"/>
    <w:rsid w:val="00EE1164"/>
    <w:rsid w:val="00EE1246"/>
    <w:rsid w:val="00EE12C4"/>
    <w:rsid w:val="00EE133D"/>
    <w:rsid w:val="00EE1454"/>
    <w:rsid w:val="00EE1583"/>
    <w:rsid w:val="00EE1687"/>
    <w:rsid w:val="00EE1A5B"/>
    <w:rsid w:val="00EE1E60"/>
    <w:rsid w:val="00EE20EC"/>
    <w:rsid w:val="00EE2169"/>
    <w:rsid w:val="00EE21EF"/>
    <w:rsid w:val="00EE2309"/>
    <w:rsid w:val="00EE24B5"/>
    <w:rsid w:val="00EE24E1"/>
    <w:rsid w:val="00EE26FB"/>
    <w:rsid w:val="00EE2990"/>
    <w:rsid w:val="00EE2B73"/>
    <w:rsid w:val="00EE2EC3"/>
    <w:rsid w:val="00EE305F"/>
    <w:rsid w:val="00EE3169"/>
    <w:rsid w:val="00EE31D8"/>
    <w:rsid w:val="00EE3270"/>
    <w:rsid w:val="00EE338B"/>
    <w:rsid w:val="00EE355B"/>
    <w:rsid w:val="00EE35EF"/>
    <w:rsid w:val="00EE3B40"/>
    <w:rsid w:val="00EE3B50"/>
    <w:rsid w:val="00EE3C0A"/>
    <w:rsid w:val="00EE400A"/>
    <w:rsid w:val="00EE4025"/>
    <w:rsid w:val="00EE4062"/>
    <w:rsid w:val="00EE416D"/>
    <w:rsid w:val="00EE4472"/>
    <w:rsid w:val="00EE4549"/>
    <w:rsid w:val="00EE4709"/>
    <w:rsid w:val="00EE48F7"/>
    <w:rsid w:val="00EE4B0E"/>
    <w:rsid w:val="00EE4BB3"/>
    <w:rsid w:val="00EE4EE8"/>
    <w:rsid w:val="00EE4F45"/>
    <w:rsid w:val="00EE4FB2"/>
    <w:rsid w:val="00EE5092"/>
    <w:rsid w:val="00EE52F6"/>
    <w:rsid w:val="00EE5773"/>
    <w:rsid w:val="00EE5829"/>
    <w:rsid w:val="00EE584C"/>
    <w:rsid w:val="00EE5895"/>
    <w:rsid w:val="00EE599C"/>
    <w:rsid w:val="00EE5A10"/>
    <w:rsid w:val="00EE5C99"/>
    <w:rsid w:val="00EE5D55"/>
    <w:rsid w:val="00EE5E38"/>
    <w:rsid w:val="00EE5E4A"/>
    <w:rsid w:val="00EE5F3A"/>
    <w:rsid w:val="00EE6186"/>
    <w:rsid w:val="00EE62DF"/>
    <w:rsid w:val="00EE6352"/>
    <w:rsid w:val="00EE63CF"/>
    <w:rsid w:val="00EE63DF"/>
    <w:rsid w:val="00EE6410"/>
    <w:rsid w:val="00EE643E"/>
    <w:rsid w:val="00EE692C"/>
    <w:rsid w:val="00EE6B33"/>
    <w:rsid w:val="00EE7249"/>
    <w:rsid w:val="00EE7470"/>
    <w:rsid w:val="00EE753C"/>
    <w:rsid w:val="00EE7555"/>
    <w:rsid w:val="00EE7672"/>
    <w:rsid w:val="00EE770F"/>
    <w:rsid w:val="00EE78E5"/>
    <w:rsid w:val="00EE7931"/>
    <w:rsid w:val="00EE7AE3"/>
    <w:rsid w:val="00EE7AEE"/>
    <w:rsid w:val="00EE7D06"/>
    <w:rsid w:val="00EE7F12"/>
    <w:rsid w:val="00EE7F36"/>
    <w:rsid w:val="00EE7F81"/>
    <w:rsid w:val="00EF04AF"/>
    <w:rsid w:val="00EF04C5"/>
    <w:rsid w:val="00EF078A"/>
    <w:rsid w:val="00EF094D"/>
    <w:rsid w:val="00EF0997"/>
    <w:rsid w:val="00EF0D8D"/>
    <w:rsid w:val="00EF0E8D"/>
    <w:rsid w:val="00EF0FC3"/>
    <w:rsid w:val="00EF100C"/>
    <w:rsid w:val="00EF10F0"/>
    <w:rsid w:val="00EF139C"/>
    <w:rsid w:val="00EF13B6"/>
    <w:rsid w:val="00EF13B7"/>
    <w:rsid w:val="00EF13BB"/>
    <w:rsid w:val="00EF14E0"/>
    <w:rsid w:val="00EF189E"/>
    <w:rsid w:val="00EF1A50"/>
    <w:rsid w:val="00EF1E47"/>
    <w:rsid w:val="00EF1E8D"/>
    <w:rsid w:val="00EF1EE5"/>
    <w:rsid w:val="00EF2224"/>
    <w:rsid w:val="00EF22C2"/>
    <w:rsid w:val="00EF242D"/>
    <w:rsid w:val="00EF270A"/>
    <w:rsid w:val="00EF27C7"/>
    <w:rsid w:val="00EF2BA8"/>
    <w:rsid w:val="00EF2CC1"/>
    <w:rsid w:val="00EF3020"/>
    <w:rsid w:val="00EF3435"/>
    <w:rsid w:val="00EF3773"/>
    <w:rsid w:val="00EF379A"/>
    <w:rsid w:val="00EF383B"/>
    <w:rsid w:val="00EF3AB5"/>
    <w:rsid w:val="00EF3C4F"/>
    <w:rsid w:val="00EF3C87"/>
    <w:rsid w:val="00EF3CAB"/>
    <w:rsid w:val="00EF3E44"/>
    <w:rsid w:val="00EF40DF"/>
    <w:rsid w:val="00EF411E"/>
    <w:rsid w:val="00EF4172"/>
    <w:rsid w:val="00EF42F4"/>
    <w:rsid w:val="00EF43C1"/>
    <w:rsid w:val="00EF4471"/>
    <w:rsid w:val="00EF44CB"/>
    <w:rsid w:val="00EF44E3"/>
    <w:rsid w:val="00EF45C6"/>
    <w:rsid w:val="00EF4626"/>
    <w:rsid w:val="00EF46B6"/>
    <w:rsid w:val="00EF472E"/>
    <w:rsid w:val="00EF4745"/>
    <w:rsid w:val="00EF483D"/>
    <w:rsid w:val="00EF485D"/>
    <w:rsid w:val="00EF485E"/>
    <w:rsid w:val="00EF4A95"/>
    <w:rsid w:val="00EF4CA2"/>
    <w:rsid w:val="00EF4E75"/>
    <w:rsid w:val="00EF4F16"/>
    <w:rsid w:val="00EF4F67"/>
    <w:rsid w:val="00EF4FD3"/>
    <w:rsid w:val="00EF5169"/>
    <w:rsid w:val="00EF52E4"/>
    <w:rsid w:val="00EF5344"/>
    <w:rsid w:val="00EF53C9"/>
    <w:rsid w:val="00EF58FE"/>
    <w:rsid w:val="00EF59AC"/>
    <w:rsid w:val="00EF5B0D"/>
    <w:rsid w:val="00EF5C79"/>
    <w:rsid w:val="00EF5FB5"/>
    <w:rsid w:val="00EF60D1"/>
    <w:rsid w:val="00EF62D8"/>
    <w:rsid w:val="00EF6392"/>
    <w:rsid w:val="00EF64BB"/>
    <w:rsid w:val="00EF652B"/>
    <w:rsid w:val="00EF65C7"/>
    <w:rsid w:val="00EF6687"/>
    <w:rsid w:val="00EF6966"/>
    <w:rsid w:val="00EF6C31"/>
    <w:rsid w:val="00EF6F5A"/>
    <w:rsid w:val="00EF718C"/>
    <w:rsid w:val="00EF71E3"/>
    <w:rsid w:val="00EF7349"/>
    <w:rsid w:val="00EF748F"/>
    <w:rsid w:val="00EF7665"/>
    <w:rsid w:val="00EF77BD"/>
    <w:rsid w:val="00EF7C6F"/>
    <w:rsid w:val="00EF7D55"/>
    <w:rsid w:val="00EF7F07"/>
    <w:rsid w:val="00F00239"/>
    <w:rsid w:val="00F00263"/>
    <w:rsid w:val="00F0035F"/>
    <w:rsid w:val="00F0040F"/>
    <w:rsid w:val="00F00772"/>
    <w:rsid w:val="00F00853"/>
    <w:rsid w:val="00F00F25"/>
    <w:rsid w:val="00F010DB"/>
    <w:rsid w:val="00F014DB"/>
    <w:rsid w:val="00F0154E"/>
    <w:rsid w:val="00F01660"/>
    <w:rsid w:val="00F01817"/>
    <w:rsid w:val="00F01A78"/>
    <w:rsid w:val="00F01CF3"/>
    <w:rsid w:val="00F01F08"/>
    <w:rsid w:val="00F0208B"/>
    <w:rsid w:val="00F02269"/>
    <w:rsid w:val="00F023AE"/>
    <w:rsid w:val="00F02514"/>
    <w:rsid w:val="00F025F2"/>
    <w:rsid w:val="00F02813"/>
    <w:rsid w:val="00F028DB"/>
    <w:rsid w:val="00F0291B"/>
    <w:rsid w:val="00F02A92"/>
    <w:rsid w:val="00F02B66"/>
    <w:rsid w:val="00F02CCB"/>
    <w:rsid w:val="00F02D8C"/>
    <w:rsid w:val="00F02F26"/>
    <w:rsid w:val="00F032D8"/>
    <w:rsid w:val="00F03517"/>
    <w:rsid w:val="00F03884"/>
    <w:rsid w:val="00F03A92"/>
    <w:rsid w:val="00F03BB7"/>
    <w:rsid w:val="00F03BD3"/>
    <w:rsid w:val="00F03C79"/>
    <w:rsid w:val="00F03FA3"/>
    <w:rsid w:val="00F0418D"/>
    <w:rsid w:val="00F043BE"/>
    <w:rsid w:val="00F045D4"/>
    <w:rsid w:val="00F04621"/>
    <w:rsid w:val="00F04961"/>
    <w:rsid w:val="00F04A5C"/>
    <w:rsid w:val="00F04A5F"/>
    <w:rsid w:val="00F04B16"/>
    <w:rsid w:val="00F04B51"/>
    <w:rsid w:val="00F04DBB"/>
    <w:rsid w:val="00F04F6A"/>
    <w:rsid w:val="00F0500F"/>
    <w:rsid w:val="00F05047"/>
    <w:rsid w:val="00F0505A"/>
    <w:rsid w:val="00F05223"/>
    <w:rsid w:val="00F055C4"/>
    <w:rsid w:val="00F05661"/>
    <w:rsid w:val="00F05667"/>
    <w:rsid w:val="00F056D7"/>
    <w:rsid w:val="00F05857"/>
    <w:rsid w:val="00F059AD"/>
    <w:rsid w:val="00F05B77"/>
    <w:rsid w:val="00F05C48"/>
    <w:rsid w:val="00F05D5D"/>
    <w:rsid w:val="00F0608A"/>
    <w:rsid w:val="00F060B3"/>
    <w:rsid w:val="00F063EB"/>
    <w:rsid w:val="00F069B8"/>
    <w:rsid w:val="00F069C9"/>
    <w:rsid w:val="00F06CE7"/>
    <w:rsid w:val="00F06D79"/>
    <w:rsid w:val="00F06E2F"/>
    <w:rsid w:val="00F06FAB"/>
    <w:rsid w:val="00F07112"/>
    <w:rsid w:val="00F072B9"/>
    <w:rsid w:val="00F07350"/>
    <w:rsid w:val="00F07518"/>
    <w:rsid w:val="00F07A45"/>
    <w:rsid w:val="00F07CEF"/>
    <w:rsid w:val="00F07D35"/>
    <w:rsid w:val="00F07D59"/>
    <w:rsid w:val="00F07E49"/>
    <w:rsid w:val="00F07EA1"/>
    <w:rsid w:val="00F07FF7"/>
    <w:rsid w:val="00F101AF"/>
    <w:rsid w:val="00F103E7"/>
    <w:rsid w:val="00F10612"/>
    <w:rsid w:val="00F1066E"/>
    <w:rsid w:val="00F10777"/>
    <w:rsid w:val="00F10834"/>
    <w:rsid w:val="00F10A66"/>
    <w:rsid w:val="00F10AD2"/>
    <w:rsid w:val="00F10B2B"/>
    <w:rsid w:val="00F10D5B"/>
    <w:rsid w:val="00F10D98"/>
    <w:rsid w:val="00F10EBE"/>
    <w:rsid w:val="00F10F33"/>
    <w:rsid w:val="00F10FBE"/>
    <w:rsid w:val="00F10FDF"/>
    <w:rsid w:val="00F11271"/>
    <w:rsid w:val="00F112CD"/>
    <w:rsid w:val="00F116B3"/>
    <w:rsid w:val="00F116C6"/>
    <w:rsid w:val="00F118C3"/>
    <w:rsid w:val="00F11949"/>
    <w:rsid w:val="00F11B70"/>
    <w:rsid w:val="00F11B8A"/>
    <w:rsid w:val="00F11BD7"/>
    <w:rsid w:val="00F11F2D"/>
    <w:rsid w:val="00F12165"/>
    <w:rsid w:val="00F12189"/>
    <w:rsid w:val="00F12514"/>
    <w:rsid w:val="00F126DB"/>
    <w:rsid w:val="00F12899"/>
    <w:rsid w:val="00F12CE9"/>
    <w:rsid w:val="00F12D94"/>
    <w:rsid w:val="00F12EA0"/>
    <w:rsid w:val="00F12F0E"/>
    <w:rsid w:val="00F13224"/>
    <w:rsid w:val="00F13261"/>
    <w:rsid w:val="00F13370"/>
    <w:rsid w:val="00F13416"/>
    <w:rsid w:val="00F13581"/>
    <w:rsid w:val="00F1361E"/>
    <w:rsid w:val="00F13676"/>
    <w:rsid w:val="00F136B5"/>
    <w:rsid w:val="00F13926"/>
    <w:rsid w:val="00F1399A"/>
    <w:rsid w:val="00F139DB"/>
    <w:rsid w:val="00F13BBA"/>
    <w:rsid w:val="00F13DAF"/>
    <w:rsid w:val="00F13DF3"/>
    <w:rsid w:val="00F13E42"/>
    <w:rsid w:val="00F13E65"/>
    <w:rsid w:val="00F14028"/>
    <w:rsid w:val="00F140CE"/>
    <w:rsid w:val="00F142E1"/>
    <w:rsid w:val="00F147DE"/>
    <w:rsid w:val="00F148DD"/>
    <w:rsid w:val="00F14916"/>
    <w:rsid w:val="00F149E0"/>
    <w:rsid w:val="00F14A20"/>
    <w:rsid w:val="00F14A4B"/>
    <w:rsid w:val="00F14A89"/>
    <w:rsid w:val="00F14D49"/>
    <w:rsid w:val="00F14E31"/>
    <w:rsid w:val="00F14E49"/>
    <w:rsid w:val="00F14E8E"/>
    <w:rsid w:val="00F14F0D"/>
    <w:rsid w:val="00F156D2"/>
    <w:rsid w:val="00F157F6"/>
    <w:rsid w:val="00F159D4"/>
    <w:rsid w:val="00F15B31"/>
    <w:rsid w:val="00F15CC3"/>
    <w:rsid w:val="00F15CE8"/>
    <w:rsid w:val="00F15D24"/>
    <w:rsid w:val="00F15EC4"/>
    <w:rsid w:val="00F15F86"/>
    <w:rsid w:val="00F160D2"/>
    <w:rsid w:val="00F161FB"/>
    <w:rsid w:val="00F162BC"/>
    <w:rsid w:val="00F162E9"/>
    <w:rsid w:val="00F16476"/>
    <w:rsid w:val="00F164C1"/>
    <w:rsid w:val="00F1657D"/>
    <w:rsid w:val="00F1673C"/>
    <w:rsid w:val="00F16992"/>
    <w:rsid w:val="00F16A58"/>
    <w:rsid w:val="00F16A77"/>
    <w:rsid w:val="00F16AB6"/>
    <w:rsid w:val="00F16C50"/>
    <w:rsid w:val="00F16D64"/>
    <w:rsid w:val="00F17058"/>
    <w:rsid w:val="00F170C4"/>
    <w:rsid w:val="00F17156"/>
    <w:rsid w:val="00F17233"/>
    <w:rsid w:val="00F172E9"/>
    <w:rsid w:val="00F175ED"/>
    <w:rsid w:val="00F176E6"/>
    <w:rsid w:val="00F17B00"/>
    <w:rsid w:val="00F17C01"/>
    <w:rsid w:val="00F17D4E"/>
    <w:rsid w:val="00F17E4C"/>
    <w:rsid w:val="00F17F76"/>
    <w:rsid w:val="00F200DB"/>
    <w:rsid w:val="00F201DB"/>
    <w:rsid w:val="00F201EE"/>
    <w:rsid w:val="00F2040C"/>
    <w:rsid w:val="00F2056D"/>
    <w:rsid w:val="00F20815"/>
    <w:rsid w:val="00F20AD8"/>
    <w:rsid w:val="00F21222"/>
    <w:rsid w:val="00F212FF"/>
    <w:rsid w:val="00F21656"/>
    <w:rsid w:val="00F216E7"/>
    <w:rsid w:val="00F21733"/>
    <w:rsid w:val="00F218E9"/>
    <w:rsid w:val="00F2195A"/>
    <w:rsid w:val="00F21A34"/>
    <w:rsid w:val="00F21AD6"/>
    <w:rsid w:val="00F21B15"/>
    <w:rsid w:val="00F21B24"/>
    <w:rsid w:val="00F21DB2"/>
    <w:rsid w:val="00F21F7A"/>
    <w:rsid w:val="00F22043"/>
    <w:rsid w:val="00F2217D"/>
    <w:rsid w:val="00F22209"/>
    <w:rsid w:val="00F222A9"/>
    <w:rsid w:val="00F22687"/>
    <w:rsid w:val="00F2274B"/>
    <w:rsid w:val="00F22856"/>
    <w:rsid w:val="00F229B0"/>
    <w:rsid w:val="00F22B6E"/>
    <w:rsid w:val="00F22CBC"/>
    <w:rsid w:val="00F22D8B"/>
    <w:rsid w:val="00F2317C"/>
    <w:rsid w:val="00F2342A"/>
    <w:rsid w:val="00F234DA"/>
    <w:rsid w:val="00F2372D"/>
    <w:rsid w:val="00F23733"/>
    <w:rsid w:val="00F237C1"/>
    <w:rsid w:val="00F23952"/>
    <w:rsid w:val="00F2396B"/>
    <w:rsid w:val="00F239CD"/>
    <w:rsid w:val="00F23AB3"/>
    <w:rsid w:val="00F23B0B"/>
    <w:rsid w:val="00F23CA1"/>
    <w:rsid w:val="00F23CF0"/>
    <w:rsid w:val="00F23D84"/>
    <w:rsid w:val="00F23DC3"/>
    <w:rsid w:val="00F23E24"/>
    <w:rsid w:val="00F23E45"/>
    <w:rsid w:val="00F2405B"/>
    <w:rsid w:val="00F24197"/>
    <w:rsid w:val="00F24389"/>
    <w:rsid w:val="00F243E9"/>
    <w:rsid w:val="00F244A9"/>
    <w:rsid w:val="00F24721"/>
    <w:rsid w:val="00F24796"/>
    <w:rsid w:val="00F247AA"/>
    <w:rsid w:val="00F248AC"/>
    <w:rsid w:val="00F250E5"/>
    <w:rsid w:val="00F2525B"/>
    <w:rsid w:val="00F2558B"/>
    <w:rsid w:val="00F2563C"/>
    <w:rsid w:val="00F25650"/>
    <w:rsid w:val="00F25C35"/>
    <w:rsid w:val="00F25E06"/>
    <w:rsid w:val="00F25E4C"/>
    <w:rsid w:val="00F2638B"/>
    <w:rsid w:val="00F264F3"/>
    <w:rsid w:val="00F2665A"/>
    <w:rsid w:val="00F26C2D"/>
    <w:rsid w:val="00F26C3D"/>
    <w:rsid w:val="00F2719D"/>
    <w:rsid w:val="00F271A1"/>
    <w:rsid w:val="00F27357"/>
    <w:rsid w:val="00F2739C"/>
    <w:rsid w:val="00F273FA"/>
    <w:rsid w:val="00F275A6"/>
    <w:rsid w:val="00F27605"/>
    <w:rsid w:val="00F27716"/>
    <w:rsid w:val="00F27785"/>
    <w:rsid w:val="00F2779A"/>
    <w:rsid w:val="00F27835"/>
    <w:rsid w:val="00F278E1"/>
    <w:rsid w:val="00F27DE4"/>
    <w:rsid w:val="00F27DF2"/>
    <w:rsid w:val="00F27DF3"/>
    <w:rsid w:val="00F301C2"/>
    <w:rsid w:val="00F30263"/>
    <w:rsid w:val="00F30266"/>
    <w:rsid w:val="00F30525"/>
    <w:rsid w:val="00F30534"/>
    <w:rsid w:val="00F3062A"/>
    <w:rsid w:val="00F30B28"/>
    <w:rsid w:val="00F30B9D"/>
    <w:rsid w:val="00F30BB9"/>
    <w:rsid w:val="00F30BCD"/>
    <w:rsid w:val="00F30C0C"/>
    <w:rsid w:val="00F30C5C"/>
    <w:rsid w:val="00F30DBC"/>
    <w:rsid w:val="00F30E2E"/>
    <w:rsid w:val="00F30E6A"/>
    <w:rsid w:val="00F31049"/>
    <w:rsid w:val="00F311A4"/>
    <w:rsid w:val="00F31306"/>
    <w:rsid w:val="00F315AA"/>
    <w:rsid w:val="00F315C5"/>
    <w:rsid w:val="00F31644"/>
    <w:rsid w:val="00F319AA"/>
    <w:rsid w:val="00F31E14"/>
    <w:rsid w:val="00F321E7"/>
    <w:rsid w:val="00F32241"/>
    <w:rsid w:val="00F32294"/>
    <w:rsid w:val="00F322A0"/>
    <w:rsid w:val="00F3255E"/>
    <w:rsid w:val="00F32612"/>
    <w:rsid w:val="00F328B3"/>
    <w:rsid w:val="00F328F2"/>
    <w:rsid w:val="00F3293D"/>
    <w:rsid w:val="00F32D54"/>
    <w:rsid w:val="00F32DFB"/>
    <w:rsid w:val="00F3312C"/>
    <w:rsid w:val="00F33230"/>
    <w:rsid w:val="00F33286"/>
    <w:rsid w:val="00F33469"/>
    <w:rsid w:val="00F336A4"/>
    <w:rsid w:val="00F339D7"/>
    <w:rsid w:val="00F33B60"/>
    <w:rsid w:val="00F33DC1"/>
    <w:rsid w:val="00F34038"/>
    <w:rsid w:val="00F342C3"/>
    <w:rsid w:val="00F3442C"/>
    <w:rsid w:val="00F3462D"/>
    <w:rsid w:val="00F348BE"/>
    <w:rsid w:val="00F3497A"/>
    <w:rsid w:val="00F34CEC"/>
    <w:rsid w:val="00F35151"/>
    <w:rsid w:val="00F35400"/>
    <w:rsid w:val="00F3567C"/>
    <w:rsid w:val="00F356D8"/>
    <w:rsid w:val="00F35782"/>
    <w:rsid w:val="00F35AF8"/>
    <w:rsid w:val="00F36164"/>
    <w:rsid w:val="00F36444"/>
    <w:rsid w:val="00F3648C"/>
    <w:rsid w:val="00F36576"/>
    <w:rsid w:val="00F365CC"/>
    <w:rsid w:val="00F36A60"/>
    <w:rsid w:val="00F36B49"/>
    <w:rsid w:val="00F36E09"/>
    <w:rsid w:val="00F36F15"/>
    <w:rsid w:val="00F3702A"/>
    <w:rsid w:val="00F3711A"/>
    <w:rsid w:val="00F37144"/>
    <w:rsid w:val="00F37267"/>
    <w:rsid w:val="00F372C3"/>
    <w:rsid w:val="00F37335"/>
    <w:rsid w:val="00F3752A"/>
    <w:rsid w:val="00F3758C"/>
    <w:rsid w:val="00F37759"/>
    <w:rsid w:val="00F377D5"/>
    <w:rsid w:val="00F37972"/>
    <w:rsid w:val="00F379EC"/>
    <w:rsid w:val="00F37A55"/>
    <w:rsid w:val="00F37D06"/>
    <w:rsid w:val="00F37D69"/>
    <w:rsid w:val="00F37D94"/>
    <w:rsid w:val="00F37E95"/>
    <w:rsid w:val="00F40226"/>
    <w:rsid w:val="00F402C3"/>
    <w:rsid w:val="00F4030C"/>
    <w:rsid w:val="00F40427"/>
    <w:rsid w:val="00F40459"/>
    <w:rsid w:val="00F40498"/>
    <w:rsid w:val="00F40542"/>
    <w:rsid w:val="00F405B6"/>
    <w:rsid w:val="00F408B6"/>
    <w:rsid w:val="00F409A0"/>
    <w:rsid w:val="00F40C65"/>
    <w:rsid w:val="00F40D0E"/>
    <w:rsid w:val="00F40D74"/>
    <w:rsid w:val="00F40DCD"/>
    <w:rsid w:val="00F40F9D"/>
    <w:rsid w:val="00F410B5"/>
    <w:rsid w:val="00F412DB"/>
    <w:rsid w:val="00F4134D"/>
    <w:rsid w:val="00F41377"/>
    <w:rsid w:val="00F413F7"/>
    <w:rsid w:val="00F415AB"/>
    <w:rsid w:val="00F41639"/>
    <w:rsid w:val="00F41ABD"/>
    <w:rsid w:val="00F41C29"/>
    <w:rsid w:val="00F41F95"/>
    <w:rsid w:val="00F42051"/>
    <w:rsid w:val="00F4214D"/>
    <w:rsid w:val="00F4223A"/>
    <w:rsid w:val="00F42274"/>
    <w:rsid w:val="00F42375"/>
    <w:rsid w:val="00F426E3"/>
    <w:rsid w:val="00F42D3C"/>
    <w:rsid w:val="00F42DEE"/>
    <w:rsid w:val="00F43051"/>
    <w:rsid w:val="00F432E2"/>
    <w:rsid w:val="00F436E2"/>
    <w:rsid w:val="00F43B06"/>
    <w:rsid w:val="00F43BA6"/>
    <w:rsid w:val="00F43BE6"/>
    <w:rsid w:val="00F43D38"/>
    <w:rsid w:val="00F44145"/>
    <w:rsid w:val="00F44299"/>
    <w:rsid w:val="00F4439C"/>
    <w:rsid w:val="00F4465B"/>
    <w:rsid w:val="00F44750"/>
    <w:rsid w:val="00F44B33"/>
    <w:rsid w:val="00F44C84"/>
    <w:rsid w:val="00F44F99"/>
    <w:rsid w:val="00F45119"/>
    <w:rsid w:val="00F4516C"/>
    <w:rsid w:val="00F451BB"/>
    <w:rsid w:val="00F452F0"/>
    <w:rsid w:val="00F453A1"/>
    <w:rsid w:val="00F45631"/>
    <w:rsid w:val="00F45662"/>
    <w:rsid w:val="00F4572F"/>
    <w:rsid w:val="00F4592E"/>
    <w:rsid w:val="00F45C38"/>
    <w:rsid w:val="00F46076"/>
    <w:rsid w:val="00F4666F"/>
    <w:rsid w:val="00F467C8"/>
    <w:rsid w:val="00F46845"/>
    <w:rsid w:val="00F46971"/>
    <w:rsid w:val="00F469E7"/>
    <w:rsid w:val="00F469FA"/>
    <w:rsid w:val="00F46CF4"/>
    <w:rsid w:val="00F46E7D"/>
    <w:rsid w:val="00F46FA1"/>
    <w:rsid w:val="00F46FCF"/>
    <w:rsid w:val="00F47068"/>
    <w:rsid w:val="00F472C1"/>
    <w:rsid w:val="00F47407"/>
    <w:rsid w:val="00F47432"/>
    <w:rsid w:val="00F47519"/>
    <w:rsid w:val="00F4752E"/>
    <w:rsid w:val="00F47847"/>
    <w:rsid w:val="00F478F0"/>
    <w:rsid w:val="00F47949"/>
    <w:rsid w:val="00F47D5B"/>
    <w:rsid w:val="00F47DD7"/>
    <w:rsid w:val="00F47DE3"/>
    <w:rsid w:val="00F500E7"/>
    <w:rsid w:val="00F503E7"/>
    <w:rsid w:val="00F5049E"/>
    <w:rsid w:val="00F504F6"/>
    <w:rsid w:val="00F5062E"/>
    <w:rsid w:val="00F50C15"/>
    <w:rsid w:val="00F50C2C"/>
    <w:rsid w:val="00F50E4D"/>
    <w:rsid w:val="00F50F73"/>
    <w:rsid w:val="00F5101E"/>
    <w:rsid w:val="00F510AE"/>
    <w:rsid w:val="00F512DF"/>
    <w:rsid w:val="00F5180D"/>
    <w:rsid w:val="00F518A2"/>
    <w:rsid w:val="00F518FB"/>
    <w:rsid w:val="00F51BD7"/>
    <w:rsid w:val="00F51CD6"/>
    <w:rsid w:val="00F51DD0"/>
    <w:rsid w:val="00F51F59"/>
    <w:rsid w:val="00F522B5"/>
    <w:rsid w:val="00F52390"/>
    <w:rsid w:val="00F52586"/>
    <w:rsid w:val="00F526F9"/>
    <w:rsid w:val="00F52796"/>
    <w:rsid w:val="00F527C7"/>
    <w:rsid w:val="00F52829"/>
    <w:rsid w:val="00F528B4"/>
    <w:rsid w:val="00F52A3F"/>
    <w:rsid w:val="00F52F76"/>
    <w:rsid w:val="00F52F80"/>
    <w:rsid w:val="00F5303A"/>
    <w:rsid w:val="00F530DB"/>
    <w:rsid w:val="00F53395"/>
    <w:rsid w:val="00F53625"/>
    <w:rsid w:val="00F53771"/>
    <w:rsid w:val="00F538BC"/>
    <w:rsid w:val="00F53AFE"/>
    <w:rsid w:val="00F53D64"/>
    <w:rsid w:val="00F53FA6"/>
    <w:rsid w:val="00F5404A"/>
    <w:rsid w:val="00F540BE"/>
    <w:rsid w:val="00F54123"/>
    <w:rsid w:val="00F54150"/>
    <w:rsid w:val="00F54210"/>
    <w:rsid w:val="00F54235"/>
    <w:rsid w:val="00F54366"/>
    <w:rsid w:val="00F54451"/>
    <w:rsid w:val="00F54533"/>
    <w:rsid w:val="00F547EA"/>
    <w:rsid w:val="00F54AE2"/>
    <w:rsid w:val="00F54C11"/>
    <w:rsid w:val="00F54D53"/>
    <w:rsid w:val="00F550C2"/>
    <w:rsid w:val="00F55358"/>
    <w:rsid w:val="00F553E6"/>
    <w:rsid w:val="00F555B2"/>
    <w:rsid w:val="00F55808"/>
    <w:rsid w:val="00F559AB"/>
    <w:rsid w:val="00F559AD"/>
    <w:rsid w:val="00F55C97"/>
    <w:rsid w:val="00F55D08"/>
    <w:rsid w:val="00F55D89"/>
    <w:rsid w:val="00F561C9"/>
    <w:rsid w:val="00F562C4"/>
    <w:rsid w:val="00F5634C"/>
    <w:rsid w:val="00F56507"/>
    <w:rsid w:val="00F5658E"/>
    <w:rsid w:val="00F56617"/>
    <w:rsid w:val="00F5667A"/>
    <w:rsid w:val="00F566B6"/>
    <w:rsid w:val="00F56703"/>
    <w:rsid w:val="00F567F3"/>
    <w:rsid w:val="00F56B03"/>
    <w:rsid w:val="00F56D03"/>
    <w:rsid w:val="00F56ED2"/>
    <w:rsid w:val="00F56FC7"/>
    <w:rsid w:val="00F57007"/>
    <w:rsid w:val="00F570F9"/>
    <w:rsid w:val="00F5723B"/>
    <w:rsid w:val="00F5775A"/>
    <w:rsid w:val="00F57892"/>
    <w:rsid w:val="00F579FD"/>
    <w:rsid w:val="00F57B29"/>
    <w:rsid w:val="00F57C03"/>
    <w:rsid w:val="00F57CB4"/>
    <w:rsid w:val="00F57DD9"/>
    <w:rsid w:val="00F57EB0"/>
    <w:rsid w:val="00F57F87"/>
    <w:rsid w:val="00F6005A"/>
    <w:rsid w:val="00F60090"/>
    <w:rsid w:val="00F60485"/>
    <w:rsid w:val="00F60528"/>
    <w:rsid w:val="00F6087E"/>
    <w:rsid w:val="00F609CF"/>
    <w:rsid w:val="00F60A09"/>
    <w:rsid w:val="00F60FEC"/>
    <w:rsid w:val="00F6130F"/>
    <w:rsid w:val="00F615DB"/>
    <w:rsid w:val="00F615EE"/>
    <w:rsid w:val="00F616ED"/>
    <w:rsid w:val="00F619E5"/>
    <w:rsid w:val="00F61A82"/>
    <w:rsid w:val="00F61ABB"/>
    <w:rsid w:val="00F6200F"/>
    <w:rsid w:val="00F620BA"/>
    <w:rsid w:val="00F623C0"/>
    <w:rsid w:val="00F623CA"/>
    <w:rsid w:val="00F6246D"/>
    <w:rsid w:val="00F6258F"/>
    <w:rsid w:val="00F625E1"/>
    <w:rsid w:val="00F62816"/>
    <w:rsid w:val="00F6288B"/>
    <w:rsid w:val="00F628D3"/>
    <w:rsid w:val="00F62ACC"/>
    <w:rsid w:val="00F62B45"/>
    <w:rsid w:val="00F62C82"/>
    <w:rsid w:val="00F62D2F"/>
    <w:rsid w:val="00F62D86"/>
    <w:rsid w:val="00F62E2D"/>
    <w:rsid w:val="00F62F59"/>
    <w:rsid w:val="00F62FBD"/>
    <w:rsid w:val="00F6303C"/>
    <w:rsid w:val="00F63301"/>
    <w:rsid w:val="00F63471"/>
    <w:rsid w:val="00F63482"/>
    <w:rsid w:val="00F634D9"/>
    <w:rsid w:val="00F63516"/>
    <w:rsid w:val="00F63662"/>
    <w:rsid w:val="00F636CE"/>
    <w:rsid w:val="00F637AB"/>
    <w:rsid w:val="00F6385C"/>
    <w:rsid w:val="00F63991"/>
    <w:rsid w:val="00F63EE8"/>
    <w:rsid w:val="00F63FD3"/>
    <w:rsid w:val="00F6408C"/>
    <w:rsid w:val="00F640EB"/>
    <w:rsid w:val="00F64330"/>
    <w:rsid w:val="00F64380"/>
    <w:rsid w:val="00F64397"/>
    <w:rsid w:val="00F64697"/>
    <w:rsid w:val="00F646B7"/>
    <w:rsid w:val="00F648E6"/>
    <w:rsid w:val="00F6492E"/>
    <w:rsid w:val="00F64A17"/>
    <w:rsid w:val="00F64E2F"/>
    <w:rsid w:val="00F6518E"/>
    <w:rsid w:val="00F652BF"/>
    <w:rsid w:val="00F65699"/>
    <w:rsid w:val="00F65828"/>
    <w:rsid w:val="00F65C7F"/>
    <w:rsid w:val="00F65EF8"/>
    <w:rsid w:val="00F65FEF"/>
    <w:rsid w:val="00F66040"/>
    <w:rsid w:val="00F660CD"/>
    <w:rsid w:val="00F6644F"/>
    <w:rsid w:val="00F6666A"/>
    <w:rsid w:val="00F6676D"/>
    <w:rsid w:val="00F66D7D"/>
    <w:rsid w:val="00F66E4E"/>
    <w:rsid w:val="00F66E98"/>
    <w:rsid w:val="00F66EEA"/>
    <w:rsid w:val="00F670EC"/>
    <w:rsid w:val="00F670F9"/>
    <w:rsid w:val="00F67237"/>
    <w:rsid w:val="00F67266"/>
    <w:rsid w:val="00F672D3"/>
    <w:rsid w:val="00F672D7"/>
    <w:rsid w:val="00F672EB"/>
    <w:rsid w:val="00F67350"/>
    <w:rsid w:val="00F6751D"/>
    <w:rsid w:val="00F675E1"/>
    <w:rsid w:val="00F676E2"/>
    <w:rsid w:val="00F677F1"/>
    <w:rsid w:val="00F67A06"/>
    <w:rsid w:val="00F67AEA"/>
    <w:rsid w:val="00F67CC1"/>
    <w:rsid w:val="00F67E51"/>
    <w:rsid w:val="00F67EBE"/>
    <w:rsid w:val="00F70001"/>
    <w:rsid w:val="00F700B1"/>
    <w:rsid w:val="00F7015E"/>
    <w:rsid w:val="00F701C8"/>
    <w:rsid w:val="00F70251"/>
    <w:rsid w:val="00F702EF"/>
    <w:rsid w:val="00F703AE"/>
    <w:rsid w:val="00F70470"/>
    <w:rsid w:val="00F705FE"/>
    <w:rsid w:val="00F707C7"/>
    <w:rsid w:val="00F70B93"/>
    <w:rsid w:val="00F70BD8"/>
    <w:rsid w:val="00F70D19"/>
    <w:rsid w:val="00F70F27"/>
    <w:rsid w:val="00F71267"/>
    <w:rsid w:val="00F7157F"/>
    <w:rsid w:val="00F715FC"/>
    <w:rsid w:val="00F71665"/>
    <w:rsid w:val="00F716A0"/>
    <w:rsid w:val="00F716AD"/>
    <w:rsid w:val="00F71832"/>
    <w:rsid w:val="00F71B3D"/>
    <w:rsid w:val="00F71B3F"/>
    <w:rsid w:val="00F71C75"/>
    <w:rsid w:val="00F71D28"/>
    <w:rsid w:val="00F71D6D"/>
    <w:rsid w:val="00F72094"/>
    <w:rsid w:val="00F720AC"/>
    <w:rsid w:val="00F720D2"/>
    <w:rsid w:val="00F7250C"/>
    <w:rsid w:val="00F7255A"/>
    <w:rsid w:val="00F72620"/>
    <w:rsid w:val="00F72791"/>
    <w:rsid w:val="00F72815"/>
    <w:rsid w:val="00F72959"/>
    <w:rsid w:val="00F729EB"/>
    <w:rsid w:val="00F72A93"/>
    <w:rsid w:val="00F72A99"/>
    <w:rsid w:val="00F72C6D"/>
    <w:rsid w:val="00F72DBC"/>
    <w:rsid w:val="00F72E73"/>
    <w:rsid w:val="00F72F74"/>
    <w:rsid w:val="00F72FD2"/>
    <w:rsid w:val="00F7300B"/>
    <w:rsid w:val="00F7300F"/>
    <w:rsid w:val="00F73437"/>
    <w:rsid w:val="00F73671"/>
    <w:rsid w:val="00F737F2"/>
    <w:rsid w:val="00F7384A"/>
    <w:rsid w:val="00F739F2"/>
    <w:rsid w:val="00F73A9F"/>
    <w:rsid w:val="00F73EBA"/>
    <w:rsid w:val="00F73FBF"/>
    <w:rsid w:val="00F74ABC"/>
    <w:rsid w:val="00F74BCF"/>
    <w:rsid w:val="00F74CB2"/>
    <w:rsid w:val="00F74D98"/>
    <w:rsid w:val="00F74DE0"/>
    <w:rsid w:val="00F74E0A"/>
    <w:rsid w:val="00F750F6"/>
    <w:rsid w:val="00F75268"/>
    <w:rsid w:val="00F757DF"/>
    <w:rsid w:val="00F75928"/>
    <w:rsid w:val="00F75970"/>
    <w:rsid w:val="00F75A84"/>
    <w:rsid w:val="00F75D66"/>
    <w:rsid w:val="00F75E36"/>
    <w:rsid w:val="00F7600E"/>
    <w:rsid w:val="00F76148"/>
    <w:rsid w:val="00F76301"/>
    <w:rsid w:val="00F76335"/>
    <w:rsid w:val="00F76341"/>
    <w:rsid w:val="00F7634C"/>
    <w:rsid w:val="00F76656"/>
    <w:rsid w:val="00F76707"/>
    <w:rsid w:val="00F76D6A"/>
    <w:rsid w:val="00F76EBD"/>
    <w:rsid w:val="00F76EE1"/>
    <w:rsid w:val="00F76FEC"/>
    <w:rsid w:val="00F771F7"/>
    <w:rsid w:val="00F77259"/>
    <w:rsid w:val="00F7736D"/>
    <w:rsid w:val="00F775CA"/>
    <w:rsid w:val="00F77659"/>
    <w:rsid w:val="00F77709"/>
    <w:rsid w:val="00F77A7C"/>
    <w:rsid w:val="00F77AA9"/>
    <w:rsid w:val="00F77BA0"/>
    <w:rsid w:val="00F77C24"/>
    <w:rsid w:val="00F77DE0"/>
    <w:rsid w:val="00F77E15"/>
    <w:rsid w:val="00F8008C"/>
    <w:rsid w:val="00F8017E"/>
    <w:rsid w:val="00F803E3"/>
    <w:rsid w:val="00F803EB"/>
    <w:rsid w:val="00F8050E"/>
    <w:rsid w:val="00F805FB"/>
    <w:rsid w:val="00F80632"/>
    <w:rsid w:val="00F808CD"/>
    <w:rsid w:val="00F80974"/>
    <w:rsid w:val="00F80AEC"/>
    <w:rsid w:val="00F80C4A"/>
    <w:rsid w:val="00F80D7F"/>
    <w:rsid w:val="00F80DDF"/>
    <w:rsid w:val="00F80ED9"/>
    <w:rsid w:val="00F80EDE"/>
    <w:rsid w:val="00F81277"/>
    <w:rsid w:val="00F8155D"/>
    <w:rsid w:val="00F81671"/>
    <w:rsid w:val="00F81AED"/>
    <w:rsid w:val="00F81B58"/>
    <w:rsid w:val="00F81B73"/>
    <w:rsid w:val="00F81C4B"/>
    <w:rsid w:val="00F81C85"/>
    <w:rsid w:val="00F81D87"/>
    <w:rsid w:val="00F82010"/>
    <w:rsid w:val="00F82086"/>
    <w:rsid w:val="00F82153"/>
    <w:rsid w:val="00F821B3"/>
    <w:rsid w:val="00F821C2"/>
    <w:rsid w:val="00F822AB"/>
    <w:rsid w:val="00F825D9"/>
    <w:rsid w:val="00F8264A"/>
    <w:rsid w:val="00F828B3"/>
    <w:rsid w:val="00F83009"/>
    <w:rsid w:val="00F83099"/>
    <w:rsid w:val="00F8328C"/>
    <w:rsid w:val="00F83535"/>
    <w:rsid w:val="00F83676"/>
    <w:rsid w:val="00F83709"/>
    <w:rsid w:val="00F83A02"/>
    <w:rsid w:val="00F83BE4"/>
    <w:rsid w:val="00F83C14"/>
    <w:rsid w:val="00F83C4E"/>
    <w:rsid w:val="00F83E62"/>
    <w:rsid w:val="00F8400A"/>
    <w:rsid w:val="00F84064"/>
    <w:rsid w:val="00F8444F"/>
    <w:rsid w:val="00F84463"/>
    <w:rsid w:val="00F8446E"/>
    <w:rsid w:val="00F844E7"/>
    <w:rsid w:val="00F8456D"/>
    <w:rsid w:val="00F8467C"/>
    <w:rsid w:val="00F846F9"/>
    <w:rsid w:val="00F84718"/>
    <w:rsid w:val="00F8479F"/>
    <w:rsid w:val="00F84868"/>
    <w:rsid w:val="00F848AC"/>
    <w:rsid w:val="00F84956"/>
    <w:rsid w:val="00F84A07"/>
    <w:rsid w:val="00F84CFE"/>
    <w:rsid w:val="00F84D66"/>
    <w:rsid w:val="00F8513D"/>
    <w:rsid w:val="00F85215"/>
    <w:rsid w:val="00F852A9"/>
    <w:rsid w:val="00F8541E"/>
    <w:rsid w:val="00F854A9"/>
    <w:rsid w:val="00F854E0"/>
    <w:rsid w:val="00F855DD"/>
    <w:rsid w:val="00F85809"/>
    <w:rsid w:val="00F858B5"/>
    <w:rsid w:val="00F85A12"/>
    <w:rsid w:val="00F85C56"/>
    <w:rsid w:val="00F85E62"/>
    <w:rsid w:val="00F85EC9"/>
    <w:rsid w:val="00F85FC3"/>
    <w:rsid w:val="00F86012"/>
    <w:rsid w:val="00F86026"/>
    <w:rsid w:val="00F8618B"/>
    <w:rsid w:val="00F863C8"/>
    <w:rsid w:val="00F863F9"/>
    <w:rsid w:val="00F8647E"/>
    <w:rsid w:val="00F86546"/>
    <w:rsid w:val="00F86793"/>
    <w:rsid w:val="00F86B00"/>
    <w:rsid w:val="00F86EF8"/>
    <w:rsid w:val="00F86F1C"/>
    <w:rsid w:val="00F8708F"/>
    <w:rsid w:val="00F870DA"/>
    <w:rsid w:val="00F871A8"/>
    <w:rsid w:val="00F8747F"/>
    <w:rsid w:val="00F874DB"/>
    <w:rsid w:val="00F876BA"/>
    <w:rsid w:val="00F876F5"/>
    <w:rsid w:val="00F87798"/>
    <w:rsid w:val="00F878A5"/>
    <w:rsid w:val="00F879C7"/>
    <w:rsid w:val="00F87CFC"/>
    <w:rsid w:val="00F87E9A"/>
    <w:rsid w:val="00F90033"/>
    <w:rsid w:val="00F90140"/>
    <w:rsid w:val="00F902B1"/>
    <w:rsid w:val="00F902C1"/>
    <w:rsid w:val="00F9036F"/>
    <w:rsid w:val="00F906D5"/>
    <w:rsid w:val="00F906F8"/>
    <w:rsid w:val="00F907C1"/>
    <w:rsid w:val="00F9093B"/>
    <w:rsid w:val="00F909C4"/>
    <w:rsid w:val="00F909E1"/>
    <w:rsid w:val="00F90D4C"/>
    <w:rsid w:val="00F90E57"/>
    <w:rsid w:val="00F90E9E"/>
    <w:rsid w:val="00F90F7E"/>
    <w:rsid w:val="00F91047"/>
    <w:rsid w:val="00F91210"/>
    <w:rsid w:val="00F913EE"/>
    <w:rsid w:val="00F91476"/>
    <w:rsid w:val="00F916EC"/>
    <w:rsid w:val="00F91833"/>
    <w:rsid w:val="00F9185A"/>
    <w:rsid w:val="00F9193F"/>
    <w:rsid w:val="00F91C96"/>
    <w:rsid w:val="00F91D87"/>
    <w:rsid w:val="00F91DC2"/>
    <w:rsid w:val="00F9226A"/>
    <w:rsid w:val="00F9240D"/>
    <w:rsid w:val="00F9248F"/>
    <w:rsid w:val="00F9250A"/>
    <w:rsid w:val="00F9265B"/>
    <w:rsid w:val="00F92793"/>
    <w:rsid w:val="00F92D17"/>
    <w:rsid w:val="00F932D7"/>
    <w:rsid w:val="00F93391"/>
    <w:rsid w:val="00F93628"/>
    <w:rsid w:val="00F93870"/>
    <w:rsid w:val="00F93A03"/>
    <w:rsid w:val="00F93A28"/>
    <w:rsid w:val="00F93BA4"/>
    <w:rsid w:val="00F93C0F"/>
    <w:rsid w:val="00F93E4C"/>
    <w:rsid w:val="00F93E58"/>
    <w:rsid w:val="00F93EF0"/>
    <w:rsid w:val="00F940A7"/>
    <w:rsid w:val="00F9416E"/>
    <w:rsid w:val="00F94236"/>
    <w:rsid w:val="00F943D1"/>
    <w:rsid w:val="00F94663"/>
    <w:rsid w:val="00F94666"/>
    <w:rsid w:val="00F9470A"/>
    <w:rsid w:val="00F94877"/>
    <w:rsid w:val="00F94C51"/>
    <w:rsid w:val="00F94D05"/>
    <w:rsid w:val="00F94D41"/>
    <w:rsid w:val="00F950B1"/>
    <w:rsid w:val="00F95179"/>
    <w:rsid w:val="00F951C5"/>
    <w:rsid w:val="00F95586"/>
    <w:rsid w:val="00F95647"/>
    <w:rsid w:val="00F956C9"/>
    <w:rsid w:val="00F95A55"/>
    <w:rsid w:val="00F95BDB"/>
    <w:rsid w:val="00F95CCF"/>
    <w:rsid w:val="00F95D10"/>
    <w:rsid w:val="00F95DB1"/>
    <w:rsid w:val="00F95E45"/>
    <w:rsid w:val="00F95EF4"/>
    <w:rsid w:val="00F95F25"/>
    <w:rsid w:val="00F95F8E"/>
    <w:rsid w:val="00F96085"/>
    <w:rsid w:val="00F960CD"/>
    <w:rsid w:val="00F961DA"/>
    <w:rsid w:val="00F96429"/>
    <w:rsid w:val="00F96464"/>
    <w:rsid w:val="00F96741"/>
    <w:rsid w:val="00F969AC"/>
    <w:rsid w:val="00F96D20"/>
    <w:rsid w:val="00F96E6C"/>
    <w:rsid w:val="00F96EC3"/>
    <w:rsid w:val="00F97281"/>
    <w:rsid w:val="00F972CE"/>
    <w:rsid w:val="00F973AB"/>
    <w:rsid w:val="00F973C3"/>
    <w:rsid w:val="00F976AC"/>
    <w:rsid w:val="00F976AF"/>
    <w:rsid w:val="00F97731"/>
    <w:rsid w:val="00F97805"/>
    <w:rsid w:val="00F979DA"/>
    <w:rsid w:val="00F97ECB"/>
    <w:rsid w:val="00F97FAC"/>
    <w:rsid w:val="00FA00CF"/>
    <w:rsid w:val="00FA041D"/>
    <w:rsid w:val="00FA0621"/>
    <w:rsid w:val="00FA066A"/>
    <w:rsid w:val="00FA09C8"/>
    <w:rsid w:val="00FA09E7"/>
    <w:rsid w:val="00FA0B01"/>
    <w:rsid w:val="00FA0C5E"/>
    <w:rsid w:val="00FA0DB9"/>
    <w:rsid w:val="00FA0F2B"/>
    <w:rsid w:val="00FA107C"/>
    <w:rsid w:val="00FA1179"/>
    <w:rsid w:val="00FA1304"/>
    <w:rsid w:val="00FA1530"/>
    <w:rsid w:val="00FA1952"/>
    <w:rsid w:val="00FA196C"/>
    <w:rsid w:val="00FA19CB"/>
    <w:rsid w:val="00FA1BEE"/>
    <w:rsid w:val="00FA1F82"/>
    <w:rsid w:val="00FA1FF3"/>
    <w:rsid w:val="00FA20CF"/>
    <w:rsid w:val="00FA21A7"/>
    <w:rsid w:val="00FA22DA"/>
    <w:rsid w:val="00FA2307"/>
    <w:rsid w:val="00FA246C"/>
    <w:rsid w:val="00FA2900"/>
    <w:rsid w:val="00FA2F43"/>
    <w:rsid w:val="00FA2F9D"/>
    <w:rsid w:val="00FA31DD"/>
    <w:rsid w:val="00FA3255"/>
    <w:rsid w:val="00FA35AB"/>
    <w:rsid w:val="00FA3690"/>
    <w:rsid w:val="00FA3969"/>
    <w:rsid w:val="00FA39CC"/>
    <w:rsid w:val="00FA3D36"/>
    <w:rsid w:val="00FA3E13"/>
    <w:rsid w:val="00FA3E8B"/>
    <w:rsid w:val="00FA3F49"/>
    <w:rsid w:val="00FA4438"/>
    <w:rsid w:val="00FA48E8"/>
    <w:rsid w:val="00FA494F"/>
    <w:rsid w:val="00FA4BBD"/>
    <w:rsid w:val="00FA4C3E"/>
    <w:rsid w:val="00FA50F4"/>
    <w:rsid w:val="00FA5185"/>
    <w:rsid w:val="00FA51C4"/>
    <w:rsid w:val="00FA52B7"/>
    <w:rsid w:val="00FA5359"/>
    <w:rsid w:val="00FA5380"/>
    <w:rsid w:val="00FA5473"/>
    <w:rsid w:val="00FA5817"/>
    <w:rsid w:val="00FA5C82"/>
    <w:rsid w:val="00FA5E0D"/>
    <w:rsid w:val="00FA5F27"/>
    <w:rsid w:val="00FA6039"/>
    <w:rsid w:val="00FA6050"/>
    <w:rsid w:val="00FA6114"/>
    <w:rsid w:val="00FA6382"/>
    <w:rsid w:val="00FA6819"/>
    <w:rsid w:val="00FA68FB"/>
    <w:rsid w:val="00FA6A5D"/>
    <w:rsid w:val="00FA6D27"/>
    <w:rsid w:val="00FA6E68"/>
    <w:rsid w:val="00FA707C"/>
    <w:rsid w:val="00FA7215"/>
    <w:rsid w:val="00FA7246"/>
    <w:rsid w:val="00FA7257"/>
    <w:rsid w:val="00FA7266"/>
    <w:rsid w:val="00FA72DD"/>
    <w:rsid w:val="00FA73F8"/>
    <w:rsid w:val="00FA7613"/>
    <w:rsid w:val="00FA78A0"/>
    <w:rsid w:val="00FA78C6"/>
    <w:rsid w:val="00FA79FC"/>
    <w:rsid w:val="00FA7AA4"/>
    <w:rsid w:val="00FA7B4B"/>
    <w:rsid w:val="00FA7EA0"/>
    <w:rsid w:val="00FB0039"/>
    <w:rsid w:val="00FB018F"/>
    <w:rsid w:val="00FB01E1"/>
    <w:rsid w:val="00FB050E"/>
    <w:rsid w:val="00FB0664"/>
    <w:rsid w:val="00FB06DD"/>
    <w:rsid w:val="00FB0976"/>
    <w:rsid w:val="00FB0ABF"/>
    <w:rsid w:val="00FB0B33"/>
    <w:rsid w:val="00FB0BA4"/>
    <w:rsid w:val="00FB0EB4"/>
    <w:rsid w:val="00FB0F3D"/>
    <w:rsid w:val="00FB0FD9"/>
    <w:rsid w:val="00FB1008"/>
    <w:rsid w:val="00FB101D"/>
    <w:rsid w:val="00FB1151"/>
    <w:rsid w:val="00FB1485"/>
    <w:rsid w:val="00FB14E5"/>
    <w:rsid w:val="00FB1587"/>
    <w:rsid w:val="00FB186D"/>
    <w:rsid w:val="00FB1A59"/>
    <w:rsid w:val="00FB1B21"/>
    <w:rsid w:val="00FB1D33"/>
    <w:rsid w:val="00FB1D77"/>
    <w:rsid w:val="00FB2365"/>
    <w:rsid w:val="00FB23F0"/>
    <w:rsid w:val="00FB261E"/>
    <w:rsid w:val="00FB26DA"/>
    <w:rsid w:val="00FB2787"/>
    <w:rsid w:val="00FB27A7"/>
    <w:rsid w:val="00FB27D9"/>
    <w:rsid w:val="00FB2B27"/>
    <w:rsid w:val="00FB2CCA"/>
    <w:rsid w:val="00FB2E35"/>
    <w:rsid w:val="00FB30B5"/>
    <w:rsid w:val="00FB30F8"/>
    <w:rsid w:val="00FB3201"/>
    <w:rsid w:val="00FB3248"/>
    <w:rsid w:val="00FB3333"/>
    <w:rsid w:val="00FB337A"/>
    <w:rsid w:val="00FB3644"/>
    <w:rsid w:val="00FB39DB"/>
    <w:rsid w:val="00FB3A2F"/>
    <w:rsid w:val="00FB3BA9"/>
    <w:rsid w:val="00FB3F85"/>
    <w:rsid w:val="00FB445F"/>
    <w:rsid w:val="00FB46E1"/>
    <w:rsid w:val="00FB4860"/>
    <w:rsid w:val="00FB4888"/>
    <w:rsid w:val="00FB49B0"/>
    <w:rsid w:val="00FB4A2F"/>
    <w:rsid w:val="00FB4C3A"/>
    <w:rsid w:val="00FB4D0E"/>
    <w:rsid w:val="00FB4E92"/>
    <w:rsid w:val="00FB5036"/>
    <w:rsid w:val="00FB50D5"/>
    <w:rsid w:val="00FB52EE"/>
    <w:rsid w:val="00FB5376"/>
    <w:rsid w:val="00FB53BD"/>
    <w:rsid w:val="00FB558A"/>
    <w:rsid w:val="00FB5839"/>
    <w:rsid w:val="00FB5894"/>
    <w:rsid w:val="00FB58A4"/>
    <w:rsid w:val="00FB5D5C"/>
    <w:rsid w:val="00FB5E15"/>
    <w:rsid w:val="00FB5E7C"/>
    <w:rsid w:val="00FB5EEA"/>
    <w:rsid w:val="00FB5FB3"/>
    <w:rsid w:val="00FB602B"/>
    <w:rsid w:val="00FB63DA"/>
    <w:rsid w:val="00FB6401"/>
    <w:rsid w:val="00FB6471"/>
    <w:rsid w:val="00FB652D"/>
    <w:rsid w:val="00FB6587"/>
    <w:rsid w:val="00FB6644"/>
    <w:rsid w:val="00FB66F5"/>
    <w:rsid w:val="00FB6842"/>
    <w:rsid w:val="00FB6999"/>
    <w:rsid w:val="00FB6A4E"/>
    <w:rsid w:val="00FB6BEF"/>
    <w:rsid w:val="00FB6BFB"/>
    <w:rsid w:val="00FB6C1E"/>
    <w:rsid w:val="00FB6CA9"/>
    <w:rsid w:val="00FB6D19"/>
    <w:rsid w:val="00FB6E5B"/>
    <w:rsid w:val="00FB6E7E"/>
    <w:rsid w:val="00FB7013"/>
    <w:rsid w:val="00FB73C7"/>
    <w:rsid w:val="00FB7493"/>
    <w:rsid w:val="00FB752D"/>
    <w:rsid w:val="00FB798A"/>
    <w:rsid w:val="00FB7A04"/>
    <w:rsid w:val="00FB7D9F"/>
    <w:rsid w:val="00FB7E2A"/>
    <w:rsid w:val="00FC00EE"/>
    <w:rsid w:val="00FC0190"/>
    <w:rsid w:val="00FC03E6"/>
    <w:rsid w:val="00FC047B"/>
    <w:rsid w:val="00FC08CF"/>
    <w:rsid w:val="00FC0AC0"/>
    <w:rsid w:val="00FC0D5B"/>
    <w:rsid w:val="00FC0DB0"/>
    <w:rsid w:val="00FC0F33"/>
    <w:rsid w:val="00FC1149"/>
    <w:rsid w:val="00FC1189"/>
    <w:rsid w:val="00FC1202"/>
    <w:rsid w:val="00FC121B"/>
    <w:rsid w:val="00FC1320"/>
    <w:rsid w:val="00FC155D"/>
    <w:rsid w:val="00FC1728"/>
    <w:rsid w:val="00FC21F6"/>
    <w:rsid w:val="00FC22A1"/>
    <w:rsid w:val="00FC2313"/>
    <w:rsid w:val="00FC24C1"/>
    <w:rsid w:val="00FC2B00"/>
    <w:rsid w:val="00FC2C73"/>
    <w:rsid w:val="00FC2CF3"/>
    <w:rsid w:val="00FC2EED"/>
    <w:rsid w:val="00FC2EFD"/>
    <w:rsid w:val="00FC3110"/>
    <w:rsid w:val="00FC3115"/>
    <w:rsid w:val="00FC315C"/>
    <w:rsid w:val="00FC31A0"/>
    <w:rsid w:val="00FC32BE"/>
    <w:rsid w:val="00FC32E1"/>
    <w:rsid w:val="00FC3338"/>
    <w:rsid w:val="00FC3549"/>
    <w:rsid w:val="00FC39F8"/>
    <w:rsid w:val="00FC3AA9"/>
    <w:rsid w:val="00FC3C9E"/>
    <w:rsid w:val="00FC3D5E"/>
    <w:rsid w:val="00FC3DFE"/>
    <w:rsid w:val="00FC42E9"/>
    <w:rsid w:val="00FC4686"/>
    <w:rsid w:val="00FC4F22"/>
    <w:rsid w:val="00FC4FAB"/>
    <w:rsid w:val="00FC5064"/>
    <w:rsid w:val="00FC512C"/>
    <w:rsid w:val="00FC5345"/>
    <w:rsid w:val="00FC5347"/>
    <w:rsid w:val="00FC55CC"/>
    <w:rsid w:val="00FC5625"/>
    <w:rsid w:val="00FC59D2"/>
    <w:rsid w:val="00FC5A39"/>
    <w:rsid w:val="00FC5BE2"/>
    <w:rsid w:val="00FC5C2E"/>
    <w:rsid w:val="00FC5D52"/>
    <w:rsid w:val="00FC5DB6"/>
    <w:rsid w:val="00FC5FA2"/>
    <w:rsid w:val="00FC613E"/>
    <w:rsid w:val="00FC6591"/>
    <w:rsid w:val="00FC65F5"/>
    <w:rsid w:val="00FC67C8"/>
    <w:rsid w:val="00FC67E1"/>
    <w:rsid w:val="00FC6812"/>
    <w:rsid w:val="00FC68D9"/>
    <w:rsid w:val="00FC6B28"/>
    <w:rsid w:val="00FC727D"/>
    <w:rsid w:val="00FC73FB"/>
    <w:rsid w:val="00FC75E4"/>
    <w:rsid w:val="00FC7950"/>
    <w:rsid w:val="00FC799A"/>
    <w:rsid w:val="00FC7AFF"/>
    <w:rsid w:val="00FC7C99"/>
    <w:rsid w:val="00FD002F"/>
    <w:rsid w:val="00FD0071"/>
    <w:rsid w:val="00FD018F"/>
    <w:rsid w:val="00FD028C"/>
    <w:rsid w:val="00FD032E"/>
    <w:rsid w:val="00FD03DE"/>
    <w:rsid w:val="00FD04E2"/>
    <w:rsid w:val="00FD0525"/>
    <w:rsid w:val="00FD0990"/>
    <w:rsid w:val="00FD0B22"/>
    <w:rsid w:val="00FD0D32"/>
    <w:rsid w:val="00FD0DED"/>
    <w:rsid w:val="00FD0E6C"/>
    <w:rsid w:val="00FD11BF"/>
    <w:rsid w:val="00FD1875"/>
    <w:rsid w:val="00FD18C7"/>
    <w:rsid w:val="00FD18D7"/>
    <w:rsid w:val="00FD1AF9"/>
    <w:rsid w:val="00FD1CA9"/>
    <w:rsid w:val="00FD21E9"/>
    <w:rsid w:val="00FD225B"/>
    <w:rsid w:val="00FD252B"/>
    <w:rsid w:val="00FD2534"/>
    <w:rsid w:val="00FD28D4"/>
    <w:rsid w:val="00FD2B70"/>
    <w:rsid w:val="00FD2B85"/>
    <w:rsid w:val="00FD2B89"/>
    <w:rsid w:val="00FD2C1F"/>
    <w:rsid w:val="00FD2C58"/>
    <w:rsid w:val="00FD2ED3"/>
    <w:rsid w:val="00FD32DC"/>
    <w:rsid w:val="00FD32EA"/>
    <w:rsid w:val="00FD36DB"/>
    <w:rsid w:val="00FD378C"/>
    <w:rsid w:val="00FD3913"/>
    <w:rsid w:val="00FD3A6F"/>
    <w:rsid w:val="00FD3B13"/>
    <w:rsid w:val="00FD3CBA"/>
    <w:rsid w:val="00FD3D3E"/>
    <w:rsid w:val="00FD3DBD"/>
    <w:rsid w:val="00FD3DE2"/>
    <w:rsid w:val="00FD4045"/>
    <w:rsid w:val="00FD4353"/>
    <w:rsid w:val="00FD4386"/>
    <w:rsid w:val="00FD43D0"/>
    <w:rsid w:val="00FD443F"/>
    <w:rsid w:val="00FD44FD"/>
    <w:rsid w:val="00FD453A"/>
    <w:rsid w:val="00FD47AB"/>
    <w:rsid w:val="00FD49BE"/>
    <w:rsid w:val="00FD4B18"/>
    <w:rsid w:val="00FD4BB8"/>
    <w:rsid w:val="00FD4F29"/>
    <w:rsid w:val="00FD4F89"/>
    <w:rsid w:val="00FD4F91"/>
    <w:rsid w:val="00FD5403"/>
    <w:rsid w:val="00FD5528"/>
    <w:rsid w:val="00FD55B2"/>
    <w:rsid w:val="00FD5D96"/>
    <w:rsid w:val="00FD5EBD"/>
    <w:rsid w:val="00FD62C7"/>
    <w:rsid w:val="00FD6384"/>
    <w:rsid w:val="00FD6594"/>
    <w:rsid w:val="00FD666B"/>
    <w:rsid w:val="00FD67E3"/>
    <w:rsid w:val="00FD6AC2"/>
    <w:rsid w:val="00FD6ACD"/>
    <w:rsid w:val="00FD6B50"/>
    <w:rsid w:val="00FD7368"/>
    <w:rsid w:val="00FD73AB"/>
    <w:rsid w:val="00FD7C6B"/>
    <w:rsid w:val="00FD7D1B"/>
    <w:rsid w:val="00FD7D9F"/>
    <w:rsid w:val="00FE000E"/>
    <w:rsid w:val="00FE01A8"/>
    <w:rsid w:val="00FE0377"/>
    <w:rsid w:val="00FE0561"/>
    <w:rsid w:val="00FE06B4"/>
    <w:rsid w:val="00FE0767"/>
    <w:rsid w:val="00FE096C"/>
    <w:rsid w:val="00FE0A2E"/>
    <w:rsid w:val="00FE0AE8"/>
    <w:rsid w:val="00FE0FCB"/>
    <w:rsid w:val="00FE1138"/>
    <w:rsid w:val="00FE155F"/>
    <w:rsid w:val="00FE1692"/>
    <w:rsid w:val="00FE18D1"/>
    <w:rsid w:val="00FE19A2"/>
    <w:rsid w:val="00FE19B4"/>
    <w:rsid w:val="00FE1A22"/>
    <w:rsid w:val="00FE1AA3"/>
    <w:rsid w:val="00FE1CCA"/>
    <w:rsid w:val="00FE1DFA"/>
    <w:rsid w:val="00FE21A5"/>
    <w:rsid w:val="00FE230B"/>
    <w:rsid w:val="00FE27A4"/>
    <w:rsid w:val="00FE295C"/>
    <w:rsid w:val="00FE2A56"/>
    <w:rsid w:val="00FE2B6E"/>
    <w:rsid w:val="00FE2C3E"/>
    <w:rsid w:val="00FE2C6D"/>
    <w:rsid w:val="00FE2C9E"/>
    <w:rsid w:val="00FE2F99"/>
    <w:rsid w:val="00FE3037"/>
    <w:rsid w:val="00FE30D6"/>
    <w:rsid w:val="00FE3106"/>
    <w:rsid w:val="00FE346E"/>
    <w:rsid w:val="00FE3A0C"/>
    <w:rsid w:val="00FE3A76"/>
    <w:rsid w:val="00FE3A8B"/>
    <w:rsid w:val="00FE3B0C"/>
    <w:rsid w:val="00FE3BC7"/>
    <w:rsid w:val="00FE3C28"/>
    <w:rsid w:val="00FE3C8E"/>
    <w:rsid w:val="00FE3CFF"/>
    <w:rsid w:val="00FE3EFD"/>
    <w:rsid w:val="00FE3F38"/>
    <w:rsid w:val="00FE3FE1"/>
    <w:rsid w:val="00FE40F7"/>
    <w:rsid w:val="00FE40FE"/>
    <w:rsid w:val="00FE412D"/>
    <w:rsid w:val="00FE414A"/>
    <w:rsid w:val="00FE423E"/>
    <w:rsid w:val="00FE429E"/>
    <w:rsid w:val="00FE4487"/>
    <w:rsid w:val="00FE44C9"/>
    <w:rsid w:val="00FE4746"/>
    <w:rsid w:val="00FE4932"/>
    <w:rsid w:val="00FE4ADA"/>
    <w:rsid w:val="00FE4B2E"/>
    <w:rsid w:val="00FE4C5C"/>
    <w:rsid w:val="00FE4C84"/>
    <w:rsid w:val="00FE4FEB"/>
    <w:rsid w:val="00FE5253"/>
    <w:rsid w:val="00FE529E"/>
    <w:rsid w:val="00FE5555"/>
    <w:rsid w:val="00FE55EB"/>
    <w:rsid w:val="00FE5667"/>
    <w:rsid w:val="00FE5711"/>
    <w:rsid w:val="00FE57A7"/>
    <w:rsid w:val="00FE5A55"/>
    <w:rsid w:val="00FE5FD8"/>
    <w:rsid w:val="00FE600D"/>
    <w:rsid w:val="00FE601F"/>
    <w:rsid w:val="00FE6145"/>
    <w:rsid w:val="00FE61C8"/>
    <w:rsid w:val="00FE6431"/>
    <w:rsid w:val="00FE6726"/>
    <w:rsid w:val="00FE67B0"/>
    <w:rsid w:val="00FE6879"/>
    <w:rsid w:val="00FE68D8"/>
    <w:rsid w:val="00FE6A42"/>
    <w:rsid w:val="00FE6CD4"/>
    <w:rsid w:val="00FE6E01"/>
    <w:rsid w:val="00FE71B3"/>
    <w:rsid w:val="00FE7211"/>
    <w:rsid w:val="00FE73B6"/>
    <w:rsid w:val="00FE75CF"/>
    <w:rsid w:val="00FE79B4"/>
    <w:rsid w:val="00FE7A2E"/>
    <w:rsid w:val="00FE7AF2"/>
    <w:rsid w:val="00FE7C47"/>
    <w:rsid w:val="00FE7CE6"/>
    <w:rsid w:val="00FE7CEC"/>
    <w:rsid w:val="00FE7DB9"/>
    <w:rsid w:val="00FE7E3A"/>
    <w:rsid w:val="00FE7F6C"/>
    <w:rsid w:val="00FF0283"/>
    <w:rsid w:val="00FF0618"/>
    <w:rsid w:val="00FF0711"/>
    <w:rsid w:val="00FF07EB"/>
    <w:rsid w:val="00FF0AAF"/>
    <w:rsid w:val="00FF0BCF"/>
    <w:rsid w:val="00FF0E62"/>
    <w:rsid w:val="00FF10D9"/>
    <w:rsid w:val="00FF13FE"/>
    <w:rsid w:val="00FF14B1"/>
    <w:rsid w:val="00FF161D"/>
    <w:rsid w:val="00FF16CA"/>
    <w:rsid w:val="00FF18D4"/>
    <w:rsid w:val="00FF199B"/>
    <w:rsid w:val="00FF1AA4"/>
    <w:rsid w:val="00FF1D63"/>
    <w:rsid w:val="00FF201A"/>
    <w:rsid w:val="00FF20FD"/>
    <w:rsid w:val="00FF21C6"/>
    <w:rsid w:val="00FF229C"/>
    <w:rsid w:val="00FF22AA"/>
    <w:rsid w:val="00FF2341"/>
    <w:rsid w:val="00FF23D8"/>
    <w:rsid w:val="00FF2502"/>
    <w:rsid w:val="00FF2836"/>
    <w:rsid w:val="00FF2870"/>
    <w:rsid w:val="00FF2C3B"/>
    <w:rsid w:val="00FF2DB8"/>
    <w:rsid w:val="00FF3037"/>
    <w:rsid w:val="00FF3C3A"/>
    <w:rsid w:val="00FF3D14"/>
    <w:rsid w:val="00FF40AB"/>
    <w:rsid w:val="00FF422A"/>
    <w:rsid w:val="00FF4526"/>
    <w:rsid w:val="00FF4742"/>
    <w:rsid w:val="00FF4825"/>
    <w:rsid w:val="00FF4837"/>
    <w:rsid w:val="00FF4C4B"/>
    <w:rsid w:val="00FF4E0C"/>
    <w:rsid w:val="00FF4E75"/>
    <w:rsid w:val="00FF4F1B"/>
    <w:rsid w:val="00FF523A"/>
    <w:rsid w:val="00FF5311"/>
    <w:rsid w:val="00FF539C"/>
    <w:rsid w:val="00FF5595"/>
    <w:rsid w:val="00FF56FB"/>
    <w:rsid w:val="00FF5843"/>
    <w:rsid w:val="00FF5A08"/>
    <w:rsid w:val="00FF5CAE"/>
    <w:rsid w:val="00FF5E4D"/>
    <w:rsid w:val="00FF60E6"/>
    <w:rsid w:val="00FF619A"/>
    <w:rsid w:val="00FF6207"/>
    <w:rsid w:val="00FF63CC"/>
    <w:rsid w:val="00FF643D"/>
    <w:rsid w:val="00FF64A3"/>
    <w:rsid w:val="00FF659F"/>
    <w:rsid w:val="00FF65CE"/>
    <w:rsid w:val="00FF661E"/>
    <w:rsid w:val="00FF668F"/>
    <w:rsid w:val="00FF67CC"/>
    <w:rsid w:val="00FF689A"/>
    <w:rsid w:val="00FF6A09"/>
    <w:rsid w:val="00FF6B01"/>
    <w:rsid w:val="00FF6B17"/>
    <w:rsid w:val="00FF6C51"/>
    <w:rsid w:val="00FF6CF2"/>
    <w:rsid w:val="00FF6DB8"/>
    <w:rsid w:val="00FF6E1D"/>
    <w:rsid w:val="00FF724E"/>
    <w:rsid w:val="00FF73FA"/>
    <w:rsid w:val="00FF7927"/>
    <w:rsid w:val="00FF79D3"/>
    <w:rsid w:val="00FF7BE7"/>
    <w:rsid w:val="00FF7C28"/>
    <w:rsid w:val="00FF7DFD"/>
    <w:rsid w:val="00FF7E0F"/>
    <w:rsid w:val="00FF7F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BC346FE"/>
  <w15:docId w15:val="{DA894EDE-F5E6-4398-8073-CF49A8805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12B1"/>
    <w:rPr>
      <w:rFonts w:ascii="Times New Roman" w:hAnsi="Times New Roman"/>
    </w:rPr>
  </w:style>
  <w:style w:type="paragraph" w:styleId="Heading1">
    <w:name w:val="heading 1"/>
    <w:basedOn w:val="Normal"/>
    <w:next w:val="Normal"/>
    <w:link w:val="Heading1Char"/>
    <w:autoRedefine/>
    <w:uiPriority w:val="9"/>
    <w:qFormat/>
    <w:rsid w:val="00270A10"/>
    <w:pPr>
      <w:keepNext/>
      <w:keepLines/>
      <w:ind w:left="900" w:hanging="360"/>
      <w:jc w:val="center"/>
      <w:outlineLvl w:val="0"/>
    </w:pPr>
    <w:rPr>
      <w:rFonts w:eastAsia="Times New Roman" w:cs="Times New Roman"/>
      <w:b/>
      <w:color w:val="0E101A"/>
      <w:bdr w:val="none" w:sz="0" w:space="0" w:color="auto" w:frame="1"/>
      <w:lang w:eastAsia="en-IN"/>
    </w:rPr>
  </w:style>
  <w:style w:type="paragraph" w:styleId="Heading2">
    <w:name w:val="heading 2"/>
    <w:basedOn w:val="Normal"/>
    <w:next w:val="Normal"/>
    <w:link w:val="Heading2Char"/>
    <w:autoRedefine/>
    <w:uiPriority w:val="9"/>
    <w:unhideWhenUsed/>
    <w:qFormat/>
    <w:rsid w:val="003221CA"/>
    <w:pPr>
      <w:keepNext/>
      <w:keepLines/>
      <w:ind w:firstLine="0"/>
      <w:outlineLvl w:val="1"/>
    </w:pPr>
    <w:rPr>
      <w:rFonts w:eastAsiaTheme="majorEastAsia" w:cs="Times New Roman"/>
      <w:b/>
      <w:shd w:val="clear" w:color="auto" w:fill="FFFFFF"/>
      <w:lang w:eastAsia="en-IN"/>
    </w:rPr>
  </w:style>
  <w:style w:type="paragraph" w:styleId="Heading3">
    <w:name w:val="heading 3"/>
    <w:basedOn w:val="Normal"/>
    <w:next w:val="Normal"/>
    <w:link w:val="Heading3Char"/>
    <w:autoRedefine/>
    <w:uiPriority w:val="9"/>
    <w:unhideWhenUsed/>
    <w:qFormat/>
    <w:rsid w:val="009837F2"/>
    <w:pPr>
      <w:keepNext/>
      <w:keepLines/>
      <w:ind w:right="45"/>
      <w:outlineLvl w:val="2"/>
    </w:pPr>
    <w:rPr>
      <w:rFonts w:ascii="inherit" w:eastAsiaTheme="majorEastAsia" w:hAnsi="inherit" w:cs="Arial"/>
      <w:i/>
      <w:color w:val="000000"/>
      <w:sz w:val="22"/>
      <w:szCs w:val="22"/>
      <w:bdr w:val="none" w:sz="0" w:space="0" w:color="auto" w:frame="1"/>
    </w:rPr>
  </w:style>
  <w:style w:type="paragraph" w:styleId="Heading4">
    <w:name w:val="heading 4"/>
    <w:basedOn w:val="Normal"/>
    <w:next w:val="Normal"/>
    <w:link w:val="Heading4Char"/>
    <w:uiPriority w:val="9"/>
    <w:unhideWhenUsed/>
    <w:qFormat/>
    <w:rsid w:val="00BC1D9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E6F24"/>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92BB0"/>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4025"/>
    <w:pPr>
      <w:tabs>
        <w:tab w:val="center" w:pos="4320"/>
        <w:tab w:val="right" w:pos="8640"/>
      </w:tabs>
    </w:pPr>
  </w:style>
  <w:style w:type="character" w:customStyle="1" w:styleId="HeaderChar">
    <w:name w:val="Header Char"/>
    <w:basedOn w:val="DefaultParagraphFont"/>
    <w:link w:val="Header"/>
    <w:uiPriority w:val="99"/>
    <w:rsid w:val="00DE4025"/>
  </w:style>
  <w:style w:type="paragraph" w:styleId="Footer">
    <w:name w:val="footer"/>
    <w:basedOn w:val="Normal"/>
    <w:link w:val="FooterChar"/>
    <w:uiPriority w:val="99"/>
    <w:unhideWhenUsed/>
    <w:rsid w:val="00DE4025"/>
    <w:pPr>
      <w:tabs>
        <w:tab w:val="center" w:pos="4320"/>
        <w:tab w:val="right" w:pos="8640"/>
      </w:tabs>
    </w:pPr>
  </w:style>
  <w:style w:type="character" w:customStyle="1" w:styleId="FooterChar">
    <w:name w:val="Footer Char"/>
    <w:basedOn w:val="DefaultParagraphFont"/>
    <w:link w:val="Footer"/>
    <w:uiPriority w:val="99"/>
    <w:rsid w:val="00DE4025"/>
  </w:style>
  <w:style w:type="character" w:styleId="PageNumber">
    <w:name w:val="page number"/>
    <w:basedOn w:val="DefaultParagraphFont"/>
    <w:uiPriority w:val="99"/>
    <w:semiHidden/>
    <w:unhideWhenUsed/>
    <w:rsid w:val="00DE4025"/>
  </w:style>
  <w:style w:type="character" w:styleId="CommentReference">
    <w:name w:val="annotation reference"/>
    <w:basedOn w:val="DefaultParagraphFont"/>
    <w:uiPriority w:val="99"/>
    <w:semiHidden/>
    <w:unhideWhenUsed/>
    <w:rsid w:val="00307F26"/>
    <w:rPr>
      <w:sz w:val="16"/>
      <w:szCs w:val="16"/>
    </w:rPr>
  </w:style>
  <w:style w:type="paragraph" w:styleId="CommentText">
    <w:name w:val="annotation text"/>
    <w:basedOn w:val="Normal"/>
    <w:link w:val="CommentTextChar"/>
    <w:uiPriority w:val="99"/>
    <w:unhideWhenUsed/>
    <w:rsid w:val="00307F26"/>
    <w:rPr>
      <w:sz w:val="20"/>
      <w:szCs w:val="20"/>
    </w:rPr>
  </w:style>
  <w:style w:type="character" w:customStyle="1" w:styleId="CommentTextChar">
    <w:name w:val="Comment Text Char"/>
    <w:basedOn w:val="DefaultParagraphFont"/>
    <w:link w:val="CommentText"/>
    <w:uiPriority w:val="99"/>
    <w:rsid w:val="00307F26"/>
    <w:rPr>
      <w:sz w:val="20"/>
      <w:szCs w:val="20"/>
    </w:rPr>
  </w:style>
  <w:style w:type="paragraph" w:styleId="CommentSubject">
    <w:name w:val="annotation subject"/>
    <w:basedOn w:val="CommentText"/>
    <w:next w:val="CommentText"/>
    <w:link w:val="CommentSubjectChar"/>
    <w:uiPriority w:val="99"/>
    <w:semiHidden/>
    <w:unhideWhenUsed/>
    <w:rsid w:val="00307F26"/>
    <w:rPr>
      <w:b/>
      <w:bCs/>
    </w:rPr>
  </w:style>
  <w:style w:type="character" w:customStyle="1" w:styleId="CommentSubjectChar">
    <w:name w:val="Comment Subject Char"/>
    <w:basedOn w:val="CommentTextChar"/>
    <w:link w:val="CommentSubject"/>
    <w:uiPriority w:val="99"/>
    <w:semiHidden/>
    <w:rsid w:val="00307F26"/>
    <w:rPr>
      <w:b/>
      <w:bCs/>
      <w:sz w:val="20"/>
      <w:szCs w:val="20"/>
    </w:rPr>
  </w:style>
  <w:style w:type="paragraph" w:styleId="BalloonText">
    <w:name w:val="Balloon Text"/>
    <w:basedOn w:val="Normal"/>
    <w:link w:val="BalloonTextChar"/>
    <w:uiPriority w:val="99"/>
    <w:semiHidden/>
    <w:unhideWhenUsed/>
    <w:rsid w:val="00307F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7F26"/>
    <w:rPr>
      <w:rFonts w:ascii="Segoe UI" w:hAnsi="Segoe UI" w:cs="Segoe UI"/>
      <w:sz w:val="18"/>
      <w:szCs w:val="18"/>
    </w:rPr>
  </w:style>
  <w:style w:type="paragraph" w:styleId="ListParagraph">
    <w:name w:val="List Paragraph"/>
    <w:basedOn w:val="Normal"/>
    <w:uiPriority w:val="34"/>
    <w:qFormat/>
    <w:rsid w:val="00612C24"/>
    <w:pPr>
      <w:ind w:left="720"/>
      <w:contextualSpacing/>
    </w:pPr>
  </w:style>
  <w:style w:type="character" w:styleId="Hyperlink">
    <w:name w:val="Hyperlink"/>
    <w:basedOn w:val="DefaultParagraphFont"/>
    <w:uiPriority w:val="99"/>
    <w:unhideWhenUsed/>
    <w:rsid w:val="000338B9"/>
    <w:rPr>
      <w:color w:val="0000FF"/>
      <w:u w:val="single"/>
    </w:rPr>
  </w:style>
  <w:style w:type="paragraph" w:styleId="NormalWeb">
    <w:name w:val="Normal (Web)"/>
    <w:basedOn w:val="Normal"/>
    <w:uiPriority w:val="99"/>
    <w:unhideWhenUsed/>
    <w:rsid w:val="000338B9"/>
    <w:pPr>
      <w:spacing w:before="100" w:beforeAutospacing="1" w:after="100" w:afterAutospacing="1"/>
    </w:pPr>
    <w:rPr>
      <w:rFonts w:eastAsia="Times New Roman" w:cs="Times New Roman"/>
    </w:rPr>
  </w:style>
  <w:style w:type="table" w:styleId="TableGrid">
    <w:name w:val="Table Grid"/>
    <w:basedOn w:val="TableNormal"/>
    <w:uiPriority w:val="39"/>
    <w:rsid w:val="0041067D"/>
    <w:rPr>
      <w:rFonts w:eastAsiaTheme="minorHAns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5F574C"/>
    <w:pPr>
      <w:autoSpaceDE w:val="0"/>
      <w:autoSpaceDN w:val="0"/>
      <w:adjustRightInd w:val="0"/>
    </w:pPr>
    <w:rPr>
      <w:rFonts w:ascii="Times New Roman" w:eastAsiaTheme="minorHAnsi" w:hAnsi="Times New Roman" w:cs="Times New Roman"/>
      <w:color w:val="000000"/>
    </w:rPr>
  </w:style>
  <w:style w:type="character" w:customStyle="1" w:styleId="Heading1Char">
    <w:name w:val="Heading 1 Char"/>
    <w:basedOn w:val="DefaultParagraphFont"/>
    <w:link w:val="Heading1"/>
    <w:uiPriority w:val="9"/>
    <w:rsid w:val="00270A10"/>
    <w:rPr>
      <w:rFonts w:ascii="Times New Roman" w:eastAsia="Times New Roman" w:hAnsi="Times New Roman" w:cs="Times New Roman"/>
      <w:b/>
      <w:color w:val="0E101A"/>
      <w:bdr w:val="none" w:sz="0" w:space="0" w:color="auto" w:frame="1"/>
      <w:lang w:eastAsia="en-IN"/>
    </w:rPr>
  </w:style>
  <w:style w:type="character" w:styleId="Strong">
    <w:name w:val="Strong"/>
    <w:basedOn w:val="DefaultParagraphFont"/>
    <w:uiPriority w:val="22"/>
    <w:qFormat/>
    <w:rsid w:val="002E3766"/>
    <w:rPr>
      <w:b/>
      <w:bCs/>
    </w:rPr>
  </w:style>
  <w:style w:type="character" w:customStyle="1" w:styleId="Heading2Char">
    <w:name w:val="Heading 2 Char"/>
    <w:basedOn w:val="DefaultParagraphFont"/>
    <w:link w:val="Heading2"/>
    <w:uiPriority w:val="9"/>
    <w:rsid w:val="003221CA"/>
    <w:rPr>
      <w:rFonts w:ascii="Times New Roman" w:eastAsiaTheme="majorEastAsia" w:hAnsi="Times New Roman" w:cs="Times New Roman"/>
      <w:b/>
      <w:lang w:eastAsia="en-IN"/>
    </w:rPr>
  </w:style>
  <w:style w:type="paragraph" w:styleId="NoSpacing">
    <w:name w:val="No Spacing"/>
    <w:aliases w:val="No Indent"/>
    <w:uiPriority w:val="1"/>
    <w:qFormat/>
    <w:rsid w:val="00B43589"/>
  </w:style>
  <w:style w:type="character" w:customStyle="1" w:styleId="Heading3Char">
    <w:name w:val="Heading 3 Char"/>
    <w:basedOn w:val="DefaultParagraphFont"/>
    <w:link w:val="Heading3"/>
    <w:uiPriority w:val="9"/>
    <w:rsid w:val="009837F2"/>
    <w:rPr>
      <w:rFonts w:ascii="inherit" w:eastAsiaTheme="majorEastAsia" w:hAnsi="inherit" w:cs="Arial"/>
      <w:i/>
      <w:color w:val="000000"/>
      <w:sz w:val="22"/>
      <w:szCs w:val="22"/>
      <w:bdr w:val="none" w:sz="0" w:space="0" w:color="auto" w:frame="1"/>
    </w:rPr>
  </w:style>
  <w:style w:type="character" w:customStyle="1" w:styleId="qu">
    <w:name w:val="qu"/>
    <w:basedOn w:val="DefaultParagraphFont"/>
    <w:rsid w:val="005C4866"/>
  </w:style>
  <w:style w:type="character" w:customStyle="1" w:styleId="gd">
    <w:name w:val="gd"/>
    <w:basedOn w:val="DefaultParagraphFont"/>
    <w:rsid w:val="005C4866"/>
  </w:style>
  <w:style w:type="character" w:customStyle="1" w:styleId="g3">
    <w:name w:val="g3"/>
    <w:basedOn w:val="DefaultParagraphFont"/>
    <w:rsid w:val="005C4866"/>
  </w:style>
  <w:style w:type="character" w:customStyle="1" w:styleId="hb">
    <w:name w:val="hb"/>
    <w:basedOn w:val="DefaultParagraphFont"/>
    <w:rsid w:val="005C4866"/>
  </w:style>
  <w:style w:type="character" w:customStyle="1" w:styleId="g2">
    <w:name w:val="g2"/>
    <w:basedOn w:val="DefaultParagraphFont"/>
    <w:rsid w:val="005C4866"/>
  </w:style>
  <w:style w:type="character" w:styleId="Emphasis">
    <w:name w:val="Emphasis"/>
    <w:basedOn w:val="DefaultParagraphFont"/>
    <w:uiPriority w:val="20"/>
    <w:qFormat/>
    <w:rsid w:val="007B2876"/>
    <w:rPr>
      <w:i/>
      <w:iCs/>
    </w:rPr>
  </w:style>
  <w:style w:type="character" w:customStyle="1" w:styleId="m-4875308860749249961gmail-title">
    <w:name w:val="m_-4875308860749249961gmail-title"/>
    <w:basedOn w:val="DefaultParagraphFont"/>
    <w:rsid w:val="00CD5D48"/>
  </w:style>
  <w:style w:type="character" w:customStyle="1" w:styleId="m-2392791359296148230gmail-il">
    <w:name w:val="m_-2392791359296148230gmail-il"/>
    <w:basedOn w:val="DefaultParagraphFont"/>
    <w:rsid w:val="00CF6B7D"/>
  </w:style>
  <w:style w:type="character" w:customStyle="1" w:styleId="t">
    <w:name w:val="t"/>
    <w:basedOn w:val="DefaultParagraphFont"/>
    <w:rsid w:val="00EA17F7"/>
  </w:style>
  <w:style w:type="paragraph" w:styleId="HTMLPreformatted">
    <w:name w:val="HTML Preformatted"/>
    <w:basedOn w:val="Normal"/>
    <w:link w:val="HTMLPreformattedChar"/>
    <w:uiPriority w:val="99"/>
    <w:semiHidden/>
    <w:unhideWhenUsed/>
    <w:rsid w:val="007948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9480B"/>
    <w:rPr>
      <w:rFonts w:ascii="Courier New" w:eastAsia="Times New Roman" w:hAnsi="Courier New" w:cs="Courier New"/>
      <w:sz w:val="20"/>
      <w:szCs w:val="20"/>
    </w:rPr>
  </w:style>
  <w:style w:type="character" w:customStyle="1" w:styleId="m5172569517844057012gmail-title">
    <w:name w:val="m_5172569517844057012gmail-title"/>
    <w:basedOn w:val="DefaultParagraphFont"/>
    <w:rsid w:val="00921619"/>
  </w:style>
  <w:style w:type="character" w:customStyle="1" w:styleId="ilfuvd">
    <w:name w:val="ilfuvd"/>
    <w:basedOn w:val="DefaultParagraphFont"/>
    <w:rsid w:val="00B6569B"/>
  </w:style>
  <w:style w:type="paragraph" w:customStyle="1" w:styleId="APA">
    <w:name w:val="APA"/>
    <w:basedOn w:val="Normal"/>
    <w:link w:val="APAChar"/>
    <w:rsid w:val="00922AAC"/>
    <w:rPr>
      <w:rFonts w:eastAsiaTheme="minorHAnsi" w:cs="Times New Roman"/>
    </w:rPr>
  </w:style>
  <w:style w:type="character" w:customStyle="1" w:styleId="APAChar">
    <w:name w:val="APA Char"/>
    <w:basedOn w:val="DefaultParagraphFont"/>
    <w:link w:val="APA"/>
    <w:rsid w:val="00922AAC"/>
    <w:rPr>
      <w:rFonts w:ascii="Times New Roman" w:eastAsiaTheme="minorHAnsi" w:hAnsi="Times New Roman" w:cs="Times New Roman"/>
    </w:rPr>
  </w:style>
  <w:style w:type="character" w:customStyle="1" w:styleId="m-8460447515737197652gmail-msohyperlink">
    <w:name w:val="m_-8460447515737197652gmail-msohyperlink"/>
    <w:basedOn w:val="DefaultParagraphFont"/>
    <w:rsid w:val="003606E6"/>
  </w:style>
  <w:style w:type="character" w:customStyle="1" w:styleId="m7851817605419945122gmail-m-6821854326778609638gmail-apple-converted-space">
    <w:name w:val="m_7851817605419945122gmail-m_-6821854326778609638gmail-apple-converted-space"/>
    <w:basedOn w:val="DefaultParagraphFont"/>
    <w:rsid w:val="009840D5"/>
  </w:style>
  <w:style w:type="paragraph" w:styleId="Title">
    <w:name w:val="Title"/>
    <w:basedOn w:val="Normal"/>
    <w:next w:val="Subtitle"/>
    <w:link w:val="TitleChar"/>
    <w:uiPriority w:val="99"/>
    <w:qFormat/>
    <w:rsid w:val="000455C8"/>
    <w:pPr>
      <w:suppressAutoHyphens/>
      <w:jc w:val="center"/>
    </w:pPr>
    <w:rPr>
      <w:rFonts w:ascii="Comic Sans MS" w:eastAsia="Times New Roman" w:hAnsi="Comic Sans MS" w:cs="Times New Roman"/>
      <w:u w:val="single"/>
      <w:lang w:val="en-GB" w:eastAsia="ar-SA"/>
    </w:rPr>
  </w:style>
  <w:style w:type="character" w:customStyle="1" w:styleId="TitleChar">
    <w:name w:val="Title Char"/>
    <w:basedOn w:val="DefaultParagraphFont"/>
    <w:link w:val="Title"/>
    <w:uiPriority w:val="99"/>
    <w:rsid w:val="000455C8"/>
    <w:rPr>
      <w:rFonts w:ascii="Comic Sans MS" w:eastAsia="Times New Roman" w:hAnsi="Comic Sans MS" w:cs="Times New Roman"/>
      <w:u w:val="single"/>
      <w:lang w:val="en-GB" w:eastAsia="ar-SA"/>
    </w:rPr>
  </w:style>
  <w:style w:type="character" w:customStyle="1" w:styleId="apple-converted-space">
    <w:name w:val="apple-converted-space"/>
    <w:basedOn w:val="DefaultParagraphFont"/>
    <w:rsid w:val="000455C8"/>
  </w:style>
  <w:style w:type="paragraph" w:styleId="Subtitle">
    <w:name w:val="Subtitle"/>
    <w:basedOn w:val="Normal"/>
    <w:next w:val="Normal"/>
    <w:link w:val="SubtitleChar"/>
    <w:uiPriority w:val="11"/>
    <w:qFormat/>
    <w:rsid w:val="000455C8"/>
    <w:pPr>
      <w:numPr>
        <w:ilvl w:val="1"/>
      </w:numPr>
      <w:spacing w:after="160"/>
      <w:ind w:firstLine="720"/>
    </w:pPr>
    <w:rPr>
      <w:color w:val="5A5A5A" w:themeColor="text1" w:themeTint="A5"/>
      <w:spacing w:val="15"/>
      <w:sz w:val="22"/>
      <w:szCs w:val="22"/>
    </w:rPr>
  </w:style>
  <w:style w:type="character" w:customStyle="1" w:styleId="SubtitleChar">
    <w:name w:val="Subtitle Char"/>
    <w:basedOn w:val="DefaultParagraphFont"/>
    <w:link w:val="Subtitle"/>
    <w:uiPriority w:val="11"/>
    <w:rsid w:val="000455C8"/>
    <w:rPr>
      <w:color w:val="5A5A5A" w:themeColor="text1" w:themeTint="A5"/>
      <w:spacing w:val="15"/>
      <w:sz w:val="22"/>
      <w:szCs w:val="22"/>
    </w:rPr>
  </w:style>
  <w:style w:type="character" w:customStyle="1" w:styleId="m1526807553583722570gmail-il">
    <w:name w:val="m_1526807553583722570gmail-il"/>
    <w:basedOn w:val="DefaultParagraphFont"/>
    <w:rsid w:val="00F14A20"/>
  </w:style>
  <w:style w:type="character" w:customStyle="1" w:styleId="m-2185205999888182620gmail-gr">
    <w:name w:val="m_-2185205999888182620gmail-gr_"/>
    <w:basedOn w:val="DefaultParagraphFont"/>
    <w:rsid w:val="00AA2DE9"/>
  </w:style>
  <w:style w:type="character" w:customStyle="1" w:styleId="documentpreview">
    <w:name w:val="document__preview"/>
    <w:basedOn w:val="DefaultParagraphFont"/>
    <w:rsid w:val="000820DE"/>
  </w:style>
  <w:style w:type="paragraph" w:customStyle="1" w:styleId="APAHeadingCenter">
    <w:name w:val="APA Heading Center"/>
    <w:basedOn w:val="Normal"/>
    <w:next w:val="Normal"/>
    <w:rsid w:val="00705328"/>
    <w:pPr>
      <w:overflowPunct w:val="0"/>
      <w:autoSpaceDE w:val="0"/>
      <w:autoSpaceDN w:val="0"/>
      <w:adjustRightInd w:val="0"/>
      <w:jc w:val="center"/>
      <w:textAlignment w:val="baseline"/>
    </w:pPr>
    <w:rPr>
      <w:rFonts w:eastAsia="Times New Roman" w:cs="Times New Roman"/>
      <w:szCs w:val="20"/>
    </w:rPr>
  </w:style>
  <w:style w:type="character" w:customStyle="1" w:styleId="im">
    <w:name w:val="im"/>
    <w:basedOn w:val="DefaultParagraphFont"/>
    <w:rsid w:val="003F0D06"/>
  </w:style>
  <w:style w:type="character" w:customStyle="1" w:styleId="copyright-line">
    <w:name w:val="copyright-line"/>
    <w:basedOn w:val="DefaultParagraphFont"/>
    <w:rsid w:val="006F62B9"/>
  </w:style>
  <w:style w:type="character" w:customStyle="1" w:styleId="m-4399942993218134086gmail-il">
    <w:name w:val="m_-4399942993218134086gmail-il"/>
    <w:basedOn w:val="DefaultParagraphFont"/>
    <w:rsid w:val="0071241C"/>
  </w:style>
  <w:style w:type="character" w:customStyle="1" w:styleId="m3930970831506657756gmail-m314341983895315468gmail-m-5742128864609699953bumpedfont15">
    <w:name w:val="m_3930970831506657756gmail-m_314341983895315468gmail-m_-5742128864609699953bumpedfont15"/>
    <w:basedOn w:val="DefaultParagraphFont"/>
    <w:rsid w:val="00DB6B3B"/>
  </w:style>
  <w:style w:type="character" w:customStyle="1" w:styleId="m3930970831506657756gmail-m314341983895315468gmail-m-5742128864609699953s13">
    <w:name w:val="m_3930970831506657756gmail-m_314341983895315468gmail-m_-5742128864609699953s13"/>
    <w:basedOn w:val="DefaultParagraphFont"/>
    <w:rsid w:val="00DB6B3B"/>
  </w:style>
  <w:style w:type="character" w:customStyle="1" w:styleId="m-8580526304835111172gmail-fnt0">
    <w:name w:val="m_-8580526304835111172gmail-fnt0"/>
    <w:basedOn w:val="DefaultParagraphFont"/>
    <w:rsid w:val="00B5485B"/>
  </w:style>
  <w:style w:type="paragraph" w:styleId="PlainText">
    <w:name w:val="Plain Text"/>
    <w:basedOn w:val="Normal"/>
    <w:link w:val="PlainTextChar"/>
    <w:uiPriority w:val="99"/>
    <w:semiHidden/>
    <w:unhideWhenUsed/>
    <w:rsid w:val="000D7B6F"/>
    <w:rPr>
      <w:rFonts w:ascii="Arial" w:eastAsia="Calibri" w:hAnsi="Arial" w:cs="Times New Roman"/>
      <w:b/>
      <w:color w:val="0F243E"/>
      <w:szCs w:val="21"/>
    </w:rPr>
  </w:style>
  <w:style w:type="character" w:customStyle="1" w:styleId="PlainTextChar">
    <w:name w:val="Plain Text Char"/>
    <w:basedOn w:val="DefaultParagraphFont"/>
    <w:link w:val="PlainText"/>
    <w:uiPriority w:val="99"/>
    <w:semiHidden/>
    <w:rsid w:val="000D7B6F"/>
    <w:rPr>
      <w:rFonts w:ascii="Arial" w:eastAsia="Calibri" w:hAnsi="Arial" w:cs="Times New Roman"/>
      <w:b/>
      <w:color w:val="0F243E"/>
      <w:szCs w:val="21"/>
    </w:rPr>
  </w:style>
  <w:style w:type="character" w:customStyle="1" w:styleId="j-title-breadcrumb">
    <w:name w:val="j-title-breadcrumb"/>
    <w:basedOn w:val="DefaultParagraphFont"/>
    <w:rsid w:val="00DB545F"/>
  </w:style>
  <w:style w:type="paragraph" w:customStyle="1" w:styleId="m8053494227486049006gmail-msolistparagraph">
    <w:name w:val="m_8053494227486049006gmail-msolistparagraph"/>
    <w:basedOn w:val="Normal"/>
    <w:rsid w:val="009574C6"/>
    <w:pPr>
      <w:spacing w:before="100" w:beforeAutospacing="1" w:after="100" w:afterAutospacing="1"/>
    </w:pPr>
    <w:rPr>
      <w:rFonts w:eastAsia="Times New Roman" w:cs="Times New Roman"/>
    </w:rPr>
  </w:style>
  <w:style w:type="character" w:customStyle="1" w:styleId="marginterm">
    <w:name w:val="margin_term"/>
    <w:basedOn w:val="DefaultParagraphFont"/>
    <w:rsid w:val="009D2D3D"/>
  </w:style>
  <w:style w:type="character" w:customStyle="1" w:styleId="st">
    <w:name w:val="st"/>
    <w:basedOn w:val="DefaultParagraphFont"/>
    <w:rsid w:val="00C45BF2"/>
  </w:style>
  <w:style w:type="character" w:customStyle="1" w:styleId="m5691537856440782999gmail-m-3191363163316645372ydp68d1e97ddescription">
    <w:name w:val="m_5691537856440782999gmail-m_-3191363163316645372ydp68d1e97ddescription"/>
    <w:basedOn w:val="DefaultParagraphFont"/>
    <w:rsid w:val="005B5555"/>
  </w:style>
  <w:style w:type="character" w:customStyle="1" w:styleId="tl8wme">
    <w:name w:val="tl8wme"/>
    <w:basedOn w:val="DefaultParagraphFont"/>
    <w:rsid w:val="00013F0D"/>
  </w:style>
  <w:style w:type="paragraph" w:customStyle="1" w:styleId="GrandCanyonBulletedList">
    <w:name w:val="Grand Canyon Bulleted List"/>
    <w:basedOn w:val="Normal"/>
    <w:rsid w:val="002B71AF"/>
    <w:pPr>
      <w:numPr>
        <w:numId w:val="1"/>
      </w:numPr>
    </w:pPr>
    <w:rPr>
      <w:rFonts w:eastAsia="Times New Roman" w:cs="Times New Roman"/>
    </w:rPr>
  </w:style>
  <w:style w:type="character" w:customStyle="1" w:styleId="m-6434114953892502044m7708721995091860130m1372452302395060751gmail-description">
    <w:name w:val="m_-6434114953892502044m_7708721995091860130m_1372452302395060751gmail-description"/>
    <w:basedOn w:val="DefaultParagraphFont"/>
    <w:rsid w:val="004378D0"/>
  </w:style>
  <w:style w:type="character" w:customStyle="1" w:styleId="m2184434616704080781gmail-il">
    <w:name w:val="m_2184434616704080781gmail-il"/>
    <w:basedOn w:val="DefaultParagraphFont"/>
    <w:rsid w:val="00DD0C8A"/>
  </w:style>
  <w:style w:type="paragraph" w:customStyle="1" w:styleId="m2184434616704080781gmail-m-9024079752646414594gmail-msolistparagraph">
    <w:name w:val="m_2184434616704080781gmail-m_-9024079752646414594gmail-msolistparagraph"/>
    <w:basedOn w:val="Normal"/>
    <w:rsid w:val="00DD0C8A"/>
    <w:pPr>
      <w:spacing w:before="100" w:beforeAutospacing="1" w:after="100" w:afterAutospacing="1"/>
    </w:pPr>
    <w:rPr>
      <w:rFonts w:eastAsia="Times New Roman" w:cs="Times New Roman"/>
    </w:rPr>
  </w:style>
  <w:style w:type="character" w:customStyle="1" w:styleId="m-3304832987534987305gmail-il">
    <w:name w:val="m_-3304832987534987305gmail-il"/>
    <w:basedOn w:val="DefaultParagraphFont"/>
    <w:rsid w:val="00244D0F"/>
  </w:style>
  <w:style w:type="character" w:customStyle="1" w:styleId="m-1094362066204864032gmail-title">
    <w:name w:val="m_-1094362066204864032gmail-title"/>
    <w:basedOn w:val="DefaultParagraphFont"/>
    <w:rsid w:val="00A43153"/>
  </w:style>
  <w:style w:type="character" w:customStyle="1" w:styleId="m-7829767084684908431gmail-title">
    <w:name w:val="m_-7829767084684908431gmail-title"/>
    <w:basedOn w:val="DefaultParagraphFont"/>
    <w:rsid w:val="002B7086"/>
  </w:style>
  <w:style w:type="character" w:customStyle="1" w:styleId="m-7829767084684908431gmail-s1">
    <w:name w:val="m_-7829767084684908431gmail-s1"/>
    <w:basedOn w:val="DefaultParagraphFont"/>
    <w:rsid w:val="00492570"/>
  </w:style>
  <w:style w:type="character" w:customStyle="1" w:styleId="m-5760538745195218127gmail-gr">
    <w:name w:val="m_-5760538745195218127gmail-gr_"/>
    <w:basedOn w:val="DefaultParagraphFont"/>
    <w:rsid w:val="00205CCB"/>
  </w:style>
  <w:style w:type="paragraph" w:styleId="BodyText">
    <w:name w:val="Body Text"/>
    <w:basedOn w:val="Normal"/>
    <w:link w:val="BodyTextChar"/>
    <w:rsid w:val="006324F4"/>
    <w:pPr>
      <w:autoSpaceDE w:val="0"/>
      <w:autoSpaceDN w:val="0"/>
      <w:adjustRightInd w:val="0"/>
      <w:snapToGrid w:val="0"/>
    </w:pPr>
    <w:rPr>
      <w:rFonts w:eastAsia="Times New Roman" w:cs="Times New Roman"/>
    </w:rPr>
  </w:style>
  <w:style w:type="character" w:customStyle="1" w:styleId="BodyTextChar">
    <w:name w:val="Body Text Char"/>
    <w:basedOn w:val="DefaultParagraphFont"/>
    <w:link w:val="BodyText"/>
    <w:rsid w:val="006324F4"/>
    <w:rPr>
      <w:rFonts w:ascii="Times New Roman" w:eastAsia="Times New Roman" w:hAnsi="Times New Roman" w:cs="Times New Roman"/>
    </w:rPr>
  </w:style>
  <w:style w:type="paragraph" w:styleId="TOCHeading">
    <w:name w:val="TOC Heading"/>
    <w:basedOn w:val="Heading1"/>
    <w:next w:val="Normal"/>
    <w:uiPriority w:val="39"/>
    <w:unhideWhenUsed/>
    <w:qFormat/>
    <w:rsid w:val="006324F4"/>
    <w:pPr>
      <w:spacing w:before="240" w:line="259" w:lineRule="auto"/>
      <w:ind w:firstLine="0"/>
      <w:outlineLvl w:val="9"/>
    </w:pPr>
    <w:rPr>
      <w:rFonts w:asciiTheme="majorHAnsi" w:eastAsiaTheme="majorEastAsia" w:hAnsiTheme="majorHAnsi" w:cstheme="majorBidi"/>
      <w:b w:val="0"/>
      <w:color w:val="365F91" w:themeColor="accent1" w:themeShade="BF"/>
      <w:sz w:val="32"/>
      <w:lang w:eastAsia="en-US"/>
    </w:rPr>
  </w:style>
  <w:style w:type="paragraph" w:styleId="TOC1">
    <w:name w:val="toc 1"/>
    <w:basedOn w:val="Normal"/>
    <w:next w:val="Normal"/>
    <w:autoRedefine/>
    <w:uiPriority w:val="39"/>
    <w:unhideWhenUsed/>
    <w:rsid w:val="006324F4"/>
    <w:pPr>
      <w:spacing w:after="100" w:line="259" w:lineRule="auto"/>
    </w:pPr>
    <w:rPr>
      <w:rFonts w:asciiTheme="minorHAnsi" w:eastAsiaTheme="minorHAnsi" w:hAnsiTheme="minorHAnsi"/>
      <w:sz w:val="22"/>
      <w:szCs w:val="22"/>
    </w:rPr>
  </w:style>
  <w:style w:type="character" w:customStyle="1" w:styleId="m4192669090855495814gmail-il">
    <w:name w:val="m_4192669090855495814gmail-il"/>
    <w:basedOn w:val="DefaultParagraphFont"/>
    <w:rsid w:val="006752FE"/>
  </w:style>
  <w:style w:type="character" w:customStyle="1" w:styleId="m-6655106022210629169gmail-il">
    <w:name w:val="m_-6655106022210629169gmail-il"/>
    <w:basedOn w:val="DefaultParagraphFont"/>
    <w:rsid w:val="00952D63"/>
  </w:style>
  <w:style w:type="character" w:customStyle="1" w:styleId="linkify">
    <w:name w:val="linkify"/>
    <w:basedOn w:val="DefaultParagraphFont"/>
    <w:rsid w:val="00EC10A4"/>
  </w:style>
  <w:style w:type="character" w:customStyle="1" w:styleId="m3117817189718292840gmail-il">
    <w:name w:val="m_3117817189718292840gmail-il"/>
    <w:basedOn w:val="DefaultParagraphFont"/>
    <w:rsid w:val="00007700"/>
  </w:style>
  <w:style w:type="character" w:customStyle="1" w:styleId="m-943876005060887005gmail-m3316045124083106169gmail-il">
    <w:name w:val="m_-943876005060887005gmail-m_3316045124083106169gmail-il"/>
    <w:basedOn w:val="DefaultParagraphFont"/>
    <w:rsid w:val="00341A19"/>
  </w:style>
  <w:style w:type="character" w:customStyle="1" w:styleId="m-943876005060887005gmail-il">
    <w:name w:val="m_-943876005060887005gmail-il"/>
    <w:basedOn w:val="DefaultParagraphFont"/>
    <w:rsid w:val="00341A19"/>
  </w:style>
  <w:style w:type="paragraph" w:customStyle="1" w:styleId="Bullets">
    <w:name w:val="Bullets"/>
    <w:basedOn w:val="Normal"/>
    <w:link w:val="BulletsChar"/>
    <w:qFormat/>
    <w:rsid w:val="006209D3"/>
    <w:pPr>
      <w:numPr>
        <w:numId w:val="2"/>
      </w:numPr>
      <w:spacing w:line="240" w:lineRule="auto"/>
    </w:pPr>
    <w:rPr>
      <w:rFonts w:ascii="Arial" w:eastAsia="Times New Roman" w:hAnsi="Arial" w:cs="Arial"/>
      <w:color w:val="000000"/>
      <w:sz w:val="20"/>
      <w:szCs w:val="20"/>
    </w:rPr>
  </w:style>
  <w:style w:type="character" w:customStyle="1" w:styleId="BulletsChar">
    <w:name w:val="Bullets Char"/>
    <w:basedOn w:val="DefaultParagraphFont"/>
    <w:link w:val="Bullets"/>
    <w:rsid w:val="006209D3"/>
    <w:rPr>
      <w:rFonts w:ascii="Arial" w:eastAsia="Times New Roman" w:hAnsi="Arial" w:cs="Arial"/>
      <w:color w:val="000000"/>
      <w:sz w:val="20"/>
      <w:szCs w:val="20"/>
    </w:rPr>
  </w:style>
  <w:style w:type="character" w:customStyle="1" w:styleId="m-2778850960384962720gmail-il">
    <w:name w:val="m_-2778850960384962720gmail-il"/>
    <w:basedOn w:val="DefaultParagraphFont"/>
    <w:rsid w:val="00A94108"/>
  </w:style>
  <w:style w:type="character" w:customStyle="1" w:styleId="below-fold">
    <w:name w:val="below-fold"/>
    <w:basedOn w:val="DefaultParagraphFont"/>
    <w:rsid w:val="003946BA"/>
  </w:style>
  <w:style w:type="character" w:customStyle="1" w:styleId="article-content">
    <w:name w:val="article-content"/>
    <w:basedOn w:val="DefaultParagraphFont"/>
    <w:rsid w:val="00766202"/>
  </w:style>
  <w:style w:type="character" w:customStyle="1" w:styleId="mntl-sc-block-headingtext">
    <w:name w:val="mntl-sc-block-heading__text"/>
    <w:basedOn w:val="DefaultParagraphFont"/>
    <w:rsid w:val="00BB196C"/>
  </w:style>
  <w:style w:type="paragraph" w:customStyle="1" w:styleId="CenteredTextSingleSpace">
    <w:name w:val="Centered Text Single Space"/>
    <w:basedOn w:val="Normal"/>
    <w:rsid w:val="00114F5D"/>
    <w:pPr>
      <w:autoSpaceDE w:val="0"/>
      <w:autoSpaceDN w:val="0"/>
      <w:adjustRightInd w:val="0"/>
      <w:snapToGrid w:val="0"/>
      <w:spacing w:line="240" w:lineRule="auto"/>
      <w:ind w:firstLine="0"/>
      <w:jc w:val="center"/>
    </w:pPr>
    <w:rPr>
      <w:rFonts w:eastAsia="Times New Roman" w:cs="Times New Roman"/>
    </w:rPr>
  </w:style>
  <w:style w:type="character" w:customStyle="1" w:styleId="e24kjd">
    <w:name w:val="e24kjd"/>
    <w:basedOn w:val="DefaultParagraphFont"/>
    <w:rsid w:val="00BF685B"/>
  </w:style>
  <w:style w:type="paragraph" w:customStyle="1" w:styleId="blue20">
    <w:name w:val="blue20"/>
    <w:basedOn w:val="Normal"/>
    <w:rsid w:val="0020608A"/>
    <w:pPr>
      <w:spacing w:before="100" w:beforeAutospacing="1" w:after="100" w:afterAutospacing="1" w:line="240" w:lineRule="auto"/>
      <w:ind w:firstLine="0"/>
    </w:pPr>
    <w:rPr>
      <w:rFonts w:eastAsia="Times New Roman" w:cs="Times New Roman"/>
    </w:rPr>
  </w:style>
  <w:style w:type="character" w:customStyle="1" w:styleId="verdanabody">
    <w:name w:val="verdanabody"/>
    <w:basedOn w:val="DefaultParagraphFont"/>
    <w:rsid w:val="0020608A"/>
  </w:style>
  <w:style w:type="character" w:customStyle="1" w:styleId="blog-postmeta-content">
    <w:name w:val="blog-post__meta-content"/>
    <w:basedOn w:val="DefaultParagraphFont"/>
    <w:rsid w:val="001C56C4"/>
  </w:style>
  <w:style w:type="character" w:customStyle="1" w:styleId="Heading4Char">
    <w:name w:val="Heading 4 Char"/>
    <w:basedOn w:val="DefaultParagraphFont"/>
    <w:link w:val="Heading4"/>
    <w:uiPriority w:val="9"/>
    <w:rsid w:val="00BC1D93"/>
    <w:rPr>
      <w:rFonts w:asciiTheme="majorHAnsi" w:eastAsiaTheme="majorEastAsia" w:hAnsiTheme="majorHAnsi" w:cstheme="majorBidi"/>
      <w:i/>
      <w:iCs/>
      <w:color w:val="365F91" w:themeColor="accent1" w:themeShade="BF"/>
    </w:rPr>
  </w:style>
  <w:style w:type="paragraph" w:customStyle="1" w:styleId="SectionTitle">
    <w:name w:val="Section Title"/>
    <w:basedOn w:val="Normal"/>
    <w:uiPriority w:val="2"/>
    <w:qFormat/>
    <w:rsid w:val="002E4A84"/>
    <w:pPr>
      <w:pageBreakBefore/>
      <w:ind w:firstLine="0"/>
      <w:jc w:val="center"/>
      <w:outlineLvl w:val="0"/>
    </w:pPr>
    <w:rPr>
      <w:rFonts w:asciiTheme="majorHAnsi" w:eastAsiaTheme="majorEastAsia" w:hAnsiTheme="majorHAnsi" w:cstheme="majorBidi"/>
      <w:kern w:val="24"/>
      <w:lang w:eastAsia="ja-JP"/>
    </w:rPr>
  </w:style>
  <w:style w:type="paragraph" w:customStyle="1" w:styleId="Title2">
    <w:name w:val="Title 2"/>
    <w:basedOn w:val="Normal"/>
    <w:uiPriority w:val="1"/>
    <w:qFormat/>
    <w:rsid w:val="002E4A84"/>
    <w:pPr>
      <w:ind w:firstLine="0"/>
      <w:jc w:val="center"/>
    </w:pPr>
    <w:rPr>
      <w:rFonts w:asciiTheme="minorHAnsi" w:hAnsiTheme="minorHAnsi"/>
      <w:kern w:val="24"/>
      <w:lang w:eastAsia="ja-JP"/>
    </w:rPr>
  </w:style>
  <w:style w:type="character" w:customStyle="1" w:styleId="lrzxr">
    <w:name w:val="lrzxr"/>
    <w:basedOn w:val="DefaultParagraphFont"/>
    <w:rsid w:val="00FD21E9"/>
  </w:style>
  <w:style w:type="character" w:customStyle="1" w:styleId="white">
    <w:name w:val="white"/>
    <w:basedOn w:val="DefaultParagraphFont"/>
    <w:rsid w:val="004C5E59"/>
  </w:style>
  <w:style w:type="character" w:customStyle="1" w:styleId="balancedheadline">
    <w:name w:val="balancedheadline"/>
    <w:basedOn w:val="DefaultParagraphFont"/>
    <w:rsid w:val="000E3C51"/>
  </w:style>
  <w:style w:type="character" w:customStyle="1" w:styleId="ho">
    <w:name w:val="ho"/>
    <w:basedOn w:val="DefaultParagraphFont"/>
    <w:rsid w:val="00A332EC"/>
  </w:style>
  <w:style w:type="paragraph" w:customStyle="1" w:styleId="BodyA">
    <w:name w:val="Body A"/>
    <w:rsid w:val="008D23CC"/>
    <w:pPr>
      <w:pBdr>
        <w:top w:val="nil"/>
        <w:left w:val="nil"/>
        <w:bottom w:val="nil"/>
        <w:right w:val="nil"/>
        <w:between w:val="nil"/>
        <w:bar w:val="nil"/>
      </w:pBdr>
      <w:spacing w:after="160" w:line="259" w:lineRule="auto"/>
      <w:ind w:firstLine="0"/>
    </w:pPr>
    <w:rPr>
      <w:rFonts w:ascii="Calibri" w:eastAsia="Calibri" w:hAnsi="Calibri" w:cs="Calibri"/>
      <w:color w:val="000000"/>
      <w:sz w:val="22"/>
      <w:szCs w:val="22"/>
      <w:u w:color="000000"/>
      <w:bdr w:val="nil"/>
    </w:rPr>
  </w:style>
  <w:style w:type="numbering" w:customStyle="1" w:styleId="ImportedStyle2">
    <w:name w:val="Imported Style 2"/>
    <w:rsid w:val="00BA0DD1"/>
    <w:pPr>
      <w:numPr>
        <w:numId w:val="3"/>
      </w:numPr>
    </w:pPr>
  </w:style>
  <w:style w:type="numbering" w:customStyle="1" w:styleId="ImportedStyle3">
    <w:name w:val="Imported Style 3"/>
    <w:rsid w:val="00D95172"/>
    <w:pPr>
      <w:numPr>
        <w:numId w:val="4"/>
      </w:numPr>
    </w:pPr>
  </w:style>
  <w:style w:type="character" w:customStyle="1" w:styleId="termtext">
    <w:name w:val="termtext"/>
    <w:basedOn w:val="DefaultParagraphFont"/>
    <w:rsid w:val="00D569C1"/>
  </w:style>
  <w:style w:type="character" w:customStyle="1" w:styleId="uiqtextrenderedqtext">
    <w:name w:val="ui_qtext_rendered_qtext"/>
    <w:basedOn w:val="DefaultParagraphFont"/>
    <w:rsid w:val="002446AA"/>
  </w:style>
  <w:style w:type="character" w:customStyle="1" w:styleId="mw-headline">
    <w:name w:val="mw-headline"/>
    <w:basedOn w:val="DefaultParagraphFont"/>
    <w:rsid w:val="00552750"/>
  </w:style>
  <w:style w:type="character" w:styleId="PlaceholderText">
    <w:name w:val="Placeholder Text"/>
    <w:basedOn w:val="DefaultParagraphFont"/>
    <w:uiPriority w:val="99"/>
    <w:semiHidden/>
    <w:rsid w:val="00C75316"/>
    <w:rPr>
      <w:color w:val="808080"/>
    </w:rPr>
  </w:style>
  <w:style w:type="character" w:customStyle="1" w:styleId="hgkelc">
    <w:name w:val="hgkelc"/>
    <w:basedOn w:val="DefaultParagraphFont"/>
    <w:rsid w:val="00D80D0D"/>
  </w:style>
  <w:style w:type="paragraph" w:customStyle="1" w:styleId="medium-normal">
    <w:name w:val="medium-normal"/>
    <w:basedOn w:val="Normal"/>
    <w:rsid w:val="007B3E09"/>
    <w:pPr>
      <w:spacing w:before="100" w:beforeAutospacing="1" w:after="100" w:afterAutospacing="1"/>
      <w:ind w:firstLine="0"/>
    </w:pPr>
    <w:rPr>
      <w:rFonts w:ascii="Arial" w:eastAsia="Times New Roman" w:hAnsi="Arial" w:cs="Arial"/>
      <w:bCs/>
      <w:sz w:val="20"/>
      <w:szCs w:val="20"/>
    </w:rPr>
  </w:style>
  <w:style w:type="paragraph" w:customStyle="1" w:styleId="APAHeader">
    <w:name w:val="APA Header"/>
    <w:basedOn w:val="APA"/>
    <w:next w:val="APA"/>
    <w:rsid w:val="008B40BA"/>
    <w:pPr>
      <w:overflowPunct w:val="0"/>
      <w:autoSpaceDE w:val="0"/>
      <w:autoSpaceDN w:val="0"/>
      <w:adjustRightInd w:val="0"/>
      <w:ind w:firstLine="0"/>
      <w:jc w:val="center"/>
      <w:textAlignment w:val="baseline"/>
    </w:pPr>
    <w:rPr>
      <w:rFonts w:eastAsia="MS Mincho"/>
      <w:szCs w:val="20"/>
    </w:rPr>
  </w:style>
  <w:style w:type="character" w:customStyle="1" w:styleId="kxbc">
    <w:name w:val="kxbc"/>
    <w:basedOn w:val="DefaultParagraphFont"/>
    <w:rsid w:val="00614AED"/>
  </w:style>
  <w:style w:type="paragraph" w:customStyle="1" w:styleId="TableParagraph">
    <w:name w:val="Table Paragraph"/>
    <w:basedOn w:val="Normal"/>
    <w:uiPriority w:val="1"/>
    <w:qFormat/>
    <w:rsid w:val="000A1A43"/>
    <w:pPr>
      <w:widowControl w:val="0"/>
      <w:autoSpaceDE w:val="0"/>
      <w:autoSpaceDN w:val="0"/>
      <w:spacing w:line="240" w:lineRule="auto"/>
      <w:ind w:left="107" w:firstLine="0"/>
    </w:pPr>
    <w:rPr>
      <w:rFonts w:eastAsia="Times New Roman" w:cs="Times New Roman"/>
      <w:sz w:val="22"/>
      <w:szCs w:val="22"/>
      <w:lang w:bidi="en-US"/>
    </w:rPr>
  </w:style>
  <w:style w:type="paragraph" w:customStyle="1" w:styleId="Pa0">
    <w:name w:val="Pa0"/>
    <w:basedOn w:val="Default"/>
    <w:next w:val="Default"/>
    <w:uiPriority w:val="99"/>
    <w:rsid w:val="00D308BB"/>
    <w:pPr>
      <w:spacing w:line="241" w:lineRule="atLeast"/>
      <w:ind w:firstLine="0"/>
    </w:pPr>
    <w:rPr>
      <w:rFonts w:ascii="Adobe Garamond Pro" w:eastAsiaTheme="minorEastAsia" w:hAnsi="Adobe Garamond Pro" w:cstheme="minorBidi"/>
      <w:color w:val="auto"/>
    </w:rPr>
  </w:style>
  <w:style w:type="character" w:customStyle="1" w:styleId="A1">
    <w:name w:val="A1"/>
    <w:uiPriority w:val="99"/>
    <w:rsid w:val="00D308BB"/>
    <w:rPr>
      <w:rFonts w:cs="Adobe Garamond Pro"/>
      <w:color w:val="000000"/>
      <w:sz w:val="21"/>
      <w:szCs w:val="21"/>
    </w:rPr>
  </w:style>
  <w:style w:type="character" w:customStyle="1" w:styleId="acopre">
    <w:name w:val="acopre"/>
    <w:basedOn w:val="DefaultParagraphFont"/>
    <w:rsid w:val="00D308BB"/>
  </w:style>
  <w:style w:type="paragraph" w:customStyle="1" w:styleId="Body">
    <w:name w:val="Body"/>
    <w:rsid w:val="00A67E8F"/>
    <w:rPr>
      <w:rFonts w:ascii="Times New Roman" w:eastAsia="Arial Unicode MS" w:hAnsi="Times New Roman" w:cs="Arial Unicode MS"/>
      <w:color w:val="000000"/>
      <w:u w:color="000000"/>
    </w:rPr>
  </w:style>
  <w:style w:type="paragraph" w:customStyle="1" w:styleId="Heading">
    <w:name w:val="Heading"/>
    <w:next w:val="Body"/>
    <w:rsid w:val="00A67E8F"/>
    <w:pPr>
      <w:keepNext/>
      <w:keepLines/>
      <w:ind w:left="900" w:hanging="360"/>
      <w:jc w:val="center"/>
      <w:outlineLvl w:val="0"/>
    </w:pPr>
    <w:rPr>
      <w:rFonts w:ascii="Times New Roman" w:eastAsia="Arial Unicode MS" w:hAnsi="Times New Roman" w:cs="Arial Unicode MS"/>
      <w:b/>
      <w:bCs/>
      <w:color w:val="000000"/>
      <w:u w:color="000000"/>
      <w:lang w:val="fr-FR"/>
    </w:rPr>
  </w:style>
  <w:style w:type="character" w:customStyle="1" w:styleId="name">
    <w:name w:val="name"/>
    <w:basedOn w:val="DefaultParagraphFont"/>
    <w:rsid w:val="007C76EA"/>
  </w:style>
  <w:style w:type="character" w:customStyle="1" w:styleId="guide-profile-field-item">
    <w:name w:val="guide-profile-field-item"/>
    <w:basedOn w:val="DefaultParagraphFont"/>
    <w:rsid w:val="00FD3DBD"/>
  </w:style>
  <w:style w:type="character" w:customStyle="1" w:styleId="h1">
    <w:name w:val="h1"/>
    <w:basedOn w:val="DefaultParagraphFont"/>
    <w:rsid w:val="00651317"/>
  </w:style>
  <w:style w:type="character" w:customStyle="1" w:styleId="Heading6Char">
    <w:name w:val="Heading 6 Char"/>
    <w:basedOn w:val="DefaultParagraphFont"/>
    <w:link w:val="Heading6"/>
    <w:uiPriority w:val="9"/>
    <w:semiHidden/>
    <w:rsid w:val="00392BB0"/>
    <w:rPr>
      <w:rFonts w:asciiTheme="majorHAnsi" w:eastAsiaTheme="majorEastAsia" w:hAnsiTheme="majorHAnsi" w:cstheme="majorBidi"/>
      <w:color w:val="243F60" w:themeColor="accent1" w:themeShade="7F"/>
    </w:rPr>
  </w:style>
  <w:style w:type="character" w:customStyle="1" w:styleId="a">
    <w:name w:val="a"/>
    <w:basedOn w:val="DefaultParagraphFont"/>
    <w:rsid w:val="00905060"/>
  </w:style>
  <w:style w:type="character" w:customStyle="1" w:styleId="Heading5Char">
    <w:name w:val="Heading 5 Char"/>
    <w:basedOn w:val="DefaultParagraphFont"/>
    <w:link w:val="Heading5"/>
    <w:uiPriority w:val="9"/>
    <w:semiHidden/>
    <w:rsid w:val="007E6F24"/>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2187">
      <w:bodyDiv w:val="1"/>
      <w:marLeft w:val="0"/>
      <w:marRight w:val="0"/>
      <w:marTop w:val="0"/>
      <w:marBottom w:val="0"/>
      <w:divBdr>
        <w:top w:val="none" w:sz="0" w:space="0" w:color="auto"/>
        <w:left w:val="none" w:sz="0" w:space="0" w:color="auto"/>
        <w:bottom w:val="none" w:sz="0" w:space="0" w:color="auto"/>
        <w:right w:val="none" w:sz="0" w:space="0" w:color="auto"/>
      </w:divBdr>
    </w:div>
    <w:div w:id="1974411">
      <w:bodyDiv w:val="1"/>
      <w:marLeft w:val="0"/>
      <w:marRight w:val="0"/>
      <w:marTop w:val="0"/>
      <w:marBottom w:val="0"/>
      <w:divBdr>
        <w:top w:val="none" w:sz="0" w:space="0" w:color="auto"/>
        <w:left w:val="none" w:sz="0" w:space="0" w:color="auto"/>
        <w:bottom w:val="none" w:sz="0" w:space="0" w:color="auto"/>
        <w:right w:val="none" w:sz="0" w:space="0" w:color="auto"/>
      </w:divBdr>
    </w:div>
    <w:div w:id="2055754">
      <w:bodyDiv w:val="1"/>
      <w:marLeft w:val="0"/>
      <w:marRight w:val="0"/>
      <w:marTop w:val="0"/>
      <w:marBottom w:val="0"/>
      <w:divBdr>
        <w:top w:val="none" w:sz="0" w:space="0" w:color="auto"/>
        <w:left w:val="none" w:sz="0" w:space="0" w:color="auto"/>
        <w:bottom w:val="none" w:sz="0" w:space="0" w:color="auto"/>
        <w:right w:val="none" w:sz="0" w:space="0" w:color="auto"/>
      </w:divBdr>
    </w:div>
    <w:div w:id="2321056">
      <w:bodyDiv w:val="1"/>
      <w:marLeft w:val="0"/>
      <w:marRight w:val="0"/>
      <w:marTop w:val="0"/>
      <w:marBottom w:val="0"/>
      <w:divBdr>
        <w:top w:val="none" w:sz="0" w:space="0" w:color="auto"/>
        <w:left w:val="none" w:sz="0" w:space="0" w:color="auto"/>
        <w:bottom w:val="none" w:sz="0" w:space="0" w:color="auto"/>
        <w:right w:val="none" w:sz="0" w:space="0" w:color="auto"/>
      </w:divBdr>
    </w:div>
    <w:div w:id="4787785">
      <w:bodyDiv w:val="1"/>
      <w:marLeft w:val="0"/>
      <w:marRight w:val="0"/>
      <w:marTop w:val="0"/>
      <w:marBottom w:val="0"/>
      <w:divBdr>
        <w:top w:val="none" w:sz="0" w:space="0" w:color="auto"/>
        <w:left w:val="none" w:sz="0" w:space="0" w:color="auto"/>
        <w:bottom w:val="none" w:sz="0" w:space="0" w:color="auto"/>
        <w:right w:val="none" w:sz="0" w:space="0" w:color="auto"/>
      </w:divBdr>
    </w:div>
    <w:div w:id="9382775">
      <w:bodyDiv w:val="1"/>
      <w:marLeft w:val="0"/>
      <w:marRight w:val="0"/>
      <w:marTop w:val="0"/>
      <w:marBottom w:val="0"/>
      <w:divBdr>
        <w:top w:val="none" w:sz="0" w:space="0" w:color="auto"/>
        <w:left w:val="none" w:sz="0" w:space="0" w:color="auto"/>
        <w:bottom w:val="none" w:sz="0" w:space="0" w:color="auto"/>
        <w:right w:val="none" w:sz="0" w:space="0" w:color="auto"/>
      </w:divBdr>
      <w:divsChild>
        <w:div w:id="844829290">
          <w:marLeft w:val="0"/>
          <w:marRight w:val="0"/>
          <w:marTop w:val="0"/>
          <w:marBottom w:val="0"/>
          <w:divBdr>
            <w:top w:val="none" w:sz="0" w:space="0" w:color="auto"/>
            <w:left w:val="none" w:sz="0" w:space="0" w:color="auto"/>
            <w:bottom w:val="none" w:sz="0" w:space="0" w:color="auto"/>
            <w:right w:val="none" w:sz="0" w:space="0" w:color="auto"/>
          </w:divBdr>
        </w:div>
      </w:divsChild>
    </w:div>
    <w:div w:id="9572275">
      <w:bodyDiv w:val="1"/>
      <w:marLeft w:val="0"/>
      <w:marRight w:val="0"/>
      <w:marTop w:val="0"/>
      <w:marBottom w:val="0"/>
      <w:divBdr>
        <w:top w:val="none" w:sz="0" w:space="0" w:color="auto"/>
        <w:left w:val="none" w:sz="0" w:space="0" w:color="auto"/>
        <w:bottom w:val="none" w:sz="0" w:space="0" w:color="auto"/>
        <w:right w:val="none" w:sz="0" w:space="0" w:color="auto"/>
      </w:divBdr>
    </w:div>
    <w:div w:id="11611039">
      <w:bodyDiv w:val="1"/>
      <w:marLeft w:val="0"/>
      <w:marRight w:val="0"/>
      <w:marTop w:val="0"/>
      <w:marBottom w:val="0"/>
      <w:divBdr>
        <w:top w:val="none" w:sz="0" w:space="0" w:color="auto"/>
        <w:left w:val="none" w:sz="0" w:space="0" w:color="auto"/>
        <w:bottom w:val="none" w:sz="0" w:space="0" w:color="auto"/>
        <w:right w:val="none" w:sz="0" w:space="0" w:color="auto"/>
      </w:divBdr>
    </w:div>
    <w:div w:id="16928350">
      <w:bodyDiv w:val="1"/>
      <w:marLeft w:val="0"/>
      <w:marRight w:val="0"/>
      <w:marTop w:val="0"/>
      <w:marBottom w:val="0"/>
      <w:divBdr>
        <w:top w:val="none" w:sz="0" w:space="0" w:color="auto"/>
        <w:left w:val="none" w:sz="0" w:space="0" w:color="auto"/>
        <w:bottom w:val="none" w:sz="0" w:space="0" w:color="auto"/>
        <w:right w:val="none" w:sz="0" w:space="0" w:color="auto"/>
      </w:divBdr>
    </w:div>
    <w:div w:id="18969556">
      <w:bodyDiv w:val="1"/>
      <w:marLeft w:val="0"/>
      <w:marRight w:val="0"/>
      <w:marTop w:val="0"/>
      <w:marBottom w:val="0"/>
      <w:divBdr>
        <w:top w:val="none" w:sz="0" w:space="0" w:color="auto"/>
        <w:left w:val="none" w:sz="0" w:space="0" w:color="auto"/>
        <w:bottom w:val="none" w:sz="0" w:space="0" w:color="auto"/>
        <w:right w:val="none" w:sz="0" w:space="0" w:color="auto"/>
      </w:divBdr>
    </w:div>
    <w:div w:id="23093526">
      <w:bodyDiv w:val="1"/>
      <w:marLeft w:val="0"/>
      <w:marRight w:val="0"/>
      <w:marTop w:val="0"/>
      <w:marBottom w:val="0"/>
      <w:divBdr>
        <w:top w:val="none" w:sz="0" w:space="0" w:color="auto"/>
        <w:left w:val="none" w:sz="0" w:space="0" w:color="auto"/>
        <w:bottom w:val="none" w:sz="0" w:space="0" w:color="auto"/>
        <w:right w:val="none" w:sz="0" w:space="0" w:color="auto"/>
      </w:divBdr>
    </w:div>
    <w:div w:id="26375649">
      <w:bodyDiv w:val="1"/>
      <w:marLeft w:val="0"/>
      <w:marRight w:val="0"/>
      <w:marTop w:val="0"/>
      <w:marBottom w:val="0"/>
      <w:divBdr>
        <w:top w:val="none" w:sz="0" w:space="0" w:color="auto"/>
        <w:left w:val="none" w:sz="0" w:space="0" w:color="auto"/>
        <w:bottom w:val="none" w:sz="0" w:space="0" w:color="auto"/>
        <w:right w:val="none" w:sz="0" w:space="0" w:color="auto"/>
      </w:divBdr>
    </w:div>
    <w:div w:id="26569109">
      <w:bodyDiv w:val="1"/>
      <w:marLeft w:val="0"/>
      <w:marRight w:val="0"/>
      <w:marTop w:val="0"/>
      <w:marBottom w:val="0"/>
      <w:divBdr>
        <w:top w:val="none" w:sz="0" w:space="0" w:color="auto"/>
        <w:left w:val="none" w:sz="0" w:space="0" w:color="auto"/>
        <w:bottom w:val="none" w:sz="0" w:space="0" w:color="auto"/>
        <w:right w:val="none" w:sz="0" w:space="0" w:color="auto"/>
      </w:divBdr>
    </w:div>
    <w:div w:id="26764446">
      <w:bodyDiv w:val="1"/>
      <w:marLeft w:val="0"/>
      <w:marRight w:val="0"/>
      <w:marTop w:val="0"/>
      <w:marBottom w:val="0"/>
      <w:divBdr>
        <w:top w:val="none" w:sz="0" w:space="0" w:color="auto"/>
        <w:left w:val="none" w:sz="0" w:space="0" w:color="auto"/>
        <w:bottom w:val="none" w:sz="0" w:space="0" w:color="auto"/>
        <w:right w:val="none" w:sz="0" w:space="0" w:color="auto"/>
      </w:divBdr>
    </w:div>
    <w:div w:id="29379236">
      <w:bodyDiv w:val="1"/>
      <w:marLeft w:val="0"/>
      <w:marRight w:val="0"/>
      <w:marTop w:val="0"/>
      <w:marBottom w:val="0"/>
      <w:divBdr>
        <w:top w:val="none" w:sz="0" w:space="0" w:color="auto"/>
        <w:left w:val="none" w:sz="0" w:space="0" w:color="auto"/>
        <w:bottom w:val="none" w:sz="0" w:space="0" w:color="auto"/>
        <w:right w:val="none" w:sz="0" w:space="0" w:color="auto"/>
      </w:divBdr>
      <w:divsChild>
        <w:div w:id="2142921985">
          <w:marLeft w:val="0"/>
          <w:marRight w:val="0"/>
          <w:marTop w:val="0"/>
          <w:marBottom w:val="0"/>
          <w:divBdr>
            <w:top w:val="none" w:sz="0" w:space="0" w:color="auto"/>
            <w:left w:val="none" w:sz="0" w:space="0" w:color="auto"/>
            <w:bottom w:val="none" w:sz="0" w:space="0" w:color="auto"/>
            <w:right w:val="none" w:sz="0" w:space="0" w:color="auto"/>
          </w:divBdr>
        </w:div>
      </w:divsChild>
    </w:div>
    <w:div w:id="30231577">
      <w:bodyDiv w:val="1"/>
      <w:marLeft w:val="0"/>
      <w:marRight w:val="0"/>
      <w:marTop w:val="0"/>
      <w:marBottom w:val="0"/>
      <w:divBdr>
        <w:top w:val="none" w:sz="0" w:space="0" w:color="auto"/>
        <w:left w:val="none" w:sz="0" w:space="0" w:color="auto"/>
        <w:bottom w:val="none" w:sz="0" w:space="0" w:color="auto"/>
        <w:right w:val="none" w:sz="0" w:space="0" w:color="auto"/>
      </w:divBdr>
    </w:div>
    <w:div w:id="35010199">
      <w:bodyDiv w:val="1"/>
      <w:marLeft w:val="0"/>
      <w:marRight w:val="0"/>
      <w:marTop w:val="0"/>
      <w:marBottom w:val="0"/>
      <w:divBdr>
        <w:top w:val="none" w:sz="0" w:space="0" w:color="auto"/>
        <w:left w:val="none" w:sz="0" w:space="0" w:color="auto"/>
        <w:bottom w:val="none" w:sz="0" w:space="0" w:color="auto"/>
        <w:right w:val="none" w:sz="0" w:space="0" w:color="auto"/>
      </w:divBdr>
    </w:div>
    <w:div w:id="35203726">
      <w:bodyDiv w:val="1"/>
      <w:marLeft w:val="0"/>
      <w:marRight w:val="0"/>
      <w:marTop w:val="0"/>
      <w:marBottom w:val="0"/>
      <w:divBdr>
        <w:top w:val="none" w:sz="0" w:space="0" w:color="auto"/>
        <w:left w:val="none" w:sz="0" w:space="0" w:color="auto"/>
        <w:bottom w:val="none" w:sz="0" w:space="0" w:color="auto"/>
        <w:right w:val="none" w:sz="0" w:space="0" w:color="auto"/>
      </w:divBdr>
    </w:div>
    <w:div w:id="37123583">
      <w:bodyDiv w:val="1"/>
      <w:marLeft w:val="0"/>
      <w:marRight w:val="0"/>
      <w:marTop w:val="0"/>
      <w:marBottom w:val="0"/>
      <w:divBdr>
        <w:top w:val="none" w:sz="0" w:space="0" w:color="auto"/>
        <w:left w:val="none" w:sz="0" w:space="0" w:color="auto"/>
        <w:bottom w:val="none" w:sz="0" w:space="0" w:color="auto"/>
        <w:right w:val="none" w:sz="0" w:space="0" w:color="auto"/>
      </w:divBdr>
      <w:divsChild>
        <w:div w:id="2056930332">
          <w:marLeft w:val="0"/>
          <w:marRight w:val="0"/>
          <w:marTop w:val="0"/>
          <w:marBottom w:val="0"/>
          <w:divBdr>
            <w:top w:val="none" w:sz="0" w:space="0" w:color="auto"/>
            <w:left w:val="none" w:sz="0" w:space="0" w:color="auto"/>
            <w:bottom w:val="none" w:sz="0" w:space="0" w:color="auto"/>
            <w:right w:val="none" w:sz="0" w:space="0" w:color="auto"/>
          </w:divBdr>
        </w:div>
      </w:divsChild>
    </w:div>
    <w:div w:id="38096520">
      <w:bodyDiv w:val="1"/>
      <w:marLeft w:val="0"/>
      <w:marRight w:val="0"/>
      <w:marTop w:val="0"/>
      <w:marBottom w:val="0"/>
      <w:divBdr>
        <w:top w:val="none" w:sz="0" w:space="0" w:color="auto"/>
        <w:left w:val="none" w:sz="0" w:space="0" w:color="auto"/>
        <w:bottom w:val="none" w:sz="0" w:space="0" w:color="auto"/>
        <w:right w:val="none" w:sz="0" w:space="0" w:color="auto"/>
      </w:divBdr>
    </w:div>
    <w:div w:id="44761204">
      <w:bodyDiv w:val="1"/>
      <w:marLeft w:val="0"/>
      <w:marRight w:val="0"/>
      <w:marTop w:val="0"/>
      <w:marBottom w:val="0"/>
      <w:divBdr>
        <w:top w:val="none" w:sz="0" w:space="0" w:color="auto"/>
        <w:left w:val="none" w:sz="0" w:space="0" w:color="auto"/>
        <w:bottom w:val="none" w:sz="0" w:space="0" w:color="auto"/>
        <w:right w:val="none" w:sz="0" w:space="0" w:color="auto"/>
      </w:divBdr>
    </w:div>
    <w:div w:id="48068795">
      <w:bodyDiv w:val="1"/>
      <w:marLeft w:val="0"/>
      <w:marRight w:val="0"/>
      <w:marTop w:val="0"/>
      <w:marBottom w:val="0"/>
      <w:divBdr>
        <w:top w:val="none" w:sz="0" w:space="0" w:color="auto"/>
        <w:left w:val="none" w:sz="0" w:space="0" w:color="auto"/>
        <w:bottom w:val="none" w:sz="0" w:space="0" w:color="auto"/>
        <w:right w:val="none" w:sz="0" w:space="0" w:color="auto"/>
      </w:divBdr>
      <w:divsChild>
        <w:div w:id="673144335">
          <w:marLeft w:val="0"/>
          <w:marRight w:val="0"/>
          <w:marTop w:val="0"/>
          <w:marBottom w:val="0"/>
          <w:divBdr>
            <w:top w:val="none" w:sz="0" w:space="0" w:color="auto"/>
            <w:left w:val="none" w:sz="0" w:space="0" w:color="auto"/>
            <w:bottom w:val="none" w:sz="0" w:space="0" w:color="auto"/>
            <w:right w:val="none" w:sz="0" w:space="0" w:color="auto"/>
          </w:divBdr>
        </w:div>
      </w:divsChild>
    </w:div>
    <w:div w:id="49885309">
      <w:bodyDiv w:val="1"/>
      <w:marLeft w:val="0"/>
      <w:marRight w:val="0"/>
      <w:marTop w:val="0"/>
      <w:marBottom w:val="0"/>
      <w:divBdr>
        <w:top w:val="none" w:sz="0" w:space="0" w:color="auto"/>
        <w:left w:val="none" w:sz="0" w:space="0" w:color="auto"/>
        <w:bottom w:val="none" w:sz="0" w:space="0" w:color="auto"/>
        <w:right w:val="none" w:sz="0" w:space="0" w:color="auto"/>
      </w:divBdr>
    </w:div>
    <w:div w:id="49964422">
      <w:bodyDiv w:val="1"/>
      <w:marLeft w:val="0"/>
      <w:marRight w:val="0"/>
      <w:marTop w:val="0"/>
      <w:marBottom w:val="0"/>
      <w:divBdr>
        <w:top w:val="none" w:sz="0" w:space="0" w:color="auto"/>
        <w:left w:val="none" w:sz="0" w:space="0" w:color="auto"/>
        <w:bottom w:val="none" w:sz="0" w:space="0" w:color="auto"/>
        <w:right w:val="none" w:sz="0" w:space="0" w:color="auto"/>
      </w:divBdr>
    </w:div>
    <w:div w:id="51392552">
      <w:bodyDiv w:val="1"/>
      <w:marLeft w:val="0"/>
      <w:marRight w:val="0"/>
      <w:marTop w:val="0"/>
      <w:marBottom w:val="0"/>
      <w:divBdr>
        <w:top w:val="none" w:sz="0" w:space="0" w:color="auto"/>
        <w:left w:val="none" w:sz="0" w:space="0" w:color="auto"/>
        <w:bottom w:val="none" w:sz="0" w:space="0" w:color="auto"/>
        <w:right w:val="none" w:sz="0" w:space="0" w:color="auto"/>
      </w:divBdr>
      <w:divsChild>
        <w:div w:id="254023285">
          <w:marLeft w:val="0"/>
          <w:marRight w:val="0"/>
          <w:marTop w:val="0"/>
          <w:marBottom w:val="0"/>
          <w:divBdr>
            <w:top w:val="none" w:sz="0" w:space="0" w:color="auto"/>
            <w:left w:val="none" w:sz="0" w:space="0" w:color="auto"/>
            <w:bottom w:val="none" w:sz="0" w:space="0" w:color="auto"/>
            <w:right w:val="none" w:sz="0" w:space="0" w:color="auto"/>
          </w:divBdr>
        </w:div>
        <w:div w:id="624000422">
          <w:marLeft w:val="0"/>
          <w:marRight w:val="0"/>
          <w:marTop w:val="0"/>
          <w:marBottom w:val="0"/>
          <w:divBdr>
            <w:top w:val="none" w:sz="0" w:space="0" w:color="auto"/>
            <w:left w:val="none" w:sz="0" w:space="0" w:color="auto"/>
            <w:bottom w:val="none" w:sz="0" w:space="0" w:color="auto"/>
            <w:right w:val="none" w:sz="0" w:space="0" w:color="auto"/>
          </w:divBdr>
        </w:div>
      </w:divsChild>
    </w:div>
    <w:div w:id="56368935">
      <w:bodyDiv w:val="1"/>
      <w:marLeft w:val="0"/>
      <w:marRight w:val="0"/>
      <w:marTop w:val="0"/>
      <w:marBottom w:val="0"/>
      <w:divBdr>
        <w:top w:val="none" w:sz="0" w:space="0" w:color="auto"/>
        <w:left w:val="none" w:sz="0" w:space="0" w:color="auto"/>
        <w:bottom w:val="none" w:sz="0" w:space="0" w:color="auto"/>
        <w:right w:val="none" w:sz="0" w:space="0" w:color="auto"/>
      </w:divBdr>
      <w:divsChild>
        <w:div w:id="476263701">
          <w:marLeft w:val="0"/>
          <w:marRight w:val="0"/>
          <w:marTop w:val="0"/>
          <w:marBottom w:val="0"/>
          <w:divBdr>
            <w:top w:val="none" w:sz="0" w:space="0" w:color="auto"/>
            <w:left w:val="none" w:sz="0" w:space="0" w:color="auto"/>
            <w:bottom w:val="none" w:sz="0" w:space="0" w:color="auto"/>
            <w:right w:val="none" w:sz="0" w:space="0" w:color="auto"/>
          </w:divBdr>
        </w:div>
      </w:divsChild>
    </w:div>
    <w:div w:id="61174442">
      <w:bodyDiv w:val="1"/>
      <w:marLeft w:val="0"/>
      <w:marRight w:val="0"/>
      <w:marTop w:val="0"/>
      <w:marBottom w:val="0"/>
      <w:divBdr>
        <w:top w:val="none" w:sz="0" w:space="0" w:color="auto"/>
        <w:left w:val="none" w:sz="0" w:space="0" w:color="auto"/>
        <w:bottom w:val="none" w:sz="0" w:space="0" w:color="auto"/>
        <w:right w:val="none" w:sz="0" w:space="0" w:color="auto"/>
      </w:divBdr>
    </w:div>
    <w:div w:id="64765353">
      <w:bodyDiv w:val="1"/>
      <w:marLeft w:val="0"/>
      <w:marRight w:val="0"/>
      <w:marTop w:val="0"/>
      <w:marBottom w:val="0"/>
      <w:divBdr>
        <w:top w:val="none" w:sz="0" w:space="0" w:color="auto"/>
        <w:left w:val="none" w:sz="0" w:space="0" w:color="auto"/>
        <w:bottom w:val="none" w:sz="0" w:space="0" w:color="auto"/>
        <w:right w:val="none" w:sz="0" w:space="0" w:color="auto"/>
      </w:divBdr>
    </w:div>
    <w:div w:id="64884110">
      <w:bodyDiv w:val="1"/>
      <w:marLeft w:val="0"/>
      <w:marRight w:val="0"/>
      <w:marTop w:val="0"/>
      <w:marBottom w:val="0"/>
      <w:divBdr>
        <w:top w:val="none" w:sz="0" w:space="0" w:color="auto"/>
        <w:left w:val="none" w:sz="0" w:space="0" w:color="auto"/>
        <w:bottom w:val="none" w:sz="0" w:space="0" w:color="auto"/>
        <w:right w:val="none" w:sz="0" w:space="0" w:color="auto"/>
      </w:divBdr>
    </w:div>
    <w:div w:id="67658320">
      <w:bodyDiv w:val="1"/>
      <w:marLeft w:val="0"/>
      <w:marRight w:val="0"/>
      <w:marTop w:val="0"/>
      <w:marBottom w:val="0"/>
      <w:divBdr>
        <w:top w:val="none" w:sz="0" w:space="0" w:color="auto"/>
        <w:left w:val="none" w:sz="0" w:space="0" w:color="auto"/>
        <w:bottom w:val="none" w:sz="0" w:space="0" w:color="auto"/>
        <w:right w:val="none" w:sz="0" w:space="0" w:color="auto"/>
      </w:divBdr>
      <w:divsChild>
        <w:div w:id="545142881">
          <w:marLeft w:val="0"/>
          <w:marRight w:val="0"/>
          <w:marTop w:val="0"/>
          <w:marBottom w:val="0"/>
          <w:divBdr>
            <w:top w:val="none" w:sz="0" w:space="0" w:color="auto"/>
            <w:left w:val="none" w:sz="0" w:space="0" w:color="auto"/>
            <w:bottom w:val="none" w:sz="0" w:space="0" w:color="auto"/>
            <w:right w:val="none" w:sz="0" w:space="0" w:color="auto"/>
          </w:divBdr>
        </w:div>
      </w:divsChild>
    </w:div>
    <w:div w:id="68112419">
      <w:bodyDiv w:val="1"/>
      <w:marLeft w:val="0"/>
      <w:marRight w:val="0"/>
      <w:marTop w:val="0"/>
      <w:marBottom w:val="0"/>
      <w:divBdr>
        <w:top w:val="none" w:sz="0" w:space="0" w:color="auto"/>
        <w:left w:val="none" w:sz="0" w:space="0" w:color="auto"/>
        <w:bottom w:val="none" w:sz="0" w:space="0" w:color="auto"/>
        <w:right w:val="none" w:sz="0" w:space="0" w:color="auto"/>
      </w:divBdr>
    </w:div>
    <w:div w:id="75513594">
      <w:bodyDiv w:val="1"/>
      <w:marLeft w:val="0"/>
      <w:marRight w:val="0"/>
      <w:marTop w:val="0"/>
      <w:marBottom w:val="0"/>
      <w:divBdr>
        <w:top w:val="none" w:sz="0" w:space="0" w:color="auto"/>
        <w:left w:val="none" w:sz="0" w:space="0" w:color="auto"/>
        <w:bottom w:val="none" w:sz="0" w:space="0" w:color="auto"/>
        <w:right w:val="none" w:sz="0" w:space="0" w:color="auto"/>
      </w:divBdr>
    </w:div>
    <w:div w:id="80805908">
      <w:bodyDiv w:val="1"/>
      <w:marLeft w:val="0"/>
      <w:marRight w:val="0"/>
      <w:marTop w:val="0"/>
      <w:marBottom w:val="0"/>
      <w:divBdr>
        <w:top w:val="none" w:sz="0" w:space="0" w:color="auto"/>
        <w:left w:val="none" w:sz="0" w:space="0" w:color="auto"/>
        <w:bottom w:val="none" w:sz="0" w:space="0" w:color="auto"/>
        <w:right w:val="none" w:sz="0" w:space="0" w:color="auto"/>
      </w:divBdr>
    </w:div>
    <w:div w:id="81490520">
      <w:bodyDiv w:val="1"/>
      <w:marLeft w:val="0"/>
      <w:marRight w:val="0"/>
      <w:marTop w:val="0"/>
      <w:marBottom w:val="0"/>
      <w:divBdr>
        <w:top w:val="none" w:sz="0" w:space="0" w:color="auto"/>
        <w:left w:val="none" w:sz="0" w:space="0" w:color="auto"/>
        <w:bottom w:val="none" w:sz="0" w:space="0" w:color="auto"/>
        <w:right w:val="none" w:sz="0" w:space="0" w:color="auto"/>
      </w:divBdr>
    </w:div>
    <w:div w:id="82800126">
      <w:bodyDiv w:val="1"/>
      <w:marLeft w:val="0"/>
      <w:marRight w:val="0"/>
      <w:marTop w:val="0"/>
      <w:marBottom w:val="0"/>
      <w:divBdr>
        <w:top w:val="none" w:sz="0" w:space="0" w:color="auto"/>
        <w:left w:val="none" w:sz="0" w:space="0" w:color="auto"/>
        <w:bottom w:val="none" w:sz="0" w:space="0" w:color="auto"/>
        <w:right w:val="none" w:sz="0" w:space="0" w:color="auto"/>
      </w:divBdr>
      <w:divsChild>
        <w:div w:id="85031521">
          <w:marLeft w:val="0"/>
          <w:marRight w:val="0"/>
          <w:marTop w:val="0"/>
          <w:marBottom w:val="0"/>
          <w:divBdr>
            <w:top w:val="none" w:sz="0" w:space="0" w:color="auto"/>
            <w:left w:val="none" w:sz="0" w:space="0" w:color="auto"/>
            <w:bottom w:val="none" w:sz="0" w:space="0" w:color="auto"/>
            <w:right w:val="none" w:sz="0" w:space="0" w:color="auto"/>
          </w:divBdr>
        </w:div>
      </w:divsChild>
    </w:div>
    <w:div w:id="84034242">
      <w:bodyDiv w:val="1"/>
      <w:marLeft w:val="0"/>
      <w:marRight w:val="0"/>
      <w:marTop w:val="0"/>
      <w:marBottom w:val="0"/>
      <w:divBdr>
        <w:top w:val="none" w:sz="0" w:space="0" w:color="auto"/>
        <w:left w:val="none" w:sz="0" w:space="0" w:color="auto"/>
        <w:bottom w:val="none" w:sz="0" w:space="0" w:color="auto"/>
        <w:right w:val="none" w:sz="0" w:space="0" w:color="auto"/>
      </w:divBdr>
    </w:div>
    <w:div w:id="86272517">
      <w:bodyDiv w:val="1"/>
      <w:marLeft w:val="0"/>
      <w:marRight w:val="0"/>
      <w:marTop w:val="0"/>
      <w:marBottom w:val="0"/>
      <w:divBdr>
        <w:top w:val="none" w:sz="0" w:space="0" w:color="auto"/>
        <w:left w:val="none" w:sz="0" w:space="0" w:color="auto"/>
        <w:bottom w:val="none" w:sz="0" w:space="0" w:color="auto"/>
        <w:right w:val="none" w:sz="0" w:space="0" w:color="auto"/>
      </w:divBdr>
    </w:div>
    <w:div w:id="89546298">
      <w:bodyDiv w:val="1"/>
      <w:marLeft w:val="0"/>
      <w:marRight w:val="0"/>
      <w:marTop w:val="0"/>
      <w:marBottom w:val="0"/>
      <w:divBdr>
        <w:top w:val="none" w:sz="0" w:space="0" w:color="auto"/>
        <w:left w:val="none" w:sz="0" w:space="0" w:color="auto"/>
        <w:bottom w:val="none" w:sz="0" w:space="0" w:color="auto"/>
        <w:right w:val="none" w:sz="0" w:space="0" w:color="auto"/>
      </w:divBdr>
    </w:div>
    <w:div w:id="90513326">
      <w:bodyDiv w:val="1"/>
      <w:marLeft w:val="0"/>
      <w:marRight w:val="0"/>
      <w:marTop w:val="0"/>
      <w:marBottom w:val="0"/>
      <w:divBdr>
        <w:top w:val="none" w:sz="0" w:space="0" w:color="auto"/>
        <w:left w:val="none" w:sz="0" w:space="0" w:color="auto"/>
        <w:bottom w:val="none" w:sz="0" w:space="0" w:color="auto"/>
        <w:right w:val="none" w:sz="0" w:space="0" w:color="auto"/>
      </w:divBdr>
    </w:div>
    <w:div w:id="90518460">
      <w:bodyDiv w:val="1"/>
      <w:marLeft w:val="0"/>
      <w:marRight w:val="0"/>
      <w:marTop w:val="0"/>
      <w:marBottom w:val="0"/>
      <w:divBdr>
        <w:top w:val="none" w:sz="0" w:space="0" w:color="auto"/>
        <w:left w:val="none" w:sz="0" w:space="0" w:color="auto"/>
        <w:bottom w:val="none" w:sz="0" w:space="0" w:color="auto"/>
        <w:right w:val="none" w:sz="0" w:space="0" w:color="auto"/>
      </w:divBdr>
      <w:divsChild>
        <w:div w:id="1502349523">
          <w:marLeft w:val="0"/>
          <w:marRight w:val="0"/>
          <w:marTop w:val="0"/>
          <w:marBottom w:val="0"/>
          <w:divBdr>
            <w:top w:val="none" w:sz="0" w:space="0" w:color="auto"/>
            <w:left w:val="none" w:sz="0" w:space="0" w:color="auto"/>
            <w:bottom w:val="none" w:sz="0" w:space="0" w:color="auto"/>
            <w:right w:val="none" w:sz="0" w:space="0" w:color="auto"/>
          </w:divBdr>
        </w:div>
      </w:divsChild>
    </w:div>
    <w:div w:id="91169148">
      <w:bodyDiv w:val="1"/>
      <w:marLeft w:val="0"/>
      <w:marRight w:val="0"/>
      <w:marTop w:val="0"/>
      <w:marBottom w:val="0"/>
      <w:divBdr>
        <w:top w:val="none" w:sz="0" w:space="0" w:color="auto"/>
        <w:left w:val="none" w:sz="0" w:space="0" w:color="auto"/>
        <w:bottom w:val="none" w:sz="0" w:space="0" w:color="auto"/>
        <w:right w:val="none" w:sz="0" w:space="0" w:color="auto"/>
      </w:divBdr>
    </w:div>
    <w:div w:id="91242564">
      <w:bodyDiv w:val="1"/>
      <w:marLeft w:val="0"/>
      <w:marRight w:val="0"/>
      <w:marTop w:val="0"/>
      <w:marBottom w:val="0"/>
      <w:divBdr>
        <w:top w:val="none" w:sz="0" w:space="0" w:color="auto"/>
        <w:left w:val="none" w:sz="0" w:space="0" w:color="auto"/>
        <w:bottom w:val="none" w:sz="0" w:space="0" w:color="auto"/>
        <w:right w:val="none" w:sz="0" w:space="0" w:color="auto"/>
      </w:divBdr>
      <w:divsChild>
        <w:div w:id="147526641">
          <w:marLeft w:val="0"/>
          <w:marRight w:val="0"/>
          <w:marTop w:val="0"/>
          <w:marBottom w:val="0"/>
          <w:divBdr>
            <w:top w:val="none" w:sz="0" w:space="0" w:color="auto"/>
            <w:left w:val="none" w:sz="0" w:space="0" w:color="auto"/>
            <w:bottom w:val="none" w:sz="0" w:space="0" w:color="auto"/>
            <w:right w:val="none" w:sz="0" w:space="0" w:color="auto"/>
          </w:divBdr>
        </w:div>
      </w:divsChild>
    </w:div>
    <w:div w:id="94252071">
      <w:bodyDiv w:val="1"/>
      <w:marLeft w:val="0"/>
      <w:marRight w:val="0"/>
      <w:marTop w:val="0"/>
      <w:marBottom w:val="0"/>
      <w:divBdr>
        <w:top w:val="none" w:sz="0" w:space="0" w:color="auto"/>
        <w:left w:val="none" w:sz="0" w:space="0" w:color="auto"/>
        <w:bottom w:val="none" w:sz="0" w:space="0" w:color="auto"/>
        <w:right w:val="none" w:sz="0" w:space="0" w:color="auto"/>
      </w:divBdr>
    </w:div>
    <w:div w:id="96365704">
      <w:bodyDiv w:val="1"/>
      <w:marLeft w:val="0"/>
      <w:marRight w:val="0"/>
      <w:marTop w:val="0"/>
      <w:marBottom w:val="0"/>
      <w:divBdr>
        <w:top w:val="none" w:sz="0" w:space="0" w:color="auto"/>
        <w:left w:val="none" w:sz="0" w:space="0" w:color="auto"/>
        <w:bottom w:val="none" w:sz="0" w:space="0" w:color="auto"/>
        <w:right w:val="none" w:sz="0" w:space="0" w:color="auto"/>
      </w:divBdr>
      <w:divsChild>
        <w:div w:id="762070111">
          <w:marLeft w:val="0"/>
          <w:marRight w:val="0"/>
          <w:marTop w:val="0"/>
          <w:marBottom w:val="0"/>
          <w:divBdr>
            <w:top w:val="none" w:sz="0" w:space="0" w:color="auto"/>
            <w:left w:val="none" w:sz="0" w:space="0" w:color="auto"/>
            <w:bottom w:val="none" w:sz="0" w:space="0" w:color="auto"/>
            <w:right w:val="none" w:sz="0" w:space="0" w:color="auto"/>
          </w:divBdr>
        </w:div>
      </w:divsChild>
    </w:div>
    <w:div w:id="99883944">
      <w:bodyDiv w:val="1"/>
      <w:marLeft w:val="0"/>
      <w:marRight w:val="0"/>
      <w:marTop w:val="0"/>
      <w:marBottom w:val="0"/>
      <w:divBdr>
        <w:top w:val="none" w:sz="0" w:space="0" w:color="auto"/>
        <w:left w:val="none" w:sz="0" w:space="0" w:color="auto"/>
        <w:bottom w:val="none" w:sz="0" w:space="0" w:color="auto"/>
        <w:right w:val="none" w:sz="0" w:space="0" w:color="auto"/>
      </w:divBdr>
    </w:div>
    <w:div w:id="105316845">
      <w:bodyDiv w:val="1"/>
      <w:marLeft w:val="0"/>
      <w:marRight w:val="0"/>
      <w:marTop w:val="0"/>
      <w:marBottom w:val="0"/>
      <w:divBdr>
        <w:top w:val="none" w:sz="0" w:space="0" w:color="auto"/>
        <w:left w:val="none" w:sz="0" w:space="0" w:color="auto"/>
        <w:bottom w:val="none" w:sz="0" w:space="0" w:color="auto"/>
        <w:right w:val="none" w:sz="0" w:space="0" w:color="auto"/>
      </w:divBdr>
      <w:divsChild>
        <w:div w:id="599070335">
          <w:marLeft w:val="0"/>
          <w:marRight w:val="0"/>
          <w:marTop w:val="0"/>
          <w:marBottom w:val="0"/>
          <w:divBdr>
            <w:top w:val="none" w:sz="0" w:space="0" w:color="auto"/>
            <w:left w:val="none" w:sz="0" w:space="0" w:color="auto"/>
            <w:bottom w:val="none" w:sz="0" w:space="0" w:color="auto"/>
            <w:right w:val="none" w:sz="0" w:space="0" w:color="auto"/>
          </w:divBdr>
        </w:div>
      </w:divsChild>
    </w:div>
    <w:div w:id="106050164">
      <w:bodyDiv w:val="1"/>
      <w:marLeft w:val="0"/>
      <w:marRight w:val="0"/>
      <w:marTop w:val="0"/>
      <w:marBottom w:val="0"/>
      <w:divBdr>
        <w:top w:val="none" w:sz="0" w:space="0" w:color="auto"/>
        <w:left w:val="none" w:sz="0" w:space="0" w:color="auto"/>
        <w:bottom w:val="none" w:sz="0" w:space="0" w:color="auto"/>
        <w:right w:val="none" w:sz="0" w:space="0" w:color="auto"/>
      </w:divBdr>
    </w:div>
    <w:div w:id="109322285">
      <w:bodyDiv w:val="1"/>
      <w:marLeft w:val="0"/>
      <w:marRight w:val="0"/>
      <w:marTop w:val="0"/>
      <w:marBottom w:val="0"/>
      <w:divBdr>
        <w:top w:val="none" w:sz="0" w:space="0" w:color="auto"/>
        <w:left w:val="none" w:sz="0" w:space="0" w:color="auto"/>
        <w:bottom w:val="none" w:sz="0" w:space="0" w:color="auto"/>
        <w:right w:val="none" w:sz="0" w:space="0" w:color="auto"/>
      </w:divBdr>
      <w:divsChild>
        <w:div w:id="402532095">
          <w:marLeft w:val="0"/>
          <w:marRight w:val="0"/>
          <w:marTop w:val="0"/>
          <w:marBottom w:val="0"/>
          <w:divBdr>
            <w:top w:val="none" w:sz="0" w:space="0" w:color="auto"/>
            <w:left w:val="none" w:sz="0" w:space="0" w:color="auto"/>
            <w:bottom w:val="none" w:sz="0" w:space="0" w:color="auto"/>
            <w:right w:val="none" w:sz="0" w:space="0" w:color="auto"/>
          </w:divBdr>
        </w:div>
      </w:divsChild>
    </w:div>
    <w:div w:id="109860055">
      <w:bodyDiv w:val="1"/>
      <w:marLeft w:val="0"/>
      <w:marRight w:val="0"/>
      <w:marTop w:val="0"/>
      <w:marBottom w:val="0"/>
      <w:divBdr>
        <w:top w:val="none" w:sz="0" w:space="0" w:color="auto"/>
        <w:left w:val="none" w:sz="0" w:space="0" w:color="auto"/>
        <w:bottom w:val="none" w:sz="0" w:space="0" w:color="auto"/>
        <w:right w:val="none" w:sz="0" w:space="0" w:color="auto"/>
      </w:divBdr>
    </w:div>
    <w:div w:id="112019535">
      <w:bodyDiv w:val="1"/>
      <w:marLeft w:val="0"/>
      <w:marRight w:val="0"/>
      <w:marTop w:val="0"/>
      <w:marBottom w:val="0"/>
      <w:divBdr>
        <w:top w:val="none" w:sz="0" w:space="0" w:color="auto"/>
        <w:left w:val="none" w:sz="0" w:space="0" w:color="auto"/>
        <w:bottom w:val="none" w:sz="0" w:space="0" w:color="auto"/>
        <w:right w:val="none" w:sz="0" w:space="0" w:color="auto"/>
      </w:divBdr>
    </w:div>
    <w:div w:id="112482685">
      <w:bodyDiv w:val="1"/>
      <w:marLeft w:val="0"/>
      <w:marRight w:val="0"/>
      <w:marTop w:val="0"/>
      <w:marBottom w:val="0"/>
      <w:divBdr>
        <w:top w:val="none" w:sz="0" w:space="0" w:color="auto"/>
        <w:left w:val="none" w:sz="0" w:space="0" w:color="auto"/>
        <w:bottom w:val="none" w:sz="0" w:space="0" w:color="auto"/>
        <w:right w:val="none" w:sz="0" w:space="0" w:color="auto"/>
      </w:divBdr>
    </w:div>
    <w:div w:id="112939577">
      <w:bodyDiv w:val="1"/>
      <w:marLeft w:val="0"/>
      <w:marRight w:val="0"/>
      <w:marTop w:val="0"/>
      <w:marBottom w:val="0"/>
      <w:divBdr>
        <w:top w:val="none" w:sz="0" w:space="0" w:color="auto"/>
        <w:left w:val="none" w:sz="0" w:space="0" w:color="auto"/>
        <w:bottom w:val="none" w:sz="0" w:space="0" w:color="auto"/>
        <w:right w:val="none" w:sz="0" w:space="0" w:color="auto"/>
      </w:divBdr>
    </w:div>
    <w:div w:id="115026103">
      <w:bodyDiv w:val="1"/>
      <w:marLeft w:val="0"/>
      <w:marRight w:val="0"/>
      <w:marTop w:val="0"/>
      <w:marBottom w:val="0"/>
      <w:divBdr>
        <w:top w:val="none" w:sz="0" w:space="0" w:color="auto"/>
        <w:left w:val="none" w:sz="0" w:space="0" w:color="auto"/>
        <w:bottom w:val="none" w:sz="0" w:space="0" w:color="auto"/>
        <w:right w:val="none" w:sz="0" w:space="0" w:color="auto"/>
      </w:divBdr>
    </w:div>
    <w:div w:id="116722027">
      <w:bodyDiv w:val="1"/>
      <w:marLeft w:val="0"/>
      <w:marRight w:val="0"/>
      <w:marTop w:val="0"/>
      <w:marBottom w:val="0"/>
      <w:divBdr>
        <w:top w:val="none" w:sz="0" w:space="0" w:color="auto"/>
        <w:left w:val="none" w:sz="0" w:space="0" w:color="auto"/>
        <w:bottom w:val="none" w:sz="0" w:space="0" w:color="auto"/>
        <w:right w:val="none" w:sz="0" w:space="0" w:color="auto"/>
      </w:divBdr>
      <w:divsChild>
        <w:div w:id="754126622">
          <w:marLeft w:val="0"/>
          <w:marRight w:val="0"/>
          <w:marTop w:val="0"/>
          <w:marBottom w:val="0"/>
          <w:divBdr>
            <w:top w:val="none" w:sz="0" w:space="0" w:color="auto"/>
            <w:left w:val="none" w:sz="0" w:space="0" w:color="auto"/>
            <w:bottom w:val="none" w:sz="0" w:space="0" w:color="auto"/>
            <w:right w:val="none" w:sz="0" w:space="0" w:color="auto"/>
          </w:divBdr>
        </w:div>
      </w:divsChild>
    </w:div>
    <w:div w:id="120996009">
      <w:bodyDiv w:val="1"/>
      <w:marLeft w:val="0"/>
      <w:marRight w:val="0"/>
      <w:marTop w:val="0"/>
      <w:marBottom w:val="0"/>
      <w:divBdr>
        <w:top w:val="none" w:sz="0" w:space="0" w:color="auto"/>
        <w:left w:val="none" w:sz="0" w:space="0" w:color="auto"/>
        <w:bottom w:val="none" w:sz="0" w:space="0" w:color="auto"/>
        <w:right w:val="none" w:sz="0" w:space="0" w:color="auto"/>
      </w:divBdr>
    </w:div>
    <w:div w:id="124398045">
      <w:bodyDiv w:val="1"/>
      <w:marLeft w:val="0"/>
      <w:marRight w:val="0"/>
      <w:marTop w:val="0"/>
      <w:marBottom w:val="0"/>
      <w:divBdr>
        <w:top w:val="none" w:sz="0" w:space="0" w:color="auto"/>
        <w:left w:val="none" w:sz="0" w:space="0" w:color="auto"/>
        <w:bottom w:val="none" w:sz="0" w:space="0" w:color="auto"/>
        <w:right w:val="none" w:sz="0" w:space="0" w:color="auto"/>
      </w:divBdr>
      <w:divsChild>
        <w:div w:id="2106269376">
          <w:marLeft w:val="0"/>
          <w:marRight w:val="0"/>
          <w:marTop w:val="0"/>
          <w:marBottom w:val="0"/>
          <w:divBdr>
            <w:top w:val="none" w:sz="0" w:space="0" w:color="auto"/>
            <w:left w:val="none" w:sz="0" w:space="0" w:color="auto"/>
            <w:bottom w:val="none" w:sz="0" w:space="0" w:color="auto"/>
            <w:right w:val="none" w:sz="0" w:space="0" w:color="auto"/>
          </w:divBdr>
          <w:divsChild>
            <w:div w:id="358547477">
              <w:marLeft w:val="0"/>
              <w:marRight w:val="0"/>
              <w:marTop w:val="0"/>
              <w:marBottom w:val="0"/>
              <w:divBdr>
                <w:top w:val="none" w:sz="0" w:space="0" w:color="auto"/>
                <w:left w:val="none" w:sz="0" w:space="0" w:color="auto"/>
                <w:bottom w:val="none" w:sz="0" w:space="0" w:color="auto"/>
                <w:right w:val="none" w:sz="0" w:space="0" w:color="auto"/>
              </w:divBdr>
              <w:divsChild>
                <w:div w:id="1565215356">
                  <w:marLeft w:val="0"/>
                  <w:marRight w:val="0"/>
                  <w:marTop w:val="0"/>
                  <w:marBottom w:val="0"/>
                  <w:divBdr>
                    <w:top w:val="none" w:sz="0" w:space="0" w:color="auto"/>
                    <w:left w:val="none" w:sz="0" w:space="0" w:color="auto"/>
                    <w:bottom w:val="none" w:sz="0" w:space="0" w:color="auto"/>
                    <w:right w:val="none" w:sz="0" w:space="0" w:color="auto"/>
                  </w:divBdr>
                  <w:divsChild>
                    <w:div w:id="1961035809">
                      <w:marLeft w:val="0"/>
                      <w:marRight w:val="0"/>
                      <w:marTop w:val="0"/>
                      <w:marBottom w:val="0"/>
                      <w:divBdr>
                        <w:top w:val="none" w:sz="0" w:space="0" w:color="auto"/>
                        <w:left w:val="none" w:sz="0" w:space="0" w:color="auto"/>
                        <w:bottom w:val="none" w:sz="0" w:space="0" w:color="auto"/>
                        <w:right w:val="none" w:sz="0" w:space="0" w:color="auto"/>
                      </w:divBdr>
                      <w:divsChild>
                        <w:div w:id="44947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907325">
              <w:marLeft w:val="0"/>
              <w:marRight w:val="0"/>
              <w:marTop w:val="0"/>
              <w:marBottom w:val="0"/>
              <w:divBdr>
                <w:top w:val="none" w:sz="0" w:space="0" w:color="auto"/>
                <w:left w:val="none" w:sz="0" w:space="0" w:color="auto"/>
                <w:bottom w:val="none" w:sz="0" w:space="0" w:color="auto"/>
                <w:right w:val="none" w:sz="0" w:space="0" w:color="auto"/>
              </w:divBdr>
              <w:divsChild>
                <w:div w:id="825241973">
                  <w:marLeft w:val="0"/>
                  <w:marRight w:val="0"/>
                  <w:marTop w:val="0"/>
                  <w:marBottom w:val="0"/>
                  <w:divBdr>
                    <w:top w:val="none" w:sz="0" w:space="0" w:color="auto"/>
                    <w:left w:val="none" w:sz="0" w:space="0" w:color="auto"/>
                    <w:bottom w:val="none" w:sz="0" w:space="0" w:color="auto"/>
                    <w:right w:val="none" w:sz="0" w:space="0" w:color="auto"/>
                  </w:divBdr>
                  <w:divsChild>
                    <w:div w:id="655111556">
                      <w:marLeft w:val="0"/>
                      <w:marRight w:val="0"/>
                      <w:marTop w:val="0"/>
                      <w:marBottom w:val="0"/>
                      <w:divBdr>
                        <w:top w:val="none" w:sz="0" w:space="0" w:color="auto"/>
                        <w:left w:val="none" w:sz="0" w:space="0" w:color="auto"/>
                        <w:bottom w:val="none" w:sz="0" w:space="0" w:color="auto"/>
                        <w:right w:val="none" w:sz="0" w:space="0" w:color="auto"/>
                      </w:divBdr>
                      <w:divsChild>
                        <w:div w:id="601650096">
                          <w:marLeft w:val="0"/>
                          <w:marRight w:val="0"/>
                          <w:marTop w:val="0"/>
                          <w:marBottom w:val="0"/>
                          <w:divBdr>
                            <w:top w:val="none" w:sz="0" w:space="0" w:color="auto"/>
                            <w:left w:val="none" w:sz="0" w:space="0" w:color="auto"/>
                            <w:bottom w:val="none" w:sz="0" w:space="0" w:color="auto"/>
                            <w:right w:val="none" w:sz="0" w:space="0" w:color="auto"/>
                          </w:divBdr>
                          <w:divsChild>
                            <w:div w:id="515198455">
                              <w:marLeft w:val="0"/>
                              <w:marRight w:val="0"/>
                              <w:marTop w:val="0"/>
                              <w:marBottom w:val="0"/>
                              <w:divBdr>
                                <w:top w:val="none" w:sz="0" w:space="0" w:color="auto"/>
                                <w:left w:val="none" w:sz="0" w:space="0" w:color="auto"/>
                                <w:bottom w:val="none" w:sz="0" w:space="0" w:color="auto"/>
                                <w:right w:val="none" w:sz="0" w:space="0" w:color="auto"/>
                              </w:divBdr>
                              <w:divsChild>
                                <w:div w:id="760567905">
                                  <w:marLeft w:val="0"/>
                                  <w:marRight w:val="0"/>
                                  <w:marTop w:val="0"/>
                                  <w:marBottom w:val="0"/>
                                  <w:divBdr>
                                    <w:top w:val="none" w:sz="0" w:space="0" w:color="auto"/>
                                    <w:left w:val="none" w:sz="0" w:space="0" w:color="auto"/>
                                    <w:bottom w:val="none" w:sz="0" w:space="0" w:color="auto"/>
                                    <w:right w:val="none" w:sz="0" w:space="0" w:color="auto"/>
                                  </w:divBdr>
                                  <w:divsChild>
                                    <w:div w:id="323053897">
                                      <w:marLeft w:val="0"/>
                                      <w:marRight w:val="0"/>
                                      <w:marTop w:val="0"/>
                                      <w:marBottom w:val="0"/>
                                      <w:divBdr>
                                        <w:top w:val="none" w:sz="0" w:space="0" w:color="auto"/>
                                        <w:left w:val="none" w:sz="0" w:space="0" w:color="auto"/>
                                        <w:bottom w:val="none" w:sz="0" w:space="0" w:color="auto"/>
                                        <w:right w:val="none" w:sz="0" w:space="0" w:color="auto"/>
                                      </w:divBdr>
                                      <w:divsChild>
                                        <w:div w:id="1053045991">
                                          <w:marLeft w:val="0"/>
                                          <w:marRight w:val="0"/>
                                          <w:marTop w:val="0"/>
                                          <w:marBottom w:val="0"/>
                                          <w:divBdr>
                                            <w:top w:val="none" w:sz="0" w:space="0" w:color="auto"/>
                                            <w:left w:val="none" w:sz="0" w:space="0" w:color="auto"/>
                                            <w:bottom w:val="none" w:sz="0" w:space="0" w:color="auto"/>
                                            <w:right w:val="none" w:sz="0" w:space="0" w:color="auto"/>
                                          </w:divBdr>
                                          <w:divsChild>
                                            <w:div w:id="490484614">
                                              <w:marLeft w:val="0"/>
                                              <w:marRight w:val="0"/>
                                              <w:marTop w:val="0"/>
                                              <w:marBottom w:val="0"/>
                                              <w:divBdr>
                                                <w:top w:val="none" w:sz="0" w:space="0" w:color="auto"/>
                                                <w:left w:val="none" w:sz="0" w:space="0" w:color="auto"/>
                                                <w:bottom w:val="none" w:sz="0" w:space="0" w:color="auto"/>
                                                <w:right w:val="none" w:sz="0" w:space="0" w:color="auto"/>
                                              </w:divBdr>
                                              <w:divsChild>
                                                <w:div w:id="716667968">
                                                  <w:marLeft w:val="0"/>
                                                  <w:marRight w:val="0"/>
                                                  <w:marTop w:val="0"/>
                                                  <w:marBottom w:val="0"/>
                                                  <w:divBdr>
                                                    <w:top w:val="none" w:sz="0" w:space="0" w:color="auto"/>
                                                    <w:left w:val="none" w:sz="0" w:space="0" w:color="auto"/>
                                                    <w:bottom w:val="none" w:sz="0" w:space="0" w:color="auto"/>
                                                    <w:right w:val="none" w:sz="0" w:space="0" w:color="auto"/>
                                                  </w:divBdr>
                                                  <w:divsChild>
                                                    <w:div w:id="853766773">
                                                      <w:marLeft w:val="0"/>
                                                      <w:marRight w:val="0"/>
                                                      <w:marTop w:val="0"/>
                                                      <w:marBottom w:val="0"/>
                                                      <w:divBdr>
                                                        <w:top w:val="none" w:sz="0" w:space="0" w:color="auto"/>
                                                        <w:left w:val="none" w:sz="0" w:space="0" w:color="auto"/>
                                                        <w:bottom w:val="none" w:sz="0" w:space="0" w:color="auto"/>
                                                        <w:right w:val="none" w:sz="0" w:space="0" w:color="auto"/>
                                                      </w:divBdr>
                                                    </w:div>
                                                  </w:divsChild>
                                                </w:div>
                                                <w:div w:id="1480999648">
                                                  <w:marLeft w:val="0"/>
                                                  <w:marRight w:val="0"/>
                                                  <w:marTop w:val="0"/>
                                                  <w:marBottom w:val="0"/>
                                                  <w:divBdr>
                                                    <w:top w:val="none" w:sz="0" w:space="0" w:color="auto"/>
                                                    <w:left w:val="none" w:sz="0" w:space="0" w:color="auto"/>
                                                    <w:bottom w:val="none" w:sz="0" w:space="0" w:color="auto"/>
                                                    <w:right w:val="none" w:sz="0" w:space="0" w:color="auto"/>
                                                  </w:divBdr>
                                                  <w:divsChild>
                                                    <w:div w:id="359740028">
                                                      <w:marLeft w:val="0"/>
                                                      <w:marRight w:val="0"/>
                                                      <w:marTop w:val="0"/>
                                                      <w:marBottom w:val="0"/>
                                                      <w:divBdr>
                                                        <w:top w:val="none" w:sz="0" w:space="0" w:color="auto"/>
                                                        <w:left w:val="none" w:sz="0" w:space="0" w:color="auto"/>
                                                        <w:bottom w:val="none" w:sz="0" w:space="0" w:color="auto"/>
                                                        <w:right w:val="none" w:sz="0" w:space="0" w:color="auto"/>
                                                      </w:divBdr>
                                                      <w:divsChild>
                                                        <w:div w:id="771970071">
                                                          <w:marLeft w:val="0"/>
                                                          <w:marRight w:val="0"/>
                                                          <w:marTop w:val="0"/>
                                                          <w:marBottom w:val="0"/>
                                                          <w:divBdr>
                                                            <w:top w:val="none" w:sz="0" w:space="0" w:color="auto"/>
                                                            <w:left w:val="none" w:sz="0" w:space="0" w:color="auto"/>
                                                            <w:bottom w:val="none" w:sz="0" w:space="0" w:color="auto"/>
                                                            <w:right w:val="none" w:sz="0" w:space="0" w:color="auto"/>
                                                          </w:divBdr>
                                                          <w:divsChild>
                                                            <w:div w:id="1294168830">
                                                              <w:marLeft w:val="0"/>
                                                              <w:marRight w:val="0"/>
                                                              <w:marTop w:val="0"/>
                                                              <w:marBottom w:val="0"/>
                                                              <w:divBdr>
                                                                <w:top w:val="none" w:sz="0" w:space="0" w:color="auto"/>
                                                                <w:left w:val="none" w:sz="0" w:space="0" w:color="auto"/>
                                                                <w:bottom w:val="none" w:sz="0" w:space="0" w:color="auto"/>
                                                                <w:right w:val="none" w:sz="0" w:space="0" w:color="auto"/>
                                                              </w:divBdr>
                                                            </w:div>
                                                          </w:divsChild>
                                                        </w:div>
                                                        <w:div w:id="1386030231">
                                                          <w:marLeft w:val="0"/>
                                                          <w:marRight w:val="0"/>
                                                          <w:marTop w:val="0"/>
                                                          <w:marBottom w:val="0"/>
                                                          <w:divBdr>
                                                            <w:top w:val="none" w:sz="0" w:space="0" w:color="auto"/>
                                                            <w:left w:val="none" w:sz="0" w:space="0" w:color="auto"/>
                                                            <w:bottom w:val="none" w:sz="0" w:space="0" w:color="auto"/>
                                                            <w:right w:val="none" w:sz="0" w:space="0" w:color="auto"/>
                                                          </w:divBdr>
                                                          <w:divsChild>
                                                            <w:div w:id="414211511">
                                                              <w:marLeft w:val="0"/>
                                                              <w:marRight w:val="0"/>
                                                              <w:marTop w:val="0"/>
                                                              <w:marBottom w:val="0"/>
                                                              <w:divBdr>
                                                                <w:top w:val="none" w:sz="0" w:space="0" w:color="auto"/>
                                                                <w:left w:val="none" w:sz="0" w:space="0" w:color="auto"/>
                                                                <w:bottom w:val="none" w:sz="0" w:space="0" w:color="auto"/>
                                                                <w:right w:val="none" w:sz="0" w:space="0" w:color="auto"/>
                                                              </w:divBdr>
                                                              <w:divsChild>
                                                                <w:div w:id="31001321">
                                                                  <w:marLeft w:val="0"/>
                                                                  <w:marRight w:val="0"/>
                                                                  <w:marTop w:val="0"/>
                                                                  <w:marBottom w:val="0"/>
                                                                  <w:divBdr>
                                                                    <w:top w:val="none" w:sz="0" w:space="0" w:color="auto"/>
                                                                    <w:left w:val="none" w:sz="0" w:space="0" w:color="auto"/>
                                                                    <w:bottom w:val="none" w:sz="0" w:space="0" w:color="auto"/>
                                                                    <w:right w:val="none" w:sz="0" w:space="0" w:color="auto"/>
                                                                  </w:divBdr>
                                                                  <w:divsChild>
                                                                    <w:div w:id="406921191">
                                                                      <w:marLeft w:val="0"/>
                                                                      <w:marRight w:val="0"/>
                                                                      <w:marTop w:val="0"/>
                                                                      <w:marBottom w:val="0"/>
                                                                      <w:divBdr>
                                                                        <w:top w:val="none" w:sz="0" w:space="0" w:color="auto"/>
                                                                        <w:left w:val="none" w:sz="0" w:space="0" w:color="auto"/>
                                                                        <w:bottom w:val="none" w:sz="0" w:space="0" w:color="auto"/>
                                                                        <w:right w:val="none" w:sz="0" w:space="0" w:color="auto"/>
                                                                      </w:divBdr>
                                                                      <w:divsChild>
                                                                        <w:div w:id="1969243855">
                                                                          <w:marLeft w:val="0"/>
                                                                          <w:marRight w:val="0"/>
                                                                          <w:marTop w:val="0"/>
                                                                          <w:marBottom w:val="0"/>
                                                                          <w:divBdr>
                                                                            <w:top w:val="none" w:sz="0" w:space="0" w:color="auto"/>
                                                                            <w:left w:val="none" w:sz="0" w:space="0" w:color="auto"/>
                                                                            <w:bottom w:val="none" w:sz="0" w:space="0" w:color="auto"/>
                                                                            <w:right w:val="none" w:sz="0" w:space="0" w:color="auto"/>
                                                                          </w:divBdr>
                                                                          <w:divsChild>
                                                                            <w:div w:id="782650907">
                                                                              <w:marLeft w:val="0"/>
                                                                              <w:marRight w:val="0"/>
                                                                              <w:marTop w:val="0"/>
                                                                              <w:marBottom w:val="0"/>
                                                                              <w:divBdr>
                                                                                <w:top w:val="none" w:sz="0" w:space="0" w:color="auto"/>
                                                                                <w:left w:val="none" w:sz="0" w:space="0" w:color="auto"/>
                                                                                <w:bottom w:val="none" w:sz="0" w:space="0" w:color="auto"/>
                                                                                <w:right w:val="none" w:sz="0" w:space="0" w:color="auto"/>
                                                                              </w:divBdr>
                                                                              <w:divsChild>
                                                                                <w:div w:id="326447529">
                                                                                  <w:marLeft w:val="0"/>
                                                                                  <w:marRight w:val="0"/>
                                                                                  <w:marTop w:val="0"/>
                                                                                  <w:marBottom w:val="0"/>
                                                                                  <w:divBdr>
                                                                                    <w:top w:val="none" w:sz="0" w:space="0" w:color="auto"/>
                                                                                    <w:left w:val="none" w:sz="0" w:space="0" w:color="auto"/>
                                                                                    <w:bottom w:val="none" w:sz="0" w:space="0" w:color="auto"/>
                                                                                    <w:right w:val="none" w:sz="0" w:space="0" w:color="auto"/>
                                                                                  </w:divBdr>
                                                                                  <w:divsChild>
                                                                                    <w:div w:id="288898520">
                                                                                      <w:marLeft w:val="0"/>
                                                                                      <w:marRight w:val="0"/>
                                                                                      <w:marTop w:val="0"/>
                                                                                      <w:marBottom w:val="0"/>
                                                                                      <w:divBdr>
                                                                                        <w:top w:val="none" w:sz="0" w:space="0" w:color="auto"/>
                                                                                        <w:left w:val="none" w:sz="0" w:space="0" w:color="auto"/>
                                                                                        <w:bottom w:val="none" w:sz="0" w:space="0" w:color="auto"/>
                                                                                        <w:right w:val="none" w:sz="0" w:space="0" w:color="auto"/>
                                                                                      </w:divBdr>
                                                                                      <w:divsChild>
                                                                                        <w:div w:id="895506555">
                                                                                          <w:marLeft w:val="0"/>
                                                                                          <w:marRight w:val="0"/>
                                                                                          <w:marTop w:val="0"/>
                                                                                          <w:marBottom w:val="0"/>
                                                                                          <w:divBdr>
                                                                                            <w:top w:val="none" w:sz="0" w:space="0" w:color="auto"/>
                                                                                            <w:left w:val="none" w:sz="0" w:space="0" w:color="auto"/>
                                                                                            <w:bottom w:val="none" w:sz="0" w:space="0" w:color="auto"/>
                                                                                            <w:right w:val="none" w:sz="0" w:space="0" w:color="auto"/>
                                                                                          </w:divBdr>
                                                                                          <w:divsChild>
                                                                                            <w:div w:id="250282613">
                                                                                              <w:marLeft w:val="0"/>
                                                                                              <w:marRight w:val="0"/>
                                                                                              <w:marTop w:val="0"/>
                                                                                              <w:marBottom w:val="0"/>
                                                                                              <w:divBdr>
                                                                                                <w:top w:val="none" w:sz="0" w:space="0" w:color="auto"/>
                                                                                                <w:left w:val="none" w:sz="0" w:space="0" w:color="auto"/>
                                                                                                <w:bottom w:val="none" w:sz="0" w:space="0" w:color="auto"/>
                                                                                                <w:right w:val="none" w:sz="0" w:space="0" w:color="auto"/>
                                                                                              </w:divBdr>
                                                                                            </w:div>
                                                                                            <w:div w:id="445469897">
                                                                                              <w:marLeft w:val="0"/>
                                                                                              <w:marRight w:val="0"/>
                                                                                              <w:marTop w:val="0"/>
                                                                                              <w:marBottom w:val="0"/>
                                                                                              <w:divBdr>
                                                                                                <w:top w:val="none" w:sz="0" w:space="0" w:color="auto"/>
                                                                                                <w:left w:val="none" w:sz="0" w:space="0" w:color="auto"/>
                                                                                                <w:bottom w:val="none" w:sz="0" w:space="0" w:color="auto"/>
                                                                                                <w:right w:val="none" w:sz="0" w:space="0" w:color="auto"/>
                                                                                              </w:divBdr>
                                                                                            </w:div>
                                                                                            <w:div w:id="658458505">
                                                                                              <w:marLeft w:val="0"/>
                                                                                              <w:marRight w:val="0"/>
                                                                                              <w:marTop w:val="0"/>
                                                                                              <w:marBottom w:val="0"/>
                                                                                              <w:divBdr>
                                                                                                <w:top w:val="none" w:sz="0" w:space="0" w:color="auto"/>
                                                                                                <w:left w:val="none" w:sz="0" w:space="0" w:color="auto"/>
                                                                                                <w:bottom w:val="none" w:sz="0" w:space="0" w:color="auto"/>
                                                                                                <w:right w:val="none" w:sz="0" w:space="0" w:color="auto"/>
                                                                                              </w:divBdr>
                                                                                            </w:div>
                                                                                            <w:div w:id="752513412">
                                                                                              <w:marLeft w:val="0"/>
                                                                                              <w:marRight w:val="0"/>
                                                                                              <w:marTop w:val="0"/>
                                                                                              <w:marBottom w:val="0"/>
                                                                                              <w:divBdr>
                                                                                                <w:top w:val="none" w:sz="0" w:space="0" w:color="auto"/>
                                                                                                <w:left w:val="none" w:sz="0" w:space="0" w:color="auto"/>
                                                                                                <w:bottom w:val="none" w:sz="0" w:space="0" w:color="auto"/>
                                                                                                <w:right w:val="none" w:sz="0" w:space="0" w:color="auto"/>
                                                                                              </w:divBdr>
                                                                                              <w:divsChild>
                                                                                                <w:div w:id="1023048710">
                                                                                                  <w:marLeft w:val="0"/>
                                                                                                  <w:marRight w:val="0"/>
                                                                                                  <w:marTop w:val="0"/>
                                                                                                  <w:marBottom w:val="0"/>
                                                                                                  <w:divBdr>
                                                                                                    <w:top w:val="none" w:sz="0" w:space="0" w:color="auto"/>
                                                                                                    <w:left w:val="none" w:sz="0" w:space="0" w:color="auto"/>
                                                                                                    <w:bottom w:val="none" w:sz="0" w:space="0" w:color="auto"/>
                                                                                                    <w:right w:val="none" w:sz="0" w:space="0" w:color="auto"/>
                                                                                                  </w:divBdr>
                                                                                                  <w:divsChild>
                                                                                                    <w:div w:id="948857608">
                                                                                                      <w:marLeft w:val="0"/>
                                                                                                      <w:marRight w:val="0"/>
                                                                                                      <w:marTop w:val="0"/>
                                                                                                      <w:marBottom w:val="0"/>
                                                                                                      <w:divBdr>
                                                                                                        <w:top w:val="none" w:sz="0" w:space="0" w:color="auto"/>
                                                                                                        <w:left w:val="none" w:sz="0" w:space="0" w:color="auto"/>
                                                                                                        <w:bottom w:val="none" w:sz="0" w:space="0" w:color="auto"/>
                                                                                                        <w:right w:val="none" w:sz="0" w:space="0" w:color="auto"/>
                                                                                                      </w:divBdr>
                                                                                                      <w:divsChild>
                                                                                                        <w:div w:id="1239049468">
                                                                                                          <w:marLeft w:val="0"/>
                                                                                                          <w:marRight w:val="0"/>
                                                                                                          <w:marTop w:val="0"/>
                                                                                                          <w:marBottom w:val="0"/>
                                                                                                          <w:divBdr>
                                                                                                            <w:top w:val="none" w:sz="0" w:space="0" w:color="auto"/>
                                                                                                            <w:left w:val="none" w:sz="0" w:space="0" w:color="auto"/>
                                                                                                            <w:bottom w:val="none" w:sz="0" w:space="0" w:color="auto"/>
                                                                                                            <w:right w:val="none" w:sz="0" w:space="0" w:color="auto"/>
                                                                                                          </w:divBdr>
                                                                                                          <w:divsChild>
                                                                                                            <w:div w:id="1146967258">
                                                                                                              <w:marLeft w:val="0"/>
                                                                                                              <w:marRight w:val="0"/>
                                                                                                              <w:marTop w:val="0"/>
                                                                                                              <w:marBottom w:val="0"/>
                                                                                                              <w:divBdr>
                                                                                                                <w:top w:val="none" w:sz="0" w:space="0" w:color="auto"/>
                                                                                                                <w:left w:val="none" w:sz="0" w:space="0" w:color="auto"/>
                                                                                                                <w:bottom w:val="none" w:sz="0" w:space="0" w:color="auto"/>
                                                                                                                <w:right w:val="none" w:sz="0" w:space="0" w:color="auto"/>
                                                                                                              </w:divBdr>
                                                                                                              <w:divsChild>
                                                                                                                <w:div w:id="334769731">
                                                                                                                  <w:marLeft w:val="0"/>
                                                                                                                  <w:marRight w:val="0"/>
                                                                                                                  <w:marTop w:val="0"/>
                                                                                                                  <w:marBottom w:val="0"/>
                                                                                                                  <w:divBdr>
                                                                                                                    <w:top w:val="none" w:sz="0" w:space="0" w:color="auto"/>
                                                                                                                    <w:left w:val="none" w:sz="0" w:space="0" w:color="auto"/>
                                                                                                                    <w:bottom w:val="none" w:sz="0" w:space="0" w:color="auto"/>
                                                                                                                    <w:right w:val="none" w:sz="0" w:space="0" w:color="auto"/>
                                                                                                                  </w:divBdr>
                                                                                                                  <w:divsChild>
                                                                                                                    <w:div w:id="1632662390">
                                                                                                                      <w:marLeft w:val="0"/>
                                                                                                                      <w:marRight w:val="0"/>
                                                                                                                      <w:marTop w:val="0"/>
                                                                                                                      <w:marBottom w:val="0"/>
                                                                                                                      <w:divBdr>
                                                                                                                        <w:top w:val="none" w:sz="0" w:space="0" w:color="auto"/>
                                                                                                                        <w:left w:val="none" w:sz="0" w:space="0" w:color="auto"/>
                                                                                                                        <w:bottom w:val="none" w:sz="0" w:space="0" w:color="auto"/>
                                                                                                                        <w:right w:val="none" w:sz="0" w:space="0" w:color="auto"/>
                                                                                                                      </w:divBdr>
                                                                                                                      <w:divsChild>
                                                                                                                        <w:div w:id="104441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2587622">
                                                                                              <w:marLeft w:val="0"/>
                                                                                              <w:marRight w:val="0"/>
                                                                                              <w:marTop w:val="0"/>
                                                                                              <w:marBottom w:val="0"/>
                                                                                              <w:divBdr>
                                                                                                <w:top w:val="none" w:sz="0" w:space="0" w:color="auto"/>
                                                                                                <w:left w:val="none" w:sz="0" w:space="0" w:color="auto"/>
                                                                                                <w:bottom w:val="none" w:sz="0" w:space="0" w:color="auto"/>
                                                                                                <w:right w:val="none" w:sz="0" w:space="0" w:color="auto"/>
                                                                                              </w:divBdr>
                                                                                            </w:div>
                                                                                            <w:div w:id="1183277325">
                                                                                              <w:marLeft w:val="0"/>
                                                                                              <w:marRight w:val="0"/>
                                                                                              <w:marTop w:val="0"/>
                                                                                              <w:marBottom w:val="0"/>
                                                                                              <w:divBdr>
                                                                                                <w:top w:val="none" w:sz="0" w:space="0" w:color="auto"/>
                                                                                                <w:left w:val="none" w:sz="0" w:space="0" w:color="auto"/>
                                                                                                <w:bottom w:val="none" w:sz="0" w:space="0" w:color="auto"/>
                                                                                                <w:right w:val="none" w:sz="0" w:space="0" w:color="auto"/>
                                                                                              </w:divBdr>
                                                                                            </w:div>
                                                                                            <w:div w:id="1348409928">
                                                                                              <w:marLeft w:val="0"/>
                                                                                              <w:marRight w:val="0"/>
                                                                                              <w:marTop w:val="0"/>
                                                                                              <w:marBottom w:val="0"/>
                                                                                              <w:divBdr>
                                                                                                <w:top w:val="none" w:sz="0" w:space="0" w:color="auto"/>
                                                                                                <w:left w:val="none" w:sz="0" w:space="0" w:color="auto"/>
                                                                                                <w:bottom w:val="none" w:sz="0" w:space="0" w:color="auto"/>
                                                                                                <w:right w:val="none" w:sz="0" w:space="0" w:color="auto"/>
                                                                                              </w:divBdr>
                                                                                            </w:div>
                                                                                            <w:div w:id="1695302569">
                                                                                              <w:marLeft w:val="0"/>
                                                                                              <w:marRight w:val="0"/>
                                                                                              <w:marTop w:val="0"/>
                                                                                              <w:marBottom w:val="0"/>
                                                                                              <w:divBdr>
                                                                                                <w:top w:val="none" w:sz="0" w:space="0" w:color="auto"/>
                                                                                                <w:left w:val="none" w:sz="0" w:space="0" w:color="auto"/>
                                                                                                <w:bottom w:val="none" w:sz="0" w:space="0" w:color="auto"/>
                                                                                                <w:right w:val="none" w:sz="0" w:space="0" w:color="auto"/>
                                                                                              </w:divBdr>
                                                                                            </w:div>
                                                                                            <w:div w:id="1728331747">
                                                                                              <w:marLeft w:val="0"/>
                                                                                              <w:marRight w:val="0"/>
                                                                                              <w:marTop w:val="0"/>
                                                                                              <w:marBottom w:val="0"/>
                                                                                              <w:divBdr>
                                                                                                <w:top w:val="none" w:sz="0" w:space="0" w:color="auto"/>
                                                                                                <w:left w:val="none" w:sz="0" w:space="0" w:color="auto"/>
                                                                                                <w:bottom w:val="none" w:sz="0" w:space="0" w:color="auto"/>
                                                                                                <w:right w:val="none" w:sz="0" w:space="0" w:color="auto"/>
                                                                                              </w:divBdr>
                                                                                            </w:div>
                                                                                            <w:div w:id="1754617746">
                                                                                              <w:marLeft w:val="0"/>
                                                                                              <w:marRight w:val="0"/>
                                                                                              <w:marTop w:val="0"/>
                                                                                              <w:marBottom w:val="0"/>
                                                                                              <w:divBdr>
                                                                                                <w:top w:val="none" w:sz="0" w:space="0" w:color="auto"/>
                                                                                                <w:left w:val="none" w:sz="0" w:space="0" w:color="auto"/>
                                                                                                <w:bottom w:val="none" w:sz="0" w:space="0" w:color="auto"/>
                                                                                                <w:right w:val="none" w:sz="0" w:space="0" w:color="auto"/>
                                                                                              </w:divBdr>
                                                                                            </w:div>
                                                                                            <w:div w:id="1994677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828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769506">
                                                      <w:marLeft w:val="0"/>
                                                      <w:marRight w:val="0"/>
                                                      <w:marTop w:val="0"/>
                                                      <w:marBottom w:val="0"/>
                                                      <w:divBdr>
                                                        <w:top w:val="none" w:sz="0" w:space="0" w:color="auto"/>
                                                        <w:left w:val="none" w:sz="0" w:space="0" w:color="auto"/>
                                                        <w:bottom w:val="none" w:sz="0" w:space="0" w:color="auto"/>
                                                        <w:right w:val="none" w:sz="0" w:space="0" w:color="auto"/>
                                                      </w:divBdr>
                                                      <w:divsChild>
                                                        <w:div w:id="862788495">
                                                          <w:marLeft w:val="0"/>
                                                          <w:marRight w:val="0"/>
                                                          <w:marTop w:val="0"/>
                                                          <w:marBottom w:val="0"/>
                                                          <w:divBdr>
                                                            <w:top w:val="none" w:sz="0" w:space="0" w:color="auto"/>
                                                            <w:left w:val="none" w:sz="0" w:space="0" w:color="auto"/>
                                                            <w:bottom w:val="none" w:sz="0" w:space="0" w:color="auto"/>
                                                            <w:right w:val="none" w:sz="0" w:space="0" w:color="auto"/>
                                                          </w:divBdr>
                                                        </w:div>
                                                        <w:div w:id="1396970587">
                                                          <w:marLeft w:val="0"/>
                                                          <w:marRight w:val="0"/>
                                                          <w:marTop w:val="0"/>
                                                          <w:marBottom w:val="0"/>
                                                          <w:divBdr>
                                                            <w:top w:val="none" w:sz="0" w:space="0" w:color="auto"/>
                                                            <w:left w:val="none" w:sz="0" w:space="0" w:color="auto"/>
                                                            <w:bottom w:val="none" w:sz="0" w:space="0" w:color="auto"/>
                                                            <w:right w:val="none" w:sz="0" w:space="0" w:color="auto"/>
                                                          </w:divBdr>
                                                        </w:div>
                                                        <w:div w:id="170494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6054368">
                          <w:marLeft w:val="0"/>
                          <w:marRight w:val="0"/>
                          <w:marTop w:val="0"/>
                          <w:marBottom w:val="0"/>
                          <w:divBdr>
                            <w:top w:val="none" w:sz="0" w:space="0" w:color="auto"/>
                            <w:left w:val="none" w:sz="0" w:space="0" w:color="auto"/>
                            <w:bottom w:val="none" w:sz="0" w:space="0" w:color="auto"/>
                            <w:right w:val="none" w:sz="0" w:space="0" w:color="auto"/>
                          </w:divBdr>
                          <w:divsChild>
                            <w:div w:id="814489266">
                              <w:marLeft w:val="0"/>
                              <w:marRight w:val="0"/>
                              <w:marTop w:val="0"/>
                              <w:marBottom w:val="0"/>
                              <w:divBdr>
                                <w:top w:val="none" w:sz="0" w:space="0" w:color="auto"/>
                                <w:left w:val="none" w:sz="0" w:space="0" w:color="auto"/>
                                <w:bottom w:val="none" w:sz="0" w:space="0" w:color="auto"/>
                                <w:right w:val="none" w:sz="0" w:space="0" w:color="auto"/>
                              </w:divBdr>
                              <w:divsChild>
                                <w:div w:id="1840193112">
                                  <w:marLeft w:val="0"/>
                                  <w:marRight w:val="0"/>
                                  <w:marTop w:val="0"/>
                                  <w:marBottom w:val="0"/>
                                  <w:divBdr>
                                    <w:top w:val="none" w:sz="0" w:space="0" w:color="auto"/>
                                    <w:left w:val="none" w:sz="0" w:space="0" w:color="auto"/>
                                    <w:bottom w:val="none" w:sz="0" w:space="0" w:color="auto"/>
                                    <w:right w:val="none" w:sz="0" w:space="0" w:color="auto"/>
                                  </w:divBdr>
                                  <w:divsChild>
                                    <w:div w:id="1896963128">
                                      <w:marLeft w:val="0"/>
                                      <w:marRight w:val="0"/>
                                      <w:marTop w:val="0"/>
                                      <w:marBottom w:val="0"/>
                                      <w:divBdr>
                                        <w:top w:val="none" w:sz="0" w:space="0" w:color="auto"/>
                                        <w:left w:val="none" w:sz="0" w:space="0" w:color="auto"/>
                                        <w:bottom w:val="none" w:sz="0" w:space="0" w:color="auto"/>
                                        <w:right w:val="none" w:sz="0" w:space="0" w:color="auto"/>
                                      </w:divBdr>
                                      <w:divsChild>
                                        <w:div w:id="1264722856">
                                          <w:marLeft w:val="0"/>
                                          <w:marRight w:val="0"/>
                                          <w:marTop w:val="0"/>
                                          <w:marBottom w:val="0"/>
                                          <w:divBdr>
                                            <w:top w:val="none" w:sz="0" w:space="0" w:color="auto"/>
                                            <w:left w:val="none" w:sz="0" w:space="0" w:color="auto"/>
                                            <w:bottom w:val="none" w:sz="0" w:space="0" w:color="auto"/>
                                            <w:right w:val="none" w:sz="0" w:space="0" w:color="auto"/>
                                          </w:divBdr>
                                          <w:divsChild>
                                            <w:div w:id="625820061">
                                              <w:marLeft w:val="0"/>
                                              <w:marRight w:val="0"/>
                                              <w:marTop w:val="0"/>
                                              <w:marBottom w:val="0"/>
                                              <w:divBdr>
                                                <w:top w:val="none" w:sz="0" w:space="0" w:color="auto"/>
                                                <w:left w:val="none" w:sz="0" w:space="0" w:color="auto"/>
                                                <w:bottom w:val="none" w:sz="0" w:space="0" w:color="auto"/>
                                                <w:right w:val="none" w:sz="0" w:space="0" w:color="auto"/>
                                              </w:divBdr>
                                              <w:divsChild>
                                                <w:div w:id="45765122">
                                                  <w:marLeft w:val="0"/>
                                                  <w:marRight w:val="0"/>
                                                  <w:marTop w:val="0"/>
                                                  <w:marBottom w:val="0"/>
                                                  <w:divBdr>
                                                    <w:top w:val="none" w:sz="0" w:space="0" w:color="auto"/>
                                                    <w:left w:val="none" w:sz="0" w:space="0" w:color="auto"/>
                                                    <w:bottom w:val="none" w:sz="0" w:space="0" w:color="auto"/>
                                                    <w:right w:val="none" w:sz="0" w:space="0" w:color="auto"/>
                                                  </w:divBdr>
                                                  <w:divsChild>
                                                    <w:div w:id="798574231">
                                                      <w:marLeft w:val="0"/>
                                                      <w:marRight w:val="0"/>
                                                      <w:marTop w:val="0"/>
                                                      <w:marBottom w:val="0"/>
                                                      <w:divBdr>
                                                        <w:top w:val="none" w:sz="0" w:space="0" w:color="auto"/>
                                                        <w:left w:val="none" w:sz="0" w:space="0" w:color="auto"/>
                                                        <w:bottom w:val="none" w:sz="0" w:space="0" w:color="auto"/>
                                                        <w:right w:val="none" w:sz="0" w:space="0" w:color="auto"/>
                                                      </w:divBdr>
                                                      <w:divsChild>
                                                        <w:div w:id="1462652956">
                                                          <w:marLeft w:val="0"/>
                                                          <w:marRight w:val="0"/>
                                                          <w:marTop w:val="0"/>
                                                          <w:marBottom w:val="0"/>
                                                          <w:divBdr>
                                                            <w:top w:val="none" w:sz="0" w:space="0" w:color="auto"/>
                                                            <w:left w:val="none" w:sz="0" w:space="0" w:color="auto"/>
                                                            <w:bottom w:val="none" w:sz="0" w:space="0" w:color="auto"/>
                                                            <w:right w:val="none" w:sz="0" w:space="0" w:color="auto"/>
                                                          </w:divBdr>
                                                        </w:div>
                                                        <w:div w:id="1633559346">
                                                          <w:marLeft w:val="0"/>
                                                          <w:marRight w:val="0"/>
                                                          <w:marTop w:val="0"/>
                                                          <w:marBottom w:val="0"/>
                                                          <w:divBdr>
                                                            <w:top w:val="none" w:sz="0" w:space="0" w:color="auto"/>
                                                            <w:left w:val="none" w:sz="0" w:space="0" w:color="auto"/>
                                                            <w:bottom w:val="none" w:sz="0" w:space="0" w:color="auto"/>
                                                            <w:right w:val="none" w:sz="0" w:space="0" w:color="auto"/>
                                                          </w:divBdr>
                                                        </w:div>
                                                        <w:div w:id="1813643417">
                                                          <w:marLeft w:val="0"/>
                                                          <w:marRight w:val="0"/>
                                                          <w:marTop w:val="0"/>
                                                          <w:marBottom w:val="0"/>
                                                          <w:divBdr>
                                                            <w:top w:val="none" w:sz="0" w:space="0" w:color="auto"/>
                                                            <w:left w:val="none" w:sz="0" w:space="0" w:color="auto"/>
                                                            <w:bottom w:val="none" w:sz="0" w:space="0" w:color="auto"/>
                                                            <w:right w:val="none" w:sz="0" w:space="0" w:color="auto"/>
                                                          </w:divBdr>
                                                        </w:div>
                                                      </w:divsChild>
                                                    </w:div>
                                                    <w:div w:id="1140077121">
                                                      <w:marLeft w:val="0"/>
                                                      <w:marRight w:val="0"/>
                                                      <w:marTop w:val="0"/>
                                                      <w:marBottom w:val="0"/>
                                                      <w:divBdr>
                                                        <w:top w:val="none" w:sz="0" w:space="0" w:color="auto"/>
                                                        <w:left w:val="none" w:sz="0" w:space="0" w:color="auto"/>
                                                        <w:bottom w:val="none" w:sz="0" w:space="0" w:color="auto"/>
                                                        <w:right w:val="none" w:sz="0" w:space="0" w:color="auto"/>
                                                      </w:divBdr>
                                                      <w:divsChild>
                                                        <w:div w:id="2035108074">
                                                          <w:marLeft w:val="0"/>
                                                          <w:marRight w:val="0"/>
                                                          <w:marTop w:val="0"/>
                                                          <w:marBottom w:val="0"/>
                                                          <w:divBdr>
                                                            <w:top w:val="none" w:sz="0" w:space="0" w:color="auto"/>
                                                            <w:left w:val="none" w:sz="0" w:space="0" w:color="auto"/>
                                                            <w:bottom w:val="none" w:sz="0" w:space="0" w:color="auto"/>
                                                            <w:right w:val="none" w:sz="0" w:space="0" w:color="auto"/>
                                                          </w:divBdr>
                                                          <w:divsChild>
                                                            <w:div w:id="1507743263">
                                                              <w:marLeft w:val="0"/>
                                                              <w:marRight w:val="0"/>
                                                              <w:marTop w:val="0"/>
                                                              <w:marBottom w:val="0"/>
                                                              <w:divBdr>
                                                                <w:top w:val="none" w:sz="0" w:space="0" w:color="auto"/>
                                                                <w:left w:val="none" w:sz="0" w:space="0" w:color="auto"/>
                                                                <w:bottom w:val="none" w:sz="0" w:space="0" w:color="auto"/>
                                                                <w:right w:val="none" w:sz="0" w:space="0" w:color="auto"/>
                                                              </w:divBdr>
                                                              <w:divsChild>
                                                                <w:div w:id="567885293">
                                                                  <w:marLeft w:val="0"/>
                                                                  <w:marRight w:val="0"/>
                                                                  <w:marTop w:val="0"/>
                                                                  <w:marBottom w:val="0"/>
                                                                  <w:divBdr>
                                                                    <w:top w:val="none" w:sz="0" w:space="0" w:color="auto"/>
                                                                    <w:left w:val="none" w:sz="0" w:space="0" w:color="auto"/>
                                                                    <w:bottom w:val="none" w:sz="0" w:space="0" w:color="auto"/>
                                                                    <w:right w:val="none" w:sz="0" w:space="0" w:color="auto"/>
                                                                  </w:divBdr>
                                                                  <w:divsChild>
                                                                    <w:div w:id="1086342650">
                                                                      <w:marLeft w:val="0"/>
                                                                      <w:marRight w:val="0"/>
                                                                      <w:marTop w:val="0"/>
                                                                      <w:marBottom w:val="0"/>
                                                                      <w:divBdr>
                                                                        <w:top w:val="none" w:sz="0" w:space="0" w:color="auto"/>
                                                                        <w:left w:val="none" w:sz="0" w:space="0" w:color="auto"/>
                                                                        <w:bottom w:val="none" w:sz="0" w:space="0" w:color="auto"/>
                                                                        <w:right w:val="none" w:sz="0" w:space="0" w:color="auto"/>
                                                                      </w:divBdr>
                                                                    </w:div>
                                                                  </w:divsChild>
                                                                </w:div>
                                                                <w:div w:id="693728850">
                                                                  <w:marLeft w:val="0"/>
                                                                  <w:marRight w:val="0"/>
                                                                  <w:marTop w:val="0"/>
                                                                  <w:marBottom w:val="0"/>
                                                                  <w:divBdr>
                                                                    <w:top w:val="none" w:sz="0" w:space="0" w:color="auto"/>
                                                                    <w:left w:val="none" w:sz="0" w:space="0" w:color="auto"/>
                                                                    <w:bottom w:val="none" w:sz="0" w:space="0" w:color="auto"/>
                                                                    <w:right w:val="none" w:sz="0" w:space="0" w:color="auto"/>
                                                                  </w:divBdr>
                                                                  <w:divsChild>
                                                                    <w:div w:id="980618792">
                                                                      <w:marLeft w:val="0"/>
                                                                      <w:marRight w:val="0"/>
                                                                      <w:marTop w:val="0"/>
                                                                      <w:marBottom w:val="0"/>
                                                                      <w:divBdr>
                                                                        <w:top w:val="none" w:sz="0" w:space="0" w:color="auto"/>
                                                                        <w:left w:val="none" w:sz="0" w:space="0" w:color="auto"/>
                                                                        <w:bottom w:val="none" w:sz="0" w:space="0" w:color="auto"/>
                                                                        <w:right w:val="none" w:sz="0" w:space="0" w:color="auto"/>
                                                                      </w:divBdr>
                                                                    </w:div>
                                                                    <w:div w:id="1234781967">
                                                                      <w:marLeft w:val="0"/>
                                                                      <w:marRight w:val="0"/>
                                                                      <w:marTop w:val="0"/>
                                                                      <w:marBottom w:val="0"/>
                                                                      <w:divBdr>
                                                                        <w:top w:val="none" w:sz="0" w:space="0" w:color="auto"/>
                                                                        <w:left w:val="none" w:sz="0" w:space="0" w:color="auto"/>
                                                                        <w:bottom w:val="none" w:sz="0" w:space="0" w:color="auto"/>
                                                                        <w:right w:val="none" w:sz="0" w:space="0" w:color="auto"/>
                                                                      </w:divBdr>
                                                                      <w:divsChild>
                                                                        <w:div w:id="439423269">
                                                                          <w:marLeft w:val="0"/>
                                                                          <w:marRight w:val="0"/>
                                                                          <w:marTop w:val="0"/>
                                                                          <w:marBottom w:val="0"/>
                                                                          <w:divBdr>
                                                                            <w:top w:val="none" w:sz="0" w:space="0" w:color="auto"/>
                                                                            <w:left w:val="none" w:sz="0" w:space="0" w:color="auto"/>
                                                                            <w:bottom w:val="none" w:sz="0" w:space="0" w:color="auto"/>
                                                                            <w:right w:val="none" w:sz="0" w:space="0" w:color="auto"/>
                                                                          </w:divBdr>
                                                                          <w:divsChild>
                                                                            <w:div w:id="327906439">
                                                                              <w:marLeft w:val="0"/>
                                                                              <w:marRight w:val="0"/>
                                                                              <w:marTop w:val="0"/>
                                                                              <w:marBottom w:val="0"/>
                                                                              <w:divBdr>
                                                                                <w:top w:val="none" w:sz="0" w:space="0" w:color="auto"/>
                                                                                <w:left w:val="none" w:sz="0" w:space="0" w:color="auto"/>
                                                                                <w:bottom w:val="none" w:sz="0" w:space="0" w:color="auto"/>
                                                                                <w:right w:val="none" w:sz="0" w:space="0" w:color="auto"/>
                                                                              </w:divBdr>
                                                                              <w:divsChild>
                                                                                <w:div w:id="58790587">
                                                                                  <w:marLeft w:val="0"/>
                                                                                  <w:marRight w:val="0"/>
                                                                                  <w:marTop w:val="0"/>
                                                                                  <w:marBottom w:val="0"/>
                                                                                  <w:divBdr>
                                                                                    <w:top w:val="none" w:sz="0" w:space="0" w:color="auto"/>
                                                                                    <w:left w:val="none" w:sz="0" w:space="0" w:color="auto"/>
                                                                                    <w:bottom w:val="none" w:sz="0" w:space="0" w:color="auto"/>
                                                                                    <w:right w:val="none" w:sz="0" w:space="0" w:color="auto"/>
                                                                                  </w:divBdr>
                                                                                  <w:divsChild>
                                                                                    <w:div w:id="1262835408">
                                                                                      <w:marLeft w:val="0"/>
                                                                                      <w:marRight w:val="0"/>
                                                                                      <w:marTop w:val="0"/>
                                                                                      <w:marBottom w:val="0"/>
                                                                                      <w:divBdr>
                                                                                        <w:top w:val="none" w:sz="0" w:space="0" w:color="auto"/>
                                                                                        <w:left w:val="none" w:sz="0" w:space="0" w:color="auto"/>
                                                                                        <w:bottom w:val="none" w:sz="0" w:space="0" w:color="auto"/>
                                                                                        <w:right w:val="none" w:sz="0" w:space="0" w:color="auto"/>
                                                                                      </w:divBdr>
                                                                                      <w:divsChild>
                                                                                        <w:div w:id="819227767">
                                                                                          <w:marLeft w:val="0"/>
                                                                                          <w:marRight w:val="0"/>
                                                                                          <w:marTop w:val="0"/>
                                                                                          <w:marBottom w:val="0"/>
                                                                                          <w:divBdr>
                                                                                            <w:top w:val="none" w:sz="0" w:space="0" w:color="auto"/>
                                                                                            <w:left w:val="none" w:sz="0" w:space="0" w:color="auto"/>
                                                                                            <w:bottom w:val="none" w:sz="0" w:space="0" w:color="auto"/>
                                                                                            <w:right w:val="none" w:sz="0" w:space="0" w:color="auto"/>
                                                                                          </w:divBdr>
                                                                                          <w:divsChild>
                                                                                            <w:div w:id="1041176942">
                                                                                              <w:marLeft w:val="0"/>
                                                                                              <w:marRight w:val="0"/>
                                                                                              <w:marTop w:val="0"/>
                                                                                              <w:marBottom w:val="0"/>
                                                                                              <w:divBdr>
                                                                                                <w:top w:val="none" w:sz="0" w:space="0" w:color="auto"/>
                                                                                                <w:left w:val="none" w:sz="0" w:space="0" w:color="auto"/>
                                                                                                <w:bottom w:val="none" w:sz="0" w:space="0" w:color="auto"/>
                                                                                                <w:right w:val="none" w:sz="0" w:space="0" w:color="auto"/>
                                                                                              </w:divBdr>
                                                                                              <w:divsChild>
                                                                                                <w:div w:id="323363492">
                                                                                                  <w:marLeft w:val="0"/>
                                                                                                  <w:marRight w:val="0"/>
                                                                                                  <w:marTop w:val="0"/>
                                                                                                  <w:marBottom w:val="0"/>
                                                                                                  <w:divBdr>
                                                                                                    <w:top w:val="none" w:sz="0" w:space="0" w:color="auto"/>
                                                                                                    <w:left w:val="none" w:sz="0" w:space="0" w:color="auto"/>
                                                                                                    <w:bottom w:val="none" w:sz="0" w:space="0" w:color="auto"/>
                                                                                                    <w:right w:val="none" w:sz="0" w:space="0" w:color="auto"/>
                                                                                                  </w:divBdr>
                                                                                                </w:div>
                                                                                                <w:div w:id="329211591">
                                                                                                  <w:marLeft w:val="0"/>
                                                                                                  <w:marRight w:val="0"/>
                                                                                                  <w:marTop w:val="0"/>
                                                                                                  <w:marBottom w:val="0"/>
                                                                                                  <w:divBdr>
                                                                                                    <w:top w:val="none" w:sz="0" w:space="0" w:color="auto"/>
                                                                                                    <w:left w:val="none" w:sz="0" w:space="0" w:color="auto"/>
                                                                                                    <w:bottom w:val="none" w:sz="0" w:space="0" w:color="auto"/>
                                                                                                    <w:right w:val="none" w:sz="0" w:space="0" w:color="auto"/>
                                                                                                  </w:divBdr>
                                                                                                </w:div>
                                                                                                <w:div w:id="510797795">
                                                                                                  <w:marLeft w:val="0"/>
                                                                                                  <w:marRight w:val="0"/>
                                                                                                  <w:marTop w:val="0"/>
                                                                                                  <w:marBottom w:val="0"/>
                                                                                                  <w:divBdr>
                                                                                                    <w:top w:val="none" w:sz="0" w:space="0" w:color="auto"/>
                                                                                                    <w:left w:val="none" w:sz="0" w:space="0" w:color="auto"/>
                                                                                                    <w:bottom w:val="none" w:sz="0" w:space="0" w:color="auto"/>
                                                                                                    <w:right w:val="none" w:sz="0" w:space="0" w:color="auto"/>
                                                                                                  </w:divBdr>
                                                                                                </w:div>
                                                                                                <w:div w:id="965817914">
                                                                                                  <w:marLeft w:val="0"/>
                                                                                                  <w:marRight w:val="0"/>
                                                                                                  <w:marTop w:val="0"/>
                                                                                                  <w:marBottom w:val="0"/>
                                                                                                  <w:divBdr>
                                                                                                    <w:top w:val="none" w:sz="0" w:space="0" w:color="auto"/>
                                                                                                    <w:left w:val="none" w:sz="0" w:space="0" w:color="auto"/>
                                                                                                    <w:bottom w:val="none" w:sz="0" w:space="0" w:color="auto"/>
                                                                                                    <w:right w:val="none" w:sz="0" w:space="0" w:color="auto"/>
                                                                                                  </w:divBdr>
                                                                                                </w:div>
                                                                                                <w:div w:id="1530289648">
                                                                                                  <w:marLeft w:val="0"/>
                                                                                                  <w:marRight w:val="0"/>
                                                                                                  <w:marTop w:val="0"/>
                                                                                                  <w:marBottom w:val="0"/>
                                                                                                  <w:divBdr>
                                                                                                    <w:top w:val="none" w:sz="0" w:space="0" w:color="auto"/>
                                                                                                    <w:left w:val="none" w:sz="0" w:space="0" w:color="auto"/>
                                                                                                    <w:bottom w:val="none" w:sz="0" w:space="0" w:color="auto"/>
                                                                                                    <w:right w:val="none" w:sz="0" w:space="0" w:color="auto"/>
                                                                                                  </w:divBdr>
                                                                                                </w:div>
                                                                                                <w:div w:id="1540051360">
                                                                                                  <w:marLeft w:val="0"/>
                                                                                                  <w:marRight w:val="0"/>
                                                                                                  <w:marTop w:val="0"/>
                                                                                                  <w:marBottom w:val="0"/>
                                                                                                  <w:divBdr>
                                                                                                    <w:top w:val="none" w:sz="0" w:space="0" w:color="auto"/>
                                                                                                    <w:left w:val="none" w:sz="0" w:space="0" w:color="auto"/>
                                                                                                    <w:bottom w:val="none" w:sz="0" w:space="0" w:color="auto"/>
                                                                                                    <w:right w:val="none" w:sz="0" w:space="0" w:color="auto"/>
                                                                                                  </w:divBdr>
                                                                                                </w:div>
                                                                                                <w:div w:id="1681273923">
                                                                                                  <w:marLeft w:val="0"/>
                                                                                                  <w:marRight w:val="0"/>
                                                                                                  <w:marTop w:val="0"/>
                                                                                                  <w:marBottom w:val="0"/>
                                                                                                  <w:divBdr>
                                                                                                    <w:top w:val="none" w:sz="0" w:space="0" w:color="auto"/>
                                                                                                    <w:left w:val="none" w:sz="0" w:space="0" w:color="auto"/>
                                                                                                    <w:bottom w:val="none" w:sz="0" w:space="0" w:color="auto"/>
                                                                                                    <w:right w:val="none" w:sz="0" w:space="0" w:color="auto"/>
                                                                                                  </w:divBdr>
                                                                                                </w:div>
                                                                                                <w:div w:id="1851021704">
                                                                                                  <w:marLeft w:val="0"/>
                                                                                                  <w:marRight w:val="0"/>
                                                                                                  <w:marTop w:val="0"/>
                                                                                                  <w:marBottom w:val="0"/>
                                                                                                  <w:divBdr>
                                                                                                    <w:top w:val="none" w:sz="0" w:space="0" w:color="auto"/>
                                                                                                    <w:left w:val="none" w:sz="0" w:space="0" w:color="auto"/>
                                                                                                    <w:bottom w:val="none" w:sz="0" w:space="0" w:color="auto"/>
                                                                                                    <w:right w:val="none" w:sz="0" w:space="0" w:color="auto"/>
                                                                                                  </w:divBdr>
                                                                                                </w:div>
                                                                                                <w:div w:id="1929344581">
                                                                                                  <w:marLeft w:val="0"/>
                                                                                                  <w:marRight w:val="0"/>
                                                                                                  <w:marTop w:val="0"/>
                                                                                                  <w:marBottom w:val="0"/>
                                                                                                  <w:divBdr>
                                                                                                    <w:top w:val="none" w:sz="0" w:space="0" w:color="auto"/>
                                                                                                    <w:left w:val="none" w:sz="0" w:space="0" w:color="auto"/>
                                                                                                    <w:bottom w:val="none" w:sz="0" w:space="0" w:color="auto"/>
                                                                                                    <w:right w:val="none" w:sz="0" w:space="0" w:color="auto"/>
                                                                                                  </w:divBdr>
                                                                                                </w:div>
                                                                                                <w:div w:id="1942375452">
                                                                                                  <w:marLeft w:val="0"/>
                                                                                                  <w:marRight w:val="0"/>
                                                                                                  <w:marTop w:val="0"/>
                                                                                                  <w:marBottom w:val="0"/>
                                                                                                  <w:divBdr>
                                                                                                    <w:top w:val="none" w:sz="0" w:space="0" w:color="auto"/>
                                                                                                    <w:left w:val="none" w:sz="0" w:space="0" w:color="auto"/>
                                                                                                    <w:bottom w:val="none" w:sz="0" w:space="0" w:color="auto"/>
                                                                                                    <w:right w:val="none" w:sz="0" w:space="0" w:color="auto"/>
                                                                                                  </w:divBdr>
                                                                                                </w:div>
                                                                                                <w:div w:id="202054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53204105">
                                                  <w:marLeft w:val="0"/>
                                                  <w:marRight w:val="0"/>
                                                  <w:marTop w:val="0"/>
                                                  <w:marBottom w:val="0"/>
                                                  <w:divBdr>
                                                    <w:top w:val="none" w:sz="0" w:space="0" w:color="auto"/>
                                                    <w:left w:val="none" w:sz="0" w:space="0" w:color="auto"/>
                                                    <w:bottom w:val="none" w:sz="0" w:space="0" w:color="auto"/>
                                                    <w:right w:val="none" w:sz="0" w:space="0" w:color="auto"/>
                                                  </w:divBdr>
                                                  <w:divsChild>
                                                    <w:div w:id="164346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0414561">
                          <w:marLeft w:val="0"/>
                          <w:marRight w:val="0"/>
                          <w:marTop w:val="0"/>
                          <w:marBottom w:val="0"/>
                          <w:divBdr>
                            <w:top w:val="none" w:sz="0" w:space="0" w:color="auto"/>
                            <w:left w:val="none" w:sz="0" w:space="0" w:color="auto"/>
                            <w:bottom w:val="none" w:sz="0" w:space="0" w:color="auto"/>
                            <w:right w:val="none" w:sz="0" w:space="0" w:color="auto"/>
                          </w:divBdr>
                          <w:divsChild>
                            <w:div w:id="1285311638">
                              <w:marLeft w:val="0"/>
                              <w:marRight w:val="0"/>
                              <w:marTop w:val="0"/>
                              <w:marBottom w:val="0"/>
                              <w:divBdr>
                                <w:top w:val="none" w:sz="0" w:space="0" w:color="auto"/>
                                <w:left w:val="none" w:sz="0" w:space="0" w:color="auto"/>
                                <w:bottom w:val="none" w:sz="0" w:space="0" w:color="auto"/>
                                <w:right w:val="none" w:sz="0" w:space="0" w:color="auto"/>
                              </w:divBdr>
                              <w:divsChild>
                                <w:div w:id="1828789068">
                                  <w:marLeft w:val="0"/>
                                  <w:marRight w:val="0"/>
                                  <w:marTop w:val="0"/>
                                  <w:marBottom w:val="0"/>
                                  <w:divBdr>
                                    <w:top w:val="none" w:sz="0" w:space="0" w:color="auto"/>
                                    <w:left w:val="none" w:sz="0" w:space="0" w:color="auto"/>
                                    <w:bottom w:val="none" w:sz="0" w:space="0" w:color="auto"/>
                                    <w:right w:val="none" w:sz="0" w:space="0" w:color="auto"/>
                                  </w:divBdr>
                                  <w:divsChild>
                                    <w:div w:id="1584757675">
                                      <w:marLeft w:val="0"/>
                                      <w:marRight w:val="0"/>
                                      <w:marTop w:val="0"/>
                                      <w:marBottom w:val="0"/>
                                      <w:divBdr>
                                        <w:top w:val="none" w:sz="0" w:space="0" w:color="auto"/>
                                        <w:left w:val="none" w:sz="0" w:space="0" w:color="auto"/>
                                        <w:bottom w:val="none" w:sz="0" w:space="0" w:color="auto"/>
                                        <w:right w:val="none" w:sz="0" w:space="0" w:color="auto"/>
                                      </w:divBdr>
                                      <w:divsChild>
                                        <w:div w:id="675692014">
                                          <w:marLeft w:val="0"/>
                                          <w:marRight w:val="0"/>
                                          <w:marTop w:val="0"/>
                                          <w:marBottom w:val="0"/>
                                          <w:divBdr>
                                            <w:top w:val="none" w:sz="0" w:space="0" w:color="auto"/>
                                            <w:left w:val="none" w:sz="0" w:space="0" w:color="auto"/>
                                            <w:bottom w:val="none" w:sz="0" w:space="0" w:color="auto"/>
                                            <w:right w:val="none" w:sz="0" w:space="0" w:color="auto"/>
                                          </w:divBdr>
                                          <w:divsChild>
                                            <w:div w:id="695272973">
                                              <w:marLeft w:val="0"/>
                                              <w:marRight w:val="0"/>
                                              <w:marTop w:val="0"/>
                                              <w:marBottom w:val="0"/>
                                              <w:divBdr>
                                                <w:top w:val="none" w:sz="0" w:space="0" w:color="auto"/>
                                                <w:left w:val="none" w:sz="0" w:space="0" w:color="auto"/>
                                                <w:bottom w:val="none" w:sz="0" w:space="0" w:color="auto"/>
                                                <w:right w:val="none" w:sz="0" w:space="0" w:color="auto"/>
                                              </w:divBdr>
                                              <w:divsChild>
                                                <w:div w:id="1296638469">
                                                  <w:marLeft w:val="0"/>
                                                  <w:marRight w:val="0"/>
                                                  <w:marTop w:val="0"/>
                                                  <w:marBottom w:val="0"/>
                                                  <w:divBdr>
                                                    <w:top w:val="none" w:sz="0" w:space="0" w:color="auto"/>
                                                    <w:left w:val="none" w:sz="0" w:space="0" w:color="auto"/>
                                                    <w:bottom w:val="none" w:sz="0" w:space="0" w:color="auto"/>
                                                    <w:right w:val="none" w:sz="0" w:space="0" w:color="auto"/>
                                                  </w:divBdr>
                                                  <w:divsChild>
                                                    <w:div w:id="1887796545">
                                                      <w:marLeft w:val="0"/>
                                                      <w:marRight w:val="0"/>
                                                      <w:marTop w:val="0"/>
                                                      <w:marBottom w:val="0"/>
                                                      <w:divBdr>
                                                        <w:top w:val="none" w:sz="0" w:space="0" w:color="auto"/>
                                                        <w:left w:val="none" w:sz="0" w:space="0" w:color="auto"/>
                                                        <w:bottom w:val="none" w:sz="0" w:space="0" w:color="auto"/>
                                                        <w:right w:val="none" w:sz="0" w:space="0" w:color="auto"/>
                                                      </w:divBdr>
                                                      <w:divsChild>
                                                        <w:div w:id="17184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632849">
                                              <w:marLeft w:val="0"/>
                                              <w:marRight w:val="0"/>
                                              <w:marTop w:val="0"/>
                                              <w:marBottom w:val="0"/>
                                              <w:divBdr>
                                                <w:top w:val="none" w:sz="0" w:space="0" w:color="auto"/>
                                                <w:left w:val="none" w:sz="0" w:space="0" w:color="auto"/>
                                                <w:bottom w:val="none" w:sz="0" w:space="0" w:color="auto"/>
                                                <w:right w:val="none" w:sz="0" w:space="0" w:color="auto"/>
                                              </w:divBdr>
                                              <w:divsChild>
                                                <w:div w:id="192236073">
                                                  <w:marLeft w:val="0"/>
                                                  <w:marRight w:val="0"/>
                                                  <w:marTop w:val="0"/>
                                                  <w:marBottom w:val="0"/>
                                                  <w:divBdr>
                                                    <w:top w:val="none" w:sz="0" w:space="0" w:color="auto"/>
                                                    <w:left w:val="none" w:sz="0" w:space="0" w:color="auto"/>
                                                    <w:bottom w:val="none" w:sz="0" w:space="0" w:color="auto"/>
                                                    <w:right w:val="none" w:sz="0" w:space="0" w:color="auto"/>
                                                  </w:divBdr>
                                                  <w:divsChild>
                                                    <w:div w:id="524758596">
                                                      <w:marLeft w:val="0"/>
                                                      <w:marRight w:val="0"/>
                                                      <w:marTop w:val="0"/>
                                                      <w:marBottom w:val="0"/>
                                                      <w:divBdr>
                                                        <w:top w:val="none" w:sz="0" w:space="0" w:color="auto"/>
                                                        <w:left w:val="none" w:sz="0" w:space="0" w:color="auto"/>
                                                        <w:bottom w:val="none" w:sz="0" w:space="0" w:color="auto"/>
                                                        <w:right w:val="none" w:sz="0" w:space="0" w:color="auto"/>
                                                      </w:divBdr>
                                                      <w:divsChild>
                                                        <w:div w:id="393360282">
                                                          <w:marLeft w:val="0"/>
                                                          <w:marRight w:val="0"/>
                                                          <w:marTop w:val="0"/>
                                                          <w:marBottom w:val="0"/>
                                                          <w:divBdr>
                                                            <w:top w:val="none" w:sz="0" w:space="0" w:color="auto"/>
                                                            <w:left w:val="none" w:sz="0" w:space="0" w:color="auto"/>
                                                            <w:bottom w:val="none" w:sz="0" w:space="0" w:color="auto"/>
                                                            <w:right w:val="none" w:sz="0" w:space="0" w:color="auto"/>
                                                          </w:divBdr>
                                                          <w:divsChild>
                                                            <w:div w:id="146556510">
                                                              <w:marLeft w:val="0"/>
                                                              <w:marRight w:val="0"/>
                                                              <w:marTop w:val="0"/>
                                                              <w:marBottom w:val="0"/>
                                                              <w:divBdr>
                                                                <w:top w:val="none" w:sz="0" w:space="0" w:color="auto"/>
                                                                <w:left w:val="none" w:sz="0" w:space="0" w:color="auto"/>
                                                                <w:bottom w:val="none" w:sz="0" w:space="0" w:color="auto"/>
                                                                <w:right w:val="none" w:sz="0" w:space="0" w:color="auto"/>
                                                              </w:divBdr>
                                                            </w:div>
                                                          </w:divsChild>
                                                        </w:div>
                                                        <w:div w:id="1927687605">
                                                          <w:marLeft w:val="0"/>
                                                          <w:marRight w:val="0"/>
                                                          <w:marTop w:val="0"/>
                                                          <w:marBottom w:val="0"/>
                                                          <w:divBdr>
                                                            <w:top w:val="none" w:sz="0" w:space="0" w:color="auto"/>
                                                            <w:left w:val="none" w:sz="0" w:space="0" w:color="auto"/>
                                                            <w:bottom w:val="none" w:sz="0" w:space="0" w:color="auto"/>
                                                            <w:right w:val="none" w:sz="0" w:space="0" w:color="auto"/>
                                                          </w:divBdr>
                                                          <w:divsChild>
                                                            <w:div w:id="158298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923595">
                                                      <w:marLeft w:val="0"/>
                                                      <w:marRight w:val="0"/>
                                                      <w:marTop w:val="0"/>
                                                      <w:marBottom w:val="0"/>
                                                      <w:divBdr>
                                                        <w:top w:val="none" w:sz="0" w:space="0" w:color="auto"/>
                                                        <w:left w:val="none" w:sz="0" w:space="0" w:color="auto"/>
                                                        <w:bottom w:val="none" w:sz="0" w:space="0" w:color="auto"/>
                                                        <w:right w:val="none" w:sz="0" w:space="0" w:color="auto"/>
                                                      </w:divBdr>
                                                      <w:divsChild>
                                                        <w:div w:id="602883837">
                                                          <w:marLeft w:val="0"/>
                                                          <w:marRight w:val="0"/>
                                                          <w:marTop w:val="0"/>
                                                          <w:marBottom w:val="0"/>
                                                          <w:divBdr>
                                                            <w:top w:val="none" w:sz="0" w:space="0" w:color="auto"/>
                                                            <w:left w:val="none" w:sz="0" w:space="0" w:color="auto"/>
                                                            <w:bottom w:val="none" w:sz="0" w:space="0" w:color="auto"/>
                                                            <w:right w:val="none" w:sz="0" w:space="0" w:color="auto"/>
                                                          </w:divBdr>
                                                        </w:div>
                                                        <w:div w:id="898899700">
                                                          <w:marLeft w:val="0"/>
                                                          <w:marRight w:val="0"/>
                                                          <w:marTop w:val="0"/>
                                                          <w:marBottom w:val="0"/>
                                                          <w:divBdr>
                                                            <w:top w:val="none" w:sz="0" w:space="0" w:color="auto"/>
                                                            <w:left w:val="none" w:sz="0" w:space="0" w:color="auto"/>
                                                            <w:bottom w:val="none" w:sz="0" w:space="0" w:color="auto"/>
                                                            <w:right w:val="none" w:sz="0" w:space="0" w:color="auto"/>
                                                          </w:divBdr>
                                                        </w:div>
                                                        <w:div w:id="212514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861178">
                                                  <w:marLeft w:val="0"/>
                                                  <w:marRight w:val="0"/>
                                                  <w:marTop w:val="0"/>
                                                  <w:marBottom w:val="0"/>
                                                  <w:divBdr>
                                                    <w:top w:val="none" w:sz="0" w:space="0" w:color="auto"/>
                                                    <w:left w:val="none" w:sz="0" w:space="0" w:color="auto"/>
                                                    <w:bottom w:val="none" w:sz="0" w:space="0" w:color="auto"/>
                                                    <w:right w:val="none" w:sz="0" w:space="0" w:color="auto"/>
                                                  </w:divBdr>
                                                  <w:divsChild>
                                                    <w:div w:id="150431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2103082">
                          <w:marLeft w:val="0"/>
                          <w:marRight w:val="0"/>
                          <w:marTop w:val="0"/>
                          <w:marBottom w:val="0"/>
                          <w:divBdr>
                            <w:top w:val="none" w:sz="0" w:space="0" w:color="auto"/>
                            <w:left w:val="none" w:sz="0" w:space="0" w:color="auto"/>
                            <w:bottom w:val="none" w:sz="0" w:space="0" w:color="auto"/>
                            <w:right w:val="none" w:sz="0" w:space="0" w:color="auto"/>
                          </w:divBdr>
                          <w:divsChild>
                            <w:div w:id="477311036">
                              <w:marLeft w:val="0"/>
                              <w:marRight w:val="0"/>
                              <w:marTop w:val="0"/>
                              <w:marBottom w:val="0"/>
                              <w:divBdr>
                                <w:top w:val="none" w:sz="0" w:space="0" w:color="auto"/>
                                <w:left w:val="none" w:sz="0" w:space="0" w:color="auto"/>
                                <w:bottom w:val="none" w:sz="0" w:space="0" w:color="auto"/>
                                <w:right w:val="none" w:sz="0" w:space="0" w:color="auto"/>
                              </w:divBdr>
                              <w:divsChild>
                                <w:div w:id="1500540142">
                                  <w:marLeft w:val="0"/>
                                  <w:marRight w:val="0"/>
                                  <w:marTop w:val="0"/>
                                  <w:marBottom w:val="0"/>
                                  <w:divBdr>
                                    <w:top w:val="none" w:sz="0" w:space="0" w:color="auto"/>
                                    <w:left w:val="none" w:sz="0" w:space="0" w:color="auto"/>
                                    <w:bottom w:val="none" w:sz="0" w:space="0" w:color="auto"/>
                                    <w:right w:val="none" w:sz="0" w:space="0" w:color="auto"/>
                                  </w:divBdr>
                                  <w:divsChild>
                                    <w:div w:id="859701277">
                                      <w:marLeft w:val="0"/>
                                      <w:marRight w:val="0"/>
                                      <w:marTop w:val="0"/>
                                      <w:marBottom w:val="0"/>
                                      <w:divBdr>
                                        <w:top w:val="none" w:sz="0" w:space="0" w:color="auto"/>
                                        <w:left w:val="none" w:sz="0" w:space="0" w:color="auto"/>
                                        <w:bottom w:val="none" w:sz="0" w:space="0" w:color="auto"/>
                                        <w:right w:val="none" w:sz="0" w:space="0" w:color="auto"/>
                                      </w:divBdr>
                                      <w:divsChild>
                                        <w:div w:id="1204513030">
                                          <w:marLeft w:val="0"/>
                                          <w:marRight w:val="0"/>
                                          <w:marTop w:val="0"/>
                                          <w:marBottom w:val="0"/>
                                          <w:divBdr>
                                            <w:top w:val="none" w:sz="0" w:space="0" w:color="auto"/>
                                            <w:left w:val="none" w:sz="0" w:space="0" w:color="auto"/>
                                            <w:bottom w:val="none" w:sz="0" w:space="0" w:color="auto"/>
                                            <w:right w:val="none" w:sz="0" w:space="0" w:color="auto"/>
                                          </w:divBdr>
                                          <w:divsChild>
                                            <w:div w:id="823549643">
                                              <w:marLeft w:val="0"/>
                                              <w:marRight w:val="0"/>
                                              <w:marTop w:val="0"/>
                                              <w:marBottom w:val="0"/>
                                              <w:divBdr>
                                                <w:top w:val="none" w:sz="0" w:space="0" w:color="auto"/>
                                                <w:left w:val="none" w:sz="0" w:space="0" w:color="auto"/>
                                                <w:bottom w:val="none" w:sz="0" w:space="0" w:color="auto"/>
                                                <w:right w:val="none" w:sz="0" w:space="0" w:color="auto"/>
                                              </w:divBdr>
                                              <w:divsChild>
                                                <w:div w:id="603267526">
                                                  <w:marLeft w:val="0"/>
                                                  <w:marRight w:val="0"/>
                                                  <w:marTop w:val="0"/>
                                                  <w:marBottom w:val="0"/>
                                                  <w:divBdr>
                                                    <w:top w:val="none" w:sz="0" w:space="0" w:color="auto"/>
                                                    <w:left w:val="none" w:sz="0" w:space="0" w:color="auto"/>
                                                    <w:bottom w:val="none" w:sz="0" w:space="0" w:color="auto"/>
                                                    <w:right w:val="none" w:sz="0" w:space="0" w:color="auto"/>
                                                  </w:divBdr>
                                                  <w:divsChild>
                                                    <w:div w:id="664816655">
                                                      <w:marLeft w:val="0"/>
                                                      <w:marRight w:val="0"/>
                                                      <w:marTop w:val="0"/>
                                                      <w:marBottom w:val="0"/>
                                                      <w:divBdr>
                                                        <w:top w:val="none" w:sz="0" w:space="0" w:color="auto"/>
                                                        <w:left w:val="none" w:sz="0" w:space="0" w:color="auto"/>
                                                        <w:bottom w:val="none" w:sz="0" w:space="0" w:color="auto"/>
                                                        <w:right w:val="none" w:sz="0" w:space="0" w:color="auto"/>
                                                      </w:divBdr>
                                                      <w:divsChild>
                                                        <w:div w:id="1443527434">
                                                          <w:marLeft w:val="0"/>
                                                          <w:marRight w:val="0"/>
                                                          <w:marTop w:val="0"/>
                                                          <w:marBottom w:val="0"/>
                                                          <w:divBdr>
                                                            <w:top w:val="none" w:sz="0" w:space="0" w:color="auto"/>
                                                            <w:left w:val="none" w:sz="0" w:space="0" w:color="auto"/>
                                                            <w:bottom w:val="none" w:sz="0" w:space="0" w:color="auto"/>
                                                            <w:right w:val="none" w:sz="0" w:space="0" w:color="auto"/>
                                                          </w:divBdr>
                                                        </w:div>
                                                        <w:div w:id="1585336272">
                                                          <w:marLeft w:val="0"/>
                                                          <w:marRight w:val="0"/>
                                                          <w:marTop w:val="0"/>
                                                          <w:marBottom w:val="0"/>
                                                          <w:divBdr>
                                                            <w:top w:val="none" w:sz="0" w:space="0" w:color="auto"/>
                                                            <w:left w:val="none" w:sz="0" w:space="0" w:color="auto"/>
                                                            <w:bottom w:val="none" w:sz="0" w:space="0" w:color="auto"/>
                                                            <w:right w:val="none" w:sz="0" w:space="0" w:color="auto"/>
                                                          </w:divBdr>
                                                        </w:div>
                                                        <w:div w:id="2015840805">
                                                          <w:marLeft w:val="0"/>
                                                          <w:marRight w:val="0"/>
                                                          <w:marTop w:val="0"/>
                                                          <w:marBottom w:val="0"/>
                                                          <w:divBdr>
                                                            <w:top w:val="none" w:sz="0" w:space="0" w:color="auto"/>
                                                            <w:left w:val="none" w:sz="0" w:space="0" w:color="auto"/>
                                                            <w:bottom w:val="none" w:sz="0" w:space="0" w:color="auto"/>
                                                            <w:right w:val="none" w:sz="0" w:space="0" w:color="auto"/>
                                                          </w:divBdr>
                                                        </w:div>
                                                      </w:divsChild>
                                                    </w:div>
                                                    <w:div w:id="1131443462">
                                                      <w:marLeft w:val="0"/>
                                                      <w:marRight w:val="0"/>
                                                      <w:marTop w:val="0"/>
                                                      <w:marBottom w:val="0"/>
                                                      <w:divBdr>
                                                        <w:top w:val="none" w:sz="0" w:space="0" w:color="auto"/>
                                                        <w:left w:val="none" w:sz="0" w:space="0" w:color="auto"/>
                                                        <w:bottom w:val="none" w:sz="0" w:space="0" w:color="auto"/>
                                                        <w:right w:val="none" w:sz="0" w:space="0" w:color="auto"/>
                                                      </w:divBdr>
                                                      <w:divsChild>
                                                        <w:div w:id="1893154552">
                                                          <w:marLeft w:val="0"/>
                                                          <w:marRight w:val="0"/>
                                                          <w:marTop w:val="0"/>
                                                          <w:marBottom w:val="0"/>
                                                          <w:divBdr>
                                                            <w:top w:val="none" w:sz="0" w:space="0" w:color="auto"/>
                                                            <w:left w:val="none" w:sz="0" w:space="0" w:color="auto"/>
                                                            <w:bottom w:val="none" w:sz="0" w:space="0" w:color="auto"/>
                                                            <w:right w:val="none" w:sz="0" w:space="0" w:color="auto"/>
                                                          </w:divBdr>
                                                          <w:divsChild>
                                                            <w:div w:id="73861761">
                                                              <w:marLeft w:val="0"/>
                                                              <w:marRight w:val="0"/>
                                                              <w:marTop w:val="0"/>
                                                              <w:marBottom w:val="0"/>
                                                              <w:divBdr>
                                                                <w:top w:val="none" w:sz="0" w:space="0" w:color="auto"/>
                                                                <w:left w:val="none" w:sz="0" w:space="0" w:color="auto"/>
                                                                <w:bottom w:val="none" w:sz="0" w:space="0" w:color="auto"/>
                                                                <w:right w:val="none" w:sz="0" w:space="0" w:color="auto"/>
                                                              </w:divBdr>
                                                              <w:divsChild>
                                                                <w:div w:id="1320580306">
                                                                  <w:marLeft w:val="0"/>
                                                                  <w:marRight w:val="0"/>
                                                                  <w:marTop w:val="0"/>
                                                                  <w:marBottom w:val="0"/>
                                                                  <w:divBdr>
                                                                    <w:top w:val="none" w:sz="0" w:space="0" w:color="auto"/>
                                                                    <w:left w:val="none" w:sz="0" w:space="0" w:color="auto"/>
                                                                    <w:bottom w:val="none" w:sz="0" w:space="0" w:color="auto"/>
                                                                    <w:right w:val="none" w:sz="0" w:space="0" w:color="auto"/>
                                                                  </w:divBdr>
                                                                  <w:divsChild>
                                                                    <w:div w:id="1573153895">
                                                                      <w:marLeft w:val="0"/>
                                                                      <w:marRight w:val="0"/>
                                                                      <w:marTop w:val="0"/>
                                                                      <w:marBottom w:val="0"/>
                                                                      <w:divBdr>
                                                                        <w:top w:val="none" w:sz="0" w:space="0" w:color="auto"/>
                                                                        <w:left w:val="none" w:sz="0" w:space="0" w:color="auto"/>
                                                                        <w:bottom w:val="none" w:sz="0" w:space="0" w:color="auto"/>
                                                                        <w:right w:val="none" w:sz="0" w:space="0" w:color="auto"/>
                                                                      </w:divBdr>
                                                                      <w:divsChild>
                                                                        <w:div w:id="455297792">
                                                                          <w:marLeft w:val="0"/>
                                                                          <w:marRight w:val="0"/>
                                                                          <w:marTop w:val="0"/>
                                                                          <w:marBottom w:val="0"/>
                                                                          <w:divBdr>
                                                                            <w:top w:val="none" w:sz="0" w:space="0" w:color="auto"/>
                                                                            <w:left w:val="none" w:sz="0" w:space="0" w:color="auto"/>
                                                                            <w:bottom w:val="none" w:sz="0" w:space="0" w:color="auto"/>
                                                                            <w:right w:val="none" w:sz="0" w:space="0" w:color="auto"/>
                                                                          </w:divBdr>
                                                                          <w:divsChild>
                                                                            <w:div w:id="1517118308">
                                                                              <w:marLeft w:val="0"/>
                                                                              <w:marRight w:val="0"/>
                                                                              <w:marTop w:val="0"/>
                                                                              <w:marBottom w:val="0"/>
                                                                              <w:divBdr>
                                                                                <w:top w:val="none" w:sz="0" w:space="0" w:color="auto"/>
                                                                                <w:left w:val="none" w:sz="0" w:space="0" w:color="auto"/>
                                                                                <w:bottom w:val="none" w:sz="0" w:space="0" w:color="auto"/>
                                                                                <w:right w:val="none" w:sz="0" w:space="0" w:color="auto"/>
                                                                              </w:divBdr>
                                                                              <w:divsChild>
                                                                                <w:div w:id="511267017">
                                                                                  <w:marLeft w:val="0"/>
                                                                                  <w:marRight w:val="0"/>
                                                                                  <w:marTop w:val="0"/>
                                                                                  <w:marBottom w:val="0"/>
                                                                                  <w:divBdr>
                                                                                    <w:top w:val="none" w:sz="0" w:space="0" w:color="auto"/>
                                                                                    <w:left w:val="none" w:sz="0" w:space="0" w:color="auto"/>
                                                                                    <w:bottom w:val="none" w:sz="0" w:space="0" w:color="auto"/>
                                                                                    <w:right w:val="none" w:sz="0" w:space="0" w:color="auto"/>
                                                                                  </w:divBdr>
                                                                                  <w:divsChild>
                                                                                    <w:div w:id="1638296274">
                                                                                      <w:marLeft w:val="0"/>
                                                                                      <w:marRight w:val="0"/>
                                                                                      <w:marTop w:val="0"/>
                                                                                      <w:marBottom w:val="0"/>
                                                                                      <w:divBdr>
                                                                                        <w:top w:val="none" w:sz="0" w:space="0" w:color="auto"/>
                                                                                        <w:left w:val="none" w:sz="0" w:space="0" w:color="auto"/>
                                                                                        <w:bottom w:val="none" w:sz="0" w:space="0" w:color="auto"/>
                                                                                        <w:right w:val="none" w:sz="0" w:space="0" w:color="auto"/>
                                                                                      </w:divBdr>
                                                                                      <w:divsChild>
                                                                                        <w:div w:id="1913004871">
                                                                                          <w:marLeft w:val="0"/>
                                                                                          <w:marRight w:val="0"/>
                                                                                          <w:marTop w:val="0"/>
                                                                                          <w:marBottom w:val="0"/>
                                                                                          <w:divBdr>
                                                                                            <w:top w:val="none" w:sz="0" w:space="0" w:color="auto"/>
                                                                                            <w:left w:val="none" w:sz="0" w:space="0" w:color="auto"/>
                                                                                            <w:bottom w:val="none" w:sz="0" w:space="0" w:color="auto"/>
                                                                                            <w:right w:val="none" w:sz="0" w:space="0" w:color="auto"/>
                                                                                          </w:divBdr>
                                                                                          <w:divsChild>
                                                                                            <w:div w:id="130640062">
                                                                                              <w:marLeft w:val="0"/>
                                                                                              <w:marRight w:val="0"/>
                                                                                              <w:marTop w:val="0"/>
                                                                                              <w:marBottom w:val="0"/>
                                                                                              <w:divBdr>
                                                                                                <w:top w:val="none" w:sz="0" w:space="0" w:color="auto"/>
                                                                                                <w:left w:val="none" w:sz="0" w:space="0" w:color="auto"/>
                                                                                                <w:bottom w:val="none" w:sz="0" w:space="0" w:color="auto"/>
                                                                                                <w:right w:val="none" w:sz="0" w:space="0" w:color="auto"/>
                                                                                              </w:divBdr>
                                                                                            </w:div>
                                                                                            <w:div w:id="191849832">
                                                                                              <w:marLeft w:val="0"/>
                                                                                              <w:marRight w:val="0"/>
                                                                                              <w:marTop w:val="0"/>
                                                                                              <w:marBottom w:val="0"/>
                                                                                              <w:divBdr>
                                                                                                <w:top w:val="none" w:sz="0" w:space="0" w:color="auto"/>
                                                                                                <w:left w:val="none" w:sz="0" w:space="0" w:color="auto"/>
                                                                                                <w:bottom w:val="none" w:sz="0" w:space="0" w:color="auto"/>
                                                                                                <w:right w:val="none" w:sz="0" w:space="0" w:color="auto"/>
                                                                                              </w:divBdr>
                                                                                            </w:div>
                                                                                            <w:div w:id="391584136">
                                                                                              <w:marLeft w:val="0"/>
                                                                                              <w:marRight w:val="0"/>
                                                                                              <w:marTop w:val="0"/>
                                                                                              <w:marBottom w:val="0"/>
                                                                                              <w:divBdr>
                                                                                                <w:top w:val="none" w:sz="0" w:space="0" w:color="auto"/>
                                                                                                <w:left w:val="none" w:sz="0" w:space="0" w:color="auto"/>
                                                                                                <w:bottom w:val="none" w:sz="0" w:space="0" w:color="auto"/>
                                                                                                <w:right w:val="none" w:sz="0" w:space="0" w:color="auto"/>
                                                                                              </w:divBdr>
                                                                                            </w:div>
                                                                                            <w:div w:id="405299402">
                                                                                              <w:marLeft w:val="0"/>
                                                                                              <w:marRight w:val="0"/>
                                                                                              <w:marTop w:val="0"/>
                                                                                              <w:marBottom w:val="0"/>
                                                                                              <w:divBdr>
                                                                                                <w:top w:val="none" w:sz="0" w:space="0" w:color="auto"/>
                                                                                                <w:left w:val="none" w:sz="0" w:space="0" w:color="auto"/>
                                                                                                <w:bottom w:val="none" w:sz="0" w:space="0" w:color="auto"/>
                                                                                                <w:right w:val="none" w:sz="0" w:space="0" w:color="auto"/>
                                                                                              </w:divBdr>
                                                                                            </w:div>
                                                                                            <w:div w:id="1174418855">
                                                                                              <w:marLeft w:val="0"/>
                                                                                              <w:marRight w:val="0"/>
                                                                                              <w:marTop w:val="0"/>
                                                                                              <w:marBottom w:val="0"/>
                                                                                              <w:divBdr>
                                                                                                <w:top w:val="none" w:sz="0" w:space="0" w:color="auto"/>
                                                                                                <w:left w:val="none" w:sz="0" w:space="0" w:color="auto"/>
                                                                                                <w:bottom w:val="none" w:sz="0" w:space="0" w:color="auto"/>
                                                                                                <w:right w:val="none" w:sz="0" w:space="0" w:color="auto"/>
                                                                                              </w:divBdr>
                                                                                            </w:div>
                                                                                            <w:div w:id="1599757442">
                                                                                              <w:marLeft w:val="0"/>
                                                                                              <w:marRight w:val="0"/>
                                                                                              <w:marTop w:val="0"/>
                                                                                              <w:marBottom w:val="0"/>
                                                                                              <w:divBdr>
                                                                                                <w:top w:val="none" w:sz="0" w:space="0" w:color="auto"/>
                                                                                                <w:left w:val="none" w:sz="0" w:space="0" w:color="auto"/>
                                                                                                <w:bottom w:val="none" w:sz="0" w:space="0" w:color="auto"/>
                                                                                                <w:right w:val="none" w:sz="0" w:space="0" w:color="auto"/>
                                                                                              </w:divBdr>
                                                                                            </w:div>
                                                                                            <w:div w:id="1635135665">
                                                                                              <w:marLeft w:val="0"/>
                                                                                              <w:marRight w:val="0"/>
                                                                                              <w:marTop w:val="0"/>
                                                                                              <w:marBottom w:val="0"/>
                                                                                              <w:divBdr>
                                                                                                <w:top w:val="none" w:sz="0" w:space="0" w:color="auto"/>
                                                                                                <w:left w:val="none" w:sz="0" w:space="0" w:color="auto"/>
                                                                                                <w:bottom w:val="none" w:sz="0" w:space="0" w:color="auto"/>
                                                                                                <w:right w:val="none" w:sz="0" w:space="0" w:color="auto"/>
                                                                                              </w:divBdr>
                                                                                            </w:div>
                                                                                            <w:div w:id="1751078644">
                                                                                              <w:marLeft w:val="0"/>
                                                                                              <w:marRight w:val="0"/>
                                                                                              <w:marTop w:val="0"/>
                                                                                              <w:marBottom w:val="0"/>
                                                                                              <w:divBdr>
                                                                                                <w:top w:val="none" w:sz="0" w:space="0" w:color="auto"/>
                                                                                                <w:left w:val="none" w:sz="0" w:space="0" w:color="auto"/>
                                                                                                <w:bottom w:val="none" w:sz="0" w:space="0" w:color="auto"/>
                                                                                                <w:right w:val="none" w:sz="0" w:space="0" w:color="auto"/>
                                                                                              </w:divBdr>
                                                                                            </w:div>
                                                                                            <w:div w:id="1778596376">
                                                                                              <w:marLeft w:val="0"/>
                                                                                              <w:marRight w:val="0"/>
                                                                                              <w:marTop w:val="0"/>
                                                                                              <w:marBottom w:val="0"/>
                                                                                              <w:divBdr>
                                                                                                <w:top w:val="none" w:sz="0" w:space="0" w:color="auto"/>
                                                                                                <w:left w:val="none" w:sz="0" w:space="0" w:color="auto"/>
                                                                                                <w:bottom w:val="none" w:sz="0" w:space="0" w:color="auto"/>
                                                                                                <w:right w:val="none" w:sz="0" w:space="0" w:color="auto"/>
                                                                                              </w:divBdr>
                                                                                            </w:div>
                                                                                            <w:div w:id="1809930879">
                                                                                              <w:marLeft w:val="0"/>
                                                                                              <w:marRight w:val="0"/>
                                                                                              <w:marTop w:val="0"/>
                                                                                              <w:marBottom w:val="0"/>
                                                                                              <w:divBdr>
                                                                                                <w:top w:val="none" w:sz="0" w:space="0" w:color="auto"/>
                                                                                                <w:left w:val="none" w:sz="0" w:space="0" w:color="auto"/>
                                                                                                <w:bottom w:val="none" w:sz="0" w:space="0" w:color="auto"/>
                                                                                                <w:right w:val="none" w:sz="0" w:space="0" w:color="auto"/>
                                                                                              </w:divBdr>
                                                                                            </w:div>
                                                                                            <w:div w:id="1993176196">
                                                                                              <w:marLeft w:val="0"/>
                                                                                              <w:marRight w:val="0"/>
                                                                                              <w:marTop w:val="0"/>
                                                                                              <w:marBottom w:val="0"/>
                                                                                              <w:divBdr>
                                                                                                <w:top w:val="none" w:sz="0" w:space="0" w:color="auto"/>
                                                                                                <w:left w:val="none" w:sz="0" w:space="0" w:color="auto"/>
                                                                                                <w:bottom w:val="none" w:sz="0" w:space="0" w:color="auto"/>
                                                                                                <w:right w:val="none" w:sz="0" w:space="0" w:color="auto"/>
                                                                                              </w:divBdr>
                                                                                            </w:div>
                                                                                            <w:div w:id="206525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6461044">
                                                                  <w:marLeft w:val="0"/>
                                                                  <w:marRight w:val="0"/>
                                                                  <w:marTop w:val="0"/>
                                                                  <w:marBottom w:val="0"/>
                                                                  <w:divBdr>
                                                                    <w:top w:val="none" w:sz="0" w:space="0" w:color="auto"/>
                                                                    <w:left w:val="none" w:sz="0" w:space="0" w:color="auto"/>
                                                                    <w:bottom w:val="none" w:sz="0" w:space="0" w:color="auto"/>
                                                                    <w:right w:val="none" w:sz="0" w:space="0" w:color="auto"/>
                                                                  </w:divBdr>
                                                                  <w:divsChild>
                                                                    <w:div w:id="13239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0607725">
                                                  <w:marLeft w:val="0"/>
                                                  <w:marRight w:val="0"/>
                                                  <w:marTop w:val="0"/>
                                                  <w:marBottom w:val="0"/>
                                                  <w:divBdr>
                                                    <w:top w:val="none" w:sz="0" w:space="0" w:color="auto"/>
                                                    <w:left w:val="none" w:sz="0" w:space="0" w:color="auto"/>
                                                    <w:bottom w:val="none" w:sz="0" w:space="0" w:color="auto"/>
                                                    <w:right w:val="none" w:sz="0" w:space="0" w:color="auto"/>
                                                  </w:divBdr>
                                                  <w:divsChild>
                                                    <w:div w:id="159655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6438231">
      <w:bodyDiv w:val="1"/>
      <w:marLeft w:val="0"/>
      <w:marRight w:val="0"/>
      <w:marTop w:val="0"/>
      <w:marBottom w:val="0"/>
      <w:divBdr>
        <w:top w:val="none" w:sz="0" w:space="0" w:color="auto"/>
        <w:left w:val="none" w:sz="0" w:space="0" w:color="auto"/>
        <w:bottom w:val="none" w:sz="0" w:space="0" w:color="auto"/>
        <w:right w:val="none" w:sz="0" w:space="0" w:color="auto"/>
      </w:divBdr>
      <w:divsChild>
        <w:div w:id="1319647636">
          <w:marLeft w:val="0"/>
          <w:marRight w:val="0"/>
          <w:marTop w:val="0"/>
          <w:marBottom w:val="0"/>
          <w:divBdr>
            <w:top w:val="none" w:sz="0" w:space="0" w:color="auto"/>
            <w:left w:val="none" w:sz="0" w:space="0" w:color="auto"/>
            <w:bottom w:val="none" w:sz="0" w:space="0" w:color="auto"/>
            <w:right w:val="none" w:sz="0" w:space="0" w:color="auto"/>
          </w:divBdr>
        </w:div>
      </w:divsChild>
    </w:div>
    <w:div w:id="129255101">
      <w:bodyDiv w:val="1"/>
      <w:marLeft w:val="0"/>
      <w:marRight w:val="0"/>
      <w:marTop w:val="0"/>
      <w:marBottom w:val="0"/>
      <w:divBdr>
        <w:top w:val="none" w:sz="0" w:space="0" w:color="auto"/>
        <w:left w:val="none" w:sz="0" w:space="0" w:color="auto"/>
        <w:bottom w:val="none" w:sz="0" w:space="0" w:color="auto"/>
        <w:right w:val="none" w:sz="0" w:space="0" w:color="auto"/>
      </w:divBdr>
    </w:div>
    <w:div w:id="134029774">
      <w:bodyDiv w:val="1"/>
      <w:marLeft w:val="0"/>
      <w:marRight w:val="0"/>
      <w:marTop w:val="0"/>
      <w:marBottom w:val="0"/>
      <w:divBdr>
        <w:top w:val="none" w:sz="0" w:space="0" w:color="auto"/>
        <w:left w:val="none" w:sz="0" w:space="0" w:color="auto"/>
        <w:bottom w:val="none" w:sz="0" w:space="0" w:color="auto"/>
        <w:right w:val="none" w:sz="0" w:space="0" w:color="auto"/>
      </w:divBdr>
    </w:div>
    <w:div w:id="136995609">
      <w:bodyDiv w:val="1"/>
      <w:marLeft w:val="0"/>
      <w:marRight w:val="0"/>
      <w:marTop w:val="0"/>
      <w:marBottom w:val="0"/>
      <w:divBdr>
        <w:top w:val="none" w:sz="0" w:space="0" w:color="auto"/>
        <w:left w:val="none" w:sz="0" w:space="0" w:color="auto"/>
        <w:bottom w:val="none" w:sz="0" w:space="0" w:color="auto"/>
        <w:right w:val="none" w:sz="0" w:space="0" w:color="auto"/>
      </w:divBdr>
    </w:div>
    <w:div w:id="139009036">
      <w:bodyDiv w:val="1"/>
      <w:marLeft w:val="0"/>
      <w:marRight w:val="0"/>
      <w:marTop w:val="0"/>
      <w:marBottom w:val="0"/>
      <w:divBdr>
        <w:top w:val="none" w:sz="0" w:space="0" w:color="auto"/>
        <w:left w:val="none" w:sz="0" w:space="0" w:color="auto"/>
        <w:bottom w:val="none" w:sz="0" w:space="0" w:color="auto"/>
        <w:right w:val="none" w:sz="0" w:space="0" w:color="auto"/>
      </w:divBdr>
    </w:div>
    <w:div w:id="141776401">
      <w:bodyDiv w:val="1"/>
      <w:marLeft w:val="0"/>
      <w:marRight w:val="0"/>
      <w:marTop w:val="0"/>
      <w:marBottom w:val="0"/>
      <w:divBdr>
        <w:top w:val="none" w:sz="0" w:space="0" w:color="auto"/>
        <w:left w:val="none" w:sz="0" w:space="0" w:color="auto"/>
        <w:bottom w:val="none" w:sz="0" w:space="0" w:color="auto"/>
        <w:right w:val="none" w:sz="0" w:space="0" w:color="auto"/>
      </w:divBdr>
      <w:divsChild>
        <w:div w:id="105200017">
          <w:marLeft w:val="0"/>
          <w:marRight w:val="0"/>
          <w:marTop w:val="0"/>
          <w:marBottom w:val="0"/>
          <w:divBdr>
            <w:top w:val="none" w:sz="0" w:space="0" w:color="auto"/>
            <w:left w:val="none" w:sz="0" w:space="0" w:color="auto"/>
            <w:bottom w:val="none" w:sz="0" w:space="0" w:color="auto"/>
            <w:right w:val="none" w:sz="0" w:space="0" w:color="auto"/>
          </w:divBdr>
        </w:div>
      </w:divsChild>
    </w:div>
    <w:div w:id="142164807">
      <w:bodyDiv w:val="1"/>
      <w:marLeft w:val="0"/>
      <w:marRight w:val="0"/>
      <w:marTop w:val="0"/>
      <w:marBottom w:val="0"/>
      <w:divBdr>
        <w:top w:val="none" w:sz="0" w:space="0" w:color="auto"/>
        <w:left w:val="none" w:sz="0" w:space="0" w:color="auto"/>
        <w:bottom w:val="none" w:sz="0" w:space="0" w:color="auto"/>
        <w:right w:val="none" w:sz="0" w:space="0" w:color="auto"/>
      </w:divBdr>
      <w:divsChild>
        <w:div w:id="1574075724">
          <w:marLeft w:val="0"/>
          <w:marRight w:val="0"/>
          <w:marTop w:val="0"/>
          <w:marBottom w:val="0"/>
          <w:divBdr>
            <w:top w:val="none" w:sz="0" w:space="0" w:color="auto"/>
            <w:left w:val="none" w:sz="0" w:space="0" w:color="auto"/>
            <w:bottom w:val="none" w:sz="0" w:space="0" w:color="auto"/>
            <w:right w:val="none" w:sz="0" w:space="0" w:color="auto"/>
          </w:divBdr>
        </w:div>
      </w:divsChild>
    </w:div>
    <w:div w:id="146362208">
      <w:bodyDiv w:val="1"/>
      <w:marLeft w:val="0"/>
      <w:marRight w:val="0"/>
      <w:marTop w:val="0"/>
      <w:marBottom w:val="0"/>
      <w:divBdr>
        <w:top w:val="none" w:sz="0" w:space="0" w:color="auto"/>
        <w:left w:val="none" w:sz="0" w:space="0" w:color="auto"/>
        <w:bottom w:val="none" w:sz="0" w:space="0" w:color="auto"/>
        <w:right w:val="none" w:sz="0" w:space="0" w:color="auto"/>
      </w:divBdr>
    </w:div>
    <w:div w:id="146631320">
      <w:bodyDiv w:val="1"/>
      <w:marLeft w:val="0"/>
      <w:marRight w:val="0"/>
      <w:marTop w:val="0"/>
      <w:marBottom w:val="0"/>
      <w:divBdr>
        <w:top w:val="none" w:sz="0" w:space="0" w:color="auto"/>
        <w:left w:val="none" w:sz="0" w:space="0" w:color="auto"/>
        <w:bottom w:val="none" w:sz="0" w:space="0" w:color="auto"/>
        <w:right w:val="none" w:sz="0" w:space="0" w:color="auto"/>
      </w:divBdr>
    </w:div>
    <w:div w:id="146753810">
      <w:bodyDiv w:val="1"/>
      <w:marLeft w:val="0"/>
      <w:marRight w:val="0"/>
      <w:marTop w:val="0"/>
      <w:marBottom w:val="0"/>
      <w:divBdr>
        <w:top w:val="none" w:sz="0" w:space="0" w:color="auto"/>
        <w:left w:val="none" w:sz="0" w:space="0" w:color="auto"/>
        <w:bottom w:val="none" w:sz="0" w:space="0" w:color="auto"/>
        <w:right w:val="none" w:sz="0" w:space="0" w:color="auto"/>
      </w:divBdr>
      <w:divsChild>
        <w:div w:id="63644321">
          <w:marLeft w:val="0"/>
          <w:marRight w:val="0"/>
          <w:marTop w:val="0"/>
          <w:marBottom w:val="0"/>
          <w:divBdr>
            <w:top w:val="none" w:sz="0" w:space="0" w:color="auto"/>
            <w:left w:val="none" w:sz="0" w:space="0" w:color="auto"/>
            <w:bottom w:val="none" w:sz="0" w:space="0" w:color="auto"/>
            <w:right w:val="none" w:sz="0" w:space="0" w:color="auto"/>
          </w:divBdr>
        </w:div>
      </w:divsChild>
    </w:div>
    <w:div w:id="148642384">
      <w:bodyDiv w:val="1"/>
      <w:marLeft w:val="0"/>
      <w:marRight w:val="0"/>
      <w:marTop w:val="0"/>
      <w:marBottom w:val="0"/>
      <w:divBdr>
        <w:top w:val="none" w:sz="0" w:space="0" w:color="auto"/>
        <w:left w:val="none" w:sz="0" w:space="0" w:color="auto"/>
        <w:bottom w:val="none" w:sz="0" w:space="0" w:color="auto"/>
        <w:right w:val="none" w:sz="0" w:space="0" w:color="auto"/>
      </w:divBdr>
    </w:div>
    <w:div w:id="149029649">
      <w:bodyDiv w:val="1"/>
      <w:marLeft w:val="0"/>
      <w:marRight w:val="0"/>
      <w:marTop w:val="0"/>
      <w:marBottom w:val="0"/>
      <w:divBdr>
        <w:top w:val="none" w:sz="0" w:space="0" w:color="auto"/>
        <w:left w:val="none" w:sz="0" w:space="0" w:color="auto"/>
        <w:bottom w:val="none" w:sz="0" w:space="0" w:color="auto"/>
        <w:right w:val="none" w:sz="0" w:space="0" w:color="auto"/>
      </w:divBdr>
    </w:div>
    <w:div w:id="152838666">
      <w:bodyDiv w:val="1"/>
      <w:marLeft w:val="0"/>
      <w:marRight w:val="0"/>
      <w:marTop w:val="0"/>
      <w:marBottom w:val="0"/>
      <w:divBdr>
        <w:top w:val="none" w:sz="0" w:space="0" w:color="auto"/>
        <w:left w:val="none" w:sz="0" w:space="0" w:color="auto"/>
        <w:bottom w:val="none" w:sz="0" w:space="0" w:color="auto"/>
        <w:right w:val="none" w:sz="0" w:space="0" w:color="auto"/>
      </w:divBdr>
    </w:div>
    <w:div w:id="153567764">
      <w:bodyDiv w:val="1"/>
      <w:marLeft w:val="0"/>
      <w:marRight w:val="0"/>
      <w:marTop w:val="0"/>
      <w:marBottom w:val="0"/>
      <w:divBdr>
        <w:top w:val="none" w:sz="0" w:space="0" w:color="auto"/>
        <w:left w:val="none" w:sz="0" w:space="0" w:color="auto"/>
        <w:bottom w:val="none" w:sz="0" w:space="0" w:color="auto"/>
        <w:right w:val="none" w:sz="0" w:space="0" w:color="auto"/>
      </w:divBdr>
    </w:div>
    <w:div w:id="154732121">
      <w:bodyDiv w:val="1"/>
      <w:marLeft w:val="0"/>
      <w:marRight w:val="0"/>
      <w:marTop w:val="0"/>
      <w:marBottom w:val="0"/>
      <w:divBdr>
        <w:top w:val="none" w:sz="0" w:space="0" w:color="auto"/>
        <w:left w:val="none" w:sz="0" w:space="0" w:color="auto"/>
        <w:bottom w:val="none" w:sz="0" w:space="0" w:color="auto"/>
        <w:right w:val="none" w:sz="0" w:space="0" w:color="auto"/>
      </w:divBdr>
    </w:div>
    <w:div w:id="159270556">
      <w:bodyDiv w:val="1"/>
      <w:marLeft w:val="0"/>
      <w:marRight w:val="0"/>
      <w:marTop w:val="0"/>
      <w:marBottom w:val="0"/>
      <w:divBdr>
        <w:top w:val="none" w:sz="0" w:space="0" w:color="auto"/>
        <w:left w:val="none" w:sz="0" w:space="0" w:color="auto"/>
        <w:bottom w:val="none" w:sz="0" w:space="0" w:color="auto"/>
        <w:right w:val="none" w:sz="0" w:space="0" w:color="auto"/>
      </w:divBdr>
    </w:div>
    <w:div w:id="160850031">
      <w:bodyDiv w:val="1"/>
      <w:marLeft w:val="0"/>
      <w:marRight w:val="0"/>
      <w:marTop w:val="0"/>
      <w:marBottom w:val="0"/>
      <w:divBdr>
        <w:top w:val="none" w:sz="0" w:space="0" w:color="auto"/>
        <w:left w:val="none" w:sz="0" w:space="0" w:color="auto"/>
        <w:bottom w:val="none" w:sz="0" w:space="0" w:color="auto"/>
        <w:right w:val="none" w:sz="0" w:space="0" w:color="auto"/>
      </w:divBdr>
    </w:div>
    <w:div w:id="162594876">
      <w:bodyDiv w:val="1"/>
      <w:marLeft w:val="0"/>
      <w:marRight w:val="0"/>
      <w:marTop w:val="0"/>
      <w:marBottom w:val="0"/>
      <w:divBdr>
        <w:top w:val="none" w:sz="0" w:space="0" w:color="auto"/>
        <w:left w:val="none" w:sz="0" w:space="0" w:color="auto"/>
        <w:bottom w:val="none" w:sz="0" w:space="0" w:color="auto"/>
        <w:right w:val="none" w:sz="0" w:space="0" w:color="auto"/>
      </w:divBdr>
    </w:div>
    <w:div w:id="163591524">
      <w:bodyDiv w:val="1"/>
      <w:marLeft w:val="0"/>
      <w:marRight w:val="0"/>
      <w:marTop w:val="0"/>
      <w:marBottom w:val="0"/>
      <w:divBdr>
        <w:top w:val="none" w:sz="0" w:space="0" w:color="auto"/>
        <w:left w:val="none" w:sz="0" w:space="0" w:color="auto"/>
        <w:bottom w:val="none" w:sz="0" w:space="0" w:color="auto"/>
        <w:right w:val="none" w:sz="0" w:space="0" w:color="auto"/>
      </w:divBdr>
      <w:divsChild>
        <w:div w:id="553663843">
          <w:marLeft w:val="0"/>
          <w:marRight w:val="0"/>
          <w:marTop w:val="0"/>
          <w:marBottom w:val="0"/>
          <w:divBdr>
            <w:top w:val="none" w:sz="0" w:space="0" w:color="auto"/>
            <w:left w:val="none" w:sz="0" w:space="0" w:color="auto"/>
            <w:bottom w:val="none" w:sz="0" w:space="0" w:color="auto"/>
            <w:right w:val="none" w:sz="0" w:space="0" w:color="auto"/>
          </w:divBdr>
        </w:div>
      </w:divsChild>
    </w:div>
    <w:div w:id="166095521">
      <w:bodyDiv w:val="1"/>
      <w:marLeft w:val="0"/>
      <w:marRight w:val="0"/>
      <w:marTop w:val="0"/>
      <w:marBottom w:val="0"/>
      <w:divBdr>
        <w:top w:val="none" w:sz="0" w:space="0" w:color="auto"/>
        <w:left w:val="none" w:sz="0" w:space="0" w:color="auto"/>
        <w:bottom w:val="none" w:sz="0" w:space="0" w:color="auto"/>
        <w:right w:val="none" w:sz="0" w:space="0" w:color="auto"/>
      </w:divBdr>
    </w:div>
    <w:div w:id="166598826">
      <w:bodyDiv w:val="1"/>
      <w:marLeft w:val="0"/>
      <w:marRight w:val="0"/>
      <w:marTop w:val="0"/>
      <w:marBottom w:val="0"/>
      <w:divBdr>
        <w:top w:val="none" w:sz="0" w:space="0" w:color="auto"/>
        <w:left w:val="none" w:sz="0" w:space="0" w:color="auto"/>
        <w:bottom w:val="none" w:sz="0" w:space="0" w:color="auto"/>
        <w:right w:val="none" w:sz="0" w:space="0" w:color="auto"/>
      </w:divBdr>
    </w:div>
    <w:div w:id="166869831">
      <w:bodyDiv w:val="1"/>
      <w:marLeft w:val="0"/>
      <w:marRight w:val="0"/>
      <w:marTop w:val="0"/>
      <w:marBottom w:val="0"/>
      <w:divBdr>
        <w:top w:val="none" w:sz="0" w:space="0" w:color="auto"/>
        <w:left w:val="none" w:sz="0" w:space="0" w:color="auto"/>
        <w:bottom w:val="none" w:sz="0" w:space="0" w:color="auto"/>
        <w:right w:val="none" w:sz="0" w:space="0" w:color="auto"/>
      </w:divBdr>
    </w:div>
    <w:div w:id="167840687">
      <w:bodyDiv w:val="1"/>
      <w:marLeft w:val="0"/>
      <w:marRight w:val="0"/>
      <w:marTop w:val="0"/>
      <w:marBottom w:val="0"/>
      <w:divBdr>
        <w:top w:val="none" w:sz="0" w:space="0" w:color="auto"/>
        <w:left w:val="none" w:sz="0" w:space="0" w:color="auto"/>
        <w:bottom w:val="none" w:sz="0" w:space="0" w:color="auto"/>
        <w:right w:val="none" w:sz="0" w:space="0" w:color="auto"/>
      </w:divBdr>
    </w:div>
    <w:div w:id="167868032">
      <w:bodyDiv w:val="1"/>
      <w:marLeft w:val="0"/>
      <w:marRight w:val="0"/>
      <w:marTop w:val="0"/>
      <w:marBottom w:val="0"/>
      <w:divBdr>
        <w:top w:val="none" w:sz="0" w:space="0" w:color="auto"/>
        <w:left w:val="none" w:sz="0" w:space="0" w:color="auto"/>
        <w:bottom w:val="none" w:sz="0" w:space="0" w:color="auto"/>
        <w:right w:val="none" w:sz="0" w:space="0" w:color="auto"/>
      </w:divBdr>
    </w:div>
    <w:div w:id="168567344">
      <w:bodyDiv w:val="1"/>
      <w:marLeft w:val="0"/>
      <w:marRight w:val="0"/>
      <w:marTop w:val="0"/>
      <w:marBottom w:val="0"/>
      <w:divBdr>
        <w:top w:val="none" w:sz="0" w:space="0" w:color="auto"/>
        <w:left w:val="none" w:sz="0" w:space="0" w:color="auto"/>
        <w:bottom w:val="none" w:sz="0" w:space="0" w:color="auto"/>
        <w:right w:val="none" w:sz="0" w:space="0" w:color="auto"/>
      </w:divBdr>
      <w:divsChild>
        <w:div w:id="865749291">
          <w:marLeft w:val="0"/>
          <w:marRight w:val="0"/>
          <w:marTop w:val="0"/>
          <w:marBottom w:val="0"/>
          <w:divBdr>
            <w:top w:val="none" w:sz="0" w:space="0" w:color="auto"/>
            <w:left w:val="none" w:sz="0" w:space="0" w:color="auto"/>
            <w:bottom w:val="none" w:sz="0" w:space="0" w:color="auto"/>
            <w:right w:val="none" w:sz="0" w:space="0" w:color="auto"/>
          </w:divBdr>
        </w:div>
      </w:divsChild>
    </w:div>
    <w:div w:id="169294267">
      <w:bodyDiv w:val="1"/>
      <w:marLeft w:val="0"/>
      <w:marRight w:val="0"/>
      <w:marTop w:val="0"/>
      <w:marBottom w:val="0"/>
      <w:divBdr>
        <w:top w:val="none" w:sz="0" w:space="0" w:color="auto"/>
        <w:left w:val="none" w:sz="0" w:space="0" w:color="auto"/>
        <w:bottom w:val="none" w:sz="0" w:space="0" w:color="auto"/>
        <w:right w:val="none" w:sz="0" w:space="0" w:color="auto"/>
      </w:divBdr>
    </w:div>
    <w:div w:id="172457463">
      <w:bodyDiv w:val="1"/>
      <w:marLeft w:val="0"/>
      <w:marRight w:val="0"/>
      <w:marTop w:val="0"/>
      <w:marBottom w:val="0"/>
      <w:divBdr>
        <w:top w:val="none" w:sz="0" w:space="0" w:color="auto"/>
        <w:left w:val="none" w:sz="0" w:space="0" w:color="auto"/>
        <w:bottom w:val="none" w:sz="0" w:space="0" w:color="auto"/>
        <w:right w:val="none" w:sz="0" w:space="0" w:color="auto"/>
      </w:divBdr>
      <w:divsChild>
        <w:div w:id="1549537645">
          <w:marLeft w:val="0"/>
          <w:marRight w:val="0"/>
          <w:marTop w:val="0"/>
          <w:marBottom w:val="0"/>
          <w:divBdr>
            <w:top w:val="none" w:sz="0" w:space="0" w:color="auto"/>
            <w:left w:val="none" w:sz="0" w:space="0" w:color="auto"/>
            <w:bottom w:val="none" w:sz="0" w:space="0" w:color="auto"/>
            <w:right w:val="none" w:sz="0" w:space="0" w:color="auto"/>
          </w:divBdr>
        </w:div>
      </w:divsChild>
    </w:div>
    <w:div w:id="174153746">
      <w:bodyDiv w:val="1"/>
      <w:marLeft w:val="0"/>
      <w:marRight w:val="0"/>
      <w:marTop w:val="0"/>
      <w:marBottom w:val="0"/>
      <w:divBdr>
        <w:top w:val="none" w:sz="0" w:space="0" w:color="auto"/>
        <w:left w:val="none" w:sz="0" w:space="0" w:color="auto"/>
        <w:bottom w:val="none" w:sz="0" w:space="0" w:color="auto"/>
        <w:right w:val="none" w:sz="0" w:space="0" w:color="auto"/>
      </w:divBdr>
    </w:div>
    <w:div w:id="175000550">
      <w:bodyDiv w:val="1"/>
      <w:marLeft w:val="0"/>
      <w:marRight w:val="0"/>
      <w:marTop w:val="0"/>
      <w:marBottom w:val="0"/>
      <w:divBdr>
        <w:top w:val="none" w:sz="0" w:space="0" w:color="auto"/>
        <w:left w:val="none" w:sz="0" w:space="0" w:color="auto"/>
        <w:bottom w:val="none" w:sz="0" w:space="0" w:color="auto"/>
        <w:right w:val="none" w:sz="0" w:space="0" w:color="auto"/>
      </w:divBdr>
    </w:div>
    <w:div w:id="175533921">
      <w:bodyDiv w:val="1"/>
      <w:marLeft w:val="0"/>
      <w:marRight w:val="0"/>
      <w:marTop w:val="0"/>
      <w:marBottom w:val="0"/>
      <w:divBdr>
        <w:top w:val="none" w:sz="0" w:space="0" w:color="auto"/>
        <w:left w:val="none" w:sz="0" w:space="0" w:color="auto"/>
        <w:bottom w:val="none" w:sz="0" w:space="0" w:color="auto"/>
        <w:right w:val="none" w:sz="0" w:space="0" w:color="auto"/>
      </w:divBdr>
    </w:div>
    <w:div w:id="176500749">
      <w:bodyDiv w:val="1"/>
      <w:marLeft w:val="0"/>
      <w:marRight w:val="0"/>
      <w:marTop w:val="0"/>
      <w:marBottom w:val="0"/>
      <w:divBdr>
        <w:top w:val="none" w:sz="0" w:space="0" w:color="auto"/>
        <w:left w:val="none" w:sz="0" w:space="0" w:color="auto"/>
        <w:bottom w:val="none" w:sz="0" w:space="0" w:color="auto"/>
        <w:right w:val="none" w:sz="0" w:space="0" w:color="auto"/>
      </w:divBdr>
    </w:div>
    <w:div w:id="181281701">
      <w:bodyDiv w:val="1"/>
      <w:marLeft w:val="0"/>
      <w:marRight w:val="0"/>
      <w:marTop w:val="0"/>
      <w:marBottom w:val="0"/>
      <w:divBdr>
        <w:top w:val="none" w:sz="0" w:space="0" w:color="auto"/>
        <w:left w:val="none" w:sz="0" w:space="0" w:color="auto"/>
        <w:bottom w:val="none" w:sz="0" w:space="0" w:color="auto"/>
        <w:right w:val="none" w:sz="0" w:space="0" w:color="auto"/>
      </w:divBdr>
    </w:div>
    <w:div w:id="181287974">
      <w:bodyDiv w:val="1"/>
      <w:marLeft w:val="0"/>
      <w:marRight w:val="0"/>
      <w:marTop w:val="0"/>
      <w:marBottom w:val="0"/>
      <w:divBdr>
        <w:top w:val="none" w:sz="0" w:space="0" w:color="auto"/>
        <w:left w:val="none" w:sz="0" w:space="0" w:color="auto"/>
        <w:bottom w:val="none" w:sz="0" w:space="0" w:color="auto"/>
        <w:right w:val="none" w:sz="0" w:space="0" w:color="auto"/>
      </w:divBdr>
    </w:div>
    <w:div w:id="185481345">
      <w:bodyDiv w:val="1"/>
      <w:marLeft w:val="0"/>
      <w:marRight w:val="0"/>
      <w:marTop w:val="0"/>
      <w:marBottom w:val="0"/>
      <w:divBdr>
        <w:top w:val="none" w:sz="0" w:space="0" w:color="auto"/>
        <w:left w:val="none" w:sz="0" w:space="0" w:color="auto"/>
        <w:bottom w:val="none" w:sz="0" w:space="0" w:color="auto"/>
        <w:right w:val="none" w:sz="0" w:space="0" w:color="auto"/>
      </w:divBdr>
    </w:div>
    <w:div w:id="186452322">
      <w:bodyDiv w:val="1"/>
      <w:marLeft w:val="0"/>
      <w:marRight w:val="0"/>
      <w:marTop w:val="0"/>
      <w:marBottom w:val="0"/>
      <w:divBdr>
        <w:top w:val="none" w:sz="0" w:space="0" w:color="auto"/>
        <w:left w:val="none" w:sz="0" w:space="0" w:color="auto"/>
        <w:bottom w:val="none" w:sz="0" w:space="0" w:color="auto"/>
        <w:right w:val="none" w:sz="0" w:space="0" w:color="auto"/>
      </w:divBdr>
      <w:divsChild>
        <w:div w:id="249240998">
          <w:marLeft w:val="0"/>
          <w:marRight w:val="0"/>
          <w:marTop w:val="0"/>
          <w:marBottom w:val="0"/>
          <w:divBdr>
            <w:top w:val="none" w:sz="0" w:space="0" w:color="auto"/>
            <w:left w:val="none" w:sz="0" w:space="0" w:color="auto"/>
            <w:bottom w:val="none" w:sz="0" w:space="0" w:color="auto"/>
            <w:right w:val="none" w:sz="0" w:space="0" w:color="auto"/>
          </w:divBdr>
        </w:div>
      </w:divsChild>
    </w:div>
    <w:div w:id="187646322">
      <w:bodyDiv w:val="1"/>
      <w:marLeft w:val="0"/>
      <w:marRight w:val="0"/>
      <w:marTop w:val="0"/>
      <w:marBottom w:val="0"/>
      <w:divBdr>
        <w:top w:val="none" w:sz="0" w:space="0" w:color="auto"/>
        <w:left w:val="none" w:sz="0" w:space="0" w:color="auto"/>
        <w:bottom w:val="none" w:sz="0" w:space="0" w:color="auto"/>
        <w:right w:val="none" w:sz="0" w:space="0" w:color="auto"/>
      </w:divBdr>
    </w:div>
    <w:div w:id="188685709">
      <w:bodyDiv w:val="1"/>
      <w:marLeft w:val="0"/>
      <w:marRight w:val="0"/>
      <w:marTop w:val="0"/>
      <w:marBottom w:val="0"/>
      <w:divBdr>
        <w:top w:val="none" w:sz="0" w:space="0" w:color="auto"/>
        <w:left w:val="none" w:sz="0" w:space="0" w:color="auto"/>
        <w:bottom w:val="none" w:sz="0" w:space="0" w:color="auto"/>
        <w:right w:val="none" w:sz="0" w:space="0" w:color="auto"/>
      </w:divBdr>
      <w:divsChild>
        <w:div w:id="1941719766">
          <w:marLeft w:val="0"/>
          <w:marRight w:val="0"/>
          <w:marTop w:val="0"/>
          <w:marBottom w:val="0"/>
          <w:divBdr>
            <w:top w:val="none" w:sz="0" w:space="0" w:color="auto"/>
            <w:left w:val="none" w:sz="0" w:space="0" w:color="auto"/>
            <w:bottom w:val="none" w:sz="0" w:space="0" w:color="auto"/>
            <w:right w:val="none" w:sz="0" w:space="0" w:color="auto"/>
          </w:divBdr>
        </w:div>
      </w:divsChild>
    </w:div>
    <w:div w:id="189026867">
      <w:bodyDiv w:val="1"/>
      <w:marLeft w:val="0"/>
      <w:marRight w:val="0"/>
      <w:marTop w:val="0"/>
      <w:marBottom w:val="0"/>
      <w:divBdr>
        <w:top w:val="none" w:sz="0" w:space="0" w:color="auto"/>
        <w:left w:val="none" w:sz="0" w:space="0" w:color="auto"/>
        <w:bottom w:val="none" w:sz="0" w:space="0" w:color="auto"/>
        <w:right w:val="none" w:sz="0" w:space="0" w:color="auto"/>
      </w:divBdr>
      <w:divsChild>
        <w:div w:id="1535846863">
          <w:marLeft w:val="0"/>
          <w:marRight w:val="0"/>
          <w:marTop w:val="0"/>
          <w:marBottom w:val="0"/>
          <w:divBdr>
            <w:top w:val="none" w:sz="0" w:space="0" w:color="auto"/>
            <w:left w:val="none" w:sz="0" w:space="0" w:color="auto"/>
            <w:bottom w:val="none" w:sz="0" w:space="0" w:color="auto"/>
            <w:right w:val="none" w:sz="0" w:space="0" w:color="auto"/>
          </w:divBdr>
        </w:div>
      </w:divsChild>
    </w:div>
    <w:div w:id="191648875">
      <w:bodyDiv w:val="1"/>
      <w:marLeft w:val="0"/>
      <w:marRight w:val="0"/>
      <w:marTop w:val="0"/>
      <w:marBottom w:val="0"/>
      <w:divBdr>
        <w:top w:val="none" w:sz="0" w:space="0" w:color="auto"/>
        <w:left w:val="none" w:sz="0" w:space="0" w:color="auto"/>
        <w:bottom w:val="none" w:sz="0" w:space="0" w:color="auto"/>
        <w:right w:val="none" w:sz="0" w:space="0" w:color="auto"/>
      </w:divBdr>
    </w:div>
    <w:div w:id="194659302">
      <w:bodyDiv w:val="1"/>
      <w:marLeft w:val="0"/>
      <w:marRight w:val="0"/>
      <w:marTop w:val="0"/>
      <w:marBottom w:val="0"/>
      <w:divBdr>
        <w:top w:val="none" w:sz="0" w:space="0" w:color="auto"/>
        <w:left w:val="none" w:sz="0" w:space="0" w:color="auto"/>
        <w:bottom w:val="none" w:sz="0" w:space="0" w:color="auto"/>
        <w:right w:val="none" w:sz="0" w:space="0" w:color="auto"/>
      </w:divBdr>
      <w:divsChild>
        <w:div w:id="191500733">
          <w:marLeft w:val="0"/>
          <w:marRight w:val="0"/>
          <w:marTop w:val="0"/>
          <w:marBottom w:val="0"/>
          <w:divBdr>
            <w:top w:val="none" w:sz="0" w:space="0" w:color="auto"/>
            <w:left w:val="none" w:sz="0" w:space="0" w:color="auto"/>
            <w:bottom w:val="none" w:sz="0" w:space="0" w:color="auto"/>
            <w:right w:val="none" w:sz="0" w:space="0" w:color="auto"/>
          </w:divBdr>
        </w:div>
      </w:divsChild>
    </w:div>
    <w:div w:id="196283832">
      <w:bodyDiv w:val="1"/>
      <w:marLeft w:val="0"/>
      <w:marRight w:val="0"/>
      <w:marTop w:val="0"/>
      <w:marBottom w:val="0"/>
      <w:divBdr>
        <w:top w:val="none" w:sz="0" w:space="0" w:color="auto"/>
        <w:left w:val="none" w:sz="0" w:space="0" w:color="auto"/>
        <w:bottom w:val="none" w:sz="0" w:space="0" w:color="auto"/>
        <w:right w:val="none" w:sz="0" w:space="0" w:color="auto"/>
      </w:divBdr>
      <w:divsChild>
        <w:div w:id="1173912101">
          <w:marLeft w:val="0"/>
          <w:marRight w:val="0"/>
          <w:marTop w:val="0"/>
          <w:marBottom w:val="0"/>
          <w:divBdr>
            <w:top w:val="none" w:sz="0" w:space="0" w:color="auto"/>
            <w:left w:val="none" w:sz="0" w:space="0" w:color="auto"/>
            <w:bottom w:val="none" w:sz="0" w:space="0" w:color="auto"/>
            <w:right w:val="none" w:sz="0" w:space="0" w:color="auto"/>
          </w:divBdr>
        </w:div>
      </w:divsChild>
    </w:div>
    <w:div w:id="197403137">
      <w:bodyDiv w:val="1"/>
      <w:marLeft w:val="0"/>
      <w:marRight w:val="0"/>
      <w:marTop w:val="0"/>
      <w:marBottom w:val="0"/>
      <w:divBdr>
        <w:top w:val="none" w:sz="0" w:space="0" w:color="auto"/>
        <w:left w:val="none" w:sz="0" w:space="0" w:color="auto"/>
        <w:bottom w:val="none" w:sz="0" w:space="0" w:color="auto"/>
        <w:right w:val="none" w:sz="0" w:space="0" w:color="auto"/>
      </w:divBdr>
    </w:div>
    <w:div w:id="198007508">
      <w:bodyDiv w:val="1"/>
      <w:marLeft w:val="0"/>
      <w:marRight w:val="0"/>
      <w:marTop w:val="0"/>
      <w:marBottom w:val="0"/>
      <w:divBdr>
        <w:top w:val="none" w:sz="0" w:space="0" w:color="auto"/>
        <w:left w:val="none" w:sz="0" w:space="0" w:color="auto"/>
        <w:bottom w:val="none" w:sz="0" w:space="0" w:color="auto"/>
        <w:right w:val="none" w:sz="0" w:space="0" w:color="auto"/>
      </w:divBdr>
      <w:divsChild>
        <w:div w:id="643510336">
          <w:marLeft w:val="0"/>
          <w:marRight w:val="0"/>
          <w:marTop w:val="0"/>
          <w:marBottom w:val="0"/>
          <w:divBdr>
            <w:top w:val="none" w:sz="0" w:space="0" w:color="auto"/>
            <w:left w:val="none" w:sz="0" w:space="0" w:color="auto"/>
            <w:bottom w:val="none" w:sz="0" w:space="0" w:color="auto"/>
            <w:right w:val="none" w:sz="0" w:space="0" w:color="auto"/>
          </w:divBdr>
        </w:div>
      </w:divsChild>
    </w:div>
    <w:div w:id="199637134">
      <w:bodyDiv w:val="1"/>
      <w:marLeft w:val="0"/>
      <w:marRight w:val="0"/>
      <w:marTop w:val="0"/>
      <w:marBottom w:val="0"/>
      <w:divBdr>
        <w:top w:val="none" w:sz="0" w:space="0" w:color="auto"/>
        <w:left w:val="none" w:sz="0" w:space="0" w:color="auto"/>
        <w:bottom w:val="none" w:sz="0" w:space="0" w:color="auto"/>
        <w:right w:val="none" w:sz="0" w:space="0" w:color="auto"/>
      </w:divBdr>
      <w:divsChild>
        <w:div w:id="1543178221">
          <w:marLeft w:val="0"/>
          <w:marRight w:val="0"/>
          <w:marTop w:val="0"/>
          <w:marBottom w:val="0"/>
          <w:divBdr>
            <w:top w:val="none" w:sz="0" w:space="0" w:color="auto"/>
            <w:left w:val="none" w:sz="0" w:space="0" w:color="auto"/>
            <w:bottom w:val="none" w:sz="0" w:space="0" w:color="auto"/>
            <w:right w:val="none" w:sz="0" w:space="0" w:color="auto"/>
          </w:divBdr>
        </w:div>
      </w:divsChild>
    </w:div>
    <w:div w:id="202523987">
      <w:bodyDiv w:val="1"/>
      <w:marLeft w:val="0"/>
      <w:marRight w:val="0"/>
      <w:marTop w:val="0"/>
      <w:marBottom w:val="0"/>
      <w:divBdr>
        <w:top w:val="none" w:sz="0" w:space="0" w:color="auto"/>
        <w:left w:val="none" w:sz="0" w:space="0" w:color="auto"/>
        <w:bottom w:val="none" w:sz="0" w:space="0" w:color="auto"/>
        <w:right w:val="none" w:sz="0" w:space="0" w:color="auto"/>
      </w:divBdr>
    </w:div>
    <w:div w:id="202986990">
      <w:bodyDiv w:val="1"/>
      <w:marLeft w:val="0"/>
      <w:marRight w:val="0"/>
      <w:marTop w:val="0"/>
      <w:marBottom w:val="0"/>
      <w:divBdr>
        <w:top w:val="none" w:sz="0" w:space="0" w:color="auto"/>
        <w:left w:val="none" w:sz="0" w:space="0" w:color="auto"/>
        <w:bottom w:val="none" w:sz="0" w:space="0" w:color="auto"/>
        <w:right w:val="none" w:sz="0" w:space="0" w:color="auto"/>
      </w:divBdr>
      <w:divsChild>
        <w:div w:id="1941377022">
          <w:marLeft w:val="0"/>
          <w:marRight w:val="0"/>
          <w:marTop w:val="0"/>
          <w:marBottom w:val="0"/>
          <w:divBdr>
            <w:top w:val="none" w:sz="0" w:space="0" w:color="auto"/>
            <w:left w:val="none" w:sz="0" w:space="0" w:color="auto"/>
            <w:bottom w:val="none" w:sz="0" w:space="0" w:color="auto"/>
            <w:right w:val="none" w:sz="0" w:space="0" w:color="auto"/>
          </w:divBdr>
          <w:divsChild>
            <w:div w:id="1886914974">
              <w:marLeft w:val="0"/>
              <w:marRight w:val="0"/>
              <w:marTop w:val="0"/>
              <w:marBottom w:val="0"/>
              <w:divBdr>
                <w:top w:val="none" w:sz="0" w:space="0" w:color="auto"/>
                <w:left w:val="none" w:sz="0" w:space="0" w:color="auto"/>
                <w:bottom w:val="none" w:sz="0" w:space="0" w:color="auto"/>
                <w:right w:val="none" w:sz="0" w:space="0" w:color="auto"/>
              </w:divBdr>
              <w:divsChild>
                <w:div w:id="2099398984">
                  <w:marLeft w:val="0"/>
                  <w:marRight w:val="0"/>
                  <w:marTop w:val="0"/>
                  <w:marBottom w:val="0"/>
                  <w:divBdr>
                    <w:top w:val="none" w:sz="0" w:space="0" w:color="auto"/>
                    <w:left w:val="none" w:sz="0" w:space="0" w:color="auto"/>
                    <w:bottom w:val="none" w:sz="0" w:space="0" w:color="auto"/>
                    <w:right w:val="none" w:sz="0" w:space="0" w:color="auto"/>
                  </w:divBdr>
                  <w:divsChild>
                    <w:div w:id="999037397">
                      <w:marLeft w:val="0"/>
                      <w:marRight w:val="0"/>
                      <w:marTop w:val="0"/>
                      <w:marBottom w:val="0"/>
                      <w:divBdr>
                        <w:top w:val="none" w:sz="0" w:space="0" w:color="auto"/>
                        <w:left w:val="none" w:sz="0" w:space="0" w:color="auto"/>
                        <w:bottom w:val="none" w:sz="0" w:space="0" w:color="auto"/>
                        <w:right w:val="none" w:sz="0" w:space="0" w:color="auto"/>
                      </w:divBdr>
                      <w:divsChild>
                        <w:div w:id="1941837267">
                          <w:marLeft w:val="0"/>
                          <w:marRight w:val="0"/>
                          <w:marTop w:val="0"/>
                          <w:marBottom w:val="0"/>
                          <w:divBdr>
                            <w:top w:val="none" w:sz="0" w:space="0" w:color="auto"/>
                            <w:left w:val="none" w:sz="0" w:space="0" w:color="auto"/>
                            <w:bottom w:val="none" w:sz="0" w:space="0" w:color="auto"/>
                            <w:right w:val="none" w:sz="0" w:space="0" w:color="auto"/>
                          </w:divBdr>
                          <w:divsChild>
                            <w:div w:id="1572423227">
                              <w:marLeft w:val="0"/>
                              <w:marRight w:val="0"/>
                              <w:marTop w:val="0"/>
                              <w:marBottom w:val="0"/>
                              <w:divBdr>
                                <w:top w:val="none" w:sz="0" w:space="0" w:color="auto"/>
                                <w:left w:val="none" w:sz="0" w:space="0" w:color="auto"/>
                                <w:bottom w:val="none" w:sz="0" w:space="0" w:color="auto"/>
                                <w:right w:val="none" w:sz="0" w:space="0" w:color="auto"/>
                              </w:divBdr>
                              <w:divsChild>
                                <w:div w:id="31391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255070">
      <w:bodyDiv w:val="1"/>
      <w:marLeft w:val="0"/>
      <w:marRight w:val="0"/>
      <w:marTop w:val="0"/>
      <w:marBottom w:val="0"/>
      <w:divBdr>
        <w:top w:val="none" w:sz="0" w:space="0" w:color="auto"/>
        <w:left w:val="none" w:sz="0" w:space="0" w:color="auto"/>
        <w:bottom w:val="none" w:sz="0" w:space="0" w:color="auto"/>
        <w:right w:val="none" w:sz="0" w:space="0" w:color="auto"/>
      </w:divBdr>
    </w:div>
    <w:div w:id="204828071">
      <w:bodyDiv w:val="1"/>
      <w:marLeft w:val="0"/>
      <w:marRight w:val="0"/>
      <w:marTop w:val="0"/>
      <w:marBottom w:val="0"/>
      <w:divBdr>
        <w:top w:val="none" w:sz="0" w:space="0" w:color="auto"/>
        <w:left w:val="none" w:sz="0" w:space="0" w:color="auto"/>
        <w:bottom w:val="none" w:sz="0" w:space="0" w:color="auto"/>
        <w:right w:val="none" w:sz="0" w:space="0" w:color="auto"/>
      </w:divBdr>
    </w:div>
    <w:div w:id="205067766">
      <w:bodyDiv w:val="1"/>
      <w:marLeft w:val="0"/>
      <w:marRight w:val="0"/>
      <w:marTop w:val="0"/>
      <w:marBottom w:val="0"/>
      <w:divBdr>
        <w:top w:val="none" w:sz="0" w:space="0" w:color="auto"/>
        <w:left w:val="none" w:sz="0" w:space="0" w:color="auto"/>
        <w:bottom w:val="none" w:sz="0" w:space="0" w:color="auto"/>
        <w:right w:val="none" w:sz="0" w:space="0" w:color="auto"/>
      </w:divBdr>
    </w:div>
    <w:div w:id="206525688">
      <w:bodyDiv w:val="1"/>
      <w:marLeft w:val="0"/>
      <w:marRight w:val="0"/>
      <w:marTop w:val="0"/>
      <w:marBottom w:val="0"/>
      <w:divBdr>
        <w:top w:val="none" w:sz="0" w:space="0" w:color="auto"/>
        <w:left w:val="none" w:sz="0" w:space="0" w:color="auto"/>
        <w:bottom w:val="none" w:sz="0" w:space="0" w:color="auto"/>
        <w:right w:val="none" w:sz="0" w:space="0" w:color="auto"/>
      </w:divBdr>
    </w:div>
    <w:div w:id="206914022">
      <w:bodyDiv w:val="1"/>
      <w:marLeft w:val="0"/>
      <w:marRight w:val="0"/>
      <w:marTop w:val="0"/>
      <w:marBottom w:val="0"/>
      <w:divBdr>
        <w:top w:val="none" w:sz="0" w:space="0" w:color="auto"/>
        <w:left w:val="none" w:sz="0" w:space="0" w:color="auto"/>
        <w:bottom w:val="none" w:sz="0" w:space="0" w:color="auto"/>
        <w:right w:val="none" w:sz="0" w:space="0" w:color="auto"/>
      </w:divBdr>
      <w:divsChild>
        <w:div w:id="1071656673">
          <w:marLeft w:val="0"/>
          <w:marRight w:val="0"/>
          <w:marTop w:val="0"/>
          <w:marBottom w:val="0"/>
          <w:divBdr>
            <w:top w:val="none" w:sz="0" w:space="0" w:color="auto"/>
            <w:left w:val="none" w:sz="0" w:space="0" w:color="auto"/>
            <w:bottom w:val="none" w:sz="0" w:space="0" w:color="auto"/>
            <w:right w:val="none" w:sz="0" w:space="0" w:color="auto"/>
          </w:divBdr>
        </w:div>
      </w:divsChild>
    </w:div>
    <w:div w:id="207037668">
      <w:bodyDiv w:val="1"/>
      <w:marLeft w:val="0"/>
      <w:marRight w:val="0"/>
      <w:marTop w:val="0"/>
      <w:marBottom w:val="0"/>
      <w:divBdr>
        <w:top w:val="none" w:sz="0" w:space="0" w:color="auto"/>
        <w:left w:val="none" w:sz="0" w:space="0" w:color="auto"/>
        <w:bottom w:val="none" w:sz="0" w:space="0" w:color="auto"/>
        <w:right w:val="none" w:sz="0" w:space="0" w:color="auto"/>
      </w:divBdr>
      <w:divsChild>
        <w:div w:id="347567249">
          <w:marLeft w:val="0"/>
          <w:marRight w:val="0"/>
          <w:marTop w:val="0"/>
          <w:marBottom w:val="0"/>
          <w:divBdr>
            <w:top w:val="none" w:sz="0" w:space="0" w:color="auto"/>
            <w:left w:val="none" w:sz="0" w:space="0" w:color="auto"/>
            <w:bottom w:val="none" w:sz="0" w:space="0" w:color="auto"/>
            <w:right w:val="none" w:sz="0" w:space="0" w:color="auto"/>
          </w:divBdr>
        </w:div>
      </w:divsChild>
    </w:div>
    <w:div w:id="207567740">
      <w:bodyDiv w:val="1"/>
      <w:marLeft w:val="0"/>
      <w:marRight w:val="0"/>
      <w:marTop w:val="0"/>
      <w:marBottom w:val="0"/>
      <w:divBdr>
        <w:top w:val="none" w:sz="0" w:space="0" w:color="auto"/>
        <w:left w:val="none" w:sz="0" w:space="0" w:color="auto"/>
        <w:bottom w:val="none" w:sz="0" w:space="0" w:color="auto"/>
        <w:right w:val="none" w:sz="0" w:space="0" w:color="auto"/>
      </w:divBdr>
    </w:div>
    <w:div w:id="213975481">
      <w:bodyDiv w:val="1"/>
      <w:marLeft w:val="0"/>
      <w:marRight w:val="0"/>
      <w:marTop w:val="0"/>
      <w:marBottom w:val="0"/>
      <w:divBdr>
        <w:top w:val="none" w:sz="0" w:space="0" w:color="auto"/>
        <w:left w:val="none" w:sz="0" w:space="0" w:color="auto"/>
        <w:bottom w:val="none" w:sz="0" w:space="0" w:color="auto"/>
        <w:right w:val="none" w:sz="0" w:space="0" w:color="auto"/>
      </w:divBdr>
    </w:div>
    <w:div w:id="214658508">
      <w:bodyDiv w:val="1"/>
      <w:marLeft w:val="0"/>
      <w:marRight w:val="0"/>
      <w:marTop w:val="0"/>
      <w:marBottom w:val="0"/>
      <w:divBdr>
        <w:top w:val="none" w:sz="0" w:space="0" w:color="auto"/>
        <w:left w:val="none" w:sz="0" w:space="0" w:color="auto"/>
        <w:bottom w:val="none" w:sz="0" w:space="0" w:color="auto"/>
        <w:right w:val="none" w:sz="0" w:space="0" w:color="auto"/>
      </w:divBdr>
    </w:div>
    <w:div w:id="215514817">
      <w:bodyDiv w:val="1"/>
      <w:marLeft w:val="0"/>
      <w:marRight w:val="0"/>
      <w:marTop w:val="0"/>
      <w:marBottom w:val="0"/>
      <w:divBdr>
        <w:top w:val="none" w:sz="0" w:space="0" w:color="auto"/>
        <w:left w:val="none" w:sz="0" w:space="0" w:color="auto"/>
        <w:bottom w:val="none" w:sz="0" w:space="0" w:color="auto"/>
        <w:right w:val="none" w:sz="0" w:space="0" w:color="auto"/>
      </w:divBdr>
      <w:divsChild>
        <w:div w:id="292490335">
          <w:marLeft w:val="0"/>
          <w:marRight w:val="0"/>
          <w:marTop w:val="0"/>
          <w:marBottom w:val="0"/>
          <w:divBdr>
            <w:top w:val="none" w:sz="0" w:space="0" w:color="auto"/>
            <w:left w:val="none" w:sz="0" w:space="0" w:color="auto"/>
            <w:bottom w:val="none" w:sz="0" w:space="0" w:color="auto"/>
            <w:right w:val="none" w:sz="0" w:space="0" w:color="auto"/>
          </w:divBdr>
        </w:div>
        <w:div w:id="417216606">
          <w:marLeft w:val="0"/>
          <w:marRight w:val="0"/>
          <w:marTop w:val="0"/>
          <w:marBottom w:val="0"/>
          <w:divBdr>
            <w:top w:val="none" w:sz="0" w:space="0" w:color="auto"/>
            <w:left w:val="none" w:sz="0" w:space="0" w:color="auto"/>
            <w:bottom w:val="none" w:sz="0" w:space="0" w:color="auto"/>
            <w:right w:val="none" w:sz="0" w:space="0" w:color="auto"/>
          </w:divBdr>
        </w:div>
      </w:divsChild>
    </w:div>
    <w:div w:id="222252065">
      <w:bodyDiv w:val="1"/>
      <w:marLeft w:val="0"/>
      <w:marRight w:val="0"/>
      <w:marTop w:val="0"/>
      <w:marBottom w:val="0"/>
      <w:divBdr>
        <w:top w:val="none" w:sz="0" w:space="0" w:color="auto"/>
        <w:left w:val="none" w:sz="0" w:space="0" w:color="auto"/>
        <w:bottom w:val="none" w:sz="0" w:space="0" w:color="auto"/>
        <w:right w:val="none" w:sz="0" w:space="0" w:color="auto"/>
      </w:divBdr>
      <w:divsChild>
        <w:div w:id="1953319728">
          <w:marLeft w:val="0"/>
          <w:marRight w:val="0"/>
          <w:marTop w:val="0"/>
          <w:marBottom w:val="0"/>
          <w:divBdr>
            <w:top w:val="none" w:sz="0" w:space="0" w:color="auto"/>
            <w:left w:val="none" w:sz="0" w:space="0" w:color="auto"/>
            <w:bottom w:val="none" w:sz="0" w:space="0" w:color="auto"/>
            <w:right w:val="none" w:sz="0" w:space="0" w:color="auto"/>
          </w:divBdr>
        </w:div>
      </w:divsChild>
    </w:div>
    <w:div w:id="223952760">
      <w:bodyDiv w:val="1"/>
      <w:marLeft w:val="0"/>
      <w:marRight w:val="0"/>
      <w:marTop w:val="0"/>
      <w:marBottom w:val="0"/>
      <w:divBdr>
        <w:top w:val="none" w:sz="0" w:space="0" w:color="auto"/>
        <w:left w:val="none" w:sz="0" w:space="0" w:color="auto"/>
        <w:bottom w:val="none" w:sz="0" w:space="0" w:color="auto"/>
        <w:right w:val="none" w:sz="0" w:space="0" w:color="auto"/>
      </w:divBdr>
    </w:div>
    <w:div w:id="225916867">
      <w:bodyDiv w:val="1"/>
      <w:marLeft w:val="0"/>
      <w:marRight w:val="0"/>
      <w:marTop w:val="0"/>
      <w:marBottom w:val="0"/>
      <w:divBdr>
        <w:top w:val="none" w:sz="0" w:space="0" w:color="auto"/>
        <w:left w:val="none" w:sz="0" w:space="0" w:color="auto"/>
        <w:bottom w:val="none" w:sz="0" w:space="0" w:color="auto"/>
        <w:right w:val="none" w:sz="0" w:space="0" w:color="auto"/>
      </w:divBdr>
    </w:div>
    <w:div w:id="225921103">
      <w:bodyDiv w:val="1"/>
      <w:marLeft w:val="0"/>
      <w:marRight w:val="0"/>
      <w:marTop w:val="0"/>
      <w:marBottom w:val="0"/>
      <w:divBdr>
        <w:top w:val="none" w:sz="0" w:space="0" w:color="auto"/>
        <w:left w:val="none" w:sz="0" w:space="0" w:color="auto"/>
        <w:bottom w:val="none" w:sz="0" w:space="0" w:color="auto"/>
        <w:right w:val="none" w:sz="0" w:space="0" w:color="auto"/>
      </w:divBdr>
    </w:div>
    <w:div w:id="226500903">
      <w:bodyDiv w:val="1"/>
      <w:marLeft w:val="0"/>
      <w:marRight w:val="0"/>
      <w:marTop w:val="0"/>
      <w:marBottom w:val="0"/>
      <w:divBdr>
        <w:top w:val="none" w:sz="0" w:space="0" w:color="auto"/>
        <w:left w:val="none" w:sz="0" w:space="0" w:color="auto"/>
        <w:bottom w:val="none" w:sz="0" w:space="0" w:color="auto"/>
        <w:right w:val="none" w:sz="0" w:space="0" w:color="auto"/>
      </w:divBdr>
    </w:div>
    <w:div w:id="233008540">
      <w:bodyDiv w:val="1"/>
      <w:marLeft w:val="0"/>
      <w:marRight w:val="0"/>
      <w:marTop w:val="0"/>
      <w:marBottom w:val="0"/>
      <w:divBdr>
        <w:top w:val="none" w:sz="0" w:space="0" w:color="auto"/>
        <w:left w:val="none" w:sz="0" w:space="0" w:color="auto"/>
        <w:bottom w:val="none" w:sz="0" w:space="0" w:color="auto"/>
        <w:right w:val="none" w:sz="0" w:space="0" w:color="auto"/>
      </w:divBdr>
      <w:divsChild>
        <w:div w:id="483394120">
          <w:marLeft w:val="0"/>
          <w:marRight w:val="0"/>
          <w:marTop w:val="0"/>
          <w:marBottom w:val="0"/>
          <w:divBdr>
            <w:top w:val="none" w:sz="0" w:space="0" w:color="auto"/>
            <w:left w:val="none" w:sz="0" w:space="0" w:color="auto"/>
            <w:bottom w:val="none" w:sz="0" w:space="0" w:color="auto"/>
            <w:right w:val="none" w:sz="0" w:space="0" w:color="auto"/>
          </w:divBdr>
        </w:div>
      </w:divsChild>
    </w:div>
    <w:div w:id="235095366">
      <w:bodyDiv w:val="1"/>
      <w:marLeft w:val="0"/>
      <w:marRight w:val="0"/>
      <w:marTop w:val="0"/>
      <w:marBottom w:val="0"/>
      <w:divBdr>
        <w:top w:val="none" w:sz="0" w:space="0" w:color="auto"/>
        <w:left w:val="none" w:sz="0" w:space="0" w:color="auto"/>
        <w:bottom w:val="none" w:sz="0" w:space="0" w:color="auto"/>
        <w:right w:val="none" w:sz="0" w:space="0" w:color="auto"/>
      </w:divBdr>
    </w:div>
    <w:div w:id="236134461">
      <w:bodyDiv w:val="1"/>
      <w:marLeft w:val="0"/>
      <w:marRight w:val="0"/>
      <w:marTop w:val="0"/>
      <w:marBottom w:val="0"/>
      <w:divBdr>
        <w:top w:val="none" w:sz="0" w:space="0" w:color="auto"/>
        <w:left w:val="none" w:sz="0" w:space="0" w:color="auto"/>
        <w:bottom w:val="none" w:sz="0" w:space="0" w:color="auto"/>
        <w:right w:val="none" w:sz="0" w:space="0" w:color="auto"/>
      </w:divBdr>
    </w:div>
    <w:div w:id="236520681">
      <w:bodyDiv w:val="1"/>
      <w:marLeft w:val="0"/>
      <w:marRight w:val="0"/>
      <w:marTop w:val="0"/>
      <w:marBottom w:val="0"/>
      <w:divBdr>
        <w:top w:val="none" w:sz="0" w:space="0" w:color="auto"/>
        <w:left w:val="none" w:sz="0" w:space="0" w:color="auto"/>
        <w:bottom w:val="none" w:sz="0" w:space="0" w:color="auto"/>
        <w:right w:val="none" w:sz="0" w:space="0" w:color="auto"/>
      </w:divBdr>
    </w:div>
    <w:div w:id="243878638">
      <w:bodyDiv w:val="1"/>
      <w:marLeft w:val="0"/>
      <w:marRight w:val="0"/>
      <w:marTop w:val="0"/>
      <w:marBottom w:val="0"/>
      <w:divBdr>
        <w:top w:val="none" w:sz="0" w:space="0" w:color="auto"/>
        <w:left w:val="none" w:sz="0" w:space="0" w:color="auto"/>
        <w:bottom w:val="none" w:sz="0" w:space="0" w:color="auto"/>
        <w:right w:val="none" w:sz="0" w:space="0" w:color="auto"/>
      </w:divBdr>
      <w:divsChild>
        <w:div w:id="1356273269">
          <w:marLeft w:val="0"/>
          <w:marRight w:val="0"/>
          <w:marTop w:val="0"/>
          <w:marBottom w:val="0"/>
          <w:divBdr>
            <w:top w:val="none" w:sz="0" w:space="0" w:color="auto"/>
            <w:left w:val="none" w:sz="0" w:space="0" w:color="auto"/>
            <w:bottom w:val="none" w:sz="0" w:space="0" w:color="auto"/>
            <w:right w:val="none" w:sz="0" w:space="0" w:color="auto"/>
          </w:divBdr>
        </w:div>
      </w:divsChild>
    </w:div>
    <w:div w:id="245920536">
      <w:bodyDiv w:val="1"/>
      <w:marLeft w:val="0"/>
      <w:marRight w:val="0"/>
      <w:marTop w:val="0"/>
      <w:marBottom w:val="0"/>
      <w:divBdr>
        <w:top w:val="none" w:sz="0" w:space="0" w:color="auto"/>
        <w:left w:val="none" w:sz="0" w:space="0" w:color="auto"/>
        <w:bottom w:val="none" w:sz="0" w:space="0" w:color="auto"/>
        <w:right w:val="none" w:sz="0" w:space="0" w:color="auto"/>
      </w:divBdr>
    </w:div>
    <w:div w:id="246499426">
      <w:bodyDiv w:val="1"/>
      <w:marLeft w:val="0"/>
      <w:marRight w:val="0"/>
      <w:marTop w:val="0"/>
      <w:marBottom w:val="0"/>
      <w:divBdr>
        <w:top w:val="none" w:sz="0" w:space="0" w:color="auto"/>
        <w:left w:val="none" w:sz="0" w:space="0" w:color="auto"/>
        <w:bottom w:val="none" w:sz="0" w:space="0" w:color="auto"/>
        <w:right w:val="none" w:sz="0" w:space="0" w:color="auto"/>
      </w:divBdr>
    </w:div>
    <w:div w:id="251817654">
      <w:bodyDiv w:val="1"/>
      <w:marLeft w:val="0"/>
      <w:marRight w:val="0"/>
      <w:marTop w:val="0"/>
      <w:marBottom w:val="0"/>
      <w:divBdr>
        <w:top w:val="none" w:sz="0" w:space="0" w:color="auto"/>
        <w:left w:val="none" w:sz="0" w:space="0" w:color="auto"/>
        <w:bottom w:val="none" w:sz="0" w:space="0" w:color="auto"/>
        <w:right w:val="none" w:sz="0" w:space="0" w:color="auto"/>
      </w:divBdr>
      <w:divsChild>
        <w:div w:id="468674341">
          <w:marLeft w:val="0"/>
          <w:marRight w:val="0"/>
          <w:marTop w:val="0"/>
          <w:marBottom w:val="0"/>
          <w:divBdr>
            <w:top w:val="none" w:sz="0" w:space="0" w:color="auto"/>
            <w:left w:val="none" w:sz="0" w:space="0" w:color="auto"/>
            <w:bottom w:val="none" w:sz="0" w:space="0" w:color="auto"/>
            <w:right w:val="none" w:sz="0" w:space="0" w:color="auto"/>
          </w:divBdr>
          <w:divsChild>
            <w:div w:id="466434369">
              <w:marLeft w:val="0"/>
              <w:marRight w:val="0"/>
              <w:marTop w:val="0"/>
              <w:marBottom w:val="0"/>
              <w:divBdr>
                <w:top w:val="none" w:sz="0" w:space="0" w:color="auto"/>
                <w:left w:val="none" w:sz="0" w:space="0" w:color="auto"/>
                <w:bottom w:val="none" w:sz="0" w:space="0" w:color="auto"/>
                <w:right w:val="none" w:sz="0" w:space="0" w:color="auto"/>
              </w:divBdr>
              <w:divsChild>
                <w:div w:id="1562403678">
                  <w:marLeft w:val="0"/>
                  <w:marRight w:val="0"/>
                  <w:marTop w:val="0"/>
                  <w:marBottom w:val="0"/>
                  <w:divBdr>
                    <w:top w:val="none" w:sz="0" w:space="0" w:color="auto"/>
                    <w:left w:val="none" w:sz="0" w:space="0" w:color="auto"/>
                    <w:bottom w:val="none" w:sz="0" w:space="0" w:color="auto"/>
                    <w:right w:val="none" w:sz="0" w:space="0" w:color="auto"/>
                  </w:divBdr>
                </w:div>
                <w:div w:id="1755206856">
                  <w:marLeft w:val="0"/>
                  <w:marRight w:val="0"/>
                  <w:marTop w:val="0"/>
                  <w:marBottom w:val="0"/>
                  <w:divBdr>
                    <w:top w:val="none" w:sz="0" w:space="0" w:color="auto"/>
                    <w:left w:val="none" w:sz="0" w:space="0" w:color="auto"/>
                    <w:bottom w:val="none" w:sz="0" w:space="0" w:color="auto"/>
                    <w:right w:val="none" w:sz="0" w:space="0" w:color="auto"/>
                  </w:divBdr>
                  <w:divsChild>
                    <w:div w:id="1565752488">
                      <w:marLeft w:val="0"/>
                      <w:marRight w:val="0"/>
                      <w:marTop w:val="0"/>
                      <w:marBottom w:val="0"/>
                      <w:divBdr>
                        <w:top w:val="none" w:sz="0" w:space="0" w:color="auto"/>
                        <w:left w:val="none" w:sz="0" w:space="0" w:color="auto"/>
                        <w:bottom w:val="none" w:sz="0" w:space="0" w:color="auto"/>
                        <w:right w:val="none" w:sz="0" w:space="0" w:color="auto"/>
                      </w:divBdr>
                      <w:divsChild>
                        <w:div w:id="836916643">
                          <w:marLeft w:val="0"/>
                          <w:marRight w:val="0"/>
                          <w:marTop w:val="0"/>
                          <w:marBottom w:val="0"/>
                          <w:divBdr>
                            <w:top w:val="none" w:sz="0" w:space="0" w:color="auto"/>
                            <w:left w:val="none" w:sz="0" w:space="0" w:color="auto"/>
                            <w:bottom w:val="none" w:sz="0" w:space="0" w:color="auto"/>
                            <w:right w:val="none" w:sz="0" w:space="0" w:color="auto"/>
                          </w:divBdr>
                          <w:divsChild>
                            <w:div w:id="952514612">
                              <w:marLeft w:val="0"/>
                              <w:marRight w:val="0"/>
                              <w:marTop w:val="0"/>
                              <w:marBottom w:val="0"/>
                              <w:divBdr>
                                <w:top w:val="none" w:sz="0" w:space="0" w:color="auto"/>
                                <w:left w:val="none" w:sz="0" w:space="0" w:color="auto"/>
                                <w:bottom w:val="none" w:sz="0" w:space="0" w:color="auto"/>
                                <w:right w:val="none" w:sz="0" w:space="0" w:color="auto"/>
                              </w:divBdr>
                              <w:divsChild>
                                <w:div w:id="752119911">
                                  <w:marLeft w:val="0"/>
                                  <w:marRight w:val="0"/>
                                  <w:marTop w:val="0"/>
                                  <w:marBottom w:val="0"/>
                                  <w:divBdr>
                                    <w:top w:val="none" w:sz="0" w:space="0" w:color="auto"/>
                                    <w:left w:val="none" w:sz="0" w:space="0" w:color="auto"/>
                                    <w:bottom w:val="none" w:sz="0" w:space="0" w:color="auto"/>
                                    <w:right w:val="none" w:sz="0" w:space="0" w:color="auto"/>
                                  </w:divBdr>
                                  <w:divsChild>
                                    <w:div w:id="951060849">
                                      <w:marLeft w:val="0"/>
                                      <w:marRight w:val="0"/>
                                      <w:marTop w:val="0"/>
                                      <w:marBottom w:val="0"/>
                                      <w:divBdr>
                                        <w:top w:val="none" w:sz="0" w:space="0" w:color="auto"/>
                                        <w:left w:val="none" w:sz="0" w:space="0" w:color="auto"/>
                                        <w:bottom w:val="none" w:sz="0" w:space="0" w:color="auto"/>
                                        <w:right w:val="none" w:sz="0" w:space="0" w:color="auto"/>
                                      </w:divBdr>
                                      <w:divsChild>
                                        <w:div w:id="839660229">
                                          <w:marLeft w:val="0"/>
                                          <w:marRight w:val="0"/>
                                          <w:marTop w:val="0"/>
                                          <w:marBottom w:val="0"/>
                                          <w:divBdr>
                                            <w:top w:val="none" w:sz="0" w:space="0" w:color="auto"/>
                                            <w:left w:val="none" w:sz="0" w:space="0" w:color="auto"/>
                                            <w:bottom w:val="none" w:sz="0" w:space="0" w:color="auto"/>
                                            <w:right w:val="none" w:sz="0" w:space="0" w:color="auto"/>
                                          </w:divBdr>
                                          <w:divsChild>
                                            <w:div w:id="772015993">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55291707">
      <w:bodyDiv w:val="1"/>
      <w:marLeft w:val="0"/>
      <w:marRight w:val="0"/>
      <w:marTop w:val="0"/>
      <w:marBottom w:val="0"/>
      <w:divBdr>
        <w:top w:val="none" w:sz="0" w:space="0" w:color="auto"/>
        <w:left w:val="none" w:sz="0" w:space="0" w:color="auto"/>
        <w:bottom w:val="none" w:sz="0" w:space="0" w:color="auto"/>
        <w:right w:val="none" w:sz="0" w:space="0" w:color="auto"/>
      </w:divBdr>
    </w:div>
    <w:div w:id="256059234">
      <w:bodyDiv w:val="1"/>
      <w:marLeft w:val="0"/>
      <w:marRight w:val="0"/>
      <w:marTop w:val="0"/>
      <w:marBottom w:val="0"/>
      <w:divBdr>
        <w:top w:val="none" w:sz="0" w:space="0" w:color="auto"/>
        <w:left w:val="none" w:sz="0" w:space="0" w:color="auto"/>
        <w:bottom w:val="none" w:sz="0" w:space="0" w:color="auto"/>
        <w:right w:val="none" w:sz="0" w:space="0" w:color="auto"/>
      </w:divBdr>
      <w:divsChild>
        <w:div w:id="280960636">
          <w:marLeft w:val="540"/>
          <w:marRight w:val="0"/>
          <w:marTop w:val="0"/>
          <w:marBottom w:val="0"/>
          <w:divBdr>
            <w:top w:val="none" w:sz="0" w:space="0" w:color="auto"/>
            <w:left w:val="none" w:sz="0" w:space="0" w:color="auto"/>
            <w:bottom w:val="none" w:sz="0" w:space="0" w:color="auto"/>
            <w:right w:val="none" w:sz="0" w:space="0" w:color="auto"/>
          </w:divBdr>
        </w:div>
        <w:div w:id="578908019">
          <w:marLeft w:val="540"/>
          <w:marRight w:val="0"/>
          <w:marTop w:val="0"/>
          <w:marBottom w:val="0"/>
          <w:divBdr>
            <w:top w:val="none" w:sz="0" w:space="0" w:color="auto"/>
            <w:left w:val="none" w:sz="0" w:space="0" w:color="auto"/>
            <w:bottom w:val="none" w:sz="0" w:space="0" w:color="auto"/>
            <w:right w:val="none" w:sz="0" w:space="0" w:color="auto"/>
          </w:divBdr>
        </w:div>
        <w:div w:id="1013075073">
          <w:marLeft w:val="540"/>
          <w:marRight w:val="0"/>
          <w:marTop w:val="0"/>
          <w:marBottom w:val="0"/>
          <w:divBdr>
            <w:top w:val="none" w:sz="0" w:space="0" w:color="auto"/>
            <w:left w:val="none" w:sz="0" w:space="0" w:color="auto"/>
            <w:bottom w:val="none" w:sz="0" w:space="0" w:color="auto"/>
            <w:right w:val="none" w:sz="0" w:space="0" w:color="auto"/>
          </w:divBdr>
        </w:div>
        <w:div w:id="1127088919">
          <w:marLeft w:val="540"/>
          <w:marRight w:val="0"/>
          <w:marTop w:val="0"/>
          <w:marBottom w:val="0"/>
          <w:divBdr>
            <w:top w:val="none" w:sz="0" w:space="0" w:color="auto"/>
            <w:left w:val="none" w:sz="0" w:space="0" w:color="auto"/>
            <w:bottom w:val="none" w:sz="0" w:space="0" w:color="auto"/>
            <w:right w:val="none" w:sz="0" w:space="0" w:color="auto"/>
          </w:divBdr>
        </w:div>
        <w:div w:id="2134134611">
          <w:marLeft w:val="540"/>
          <w:marRight w:val="0"/>
          <w:marTop w:val="0"/>
          <w:marBottom w:val="0"/>
          <w:divBdr>
            <w:top w:val="none" w:sz="0" w:space="0" w:color="auto"/>
            <w:left w:val="none" w:sz="0" w:space="0" w:color="auto"/>
            <w:bottom w:val="none" w:sz="0" w:space="0" w:color="auto"/>
            <w:right w:val="none" w:sz="0" w:space="0" w:color="auto"/>
          </w:divBdr>
        </w:div>
      </w:divsChild>
    </w:div>
    <w:div w:id="259875703">
      <w:bodyDiv w:val="1"/>
      <w:marLeft w:val="0"/>
      <w:marRight w:val="0"/>
      <w:marTop w:val="0"/>
      <w:marBottom w:val="0"/>
      <w:divBdr>
        <w:top w:val="none" w:sz="0" w:space="0" w:color="auto"/>
        <w:left w:val="none" w:sz="0" w:space="0" w:color="auto"/>
        <w:bottom w:val="none" w:sz="0" w:space="0" w:color="auto"/>
        <w:right w:val="none" w:sz="0" w:space="0" w:color="auto"/>
      </w:divBdr>
    </w:div>
    <w:div w:id="260186076">
      <w:bodyDiv w:val="1"/>
      <w:marLeft w:val="0"/>
      <w:marRight w:val="0"/>
      <w:marTop w:val="0"/>
      <w:marBottom w:val="0"/>
      <w:divBdr>
        <w:top w:val="none" w:sz="0" w:space="0" w:color="auto"/>
        <w:left w:val="none" w:sz="0" w:space="0" w:color="auto"/>
        <w:bottom w:val="none" w:sz="0" w:space="0" w:color="auto"/>
        <w:right w:val="none" w:sz="0" w:space="0" w:color="auto"/>
      </w:divBdr>
    </w:div>
    <w:div w:id="260265311">
      <w:bodyDiv w:val="1"/>
      <w:marLeft w:val="0"/>
      <w:marRight w:val="0"/>
      <w:marTop w:val="0"/>
      <w:marBottom w:val="0"/>
      <w:divBdr>
        <w:top w:val="none" w:sz="0" w:space="0" w:color="auto"/>
        <w:left w:val="none" w:sz="0" w:space="0" w:color="auto"/>
        <w:bottom w:val="none" w:sz="0" w:space="0" w:color="auto"/>
        <w:right w:val="none" w:sz="0" w:space="0" w:color="auto"/>
      </w:divBdr>
    </w:div>
    <w:div w:id="262735635">
      <w:bodyDiv w:val="1"/>
      <w:marLeft w:val="0"/>
      <w:marRight w:val="0"/>
      <w:marTop w:val="0"/>
      <w:marBottom w:val="0"/>
      <w:divBdr>
        <w:top w:val="none" w:sz="0" w:space="0" w:color="auto"/>
        <w:left w:val="none" w:sz="0" w:space="0" w:color="auto"/>
        <w:bottom w:val="none" w:sz="0" w:space="0" w:color="auto"/>
        <w:right w:val="none" w:sz="0" w:space="0" w:color="auto"/>
      </w:divBdr>
      <w:divsChild>
        <w:div w:id="1058747713">
          <w:marLeft w:val="0"/>
          <w:marRight w:val="0"/>
          <w:marTop w:val="0"/>
          <w:marBottom w:val="0"/>
          <w:divBdr>
            <w:top w:val="none" w:sz="0" w:space="0" w:color="auto"/>
            <w:left w:val="none" w:sz="0" w:space="0" w:color="auto"/>
            <w:bottom w:val="none" w:sz="0" w:space="0" w:color="auto"/>
            <w:right w:val="none" w:sz="0" w:space="0" w:color="auto"/>
          </w:divBdr>
        </w:div>
      </w:divsChild>
    </w:div>
    <w:div w:id="262810474">
      <w:bodyDiv w:val="1"/>
      <w:marLeft w:val="0"/>
      <w:marRight w:val="0"/>
      <w:marTop w:val="0"/>
      <w:marBottom w:val="0"/>
      <w:divBdr>
        <w:top w:val="none" w:sz="0" w:space="0" w:color="auto"/>
        <w:left w:val="none" w:sz="0" w:space="0" w:color="auto"/>
        <w:bottom w:val="none" w:sz="0" w:space="0" w:color="auto"/>
        <w:right w:val="none" w:sz="0" w:space="0" w:color="auto"/>
      </w:divBdr>
      <w:divsChild>
        <w:div w:id="1799032156">
          <w:marLeft w:val="0"/>
          <w:marRight w:val="0"/>
          <w:marTop w:val="0"/>
          <w:marBottom w:val="0"/>
          <w:divBdr>
            <w:top w:val="none" w:sz="0" w:space="0" w:color="auto"/>
            <w:left w:val="none" w:sz="0" w:space="0" w:color="auto"/>
            <w:bottom w:val="none" w:sz="0" w:space="0" w:color="auto"/>
            <w:right w:val="none" w:sz="0" w:space="0" w:color="auto"/>
          </w:divBdr>
        </w:div>
      </w:divsChild>
    </w:div>
    <w:div w:id="265969042">
      <w:bodyDiv w:val="1"/>
      <w:marLeft w:val="0"/>
      <w:marRight w:val="0"/>
      <w:marTop w:val="0"/>
      <w:marBottom w:val="0"/>
      <w:divBdr>
        <w:top w:val="none" w:sz="0" w:space="0" w:color="auto"/>
        <w:left w:val="none" w:sz="0" w:space="0" w:color="auto"/>
        <w:bottom w:val="none" w:sz="0" w:space="0" w:color="auto"/>
        <w:right w:val="none" w:sz="0" w:space="0" w:color="auto"/>
      </w:divBdr>
    </w:div>
    <w:div w:id="266011645">
      <w:bodyDiv w:val="1"/>
      <w:marLeft w:val="0"/>
      <w:marRight w:val="0"/>
      <w:marTop w:val="0"/>
      <w:marBottom w:val="0"/>
      <w:divBdr>
        <w:top w:val="none" w:sz="0" w:space="0" w:color="auto"/>
        <w:left w:val="none" w:sz="0" w:space="0" w:color="auto"/>
        <w:bottom w:val="none" w:sz="0" w:space="0" w:color="auto"/>
        <w:right w:val="none" w:sz="0" w:space="0" w:color="auto"/>
      </w:divBdr>
    </w:div>
    <w:div w:id="266039039">
      <w:bodyDiv w:val="1"/>
      <w:marLeft w:val="0"/>
      <w:marRight w:val="0"/>
      <w:marTop w:val="0"/>
      <w:marBottom w:val="0"/>
      <w:divBdr>
        <w:top w:val="none" w:sz="0" w:space="0" w:color="auto"/>
        <w:left w:val="none" w:sz="0" w:space="0" w:color="auto"/>
        <w:bottom w:val="none" w:sz="0" w:space="0" w:color="auto"/>
        <w:right w:val="none" w:sz="0" w:space="0" w:color="auto"/>
      </w:divBdr>
    </w:div>
    <w:div w:id="266547269">
      <w:bodyDiv w:val="1"/>
      <w:marLeft w:val="0"/>
      <w:marRight w:val="0"/>
      <w:marTop w:val="0"/>
      <w:marBottom w:val="0"/>
      <w:divBdr>
        <w:top w:val="none" w:sz="0" w:space="0" w:color="auto"/>
        <w:left w:val="none" w:sz="0" w:space="0" w:color="auto"/>
        <w:bottom w:val="none" w:sz="0" w:space="0" w:color="auto"/>
        <w:right w:val="none" w:sz="0" w:space="0" w:color="auto"/>
      </w:divBdr>
      <w:divsChild>
        <w:div w:id="1017387517">
          <w:marLeft w:val="0"/>
          <w:marRight w:val="0"/>
          <w:marTop w:val="0"/>
          <w:marBottom w:val="0"/>
          <w:divBdr>
            <w:top w:val="none" w:sz="0" w:space="0" w:color="auto"/>
            <w:left w:val="none" w:sz="0" w:space="0" w:color="auto"/>
            <w:bottom w:val="none" w:sz="0" w:space="0" w:color="auto"/>
            <w:right w:val="none" w:sz="0" w:space="0" w:color="auto"/>
          </w:divBdr>
        </w:div>
      </w:divsChild>
    </w:div>
    <w:div w:id="269094767">
      <w:bodyDiv w:val="1"/>
      <w:marLeft w:val="0"/>
      <w:marRight w:val="0"/>
      <w:marTop w:val="0"/>
      <w:marBottom w:val="0"/>
      <w:divBdr>
        <w:top w:val="none" w:sz="0" w:space="0" w:color="auto"/>
        <w:left w:val="none" w:sz="0" w:space="0" w:color="auto"/>
        <w:bottom w:val="none" w:sz="0" w:space="0" w:color="auto"/>
        <w:right w:val="none" w:sz="0" w:space="0" w:color="auto"/>
      </w:divBdr>
    </w:div>
    <w:div w:id="269900074">
      <w:bodyDiv w:val="1"/>
      <w:marLeft w:val="0"/>
      <w:marRight w:val="0"/>
      <w:marTop w:val="0"/>
      <w:marBottom w:val="0"/>
      <w:divBdr>
        <w:top w:val="none" w:sz="0" w:space="0" w:color="auto"/>
        <w:left w:val="none" w:sz="0" w:space="0" w:color="auto"/>
        <w:bottom w:val="none" w:sz="0" w:space="0" w:color="auto"/>
        <w:right w:val="none" w:sz="0" w:space="0" w:color="auto"/>
      </w:divBdr>
      <w:divsChild>
        <w:div w:id="1104232146">
          <w:marLeft w:val="0"/>
          <w:marRight w:val="0"/>
          <w:marTop w:val="0"/>
          <w:marBottom w:val="0"/>
          <w:divBdr>
            <w:top w:val="none" w:sz="0" w:space="0" w:color="auto"/>
            <w:left w:val="none" w:sz="0" w:space="0" w:color="auto"/>
            <w:bottom w:val="none" w:sz="0" w:space="0" w:color="auto"/>
            <w:right w:val="none" w:sz="0" w:space="0" w:color="auto"/>
          </w:divBdr>
        </w:div>
      </w:divsChild>
    </w:div>
    <w:div w:id="272785248">
      <w:bodyDiv w:val="1"/>
      <w:marLeft w:val="0"/>
      <w:marRight w:val="0"/>
      <w:marTop w:val="0"/>
      <w:marBottom w:val="0"/>
      <w:divBdr>
        <w:top w:val="none" w:sz="0" w:space="0" w:color="auto"/>
        <w:left w:val="none" w:sz="0" w:space="0" w:color="auto"/>
        <w:bottom w:val="none" w:sz="0" w:space="0" w:color="auto"/>
        <w:right w:val="none" w:sz="0" w:space="0" w:color="auto"/>
      </w:divBdr>
    </w:div>
    <w:div w:id="274753276">
      <w:bodyDiv w:val="1"/>
      <w:marLeft w:val="0"/>
      <w:marRight w:val="0"/>
      <w:marTop w:val="0"/>
      <w:marBottom w:val="0"/>
      <w:divBdr>
        <w:top w:val="none" w:sz="0" w:space="0" w:color="auto"/>
        <w:left w:val="none" w:sz="0" w:space="0" w:color="auto"/>
        <w:bottom w:val="none" w:sz="0" w:space="0" w:color="auto"/>
        <w:right w:val="none" w:sz="0" w:space="0" w:color="auto"/>
      </w:divBdr>
      <w:divsChild>
        <w:div w:id="619651088">
          <w:marLeft w:val="0"/>
          <w:marRight w:val="0"/>
          <w:marTop w:val="0"/>
          <w:marBottom w:val="0"/>
          <w:divBdr>
            <w:top w:val="none" w:sz="0" w:space="0" w:color="auto"/>
            <w:left w:val="none" w:sz="0" w:space="0" w:color="auto"/>
            <w:bottom w:val="none" w:sz="0" w:space="0" w:color="auto"/>
            <w:right w:val="none" w:sz="0" w:space="0" w:color="auto"/>
          </w:divBdr>
        </w:div>
      </w:divsChild>
    </w:div>
    <w:div w:id="290090585">
      <w:bodyDiv w:val="1"/>
      <w:marLeft w:val="0"/>
      <w:marRight w:val="0"/>
      <w:marTop w:val="0"/>
      <w:marBottom w:val="0"/>
      <w:divBdr>
        <w:top w:val="none" w:sz="0" w:space="0" w:color="auto"/>
        <w:left w:val="none" w:sz="0" w:space="0" w:color="auto"/>
        <w:bottom w:val="none" w:sz="0" w:space="0" w:color="auto"/>
        <w:right w:val="none" w:sz="0" w:space="0" w:color="auto"/>
      </w:divBdr>
      <w:divsChild>
        <w:div w:id="1237208860">
          <w:marLeft w:val="0"/>
          <w:marRight w:val="0"/>
          <w:marTop w:val="0"/>
          <w:marBottom w:val="0"/>
          <w:divBdr>
            <w:top w:val="none" w:sz="0" w:space="0" w:color="auto"/>
            <w:left w:val="none" w:sz="0" w:space="0" w:color="auto"/>
            <w:bottom w:val="none" w:sz="0" w:space="0" w:color="auto"/>
            <w:right w:val="none" w:sz="0" w:space="0" w:color="auto"/>
          </w:divBdr>
        </w:div>
      </w:divsChild>
    </w:div>
    <w:div w:id="290600753">
      <w:bodyDiv w:val="1"/>
      <w:marLeft w:val="0"/>
      <w:marRight w:val="0"/>
      <w:marTop w:val="0"/>
      <w:marBottom w:val="0"/>
      <w:divBdr>
        <w:top w:val="none" w:sz="0" w:space="0" w:color="auto"/>
        <w:left w:val="none" w:sz="0" w:space="0" w:color="auto"/>
        <w:bottom w:val="none" w:sz="0" w:space="0" w:color="auto"/>
        <w:right w:val="none" w:sz="0" w:space="0" w:color="auto"/>
      </w:divBdr>
    </w:div>
    <w:div w:id="295258685">
      <w:bodyDiv w:val="1"/>
      <w:marLeft w:val="0"/>
      <w:marRight w:val="0"/>
      <w:marTop w:val="0"/>
      <w:marBottom w:val="0"/>
      <w:divBdr>
        <w:top w:val="none" w:sz="0" w:space="0" w:color="auto"/>
        <w:left w:val="none" w:sz="0" w:space="0" w:color="auto"/>
        <w:bottom w:val="none" w:sz="0" w:space="0" w:color="auto"/>
        <w:right w:val="none" w:sz="0" w:space="0" w:color="auto"/>
      </w:divBdr>
    </w:div>
    <w:div w:id="297421887">
      <w:bodyDiv w:val="1"/>
      <w:marLeft w:val="0"/>
      <w:marRight w:val="0"/>
      <w:marTop w:val="0"/>
      <w:marBottom w:val="0"/>
      <w:divBdr>
        <w:top w:val="none" w:sz="0" w:space="0" w:color="auto"/>
        <w:left w:val="none" w:sz="0" w:space="0" w:color="auto"/>
        <w:bottom w:val="none" w:sz="0" w:space="0" w:color="auto"/>
        <w:right w:val="none" w:sz="0" w:space="0" w:color="auto"/>
      </w:divBdr>
    </w:div>
    <w:div w:id="298650646">
      <w:bodyDiv w:val="1"/>
      <w:marLeft w:val="0"/>
      <w:marRight w:val="0"/>
      <w:marTop w:val="0"/>
      <w:marBottom w:val="0"/>
      <w:divBdr>
        <w:top w:val="none" w:sz="0" w:space="0" w:color="auto"/>
        <w:left w:val="none" w:sz="0" w:space="0" w:color="auto"/>
        <w:bottom w:val="none" w:sz="0" w:space="0" w:color="auto"/>
        <w:right w:val="none" w:sz="0" w:space="0" w:color="auto"/>
      </w:divBdr>
    </w:div>
    <w:div w:id="299195692">
      <w:bodyDiv w:val="1"/>
      <w:marLeft w:val="0"/>
      <w:marRight w:val="0"/>
      <w:marTop w:val="0"/>
      <w:marBottom w:val="0"/>
      <w:divBdr>
        <w:top w:val="none" w:sz="0" w:space="0" w:color="auto"/>
        <w:left w:val="none" w:sz="0" w:space="0" w:color="auto"/>
        <w:bottom w:val="none" w:sz="0" w:space="0" w:color="auto"/>
        <w:right w:val="none" w:sz="0" w:space="0" w:color="auto"/>
      </w:divBdr>
    </w:div>
    <w:div w:id="299726124">
      <w:bodyDiv w:val="1"/>
      <w:marLeft w:val="0"/>
      <w:marRight w:val="0"/>
      <w:marTop w:val="0"/>
      <w:marBottom w:val="0"/>
      <w:divBdr>
        <w:top w:val="none" w:sz="0" w:space="0" w:color="auto"/>
        <w:left w:val="none" w:sz="0" w:space="0" w:color="auto"/>
        <w:bottom w:val="none" w:sz="0" w:space="0" w:color="auto"/>
        <w:right w:val="none" w:sz="0" w:space="0" w:color="auto"/>
      </w:divBdr>
      <w:divsChild>
        <w:div w:id="970600015">
          <w:marLeft w:val="0"/>
          <w:marRight w:val="0"/>
          <w:marTop w:val="0"/>
          <w:marBottom w:val="0"/>
          <w:divBdr>
            <w:top w:val="none" w:sz="0" w:space="0" w:color="auto"/>
            <w:left w:val="none" w:sz="0" w:space="0" w:color="auto"/>
            <w:bottom w:val="none" w:sz="0" w:space="0" w:color="auto"/>
            <w:right w:val="none" w:sz="0" w:space="0" w:color="auto"/>
          </w:divBdr>
        </w:div>
      </w:divsChild>
    </w:div>
    <w:div w:id="299964692">
      <w:bodyDiv w:val="1"/>
      <w:marLeft w:val="0"/>
      <w:marRight w:val="0"/>
      <w:marTop w:val="0"/>
      <w:marBottom w:val="0"/>
      <w:divBdr>
        <w:top w:val="none" w:sz="0" w:space="0" w:color="auto"/>
        <w:left w:val="none" w:sz="0" w:space="0" w:color="auto"/>
        <w:bottom w:val="none" w:sz="0" w:space="0" w:color="auto"/>
        <w:right w:val="none" w:sz="0" w:space="0" w:color="auto"/>
      </w:divBdr>
    </w:div>
    <w:div w:id="302780969">
      <w:bodyDiv w:val="1"/>
      <w:marLeft w:val="0"/>
      <w:marRight w:val="0"/>
      <w:marTop w:val="0"/>
      <w:marBottom w:val="0"/>
      <w:divBdr>
        <w:top w:val="none" w:sz="0" w:space="0" w:color="auto"/>
        <w:left w:val="none" w:sz="0" w:space="0" w:color="auto"/>
        <w:bottom w:val="none" w:sz="0" w:space="0" w:color="auto"/>
        <w:right w:val="none" w:sz="0" w:space="0" w:color="auto"/>
      </w:divBdr>
      <w:divsChild>
        <w:div w:id="493447776">
          <w:marLeft w:val="0"/>
          <w:marRight w:val="0"/>
          <w:marTop w:val="0"/>
          <w:marBottom w:val="0"/>
          <w:divBdr>
            <w:top w:val="none" w:sz="0" w:space="0" w:color="auto"/>
            <w:left w:val="none" w:sz="0" w:space="0" w:color="auto"/>
            <w:bottom w:val="none" w:sz="0" w:space="0" w:color="auto"/>
            <w:right w:val="none" w:sz="0" w:space="0" w:color="auto"/>
          </w:divBdr>
        </w:div>
      </w:divsChild>
    </w:div>
    <w:div w:id="304774045">
      <w:bodyDiv w:val="1"/>
      <w:marLeft w:val="0"/>
      <w:marRight w:val="0"/>
      <w:marTop w:val="0"/>
      <w:marBottom w:val="0"/>
      <w:divBdr>
        <w:top w:val="none" w:sz="0" w:space="0" w:color="auto"/>
        <w:left w:val="none" w:sz="0" w:space="0" w:color="auto"/>
        <w:bottom w:val="none" w:sz="0" w:space="0" w:color="auto"/>
        <w:right w:val="none" w:sz="0" w:space="0" w:color="auto"/>
      </w:divBdr>
    </w:div>
    <w:div w:id="305402130">
      <w:bodyDiv w:val="1"/>
      <w:marLeft w:val="0"/>
      <w:marRight w:val="0"/>
      <w:marTop w:val="0"/>
      <w:marBottom w:val="0"/>
      <w:divBdr>
        <w:top w:val="none" w:sz="0" w:space="0" w:color="auto"/>
        <w:left w:val="none" w:sz="0" w:space="0" w:color="auto"/>
        <w:bottom w:val="none" w:sz="0" w:space="0" w:color="auto"/>
        <w:right w:val="none" w:sz="0" w:space="0" w:color="auto"/>
      </w:divBdr>
    </w:div>
    <w:div w:id="307319846">
      <w:bodyDiv w:val="1"/>
      <w:marLeft w:val="0"/>
      <w:marRight w:val="0"/>
      <w:marTop w:val="0"/>
      <w:marBottom w:val="0"/>
      <w:divBdr>
        <w:top w:val="none" w:sz="0" w:space="0" w:color="auto"/>
        <w:left w:val="none" w:sz="0" w:space="0" w:color="auto"/>
        <w:bottom w:val="none" w:sz="0" w:space="0" w:color="auto"/>
        <w:right w:val="none" w:sz="0" w:space="0" w:color="auto"/>
      </w:divBdr>
    </w:div>
    <w:div w:id="307635453">
      <w:bodyDiv w:val="1"/>
      <w:marLeft w:val="0"/>
      <w:marRight w:val="0"/>
      <w:marTop w:val="0"/>
      <w:marBottom w:val="0"/>
      <w:divBdr>
        <w:top w:val="none" w:sz="0" w:space="0" w:color="auto"/>
        <w:left w:val="none" w:sz="0" w:space="0" w:color="auto"/>
        <w:bottom w:val="none" w:sz="0" w:space="0" w:color="auto"/>
        <w:right w:val="none" w:sz="0" w:space="0" w:color="auto"/>
      </w:divBdr>
    </w:div>
    <w:div w:id="309094411">
      <w:bodyDiv w:val="1"/>
      <w:marLeft w:val="0"/>
      <w:marRight w:val="0"/>
      <w:marTop w:val="0"/>
      <w:marBottom w:val="0"/>
      <w:divBdr>
        <w:top w:val="none" w:sz="0" w:space="0" w:color="auto"/>
        <w:left w:val="none" w:sz="0" w:space="0" w:color="auto"/>
        <w:bottom w:val="none" w:sz="0" w:space="0" w:color="auto"/>
        <w:right w:val="none" w:sz="0" w:space="0" w:color="auto"/>
      </w:divBdr>
    </w:div>
    <w:div w:id="315375951">
      <w:bodyDiv w:val="1"/>
      <w:marLeft w:val="0"/>
      <w:marRight w:val="0"/>
      <w:marTop w:val="0"/>
      <w:marBottom w:val="0"/>
      <w:divBdr>
        <w:top w:val="none" w:sz="0" w:space="0" w:color="auto"/>
        <w:left w:val="none" w:sz="0" w:space="0" w:color="auto"/>
        <w:bottom w:val="none" w:sz="0" w:space="0" w:color="auto"/>
        <w:right w:val="none" w:sz="0" w:space="0" w:color="auto"/>
      </w:divBdr>
    </w:div>
    <w:div w:id="320695585">
      <w:bodyDiv w:val="1"/>
      <w:marLeft w:val="0"/>
      <w:marRight w:val="0"/>
      <w:marTop w:val="0"/>
      <w:marBottom w:val="0"/>
      <w:divBdr>
        <w:top w:val="none" w:sz="0" w:space="0" w:color="auto"/>
        <w:left w:val="none" w:sz="0" w:space="0" w:color="auto"/>
        <w:bottom w:val="none" w:sz="0" w:space="0" w:color="auto"/>
        <w:right w:val="none" w:sz="0" w:space="0" w:color="auto"/>
      </w:divBdr>
      <w:divsChild>
        <w:div w:id="1016034579">
          <w:marLeft w:val="0"/>
          <w:marRight w:val="0"/>
          <w:marTop w:val="0"/>
          <w:marBottom w:val="0"/>
          <w:divBdr>
            <w:top w:val="none" w:sz="0" w:space="0" w:color="auto"/>
            <w:left w:val="none" w:sz="0" w:space="0" w:color="auto"/>
            <w:bottom w:val="none" w:sz="0" w:space="0" w:color="auto"/>
            <w:right w:val="none" w:sz="0" w:space="0" w:color="auto"/>
          </w:divBdr>
        </w:div>
      </w:divsChild>
    </w:div>
    <w:div w:id="320931737">
      <w:bodyDiv w:val="1"/>
      <w:marLeft w:val="0"/>
      <w:marRight w:val="0"/>
      <w:marTop w:val="0"/>
      <w:marBottom w:val="0"/>
      <w:divBdr>
        <w:top w:val="none" w:sz="0" w:space="0" w:color="auto"/>
        <w:left w:val="none" w:sz="0" w:space="0" w:color="auto"/>
        <w:bottom w:val="none" w:sz="0" w:space="0" w:color="auto"/>
        <w:right w:val="none" w:sz="0" w:space="0" w:color="auto"/>
      </w:divBdr>
      <w:divsChild>
        <w:div w:id="1273977409">
          <w:marLeft w:val="0"/>
          <w:marRight w:val="0"/>
          <w:marTop w:val="0"/>
          <w:marBottom w:val="0"/>
          <w:divBdr>
            <w:top w:val="none" w:sz="0" w:space="0" w:color="auto"/>
            <w:left w:val="none" w:sz="0" w:space="0" w:color="auto"/>
            <w:bottom w:val="none" w:sz="0" w:space="0" w:color="auto"/>
            <w:right w:val="none" w:sz="0" w:space="0" w:color="auto"/>
          </w:divBdr>
        </w:div>
      </w:divsChild>
    </w:div>
    <w:div w:id="322006064">
      <w:bodyDiv w:val="1"/>
      <w:marLeft w:val="0"/>
      <w:marRight w:val="0"/>
      <w:marTop w:val="0"/>
      <w:marBottom w:val="0"/>
      <w:divBdr>
        <w:top w:val="none" w:sz="0" w:space="0" w:color="auto"/>
        <w:left w:val="none" w:sz="0" w:space="0" w:color="auto"/>
        <w:bottom w:val="none" w:sz="0" w:space="0" w:color="auto"/>
        <w:right w:val="none" w:sz="0" w:space="0" w:color="auto"/>
      </w:divBdr>
    </w:div>
    <w:div w:id="322046140">
      <w:bodyDiv w:val="1"/>
      <w:marLeft w:val="0"/>
      <w:marRight w:val="0"/>
      <w:marTop w:val="0"/>
      <w:marBottom w:val="0"/>
      <w:divBdr>
        <w:top w:val="none" w:sz="0" w:space="0" w:color="auto"/>
        <w:left w:val="none" w:sz="0" w:space="0" w:color="auto"/>
        <w:bottom w:val="none" w:sz="0" w:space="0" w:color="auto"/>
        <w:right w:val="none" w:sz="0" w:space="0" w:color="auto"/>
      </w:divBdr>
    </w:div>
    <w:div w:id="323631050">
      <w:bodyDiv w:val="1"/>
      <w:marLeft w:val="0"/>
      <w:marRight w:val="0"/>
      <w:marTop w:val="0"/>
      <w:marBottom w:val="0"/>
      <w:divBdr>
        <w:top w:val="none" w:sz="0" w:space="0" w:color="auto"/>
        <w:left w:val="none" w:sz="0" w:space="0" w:color="auto"/>
        <w:bottom w:val="none" w:sz="0" w:space="0" w:color="auto"/>
        <w:right w:val="none" w:sz="0" w:space="0" w:color="auto"/>
      </w:divBdr>
    </w:div>
    <w:div w:id="325474640">
      <w:bodyDiv w:val="1"/>
      <w:marLeft w:val="0"/>
      <w:marRight w:val="0"/>
      <w:marTop w:val="0"/>
      <w:marBottom w:val="0"/>
      <w:divBdr>
        <w:top w:val="none" w:sz="0" w:space="0" w:color="auto"/>
        <w:left w:val="none" w:sz="0" w:space="0" w:color="auto"/>
        <w:bottom w:val="none" w:sz="0" w:space="0" w:color="auto"/>
        <w:right w:val="none" w:sz="0" w:space="0" w:color="auto"/>
      </w:divBdr>
    </w:div>
    <w:div w:id="325673379">
      <w:bodyDiv w:val="1"/>
      <w:marLeft w:val="0"/>
      <w:marRight w:val="0"/>
      <w:marTop w:val="0"/>
      <w:marBottom w:val="0"/>
      <w:divBdr>
        <w:top w:val="none" w:sz="0" w:space="0" w:color="auto"/>
        <w:left w:val="none" w:sz="0" w:space="0" w:color="auto"/>
        <w:bottom w:val="none" w:sz="0" w:space="0" w:color="auto"/>
        <w:right w:val="none" w:sz="0" w:space="0" w:color="auto"/>
      </w:divBdr>
    </w:div>
    <w:div w:id="329218202">
      <w:bodyDiv w:val="1"/>
      <w:marLeft w:val="0"/>
      <w:marRight w:val="0"/>
      <w:marTop w:val="0"/>
      <w:marBottom w:val="0"/>
      <w:divBdr>
        <w:top w:val="none" w:sz="0" w:space="0" w:color="auto"/>
        <w:left w:val="none" w:sz="0" w:space="0" w:color="auto"/>
        <w:bottom w:val="none" w:sz="0" w:space="0" w:color="auto"/>
        <w:right w:val="none" w:sz="0" w:space="0" w:color="auto"/>
      </w:divBdr>
    </w:div>
    <w:div w:id="334118285">
      <w:bodyDiv w:val="1"/>
      <w:marLeft w:val="0"/>
      <w:marRight w:val="0"/>
      <w:marTop w:val="0"/>
      <w:marBottom w:val="0"/>
      <w:divBdr>
        <w:top w:val="none" w:sz="0" w:space="0" w:color="auto"/>
        <w:left w:val="none" w:sz="0" w:space="0" w:color="auto"/>
        <w:bottom w:val="none" w:sz="0" w:space="0" w:color="auto"/>
        <w:right w:val="none" w:sz="0" w:space="0" w:color="auto"/>
      </w:divBdr>
      <w:divsChild>
        <w:div w:id="714237803">
          <w:marLeft w:val="0"/>
          <w:marRight w:val="0"/>
          <w:marTop w:val="0"/>
          <w:marBottom w:val="0"/>
          <w:divBdr>
            <w:top w:val="none" w:sz="0" w:space="0" w:color="auto"/>
            <w:left w:val="none" w:sz="0" w:space="0" w:color="auto"/>
            <w:bottom w:val="none" w:sz="0" w:space="0" w:color="auto"/>
            <w:right w:val="none" w:sz="0" w:space="0" w:color="auto"/>
          </w:divBdr>
        </w:div>
      </w:divsChild>
    </w:div>
    <w:div w:id="338192550">
      <w:bodyDiv w:val="1"/>
      <w:marLeft w:val="0"/>
      <w:marRight w:val="0"/>
      <w:marTop w:val="0"/>
      <w:marBottom w:val="0"/>
      <w:divBdr>
        <w:top w:val="none" w:sz="0" w:space="0" w:color="auto"/>
        <w:left w:val="none" w:sz="0" w:space="0" w:color="auto"/>
        <w:bottom w:val="none" w:sz="0" w:space="0" w:color="auto"/>
        <w:right w:val="none" w:sz="0" w:space="0" w:color="auto"/>
      </w:divBdr>
    </w:div>
    <w:div w:id="343744941">
      <w:bodyDiv w:val="1"/>
      <w:marLeft w:val="0"/>
      <w:marRight w:val="0"/>
      <w:marTop w:val="0"/>
      <w:marBottom w:val="0"/>
      <w:divBdr>
        <w:top w:val="none" w:sz="0" w:space="0" w:color="auto"/>
        <w:left w:val="none" w:sz="0" w:space="0" w:color="auto"/>
        <w:bottom w:val="none" w:sz="0" w:space="0" w:color="auto"/>
        <w:right w:val="none" w:sz="0" w:space="0" w:color="auto"/>
      </w:divBdr>
      <w:divsChild>
        <w:div w:id="1142042227">
          <w:marLeft w:val="0"/>
          <w:marRight w:val="0"/>
          <w:marTop w:val="0"/>
          <w:marBottom w:val="0"/>
          <w:divBdr>
            <w:top w:val="none" w:sz="0" w:space="0" w:color="auto"/>
            <w:left w:val="none" w:sz="0" w:space="0" w:color="auto"/>
            <w:bottom w:val="none" w:sz="0" w:space="0" w:color="auto"/>
            <w:right w:val="none" w:sz="0" w:space="0" w:color="auto"/>
          </w:divBdr>
        </w:div>
      </w:divsChild>
    </w:div>
    <w:div w:id="348026614">
      <w:bodyDiv w:val="1"/>
      <w:marLeft w:val="0"/>
      <w:marRight w:val="0"/>
      <w:marTop w:val="0"/>
      <w:marBottom w:val="0"/>
      <w:divBdr>
        <w:top w:val="none" w:sz="0" w:space="0" w:color="auto"/>
        <w:left w:val="none" w:sz="0" w:space="0" w:color="auto"/>
        <w:bottom w:val="none" w:sz="0" w:space="0" w:color="auto"/>
        <w:right w:val="none" w:sz="0" w:space="0" w:color="auto"/>
      </w:divBdr>
    </w:div>
    <w:div w:id="349142695">
      <w:bodyDiv w:val="1"/>
      <w:marLeft w:val="0"/>
      <w:marRight w:val="0"/>
      <w:marTop w:val="0"/>
      <w:marBottom w:val="0"/>
      <w:divBdr>
        <w:top w:val="none" w:sz="0" w:space="0" w:color="auto"/>
        <w:left w:val="none" w:sz="0" w:space="0" w:color="auto"/>
        <w:bottom w:val="none" w:sz="0" w:space="0" w:color="auto"/>
        <w:right w:val="none" w:sz="0" w:space="0" w:color="auto"/>
      </w:divBdr>
    </w:div>
    <w:div w:id="350954364">
      <w:bodyDiv w:val="1"/>
      <w:marLeft w:val="0"/>
      <w:marRight w:val="0"/>
      <w:marTop w:val="0"/>
      <w:marBottom w:val="0"/>
      <w:divBdr>
        <w:top w:val="none" w:sz="0" w:space="0" w:color="auto"/>
        <w:left w:val="none" w:sz="0" w:space="0" w:color="auto"/>
        <w:bottom w:val="none" w:sz="0" w:space="0" w:color="auto"/>
        <w:right w:val="none" w:sz="0" w:space="0" w:color="auto"/>
      </w:divBdr>
    </w:div>
    <w:div w:id="351348367">
      <w:bodyDiv w:val="1"/>
      <w:marLeft w:val="0"/>
      <w:marRight w:val="0"/>
      <w:marTop w:val="0"/>
      <w:marBottom w:val="0"/>
      <w:divBdr>
        <w:top w:val="none" w:sz="0" w:space="0" w:color="auto"/>
        <w:left w:val="none" w:sz="0" w:space="0" w:color="auto"/>
        <w:bottom w:val="none" w:sz="0" w:space="0" w:color="auto"/>
        <w:right w:val="none" w:sz="0" w:space="0" w:color="auto"/>
      </w:divBdr>
      <w:divsChild>
        <w:div w:id="339280336">
          <w:marLeft w:val="0"/>
          <w:marRight w:val="0"/>
          <w:marTop w:val="0"/>
          <w:marBottom w:val="0"/>
          <w:divBdr>
            <w:top w:val="none" w:sz="0" w:space="0" w:color="auto"/>
            <w:left w:val="none" w:sz="0" w:space="0" w:color="auto"/>
            <w:bottom w:val="none" w:sz="0" w:space="0" w:color="auto"/>
            <w:right w:val="none" w:sz="0" w:space="0" w:color="auto"/>
          </w:divBdr>
        </w:div>
      </w:divsChild>
    </w:div>
    <w:div w:id="353271684">
      <w:bodyDiv w:val="1"/>
      <w:marLeft w:val="0"/>
      <w:marRight w:val="0"/>
      <w:marTop w:val="0"/>
      <w:marBottom w:val="0"/>
      <w:divBdr>
        <w:top w:val="none" w:sz="0" w:space="0" w:color="auto"/>
        <w:left w:val="none" w:sz="0" w:space="0" w:color="auto"/>
        <w:bottom w:val="none" w:sz="0" w:space="0" w:color="auto"/>
        <w:right w:val="none" w:sz="0" w:space="0" w:color="auto"/>
      </w:divBdr>
      <w:divsChild>
        <w:div w:id="593823288">
          <w:marLeft w:val="274"/>
          <w:marRight w:val="0"/>
          <w:marTop w:val="0"/>
          <w:marBottom w:val="0"/>
          <w:divBdr>
            <w:top w:val="none" w:sz="0" w:space="0" w:color="auto"/>
            <w:left w:val="none" w:sz="0" w:space="0" w:color="auto"/>
            <w:bottom w:val="none" w:sz="0" w:space="0" w:color="auto"/>
            <w:right w:val="none" w:sz="0" w:space="0" w:color="auto"/>
          </w:divBdr>
        </w:div>
      </w:divsChild>
    </w:div>
    <w:div w:id="353847820">
      <w:bodyDiv w:val="1"/>
      <w:marLeft w:val="0"/>
      <w:marRight w:val="0"/>
      <w:marTop w:val="0"/>
      <w:marBottom w:val="0"/>
      <w:divBdr>
        <w:top w:val="none" w:sz="0" w:space="0" w:color="auto"/>
        <w:left w:val="none" w:sz="0" w:space="0" w:color="auto"/>
        <w:bottom w:val="none" w:sz="0" w:space="0" w:color="auto"/>
        <w:right w:val="none" w:sz="0" w:space="0" w:color="auto"/>
      </w:divBdr>
    </w:div>
    <w:div w:id="354158384">
      <w:bodyDiv w:val="1"/>
      <w:marLeft w:val="0"/>
      <w:marRight w:val="0"/>
      <w:marTop w:val="0"/>
      <w:marBottom w:val="0"/>
      <w:divBdr>
        <w:top w:val="none" w:sz="0" w:space="0" w:color="auto"/>
        <w:left w:val="none" w:sz="0" w:space="0" w:color="auto"/>
        <w:bottom w:val="none" w:sz="0" w:space="0" w:color="auto"/>
        <w:right w:val="none" w:sz="0" w:space="0" w:color="auto"/>
      </w:divBdr>
    </w:div>
    <w:div w:id="355733697">
      <w:bodyDiv w:val="1"/>
      <w:marLeft w:val="0"/>
      <w:marRight w:val="0"/>
      <w:marTop w:val="0"/>
      <w:marBottom w:val="0"/>
      <w:divBdr>
        <w:top w:val="none" w:sz="0" w:space="0" w:color="auto"/>
        <w:left w:val="none" w:sz="0" w:space="0" w:color="auto"/>
        <w:bottom w:val="none" w:sz="0" w:space="0" w:color="auto"/>
        <w:right w:val="none" w:sz="0" w:space="0" w:color="auto"/>
      </w:divBdr>
    </w:div>
    <w:div w:id="359085505">
      <w:bodyDiv w:val="1"/>
      <w:marLeft w:val="0"/>
      <w:marRight w:val="0"/>
      <w:marTop w:val="0"/>
      <w:marBottom w:val="0"/>
      <w:divBdr>
        <w:top w:val="none" w:sz="0" w:space="0" w:color="auto"/>
        <w:left w:val="none" w:sz="0" w:space="0" w:color="auto"/>
        <w:bottom w:val="none" w:sz="0" w:space="0" w:color="auto"/>
        <w:right w:val="none" w:sz="0" w:space="0" w:color="auto"/>
      </w:divBdr>
    </w:div>
    <w:div w:id="359285347">
      <w:bodyDiv w:val="1"/>
      <w:marLeft w:val="0"/>
      <w:marRight w:val="0"/>
      <w:marTop w:val="0"/>
      <w:marBottom w:val="0"/>
      <w:divBdr>
        <w:top w:val="none" w:sz="0" w:space="0" w:color="auto"/>
        <w:left w:val="none" w:sz="0" w:space="0" w:color="auto"/>
        <w:bottom w:val="none" w:sz="0" w:space="0" w:color="auto"/>
        <w:right w:val="none" w:sz="0" w:space="0" w:color="auto"/>
      </w:divBdr>
    </w:div>
    <w:div w:id="359672777">
      <w:bodyDiv w:val="1"/>
      <w:marLeft w:val="0"/>
      <w:marRight w:val="0"/>
      <w:marTop w:val="0"/>
      <w:marBottom w:val="0"/>
      <w:divBdr>
        <w:top w:val="none" w:sz="0" w:space="0" w:color="auto"/>
        <w:left w:val="none" w:sz="0" w:space="0" w:color="auto"/>
        <w:bottom w:val="none" w:sz="0" w:space="0" w:color="auto"/>
        <w:right w:val="none" w:sz="0" w:space="0" w:color="auto"/>
      </w:divBdr>
    </w:div>
    <w:div w:id="360012455">
      <w:bodyDiv w:val="1"/>
      <w:marLeft w:val="0"/>
      <w:marRight w:val="0"/>
      <w:marTop w:val="0"/>
      <w:marBottom w:val="0"/>
      <w:divBdr>
        <w:top w:val="none" w:sz="0" w:space="0" w:color="auto"/>
        <w:left w:val="none" w:sz="0" w:space="0" w:color="auto"/>
        <w:bottom w:val="none" w:sz="0" w:space="0" w:color="auto"/>
        <w:right w:val="none" w:sz="0" w:space="0" w:color="auto"/>
      </w:divBdr>
    </w:div>
    <w:div w:id="365445462">
      <w:bodyDiv w:val="1"/>
      <w:marLeft w:val="0"/>
      <w:marRight w:val="0"/>
      <w:marTop w:val="0"/>
      <w:marBottom w:val="0"/>
      <w:divBdr>
        <w:top w:val="none" w:sz="0" w:space="0" w:color="auto"/>
        <w:left w:val="none" w:sz="0" w:space="0" w:color="auto"/>
        <w:bottom w:val="none" w:sz="0" w:space="0" w:color="auto"/>
        <w:right w:val="none" w:sz="0" w:space="0" w:color="auto"/>
      </w:divBdr>
      <w:divsChild>
        <w:div w:id="408158919">
          <w:marLeft w:val="0"/>
          <w:marRight w:val="0"/>
          <w:marTop w:val="0"/>
          <w:marBottom w:val="0"/>
          <w:divBdr>
            <w:top w:val="none" w:sz="0" w:space="0" w:color="auto"/>
            <w:left w:val="none" w:sz="0" w:space="0" w:color="auto"/>
            <w:bottom w:val="none" w:sz="0" w:space="0" w:color="auto"/>
            <w:right w:val="none" w:sz="0" w:space="0" w:color="auto"/>
          </w:divBdr>
        </w:div>
        <w:div w:id="471098771">
          <w:marLeft w:val="0"/>
          <w:marRight w:val="0"/>
          <w:marTop w:val="0"/>
          <w:marBottom w:val="0"/>
          <w:divBdr>
            <w:top w:val="none" w:sz="0" w:space="0" w:color="auto"/>
            <w:left w:val="none" w:sz="0" w:space="0" w:color="auto"/>
            <w:bottom w:val="none" w:sz="0" w:space="0" w:color="auto"/>
            <w:right w:val="none" w:sz="0" w:space="0" w:color="auto"/>
          </w:divBdr>
        </w:div>
        <w:div w:id="1336301920">
          <w:marLeft w:val="0"/>
          <w:marRight w:val="0"/>
          <w:marTop w:val="0"/>
          <w:marBottom w:val="0"/>
          <w:divBdr>
            <w:top w:val="none" w:sz="0" w:space="0" w:color="auto"/>
            <w:left w:val="none" w:sz="0" w:space="0" w:color="auto"/>
            <w:bottom w:val="none" w:sz="0" w:space="0" w:color="auto"/>
            <w:right w:val="none" w:sz="0" w:space="0" w:color="auto"/>
          </w:divBdr>
        </w:div>
        <w:div w:id="2031833418">
          <w:marLeft w:val="0"/>
          <w:marRight w:val="0"/>
          <w:marTop w:val="0"/>
          <w:marBottom w:val="0"/>
          <w:divBdr>
            <w:top w:val="none" w:sz="0" w:space="0" w:color="auto"/>
            <w:left w:val="none" w:sz="0" w:space="0" w:color="auto"/>
            <w:bottom w:val="none" w:sz="0" w:space="0" w:color="auto"/>
            <w:right w:val="none" w:sz="0" w:space="0" w:color="auto"/>
          </w:divBdr>
          <w:divsChild>
            <w:div w:id="122783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568380">
      <w:bodyDiv w:val="1"/>
      <w:marLeft w:val="0"/>
      <w:marRight w:val="0"/>
      <w:marTop w:val="0"/>
      <w:marBottom w:val="0"/>
      <w:divBdr>
        <w:top w:val="none" w:sz="0" w:space="0" w:color="auto"/>
        <w:left w:val="none" w:sz="0" w:space="0" w:color="auto"/>
        <w:bottom w:val="none" w:sz="0" w:space="0" w:color="auto"/>
        <w:right w:val="none" w:sz="0" w:space="0" w:color="auto"/>
      </w:divBdr>
    </w:div>
    <w:div w:id="366102040">
      <w:bodyDiv w:val="1"/>
      <w:marLeft w:val="0"/>
      <w:marRight w:val="0"/>
      <w:marTop w:val="0"/>
      <w:marBottom w:val="0"/>
      <w:divBdr>
        <w:top w:val="none" w:sz="0" w:space="0" w:color="auto"/>
        <w:left w:val="none" w:sz="0" w:space="0" w:color="auto"/>
        <w:bottom w:val="none" w:sz="0" w:space="0" w:color="auto"/>
        <w:right w:val="none" w:sz="0" w:space="0" w:color="auto"/>
      </w:divBdr>
    </w:div>
    <w:div w:id="367225487">
      <w:bodyDiv w:val="1"/>
      <w:marLeft w:val="0"/>
      <w:marRight w:val="0"/>
      <w:marTop w:val="0"/>
      <w:marBottom w:val="0"/>
      <w:divBdr>
        <w:top w:val="none" w:sz="0" w:space="0" w:color="auto"/>
        <w:left w:val="none" w:sz="0" w:space="0" w:color="auto"/>
        <w:bottom w:val="none" w:sz="0" w:space="0" w:color="auto"/>
        <w:right w:val="none" w:sz="0" w:space="0" w:color="auto"/>
      </w:divBdr>
      <w:divsChild>
        <w:div w:id="1577745804">
          <w:marLeft w:val="0"/>
          <w:marRight w:val="0"/>
          <w:marTop w:val="0"/>
          <w:marBottom w:val="0"/>
          <w:divBdr>
            <w:top w:val="none" w:sz="0" w:space="0" w:color="auto"/>
            <w:left w:val="none" w:sz="0" w:space="0" w:color="auto"/>
            <w:bottom w:val="none" w:sz="0" w:space="0" w:color="auto"/>
            <w:right w:val="none" w:sz="0" w:space="0" w:color="auto"/>
          </w:divBdr>
        </w:div>
      </w:divsChild>
    </w:div>
    <w:div w:id="367681658">
      <w:bodyDiv w:val="1"/>
      <w:marLeft w:val="0"/>
      <w:marRight w:val="0"/>
      <w:marTop w:val="0"/>
      <w:marBottom w:val="0"/>
      <w:divBdr>
        <w:top w:val="none" w:sz="0" w:space="0" w:color="auto"/>
        <w:left w:val="none" w:sz="0" w:space="0" w:color="auto"/>
        <w:bottom w:val="none" w:sz="0" w:space="0" w:color="auto"/>
        <w:right w:val="none" w:sz="0" w:space="0" w:color="auto"/>
      </w:divBdr>
      <w:divsChild>
        <w:div w:id="867184544">
          <w:marLeft w:val="0"/>
          <w:marRight w:val="0"/>
          <w:marTop w:val="0"/>
          <w:marBottom w:val="0"/>
          <w:divBdr>
            <w:top w:val="none" w:sz="0" w:space="0" w:color="auto"/>
            <w:left w:val="none" w:sz="0" w:space="0" w:color="auto"/>
            <w:bottom w:val="none" w:sz="0" w:space="0" w:color="auto"/>
            <w:right w:val="none" w:sz="0" w:space="0" w:color="auto"/>
          </w:divBdr>
        </w:div>
      </w:divsChild>
    </w:div>
    <w:div w:id="367723314">
      <w:bodyDiv w:val="1"/>
      <w:marLeft w:val="0"/>
      <w:marRight w:val="0"/>
      <w:marTop w:val="0"/>
      <w:marBottom w:val="0"/>
      <w:divBdr>
        <w:top w:val="none" w:sz="0" w:space="0" w:color="auto"/>
        <w:left w:val="none" w:sz="0" w:space="0" w:color="auto"/>
        <w:bottom w:val="none" w:sz="0" w:space="0" w:color="auto"/>
        <w:right w:val="none" w:sz="0" w:space="0" w:color="auto"/>
      </w:divBdr>
    </w:div>
    <w:div w:id="367727160">
      <w:bodyDiv w:val="1"/>
      <w:marLeft w:val="0"/>
      <w:marRight w:val="0"/>
      <w:marTop w:val="0"/>
      <w:marBottom w:val="0"/>
      <w:divBdr>
        <w:top w:val="none" w:sz="0" w:space="0" w:color="auto"/>
        <w:left w:val="none" w:sz="0" w:space="0" w:color="auto"/>
        <w:bottom w:val="none" w:sz="0" w:space="0" w:color="auto"/>
        <w:right w:val="none" w:sz="0" w:space="0" w:color="auto"/>
      </w:divBdr>
    </w:div>
    <w:div w:id="368189507">
      <w:bodyDiv w:val="1"/>
      <w:marLeft w:val="0"/>
      <w:marRight w:val="0"/>
      <w:marTop w:val="0"/>
      <w:marBottom w:val="0"/>
      <w:divBdr>
        <w:top w:val="none" w:sz="0" w:space="0" w:color="auto"/>
        <w:left w:val="none" w:sz="0" w:space="0" w:color="auto"/>
        <w:bottom w:val="none" w:sz="0" w:space="0" w:color="auto"/>
        <w:right w:val="none" w:sz="0" w:space="0" w:color="auto"/>
      </w:divBdr>
      <w:divsChild>
        <w:div w:id="1721784984">
          <w:marLeft w:val="0"/>
          <w:marRight w:val="0"/>
          <w:marTop w:val="0"/>
          <w:marBottom w:val="0"/>
          <w:divBdr>
            <w:top w:val="none" w:sz="0" w:space="0" w:color="auto"/>
            <w:left w:val="none" w:sz="0" w:space="0" w:color="auto"/>
            <w:bottom w:val="none" w:sz="0" w:space="0" w:color="auto"/>
            <w:right w:val="none" w:sz="0" w:space="0" w:color="auto"/>
          </w:divBdr>
        </w:div>
      </w:divsChild>
    </w:div>
    <w:div w:id="368382043">
      <w:bodyDiv w:val="1"/>
      <w:marLeft w:val="0"/>
      <w:marRight w:val="0"/>
      <w:marTop w:val="0"/>
      <w:marBottom w:val="0"/>
      <w:divBdr>
        <w:top w:val="none" w:sz="0" w:space="0" w:color="auto"/>
        <w:left w:val="none" w:sz="0" w:space="0" w:color="auto"/>
        <w:bottom w:val="none" w:sz="0" w:space="0" w:color="auto"/>
        <w:right w:val="none" w:sz="0" w:space="0" w:color="auto"/>
      </w:divBdr>
    </w:div>
    <w:div w:id="368604776">
      <w:bodyDiv w:val="1"/>
      <w:marLeft w:val="0"/>
      <w:marRight w:val="0"/>
      <w:marTop w:val="0"/>
      <w:marBottom w:val="0"/>
      <w:divBdr>
        <w:top w:val="none" w:sz="0" w:space="0" w:color="auto"/>
        <w:left w:val="none" w:sz="0" w:space="0" w:color="auto"/>
        <w:bottom w:val="none" w:sz="0" w:space="0" w:color="auto"/>
        <w:right w:val="none" w:sz="0" w:space="0" w:color="auto"/>
      </w:divBdr>
    </w:div>
    <w:div w:id="368606715">
      <w:bodyDiv w:val="1"/>
      <w:marLeft w:val="0"/>
      <w:marRight w:val="0"/>
      <w:marTop w:val="0"/>
      <w:marBottom w:val="0"/>
      <w:divBdr>
        <w:top w:val="none" w:sz="0" w:space="0" w:color="auto"/>
        <w:left w:val="none" w:sz="0" w:space="0" w:color="auto"/>
        <w:bottom w:val="none" w:sz="0" w:space="0" w:color="auto"/>
        <w:right w:val="none" w:sz="0" w:space="0" w:color="auto"/>
      </w:divBdr>
    </w:div>
    <w:div w:id="369114820">
      <w:bodyDiv w:val="1"/>
      <w:marLeft w:val="0"/>
      <w:marRight w:val="0"/>
      <w:marTop w:val="0"/>
      <w:marBottom w:val="0"/>
      <w:divBdr>
        <w:top w:val="none" w:sz="0" w:space="0" w:color="auto"/>
        <w:left w:val="none" w:sz="0" w:space="0" w:color="auto"/>
        <w:bottom w:val="none" w:sz="0" w:space="0" w:color="auto"/>
        <w:right w:val="none" w:sz="0" w:space="0" w:color="auto"/>
      </w:divBdr>
    </w:div>
    <w:div w:id="373583216">
      <w:bodyDiv w:val="1"/>
      <w:marLeft w:val="0"/>
      <w:marRight w:val="0"/>
      <w:marTop w:val="0"/>
      <w:marBottom w:val="0"/>
      <w:divBdr>
        <w:top w:val="none" w:sz="0" w:space="0" w:color="auto"/>
        <w:left w:val="none" w:sz="0" w:space="0" w:color="auto"/>
        <w:bottom w:val="none" w:sz="0" w:space="0" w:color="auto"/>
        <w:right w:val="none" w:sz="0" w:space="0" w:color="auto"/>
      </w:divBdr>
    </w:div>
    <w:div w:id="378289358">
      <w:bodyDiv w:val="1"/>
      <w:marLeft w:val="0"/>
      <w:marRight w:val="0"/>
      <w:marTop w:val="0"/>
      <w:marBottom w:val="0"/>
      <w:divBdr>
        <w:top w:val="none" w:sz="0" w:space="0" w:color="auto"/>
        <w:left w:val="none" w:sz="0" w:space="0" w:color="auto"/>
        <w:bottom w:val="none" w:sz="0" w:space="0" w:color="auto"/>
        <w:right w:val="none" w:sz="0" w:space="0" w:color="auto"/>
      </w:divBdr>
      <w:divsChild>
        <w:div w:id="1503593389">
          <w:marLeft w:val="0"/>
          <w:marRight w:val="0"/>
          <w:marTop w:val="0"/>
          <w:marBottom w:val="0"/>
          <w:divBdr>
            <w:top w:val="none" w:sz="0" w:space="0" w:color="auto"/>
            <w:left w:val="none" w:sz="0" w:space="0" w:color="auto"/>
            <w:bottom w:val="none" w:sz="0" w:space="0" w:color="auto"/>
            <w:right w:val="none" w:sz="0" w:space="0" w:color="auto"/>
          </w:divBdr>
        </w:div>
      </w:divsChild>
    </w:div>
    <w:div w:id="378362974">
      <w:bodyDiv w:val="1"/>
      <w:marLeft w:val="0"/>
      <w:marRight w:val="0"/>
      <w:marTop w:val="0"/>
      <w:marBottom w:val="0"/>
      <w:divBdr>
        <w:top w:val="none" w:sz="0" w:space="0" w:color="auto"/>
        <w:left w:val="none" w:sz="0" w:space="0" w:color="auto"/>
        <w:bottom w:val="none" w:sz="0" w:space="0" w:color="auto"/>
        <w:right w:val="none" w:sz="0" w:space="0" w:color="auto"/>
      </w:divBdr>
    </w:div>
    <w:div w:id="379135429">
      <w:bodyDiv w:val="1"/>
      <w:marLeft w:val="0"/>
      <w:marRight w:val="0"/>
      <w:marTop w:val="0"/>
      <w:marBottom w:val="0"/>
      <w:divBdr>
        <w:top w:val="none" w:sz="0" w:space="0" w:color="auto"/>
        <w:left w:val="none" w:sz="0" w:space="0" w:color="auto"/>
        <w:bottom w:val="none" w:sz="0" w:space="0" w:color="auto"/>
        <w:right w:val="none" w:sz="0" w:space="0" w:color="auto"/>
      </w:divBdr>
    </w:div>
    <w:div w:id="383724916">
      <w:bodyDiv w:val="1"/>
      <w:marLeft w:val="0"/>
      <w:marRight w:val="0"/>
      <w:marTop w:val="0"/>
      <w:marBottom w:val="0"/>
      <w:divBdr>
        <w:top w:val="none" w:sz="0" w:space="0" w:color="auto"/>
        <w:left w:val="none" w:sz="0" w:space="0" w:color="auto"/>
        <w:bottom w:val="none" w:sz="0" w:space="0" w:color="auto"/>
        <w:right w:val="none" w:sz="0" w:space="0" w:color="auto"/>
      </w:divBdr>
    </w:div>
    <w:div w:id="383916660">
      <w:bodyDiv w:val="1"/>
      <w:marLeft w:val="0"/>
      <w:marRight w:val="0"/>
      <w:marTop w:val="0"/>
      <w:marBottom w:val="0"/>
      <w:divBdr>
        <w:top w:val="none" w:sz="0" w:space="0" w:color="auto"/>
        <w:left w:val="none" w:sz="0" w:space="0" w:color="auto"/>
        <w:bottom w:val="none" w:sz="0" w:space="0" w:color="auto"/>
        <w:right w:val="none" w:sz="0" w:space="0" w:color="auto"/>
      </w:divBdr>
      <w:divsChild>
        <w:div w:id="353654183">
          <w:marLeft w:val="0"/>
          <w:marRight w:val="0"/>
          <w:marTop w:val="0"/>
          <w:marBottom w:val="0"/>
          <w:divBdr>
            <w:top w:val="none" w:sz="0" w:space="0" w:color="auto"/>
            <w:left w:val="none" w:sz="0" w:space="0" w:color="auto"/>
            <w:bottom w:val="none" w:sz="0" w:space="0" w:color="auto"/>
            <w:right w:val="none" w:sz="0" w:space="0" w:color="auto"/>
          </w:divBdr>
        </w:div>
      </w:divsChild>
    </w:div>
    <w:div w:id="384794195">
      <w:bodyDiv w:val="1"/>
      <w:marLeft w:val="0"/>
      <w:marRight w:val="0"/>
      <w:marTop w:val="0"/>
      <w:marBottom w:val="0"/>
      <w:divBdr>
        <w:top w:val="none" w:sz="0" w:space="0" w:color="auto"/>
        <w:left w:val="none" w:sz="0" w:space="0" w:color="auto"/>
        <w:bottom w:val="none" w:sz="0" w:space="0" w:color="auto"/>
        <w:right w:val="none" w:sz="0" w:space="0" w:color="auto"/>
      </w:divBdr>
    </w:div>
    <w:div w:id="385185340">
      <w:bodyDiv w:val="1"/>
      <w:marLeft w:val="0"/>
      <w:marRight w:val="0"/>
      <w:marTop w:val="0"/>
      <w:marBottom w:val="0"/>
      <w:divBdr>
        <w:top w:val="none" w:sz="0" w:space="0" w:color="auto"/>
        <w:left w:val="none" w:sz="0" w:space="0" w:color="auto"/>
        <w:bottom w:val="none" w:sz="0" w:space="0" w:color="auto"/>
        <w:right w:val="none" w:sz="0" w:space="0" w:color="auto"/>
      </w:divBdr>
      <w:divsChild>
        <w:div w:id="375013361">
          <w:marLeft w:val="0"/>
          <w:marRight w:val="0"/>
          <w:marTop w:val="0"/>
          <w:marBottom w:val="0"/>
          <w:divBdr>
            <w:top w:val="none" w:sz="0" w:space="0" w:color="auto"/>
            <w:left w:val="none" w:sz="0" w:space="0" w:color="auto"/>
            <w:bottom w:val="none" w:sz="0" w:space="0" w:color="auto"/>
            <w:right w:val="none" w:sz="0" w:space="0" w:color="auto"/>
          </w:divBdr>
        </w:div>
      </w:divsChild>
    </w:div>
    <w:div w:id="389809567">
      <w:bodyDiv w:val="1"/>
      <w:marLeft w:val="0"/>
      <w:marRight w:val="0"/>
      <w:marTop w:val="0"/>
      <w:marBottom w:val="0"/>
      <w:divBdr>
        <w:top w:val="none" w:sz="0" w:space="0" w:color="auto"/>
        <w:left w:val="none" w:sz="0" w:space="0" w:color="auto"/>
        <w:bottom w:val="none" w:sz="0" w:space="0" w:color="auto"/>
        <w:right w:val="none" w:sz="0" w:space="0" w:color="auto"/>
      </w:divBdr>
    </w:div>
    <w:div w:id="392706358">
      <w:bodyDiv w:val="1"/>
      <w:marLeft w:val="0"/>
      <w:marRight w:val="0"/>
      <w:marTop w:val="0"/>
      <w:marBottom w:val="0"/>
      <w:divBdr>
        <w:top w:val="none" w:sz="0" w:space="0" w:color="auto"/>
        <w:left w:val="none" w:sz="0" w:space="0" w:color="auto"/>
        <w:bottom w:val="none" w:sz="0" w:space="0" w:color="auto"/>
        <w:right w:val="none" w:sz="0" w:space="0" w:color="auto"/>
      </w:divBdr>
    </w:div>
    <w:div w:id="395401483">
      <w:bodyDiv w:val="1"/>
      <w:marLeft w:val="0"/>
      <w:marRight w:val="0"/>
      <w:marTop w:val="0"/>
      <w:marBottom w:val="0"/>
      <w:divBdr>
        <w:top w:val="none" w:sz="0" w:space="0" w:color="auto"/>
        <w:left w:val="none" w:sz="0" w:space="0" w:color="auto"/>
        <w:bottom w:val="none" w:sz="0" w:space="0" w:color="auto"/>
        <w:right w:val="none" w:sz="0" w:space="0" w:color="auto"/>
      </w:divBdr>
    </w:div>
    <w:div w:id="400949528">
      <w:bodyDiv w:val="1"/>
      <w:marLeft w:val="0"/>
      <w:marRight w:val="0"/>
      <w:marTop w:val="0"/>
      <w:marBottom w:val="0"/>
      <w:divBdr>
        <w:top w:val="none" w:sz="0" w:space="0" w:color="auto"/>
        <w:left w:val="none" w:sz="0" w:space="0" w:color="auto"/>
        <w:bottom w:val="none" w:sz="0" w:space="0" w:color="auto"/>
        <w:right w:val="none" w:sz="0" w:space="0" w:color="auto"/>
      </w:divBdr>
      <w:divsChild>
        <w:div w:id="1372879664">
          <w:marLeft w:val="0"/>
          <w:marRight w:val="0"/>
          <w:marTop w:val="0"/>
          <w:marBottom w:val="0"/>
          <w:divBdr>
            <w:top w:val="none" w:sz="0" w:space="0" w:color="auto"/>
            <w:left w:val="none" w:sz="0" w:space="0" w:color="auto"/>
            <w:bottom w:val="none" w:sz="0" w:space="0" w:color="auto"/>
            <w:right w:val="none" w:sz="0" w:space="0" w:color="auto"/>
          </w:divBdr>
        </w:div>
      </w:divsChild>
    </w:div>
    <w:div w:id="403531540">
      <w:bodyDiv w:val="1"/>
      <w:marLeft w:val="0"/>
      <w:marRight w:val="0"/>
      <w:marTop w:val="0"/>
      <w:marBottom w:val="0"/>
      <w:divBdr>
        <w:top w:val="none" w:sz="0" w:space="0" w:color="auto"/>
        <w:left w:val="none" w:sz="0" w:space="0" w:color="auto"/>
        <w:bottom w:val="none" w:sz="0" w:space="0" w:color="auto"/>
        <w:right w:val="none" w:sz="0" w:space="0" w:color="auto"/>
      </w:divBdr>
    </w:div>
    <w:div w:id="411242351">
      <w:bodyDiv w:val="1"/>
      <w:marLeft w:val="0"/>
      <w:marRight w:val="0"/>
      <w:marTop w:val="0"/>
      <w:marBottom w:val="0"/>
      <w:divBdr>
        <w:top w:val="none" w:sz="0" w:space="0" w:color="auto"/>
        <w:left w:val="none" w:sz="0" w:space="0" w:color="auto"/>
        <w:bottom w:val="none" w:sz="0" w:space="0" w:color="auto"/>
        <w:right w:val="none" w:sz="0" w:space="0" w:color="auto"/>
      </w:divBdr>
    </w:div>
    <w:div w:id="412358676">
      <w:bodyDiv w:val="1"/>
      <w:marLeft w:val="0"/>
      <w:marRight w:val="0"/>
      <w:marTop w:val="0"/>
      <w:marBottom w:val="0"/>
      <w:divBdr>
        <w:top w:val="none" w:sz="0" w:space="0" w:color="auto"/>
        <w:left w:val="none" w:sz="0" w:space="0" w:color="auto"/>
        <w:bottom w:val="none" w:sz="0" w:space="0" w:color="auto"/>
        <w:right w:val="none" w:sz="0" w:space="0" w:color="auto"/>
      </w:divBdr>
    </w:div>
    <w:div w:id="414132263">
      <w:bodyDiv w:val="1"/>
      <w:marLeft w:val="0"/>
      <w:marRight w:val="0"/>
      <w:marTop w:val="0"/>
      <w:marBottom w:val="0"/>
      <w:divBdr>
        <w:top w:val="none" w:sz="0" w:space="0" w:color="auto"/>
        <w:left w:val="none" w:sz="0" w:space="0" w:color="auto"/>
        <w:bottom w:val="none" w:sz="0" w:space="0" w:color="auto"/>
        <w:right w:val="none" w:sz="0" w:space="0" w:color="auto"/>
      </w:divBdr>
    </w:div>
    <w:div w:id="420105851">
      <w:bodyDiv w:val="1"/>
      <w:marLeft w:val="0"/>
      <w:marRight w:val="0"/>
      <w:marTop w:val="0"/>
      <w:marBottom w:val="0"/>
      <w:divBdr>
        <w:top w:val="none" w:sz="0" w:space="0" w:color="auto"/>
        <w:left w:val="none" w:sz="0" w:space="0" w:color="auto"/>
        <w:bottom w:val="none" w:sz="0" w:space="0" w:color="auto"/>
        <w:right w:val="none" w:sz="0" w:space="0" w:color="auto"/>
      </w:divBdr>
    </w:div>
    <w:div w:id="420368721">
      <w:bodyDiv w:val="1"/>
      <w:marLeft w:val="0"/>
      <w:marRight w:val="0"/>
      <w:marTop w:val="0"/>
      <w:marBottom w:val="0"/>
      <w:divBdr>
        <w:top w:val="none" w:sz="0" w:space="0" w:color="auto"/>
        <w:left w:val="none" w:sz="0" w:space="0" w:color="auto"/>
        <w:bottom w:val="none" w:sz="0" w:space="0" w:color="auto"/>
        <w:right w:val="none" w:sz="0" w:space="0" w:color="auto"/>
      </w:divBdr>
    </w:div>
    <w:div w:id="420880556">
      <w:bodyDiv w:val="1"/>
      <w:marLeft w:val="0"/>
      <w:marRight w:val="0"/>
      <w:marTop w:val="0"/>
      <w:marBottom w:val="0"/>
      <w:divBdr>
        <w:top w:val="none" w:sz="0" w:space="0" w:color="auto"/>
        <w:left w:val="none" w:sz="0" w:space="0" w:color="auto"/>
        <w:bottom w:val="none" w:sz="0" w:space="0" w:color="auto"/>
        <w:right w:val="none" w:sz="0" w:space="0" w:color="auto"/>
      </w:divBdr>
    </w:div>
    <w:div w:id="421533443">
      <w:bodyDiv w:val="1"/>
      <w:marLeft w:val="0"/>
      <w:marRight w:val="0"/>
      <w:marTop w:val="0"/>
      <w:marBottom w:val="0"/>
      <w:divBdr>
        <w:top w:val="none" w:sz="0" w:space="0" w:color="auto"/>
        <w:left w:val="none" w:sz="0" w:space="0" w:color="auto"/>
        <w:bottom w:val="none" w:sz="0" w:space="0" w:color="auto"/>
        <w:right w:val="none" w:sz="0" w:space="0" w:color="auto"/>
      </w:divBdr>
    </w:div>
    <w:div w:id="424964652">
      <w:bodyDiv w:val="1"/>
      <w:marLeft w:val="0"/>
      <w:marRight w:val="0"/>
      <w:marTop w:val="0"/>
      <w:marBottom w:val="0"/>
      <w:divBdr>
        <w:top w:val="none" w:sz="0" w:space="0" w:color="auto"/>
        <w:left w:val="none" w:sz="0" w:space="0" w:color="auto"/>
        <w:bottom w:val="none" w:sz="0" w:space="0" w:color="auto"/>
        <w:right w:val="none" w:sz="0" w:space="0" w:color="auto"/>
      </w:divBdr>
    </w:div>
    <w:div w:id="425856033">
      <w:bodyDiv w:val="1"/>
      <w:marLeft w:val="0"/>
      <w:marRight w:val="0"/>
      <w:marTop w:val="0"/>
      <w:marBottom w:val="0"/>
      <w:divBdr>
        <w:top w:val="none" w:sz="0" w:space="0" w:color="auto"/>
        <w:left w:val="none" w:sz="0" w:space="0" w:color="auto"/>
        <w:bottom w:val="none" w:sz="0" w:space="0" w:color="auto"/>
        <w:right w:val="none" w:sz="0" w:space="0" w:color="auto"/>
      </w:divBdr>
    </w:div>
    <w:div w:id="435174294">
      <w:bodyDiv w:val="1"/>
      <w:marLeft w:val="0"/>
      <w:marRight w:val="0"/>
      <w:marTop w:val="0"/>
      <w:marBottom w:val="0"/>
      <w:divBdr>
        <w:top w:val="none" w:sz="0" w:space="0" w:color="auto"/>
        <w:left w:val="none" w:sz="0" w:space="0" w:color="auto"/>
        <w:bottom w:val="none" w:sz="0" w:space="0" w:color="auto"/>
        <w:right w:val="none" w:sz="0" w:space="0" w:color="auto"/>
      </w:divBdr>
    </w:div>
    <w:div w:id="439451580">
      <w:bodyDiv w:val="1"/>
      <w:marLeft w:val="0"/>
      <w:marRight w:val="0"/>
      <w:marTop w:val="0"/>
      <w:marBottom w:val="0"/>
      <w:divBdr>
        <w:top w:val="none" w:sz="0" w:space="0" w:color="auto"/>
        <w:left w:val="none" w:sz="0" w:space="0" w:color="auto"/>
        <w:bottom w:val="none" w:sz="0" w:space="0" w:color="auto"/>
        <w:right w:val="none" w:sz="0" w:space="0" w:color="auto"/>
      </w:divBdr>
    </w:div>
    <w:div w:id="442768457">
      <w:bodyDiv w:val="1"/>
      <w:marLeft w:val="0"/>
      <w:marRight w:val="0"/>
      <w:marTop w:val="0"/>
      <w:marBottom w:val="0"/>
      <w:divBdr>
        <w:top w:val="none" w:sz="0" w:space="0" w:color="auto"/>
        <w:left w:val="none" w:sz="0" w:space="0" w:color="auto"/>
        <w:bottom w:val="none" w:sz="0" w:space="0" w:color="auto"/>
        <w:right w:val="none" w:sz="0" w:space="0" w:color="auto"/>
      </w:divBdr>
    </w:div>
    <w:div w:id="449277891">
      <w:bodyDiv w:val="1"/>
      <w:marLeft w:val="0"/>
      <w:marRight w:val="0"/>
      <w:marTop w:val="0"/>
      <w:marBottom w:val="0"/>
      <w:divBdr>
        <w:top w:val="none" w:sz="0" w:space="0" w:color="auto"/>
        <w:left w:val="none" w:sz="0" w:space="0" w:color="auto"/>
        <w:bottom w:val="none" w:sz="0" w:space="0" w:color="auto"/>
        <w:right w:val="none" w:sz="0" w:space="0" w:color="auto"/>
      </w:divBdr>
    </w:div>
    <w:div w:id="450129774">
      <w:bodyDiv w:val="1"/>
      <w:marLeft w:val="0"/>
      <w:marRight w:val="0"/>
      <w:marTop w:val="0"/>
      <w:marBottom w:val="0"/>
      <w:divBdr>
        <w:top w:val="none" w:sz="0" w:space="0" w:color="auto"/>
        <w:left w:val="none" w:sz="0" w:space="0" w:color="auto"/>
        <w:bottom w:val="none" w:sz="0" w:space="0" w:color="auto"/>
        <w:right w:val="none" w:sz="0" w:space="0" w:color="auto"/>
      </w:divBdr>
      <w:divsChild>
        <w:div w:id="604923582">
          <w:marLeft w:val="0"/>
          <w:marRight w:val="0"/>
          <w:marTop w:val="0"/>
          <w:marBottom w:val="0"/>
          <w:divBdr>
            <w:top w:val="none" w:sz="0" w:space="0" w:color="auto"/>
            <w:left w:val="none" w:sz="0" w:space="0" w:color="auto"/>
            <w:bottom w:val="none" w:sz="0" w:space="0" w:color="auto"/>
            <w:right w:val="none" w:sz="0" w:space="0" w:color="auto"/>
          </w:divBdr>
        </w:div>
      </w:divsChild>
    </w:div>
    <w:div w:id="453059351">
      <w:bodyDiv w:val="1"/>
      <w:marLeft w:val="0"/>
      <w:marRight w:val="0"/>
      <w:marTop w:val="0"/>
      <w:marBottom w:val="0"/>
      <w:divBdr>
        <w:top w:val="none" w:sz="0" w:space="0" w:color="auto"/>
        <w:left w:val="none" w:sz="0" w:space="0" w:color="auto"/>
        <w:bottom w:val="none" w:sz="0" w:space="0" w:color="auto"/>
        <w:right w:val="none" w:sz="0" w:space="0" w:color="auto"/>
      </w:divBdr>
    </w:div>
    <w:div w:id="454255702">
      <w:bodyDiv w:val="1"/>
      <w:marLeft w:val="0"/>
      <w:marRight w:val="0"/>
      <w:marTop w:val="0"/>
      <w:marBottom w:val="0"/>
      <w:divBdr>
        <w:top w:val="none" w:sz="0" w:space="0" w:color="auto"/>
        <w:left w:val="none" w:sz="0" w:space="0" w:color="auto"/>
        <w:bottom w:val="none" w:sz="0" w:space="0" w:color="auto"/>
        <w:right w:val="none" w:sz="0" w:space="0" w:color="auto"/>
      </w:divBdr>
    </w:div>
    <w:div w:id="457338092">
      <w:bodyDiv w:val="1"/>
      <w:marLeft w:val="0"/>
      <w:marRight w:val="0"/>
      <w:marTop w:val="0"/>
      <w:marBottom w:val="0"/>
      <w:divBdr>
        <w:top w:val="none" w:sz="0" w:space="0" w:color="auto"/>
        <w:left w:val="none" w:sz="0" w:space="0" w:color="auto"/>
        <w:bottom w:val="none" w:sz="0" w:space="0" w:color="auto"/>
        <w:right w:val="none" w:sz="0" w:space="0" w:color="auto"/>
      </w:divBdr>
    </w:div>
    <w:div w:id="458063118">
      <w:bodyDiv w:val="1"/>
      <w:marLeft w:val="0"/>
      <w:marRight w:val="0"/>
      <w:marTop w:val="0"/>
      <w:marBottom w:val="0"/>
      <w:divBdr>
        <w:top w:val="none" w:sz="0" w:space="0" w:color="auto"/>
        <w:left w:val="none" w:sz="0" w:space="0" w:color="auto"/>
        <w:bottom w:val="none" w:sz="0" w:space="0" w:color="auto"/>
        <w:right w:val="none" w:sz="0" w:space="0" w:color="auto"/>
      </w:divBdr>
      <w:divsChild>
        <w:div w:id="981738946">
          <w:marLeft w:val="0"/>
          <w:marRight w:val="0"/>
          <w:marTop w:val="0"/>
          <w:marBottom w:val="0"/>
          <w:divBdr>
            <w:top w:val="none" w:sz="0" w:space="0" w:color="auto"/>
            <w:left w:val="none" w:sz="0" w:space="0" w:color="auto"/>
            <w:bottom w:val="none" w:sz="0" w:space="0" w:color="auto"/>
            <w:right w:val="none" w:sz="0" w:space="0" w:color="auto"/>
          </w:divBdr>
        </w:div>
      </w:divsChild>
    </w:div>
    <w:div w:id="458181976">
      <w:bodyDiv w:val="1"/>
      <w:marLeft w:val="0"/>
      <w:marRight w:val="0"/>
      <w:marTop w:val="0"/>
      <w:marBottom w:val="0"/>
      <w:divBdr>
        <w:top w:val="none" w:sz="0" w:space="0" w:color="auto"/>
        <w:left w:val="none" w:sz="0" w:space="0" w:color="auto"/>
        <w:bottom w:val="none" w:sz="0" w:space="0" w:color="auto"/>
        <w:right w:val="none" w:sz="0" w:space="0" w:color="auto"/>
      </w:divBdr>
      <w:divsChild>
        <w:div w:id="81952567">
          <w:marLeft w:val="0"/>
          <w:marRight w:val="0"/>
          <w:marTop w:val="0"/>
          <w:marBottom w:val="0"/>
          <w:divBdr>
            <w:top w:val="none" w:sz="0" w:space="0" w:color="auto"/>
            <w:left w:val="none" w:sz="0" w:space="0" w:color="auto"/>
            <w:bottom w:val="none" w:sz="0" w:space="0" w:color="auto"/>
            <w:right w:val="none" w:sz="0" w:space="0" w:color="auto"/>
          </w:divBdr>
        </w:div>
      </w:divsChild>
    </w:div>
    <w:div w:id="460534632">
      <w:bodyDiv w:val="1"/>
      <w:marLeft w:val="0"/>
      <w:marRight w:val="0"/>
      <w:marTop w:val="0"/>
      <w:marBottom w:val="0"/>
      <w:divBdr>
        <w:top w:val="none" w:sz="0" w:space="0" w:color="auto"/>
        <w:left w:val="none" w:sz="0" w:space="0" w:color="auto"/>
        <w:bottom w:val="none" w:sz="0" w:space="0" w:color="auto"/>
        <w:right w:val="none" w:sz="0" w:space="0" w:color="auto"/>
      </w:divBdr>
    </w:div>
    <w:div w:id="464322595">
      <w:bodyDiv w:val="1"/>
      <w:marLeft w:val="0"/>
      <w:marRight w:val="0"/>
      <w:marTop w:val="0"/>
      <w:marBottom w:val="0"/>
      <w:divBdr>
        <w:top w:val="none" w:sz="0" w:space="0" w:color="auto"/>
        <w:left w:val="none" w:sz="0" w:space="0" w:color="auto"/>
        <w:bottom w:val="none" w:sz="0" w:space="0" w:color="auto"/>
        <w:right w:val="none" w:sz="0" w:space="0" w:color="auto"/>
      </w:divBdr>
      <w:divsChild>
        <w:div w:id="955521620">
          <w:marLeft w:val="0"/>
          <w:marRight w:val="0"/>
          <w:marTop w:val="0"/>
          <w:marBottom w:val="0"/>
          <w:divBdr>
            <w:top w:val="none" w:sz="0" w:space="0" w:color="auto"/>
            <w:left w:val="none" w:sz="0" w:space="0" w:color="auto"/>
            <w:bottom w:val="none" w:sz="0" w:space="0" w:color="auto"/>
            <w:right w:val="none" w:sz="0" w:space="0" w:color="auto"/>
          </w:divBdr>
        </w:div>
      </w:divsChild>
    </w:div>
    <w:div w:id="465241330">
      <w:bodyDiv w:val="1"/>
      <w:marLeft w:val="0"/>
      <w:marRight w:val="0"/>
      <w:marTop w:val="0"/>
      <w:marBottom w:val="0"/>
      <w:divBdr>
        <w:top w:val="none" w:sz="0" w:space="0" w:color="auto"/>
        <w:left w:val="none" w:sz="0" w:space="0" w:color="auto"/>
        <w:bottom w:val="none" w:sz="0" w:space="0" w:color="auto"/>
        <w:right w:val="none" w:sz="0" w:space="0" w:color="auto"/>
      </w:divBdr>
    </w:div>
    <w:div w:id="465927543">
      <w:bodyDiv w:val="1"/>
      <w:marLeft w:val="0"/>
      <w:marRight w:val="0"/>
      <w:marTop w:val="0"/>
      <w:marBottom w:val="0"/>
      <w:divBdr>
        <w:top w:val="none" w:sz="0" w:space="0" w:color="auto"/>
        <w:left w:val="none" w:sz="0" w:space="0" w:color="auto"/>
        <w:bottom w:val="none" w:sz="0" w:space="0" w:color="auto"/>
        <w:right w:val="none" w:sz="0" w:space="0" w:color="auto"/>
      </w:divBdr>
      <w:divsChild>
        <w:div w:id="1083796528">
          <w:marLeft w:val="0"/>
          <w:marRight w:val="0"/>
          <w:marTop w:val="0"/>
          <w:marBottom w:val="0"/>
          <w:divBdr>
            <w:top w:val="none" w:sz="0" w:space="0" w:color="auto"/>
            <w:left w:val="none" w:sz="0" w:space="0" w:color="auto"/>
            <w:bottom w:val="none" w:sz="0" w:space="0" w:color="auto"/>
            <w:right w:val="none" w:sz="0" w:space="0" w:color="auto"/>
          </w:divBdr>
        </w:div>
      </w:divsChild>
    </w:div>
    <w:div w:id="467669307">
      <w:bodyDiv w:val="1"/>
      <w:marLeft w:val="0"/>
      <w:marRight w:val="0"/>
      <w:marTop w:val="0"/>
      <w:marBottom w:val="0"/>
      <w:divBdr>
        <w:top w:val="none" w:sz="0" w:space="0" w:color="auto"/>
        <w:left w:val="none" w:sz="0" w:space="0" w:color="auto"/>
        <w:bottom w:val="none" w:sz="0" w:space="0" w:color="auto"/>
        <w:right w:val="none" w:sz="0" w:space="0" w:color="auto"/>
      </w:divBdr>
      <w:divsChild>
        <w:div w:id="655957515">
          <w:marLeft w:val="0"/>
          <w:marRight w:val="0"/>
          <w:marTop w:val="0"/>
          <w:marBottom w:val="0"/>
          <w:divBdr>
            <w:top w:val="none" w:sz="0" w:space="0" w:color="auto"/>
            <w:left w:val="none" w:sz="0" w:space="0" w:color="auto"/>
            <w:bottom w:val="none" w:sz="0" w:space="0" w:color="auto"/>
            <w:right w:val="none" w:sz="0" w:space="0" w:color="auto"/>
          </w:divBdr>
          <w:divsChild>
            <w:div w:id="823742737">
              <w:marLeft w:val="0"/>
              <w:marRight w:val="0"/>
              <w:marTop w:val="0"/>
              <w:marBottom w:val="0"/>
              <w:divBdr>
                <w:top w:val="none" w:sz="0" w:space="0" w:color="auto"/>
                <w:left w:val="none" w:sz="0" w:space="0" w:color="auto"/>
                <w:bottom w:val="none" w:sz="0" w:space="0" w:color="auto"/>
                <w:right w:val="none" w:sz="0" w:space="0" w:color="auto"/>
              </w:divBdr>
              <w:divsChild>
                <w:div w:id="1386684263">
                  <w:marLeft w:val="0"/>
                  <w:marRight w:val="0"/>
                  <w:marTop w:val="0"/>
                  <w:marBottom w:val="0"/>
                  <w:divBdr>
                    <w:top w:val="none" w:sz="0" w:space="0" w:color="auto"/>
                    <w:left w:val="none" w:sz="0" w:space="0" w:color="auto"/>
                    <w:bottom w:val="none" w:sz="0" w:space="0" w:color="auto"/>
                    <w:right w:val="none" w:sz="0" w:space="0" w:color="auto"/>
                  </w:divBdr>
                </w:div>
                <w:div w:id="1264146740">
                  <w:marLeft w:val="0"/>
                  <w:marRight w:val="0"/>
                  <w:marTop w:val="0"/>
                  <w:marBottom w:val="0"/>
                  <w:divBdr>
                    <w:top w:val="none" w:sz="0" w:space="0" w:color="auto"/>
                    <w:left w:val="none" w:sz="0" w:space="0" w:color="auto"/>
                    <w:bottom w:val="none" w:sz="0" w:space="0" w:color="auto"/>
                    <w:right w:val="none" w:sz="0" w:space="0" w:color="auto"/>
                  </w:divBdr>
                </w:div>
                <w:div w:id="1385786232">
                  <w:marLeft w:val="0"/>
                  <w:marRight w:val="0"/>
                  <w:marTop w:val="0"/>
                  <w:marBottom w:val="0"/>
                  <w:divBdr>
                    <w:top w:val="none" w:sz="0" w:space="0" w:color="auto"/>
                    <w:left w:val="none" w:sz="0" w:space="0" w:color="auto"/>
                    <w:bottom w:val="none" w:sz="0" w:space="0" w:color="auto"/>
                    <w:right w:val="none" w:sz="0" w:space="0" w:color="auto"/>
                  </w:divBdr>
                </w:div>
                <w:div w:id="2129934168">
                  <w:marLeft w:val="0"/>
                  <w:marRight w:val="0"/>
                  <w:marTop w:val="0"/>
                  <w:marBottom w:val="0"/>
                  <w:divBdr>
                    <w:top w:val="none" w:sz="0" w:space="0" w:color="auto"/>
                    <w:left w:val="none" w:sz="0" w:space="0" w:color="auto"/>
                    <w:bottom w:val="none" w:sz="0" w:space="0" w:color="auto"/>
                    <w:right w:val="none" w:sz="0" w:space="0" w:color="auto"/>
                  </w:divBdr>
                </w:div>
                <w:div w:id="890193857">
                  <w:marLeft w:val="0"/>
                  <w:marRight w:val="0"/>
                  <w:marTop w:val="0"/>
                  <w:marBottom w:val="0"/>
                  <w:divBdr>
                    <w:top w:val="none" w:sz="0" w:space="0" w:color="auto"/>
                    <w:left w:val="none" w:sz="0" w:space="0" w:color="auto"/>
                    <w:bottom w:val="none" w:sz="0" w:space="0" w:color="auto"/>
                    <w:right w:val="none" w:sz="0" w:space="0" w:color="auto"/>
                  </w:divBdr>
                </w:div>
                <w:div w:id="1631667691">
                  <w:marLeft w:val="0"/>
                  <w:marRight w:val="0"/>
                  <w:marTop w:val="0"/>
                  <w:marBottom w:val="0"/>
                  <w:divBdr>
                    <w:top w:val="none" w:sz="0" w:space="0" w:color="auto"/>
                    <w:left w:val="none" w:sz="0" w:space="0" w:color="auto"/>
                    <w:bottom w:val="none" w:sz="0" w:space="0" w:color="auto"/>
                    <w:right w:val="none" w:sz="0" w:space="0" w:color="auto"/>
                  </w:divBdr>
                </w:div>
                <w:div w:id="1778670528">
                  <w:marLeft w:val="0"/>
                  <w:marRight w:val="0"/>
                  <w:marTop w:val="0"/>
                  <w:marBottom w:val="0"/>
                  <w:divBdr>
                    <w:top w:val="none" w:sz="0" w:space="0" w:color="auto"/>
                    <w:left w:val="none" w:sz="0" w:space="0" w:color="auto"/>
                    <w:bottom w:val="none" w:sz="0" w:space="0" w:color="auto"/>
                    <w:right w:val="none" w:sz="0" w:space="0" w:color="auto"/>
                  </w:divBdr>
                </w:div>
                <w:div w:id="22362149">
                  <w:marLeft w:val="0"/>
                  <w:marRight w:val="0"/>
                  <w:marTop w:val="0"/>
                  <w:marBottom w:val="0"/>
                  <w:divBdr>
                    <w:top w:val="none" w:sz="0" w:space="0" w:color="auto"/>
                    <w:left w:val="none" w:sz="0" w:space="0" w:color="auto"/>
                    <w:bottom w:val="none" w:sz="0" w:space="0" w:color="auto"/>
                    <w:right w:val="none" w:sz="0" w:space="0" w:color="auto"/>
                  </w:divBdr>
                </w:div>
                <w:div w:id="2090733819">
                  <w:marLeft w:val="0"/>
                  <w:marRight w:val="0"/>
                  <w:marTop w:val="0"/>
                  <w:marBottom w:val="0"/>
                  <w:divBdr>
                    <w:top w:val="none" w:sz="0" w:space="0" w:color="auto"/>
                    <w:left w:val="none" w:sz="0" w:space="0" w:color="auto"/>
                    <w:bottom w:val="none" w:sz="0" w:space="0" w:color="auto"/>
                    <w:right w:val="none" w:sz="0" w:space="0" w:color="auto"/>
                  </w:divBdr>
                </w:div>
                <w:div w:id="81535851">
                  <w:marLeft w:val="0"/>
                  <w:marRight w:val="0"/>
                  <w:marTop w:val="0"/>
                  <w:marBottom w:val="0"/>
                  <w:divBdr>
                    <w:top w:val="none" w:sz="0" w:space="0" w:color="auto"/>
                    <w:left w:val="none" w:sz="0" w:space="0" w:color="auto"/>
                    <w:bottom w:val="none" w:sz="0" w:space="0" w:color="auto"/>
                    <w:right w:val="none" w:sz="0" w:space="0" w:color="auto"/>
                  </w:divBdr>
                </w:div>
                <w:div w:id="1585258035">
                  <w:marLeft w:val="0"/>
                  <w:marRight w:val="0"/>
                  <w:marTop w:val="0"/>
                  <w:marBottom w:val="0"/>
                  <w:divBdr>
                    <w:top w:val="none" w:sz="0" w:space="0" w:color="auto"/>
                    <w:left w:val="none" w:sz="0" w:space="0" w:color="auto"/>
                    <w:bottom w:val="none" w:sz="0" w:space="0" w:color="auto"/>
                    <w:right w:val="none" w:sz="0" w:space="0" w:color="auto"/>
                  </w:divBdr>
                </w:div>
                <w:div w:id="315886840">
                  <w:marLeft w:val="0"/>
                  <w:marRight w:val="0"/>
                  <w:marTop w:val="0"/>
                  <w:marBottom w:val="0"/>
                  <w:divBdr>
                    <w:top w:val="none" w:sz="0" w:space="0" w:color="auto"/>
                    <w:left w:val="none" w:sz="0" w:space="0" w:color="auto"/>
                    <w:bottom w:val="none" w:sz="0" w:space="0" w:color="auto"/>
                    <w:right w:val="none" w:sz="0" w:space="0" w:color="auto"/>
                  </w:divBdr>
                </w:div>
                <w:div w:id="440300928">
                  <w:marLeft w:val="0"/>
                  <w:marRight w:val="0"/>
                  <w:marTop w:val="0"/>
                  <w:marBottom w:val="0"/>
                  <w:divBdr>
                    <w:top w:val="none" w:sz="0" w:space="0" w:color="auto"/>
                    <w:left w:val="none" w:sz="0" w:space="0" w:color="auto"/>
                    <w:bottom w:val="none" w:sz="0" w:space="0" w:color="auto"/>
                    <w:right w:val="none" w:sz="0" w:space="0" w:color="auto"/>
                  </w:divBdr>
                </w:div>
                <w:div w:id="1797798059">
                  <w:marLeft w:val="0"/>
                  <w:marRight w:val="0"/>
                  <w:marTop w:val="0"/>
                  <w:marBottom w:val="0"/>
                  <w:divBdr>
                    <w:top w:val="none" w:sz="0" w:space="0" w:color="auto"/>
                    <w:left w:val="none" w:sz="0" w:space="0" w:color="auto"/>
                    <w:bottom w:val="none" w:sz="0" w:space="0" w:color="auto"/>
                    <w:right w:val="none" w:sz="0" w:space="0" w:color="auto"/>
                  </w:divBdr>
                </w:div>
                <w:div w:id="544945816">
                  <w:marLeft w:val="0"/>
                  <w:marRight w:val="0"/>
                  <w:marTop w:val="0"/>
                  <w:marBottom w:val="0"/>
                  <w:divBdr>
                    <w:top w:val="none" w:sz="0" w:space="0" w:color="auto"/>
                    <w:left w:val="none" w:sz="0" w:space="0" w:color="auto"/>
                    <w:bottom w:val="none" w:sz="0" w:space="0" w:color="auto"/>
                    <w:right w:val="none" w:sz="0" w:space="0" w:color="auto"/>
                  </w:divBdr>
                </w:div>
                <w:div w:id="48460339">
                  <w:marLeft w:val="0"/>
                  <w:marRight w:val="0"/>
                  <w:marTop w:val="0"/>
                  <w:marBottom w:val="0"/>
                  <w:divBdr>
                    <w:top w:val="none" w:sz="0" w:space="0" w:color="auto"/>
                    <w:left w:val="none" w:sz="0" w:space="0" w:color="auto"/>
                    <w:bottom w:val="none" w:sz="0" w:space="0" w:color="auto"/>
                    <w:right w:val="none" w:sz="0" w:space="0" w:color="auto"/>
                  </w:divBdr>
                </w:div>
                <w:div w:id="913398702">
                  <w:marLeft w:val="0"/>
                  <w:marRight w:val="0"/>
                  <w:marTop w:val="0"/>
                  <w:marBottom w:val="0"/>
                  <w:divBdr>
                    <w:top w:val="none" w:sz="0" w:space="0" w:color="auto"/>
                    <w:left w:val="none" w:sz="0" w:space="0" w:color="auto"/>
                    <w:bottom w:val="none" w:sz="0" w:space="0" w:color="auto"/>
                    <w:right w:val="none" w:sz="0" w:space="0" w:color="auto"/>
                  </w:divBdr>
                </w:div>
                <w:div w:id="1465083244">
                  <w:marLeft w:val="0"/>
                  <w:marRight w:val="0"/>
                  <w:marTop w:val="0"/>
                  <w:marBottom w:val="0"/>
                  <w:divBdr>
                    <w:top w:val="none" w:sz="0" w:space="0" w:color="auto"/>
                    <w:left w:val="none" w:sz="0" w:space="0" w:color="auto"/>
                    <w:bottom w:val="none" w:sz="0" w:space="0" w:color="auto"/>
                    <w:right w:val="none" w:sz="0" w:space="0" w:color="auto"/>
                  </w:divBdr>
                </w:div>
                <w:div w:id="1941449811">
                  <w:marLeft w:val="0"/>
                  <w:marRight w:val="0"/>
                  <w:marTop w:val="0"/>
                  <w:marBottom w:val="0"/>
                  <w:divBdr>
                    <w:top w:val="none" w:sz="0" w:space="0" w:color="auto"/>
                    <w:left w:val="none" w:sz="0" w:space="0" w:color="auto"/>
                    <w:bottom w:val="none" w:sz="0" w:space="0" w:color="auto"/>
                    <w:right w:val="none" w:sz="0" w:space="0" w:color="auto"/>
                  </w:divBdr>
                </w:div>
                <w:div w:id="118883591">
                  <w:marLeft w:val="0"/>
                  <w:marRight w:val="0"/>
                  <w:marTop w:val="0"/>
                  <w:marBottom w:val="0"/>
                  <w:divBdr>
                    <w:top w:val="none" w:sz="0" w:space="0" w:color="auto"/>
                    <w:left w:val="none" w:sz="0" w:space="0" w:color="auto"/>
                    <w:bottom w:val="none" w:sz="0" w:space="0" w:color="auto"/>
                    <w:right w:val="none" w:sz="0" w:space="0" w:color="auto"/>
                  </w:divBdr>
                </w:div>
                <w:div w:id="1887138782">
                  <w:marLeft w:val="0"/>
                  <w:marRight w:val="0"/>
                  <w:marTop w:val="0"/>
                  <w:marBottom w:val="0"/>
                  <w:divBdr>
                    <w:top w:val="none" w:sz="0" w:space="0" w:color="auto"/>
                    <w:left w:val="none" w:sz="0" w:space="0" w:color="auto"/>
                    <w:bottom w:val="none" w:sz="0" w:space="0" w:color="auto"/>
                    <w:right w:val="none" w:sz="0" w:space="0" w:color="auto"/>
                  </w:divBdr>
                </w:div>
                <w:div w:id="1221751453">
                  <w:marLeft w:val="0"/>
                  <w:marRight w:val="0"/>
                  <w:marTop w:val="0"/>
                  <w:marBottom w:val="0"/>
                  <w:divBdr>
                    <w:top w:val="none" w:sz="0" w:space="0" w:color="auto"/>
                    <w:left w:val="none" w:sz="0" w:space="0" w:color="auto"/>
                    <w:bottom w:val="none" w:sz="0" w:space="0" w:color="auto"/>
                    <w:right w:val="none" w:sz="0" w:space="0" w:color="auto"/>
                  </w:divBdr>
                </w:div>
                <w:div w:id="239605070">
                  <w:marLeft w:val="0"/>
                  <w:marRight w:val="0"/>
                  <w:marTop w:val="0"/>
                  <w:marBottom w:val="0"/>
                  <w:divBdr>
                    <w:top w:val="none" w:sz="0" w:space="0" w:color="auto"/>
                    <w:left w:val="none" w:sz="0" w:space="0" w:color="auto"/>
                    <w:bottom w:val="none" w:sz="0" w:space="0" w:color="auto"/>
                    <w:right w:val="none" w:sz="0" w:space="0" w:color="auto"/>
                  </w:divBdr>
                </w:div>
                <w:div w:id="1853688706">
                  <w:marLeft w:val="0"/>
                  <w:marRight w:val="0"/>
                  <w:marTop w:val="0"/>
                  <w:marBottom w:val="0"/>
                  <w:divBdr>
                    <w:top w:val="none" w:sz="0" w:space="0" w:color="auto"/>
                    <w:left w:val="none" w:sz="0" w:space="0" w:color="auto"/>
                    <w:bottom w:val="none" w:sz="0" w:space="0" w:color="auto"/>
                    <w:right w:val="none" w:sz="0" w:space="0" w:color="auto"/>
                  </w:divBdr>
                </w:div>
                <w:div w:id="2064135606">
                  <w:marLeft w:val="0"/>
                  <w:marRight w:val="0"/>
                  <w:marTop w:val="0"/>
                  <w:marBottom w:val="0"/>
                  <w:divBdr>
                    <w:top w:val="none" w:sz="0" w:space="0" w:color="auto"/>
                    <w:left w:val="none" w:sz="0" w:space="0" w:color="auto"/>
                    <w:bottom w:val="none" w:sz="0" w:space="0" w:color="auto"/>
                    <w:right w:val="none" w:sz="0" w:space="0" w:color="auto"/>
                  </w:divBdr>
                </w:div>
                <w:div w:id="426536564">
                  <w:marLeft w:val="0"/>
                  <w:marRight w:val="0"/>
                  <w:marTop w:val="0"/>
                  <w:marBottom w:val="0"/>
                  <w:divBdr>
                    <w:top w:val="none" w:sz="0" w:space="0" w:color="auto"/>
                    <w:left w:val="none" w:sz="0" w:space="0" w:color="auto"/>
                    <w:bottom w:val="none" w:sz="0" w:space="0" w:color="auto"/>
                    <w:right w:val="none" w:sz="0" w:space="0" w:color="auto"/>
                  </w:divBdr>
                </w:div>
                <w:div w:id="1889998652">
                  <w:marLeft w:val="0"/>
                  <w:marRight w:val="0"/>
                  <w:marTop w:val="0"/>
                  <w:marBottom w:val="0"/>
                  <w:divBdr>
                    <w:top w:val="none" w:sz="0" w:space="0" w:color="auto"/>
                    <w:left w:val="none" w:sz="0" w:space="0" w:color="auto"/>
                    <w:bottom w:val="none" w:sz="0" w:space="0" w:color="auto"/>
                    <w:right w:val="none" w:sz="0" w:space="0" w:color="auto"/>
                  </w:divBdr>
                </w:div>
                <w:div w:id="1707097919">
                  <w:marLeft w:val="0"/>
                  <w:marRight w:val="0"/>
                  <w:marTop w:val="0"/>
                  <w:marBottom w:val="0"/>
                  <w:divBdr>
                    <w:top w:val="none" w:sz="0" w:space="0" w:color="auto"/>
                    <w:left w:val="none" w:sz="0" w:space="0" w:color="auto"/>
                    <w:bottom w:val="none" w:sz="0" w:space="0" w:color="auto"/>
                    <w:right w:val="none" w:sz="0" w:space="0" w:color="auto"/>
                  </w:divBdr>
                </w:div>
                <w:div w:id="1819569599">
                  <w:marLeft w:val="0"/>
                  <w:marRight w:val="0"/>
                  <w:marTop w:val="0"/>
                  <w:marBottom w:val="0"/>
                  <w:divBdr>
                    <w:top w:val="none" w:sz="0" w:space="0" w:color="auto"/>
                    <w:left w:val="none" w:sz="0" w:space="0" w:color="auto"/>
                    <w:bottom w:val="none" w:sz="0" w:space="0" w:color="auto"/>
                    <w:right w:val="none" w:sz="0" w:space="0" w:color="auto"/>
                  </w:divBdr>
                </w:div>
                <w:div w:id="1387870783">
                  <w:marLeft w:val="0"/>
                  <w:marRight w:val="0"/>
                  <w:marTop w:val="0"/>
                  <w:marBottom w:val="0"/>
                  <w:divBdr>
                    <w:top w:val="none" w:sz="0" w:space="0" w:color="auto"/>
                    <w:left w:val="none" w:sz="0" w:space="0" w:color="auto"/>
                    <w:bottom w:val="none" w:sz="0" w:space="0" w:color="auto"/>
                    <w:right w:val="none" w:sz="0" w:space="0" w:color="auto"/>
                  </w:divBdr>
                </w:div>
                <w:div w:id="316343355">
                  <w:marLeft w:val="0"/>
                  <w:marRight w:val="0"/>
                  <w:marTop w:val="0"/>
                  <w:marBottom w:val="0"/>
                  <w:divBdr>
                    <w:top w:val="none" w:sz="0" w:space="0" w:color="auto"/>
                    <w:left w:val="none" w:sz="0" w:space="0" w:color="auto"/>
                    <w:bottom w:val="none" w:sz="0" w:space="0" w:color="auto"/>
                    <w:right w:val="none" w:sz="0" w:space="0" w:color="auto"/>
                  </w:divBdr>
                </w:div>
                <w:div w:id="54133491">
                  <w:marLeft w:val="0"/>
                  <w:marRight w:val="0"/>
                  <w:marTop w:val="0"/>
                  <w:marBottom w:val="0"/>
                  <w:divBdr>
                    <w:top w:val="none" w:sz="0" w:space="0" w:color="auto"/>
                    <w:left w:val="none" w:sz="0" w:space="0" w:color="auto"/>
                    <w:bottom w:val="none" w:sz="0" w:space="0" w:color="auto"/>
                    <w:right w:val="none" w:sz="0" w:space="0" w:color="auto"/>
                  </w:divBdr>
                  <w:divsChild>
                    <w:div w:id="125200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067722">
      <w:bodyDiv w:val="1"/>
      <w:marLeft w:val="0"/>
      <w:marRight w:val="0"/>
      <w:marTop w:val="0"/>
      <w:marBottom w:val="0"/>
      <w:divBdr>
        <w:top w:val="none" w:sz="0" w:space="0" w:color="auto"/>
        <w:left w:val="none" w:sz="0" w:space="0" w:color="auto"/>
        <w:bottom w:val="none" w:sz="0" w:space="0" w:color="auto"/>
        <w:right w:val="none" w:sz="0" w:space="0" w:color="auto"/>
      </w:divBdr>
      <w:divsChild>
        <w:div w:id="366491693">
          <w:marLeft w:val="0"/>
          <w:marRight w:val="0"/>
          <w:marTop w:val="0"/>
          <w:marBottom w:val="0"/>
          <w:divBdr>
            <w:top w:val="none" w:sz="0" w:space="0" w:color="auto"/>
            <w:left w:val="none" w:sz="0" w:space="0" w:color="auto"/>
            <w:bottom w:val="none" w:sz="0" w:space="0" w:color="auto"/>
            <w:right w:val="none" w:sz="0" w:space="0" w:color="auto"/>
          </w:divBdr>
        </w:div>
      </w:divsChild>
    </w:div>
    <w:div w:id="484517813">
      <w:bodyDiv w:val="1"/>
      <w:marLeft w:val="0"/>
      <w:marRight w:val="0"/>
      <w:marTop w:val="0"/>
      <w:marBottom w:val="0"/>
      <w:divBdr>
        <w:top w:val="none" w:sz="0" w:space="0" w:color="auto"/>
        <w:left w:val="none" w:sz="0" w:space="0" w:color="auto"/>
        <w:bottom w:val="none" w:sz="0" w:space="0" w:color="auto"/>
        <w:right w:val="none" w:sz="0" w:space="0" w:color="auto"/>
      </w:divBdr>
    </w:div>
    <w:div w:id="485098787">
      <w:bodyDiv w:val="1"/>
      <w:marLeft w:val="0"/>
      <w:marRight w:val="0"/>
      <w:marTop w:val="0"/>
      <w:marBottom w:val="0"/>
      <w:divBdr>
        <w:top w:val="none" w:sz="0" w:space="0" w:color="auto"/>
        <w:left w:val="none" w:sz="0" w:space="0" w:color="auto"/>
        <w:bottom w:val="none" w:sz="0" w:space="0" w:color="auto"/>
        <w:right w:val="none" w:sz="0" w:space="0" w:color="auto"/>
      </w:divBdr>
    </w:div>
    <w:div w:id="485440600">
      <w:bodyDiv w:val="1"/>
      <w:marLeft w:val="0"/>
      <w:marRight w:val="0"/>
      <w:marTop w:val="0"/>
      <w:marBottom w:val="0"/>
      <w:divBdr>
        <w:top w:val="none" w:sz="0" w:space="0" w:color="auto"/>
        <w:left w:val="none" w:sz="0" w:space="0" w:color="auto"/>
        <w:bottom w:val="none" w:sz="0" w:space="0" w:color="auto"/>
        <w:right w:val="none" w:sz="0" w:space="0" w:color="auto"/>
      </w:divBdr>
      <w:divsChild>
        <w:div w:id="2060472333">
          <w:marLeft w:val="0"/>
          <w:marRight w:val="0"/>
          <w:marTop w:val="0"/>
          <w:marBottom w:val="0"/>
          <w:divBdr>
            <w:top w:val="none" w:sz="0" w:space="0" w:color="auto"/>
            <w:left w:val="none" w:sz="0" w:space="0" w:color="auto"/>
            <w:bottom w:val="none" w:sz="0" w:space="0" w:color="auto"/>
            <w:right w:val="none" w:sz="0" w:space="0" w:color="auto"/>
          </w:divBdr>
        </w:div>
      </w:divsChild>
    </w:div>
    <w:div w:id="486752520">
      <w:bodyDiv w:val="1"/>
      <w:marLeft w:val="0"/>
      <w:marRight w:val="0"/>
      <w:marTop w:val="0"/>
      <w:marBottom w:val="0"/>
      <w:divBdr>
        <w:top w:val="none" w:sz="0" w:space="0" w:color="auto"/>
        <w:left w:val="none" w:sz="0" w:space="0" w:color="auto"/>
        <w:bottom w:val="none" w:sz="0" w:space="0" w:color="auto"/>
        <w:right w:val="none" w:sz="0" w:space="0" w:color="auto"/>
      </w:divBdr>
    </w:div>
    <w:div w:id="488667832">
      <w:bodyDiv w:val="1"/>
      <w:marLeft w:val="0"/>
      <w:marRight w:val="0"/>
      <w:marTop w:val="0"/>
      <w:marBottom w:val="0"/>
      <w:divBdr>
        <w:top w:val="none" w:sz="0" w:space="0" w:color="auto"/>
        <w:left w:val="none" w:sz="0" w:space="0" w:color="auto"/>
        <w:bottom w:val="none" w:sz="0" w:space="0" w:color="auto"/>
        <w:right w:val="none" w:sz="0" w:space="0" w:color="auto"/>
      </w:divBdr>
    </w:div>
    <w:div w:id="491138227">
      <w:bodyDiv w:val="1"/>
      <w:marLeft w:val="0"/>
      <w:marRight w:val="0"/>
      <w:marTop w:val="0"/>
      <w:marBottom w:val="0"/>
      <w:divBdr>
        <w:top w:val="none" w:sz="0" w:space="0" w:color="auto"/>
        <w:left w:val="none" w:sz="0" w:space="0" w:color="auto"/>
        <w:bottom w:val="none" w:sz="0" w:space="0" w:color="auto"/>
        <w:right w:val="none" w:sz="0" w:space="0" w:color="auto"/>
      </w:divBdr>
    </w:div>
    <w:div w:id="493497808">
      <w:bodyDiv w:val="1"/>
      <w:marLeft w:val="0"/>
      <w:marRight w:val="0"/>
      <w:marTop w:val="0"/>
      <w:marBottom w:val="0"/>
      <w:divBdr>
        <w:top w:val="none" w:sz="0" w:space="0" w:color="auto"/>
        <w:left w:val="none" w:sz="0" w:space="0" w:color="auto"/>
        <w:bottom w:val="none" w:sz="0" w:space="0" w:color="auto"/>
        <w:right w:val="none" w:sz="0" w:space="0" w:color="auto"/>
      </w:divBdr>
    </w:div>
    <w:div w:id="494415313">
      <w:bodyDiv w:val="1"/>
      <w:marLeft w:val="0"/>
      <w:marRight w:val="0"/>
      <w:marTop w:val="0"/>
      <w:marBottom w:val="0"/>
      <w:divBdr>
        <w:top w:val="none" w:sz="0" w:space="0" w:color="auto"/>
        <w:left w:val="none" w:sz="0" w:space="0" w:color="auto"/>
        <w:bottom w:val="none" w:sz="0" w:space="0" w:color="auto"/>
        <w:right w:val="none" w:sz="0" w:space="0" w:color="auto"/>
      </w:divBdr>
    </w:div>
    <w:div w:id="494540348">
      <w:bodyDiv w:val="1"/>
      <w:marLeft w:val="0"/>
      <w:marRight w:val="0"/>
      <w:marTop w:val="0"/>
      <w:marBottom w:val="0"/>
      <w:divBdr>
        <w:top w:val="none" w:sz="0" w:space="0" w:color="auto"/>
        <w:left w:val="none" w:sz="0" w:space="0" w:color="auto"/>
        <w:bottom w:val="none" w:sz="0" w:space="0" w:color="auto"/>
        <w:right w:val="none" w:sz="0" w:space="0" w:color="auto"/>
      </w:divBdr>
    </w:div>
    <w:div w:id="496000657">
      <w:bodyDiv w:val="1"/>
      <w:marLeft w:val="0"/>
      <w:marRight w:val="0"/>
      <w:marTop w:val="0"/>
      <w:marBottom w:val="0"/>
      <w:divBdr>
        <w:top w:val="none" w:sz="0" w:space="0" w:color="auto"/>
        <w:left w:val="none" w:sz="0" w:space="0" w:color="auto"/>
        <w:bottom w:val="none" w:sz="0" w:space="0" w:color="auto"/>
        <w:right w:val="none" w:sz="0" w:space="0" w:color="auto"/>
      </w:divBdr>
    </w:div>
    <w:div w:id="496843191">
      <w:bodyDiv w:val="1"/>
      <w:marLeft w:val="0"/>
      <w:marRight w:val="0"/>
      <w:marTop w:val="0"/>
      <w:marBottom w:val="0"/>
      <w:divBdr>
        <w:top w:val="none" w:sz="0" w:space="0" w:color="auto"/>
        <w:left w:val="none" w:sz="0" w:space="0" w:color="auto"/>
        <w:bottom w:val="none" w:sz="0" w:space="0" w:color="auto"/>
        <w:right w:val="none" w:sz="0" w:space="0" w:color="auto"/>
      </w:divBdr>
      <w:divsChild>
        <w:div w:id="83966097">
          <w:marLeft w:val="0"/>
          <w:marRight w:val="0"/>
          <w:marTop w:val="0"/>
          <w:marBottom w:val="0"/>
          <w:divBdr>
            <w:top w:val="none" w:sz="0" w:space="0" w:color="auto"/>
            <w:left w:val="none" w:sz="0" w:space="0" w:color="auto"/>
            <w:bottom w:val="none" w:sz="0" w:space="0" w:color="auto"/>
            <w:right w:val="none" w:sz="0" w:space="0" w:color="auto"/>
          </w:divBdr>
        </w:div>
      </w:divsChild>
    </w:div>
    <w:div w:id="498350808">
      <w:bodyDiv w:val="1"/>
      <w:marLeft w:val="0"/>
      <w:marRight w:val="0"/>
      <w:marTop w:val="0"/>
      <w:marBottom w:val="0"/>
      <w:divBdr>
        <w:top w:val="none" w:sz="0" w:space="0" w:color="auto"/>
        <w:left w:val="none" w:sz="0" w:space="0" w:color="auto"/>
        <w:bottom w:val="none" w:sz="0" w:space="0" w:color="auto"/>
        <w:right w:val="none" w:sz="0" w:space="0" w:color="auto"/>
      </w:divBdr>
    </w:div>
    <w:div w:id="501819059">
      <w:bodyDiv w:val="1"/>
      <w:marLeft w:val="0"/>
      <w:marRight w:val="0"/>
      <w:marTop w:val="0"/>
      <w:marBottom w:val="0"/>
      <w:divBdr>
        <w:top w:val="none" w:sz="0" w:space="0" w:color="auto"/>
        <w:left w:val="none" w:sz="0" w:space="0" w:color="auto"/>
        <w:bottom w:val="none" w:sz="0" w:space="0" w:color="auto"/>
        <w:right w:val="none" w:sz="0" w:space="0" w:color="auto"/>
      </w:divBdr>
    </w:div>
    <w:div w:id="505904948">
      <w:bodyDiv w:val="1"/>
      <w:marLeft w:val="0"/>
      <w:marRight w:val="0"/>
      <w:marTop w:val="0"/>
      <w:marBottom w:val="0"/>
      <w:divBdr>
        <w:top w:val="none" w:sz="0" w:space="0" w:color="auto"/>
        <w:left w:val="none" w:sz="0" w:space="0" w:color="auto"/>
        <w:bottom w:val="none" w:sz="0" w:space="0" w:color="auto"/>
        <w:right w:val="none" w:sz="0" w:space="0" w:color="auto"/>
      </w:divBdr>
    </w:div>
    <w:div w:id="507603087">
      <w:bodyDiv w:val="1"/>
      <w:marLeft w:val="0"/>
      <w:marRight w:val="0"/>
      <w:marTop w:val="0"/>
      <w:marBottom w:val="0"/>
      <w:divBdr>
        <w:top w:val="none" w:sz="0" w:space="0" w:color="auto"/>
        <w:left w:val="none" w:sz="0" w:space="0" w:color="auto"/>
        <w:bottom w:val="none" w:sz="0" w:space="0" w:color="auto"/>
        <w:right w:val="none" w:sz="0" w:space="0" w:color="auto"/>
      </w:divBdr>
    </w:div>
    <w:div w:id="507867953">
      <w:bodyDiv w:val="1"/>
      <w:marLeft w:val="0"/>
      <w:marRight w:val="0"/>
      <w:marTop w:val="0"/>
      <w:marBottom w:val="0"/>
      <w:divBdr>
        <w:top w:val="none" w:sz="0" w:space="0" w:color="auto"/>
        <w:left w:val="none" w:sz="0" w:space="0" w:color="auto"/>
        <w:bottom w:val="none" w:sz="0" w:space="0" w:color="auto"/>
        <w:right w:val="none" w:sz="0" w:space="0" w:color="auto"/>
      </w:divBdr>
      <w:divsChild>
        <w:div w:id="312174250">
          <w:marLeft w:val="0"/>
          <w:marRight w:val="0"/>
          <w:marTop w:val="0"/>
          <w:marBottom w:val="0"/>
          <w:divBdr>
            <w:top w:val="none" w:sz="0" w:space="0" w:color="auto"/>
            <w:left w:val="none" w:sz="0" w:space="0" w:color="auto"/>
            <w:bottom w:val="none" w:sz="0" w:space="0" w:color="auto"/>
            <w:right w:val="none" w:sz="0" w:space="0" w:color="auto"/>
          </w:divBdr>
        </w:div>
      </w:divsChild>
    </w:div>
    <w:div w:id="508062329">
      <w:bodyDiv w:val="1"/>
      <w:marLeft w:val="0"/>
      <w:marRight w:val="0"/>
      <w:marTop w:val="0"/>
      <w:marBottom w:val="0"/>
      <w:divBdr>
        <w:top w:val="none" w:sz="0" w:space="0" w:color="auto"/>
        <w:left w:val="none" w:sz="0" w:space="0" w:color="auto"/>
        <w:bottom w:val="none" w:sz="0" w:space="0" w:color="auto"/>
        <w:right w:val="none" w:sz="0" w:space="0" w:color="auto"/>
      </w:divBdr>
    </w:div>
    <w:div w:id="511456663">
      <w:bodyDiv w:val="1"/>
      <w:marLeft w:val="0"/>
      <w:marRight w:val="0"/>
      <w:marTop w:val="0"/>
      <w:marBottom w:val="0"/>
      <w:divBdr>
        <w:top w:val="none" w:sz="0" w:space="0" w:color="auto"/>
        <w:left w:val="none" w:sz="0" w:space="0" w:color="auto"/>
        <w:bottom w:val="none" w:sz="0" w:space="0" w:color="auto"/>
        <w:right w:val="none" w:sz="0" w:space="0" w:color="auto"/>
      </w:divBdr>
    </w:div>
    <w:div w:id="521864952">
      <w:bodyDiv w:val="1"/>
      <w:marLeft w:val="0"/>
      <w:marRight w:val="0"/>
      <w:marTop w:val="0"/>
      <w:marBottom w:val="0"/>
      <w:divBdr>
        <w:top w:val="none" w:sz="0" w:space="0" w:color="auto"/>
        <w:left w:val="none" w:sz="0" w:space="0" w:color="auto"/>
        <w:bottom w:val="none" w:sz="0" w:space="0" w:color="auto"/>
        <w:right w:val="none" w:sz="0" w:space="0" w:color="auto"/>
      </w:divBdr>
    </w:div>
    <w:div w:id="522406477">
      <w:bodyDiv w:val="1"/>
      <w:marLeft w:val="0"/>
      <w:marRight w:val="0"/>
      <w:marTop w:val="0"/>
      <w:marBottom w:val="0"/>
      <w:divBdr>
        <w:top w:val="none" w:sz="0" w:space="0" w:color="auto"/>
        <w:left w:val="none" w:sz="0" w:space="0" w:color="auto"/>
        <w:bottom w:val="none" w:sz="0" w:space="0" w:color="auto"/>
        <w:right w:val="none" w:sz="0" w:space="0" w:color="auto"/>
      </w:divBdr>
    </w:div>
    <w:div w:id="523058643">
      <w:bodyDiv w:val="1"/>
      <w:marLeft w:val="0"/>
      <w:marRight w:val="0"/>
      <w:marTop w:val="0"/>
      <w:marBottom w:val="0"/>
      <w:divBdr>
        <w:top w:val="none" w:sz="0" w:space="0" w:color="auto"/>
        <w:left w:val="none" w:sz="0" w:space="0" w:color="auto"/>
        <w:bottom w:val="none" w:sz="0" w:space="0" w:color="auto"/>
        <w:right w:val="none" w:sz="0" w:space="0" w:color="auto"/>
      </w:divBdr>
    </w:div>
    <w:div w:id="524094476">
      <w:bodyDiv w:val="1"/>
      <w:marLeft w:val="0"/>
      <w:marRight w:val="0"/>
      <w:marTop w:val="0"/>
      <w:marBottom w:val="0"/>
      <w:divBdr>
        <w:top w:val="none" w:sz="0" w:space="0" w:color="auto"/>
        <w:left w:val="none" w:sz="0" w:space="0" w:color="auto"/>
        <w:bottom w:val="none" w:sz="0" w:space="0" w:color="auto"/>
        <w:right w:val="none" w:sz="0" w:space="0" w:color="auto"/>
      </w:divBdr>
    </w:div>
    <w:div w:id="525171339">
      <w:bodyDiv w:val="1"/>
      <w:marLeft w:val="0"/>
      <w:marRight w:val="0"/>
      <w:marTop w:val="0"/>
      <w:marBottom w:val="0"/>
      <w:divBdr>
        <w:top w:val="none" w:sz="0" w:space="0" w:color="auto"/>
        <w:left w:val="none" w:sz="0" w:space="0" w:color="auto"/>
        <w:bottom w:val="none" w:sz="0" w:space="0" w:color="auto"/>
        <w:right w:val="none" w:sz="0" w:space="0" w:color="auto"/>
      </w:divBdr>
    </w:div>
    <w:div w:id="527067447">
      <w:bodyDiv w:val="1"/>
      <w:marLeft w:val="0"/>
      <w:marRight w:val="0"/>
      <w:marTop w:val="0"/>
      <w:marBottom w:val="0"/>
      <w:divBdr>
        <w:top w:val="none" w:sz="0" w:space="0" w:color="auto"/>
        <w:left w:val="none" w:sz="0" w:space="0" w:color="auto"/>
        <w:bottom w:val="none" w:sz="0" w:space="0" w:color="auto"/>
        <w:right w:val="none" w:sz="0" w:space="0" w:color="auto"/>
      </w:divBdr>
    </w:div>
    <w:div w:id="531302854">
      <w:bodyDiv w:val="1"/>
      <w:marLeft w:val="0"/>
      <w:marRight w:val="0"/>
      <w:marTop w:val="0"/>
      <w:marBottom w:val="0"/>
      <w:divBdr>
        <w:top w:val="none" w:sz="0" w:space="0" w:color="auto"/>
        <w:left w:val="none" w:sz="0" w:space="0" w:color="auto"/>
        <w:bottom w:val="none" w:sz="0" w:space="0" w:color="auto"/>
        <w:right w:val="none" w:sz="0" w:space="0" w:color="auto"/>
      </w:divBdr>
      <w:divsChild>
        <w:div w:id="1495563410">
          <w:marLeft w:val="0"/>
          <w:marRight w:val="0"/>
          <w:marTop w:val="0"/>
          <w:marBottom w:val="0"/>
          <w:divBdr>
            <w:top w:val="none" w:sz="0" w:space="0" w:color="auto"/>
            <w:left w:val="none" w:sz="0" w:space="0" w:color="auto"/>
            <w:bottom w:val="none" w:sz="0" w:space="0" w:color="auto"/>
            <w:right w:val="none" w:sz="0" w:space="0" w:color="auto"/>
          </w:divBdr>
        </w:div>
      </w:divsChild>
    </w:div>
    <w:div w:id="531386504">
      <w:bodyDiv w:val="1"/>
      <w:marLeft w:val="0"/>
      <w:marRight w:val="0"/>
      <w:marTop w:val="0"/>
      <w:marBottom w:val="0"/>
      <w:divBdr>
        <w:top w:val="none" w:sz="0" w:space="0" w:color="auto"/>
        <w:left w:val="none" w:sz="0" w:space="0" w:color="auto"/>
        <w:bottom w:val="none" w:sz="0" w:space="0" w:color="auto"/>
        <w:right w:val="none" w:sz="0" w:space="0" w:color="auto"/>
      </w:divBdr>
    </w:div>
    <w:div w:id="535432009">
      <w:bodyDiv w:val="1"/>
      <w:marLeft w:val="0"/>
      <w:marRight w:val="0"/>
      <w:marTop w:val="0"/>
      <w:marBottom w:val="0"/>
      <w:divBdr>
        <w:top w:val="none" w:sz="0" w:space="0" w:color="auto"/>
        <w:left w:val="none" w:sz="0" w:space="0" w:color="auto"/>
        <w:bottom w:val="none" w:sz="0" w:space="0" w:color="auto"/>
        <w:right w:val="none" w:sz="0" w:space="0" w:color="auto"/>
      </w:divBdr>
    </w:div>
    <w:div w:id="541286690">
      <w:bodyDiv w:val="1"/>
      <w:marLeft w:val="0"/>
      <w:marRight w:val="0"/>
      <w:marTop w:val="0"/>
      <w:marBottom w:val="0"/>
      <w:divBdr>
        <w:top w:val="none" w:sz="0" w:space="0" w:color="auto"/>
        <w:left w:val="none" w:sz="0" w:space="0" w:color="auto"/>
        <w:bottom w:val="none" w:sz="0" w:space="0" w:color="auto"/>
        <w:right w:val="none" w:sz="0" w:space="0" w:color="auto"/>
      </w:divBdr>
      <w:divsChild>
        <w:div w:id="329482236">
          <w:marLeft w:val="0"/>
          <w:marRight w:val="0"/>
          <w:marTop w:val="0"/>
          <w:marBottom w:val="0"/>
          <w:divBdr>
            <w:top w:val="none" w:sz="0" w:space="0" w:color="auto"/>
            <w:left w:val="none" w:sz="0" w:space="0" w:color="auto"/>
            <w:bottom w:val="none" w:sz="0" w:space="0" w:color="auto"/>
            <w:right w:val="none" w:sz="0" w:space="0" w:color="auto"/>
          </w:divBdr>
        </w:div>
      </w:divsChild>
    </w:div>
    <w:div w:id="544027339">
      <w:bodyDiv w:val="1"/>
      <w:marLeft w:val="0"/>
      <w:marRight w:val="0"/>
      <w:marTop w:val="0"/>
      <w:marBottom w:val="0"/>
      <w:divBdr>
        <w:top w:val="none" w:sz="0" w:space="0" w:color="auto"/>
        <w:left w:val="none" w:sz="0" w:space="0" w:color="auto"/>
        <w:bottom w:val="none" w:sz="0" w:space="0" w:color="auto"/>
        <w:right w:val="none" w:sz="0" w:space="0" w:color="auto"/>
      </w:divBdr>
      <w:divsChild>
        <w:div w:id="115758210">
          <w:marLeft w:val="0"/>
          <w:marRight w:val="0"/>
          <w:marTop w:val="0"/>
          <w:marBottom w:val="0"/>
          <w:divBdr>
            <w:top w:val="none" w:sz="0" w:space="0" w:color="auto"/>
            <w:left w:val="none" w:sz="0" w:space="0" w:color="auto"/>
            <w:bottom w:val="none" w:sz="0" w:space="0" w:color="auto"/>
            <w:right w:val="none" w:sz="0" w:space="0" w:color="auto"/>
          </w:divBdr>
        </w:div>
      </w:divsChild>
    </w:div>
    <w:div w:id="547883601">
      <w:bodyDiv w:val="1"/>
      <w:marLeft w:val="0"/>
      <w:marRight w:val="0"/>
      <w:marTop w:val="0"/>
      <w:marBottom w:val="0"/>
      <w:divBdr>
        <w:top w:val="none" w:sz="0" w:space="0" w:color="auto"/>
        <w:left w:val="none" w:sz="0" w:space="0" w:color="auto"/>
        <w:bottom w:val="none" w:sz="0" w:space="0" w:color="auto"/>
        <w:right w:val="none" w:sz="0" w:space="0" w:color="auto"/>
      </w:divBdr>
    </w:div>
    <w:div w:id="547912709">
      <w:bodyDiv w:val="1"/>
      <w:marLeft w:val="0"/>
      <w:marRight w:val="0"/>
      <w:marTop w:val="0"/>
      <w:marBottom w:val="0"/>
      <w:divBdr>
        <w:top w:val="none" w:sz="0" w:space="0" w:color="auto"/>
        <w:left w:val="none" w:sz="0" w:space="0" w:color="auto"/>
        <w:bottom w:val="none" w:sz="0" w:space="0" w:color="auto"/>
        <w:right w:val="none" w:sz="0" w:space="0" w:color="auto"/>
      </w:divBdr>
    </w:div>
    <w:div w:id="550652791">
      <w:bodyDiv w:val="1"/>
      <w:marLeft w:val="0"/>
      <w:marRight w:val="0"/>
      <w:marTop w:val="0"/>
      <w:marBottom w:val="0"/>
      <w:divBdr>
        <w:top w:val="none" w:sz="0" w:space="0" w:color="auto"/>
        <w:left w:val="none" w:sz="0" w:space="0" w:color="auto"/>
        <w:bottom w:val="none" w:sz="0" w:space="0" w:color="auto"/>
        <w:right w:val="none" w:sz="0" w:space="0" w:color="auto"/>
      </w:divBdr>
    </w:div>
    <w:div w:id="551506277">
      <w:bodyDiv w:val="1"/>
      <w:marLeft w:val="0"/>
      <w:marRight w:val="0"/>
      <w:marTop w:val="0"/>
      <w:marBottom w:val="0"/>
      <w:divBdr>
        <w:top w:val="none" w:sz="0" w:space="0" w:color="auto"/>
        <w:left w:val="none" w:sz="0" w:space="0" w:color="auto"/>
        <w:bottom w:val="none" w:sz="0" w:space="0" w:color="auto"/>
        <w:right w:val="none" w:sz="0" w:space="0" w:color="auto"/>
      </w:divBdr>
    </w:div>
    <w:div w:id="557860346">
      <w:bodyDiv w:val="1"/>
      <w:marLeft w:val="0"/>
      <w:marRight w:val="0"/>
      <w:marTop w:val="0"/>
      <w:marBottom w:val="0"/>
      <w:divBdr>
        <w:top w:val="none" w:sz="0" w:space="0" w:color="auto"/>
        <w:left w:val="none" w:sz="0" w:space="0" w:color="auto"/>
        <w:bottom w:val="none" w:sz="0" w:space="0" w:color="auto"/>
        <w:right w:val="none" w:sz="0" w:space="0" w:color="auto"/>
      </w:divBdr>
    </w:div>
    <w:div w:id="558707766">
      <w:bodyDiv w:val="1"/>
      <w:marLeft w:val="0"/>
      <w:marRight w:val="0"/>
      <w:marTop w:val="0"/>
      <w:marBottom w:val="0"/>
      <w:divBdr>
        <w:top w:val="none" w:sz="0" w:space="0" w:color="auto"/>
        <w:left w:val="none" w:sz="0" w:space="0" w:color="auto"/>
        <w:bottom w:val="none" w:sz="0" w:space="0" w:color="auto"/>
        <w:right w:val="none" w:sz="0" w:space="0" w:color="auto"/>
      </w:divBdr>
    </w:div>
    <w:div w:id="560021350">
      <w:bodyDiv w:val="1"/>
      <w:marLeft w:val="0"/>
      <w:marRight w:val="0"/>
      <w:marTop w:val="0"/>
      <w:marBottom w:val="0"/>
      <w:divBdr>
        <w:top w:val="none" w:sz="0" w:space="0" w:color="auto"/>
        <w:left w:val="none" w:sz="0" w:space="0" w:color="auto"/>
        <w:bottom w:val="none" w:sz="0" w:space="0" w:color="auto"/>
        <w:right w:val="none" w:sz="0" w:space="0" w:color="auto"/>
      </w:divBdr>
    </w:div>
    <w:div w:id="562834563">
      <w:bodyDiv w:val="1"/>
      <w:marLeft w:val="0"/>
      <w:marRight w:val="0"/>
      <w:marTop w:val="0"/>
      <w:marBottom w:val="0"/>
      <w:divBdr>
        <w:top w:val="none" w:sz="0" w:space="0" w:color="auto"/>
        <w:left w:val="none" w:sz="0" w:space="0" w:color="auto"/>
        <w:bottom w:val="none" w:sz="0" w:space="0" w:color="auto"/>
        <w:right w:val="none" w:sz="0" w:space="0" w:color="auto"/>
      </w:divBdr>
      <w:divsChild>
        <w:div w:id="1379357509">
          <w:marLeft w:val="0"/>
          <w:marRight w:val="0"/>
          <w:marTop w:val="0"/>
          <w:marBottom w:val="0"/>
          <w:divBdr>
            <w:top w:val="none" w:sz="0" w:space="0" w:color="auto"/>
            <w:left w:val="none" w:sz="0" w:space="0" w:color="auto"/>
            <w:bottom w:val="none" w:sz="0" w:space="0" w:color="auto"/>
            <w:right w:val="none" w:sz="0" w:space="0" w:color="auto"/>
          </w:divBdr>
        </w:div>
      </w:divsChild>
    </w:div>
    <w:div w:id="563951740">
      <w:bodyDiv w:val="1"/>
      <w:marLeft w:val="0"/>
      <w:marRight w:val="0"/>
      <w:marTop w:val="0"/>
      <w:marBottom w:val="0"/>
      <w:divBdr>
        <w:top w:val="none" w:sz="0" w:space="0" w:color="auto"/>
        <w:left w:val="none" w:sz="0" w:space="0" w:color="auto"/>
        <w:bottom w:val="none" w:sz="0" w:space="0" w:color="auto"/>
        <w:right w:val="none" w:sz="0" w:space="0" w:color="auto"/>
      </w:divBdr>
      <w:divsChild>
        <w:div w:id="1026980063">
          <w:marLeft w:val="0"/>
          <w:marRight w:val="0"/>
          <w:marTop w:val="0"/>
          <w:marBottom w:val="0"/>
          <w:divBdr>
            <w:top w:val="none" w:sz="0" w:space="0" w:color="auto"/>
            <w:left w:val="none" w:sz="0" w:space="0" w:color="auto"/>
            <w:bottom w:val="none" w:sz="0" w:space="0" w:color="auto"/>
            <w:right w:val="none" w:sz="0" w:space="0" w:color="auto"/>
          </w:divBdr>
        </w:div>
      </w:divsChild>
    </w:div>
    <w:div w:id="567108109">
      <w:bodyDiv w:val="1"/>
      <w:marLeft w:val="0"/>
      <w:marRight w:val="0"/>
      <w:marTop w:val="0"/>
      <w:marBottom w:val="0"/>
      <w:divBdr>
        <w:top w:val="none" w:sz="0" w:space="0" w:color="auto"/>
        <w:left w:val="none" w:sz="0" w:space="0" w:color="auto"/>
        <w:bottom w:val="none" w:sz="0" w:space="0" w:color="auto"/>
        <w:right w:val="none" w:sz="0" w:space="0" w:color="auto"/>
      </w:divBdr>
    </w:div>
    <w:div w:id="568806433">
      <w:bodyDiv w:val="1"/>
      <w:marLeft w:val="0"/>
      <w:marRight w:val="0"/>
      <w:marTop w:val="0"/>
      <w:marBottom w:val="0"/>
      <w:divBdr>
        <w:top w:val="none" w:sz="0" w:space="0" w:color="auto"/>
        <w:left w:val="none" w:sz="0" w:space="0" w:color="auto"/>
        <w:bottom w:val="none" w:sz="0" w:space="0" w:color="auto"/>
        <w:right w:val="none" w:sz="0" w:space="0" w:color="auto"/>
      </w:divBdr>
    </w:div>
    <w:div w:id="570233481">
      <w:bodyDiv w:val="1"/>
      <w:marLeft w:val="0"/>
      <w:marRight w:val="0"/>
      <w:marTop w:val="0"/>
      <w:marBottom w:val="0"/>
      <w:divBdr>
        <w:top w:val="none" w:sz="0" w:space="0" w:color="auto"/>
        <w:left w:val="none" w:sz="0" w:space="0" w:color="auto"/>
        <w:bottom w:val="none" w:sz="0" w:space="0" w:color="auto"/>
        <w:right w:val="none" w:sz="0" w:space="0" w:color="auto"/>
      </w:divBdr>
    </w:div>
    <w:div w:id="571500432">
      <w:bodyDiv w:val="1"/>
      <w:marLeft w:val="0"/>
      <w:marRight w:val="0"/>
      <w:marTop w:val="0"/>
      <w:marBottom w:val="0"/>
      <w:divBdr>
        <w:top w:val="none" w:sz="0" w:space="0" w:color="auto"/>
        <w:left w:val="none" w:sz="0" w:space="0" w:color="auto"/>
        <w:bottom w:val="none" w:sz="0" w:space="0" w:color="auto"/>
        <w:right w:val="none" w:sz="0" w:space="0" w:color="auto"/>
      </w:divBdr>
      <w:divsChild>
        <w:div w:id="22249265">
          <w:marLeft w:val="0"/>
          <w:marRight w:val="0"/>
          <w:marTop w:val="0"/>
          <w:marBottom w:val="0"/>
          <w:divBdr>
            <w:top w:val="none" w:sz="0" w:space="0" w:color="auto"/>
            <w:left w:val="none" w:sz="0" w:space="0" w:color="auto"/>
            <w:bottom w:val="none" w:sz="0" w:space="0" w:color="auto"/>
            <w:right w:val="none" w:sz="0" w:space="0" w:color="auto"/>
          </w:divBdr>
        </w:div>
      </w:divsChild>
    </w:div>
    <w:div w:id="575940362">
      <w:bodyDiv w:val="1"/>
      <w:marLeft w:val="0"/>
      <w:marRight w:val="0"/>
      <w:marTop w:val="0"/>
      <w:marBottom w:val="0"/>
      <w:divBdr>
        <w:top w:val="none" w:sz="0" w:space="0" w:color="auto"/>
        <w:left w:val="none" w:sz="0" w:space="0" w:color="auto"/>
        <w:bottom w:val="none" w:sz="0" w:space="0" w:color="auto"/>
        <w:right w:val="none" w:sz="0" w:space="0" w:color="auto"/>
      </w:divBdr>
    </w:div>
    <w:div w:id="576281948">
      <w:bodyDiv w:val="1"/>
      <w:marLeft w:val="0"/>
      <w:marRight w:val="0"/>
      <w:marTop w:val="0"/>
      <w:marBottom w:val="0"/>
      <w:divBdr>
        <w:top w:val="none" w:sz="0" w:space="0" w:color="auto"/>
        <w:left w:val="none" w:sz="0" w:space="0" w:color="auto"/>
        <w:bottom w:val="none" w:sz="0" w:space="0" w:color="auto"/>
        <w:right w:val="none" w:sz="0" w:space="0" w:color="auto"/>
      </w:divBdr>
    </w:div>
    <w:div w:id="578490048">
      <w:bodyDiv w:val="1"/>
      <w:marLeft w:val="0"/>
      <w:marRight w:val="0"/>
      <w:marTop w:val="0"/>
      <w:marBottom w:val="0"/>
      <w:divBdr>
        <w:top w:val="none" w:sz="0" w:space="0" w:color="auto"/>
        <w:left w:val="none" w:sz="0" w:space="0" w:color="auto"/>
        <w:bottom w:val="none" w:sz="0" w:space="0" w:color="auto"/>
        <w:right w:val="none" w:sz="0" w:space="0" w:color="auto"/>
      </w:divBdr>
      <w:divsChild>
        <w:div w:id="83844474">
          <w:marLeft w:val="0"/>
          <w:marRight w:val="0"/>
          <w:marTop w:val="0"/>
          <w:marBottom w:val="0"/>
          <w:divBdr>
            <w:top w:val="none" w:sz="0" w:space="0" w:color="auto"/>
            <w:left w:val="none" w:sz="0" w:space="0" w:color="auto"/>
            <w:bottom w:val="none" w:sz="0" w:space="0" w:color="auto"/>
            <w:right w:val="none" w:sz="0" w:space="0" w:color="auto"/>
          </w:divBdr>
        </w:div>
      </w:divsChild>
    </w:div>
    <w:div w:id="579558232">
      <w:bodyDiv w:val="1"/>
      <w:marLeft w:val="0"/>
      <w:marRight w:val="0"/>
      <w:marTop w:val="0"/>
      <w:marBottom w:val="0"/>
      <w:divBdr>
        <w:top w:val="none" w:sz="0" w:space="0" w:color="auto"/>
        <w:left w:val="none" w:sz="0" w:space="0" w:color="auto"/>
        <w:bottom w:val="none" w:sz="0" w:space="0" w:color="auto"/>
        <w:right w:val="none" w:sz="0" w:space="0" w:color="auto"/>
      </w:divBdr>
    </w:div>
    <w:div w:id="582762124">
      <w:bodyDiv w:val="1"/>
      <w:marLeft w:val="0"/>
      <w:marRight w:val="0"/>
      <w:marTop w:val="0"/>
      <w:marBottom w:val="0"/>
      <w:divBdr>
        <w:top w:val="none" w:sz="0" w:space="0" w:color="auto"/>
        <w:left w:val="none" w:sz="0" w:space="0" w:color="auto"/>
        <w:bottom w:val="none" w:sz="0" w:space="0" w:color="auto"/>
        <w:right w:val="none" w:sz="0" w:space="0" w:color="auto"/>
      </w:divBdr>
    </w:div>
    <w:div w:id="583999544">
      <w:bodyDiv w:val="1"/>
      <w:marLeft w:val="0"/>
      <w:marRight w:val="0"/>
      <w:marTop w:val="0"/>
      <w:marBottom w:val="0"/>
      <w:divBdr>
        <w:top w:val="none" w:sz="0" w:space="0" w:color="auto"/>
        <w:left w:val="none" w:sz="0" w:space="0" w:color="auto"/>
        <w:bottom w:val="none" w:sz="0" w:space="0" w:color="auto"/>
        <w:right w:val="none" w:sz="0" w:space="0" w:color="auto"/>
      </w:divBdr>
    </w:div>
    <w:div w:id="587426739">
      <w:bodyDiv w:val="1"/>
      <w:marLeft w:val="0"/>
      <w:marRight w:val="0"/>
      <w:marTop w:val="0"/>
      <w:marBottom w:val="0"/>
      <w:divBdr>
        <w:top w:val="none" w:sz="0" w:space="0" w:color="auto"/>
        <w:left w:val="none" w:sz="0" w:space="0" w:color="auto"/>
        <w:bottom w:val="none" w:sz="0" w:space="0" w:color="auto"/>
        <w:right w:val="none" w:sz="0" w:space="0" w:color="auto"/>
      </w:divBdr>
      <w:divsChild>
        <w:div w:id="40254699">
          <w:marLeft w:val="0"/>
          <w:marRight w:val="0"/>
          <w:marTop w:val="0"/>
          <w:marBottom w:val="0"/>
          <w:divBdr>
            <w:top w:val="none" w:sz="0" w:space="0" w:color="auto"/>
            <w:left w:val="none" w:sz="0" w:space="0" w:color="auto"/>
            <w:bottom w:val="none" w:sz="0" w:space="0" w:color="auto"/>
            <w:right w:val="none" w:sz="0" w:space="0" w:color="auto"/>
          </w:divBdr>
        </w:div>
      </w:divsChild>
    </w:div>
    <w:div w:id="588807400">
      <w:bodyDiv w:val="1"/>
      <w:marLeft w:val="0"/>
      <w:marRight w:val="0"/>
      <w:marTop w:val="0"/>
      <w:marBottom w:val="0"/>
      <w:divBdr>
        <w:top w:val="none" w:sz="0" w:space="0" w:color="auto"/>
        <w:left w:val="none" w:sz="0" w:space="0" w:color="auto"/>
        <w:bottom w:val="none" w:sz="0" w:space="0" w:color="auto"/>
        <w:right w:val="none" w:sz="0" w:space="0" w:color="auto"/>
      </w:divBdr>
      <w:divsChild>
        <w:div w:id="1294679579">
          <w:marLeft w:val="0"/>
          <w:marRight w:val="0"/>
          <w:marTop w:val="0"/>
          <w:marBottom w:val="0"/>
          <w:divBdr>
            <w:top w:val="none" w:sz="0" w:space="0" w:color="auto"/>
            <w:left w:val="none" w:sz="0" w:space="0" w:color="auto"/>
            <w:bottom w:val="none" w:sz="0" w:space="0" w:color="auto"/>
            <w:right w:val="none" w:sz="0" w:space="0" w:color="auto"/>
          </w:divBdr>
        </w:div>
      </w:divsChild>
    </w:div>
    <w:div w:id="590284345">
      <w:bodyDiv w:val="1"/>
      <w:marLeft w:val="0"/>
      <w:marRight w:val="0"/>
      <w:marTop w:val="0"/>
      <w:marBottom w:val="0"/>
      <w:divBdr>
        <w:top w:val="none" w:sz="0" w:space="0" w:color="auto"/>
        <w:left w:val="none" w:sz="0" w:space="0" w:color="auto"/>
        <w:bottom w:val="none" w:sz="0" w:space="0" w:color="auto"/>
        <w:right w:val="none" w:sz="0" w:space="0" w:color="auto"/>
      </w:divBdr>
    </w:div>
    <w:div w:id="592009943">
      <w:bodyDiv w:val="1"/>
      <w:marLeft w:val="0"/>
      <w:marRight w:val="0"/>
      <w:marTop w:val="0"/>
      <w:marBottom w:val="0"/>
      <w:divBdr>
        <w:top w:val="none" w:sz="0" w:space="0" w:color="auto"/>
        <w:left w:val="none" w:sz="0" w:space="0" w:color="auto"/>
        <w:bottom w:val="none" w:sz="0" w:space="0" w:color="auto"/>
        <w:right w:val="none" w:sz="0" w:space="0" w:color="auto"/>
      </w:divBdr>
    </w:div>
    <w:div w:id="593170829">
      <w:bodyDiv w:val="1"/>
      <w:marLeft w:val="0"/>
      <w:marRight w:val="0"/>
      <w:marTop w:val="0"/>
      <w:marBottom w:val="0"/>
      <w:divBdr>
        <w:top w:val="none" w:sz="0" w:space="0" w:color="auto"/>
        <w:left w:val="none" w:sz="0" w:space="0" w:color="auto"/>
        <w:bottom w:val="none" w:sz="0" w:space="0" w:color="auto"/>
        <w:right w:val="none" w:sz="0" w:space="0" w:color="auto"/>
      </w:divBdr>
    </w:div>
    <w:div w:id="596641445">
      <w:bodyDiv w:val="1"/>
      <w:marLeft w:val="0"/>
      <w:marRight w:val="0"/>
      <w:marTop w:val="0"/>
      <w:marBottom w:val="0"/>
      <w:divBdr>
        <w:top w:val="none" w:sz="0" w:space="0" w:color="auto"/>
        <w:left w:val="none" w:sz="0" w:space="0" w:color="auto"/>
        <w:bottom w:val="none" w:sz="0" w:space="0" w:color="auto"/>
        <w:right w:val="none" w:sz="0" w:space="0" w:color="auto"/>
      </w:divBdr>
    </w:div>
    <w:div w:id="597255677">
      <w:bodyDiv w:val="1"/>
      <w:marLeft w:val="0"/>
      <w:marRight w:val="0"/>
      <w:marTop w:val="0"/>
      <w:marBottom w:val="0"/>
      <w:divBdr>
        <w:top w:val="none" w:sz="0" w:space="0" w:color="auto"/>
        <w:left w:val="none" w:sz="0" w:space="0" w:color="auto"/>
        <w:bottom w:val="none" w:sz="0" w:space="0" w:color="auto"/>
        <w:right w:val="none" w:sz="0" w:space="0" w:color="auto"/>
      </w:divBdr>
    </w:div>
    <w:div w:id="600532435">
      <w:bodyDiv w:val="1"/>
      <w:marLeft w:val="0"/>
      <w:marRight w:val="0"/>
      <w:marTop w:val="0"/>
      <w:marBottom w:val="0"/>
      <w:divBdr>
        <w:top w:val="none" w:sz="0" w:space="0" w:color="auto"/>
        <w:left w:val="none" w:sz="0" w:space="0" w:color="auto"/>
        <w:bottom w:val="none" w:sz="0" w:space="0" w:color="auto"/>
        <w:right w:val="none" w:sz="0" w:space="0" w:color="auto"/>
      </w:divBdr>
      <w:divsChild>
        <w:div w:id="260720909">
          <w:marLeft w:val="0"/>
          <w:marRight w:val="0"/>
          <w:marTop w:val="0"/>
          <w:marBottom w:val="0"/>
          <w:divBdr>
            <w:top w:val="none" w:sz="0" w:space="0" w:color="auto"/>
            <w:left w:val="none" w:sz="0" w:space="0" w:color="auto"/>
            <w:bottom w:val="none" w:sz="0" w:space="0" w:color="auto"/>
            <w:right w:val="none" w:sz="0" w:space="0" w:color="auto"/>
          </w:divBdr>
        </w:div>
      </w:divsChild>
    </w:div>
    <w:div w:id="602762003">
      <w:bodyDiv w:val="1"/>
      <w:marLeft w:val="0"/>
      <w:marRight w:val="0"/>
      <w:marTop w:val="0"/>
      <w:marBottom w:val="0"/>
      <w:divBdr>
        <w:top w:val="none" w:sz="0" w:space="0" w:color="auto"/>
        <w:left w:val="none" w:sz="0" w:space="0" w:color="auto"/>
        <w:bottom w:val="none" w:sz="0" w:space="0" w:color="auto"/>
        <w:right w:val="none" w:sz="0" w:space="0" w:color="auto"/>
      </w:divBdr>
    </w:div>
    <w:div w:id="603928760">
      <w:bodyDiv w:val="1"/>
      <w:marLeft w:val="0"/>
      <w:marRight w:val="0"/>
      <w:marTop w:val="0"/>
      <w:marBottom w:val="0"/>
      <w:divBdr>
        <w:top w:val="none" w:sz="0" w:space="0" w:color="auto"/>
        <w:left w:val="none" w:sz="0" w:space="0" w:color="auto"/>
        <w:bottom w:val="none" w:sz="0" w:space="0" w:color="auto"/>
        <w:right w:val="none" w:sz="0" w:space="0" w:color="auto"/>
      </w:divBdr>
    </w:div>
    <w:div w:id="606349522">
      <w:bodyDiv w:val="1"/>
      <w:marLeft w:val="0"/>
      <w:marRight w:val="0"/>
      <w:marTop w:val="0"/>
      <w:marBottom w:val="0"/>
      <w:divBdr>
        <w:top w:val="none" w:sz="0" w:space="0" w:color="auto"/>
        <w:left w:val="none" w:sz="0" w:space="0" w:color="auto"/>
        <w:bottom w:val="none" w:sz="0" w:space="0" w:color="auto"/>
        <w:right w:val="none" w:sz="0" w:space="0" w:color="auto"/>
      </w:divBdr>
    </w:div>
    <w:div w:id="607277864">
      <w:bodyDiv w:val="1"/>
      <w:marLeft w:val="0"/>
      <w:marRight w:val="0"/>
      <w:marTop w:val="0"/>
      <w:marBottom w:val="0"/>
      <w:divBdr>
        <w:top w:val="none" w:sz="0" w:space="0" w:color="auto"/>
        <w:left w:val="none" w:sz="0" w:space="0" w:color="auto"/>
        <w:bottom w:val="none" w:sz="0" w:space="0" w:color="auto"/>
        <w:right w:val="none" w:sz="0" w:space="0" w:color="auto"/>
      </w:divBdr>
      <w:divsChild>
        <w:div w:id="881213632">
          <w:marLeft w:val="0"/>
          <w:marRight w:val="0"/>
          <w:marTop w:val="0"/>
          <w:marBottom w:val="0"/>
          <w:divBdr>
            <w:top w:val="none" w:sz="0" w:space="0" w:color="auto"/>
            <w:left w:val="none" w:sz="0" w:space="0" w:color="auto"/>
            <w:bottom w:val="none" w:sz="0" w:space="0" w:color="auto"/>
            <w:right w:val="none" w:sz="0" w:space="0" w:color="auto"/>
          </w:divBdr>
        </w:div>
      </w:divsChild>
    </w:div>
    <w:div w:id="608514157">
      <w:bodyDiv w:val="1"/>
      <w:marLeft w:val="0"/>
      <w:marRight w:val="0"/>
      <w:marTop w:val="0"/>
      <w:marBottom w:val="0"/>
      <w:divBdr>
        <w:top w:val="none" w:sz="0" w:space="0" w:color="auto"/>
        <w:left w:val="none" w:sz="0" w:space="0" w:color="auto"/>
        <w:bottom w:val="none" w:sz="0" w:space="0" w:color="auto"/>
        <w:right w:val="none" w:sz="0" w:space="0" w:color="auto"/>
      </w:divBdr>
      <w:divsChild>
        <w:div w:id="1053699356">
          <w:marLeft w:val="0"/>
          <w:marRight w:val="0"/>
          <w:marTop w:val="0"/>
          <w:marBottom w:val="0"/>
          <w:divBdr>
            <w:top w:val="none" w:sz="0" w:space="0" w:color="auto"/>
            <w:left w:val="none" w:sz="0" w:space="0" w:color="auto"/>
            <w:bottom w:val="none" w:sz="0" w:space="0" w:color="auto"/>
            <w:right w:val="none" w:sz="0" w:space="0" w:color="auto"/>
          </w:divBdr>
        </w:div>
      </w:divsChild>
    </w:div>
    <w:div w:id="609821779">
      <w:bodyDiv w:val="1"/>
      <w:marLeft w:val="0"/>
      <w:marRight w:val="0"/>
      <w:marTop w:val="0"/>
      <w:marBottom w:val="0"/>
      <w:divBdr>
        <w:top w:val="none" w:sz="0" w:space="0" w:color="auto"/>
        <w:left w:val="none" w:sz="0" w:space="0" w:color="auto"/>
        <w:bottom w:val="none" w:sz="0" w:space="0" w:color="auto"/>
        <w:right w:val="none" w:sz="0" w:space="0" w:color="auto"/>
      </w:divBdr>
    </w:div>
    <w:div w:id="609972647">
      <w:bodyDiv w:val="1"/>
      <w:marLeft w:val="0"/>
      <w:marRight w:val="0"/>
      <w:marTop w:val="0"/>
      <w:marBottom w:val="0"/>
      <w:divBdr>
        <w:top w:val="none" w:sz="0" w:space="0" w:color="auto"/>
        <w:left w:val="none" w:sz="0" w:space="0" w:color="auto"/>
        <w:bottom w:val="none" w:sz="0" w:space="0" w:color="auto"/>
        <w:right w:val="none" w:sz="0" w:space="0" w:color="auto"/>
      </w:divBdr>
      <w:divsChild>
        <w:div w:id="697052107">
          <w:marLeft w:val="0"/>
          <w:marRight w:val="0"/>
          <w:marTop w:val="0"/>
          <w:marBottom w:val="0"/>
          <w:divBdr>
            <w:top w:val="none" w:sz="0" w:space="0" w:color="auto"/>
            <w:left w:val="none" w:sz="0" w:space="0" w:color="auto"/>
            <w:bottom w:val="none" w:sz="0" w:space="0" w:color="auto"/>
            <w:right w:val="none" w:sz="0" w:space="0" w:color="auto"/>
          </w:divBdr>
        </w:div>
      </w:divsChild>
    </w:div>
    <w:div w:id="614020186">
      <w:bodyDiv w:val="1"/>
      <w:marLeft w:val="0"/>
      <w:marRight w:val="0"/>
      <w:marTop w:val="0"/>
      <w:marBottom w:val="0"/>
      <w:divBdr>
        <w:top w:val="none" w:sz="0" w:space="0" w:color="auto"/>
        <w:left w:val="none" w:sz="0" w:space="0" w:color="auto"/>
        <w:bottom w:val="none" w:sz="0" w:space="0" w:color="auto"/>
        <w:right w:val="none" w:sz="0" w:space="0" w:color="auto"/>
      </w:divBdr>
    </w:div>
    <w:div w:id="614287948">
      <w:bodyDiv w:val="1"/>
      <w:marLeft w:val="0"/>
      <w:marRight w:val="0"/>
      <w:marTop w:val="0"/>
      <w:marBottom w:val="0"/>
      <w:divBdr>
        <w:top w:val="none" w:sz="0" w:space="0" w:color="auto"/>
        <w:left w:val="none" w:sz="0" w:space="0" w:color="auto"/>
        <w:bottom w:val="none" w:sz="0" w:space="0" w:color="auto"/>
        <w:right w:val="none" w:sz="0" w:space="0" w:color="auto"/>
      </w:divBdr>
      <w:divsChild>
        <w:div w:id="392697174">
          <w:marLeft w:val="0"/>
          <w:marRight w:val="0"/>
          <w:marTop w:val="0"/>
          <w:marBottom w:val="0"/>
          <w:divBdr>
            <w:top w:val="none" w:sz="0" w:space="0" w:color="auto"/>
            <w:left w:val="none" w:sz="0" w:space="0" w:color="auto"/>
            <w:bottom w:val="none" w:sz="0" w:space="0" w:color="auto"/>
            <w:right w:val="none" w:sz="0" w:space="0" w:color="auto"/>
          </w:divBdr>
        </w:div>
      </w:divsChild>
    </w:div>
    <w:div w:id="614294192">
      <w:bodyDiv w:val="1"/>
      <w:marLeft w:val="0"/>
      <w:marRight w:val="0"/>
      <w:marTop w:val="0"/>
      <w:marBottom w:val="0"/>
      <w:divBdr>
        <w:top w:val="none" w:sz="0" w:space="0" w:color="auto"/>
        <w:left w:val="none" w:sz="0" w:space="0" w:color="auto"/>
        <w:bottom w:val="none" w:sz="0" w:space="0" w:color="auto"/>
        <w:right w:val="none" w:sz="0" w:space="0" w:color="auto"/>
      </w:divBdr>
    </w:div>
    <w:div w:id="616180551">
      <w:bodyDiv w:val="1"/>
      <w:marLeft w:val="0"/>
      <w:marRight w:val="0"/>
      <w:marTop w:val="0"/>
      <w:marBottom w:val="0"/>
      <w:divBdr>
        <w:top w:val="none" w:sz="0" w:space="0" w:color="auto"/>
        <w:left w:val="none" w:sz="0" w:space="0" w:color="auto"/>
        <w:bottom w:val="none" w:sz="0" w:space="0" w:color="auto"/>
        <w:right w:val="none" w:sz="0" w:space="0" w:color="auto"/>
      </w:divBdr>
    </w:div>
    <w:div w:id="616185302">
      <w:bodyDiv w:val="1"/>
      <w:marLeft w:val="0"/>
      <w:marRight w:val="0"/>
      <w:marTop w:val="0"/>
      <w:marBottom w:val="0"/>
      <w:divBdr>
        <w:top w:val="none" w:sz="0" w:space="0" w:color="auto"/>
        <w:left w:val="none" w:sz="0" w:space="0" w:color="auto"/>
        <w:bottom w:val="none" w:sz="0" w:space="0" w:color="auto"/>
        <w:right w:val="none" w:sz="0" w:space="0" w:color="auto"/>
      </w:divBdr>
    </w:div>
    <w:div w:id="616833463">
      <w:bodyDiv w:val="1"/>
      <w:marLeft w:val="0"/>
      <w:marRight w:val="0"/>
      <w:marTop w:val="0"/>
      <w:marBottom w:val="0"/>
      <w:divBdr>
        <w:top w:val="none" w:sz="0" w:space="0" w:color="auto"/>
        <w:left w:val="none" w:sz="0" w:space="0" w:color="auto"/>
        <w:bottom w:val="none" w:sz="0" w:space="0" w:color="auto"/>
        <w:right w:val="none" w:sz="0" w:space="0" w:color="auto"/>
      </w:divBdr>
      <w:divsChild>
        <w:div w:id="1958486633">
          <w:marLeft w:val="0"/>
          <w:marRight w:val="0"/>
          <w:marTop w:val="0"/>
          <w:marBottom w:val="0"/>
          <w:divBdr>
            <w:top w:val="none" w:sz="0" w:space="0" w:color="auto"/>
            <w:left w:val="none" w:sz="0" w:space="0" w:color="auto"/>
            <w:bottom w:val="none" w:sz="0" w:space="0" w:color="auto"/>
            <w:right w:val="none" w:sz="0" w:space="0" w:color="auto"/>
          </w:divBdr>
        </w:div>
      </w:divsChild>
    </w:div>
    <w:div w:id="617682579">
      <w:bodyDiv w:val="1"/>
      <w:marLeft w:val="0"/>
      <w:marRight w:val="0"/>
      <w:marTop w:val="0"/>
      <w:marBottom w:val="0"/>
      <w:divBdr>
        <w:top w:val="none" w:sz="0" w:space="0" w:color="auto"/>
        <w:left w:val="none" w:sz="0" w:space="0" w:color="auto"/>
        <w:bottom w:val="none" w:sz="0" w:space="0" w:color="auto"/>
        <w:right w:val="none" w:sz="0" w:space="0" w:color="auto"/>
      </w:divBdr>
    </w:div>
    <w:div w:id="619805094">
      <w:bodyDiv w:val="1"/>
      <w:marLeft w:val="0"/>
      <w:marRight w:val="0"/>
      <w:marTop w:val="0"/>
      <w:marBottom w:val="0"/>
      <w:divBdr>
        <w:top w:val="none" w:sz="0" w:space="0" w:color="auto"/>
        <w:left w:val="none" w:sz="0" w:space="0" w:color="auto"/>
        <w:bottom w:val="none" w:sz="0" w:space="0" w:color="auto"/>
        <w:right w:val="none" w:sz="0" w:space="0" w:color="auto"/>
      </w:divBdr>
    </w:div>
    <w:div w:id="621115795">
      <w:bodyDiv w:val="1"/>
      <w:marLeft w:val="0"/>
      <w:marRight w:val="0"/>
      <w:marTop w:val="0"/>
      <w:marBottom w:val="0"/>
      <w:divBdr>
        <w:top w:val="none" w:sz="0" w:space="0" w:color="auto"/>
        <w:left w:val="none" w:sz="0" w:space="0" w:color="auto"/>
        <w:bottom w:val="none" w:sz="0" w:space="0" w:color="auto"/>
        <w:right w:val="none" w:sz="0" w:space="0" w:color="auto"/>
      </w:divBdr>
    </w:div>
    <w:div w:id="621810526">
      <w:bodyDiv w:val="1"/>
      <w:marLeft w:val="0"/>
      <w:marRight w:val="0"/>
      <w:marTop w:val="0"/>
      <w:marBottom w:val="0"/>
      <w:divBdr>
        <w:top w:val="none" w:sz="0" w:space="0" w:color="auto"/>
        <w:left w:val="none" w:sz="0" w:space="0" w:color="auto"/>
        <w:bottom w:val="none" w:sz="0" w:space="0" w:color="auto"/>
        <w:right w:val="none" w:sz="0" w:space="0" w:color="auto"/>
      </w:divBdr>
      <w:divsChild>
        <w:div w:id="1743486238">
          <w:marLeft w:val="0"/>
          <w:marRight w:val="0"/>
          <w:marTop w:val="0"/>
          <w:marBottom w:val="0"/>
          <w:divBdr>
            <w:top w:val="none" w:sz="0" w:space="0" w:color="auto"/>
            <w:left w:val="none" w:sz="0" w:space="0" w:color="auto"/>
            <w:bottom w:val="none" w:sz="0" w:space="0" w:color="auto"/>
            <w:right w:val="none" w:sz="0" w:space="0" w:color="auto"/>
          </w:divBdr>
        </w:div>
      </w:divsChild>
    </w:div>
    <w:div w:id="623928825">
      <w:bodyDiv w:val="1"/>
      <w:marLeft w:val="0"/>
      <w:marRight w:val="0"/>
      <w:marTop w:val="0"/>
      <w:marBottom w:val="0"/>
      <w:divBdr>
        <w:top w:val="none" w:sz="0" w:space="0" w:color="auto"/>
        <w:left w:val="none" w:sz="0" w:space="0" w:color="auto"/>
        <w:bottom w:val="none" w:sz="0" w:space="0" w:color="auto"/>
        <w:right w:val="none" w:sz="0" w:space="0" w:color="auto"/>
      </w:divBdr>
    </w:div>
    <w:div w:id="625550867">
      <w:bodyDiv w:val="1"/>
      <w:marLeft w:val="0"/>
      <w:marRight w:val="0"/>
      <w:marTop w:val="0"/>
      <w:marBottom w:val="0"/>
      <w:divBdr>
        <w:top w:val="none" w:sz="0" w:space="0" w:color="auto"/>
        <w:left w:val="none" w:sz="0" w:space="0" w:color="auto"/>
        <w:bottom w:val="none" w:sz="0" w:space="0" w:color="auto"/>
        <w:right w:val="none" w:sz="0" w:space="0" w:color="auto"/>
      </w:divBdr>
    </w:div>
    <w:div w:id="626011013">
      <w:bodyDiv w:val="1"/>
      <w:marLeft w:val="0"/>
      <w:marRight w:val="0"/>
      <w:marTop w:val="0"/>
      <w:marBottom w:val="0"/>
      <w:divBdr>
        <w:top w:val="none" w:sz="0" w:space="0" w:color="auto"/>
        <w:left w:val="none" w:sz="0" w:space="0" w:color="auto"/>
        <w:bottom w:val="none" w:sz="0" w:space="0" w:color="auto"/>
        <w:right w:val="none" w:sz="0" w:space="0" w:color="auto"/>
      </w:divBdr>
    </w:div>
    <w:div w:id="626086535">
      <w:bodyDiv w:val="1"/>
      <w:marLeft w:val="0"/>
      <w:marRight w:val="0"/>
      <w:marTop w:val="0"/>
      <w:marBottom w:val="0"/>
      <w:divBdr>
        <w:top w:val="none" w:sz="0" w:space="0" w:color="auto"/>
        <w:left w:val="none" w:sz="0" w:space="0" w:color="auto"/>
        <w:bottom w:val="none" w:sz="0" w:space="0" w:color="auto"/>
        <w:right w:val="none" w:sz="0" w:space="0" w:color="auto"/>
      </w:divBdr>
      <w:divsChild>
        <w:div w:id="1515146179">
          <w:marLeft w:val="0"/>
          <w:marRight w:val="0"/>
          <w:marTop w:val="0"/>
          <w:marBottom w:val="0"/>
          <w:divBdr>
            <w:top w:val="none" w:sz="0" w:space="0" w:color="auto"/>
            <w:left w:val="none" w:sz="0" w:space="0" w:color="auto"/>
            <w:bottom w:val="none" w:sz="0" w:space="0" w:color="auto"/>
            <w:right w:val="none" w:sz="0" w:space="0" w:color="auto"/>
          </w:divBdr>
        </w:div>
      </w:divsChild>
    </w:div>
    <w:div w:id="639264776">
      <w:bodyDiv w:val="1"/>
      <w:marLeft w:val="0"/>
      <w:marRight w:val="0"/>
      <w:marTop w:val="0"/>
      <w:marBottom w:val="0"/>
      <w:divBdr>
        <w:top w:val="none" w:sz="0" w:space="0" w:color="auto"/>
        <w:left w:val="none" w:sz="0" w:space="0" w:color="auto"/>
        <w:bottom w:val="none" w:sz="0" w:space="0" w:color="auto"/>
        <w:right w:val="none" w:sz="0" w:space="0" w:color="auto"/>
      </w:divBdr>
    </w:div>
    <w:div w:id="641279157">
      <w:bodyDiv w:val="1"/>
      <w:marLeft w:val="0"/>
      <w:marRight w:val="0"/>
      <w:marTop w:val="0"/>
      <w:marBottom w:val="0"/>
      <w:divBdr>
        <w:top w:val="none" w:sz="0" w:space="0" w:color="auto"/>
        <w:left w:val="none" w:sz="0" w:space="0" w:color="auto"/>
        <w:bottom w:val="none" w:sz="0" w:space="0" w:color="auto"/>
        <w:right w:val="none" w:sz="0" w:space="0" w:color="auto"/>
      </w:divBdr>
    </w:div>
    <w:div w:id="645626067">
      <w:bodyDiv w:val="1"/>
      <w:marLeft w:val="0"/>
      <w:marRight w:val="0"/>
      <w:marTop w:val="0"/>
      <w:marBottom w:val="0"/>
      <w:divBdr>
        <w:top w:val="none" w:sz="0" w:space="0" w:color="auto"/>
        <w:left w:val="none" w:sz="0" w:space="0" w:color="auto"/>
        <w:bottom w:val="none" w:sz="0" w:space="0" w:color="auto"/>
        <w:right w:val="none" w:sz="0" w:space="0" w:color="auto"/>
      </w:divBdr>
    </w:div>
    <w:div w:id="647631697">
      <w:bodyDiv w:val="1"/>
      <w:marLeft w:val="0"/>
      <w:marRight w:val="0"/>
      <w:marTop w:val="0"/>
      <w:marBottom w:val="0"/>
      <w:divBdr>
        <w:top w:val="none" w:sz="0" w:space="0" w:color="auto"/>
        <w:left w:val="none" w:sz="0" w:space="0" w:color="auto"/>
        <w:bottom w:val="none" w:sz="0" w:space="0" w:color="auto"/>
        <w:right w:val="none" w:sz="0" w:space="0" w:color="auto"/>
      </w:divBdr>
    </w:div>
    <w:div w:id="649166283">
      <w:bodyDiv w:val="1"/>
      <w:marLeft w:val="0"/>
      <w:marRight w:val="0"/>
      <w:marTop w:val="0"/>
      <w:marBottom w:val="0"/>
      <w:divBdr>
        <w:top w:val="none" w:sz="0" w:space="0" w:color="auto"/>
        <w:left w:val="none" w:sz="0" w:space="0" w:color="auto"/>
        <w:bottom w:val="none" w:sz="0" w:space="0" w:color="auto"/>
        <w:right w:val="none" w:sz="0" w:space="0" w:color="auto"/>
      </w:divBdr>
      <w:divsChild>
        <w:div w:id="85075458">
          <w:marLeft w:val="0"/>
          <w:marRight w:val="0"/>
          <w:marTop w:val="0"/>
          <w:marBottom w:val="0"/>
          <w:divBdr>
            <w:top w:val="none" w:sz="0" w:space="0" w:color="auto"/>
            <w:left w:val="none" w:sz="0" w:space="0" w:color="auto"/>
            <w:bottom w:val="none" w:sz="0" w:space="0" w:color="auto"/>
            <w:right w:val="none" w:sz="0" w:space="0" w:color="auto"/>
          </w:divBdr>
        </w:div>
      </w:divsChild>
    </w:div>
    <w:div w:id="649284221">
      <w:bodyDiv w:val="1"/>
      <w:marLeft w:val="0"/>
      <w:marRight w:val="0"/>
      <w:marTop w:val="0"/>
      <w:marBottom w:val="0"/>
      <w:divBdr>
        <w:top w:val="none" w:sz="0" w:space="0" w:color="auto"/>
        <w:left w:val="none" w:sz="0" w:space="0" w:color="auto"/>
        <w:bottom w:val="none" w:sz="0" w:space="0" w:color="auto"/>
        <w:right w:val="none" w:sz="0" w:space="0" w:color="auto"/>
      </w:divBdr>
    </w:div>
    <w:div w:id="650141224">
      <w:bodyDiv w:val="1"/>
      <w:marLeft w:val="0"/>
      <w:marRight w:val="0"/>
      <w:marTop w:val="0"/>
      <w:marBottom w:val="0"/>
      <w:divBdr>
        <w:top w:val="none" w:sz="0" w:space="0" w:color="auto"/>
        <w:left w:val="none" w:sz="0" w:space="0" w:color="auto"/>
        <w:bottom w:val="none" w:sz="0" w:space="0" w:color="auto"/>
        <w:right w:val="none" w:sz="0" w:space="0" w:color="auto"/>
      </w:divBdr>
    </w:div>
    <w:div w:id="653949760">
      <w:bodyDiv w:val="1"/>
      <w:marLeft w:val="0"/>
      <w:marRight w:val="0"/>
      <w:marTop w:val="0"/>
      <w:marBottom w:val="0"/>
      <w:divBdr>
        <w:top w:val="none" w:sz="0" w:space="0" w:color="auto"/>
        <w:left w:val="none" w:sz="0" w:space="0" w:color="auto"/>
        <w:bottom w:val="none" w:sz="0" w:space="0" w:color="auto"/>
        <w:right w:val="none" w:sz="0" w:space="0" w:color="auto"/>
      </w:divBdr>
    </w:div>
    <w:div w:id="658073299">
      <w:bodyDiv w:val="1"/>
      <w:marLeft w:val="0"/>
      <w:marRight w:val="0"/>
      <w:marTop w:val="0"/>
      <w:marBottom w:val="0"/>
      <w:divBdr>
        <w:top w:val="none" w:sz="0" w:space="0" w:color="auto"/>
        <w:left w:val="none" w:sz="0" w:space="0" w:color="auto"/>
        <w:bottom w:val="none" w:sz="0" w:space="0" w:color="auto"/>
        <w:right w:val="none" w:sz="0" w:space="0" w:color="auto"/>
      </w:divBdr>
      <w:divsChild>
        <w:div w:id="1072192116">
          <w:marLeft w:val="0"/>
          <w:marRight w:val="0"/>
          <w:marTop w:val="0"/>
          <w:marBottom w:val="0"/>
          <w:divBdr>
            <w:top w:val="none" w:sz="0" w:space="0" w:color="auto"/>
            <w:left w:val="none" w:sz="0" w:space="0" w:color="auto"/>
            <w:bottom w:val="none" w:sz="0" w:space="0" w:color="auto"/>
            <w:right w:val="none" w:sz="0" w:space="0" w:color="auto"/>
          </w:divBdr>
        </w:div>
      </w:divsChild>
    </w:div>
    <w:div w:id="661081865">
      <w:bodyDiv w:val="1"/>
      <w:marLeft w:val="0"/>
      <w:marRight w:val="0"/>
      <w:marTop w:val="0"/>
      <w:marBottom w:val="0"/>
      <w:divBdr>
        <w:top w:val="none" w:sz="0" w:space="0" w:color="auto"/>
        <w:left w:val="none" w:sz="0" w:space="0" w:color="auto"/>
        <w:bottom w:val="none" w:sz="0" w:space="0" w:color="auto"/>
        <w:right w:val="none" w:sz="0" w:space="0" w:color="auto"/>
      </w:divBdr>
    </w:div>
    <w:div w:id="664355621">
      <w:bodyDiv w:val="1"/>
      <w:marLeft w:val="0"/>
      <w:marRight w:val="0"/>
      <w:marTop w:val="0"/>
      <w:marBottom w:val="0"/>
      <w:divBdr>
        <w:top w:val="none" w:sz="0" w:space="0" w:color="auto"/>
        <w:left w:val="none" w:sz="0" w:space="0" w:color="auto"/>
        <w:bottom w:val="none" w:sz="0" w:space="0" w:color="auto"/>
        <w:right w:val="none" w:sz="0" w:space="0" w:color="auto"/>
      </w:divBdr>
      <w:divsChild>
        <w:div w:id="1184124738">
          <w:marLeft w:val="0"/>
          <w:marRight w:val="0"/>
          <w:marTop w:val="0"/>
          <w:marBottom w:val="0"/>
          <w:divBdr>
            <w:top w:val="none" w:sz="0" w:space="0" w:color="auto"/>
            <w:left w:val="none" w:sz="0" w:space="0" w:color="auto"/>
            <w:bottom w:val="none" w:sz="0" w:space="0" w:color="auto"/>
            <w:right w:val="none" w:sz="0" w:space="0" w:color="auto"/>
          </w:divBdr>
        </w:div>
      </w:divsChild>
    </w:div>
    <w:div w:id="668873717">
      <w:bodyDiv w:val="1"/>
      <w:marLeft w:val="0"/>
      <w:marRight w:val="0"/>
      <w:marTop w:val="0"/>
      <w:marBottom w:val="0"/>
      <w:divBdr>
        <w:top w:val="none" w:sz="0" w:space="0" w:color="auto"/>
        <w:left w:val="none" w:sz="0" w:space="0" w:color="auto"/>
        <w:bottom w:val="none" w:sz="0" w:space="0" w:color="auto"/>
        <w:right w:val="none" w:sz="0" w:space="0" w:color="auto"/>
      </w:divBdr>
    </w:div>
    <w:div w:id="675427780">
      <w:bodyDiv w:val="1"/>
      <w:marLeft w:val="0"/>
      <w:marRight w:val="0"/>
      <w:marTop w:val="0"/>
      <w:marBottom w:val="0"/>
      <w:divBdr>
        <w:top w:val="none" w:sz="0" w:space="0" w:color="auto"/>
        <w:left w:val="none" w:sz="0" w:space="0" w:color="auto"/>
        <w:bottom w:val="none" w:sz="0" w:space="0" w:color="auto"/>
        <w:right w:val="none" w:sz="0" w:space="0" w:color="auto"/>
      </w:divBdr>
    </w:div>
    <w:div w:id="675765672">
      <w:bodyDiv w:val="1"/>
      <w:marLeft w:val="0"/>
      <w:marRight w:val="0"/>
      <w:marTop w:val="0"/>
      <w:marBottom w:val="0"/>
      <w:divBdr>
        <w:top w:val="none" w:sz="0" w:space="0" w:color="auto"/>
        <w:left w:val="none" w:sz="0" w:space="0" w:color="auto"/>
        <w:bottom w:val="none" w:sz="0" w:space="0" w:color="auto"/>
        <w:right w:val="none" w:sz="0" w:space="0" w:color="auto"/>
      </w:divBdr>
      <w:divsChild>
        <w:div w:id="867178952">
          <w:marLeft w:val="0"/>
          <w:marRight w:val="0"/>
          <w:marTop w:val="0"/>
          <w:marBottom w:val="0"/>
          <w:divBdr>
            <w:top w:val="none" w:sz="0" w:space="0" w:color="auto"/>
            <w:left w:val="none" w:sz="0" w:space="0" w:color="auto"/>
            <w:bottom w:val="none" w:sz="0" w:space="0" w:color="auto"/>
            <w:right w:val="none" w:sz="0" w:space="0" w:color="auto"/>
          </w:divBdr>
        </w:div>
      </w:divsChild>
    </w:div>
    <w:div w:id="675888643">
      <w:bodyDiv w:val="1"/>
      <w:marLeft w:val="0"/>
      <w:marRight w:val="0"/>
      <w:marTop w:val="0"/>
      <w:marBottom w:val="0"/>
      <w:divBdr>
        <w:top w:val="none" w:sz="0" w:space="0" w:color="auto"/>
        <w:left w:val="none" w:sz="0" w:space="0" w:color="auto"/>
        <w:bottom w:val="none" w:sz="0" w:space="0" w:color="auto"/>
        <w:right w:val="none" w:sz="0" w:space="0" w:color="auto"/>
      </w:divBdr>
    </w:div>
    <w:div w:id="677930032">
      <w:bodyDiv w:val="1"/>
      <w:marLeft w:val="0"/>
      <w:marRight w:val="0"/>
      <w:marTop w:val="0"/>
      <w:marBottom w:val="0"/>
      <w:divBdr>
        <w:top w:val="none" w:sz="0" w:space="0" w:color="auto"/>
        <w:left w:val="none" w:sz="0" w:space="0" w:color="auto"/>
        <w:bottom w:val="none" w:sz="0" w:space="0" w:color="auto"/>
        <w:right w:val="none" w:sz="0" w:space="0" w:color="auto"/>
      </w:divBdr>
    </w:div>
    <w:div w:id="678001078">
      <w:bodyDiv w:val="1"/>
      <w:marLeft w:val="0"/>
      <w:marRight w:val="0"/>
      <w:marTop w:val="0"/>
      <w:marBottom w:val="0"/>
      <w:divBdr>
        <w:top w:val="none" w:sz="0" w:space="0" w:color="auto"/>
        <w:left w:val="none" w:sz="0" w:space="0" w:color="auto"/>
        <w:bottom w:val="none" w:sz="0" w:space="0" w:color="auto"/>
        <w:right w:val="none" w:sz="0" w:space="0" w:color="auto"/>
      </w:divBdr>
      <w:divsChild>
        <w:div w:id="929894279">
          <w:marLeft w:val="0"/>
          <w:marRight w:val="0"/>
          <w:marTop w:val="0"/>
          <w:marBottom w:val="0"/>
          <w:divBdr>
            <w:top w:val="none" w:sz="0" w:space="0" w:color="auto"/>
            <w:left w:val="none" w:sz="0" w:space="0" w:color="auto"/>
            <w:bottom w:val="none" w:sz="0" w:space="0" w:color="auto"/>
            <w:right w:val="none" w:sz="0" w:space="0" w:color="auto"/>
          </w:divBdr>
        </w:div>
      </w:divsChild>
    </w:div>
    <w:div w:id="678890005">
      <w:bodyDiv w:val="1"/>
      <w:marLeft w:val="0"/>
      <w:marRight w:val="0"/>
      <w:marTop w:val="0"/>
      <w:marBottom w:val="0"/>
      <w:divBdr>
        <w:top w:val="none" w:sz="0" w:space="0" w:color="auto"/>
        <w:left w:val="none" w:sz="0" w:space="0" w:color="auto"/>
        <w:bottom w:val="none" w:sz="0" w:space="0" w:color="auto"/>
        <w:right w:val="none" w:sz="0" w:space="0" w:color="auto"/>
      </w:divBdr>
      <w:divsChild>
        <w:div w:id="1126774265">
          <w:marLeft w:val="0"/>
          <w:marRight w:val="0"/>
          <w:marTop w:val="0"/>
          <w:marBottom w:val="0"/>
          <w:divBdr>
            <w:top w:val="none" w:sz="0" w:space="0" w:color="auto"/>
            <w:left w:val="none" w:sz="0" w:space="0" w:color="auto"/>
            <w:bottom w:val="none" w:sz="0" w:space="0" w:color="auto"/>
            <w:right w:val="none" w:sz="0" w:space="0" w:color="auto"/>
          </w:divBdr>
        </w:div>
      </w:divsChild>
    </w:div>
    <w:div w:id="680663096">
      <w:bodyDiv w:val="1"/>
      <w:marLeft w:val="0"/>
      <w:marRight w:val="0"/>
      <w:marTop w:val="0"/>
      <w:marBottom w:val="0"/>
      <w:divBdr>
        <w:top w:val="none" w:sz="0" w:space="0" w:color="auto"/>
        <w:left w:val="none" w:sz="0" w:space="0" w:color="auto"/>
        <w:bottom w:val="none" w:sz="0" w:space="0" w:color="auto"/>
        <w:right w:val="none" w:sz="0" w:space="0" w:color="auto"/>
      </w:divBdr>
      <w:divsChild>
        <w:div w:id="1069809902">
          <w:marLeft w:val="0"/>
          <w:marRight w:val="0"/>
          <w:marTop w:val="0"/>
          <w:marBottom w:val="0"/>
          <w:divBdr>
            <w:top w:val="none" w:sz="0" w:space="0" w:color="auto"/>
            <w:left w:val="none" w:sz="0" w:space="0" w:color="auto"/>
            <w:bottom w:val="none" w:sz="0" w:space="0" w:color="auto"/>
            <w:right w:val="none" w:sz="0" w:space="0" w:color="auto"/>
          </w:divBdr>
        </w:div>
      </w:divsChild>
    </w:div>
    <w:div w:id="681050299">
      <w:bodyDiv w:val="1"/>
      <w:marLeft w:val="0"/>
      <w:marRight w:val="0"/>
      <w:marTop w:val="0"/>
      <w:marBottom w:val="0"/>
      <w:divBdr>
        <w:top w:val="none" w:sz="0" w:space="0" w:color="auto"/>
        <w:left w:val="none" w:sz="0" w:space="0" w:color="auto"/>
        <w:bottom w:val="none" w:sz="0" w:space="0" w:color="auto"/>
        <w:right w:val="none" w:sz="0" w:space="0" w:color="auto"/>
      </w:divBdr>
      <w:divsChild>
        <w:div w:id="1566985085">
          <w:marLeft w:val="0"/>
          <w:marRight w:val="0"/>
          <w:marTop w:val="0"/>
          <w:marBottom w:val="0"/>
          <w:divBdr>
            <w:top w:val="none" w:sz="0" w:space="0" w:color="auto"/>
            <w:left w:val="none" w:sz="0" w:space="0" w:color="auto"/>
            <w:bottom w:val="none" w:sz="0" w:space="0" w:color="auto"/>
            <w:right w:val="none" w:sz="0" w:space="0" w:color="auto"/>
          </w:divBdr>
        </w:div>
      </w:divsChild>
    </w:div>
    <w:div w:id="681054288">
      <w:bodyDiv w:val="1"/>
      <w:marLeft w:val="0"/>
      <w:marRight w:val="0"/>
      <w:marTop w:val="0"/>
      <w:marBottom w:val="0"/>
      <w:divBdr>
        <w:top w:val="none" w:sz="0" w:space="0" w:color="auto"/>
        <w:left w:val="none" w:sz="0" w:space="0" w:color="auto"/>
        <w:bottom w:val="none" w:sz="0" w:space="0" w:color="auto"/>
        <w:right w:val="none" w:sz="0" w:space="0" w:color="auto"/>
      </w:divBdr>
    </w:div>
    <w:div w:id="682904752">
      <w:bodyDiv w:val="1"/>
      <w:marLeft w:val="0"/>
      <w:marRight w:val="0"/>
      <w:marTop w:val="0"/>
      <w:marBottom w:val="0"/>
      <w:divBdr>
        <w:top w:val="none" w:sz="0" w:space="0" w:color="auto"/>
        <w:left w:val="none" w:sz="0" w:space="0" w:color="auto"/>
        <w:bottom w:val="none" w:sz="0" w:space="0" w:color="auto"/>
        <w:right w:val="none" w:sz="0" w:space="0" w:color="auto"/>
      </w:divBdr>
    </w:div>
    <w:div w:id="684551200">
      <w:bodyDiv w:val="1"/>
      <w:marLeft w:val="0"/>
      <w:marRight w:val="0"/>
      <w:marTop w:val="0"/>
      <w:marBottom w:val="0"/>
      <w:divBdr>
        <w:top w:val="none" w:sz="0" w:space="0" w:color="auto"/>
        <w:left w:val="none" w:sz="0" w:space="0" w:color="auto"/>
        <w:bottom w:val="none" w:sz="0" w:space="0" w:color="auto"/>
        <w:right w:val="none" w:sz="0" w:space="0" w:color="auto"/>
      </w:divBdr>
    </w:div>
    <w:div w:id="684795773">
      <w:bodyDiv w:val="1"/>
      <w:marLeft w:val="0"/>
      <w:marRight w:val="0"/>
      <w:marTop w:val="0"/>
      <w:marBottom w:val="0"/>
      <w:divBdr>
        <w:top w:val="none" w:sz="0" w:space="0" w:color="auto"/>
        <w:left w:val="none" w:sz="0" w:space="0" w:color="auto"/>
        <w:bottom w:val="none" w:sz="0" w:space="0" w:color="auto"/>
        <w:right w:val="none" w:sz="0" w:space="0" w:color="auto"/>
      </w:divBdr>
      <w:divsChild>
        <w:div w:id="1947153763">
          <w:marLeft w:val="0"/>
          <w:marRight w:val="0"/>
          <w:marTop w:val="0"/>
          <w:marBottom w:val="0"/>
          <w:divBdr>
            <w:top w:val="none" w:sz="0" w:space="0" w:color="auto"/>
            <w:left w:val="none" w:sz="0" w:space="0" w:color="auto"/>
            <w:bottom w:val="none" w:sz="0" w:space="0" w:color="auto"/>
            <w:right w:val="none" w:sz="0" w:space="0" w:color="auto"/>
          </w:divBdr>
          <w:divsChild>
            <w:div w:id="1975481018">
              <w:marLeft w:val="0"/>
              <w:marRight w:val="0"/>
              <w:marTop w:val="0"/>
              <w:marBottom w:val="0"/>
              <w:divBdr>
                <w:top w:val="none" w:sz="0" w:space="0" w:color="auto"/>
                <w:left w:val="none" w:sz="0" w:space="0" w:color="auto"/>
                <w:bottom w:val="none" w:sz="0" w:space="0" w:color="auto"/>
                <w:right w:val="none" w:sz="0" w:space="0" w:color="auto"/>
              </w:divBdr>
              <w:divsChild>
                <w:div w:id="1685940508">
                  <w:marLeft w:val="0"/>
                  <w:marRight w:val="0"/>
                  <w:marTop w:val="0"/>
                  <w:marBottom w:val="0"/>
                  <w:divBdr>
                    <w:top w:val="none" w:sz="0" w:space="0" w:color="auto"/>
                    <w:left w:val="none" w:sz="0" w:space="0" w:color="auto"/>
                    <w:bottom w:val="none" w:sz="0" w:space="0" w:color="auto"/>
                    <w:right w:val="none" w:sz="0" w:space="0" w:color="auto"/>
                  </w:divBdr>
                  <w:divsChild>
                    <w:div w:id="1244535068">
                      <w:marLeft w:val="0"/>
                      <w:marRight w:val="0"/>
                      <w:marTop w:val="0"/>
                      <w:marBottom w:val="0"/>
                      <w:divBdr>
                        <w:top w:val="none" w:sz="0" w:space="0" w:color="auto"/>
                        <w:left w:val="none" w:sz="0" w:space="0" w:color="auto"/>
                        <w:bottom w:val="none" w:sz="0" w:space="0" w:color="auto"/>
                        <w:right w:val="none" w:sz="0" w:space="0" w:color="auto"/>
                      </w:divBdr>
                      <w:divsChild>
                        <w:div w:id="1382050412">
                          <w:marLeft w:val="0"/>
                          <w:marRight w:val="0"/>
                          <w:marTop w:val="0"/>
                          <w:marBottom w:val="0"/>
                          <w:divBdr>
                            <w:top w:val="none" w:sz="0" w:space="0" w:color="auto"/>
                            <w:left w:val="none" w:sz="0" w:space="0" w:color="auto"/>
                            <w:bottom w:val="none" w:sz="0" w:space="0" w:color="auto"/>
                            <w:right w:val="none" w:sz="0" w:space="0" w:color="auto"/>
                          </w:divBdr>
                          <w:divsChild>
                            <w:div w:id="327176743">
                              <w:marLeft w:val="0"/>
                              <w:marRight w:val="0"/>
                              <w:marTop w:val="0"/>
                              <w:marBottom w:val="0"/>
                              <w:divBdr>
                                <w:top w:val="none" w:sz="0" w:space="0" w:color="auto"/>
                                <w:left w:val="none" w:sz="0" w:space="0" w:color="auto"/>
                                <w:bottom w:val="none" w:sz="0" w:space="0" w:color="auto"/>
                                <w:right w:val="none" w:sz="0" w:space="0" w:color="auto"/>
                              </w:divBdr>
                              <w:divsChild>
                                <w:div w:id="25186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5332659">
      <w:bodyDiv w:val="1"/>
      <w:marLeft w:val="0"/>
      <w:marRight w:val="0"/>
      <w:marTop w:val="0"/>
      <w:marBottom w:val="0"/>
      <w:divBdr>
        <w:top w:val="none" w:sz="0" w:space="0" w:color="auto"/>
        <w:left w:val="none" w:sz="0" w:space="0" w:color="auto"/>
        <w:bottom w:val="none" w:sz="0" w:space="0" w:color="auto"/>
        <w:right w:val="none" w:sz="0" w:space="0" w:color="auto"/>
      </w:divBdr>
    </w:div>
    <w:div w:id="687025925">
      <w:bodyDiv w:val="1"/>
      <w:marLeft w:val="0"/>
      <w:marRight w:val="0"/>
      <w:marTop w:val="0"/>
      <w:marBottom w:val="0"/>
      <w:divBdr>
        <w:top w:val="none" w:sz="0" w:space="0" w:color="auto"/>
        <w:left w:val="none" w:sz="0" w:space="0" w:color="auto"/>
        <w:bottom w:val="none" w:sz="0" w:space="0" w:color="auto"/>
        <w:right w:val="none" w:sz="0" w:space="0" w:color="auto"/>
      </w:divBdr>
    </w:div>
    <w:div w:id="689331373">
      <w:bodyDiv w:val="1"/>
      <w:marLeft w:val="0"/>
      <w:marRight w:val="0"/>
      <w:marTop w:val="0"/>
      <w:marBottom w:val="0"/>
      <w:divBdr>
        <w:top w:val="none" w:sz="0" w:space="0" w:color="auto"/>
        <w:left w:val="none" w:sz="0" w:space="0" w:color="auto"/>
        <w:bottom w:val="none" w:sz="0" w:space="0" w:color="auto"/>
        <w:right w:val="none" w:sz="0" w:space="0" w:color="auto"/>
      </w:divBdr>
    </w:div>
    <w:div w:id="689724949">
      <w:bodyDiv w:val="1"/>
      <w:marLeft w:val="0"/>
      <w:marRight w:val="0"/>
      <w:marTop w:val="0"/>
      <w:marBottom w:val="0"/>
      <w:divBdr>
        <w:top w:val="none" w:sz="0" w:space="0" w:color="auto"/>
        <w:left w:val="none" w:sz="0" w:space="0" w:color="auto"/>
        <w:bottom w:val="none" w:sz="0" w:space="0" w:color="auto"/>
        <w:right w:val="none" w:sz="0" w:space="0" w:color="auto"/>
      </w:divBdr>
    </w:div>
    <w:div w:id="692000115">
      <w:bodyDiv w:val="1"/>
      <w:marLeft w:val="0"/>
      <w:marRight w:val="0"/>
      <w:marTop w:val="0"/>
      <w:marBottom w:val="0"/>
      <w:divBdr>
        <w:top w:val="none" w:sz="0" w:space="0" w:color="auto"/>
        <w:left w:val="none" w:sz="0" w:space="0" w:color="auto"/>
        <w:bottom w:val="none" w:sz="0" w:space="0" w:color="auto"/>
        <w:right w:val="none" w:sz="0" w:space="0" w:color="auto"/>
      </w:divBdr>
    </w:div>
    <w:div w:id="693383883">
      <w:bodyDiv w:val="1"/>
      <w:marLeft w:val="0"/>
      <w:marRight w:val="0"/>
      <w:marTop w:val="0"/>
      <w:marBottom w:val="0"/>
      <w:divBdr>
        <w:top w:val="none" w:sz="0" w:space="0" w:color="auto"/>
        <w:left w:val="none" w:sz="0" w:space="0" w:color="auto"/>
        <w:bottom w:val="none" w:sz="0" w:space="0" w:color="auto"/>
        <w:right w:val="none" w:sz="0" w:space="0" w:color="auto"/>
      </w:divBdr>
    </w:div>
    <w:div w:id="694965473">
      <w:bodyDiv w:val="1"/>
      <w:marLeft w:val="0"/>
      <w:marRight w:val="0"/>
      <w:marTop w:val="0"/>
      <w:marBottom w:val="0"/>
      <w:divBdr>
        <w:top w:val="none" w:sz="0" w:space="0" w:color="auto"/>
        <w:left w:val="none" w:sz="0" w:space="0" w:color="auto"/>
        <w:bottom w:val="none" w:sz="0" w:space="0" w:color="auto"/>
        <w:right w:val="none" w:sz="0" w:space="0" w:color="auto"/>
      </w:divBdr>
      <w:divsChild>
        <w:div w:id="241381140">
          <w:marLeft w:val="0"/>
          <w:marRight w:val="0"/>
          <w:marTop w:val="0"/>
          <w:marBottom w:val="0"/>
          <w:divBdr>
            <w:top w:val="none" w:sz="0" w:space="0" w:color="auto"/>
            <w:left w:val="none" w:sz="0" w:space="0" w:color="auto"/>
            <w:bottom w:val="none" w:sz="0" w:space="0" w:color="auto"/>
            <w:right w:val="none" w:sz="0" w:space="0" w:color="auto"/>
          </w:divBdr>
        </w:div>
      </w:divsChild>
    </w:div>
    <w:div w:id="695010679">
      <w:bodyDiv w:val="1"/>
      <w:marLeft w:val="0"/>
      <w:marRight w:val="0"/>
      <w:marTop w:val="0"/>
      <w:marBottom w:val="0"/>
      <w:divBdr>
        <w:top w:val="none" w:sz="0" w:space="0" w:color="auto"/>
        <w:left w:val="none" w:sz="0" w:space="0" w:color="auto"/>
        <w:bottom w:val="none" w:sz="0" w:space="0" w:color="auto"/>
        <w:right w:val="none" w:sz="0" w:space="0" w:color="auto"/>
      </w:divBdr>
    </w:div>
    <w:div w:id="696003316">
      <w:bodyDiv w:val="1"/>
      <w:marLeft w:val="0"/>
      <w:marRight w:val="0"/>
      <w:marTop w:val="0"/>
      <w:marBottom w:val="0"/>
      <w:divBdr>
        <w:top w:val="none" w:sz="0" w:space="0" w:color="auto"/>
        <w:left w:val="none" w:sz="0" w:space="0" w:color="auto"/>
        <w:bottom w:val="none" w:sz="0" w:space="0" w:color="auto"/>
        <w:right w:val="none" w:sz="0" w:space="0" w:color="auto"/>
      </w:divBdr>
      <w:divsChild>
        <w:div w:id="1921132254">
          <w:marLeft w:val="0"/>
          <w:marRight w:val="0"/>
          <w:marTop w:val="0"/>
          <w:marBottom w:val="0"/>
          <w:divBdr>
            <w:top w:val="none" w:sz="0" w:space="0" w:color="auto"/>
            <w:left w:val="none" w:sz="0" w:space="0" w:color="auto"/>
            <w:bottom w:val="none" w:sz="0" w:space="0" w:color="auto"/>
            <w:right w:val="none" w:sz="0" w:space="0" w:color="auto"/>
          </w:divBdr>
        </w:div>
      </w:divsChild>
    </w:div>
    <w:div w:id="697439088">
      <w:bodyDiv w:val="1"/>
      <w:marLeft w:val="0"/>
      <w:marRight w:val="0"/>
      <w:marTop w:val="0"/>
      <w:marBottom w:val="0"/>
      <w:divBdr>
        <w:top w:val="none" w:sz="0" w:space="0" w:color="auto"/>
        <w:left w:val="none" w:sz="0" w:space="0" w:color="auto"/>
        <w:bottom w:val="none" w:sz="0" w:space="0" w:color="auto"/>
        <w:right w:val="none" w:sz="0" w:space="0" w:color="auto"/>
      </w:divBdr>
      <w:divsChild>
        <w:div w:id="579678075">
          <w:marLeft w:val="0"/>
          <w:marRight w:val="0"/>
          <w:marTop w:val="0"/>
          <w:marBottom w:val="0"/>
          <w:divBdr>
            <w:top w:val="none" w:sz="0" w:space="0" w:color="auto"/>
            <w:left w:val="none" w:sz="0" w:space="0" w:color="auto"/>
            <w:bottom w:val="none" w:sz="0" w:space="0" w:color="auto"/>
            <w:right w:val="none" w:sz="0" w:space="0" w:color="auto"/>
          </w:divBdr>
        </w:div>
      </w:divsChild>
    </w:div>
    <w:div w:id="704134029">
      <w:bodyDiv w:val="1"/>
      <w:marLeft w:val="0"/>
      <w:marRight w:val="0"/>
      <w:marTop w:val="0"/>
      <w:marBottom w:val="0"/>
      <w:divBdr>
        <w:top w:val="none" w:sz="0" w:space="0" w:color="auto"/>
        <w:left w:val="none" w:sz="0" w:space="0" w:color="auto"/>
        <w:bottom w:val="none" w:sz="0" w:space="0" w:color="auto"/>
        <w:right w:val="none" w:sz="0" w:space="0" w:color="auto"/>
      </w:divBdr>
    </w:div>
    <w:div w:id="704527295">
      <w:bodyDiv w:val="1"/>
      <w:marLeft w:val="0"/>
      <w:marRight w:val="0"/>
      <w:marTop w:val="0"/>
      <w:marBottom w:val="0"/>
      <w:divBdr>
        <w:top w:val="none" w:sz="0" w:space="0" w:color="auto"/>
        <w:left w:val="none" w:sz="0" w:space="0" w:color="auto"/>
        <w:bottom w:val="none" w:sz="0" w:space="0" w:color="auto"/>
        <w:right w:val="none" w:sz="0" w:space="0" w:color="auto"/>
      </w:divBdr>
      <w:divsChild>
        <w:div w:id="803085298">
          <w:marLeft w:val="0"/>
          <w:marRight w:val="0"/>
          <w:marTop w:val="0"/>
          <w:marBottom w:val="0"/>
          <w:divBdr>
            <w:top w:val="none" w:sz="0" w:space="0" w:color="auto"/>
            <w:left w:val="none" w:sz="0" w:space="0" w:color="auto"/>
            <w:bottom w:val="none" w:sz="0" w:space="0" w:color="auto"/>
            <w:right w:val="none" w:sz="0" w:space="0" w:color="auto"/>
          </w:divBdr>
        </w:div>
      </w:divsChild>
    </w:div>
    <w:div w:id="707339853">
      <w:bodyDiv w:val="1"/>
      <w:marLeft w:val="0"/>
      <w:marRight w:val="0"/>
      <w:marTop w:val="0"/>
      <w:marBottom w:val="0"/>
      <w:divBdr>
        <w:top w:val="none" w:sz="0" w:space="0" w:color="auto"/>
        <w:left w:val="none" w:sz="0" w:space="0" w:color="auto"/>
        <w:bottom w:val="none" w:sz="0" w:space="0" w:color="auto"/>
        <w:right w:val="none" w:sz="0" w:space="0" w:color="auto"/>
      </w:divBdr>
    </w:div>
    <w:div w:id="707681535">
      <w:bodyDiv w:val="1"/>
      <w:marLeft w:val="0"/>
      <w:marRight w:val="0"/>
      <w:marTop w:val="0"/>
      <w:marBottom w:val="0"/>
      <w:divBdr>
        <w:top w:val="none" w:sz="0" w:space="0" w:color="auto"/>
        <w:left w:val="none" w:sz="0" w:space="0" w:color="auto"/>
        <w:bottom w:val="none" w:sz="0" w:space="0" w:color="auto"/>
        <w:right w:val="none" w:sz="0" w:space="0" w:color="auto"/>
      </w:divBdr>
      <w:divsChild>
        <w:div w:id="1838156138">
          <w:marLeft w:val="0"/>
          <w:marRight w:val="0"/>
          <w:marTop w:val="0"/>
          <w:marBottom w:val="0"/>
          <w:divBdr>
            <w:top w:val="none" w:sz="0" w:space="0" w:color="auto"/>
            <w:left w:val="none" w:sz="0" w:space="0" w:color="auto"/>
            <w:bottom w:val="none" w:sz="0" w:space="0" w:color="auto"/>
            <w:right w:val="none" w:sz="0" w:space="0" w:color="auto"/>
          </w:divBdr>
        </w:div>
      </w:divsChild>
    </w:div>
    <w:div w:id="711466242">
      <w:bodyDiv w:val="1"/>
      <w:marLeft w:val="0"/>
      <w:marRight w:val="0"/>
      <w:marTop w:val="0"/>
      <w:marBottom w:val="0"/>
      <w:divBdr>
        <w:top w:val="none" w:sz="0" w:space="0" w:color="auto"/>
        <w:left w:val="none" w:sz="0" w:space="0" w:color="auto"/>
        <w:bottom w:val="none" w:sz="0" w:space="0" w:color="auto"/>
        <w:right w:val="none" w:sz="0" w:space="0" w:color="auto"/>
      </w:divBdr>
    </w:div>
    <w:div w:id="711998146">
      <w:bodyDiv w:val="1"/>
      <w:marLeft w:val="0"/>
      <w:marRight w:val="0"/>
      <w:marTop w:val="0"/>
      <w:marBottom w:val="0"/>
      <w:divBdr>
        <w:top w:val="none" w:sz="0" w:space="0" w:color="auto"/>
        <w:left w:val="none" w:sz="0" w:space="0" w:color="auto"/>
        <w:bottom w:val="none" w:sz="0" w:space="0" w:color="auto"/>
        <w:right w:val="none" w:sz="0" w:space="0" w:color="auto"/>
      </w:divBdr>
    </w:div>
    <w:div w:id="712777883">
      <w:bodyDiv w:val="1"/>
      <w:marLeft w:val="0"/>
      <w:marRight w:val="0"/>
      <w:marTop w:val="0"/>
      <w:marBottom w:val="0"/>
      <w:divBdr>
        <w:top w:val="none" w:sz="0" w:space="0" w:color="auto"/>
        <w:left w:val="none" w:sz="0" w:space="0" w:color="auto"/>
        <w:bottom w:val="none" w:sz="0" w:space="0" w:color="auto"/>
        <w:right w:val="none" w:sz="0" w:space="0" w:color="auto"/>
      </w:divBdr>
    </w:div>
    <w:div w:id="713622476">
      <w:bodyDiv w:val="1"/>
      <w:marLeft w:val="0"/>
      <w:marRight w:val="0"/>
      <w:marTop w:val="0"/>
      <w:marBottom w:val="0"/>
      <w:divBdr>
        <w:top w:val="none" w:sz="0" w:space="0" w:color="auto"/>
        <w:left w:val="none" w:sz="0" w:space="0" w:color="auto"/>
        <w:bottom w:val="none" w:sz="0" w:space="0" w:color="auto"/>
        <w:right w:val="none" w:sz="0" w:space="0" w:color="auto"/>
      </w:divBdr>
    </w:div>
    <w:div w:id="718165563">
      <w:bodyDiv w:val="1"/>
      <w:marLeft w:val="0"/>
      <w:marRight w:val="0"/>
      <w:marTop w:val="0"/>
      <w:marBottom w:val="0"/>
      <w:divBdr>
        <w:top w:val="none" w:sz="0" w:space="0" w:color="auto"/>
        <w:left w:val="none" w:sz="0" w:space="0" w:color="auto"/>
        <w:bottom w:val="none" w:sz="0" w:space="0" w:color="auto"/>
        <w:right w:val="none" w:sz="0" w:space="0" w:color="auto"/>
      </w:divBdr>
      <w:divsChild>
        <w:div w:id="2022658241">
          <w:marLeft w:val="0"/>
          <w:marRight w:val="0"/>
          <w:marTop w:val="0"/>
          <w:marBottom w:val="0"/>
          <w:divBdr>
            <w:top w:val="none" w:sz="0" w:space="0" w:color="auto"/>
            <w:left w:val="none" w:sz="0" w:space="0" w:color="auto"/>
            <w:bottom w:val="none" w:sz="0" w:space="0" w:color="auto"/>
            <w:right w:val="none" w:sz="0" w:space="0" w:color="auto"/>
          </w:divBdr>
        </w:div>
      </w:divsChild>
    </w:div>
    <w:div w:id="718289424">
      <w:bodyDiv w:val="1"/>
      <w:marLeft w:val="0"/>
      <w:marRight w:val="0"/>
      <w:marTop w:val="0"/>
      <w:marBottom w:val="0"/>
      <w:divBdr>
        <w:top w:val="none" w:sz="0" w:space="0" w:color="auto"/>
        <w:left w:val="none" w:sz="0" w:space="0" w:color="auto"/>
        <w:bottom w:val="none" w:sz="0" w:space="0" w:color="auto"/>
        <w:right w:val="none" w:sz="0" w:space="0" w:color="auto"/>
      </w:divBdr>
      <w:divsChild>
        <w:div w:id="1756198581">
          <w:marLeft w:val="0"/>
          <w:marRight w:val="0"/>
          <w:marTop w:val="0"/>
          <w:marBottom w:val="0"/>
          <w:divBdr>
            <w:top w:val="none" w:sz="0" w:space="0" w:color="auto"/>
            <w:left w:val="none" w:sz="0" w:space="0" w:color="auto"/>
            <w:bottom w:val="none" w:sz="0" w:space="0" w:color="auto"/>
            <w:right w:val="none" w:sz="0" w:space="0" w:color="auto"/>
          </w:divBdr>
        </w:div>
      </w:divsChild>
    </w:div>
    <w:div w:id="720714114">
      <w:bodyDiv w:val="1"/>
      <w:marLeft w:val="0"/>
      <w:marRight w:val="0"/>
      <w:marTop w:val="0"/>
      <w:marBottom w:val="0"/>
      <w:divBdr>
        <w:top w:val="none" w:sz="0" w:space="0" w:color="auto"/>
        <w:left w:val="none" w:sz="0" w:space="0" w:color="auto"/>
        <w:bottom w:val="none" w:sz="0" w:space="0" w:color="auto"/>
        <w:right w:val="none" w:sz="0" w:space="0" w:color="auto"/>
      </w:divBdr>
      <w:divsChild>
        <w:div w:id="240409020">
          <w:marLeft w:val="0"/>
          <w:marRight w:val="0"/>
          <w:marTop w:val="0"/>
          <w:marBottom w:val="0"/>
          <w:divBdr>
            <w:top w:val="none" w:sz="0" w:space="0" w:color="auto"/>
            <w:left w:val="none" w:sz="0" w:space="0" w:color="auto"/>
            <w:bottom w:val="none" w:sz="0" w:space="0" w:color="auto"/>
            <w:right w:val="none" w:sz="0" w:space="0" w:color="auto"/>
          </w:divBdr>
        </w:div>
      </w:divsChild>
    </w:div>
    <w:div w:id="722141977">
      <w:bodyDiv w:val="1"/>
      <w:marLeft w:val="0"/>
      <w:marRight w:val="0"/>
      <w:marTop w:val="0"/>
      <w:marBottom w:val="0"/>
      <w:divBdr>
        <w:top w:val="none" w:sz="0" w:space="0" w:color="auto"/>
        <w:left w:val="none" w:sz="0" w:space="0" w:color="auto"/>
        <w:bottom w:val="none" w:sz="0" w:space="0" w:color="auto"/>
        <w:right w:val="none" w:sz="0" w:space="0" w:color="auto"/>
      </w:divBdr>
    </w:div>
    <w:div w:id="726300126">
      <w:bodyDiv w:val="1"/>
      <w:marLeft w:val="0"/>
      <w:marRight w:val="0"/>
      <w:marTop w:val="0"/>
      <w:marBottom w:val="0"/>
      <w:divBdr>
        <w:top w:val="none" w:sz="0" w:space="0" w:color="auto"/>
        <w:left w:val="none" w:sz="0" w:space="0" w:color="auto"/>
        <w:bottom w:val="none" w:sz="0" w:space="0" w:color="auto"/>
        <w:right w:val="none" w:sz="0" w:space="0" w:color="auto"/>
      </w:divBdr>
    </w:div>
    <w:div w:id="726412275">
      <w:bodyDiv w:val="1"/>
      <w:marLeft w:val="0"/>
      <w:marRight w:val="0"/>
      <w:marTop w:val="0"/>
      <w:marBottom w:val="0"/>
      <w:divBdr>
        <w:top w:val="none" w:sz="0" w:space="0" w:color="auto"/>
        <w:left w:val="none" w:sz="0" w:space="0" w:color="auto"/>
        <w:bottom w:val="none" w:sz="0" w:space="0" w:color="auto"/>
        <w:right w:val="none" w:sz="0" w:space="0" w:color="auto"/>
      </w:divBdr>
    </w:div>
    <w:div w:id="728696101">
      <w:bodyDiv w:val="1"/>
      <w:marLeft w:val="0"/>
      <w:marRight w:val="0"/>
      <w:marTop w:val="0"/>
      <w:marBottom w:val="0"/>
      <w:divBdr>
        <w:top w:val="none" w:sz="0" w:space="0" w:color="auto"/>
        <w:left w:val="none" w:sz="0" w:space="0" w:color="auto"/>
        <w:bottom w:val="none" w:sz="0" w:space="0" w:color="auto"/>
        <w:right w:val="none" w:sz="0" w:space="0" w:color="auto"/>
      </w:divBdr>
      <w:divsChild>
        <w:div w:id="1533886092">
          <w:marLeft w:val="0"/>
          <w:marRight w:val="0"/>
          <w:marTop w:val="0"/>
          <w:marBottom w:val="0"/>
          <w:divBdr>
            <w:top w:val="none" w:sz="0" w:space="0" w:color="auto"/>
            <w:left w:val="none" w:sz="0" w:space="0" w:color="auto"/>
            <w:bottom w:val="none" w:sz="0" w:space="0" w:color="auto"/>
            <w:right w:val="none" w:sz="0" w:space="0" w:color="auto"/>
          </w:divBdr>
        </w:div>
      </w:divsChild>
    </w:div>
    <w:div w:id="729812767">
      <w:bodyDiv w:val="1"/>
      <w:marLeft w:val="0"/>
      <w:marRight w:val="0"/>
      <w:marTop w:val="0"/>
      <w:marBottom w:val="0"/>
      <w:divBdr>
        <w:top w:val="none" w:sz="0" w:space="0" w:color="auto"/>
        <w:left w:val="none" w:sz="0" w:space="0" w:color="auto"/>
        <w:bottom w:val="none" w:sz="0" w:space="0" w:color="auto"/>
        <w:right w:val="none" w:sz="0" w:space="0" w:color="auto"/>
      </w:divBdr>
    </w:div>
    <w:div w:id="732702974">
      <w:bodyDiv w:val="1"/>
      <w:marLeft w:val="0"/>
      <w:marRight w:val="0"/>
      <w:marTop w:val="0"/>
      <w:marBottom w:val="0"/>
      <w:divBdr>
        <w:top w:val="none" w:sz="0" w:space="0" w:color="auto"/>
        <w:left w:val="none" w:sz="0" w:space="0" w:color="auto"/>
        <w:bottom w:val="none" w:sz="0" w:space="0" w:color="auto"/>
        <w:right w:val="none" w:sz="0" w:space="0" w:color="auto"/>
      </w:divBdr>
      <w:divsChild>
        <w:div w:id="873267668">
          <w:marLeft w:val="0"/>
          <w:marRight w:val="0"/>
          <w:marTop w:val="0"/>
          <w:marBottom w:val="0"/>
          <w:divBdr>
            <w:top w:val="none" w:sz="0" w:space="0" w:color="auto"/>
            <w:left w:val="none" w:sz="0" w:space="0" w:color="auto"/>
            <w:bottom w:val="none" w:sz="0" w:space="0" w:color="auto"/>
            <w:right w:val="none" w:sz="0" w:space="0" w:color="auto"/>
          </w:divBdr>
        </w:div>
      </w:divsChild>
    </w:div>
    <w:div w:id="737436833">
      <w:bodyDiv w:val="1"/>
      <w:marLeft w:val="0"/>
      <w:marRight w:val="0"/>
      <w:marTop w:val="0"/>
      <w:marBottom w:val="0"/>
      <w:divBdr>
        <w:top w:val="none" w:sz="0" w:space="0" w:color="auto"/>
        <w:left w:val="none" w:sz="0" w:space="0" w:color="auto"/>
        <w:bottom w:val="none" w:sz="0" w:space="0" w:color="auto"/>
        <w:right w:val="none" w:sz="0" w:space="0" w:color="auto"/>
      </w:divBdr>
    </w:div>
    <w:div w:id="739401481">
      <w:bodyDiv w:val="1"/>
      <w:marLeft w:val="0"/>
      <w:marRight w:val="0"/>
      <w:marTop w:val="0"/>
      <w:marBottom w:val="0"/>
      <w:divBdr>
        <w:top w:val="none" w:sz="0" w:space="0" w:color="auto"/>
        <w:left w:val="none" w:sz="0" w:space="0" w:color="auto"/>
        <w:bottom w:val="none" w:sz="0" w:space="0" w:color="auto"/>
        <w:right w:val="none" w:sz="0" w:space="0" w:color="auto"/>
      </w:divBdr>
    </w:div>
    <w:div w:id="744886284">
      <w:bodyDiv w:val="1"/>
      <w:marLeft w:val="0"/>
      <w:marRight w:val="0"/>
      <w:marTop w:val="0"/>
      <w:marBottom w:val="0"/>
      <w:divBdr>
        <w:top w:val="none" w:sz="0" w:space="0" w:color="auto"/>
        <w:left w:val="none" w:sz="0" w:space="0" w:color="auto"/>
        <w:bottom w:val="none" w:sz="0" w:space="0" w:color="auto"/>
        <w:right w:val="none" w:sz="0" w:space="0" w:color="auto"/>
      </w:divBdr>
      <w:divsChild>
        <w:div w:id="1837453822">
          <w:marLeft w:val="0"/>
          <w:marRight w:val="0"/>
          <w:marTop w:val="0"/>
          <w:marBottom w:val="0"/>
          <w:divBdr>
            <w:top w:val="none" w:sz="0" w:space="0" w:color="auto"/>
            <w:left w:val="none" w:sz="0" w:space="0" w:color="auto"/>
            <w:bottom w:val="none" w:sz="0" w:space="0" w:color="auto"/>
            <w:right w:val="none" w:sz="0" w:space="0" w:color="auto"/>
          </w:divBdr>
        </w:div>
      </w:divsChild>
    </w:div>
    <w:div w:id="747580935">
      <w:bodyDiv w:val="1"/>
      <w:marLeft w:val="0"/>
      <w:marRight w:val="0"/>
      <w:marTop w:val="0"/>
      <w:marBottom w:val="0"/>
      <w:divBdr>
        <w:top w:val="none" w:sz="0" w:space="0" w:color="auto"/>
        <w:left w:val="none" w:sz="0" w:space="0" w:color="auto"/>
        <w:bottom w:val="none" w:sz="0" w:space="0" w:color="auto"/>
        <w:right w:val="none" w:sz="0" w:space="0" w:color="auto"/>
      </w:divBdr>
      <w:divsChild>
        <w:div w:id="701828915">
          <w:marLeft w:val="0"/>
          <w:marRight w:val="0"/>
          <w:marTop w:val="0"/>
          <w:marBottom w:val="0"/>
          <w:divBdr>
            <w:top w:val="none" w:sz="0" w:space="0" w:color="auto"/>
            <w:left w:val="none" w:sz="0" w:space="0" w:color="auto"/>
            <w:bottom w:val="none" w:sz="0" w:space="0" w:color="auto"/>
            <w:right w:val="none" w:sz="0" w:space="0" w:color="auto"/>
          </w:divBdr>
        </w:div>
      </w:divsChild>
    </w:div>
    <w:div w:id="748887661">
      <w:bodyDiv w:val="1"/>
      <w:marLeft w:val="0"/>
      <w:marRight w:val="0"/>
      <w:marTop w:val="0"/>
      <w:marBottom w:val="0"/>
      <w:divBdr>
        <w:top w:val="none" w:sz="0" w:space="0" w:color="auto"/>
        <w:left w:val="none" w:sz="0" w:space="0" w:color="auto"/>
        <w:bottom w:val="none" w:sz="0" w:space="0" w:color="auto"/>
        <w:right w:val="none" w:sz="0" w:space="0" w:color="auto"/>
      </w:divBdr>
    </w:div>
    <w:div w:id="750588811">
      <w:bodyDiv w:val="1"/>
      <w:marLeft w:val="0"/>
      <w:marRight w:val="0"/>
      <w:marTop w:val="0"/>
      <w:marBottom w:val="0"/>
      <w:divBdr>
        <w:top w:val="none" w:sz="0" w:space="0" w:color="auto"/>
        <w:left w:val="none" w:sz="0" w:space="0" w:color="auto"/>
        <w:bottom w:val="none" w:sz="0" w:space="0" w:color="auto"/>
        <w:right w:val="none" w:sz="0" w:space="0" w:color="auto"/>
      </w:divBdr>
    </w:div>
    <w:div w:id="752051879">
      <w:bodyDiv w:val="1"/>
      <w:marLeft w:val="0"/>
      <w:marRight w:val="0"/>
      <w:marTop w:val="0"/>
      <w:marBottom w:val="0"/>
      <w:divBdr>
        <w:top w:val="none" w:sz="0" w:space="0" w:color="auto"/>
        <w:left w:val="none" w:sz="0" w:space="0" w:color="auto"/>
        <w:bottom w:val="none" w:sz="0" w:space="0" w:color="auto"/>
        <w:right w:val="none" w:sz="0" w:space="0" w:color="auto"/>
      </w:divBdr>
    </w:div>
    <w:div w:id="759956718">
      <w:bodyDiv w:val="1"/>
      <w:marLeft w:val="0"/>
      <w:marRight w:val="0"/>
      <w:marTop w:val="0"/>
      <w:marBottom w:val="0"/>
      <w:divBdr>
        <w:top w:val="none" w:sz="0" w:space="0" w:color="auto"/>
        <w:left w:val="none" w:sz="0" w:space="0" w:color="auto"/>
        <w:bottom w:val="none" w:sz="0" w:space="0" w:color="auto"/>
        <w:right w:val="none" w:sz="0" w:space="0" w:color="auto"/>
      </w:divBdr>
      <w:divsChild>
        <w:div w:id="966591553">
          <w:marLeft w:val="0"/>
          <w:marRight w:val="0"/>
          <w:marTop w:val="0"/>
          <w:marBottom w:val="0"/>
          <w:divBdr>
            <w:top w:val="none" w:sz="0" w:space="0" w:color="auto"/>
            <w:left w:val="none" w:sz="0" w:space="0" w:color="auto"/>
            <w:bottom w:val="none" w:sz="0" w:space="0" w:color="auto"/>
            <w:right w:val="none" w:sz="0" w:space="0" w:color="auto"/>
          </w:divBdr>
        </w:div>
      </w:divsChild>
    </w:div>
    <w:div w:id="762648919">
      <w:bodyDiv w:val="1"/>
      <w:marLeft w:val="0"/>
      <w:marRight w:val="0"/>
      <w:marTop w:val="0"/>
      <w:marBottom w:val="0"/>
      <w:divBdr>
        <w:top w:val="none" w:sz="0" w:space="0" w:color="auto"/>
        <w:left w:val="none" w:sz="0" w:space="0" w:color="auto"/>
        <w:bottom w:val="none" w:sz="0" w:space="0" w:color="auto"/>
        <w:right w:val="none" w:sz="0" w:space="0" w:color="auto"/>
      </w:divBdr>
      <w:divsChild>
        <w:div w:id="1520849757">
          <w:marLeft w:val="0"/>
          <w:marRight w:val="0"/>
          <w:marTop w:val="0"/>
          <w:marBottom w:val="0"/>
          <w:divBdr>
            <w:top w:val="none" w:sz="0" w:space="0" w:color="auto"/>
            <w:left w:val="none" w:sz="0" w:space="0" w:color="auto"/>
            <w:bottom w:val="none" w:sz="0" w:space="0" w:color="auto"/>
            <w:right w:val="none" w:sz="0" w:space="0" w:color="auto"/>
          </w:divBdr>
        </w:div>
      </w:divsChild>
    </w:div>
    <w:div w:id="763648272">
      <w:bodyDiv w:val="1"/>
      <w:marLeft w:val="0"/>
      <w:marRight w:val="0"/>
      <w:marTop w:val="0"/>
      <w:marBottom w:val="0"/>
      <w:divBdr>
        <w:top w:val="none" w:sz="0" w:space="0" w:color="auto"/>
        <w:left w:val="none" w:sz="0" w:space="0" w:color="auto"/>
        <w:bottom w:val="none" w:sz="0" w:space="0" w:color="auto"/>
        <w:right w:val="none" w:sz="0" w:space="0" w:color="auto"/>
      </w:divBdr>
      <w:divsChild>
        <w:div w:id="34620010">
          <w:marLeft w:val="0"/>
          <w:marRight w:val="0"/>
          <w:marTop w:val="0"/>
          <w:marBottom w:val="0"/>
          <w:divBdr>
            <w:top w:val="none" w:sz="0" w:space="0" w:color="auto"/>
            <w:left w:val="none" w:sz="0" w:space="0" w:color="auto"/>
            <w:bottom w:val="none" w:sz="0" w:space="0" w:color="auto"/>
            <w:right w:val="none" w:sz="0" w:space="0" w:color="auto"/>
          </w:divBdr>
        </w:div>
        <w:div w:id="1773165062">
          <w:marLeft w:val="0"/>
          <w:marRight w:val="0"/>
          <w:marTop w:val="0"/>
          <w:marBottom w:val="0"/>
          <w:divBdr>
            <w:top w:val="none" w:sz="0" w:space="0" w:color="auto"/>
            <w:left w:val="none" w:sz="0" w:space="0" w:color="auto"/>
            <w:bottom w:val="none" w:sz="0" w:space="0" w:color="auto"/>
            <w:right w:val="none" w:sz="0" w:space="0" w:color="auto"/>
          </w:divBdr>
        </w:div>
      </w:divsChild>
    </w:div>
    <w:div w:id="764500294">
      <w:bodyDiv w:val="1"/>
      <w:marLeft w:val="0"/>
      <w:marRight w:val="0"/>
      <w:marTop w:val="0"/>
      <w:marBottom w:val="0"/>
      <w:divBdr>
        <w:top w:val="none" w:sz="0" w:space="0" w:color="auto"/>
        <w:left w:val="none" w:sz="0" w:space="0" w:color="auto"/>
        <w:bottom w:val="none" w:sz="0" w:space="0" w:color="auto"/>
        <w:right w:val="none" w:sz="0" w:space="0" w:color="auto"/>
      </w:divBdr>
    </w:div>
    <w:div w:id="765274830">
      <w:bodyDiv w:val="1"/>
      <w:marLeft w:val="0"/>
      <w:marRight w:val="0"/>
      <w:marTop w:val="0"/>
      <w:marBottom w:val="0"/>
      <w:divBdr>
        <w:top w:val="none" w:sz="0" w:space="0" w:color="auto"/>
        <w:left w:val="none" w:sz="0" w:space="0" w:color="auto"/>
        <w:bottom w:val="none" w:sz="0" w:space="0" w:color="auto"/>
        <w:right w:val="none" w:sz="0" w:space="0" w:color="auto"/>
      </w:divBdr>
    </w:div>
    <w:div w:id="765806635">
      <w:bodyDiv w:val="1"/>
      <w:marLeft w:val="0"/>
      <w:marRight w:val="0"/>
      <w:marTop w:val="0"/>
      <w:marBottom w:val="0"/>
      <w:divBdr>
        <w:top w:val="none" w:sz="0" w:space="0" w:color="auto"/>
        <w:left w:val="none" w:sz="0" w:space="0" w:color="auto"/>
        <w:bottom w:val="none" w:sz="0" w:space="0" w:color="auto"/>
        <w:right w:val="none" w:sz="0" w:space="0" w:color="auto"/>
      </w:divBdr>
    </w:div>
    <w:div w:id="765811239">
      <w:bodyDiv w:val="1"/>
      <w:marLeft w:val="0"/>
      <w:marRight w:val="0"/>
      <w:marTop w:val="0"/>
      <w:marBottom w:val="0"/>
      <w:divBdr>
        <w:top w:val="none" w:sz="0" w:space="0" w:color="auto"/>
        <w:left w:val="none" w:sz="0" w:space="0" w:color="auto"/>
        <w:bottom w:val="none" w:sz="0" w:space="0" w:color="auto"/>
        <w:right w:val="none" w:sz="0" w:space="0" w:color="auto"/>
      </w:divBdr>
    </w:div>
    <w:div w:id="767431084">
      <w:bodyDiv w:val="1"/>
      <w:marLeft w:val="0"/>
      <w:marRight w:val="0"/>
      <w:marTop w:val="0"/>
      <w:marBottom w:val="0"/>
      <w:divBdr>
        <w:top w:val="none" w:sz="0" w:space="0" w:color="auto"/>
        <w:left w:val="none" w:sz="0" w:space="0" w:color="auto"/>
        <w:bottom w:val="none" w:sz="0" w:space="0" w:color="auto"/>
        <w:right w:val="none" w:sz="0" w:space="0" w:color="auto"/>
      </w:divBdr>
      <w:divsChild>
        <w:div w:id="1656488951">
          <w:marLeft w:val="0"/>
          <w:marRight w:val="0"/>
          <w:marTop w:val="0"/>
          <w:marBottom w:val="0"/>
          <w:divBdr>
            <w:top w:val="none" w:sz="0" w:space="0" w:color="auto"/>
            <w:left w:val="none" w:sz="0" w:space="0" w:color="auto"/>
            <w:bottom w:val="none" w:sz="0" w:space="0" w:color="auto"/>
            <w:right w:val="none" w:sz="0" w:space="0" w:color="auto"/>
          </w:divBdr>
        </w:div>
      </w:divsChild>
    </w:div>
    <w:div w:id="772944431">
      <w:bodyDiv w:val="1"/>
      <w:marLeft w:val="0"/>
      <w:marRight w:val="0"/>
      <w:marTop w:val="0"/>
      <w:marBottom w:val="0"/>
      <w:divBdr>
        <w:top w:val="none" w:sz="0" w:space="0" w:color="auto"/>
        <w:left w:val="none" w:sz="0" w:space="0" w:color="auto"/>
        <w:bottom w:val="none" w:sz="0" w:space="0" w:color="auto"/>
        <w:right w:val="none" w:sz="0" w:space="0" w:color="auto"/>
      </w:divBdr>
    </w:div>
    <w:div w:id="777022606">
      <w:bodyDiv w:val="1"/>
      <w:marLeft w:val="0"/>
      <w:marRight w:val="0"/>
      <w:marTop w:val="0"/>
      <w:marBottom w:val="0"/>
      <w:divBdr>
        <w:top w:val="none" w:sz="0" w:space="0" w:color="auto"/>
        <w:left w:val="none" w:sz="0" w:space="0" w:color="auto"/>
        <w:bottom w:val="none" w:sz="0" w:space="0" w:color="auto"/>
        <w:right w:val="none" w:sz="0" w:space="0" w:color="auto"/>
      </w:divBdr>
    </w:div>
    <w:div w:id="779027549">
      <w:bodyDiv w:val="1"/>
      <w:marLeft w:val="0"/>
      <w:marRight w:val="0"/>
      <w:marTop w:val="0"/>
      <w:marBottom w:val="0"/>
      <w:divBdr>
        <w:top w:val="none" w:sz="0" w:space="0" w:color="auto"/>
        <w:left w:val="none" w:sz="0" w:space="0" w:color="auto"/>
        <w:bottom w:val="none" w:sz="0" w:space="0" w:color="auto"/>
        <w:right w:val="none" w:sz="0" w:space="0" w:color="auto"/>
      </w:divBdr>
    </w:div>
    <w:div w:id="779181081">
      <w:bodyDiv w:val="1"/>
      <w:marLeft w:val="0"/>
      <w:marRight w:val="0"/>
      <w:marTop w:val="0"/>
      <w:marBottom w:val="0"/>
      <w:divBdr>
        <w:top w:val="none" w:sz="0" w:space="0" w:color="auto"/>
        <w:left w:val="none" w:sz="0" w:space="0" w:color="auto"/>
        <w:bottom w:val="none" w:sz="0" w:space="0" w:color="auto"/>
        <w:right w:val="none" w:sz="0" w:space="0" w:color="auto"/>
      </w:divBdr>
    </w:div>
    <w:div w:id="779958053">
      <w:bodyDiv w:val="1"/>
      <w:marLeft w:val="0"/>
      <w:marRight w:val="0"/>
      <w:marTop w:val="0"/>
      <w:marBottom w:val="0"/>
      <w:divBdr>
        <w:top w:val="none" w:sz="0" w:space="0" w:color="auto"/>
        <w:left w:val="none" w:sz="0" w:space="0" w:color="auto"/>
        <w:bottom w:val="none" w:sz="0" w:space="0" w:color="auto"/>
        <w:right w:val="none" w:sz="0" w:space="0" w:color="auto"/>
      </w:divBdr>
    </w:div>
    <w:div w:id="781529919">
      <w:bodyDiv w:val="1"/>
      <w:marLeft w:val="0"/>
      <w:marRight w:val="0"/>
      <w:marTop w:val="0"/>
      <w:marBottom w:val="0"/>
      <w:divBdr>
        <w:top w:val="none" w:sz="0" w:space="0" w:color="auto"/>
        <w:left w:val="none" w:sz="0" w:space="0" w:color="auto"/>
        <w:bottom w:val="none" w:sz="0" w:space="0" w:color="auto"/>
        <w:right w:val="none" w:sz="0" w:space="0" w:color="auto"/>
      </w:divBdr>
    </w:div>
    <w:div w:id="785973577">
      <w:bodyDiv w:val="1"/>
      <w:marLeft w:val="0"/>
      <w:marRight w:val="0"/>
      <w:marTop w:val="0"/>
      <w:marBottom w:val="0"/>
      <w:divBdr>
        <w:top w:val="none" w:sz="0" w:space="0" w:color="auto"/>
        <w:left w:val="none" w:sz="0" w:space="0" w:color="auto"/>
        <w:bottom w:val="none" w:sz="0" w:space="0" w:color="auto"/>
        <w:right w:val="none" w:sz="0" w:space="0" w:color="auto"/>
      </w:divBdr>
    </w:div>
    <w:div w:id="797912092">
      <w:bodyDiv w:val="1"/>
      <w:marLeft w:val="0"/>
      <w:marRight w:val="0"/>
      <w:marTop w:val="0"/>
      <w:marBottom w:val="0"/>
      <w:divBdr>
        <w:top w:val="none" w:sz="0" w:space="0" w:color="auto"/>
        <w:left w:val="none" w:sz="0" w:space="0" w:color="auto"/>
        <w:bottom w:val="none" w:sz="0" w:space="0" w:color="auto"/>
        <w:right w:val="none" w:sz="0" w:space="0" w:color="auto"/>
      </w:divBdr>
    </w:div>
    <w:div w:id="799615350">
      <w:bodyDiv w:val="1"/>
      <w:marLeft w:val="0"/>
      <w:marRight w:val="0"/>
      <w:marTop w:val="0"/>
      <w:marBottom w:val="0"/>
      <w:divBdr>
        <w:top w:val="none" w:sz="0" w:space="0" w:color="auto"/>
        <w:left w:val="none" w:sz="0" w:space="0" w:color="auto"/>
        <w:bottom w:val="none" w:sz="0" w:space="0" w:color="auto"/>
        <w:right w:val="none" w:sz="0" w:space="0" w:color="auto"/>
      </w:divBdr>
    </w:div>
    <w:div w:id="802578708">
      <w:bodyDiv w:val="1"/>
      <w:marLeft w:val="0"/>
      <w:marRight w:val="0"/>
      <w:marTop w:val="0"/>
      <w:marBottom w:val="0"/>
      <w:divBdr>
        <w:top w:val="none" w:sz="0" w:space="0" w:color="auto"/>
        <w:left w:val="none" w:sz="0" w:space="0" w:color="auto"/>
        <w:bottom w:val="none" w:sz="0" w:space="0" w:color="auto"/>
        <w:right w:val="none" w:sz="0" w:space="0" w:color="auto"/>
      </w:divBdr>
    </w:div>
    <w:div w:id="803083571">
      <w:bodyDiv w:val="1"/>
      <w:marLeft w:val="0"/>
      <w:marRight w:val="0"/>
      <w:marTop w:val="0"/>
      <w:marBottom w:val="0"/>
      <w:divBdr>
        <w:top w:val="none" w:sz="0" w:space="0" w:color="auto"/>
        <w:left w:val="none" w:sz="0" w:space="0" w:color="auto"/>
        <w:bottom w:val="none" w:sz="0" w:space="0" w:color="auto"/>
        <w:right w:val="none" w:sz="0" w:space="0" w:color="auto"/>
      </w:divBdr>
      <w:divsChild>
        <w:div w:id="1294362846">
          <w:marLeft w:val="0"/>
          <w:marRight w:val="0"/>
          <w:marTop w:val="0"/>
          <w:marBottom w:val="0"/>
          <w:divBdr>
            <w:top w:val="none" w:sz="0" w:space="0" w:color="auto"/>
            <w:left w:val="none" w:sz="0" w:space="0" w:color="auto"/>
            <w:bottom w:val="none" w:sz="0" w:space="0" w:color="auto"/>
            <w:right w:val="none" w:sz="0" w:space="0" w:color="auto"/>
          </w:divBdr>
        </w:div>
      </w:divsChild>
    </w:div>
    <w:div w:id="814296229">
      <w:bodyDiv w:val="1"/>
      <w:marLeft w:val="0"/>
      <w:marRight w:val="0"/>
      <w:marTop w:val="0"/>
      <w:marBottom w:val="0"/>
      <w:divBdr>
        <w:top w:val="none" w:sz="0" w:space="0" w:color="auto"/>
        <w:left w:val="none" w:sz="0" w:space="0" w:color="auto"/>
        <w:bottom w:val="none" w:sz="0" w:space="0" w:color="auto"/>
        <w:right w:val="none" w:sz="0" w:space="0" w:color="auto"/>
      </w:divBdr>
      <w:divsChild>
        <w:div w:id="1958441563">
          <w:marLeft w:val="0"/>
          <w:marRight w:val="0"/>
          <w:marTop w:val="0"/>
          <w:marBottom w:val="0"/>
          <w:divBdr>
            <w:top w:val="none" w:sz="0" w:space="0" w:color="auto"/>
            <w:left w:val="none" w:sz="0" w:space="0" w:color="auto"/>
            <w:bottom w:val="none" w:sz="0" w:space="0" w:color="auto"/>
            <w:right w:val="none" w:sz="0" w:space="0" w:color="auto"/>
          </w:divBdr>
        </w:div>
      </w:divsChild>
    </w:div>
    <w:div w:id="814644419">
      <w:bodyDiv w:val="1"/>
      <w:marLeft w:val="0"/>
      <w:marRight w:val="0"/>
      <w:marTop w:val="0"/>
      <w:marBottom w:val="0"/>
      <w:divBdr>
        <w:top w:val="none" w:sz="0" w:space="0" w:color="auto"/>
        <w:left w:val="none" w:sz="0" w:space="0" w:color="auto"/>
        <w:bottom w:val="none" w:sz="0" w:space="0" w:color="auto"/>
        <w:right w:val="none" w:sz="0" w:space="0" w:color="auto"/>
      </w:divBdr>
    </w:div>
    <w:div w:id="815418437">
      <w:bodyDiv w:val="1"/>
      <w:marLeft w:val="0"/>
      <w:marRight w:val="0"/>
      <w:marTop w:val="0"/>
      <w:marBottom w:val="0"/>
      <w:divBdr>
        <w:top w:val="none" w:sz="0" w:space="0" w:color="auto"/>
        <w:left w:val="none" w:sz="0" w:space="0" w:color="auto"/>
        <w:bottom w:val="none" w:sz="0" w:space="0" w:color="auto"/>
        <w:right w:val="none" w:sz="0" w:space="0" w:color="auto"/>
      </w:divBdr>
    </w:div>
    <w:div w:id="820344149">
      <w:bodyDiv w:val="1"/>
      <w:marLeft w:val="0"/>
      <w:marRight w:val="0"/>
      <w:marTop w:val="0"/>
      <w:marBottom w:val="0"/>
      <w:divBdr>
        <w:top w:val="none" w:sz="0" w:space="0" w:color="auto"/>
        <w:left w:val="none" w:sz="0" w:space="0" w:color="auto"/>
        <w:bottom w:val="none" w:sz="0" w:space="0" w:color="auto"/>
        <w:right w:val="none" w:sz="0" w:space="0" w:color="auto"/>
      </w:divBdr>
    </w:div>
    <w:div w:id="820971677">
      <w:bodyDiv w:val="1"/>
      <w:marLeft w:val="0"/>
      <w:marRight w:val="0"/>
      <w:marTop w:val="0"/>
      <w:marBottom w:val="0"/>
      <w:divBdr>
        <w:top w:val="none" w:sz="0" w:space="0" w:color="auto"/>
        <w:left w:val="none" w:sz="0" w:space="0" w:color="auto"/>
        <w:bottom w:val="none" w:sz="0" w:space="0" w:color="auto"/>
        <w:right w:val="none" w:sz="0" w:space="0" w:color="auto"/>
      </w:divBdr>
    </w:div>
    <w:div w:id="821236416">
      <w:bodyDiv w:val="1"/>
      <w:marLeft w:val="0"/>
      <w:marRight w:val="0"/>
      <w:marTop w:val="0"/>
      <w:marBottom w:val="0"/>
      <w:divBdr>
        <w:top w:val="none" w:sz="0" w:space="0" w:color="auto"/>
        <w:left w:val="none" w:sz="0" w:space="0" w:color="auto"/>
        <w:bottom w:val="none" w:sz="0" w:space="0" w:color="auto"/>
        <w:right w:val="none" w:sz="0" w:space="0" w:color="auto"/>
      </w:divBdr>
      <w:divsChild>
        <w:div w:id="1860044902">
          <w:marLeft w:val="0"/>
          <w:marRight w:val="0"/>
          <w:marTop w:val="0"/>
          <w:marBottom w:val="0"/>
          <w:divBdr>
            <w:top w:val="none" w:sz="0" w:space="0" w:color="auto"/>
            <w:left w:val="none" w:sz="0" w:space="0" w:color="auto"/>
            <w:bottom w:val="none" w:sz="0" w:space="0" w:color="auto"/>
            <w:right w:val="none" w:sz="0" w:space="0" w:color="auto"/>
          </w:divBdr>
        </w:div>
      </w:divsChild>
    </w:div>
    <w:div w:id="823159889">
      <w:bodyDiv w:val="1"/>
      <w:marLeft w:val="0"/>
      <w:marRight w:val="0"/>
      <w:marTop w:val="0"/>
      <w:marBottom w:val="0"/>
      <w:divBdr>
        <w:top w:val="none" w:sz="0" w:space="0" w:color="auto"/>
        <w:left w:val="none" w:sz="0" w:space="0" w:color="auto"/>
        <w:bottom w:val="none" w:sz="0" w:space="0" w:color="auto"/>
        <w:right w:val="none" w:sz="0" w:space="0" w:color="auto"/>
      </w:divBdr>
      <w:divsChild>
        <w:div w:id="256906569">
          <w:marLeft w:val="0"/>
          <w:marRight w:val="0"/>
          <w:marTop w:val="0"/>
          <w:marBottom w:val="0"/>
          <w:divBdr>
            <w:top w:val="none" w:sz="0" w:space="0" w:color="auto"/>
            <w:left w:val="none" w:sz="0" w:space="0" w:color="auto"/>
            <w:bottom w:val="none" w:sz="0" w:space="0" w:color="auto"/>
            <w:right w:val="none" w:sz="0" w:space="0" w:color="auto"/>
          </w:divBdr>
        </w:div>
      </w:divsChild>
    </w:div>
    <w:div w:id="823817581">
      <w:bodyDiv w:val="1"/>
      <w:marLeft w:val="0"/>
      <w:marRight w:val="0"/>
      <w:marTop w:val="0"/>
      <w:marBottom w:val="0"/>
      <w:divBdr>
        <w:top w:val="none" w:sz="0" w:space="0" w:color="auto"/>
        <w:left w:val="none" w:sz="0" w:space="0" w:color="auto"/>
        <w:bottom w:val="none" w:sz="0" w:space="0" w:color="auto"/>
        <w:right w:val="none" w:sz="0" w:space="0" w:color="auto"/>
      </w:divBdr>
    </w:div>
    <w:div w:id="828789311">
      <w:bodyDiv w:val="1"/>
      <w:marLeft w:val="0"/>
      <w:marRight w:val="0"/>
      <w:marTop w:val="0"/>
      <w:marBottom w:val="0"/>
      <w:divBdr>
        <w:top w:val="none" w:sz="0" w:space="0" w:color="auto"/>
        <w:left w:val="none" w:sz="0" w:space="0" w:color="auto"/>
        <w:bottom w:val="none" w:sz="0" w:space="0" w:color="auto"/>
        <w:right w:val="none" w:sz="0" w:space="0" w:color="auto"/>
      </w:divBdr>
    </w:div>
    <w:div w:id="832531531">
      <w:bodyDiv w:val="1"/>
      <w:marLeft w:val="0"/>
      <w:marRight w:val="0"/>
      <w:marTop w:val="0"/>
      <w:marBottom w:val="0"/>
      <w:divBdr>
        <w:top w:val="none" w:sz="0" w:space="0" w:color="auto"/>
        <w:left w:val="none" w:sz="0" w:space="0" w:color="auto"/>
        <w:bottom w:val="none" w:sz="0" w:space="0" w:color="auto"/>
        <w:right w:val="none" w:sz="0" w:space="0" w:color="auto"/>
      </w:divBdr>
    </w:div>
    <w:div w:id="833030998">
      <w:bodyDiv w:val="1"/>
      <w:marLeft w:val="0"/>
      <w:marRight w:val="0"/>
      <w:marTop w:val="0"/>
      <w:marBottom w:val="0"/>
      <w:divBdr>
        <w:top w:val="none" w:sz="0" w:space="0" w:color="auto"/>
        <w:left w:val="none" w:sz="0" w:space="0" w:color="auto"/>
        <w:bottom w:val="none" w:sz="0" w:space="0" w:color="auto"/>
        <w:right w:val="none" w:sz="0" w:space="0" w:color="auto"/>
      </w:divBdr>
    </w:div>
    <w:div w:id="835345978">
      <w:bodyDiv w:val="1"/>
      <w:marLeft w:val="0"/>
      <w:marRight w:val="0"/>
      <w:marTop w:val="0"/>
      <w:marBottom w:val="0"/>
      <w:divBdr>
        <w:top w:val="none" w:sz="0" w:space="0" w:color="auto"/>
        <w:left w:val="none" w:sz="0" w:space="0" w:color="auto"/>
        <w:bottom w:val="none" w:sz="0" w:space="0" w:color="auto"/>
        <w:right w:val="none" w:sz="0" w:space="0" w:color="auto"/>
      </w:divBdr>
    </w:div>
    <w:div w:id="835653728">
      <w:bodyDiv w:val="1"/>
      <w:marLeft w:val="0"/>
      <w:marRight w:val="0"/>
      <w:marTop w:val="0"/>
      <w:marBottom w:val="0"/>
      <w:divBdr>
        <w:top w:val="none" w:sz="0" w:space="0" w:color="auto"/>
        <w:left w:val="none" w:sz="0" w:space="0" w:color="auto"/>
        <w:bottom w:val="none" w:sz="0" w:space="0" w:color="auto"/>
        <w:right w:val="none" w:sz="0" w:space="0" w:color="auto"/>
      </w:divBdr>
    </w:div>
    <w:div w:id="835804883">
      <w:bodyDiv w:val="1"/>
      <w:marLeft w:val="0"/>
      <w:marRight w:val="0"/>
      <w:marTop w:val="0"/>
      <w:marBottom w:val="0"/>
      <w:divBdr>
        <w:top w:val="none" w:sz="0" w:space="0" w:color="auto"/>
        <w:left w:val="none" w:sz="0" w:space="0" w:color="auto"/>
        <w:bottom w:val="none" w:sz="0" w:space="0" w:color="auto"/>
        <w:right w:val="none" w:sz="0" w:space="0" w:color="auto"/>
      </w:divBdr>
    </w:div>
    <w:div w:id="836967504">
      <w:bodyDiv w:val="1"/>
      <w:marLeft w:val="0"/>
      <w:marRight w:val="0"/>
      <w:marTop w:val="0"/>
      <w:marBottom w:val="0"/>
      <w:divBdr>
        <w:top w:val="none" w:sz="0" w:space="0" w:color="auto"/>
        <w:left w:val="none" w:sz="0" w:space="0" w:color="auto"/>
        <w:bottom w:val="none" w:sz="0" w:space="0" w:color="auto"/>
        <w:right w:val="none" w:sz="0" w:space="0" w:color="auto"/>
      </w:divBdr>
    </w:div>
    <w:div w:id="838620237">
      <w:bodyDiv w:val="1"/>
      <w:marLeft w:val="0"/>
      <w:marRight w:val="0"/>
      <w:marTop w:val="0"/>
      <w:marBottom w:val="0"/>
      <w:divBdr>
        <w:top w:val="none" w:sz="0" w:space="0" w:color="auto"/>
        <w:left w:val="none" w:sz="0" w:space="0" w:color="auto"/>
        <w:bottom w:val="none" w:sz="0" w:space="0" w:color="auto"/>
        <w:right w:val="none" w:sz="0" w:space="0" w:color="auto"/>
      </w:divBdr>
    </w:div>
    <w:div w:id="840512461">
      <w:bodyDiv w:val="1"/>
      <w:marLeft w:val="0"/>
      <w:marRight w:val="0"/>
      <w:marTop w:val="0"/>
      <w:marBottom w:val="0"/>
      <w:divBdr>
        <w:top w:val="none" w:sz="0" w:space="0" w:color="auto"/>
        <w:left w:val="none" w:sz="0" w:space="0" w:color="auto"/>
        <w:bottom w:val="none" w:sz="0" w:space="0" w:color="auto"/>
        <w:right w:val="none" w:sz="0" w:space="0" w:color="auto"/>
      </w:divBdr>
    </w:div>
    <w:div w:id="846594881">
      <w:bodyDiv w:val="1"/>
      <w:marLeft w:val="0"/>
      <w:marRight w:val="0"/>
      <w:marTop w:val="0"/>
      <w:marBottom w:val="0"/>
      <w:divBdr>
        <w:top w:val="none" w:sz="0" w:space="0" w:color="auto"/>
        <w:left w:val="none" w:sz="0" w:space="0" w:color="auto"/>
        <w:bottom w:val="none" w:sz="0" w:space="0" w:color="auto"/>
        <w:right w:val="none" w:sz="0" w:space="0" w:color="auto"/>
      </w:divBdr>
    </w:div>
    <w:div w:id="847988788">
      <w:bodyDiv w:val="1"/>
      <w:marLeft w:val="0"/>
      <w:marRight w:val="0"/>
      <w:marTop w:val="0"/>
      <w:marBottom w:val="0"/>
      <w:divBdr>
        <w:top w:val="none" w:sz="0" w:space="0" w:color="auto"/>
        <w:left w:val="none" w:sz="0" w:space="0" w:color="auto"/>
        <w:bottom w:val="none" w:sz="0" w:space="0" w:color="auto"/>
        <w:right w:val="none" w:sz="0" w:space="0" w:color="auto"/>
      </w:divBdr>
      <w:divsChild>
        <w:div w:id="27266490">
          <w:marLeft w:val="0"/>
          <w:marRight w:val="0"/>
          <w:marTop w:val="0"/>
          <w:marBottom w:val="0"/>
          <w:divBdr>
            <w:top w:val="none" w:sz="0" w:space="0" w:color="auto"/>
            <w:left w:val="none" w:sz="0" w:space="0" w:color="auto"/>
            <w:bottom w:val="none" w:sz="0" w:space="0" w:color="auto"/>
            <w:right w:val="none" w:sz="0" w:space="0" w:color="auto"/>
          </w:divBdr>
        </w:div>
      </w:divsChild>
    </w:div>
    <w:div w:id="852189327">
      <w:bodyDiv w:val="1"/>
      <w:marLeft w:val="0"/>
      <w:marRight w:val="0"/>
      <w:marTop w:val="0"/>
      <w:marBottom w:val="0"/>
      <w:divBdr>
        <w:top w:val="none" w:sz="0" w:space="0" w:color="auto"/>
        <w:left w:val="none" w:sz="0" w:space="0" w:color="auto"/>
        <w:bottom w:val="none" w:sz="0" w:space="0" w:color="auto"/>
        <w:right w:val="none" w:sz="0" w:space="0" w:color="auto"/>
      </w:divBdr>
      <w:divsChild>
        <w:div w:id="850989359">
          <w:marLeft w:val="0"/>
          <w:marRight w:val="0"/>
          <w:marTop w:val="0"/>
          <w:marBottom w:val="0"/>
          <w:divBdr>
            <w:top w:val="none" w:sz="0" w:space="0" w:color="auto"/>
            <w:left w:val="none" w:sz="0" w:space="0" w:color="auto"/>
            <w:bottom w:val="none" w:sz="0" w:space="0" w:color="auto"/>
            <w:right w:val="none" w:sz="0" w:space="0" w:color="auto"/>
          </w:divBdr>
        </w:div>
      </w:divsChild>
    </w:div>
    <w:div w:id="852576741">
      <w:bodyDiv w:val="1"/>
      <w:marLeft w:val="0"/>
      <w:marRight w:val="0"/>
      <w:marTop w:val="0"/>
      <w:marBottom w:val="0"/>
      <w:divBdr>
        <w:top w:val="none" w:sz="0" w:space="0" w:color="auto"/>
        <w:left w:val="none" w:sz="0" w:space="0" w:color="auto"/>
        <w:bottom w:val="none" w:sz="0" w:space="0" w:color="auto"/>
        <w:right w:val="none" w:sz="0" w:space="0" w:color="auto"/>
      </w:divBdr>
      <w:divsChild>
        <w:div w:id="771898705">
          <w:marLeft w:val="0"/>
          <w:marRight w:val="0"/>
          <w:marTop w:val="0"/>
          <w:marBottom w:val="0"/>
          <w:divBdr>
            <w:top w:val="none" w:sz="0" w:space="0" w:color="auto"/>
            <w:left w:val="none" w:sz="0" w:space="0" w:color="auto"/>
            <w:bottom w:val="none" w:sz="0" w:space="0" w:color="auto"/>
            <w:right w:val="none" w:sz="0" w:space="0" w:color="auto"/>
          </w:divBdr>
        </w:div>
        <w:div w:id="823669441">
          <w:marLeft w:val="0"/>
          <w:marRight w:val="0"/>
          <w:marTop w:val="0"/>
          <w:marBottom w:val="0"/>
          <w:divBdr>
            <w:top w:val="none" w:sz="0" w:space="0" w:color="auto"/>
            <w:left w:val="none" w:sz="0" w:space="0" w:color="auto"/>
            <w:bottom w:val="none" w:sz="0" w:space="0" w:color="auto"/>
            <w:right w:val="none" w:sz="0" w:space="0" w:color="auto"/>
          </w:divBdr>
        </w:div>
        <w:div w:id="1173763490">
          <w:marLeft w:val="0"/>
          <w:marRight w:val="0"/>
          <w:marTop w:val="0"/>
          <w:marBottom w:val="0"/>
          <w:divBdr>
            <w:top w:val="none" w:sz="0" w:space="0" w:color="auto"/>
            <w:left w:val="none" w:sz="0" w:space="0" w:color="auto"/>
            <w:bottom w:val="none" w:sz="0" w:space="0" w:color="auto"/>
            <w:right w:val="none" w:sz="0" w:space="0" w:color="auto"/>
          </w:divBdr>
        </w:div>
        <w:div w:id="1777292937">
          <w:marLeft w:val="0"/>
          <w:marRight w:val="0"/>
          <w:marTop w:val="0"/>
          <w:marBottom w:val="0"/>
          <w:divBdr>
            <w:top w:val="none" w:sz="0" w:space="0" w:color="auto"/>
            <w:left w:val="none" w:sz="0" w:space="0" w:color="auto"/>
            <w:bottom w:val="none" w:sz="0" w:space="0" w:color="auto"/>
            <w:right w:val="none" w:sz="0" w:space="0" w:color="auto"/>
          </w:divBdr>
        </w:div>
        <w:div w:id="1915695852">
          <w:marLeft w:val="0"/>
          <w:marRight w:val="0"/>
          <w:marTop w:val="0"/>
          <w:marBottom w:val="0"/>
          <w:divBdr>
            <w:top w:val="none" w:sz="0" w:space="0" w:color="auto"/>
            <w:left w:val="none" w:sz="0" w:space="0" w:color="auto"/>
            <w:bottom w:val="none" w:sz="0" w:space="0" w:color="auto"/>
            <w:right w:val="none" w:sz="0" w:space="0" w:color="auto"/>
          </w:divBdr>
        </w:div>
      </w:divsChild>
    </w:div>
    <w:div w:id="853954751">
      <w:bodyDiv w:val="1"/>
      <w:marLeft w:val="0"/>
      <w:marRight w:val="0"/>
      <w:marTop w:val="0"/>
      <w:marBottom w:val="0"/>
      <w:divBdr>
        <w:top w:val="none" w:sz="0" w:space="0" w:color="auto"/>
        <w:left w:val="none" w:sz="0" w:space="0" w:color="auto"/>
        <w:bottom w:val="none" w:sz="0" w:space="0" w:color="auto"/>
        <w:right w:val="none" w:sz="0" w:space="0" w:color="auto"/>
      </w:divBdr>
    </w:div>
    <w:div w:id="856425534">
      <w:bodyDiv w:val="1"/>
      <w:marLeft w:val="0"/>
      <w:marRight w:val="0"/>
      <w:marTop w:val="0"/>
      <w:marBottom w:val="0"/>
      <w:divBdr>
        <w:top w:val="none" w:sz="0" w:space="0" w:color="auto"/>
        <w:left w:val="none" w:sz="0" w:space="0" w:color="auto"/>
        <w:bottom w:val="none" w:sz="0" w:space="0" w:color="auto"/>
        <w:right w:val="none" w:sz="0" w:space="0" w:color="auto"/>
      </w:divBdr>
    </w:div>
    <w:div w:id="857694031">
      <w:bodyDiv w:val="1"/>
      <w:marLeft w:val="0"/>
      <w:marRight w:val="0"/>
      <w:marTop w:val="0"/>
      <w:marBottom w:val="0"/>
      <w:divBdr>
        <w:top w:val="none" w:sz="0" w:space="0" w:color="auto"/>
        <w:left w:val="none" w:sz="0" w:space="0" w:color="auto"/>
        <w:bottom w:val="none" w:sz="0" w:space="0" w:color="auto"/>
        <w:right w:val="none" w:sz="0" w:space="0" w:color="auto"/>
      </w:divBdr>
    </w:div>
    <w:div w:id="857937216">
      <w:bodyDiv w:val="1"/>
      <w:marLeft w:val="0"/>
      <w:marRight w:val="0"/>
      <w:marTop w:val="0"/>
      <w:marBottom w:val="0"/>
      <w:divBdr>
        <w:top w:val="none" w:sz="0" w:space="0" w:color="auto"/>
        <w:left w:val="none" w:sz="0" w:space="0" w:color="auto"/>
        <w:bottom w:val="none" w:sz="0" w:space="0" w:color="auto"/>
        <w:right w:val="none" w:sz="0" w:space="0" w:color="auto"/>
      </w:divBdr>
      <w:divsChild>
        <w:div w:id="1240097690">
          <w:marLeft w:val="0"/>
          <w:marRight w:val="0"/>
          <w:marTop w:val="0"/>
          <w:marBottom w:val="0"/>
          <w:divBdr>
            <w:top w:val="none" w:sz="0" w:space="0" w:color="auto"/>
            <w:left w:val="none" w:sz="0" w:space="0" w:color="auto"/>
            <w:bottom w:val="none" w:sz="0" w:space="0" w:color="auto"/>
            <w:right w:val="none" w:sz="0" w:space="0" w:color="auto"/>
          </w:divBdr>
        </w:div>
      </w:divsChild>
    </w:div>
    <w:div w:id="858734094">
      <w:bodyDiv w:val="1"/>
      <w:marLeft w:val="0"/>
      <w:marRight w:val="0"/>
      <w:marTop w:val="0"/>
      <w:marBottom w:val="0"/>
      <w:divBdr>
        <w:top w:val="none" w:sz="0" w:space="0" w:color="auto"/>
        <w:left w:val="none" w:sz="0" w:space="0" w:color="auto"/>
        <w:bottom w:val="none" w:sz="0" w:space="0" w:color="auto"/>
        <w:right w:val="none" w:sz="0" w:space="0" w:color="auto"/>
      </w:divBdr>
    </w:div>
    <w:div w:id="860388418">
      <w:bodyDiv w:val="1"/>
      <w:marLeft w:val="0"/>
      <w:marRight w:val="0"/>
      <w:marTop w:val="0"/>
      <w:marBottom w:val="0"/>
      <w:divBdr>
        <w:top w:val="none" w:sz="0" w:space="0" w:color="auto"/>
        <w:left w:val="none" w:sz="0" w:space="0" w:color="auto"/>
        <w:bottom w:val="none" w:sz="0" w:space="0" w:color="auto"/>
        <w:right w:val="none" w:sz="0" w:space="0" w:color="auto"/>
      </w:divBdr>
    </w:div>
    <w:div w:id="870148863">
      <w:bodyDiv w:val="1"/>
      <w:marLeft w:val="0"/>
      <w:marRight w:val="0"/>
      <w:marTop w:val="0"/>
      <w:marBottom w:val="0"/>
      <w:divBdr>
        <w:top w:val="none" w:sz="0" w:space="0" w:color="auto"/>
        <w:left w:val="none" w:sz="0" w:space="0" w:color="auto"/>
        <w:bottom w:val="none" w:sz="0" w:space="0" w:color="auto"/>
        <w:right w:val="none" w:sz="0" w:space="0" w:color="auto"/>
      </w:divBdr>
    </w:div>
    <w:div w:id="876311385">
      <w:bodyDiv w:val="1"/>
      <w:marLeft w:val="0"/>
      <w:marRight w:val="0"/>
      <w:marTop w:val="0"/>
      <w:marBottom w:val="0"/>
      <w:divBdr>
        <w:top w:val="none" w:sz="0" w:space="0" w:color="auto"/>
        <w:left w:val="none" w:sz="0" w:space="0" w:color="auto"/>
        <w:bottom w:val="none" w:sz="0" w:space="0" w:color="auto"/>
        <w:right w:val="none" w:sz="0" w:space="0" w:color="auto"/>
      </w:divBdr>
    </w:div>
    <w:div w:id="878395750">
      <w:bodyDiv w:val="1"/>
      <w:marLeft w:val="0"/>
      <w:marRight w:val="0"/>
      <w:marTop w:val="0"/>
      <w:marBottom w:val="0"/>
      <w:divBdr>
        <w:top w:val="none" w:sz="0" w:space="0" w:color="auto"/>
        <w:left w:val="none" w:sz="0" w:space="0" w:color="auto"/>
        <w:bottom w:val="none" w:sz="0" w:space="0" w:color="auto"/>
        <w:right w:val="none" w:sz="0" w:space="0" w:color="auto"/>
      </w:divBdr>
    </w:div>
    <w:div w:id="878518151">
      <w:bodyDiv w:val="1"/>
      <w:marLeft w:val="0"/>
      <w:marRight w:val="0"/>
      <w:marTop w:val="0"/>
      <w:marBottom w:val="0"/>
      <w:divBdr>
        <w:top w:val="none" w:sz="0" w:space="0" w:color="auto"/>
        <w:left w:val="none" w:sz="0" w:space="0" w:color="auto"/>
        <w:bottom w:val="none" w:sz="0" w:space="0" w:color="auto"/>
        <w:right w:val="none" w:sz="0" w:space="0" w:color="auto"/>
      </w:divBdr>
    </w:div>
    <w:div w:id="878981220">
      <w:bodyDiv w:val="1"/>
      <w:marLeft w:val="0"/>
      <w:marRight w:val="0"/>
      <w:marTop w:val="0"/>
      <w:marBottom w:val="0"/>
      <w:divBdr>
        <w:top w:val="none" w:sz="0" w:space="0" w:color="auto"/>
        <w:left w:val="none" w:sz="0" w:space="0" w:color="auto"/>
        <w:bottom w:val="none" w:sz="0" w:space="0" w:color="auto"/>
        <w:right w:val="none" w:sz="0" w:space="0" w:color="auto"/>
      </w:divBdr>
    </w:div>
    <w:div w:id="885411866">
      <w:bodyDiv w:val="1"/>
      <w:marLeft w:val="0"/>
      <w:marRight w:val="0"/>
      <w:marTop w:val="0"/>
      <w:marBottom w:val="0"/>
      <w:divBdr>
        <w:top w:val="none" w:sz="0" w:space="0" w:color="auto"/>
        <w:left w:val="none" w:sz="0" w:space="0" w:color="auto"/>
        <w:bottom w:val="none" w:sz="0" w:space="0" w:color="auto"/>
        <w:right w:val="none" w:sz="0" w:space="0" w:color="auto"/>
      </w:divBdr>
    </w:div>
    <w:div w:id="893586646">
      <w:bodyDiv w:val="1"/>
      <w:marLeft w:val="0"/>
      <w:marRight w:val="0"/>
      <w:marTop w:val="0"/>
      <w:marBottom w:val="0"/>
      <w:divBdr>
        <w:top w:val="none" w:sz="0" w:space="0" w:color="auto"/>
        <w:left w:val="none" w:sz="0" w:space="0" w:color="auto"/>
        <w:bottom w:val="none" w:sz="0" w:space="0" w:color="auto"/>
        <w:right w:val="none" w:sz="0" w:space="0" w:color="auto"/>
      </w:divBdr>
    </w:div>
    <w:div w:id="893811515">
      <w:bodyDiv w:val="1"/>
      <w:marLeft w:val="0"/>
      <w:marRight w:val="0"/>
      <w:marTop w:val="0"/>
      <w:marBottom w:val="0"/>
      <w:divBdr>
        <w:top w:val="none" w:sz="0" w:space="0" w:color="auto"/>
        <w:left w:val="none" w:sz="0" w:space="0" w:color="auto"/>
        <w:bottom w:val="none" w:sz="0" w:space="0" w:color="auto"/>
        <w:right w:val="none" w:sz="0" w:space="0" w:color="auto"/>
      </w:divBdr>
      <w:divsChild>
        <w:div w:id="1614823853">
          <w:marLeft w:val="0"/>
          <w:marRight w:val="0"/>
          <w:marTop w:val="0"/>
          <w:marBottom w:val="0"/>
          <w:divBdr>
            <w:top w:val="none" w:sz="0" w:space="0" w:color="auto"/>
            <w:left w:val="none" w:sz="0" w:space="0" w:color="auto"/>
            <w:bottom w:val="none" w:sz="0" w:space="0" w:color="auto"/>
            <w:right w:val="none" w:sz="0" w:space="0" w:color="auto"/>
          </w:divBdr>
        </w:div>
      </w:divsChild>
    </w:div>
    <w:div w:id="900478152">
      <w:bodyDiv w:val="1"/>
      <w:marLeft w:val="0"/>
      <w:marRight w:val="0"/>
      <w:marTop w:val="0"/>
      <w:marBottom w:val="0"/>
      <w:divBdr>
        <w:top w:val="none" w:sz="0" w:space="0" w:color="auto"/>
        <w:left w:val="none" w:sz="0" w:space="0" w:color="auto"/>
        <w:bottom w:val="none" w:sz="0" w:space="0" w:color="auto"/>
        <w:right w:val="none" w:sz="0" w:space="0" w:color="auto"/>
      </w:divBdr>
    </w:div>
    <w:div w:id="903106926">
      <w:bodyDiv w:val="1"/>
      <w:marLeft w:val="0"/>
      <w:marRight w:val="0"/>
      <w:marTop w:val="0"/>
      <w:marBottom w:val="0"/>
      <w:divBdr>
        <w:top w:val="none" w:sz="0" w:space="0" w:color="auto"/>
        <w:left w:val="none" w:sz="0" w:space="0" w:color="auto"/>
        <w:bottom w:val="none" w:sz="0" w:space="0" w:color="auto"/>
        <w:right w:val="none" w:sz="0" w:space="0" w:color="auto"/>
      </w:divBdr>
    </w:div>
    <w:div w:id="904684474">
      <w:bodyDiv w:val="1"/>
      <w:marLeft w:val="0"/>
      <w:marRight w:val="0"/>
      <w:marTop w:val="0"/>
      <w:marBottom w:val="0"/>
      <w:divBdr>
        <w:top w:val="none" w:sz="0" w:space="0" w:color="auto"/>
        <w:left w:val="none" w:sz="0" w:space="0" w:color="auto"/>
        <w:bottom w:val="none" w:sz="0" w:space="0" w:color="auto"/>
        <w:right w:val="none" w:sz="0" w:space="0" w:color="auto"/>
      </w:divBdr>
      <w:divsChild>
        <w:div w:id="1074887446">
          <w:marLeft w:val="0"/>
          <w:marRight w:val="0"/>
          <w:marTop w:val="0"/>
          <w:marBottom w:val="0"/>
          <w:divBdr>
            <w:top w:val="none" w:sz="0" w:space="0" w:color="auto"/>
            <w:left w:val="none" w:sz="0" w:space="0" w:color="auto"/>
            <w:bottom w:val="none" w:sz="0" w:space="0" w:color="auto"/>
            <w:right w:val="none" w:sz="0" w:space="0" w:color="auto"/>
          </w:divBdr>
        </w:div>
      </w:divsChild>
    </w:div>
    <w:div w:id="908879763">
      <w:bodyDiv w:val="1"/>
      <w:marLeft w:val="0"/>
      <w:marRight w:val="0"/>
      <w:marTop w:val="0"/>
      <w:marBottom w:val="0"/>
      <w:divBdr>
        <w:top w:val="none" w:sz="0" w:space="0" w:color="auto"/>
        <w:left w:val="none" w:sz="0" w:space="0" w:color="auto"/>
        <w:bottom w:val="none" w:sz="0" w:space="0" w:color="auto"/>
        <w:right w:val="none" w:sz="0" w:space="0" w:color="auto"/>
      </w:divBdr>
    </w:div>
    <w:div w:id="909920379">
      <w:bodyDiv w:val="1"/>
      <w:marLeft w:val="0"/>
      <w:marRight w:val="0"/>
      <w:marTop w:val="0"/>
      <w:marBottom w:val="0"/>
      <w:divBdr>
        <w:top w:val="none" w:sz="0" w:space="0" w:color="auto"/>
        <w:left w:val="none" w:sz="0" w:space="0" w:color="auto"/>
        <w:bottom w:val="none" w:sz="0" w:space="0" w:color="auto"/>
        <w:right w:val="none" w:sz="0" w:space="0" w:color="auto"/>
      </w:divBdr>
    </w:div>
    <w:div w:id="910038561">
      <w:bodyDiv w:val="1"/>
      <w:marLeft w:val="0"/>
      <w:marRight w:val="0"/>
      <w:marTop w:val="0"/>
      <w:marBottom w:val="0"/>
      <w:divBdr>
        <w:top w:val="none" w:sz="0" w:space="0" w:color="auto"/>
        <w:left w:val="none" w:sz="0" w:space="0" w:color="auto"/>
        <w:bottom w:val="none" w:sz="0" w:space="0" w:color="auto"/>
        <w:right w:val="none" w:sz="0" w:space="0" w:color="auto"/>
      </w:divBdr>
    </w:div>
    <w:div w:id="912589816">
      <w:bodyDiv w:val="1"/>
      <w:marLeft w:val="0"/>
      <w:marRight w:val="0"/>
      <w:marTop w:val="0"/>
      <w:marBottom w:val="0"/>
      <w:divBdr>
        <w:top w:val="none" w:sz="0" w:space="0" w:color="auto"/>
        <w:left w:val="none" w:sz="0" w:space="0" w:color="auto"/>
        <w:bottom w:val="none" w:sz="0" w:space="0" w:color="auto"/>
        <w:right w:val="none" w:sz="0" w:space="0" w:color="auto"/>
      </w:divBdr>
    </w:div>
    <w:div w:id="912936720">
      <w:bodyDiv w:val="1"/>
      <w:marLeft w:val="0"/>
      <w:marRight w:val="0"/>
      <w:marTop w:val="0"/>
      <w:marBottom w:val="0"/>
      <w:divBdr>
        <w:top w:val="none" w:sz="0" w:space="0" w:color="auto"/>
        <w:left w:val="none" w:sz="0" w:space="0" w:color="auto"/>
        <w:bottom w:val="none" w:sz="0" w:space="0" w:color="auto"/>
        <w:right w:val="none" w:sz="0" w:space="0" w:color="auto"/>
      </w:divBdr>
    </w:div>
    <w:div w:id="915480489">
      <w:bodyDiv w:val="1"/>
      <w:marLeft w:val="0"/>
      <w:marRight w:val="0"/>
      <w:marTop w:val="0"/>
      <w:marBottom w:val="0"/>
      <w:divBdr>
        <w:top w:val="none" w:sz="0" w:space="0" w:color="auto"/>
        <w:left w:val="none" w:sz="0" w:space="0" w:color="auto"/>
        <w:bottom w:val="none" w:sz="0" w:space="0" w:color="auto"/>
        <w:right w:val="none" w:sz="0" w:space="0" w:color="auto"/>
      </w:divBdr>
    </w:div>
    <w:div w:id="915867324">
      <w:bodyDiv w:val="1"/>
      <w:marLeft w:val="0"/>
      <w:marRight w:val="0"/>
      <w:marTop w:val="0"/>
      <w:marBottom w:val="0"/>
      <w:divBdr>
        <w:top w:val="none" w:sz="0" w:space="0" w:color="auto"/>
        <w:left w:val="none" w:sz="0" w:space="0" w:color="auto"/>
        <w:bottom w:val="none" w:sz="0" w:space="0" w:color="auto"/>
        <w:right w:val="none" w:sz="0" w:space="0" w:color="auto"/>
      </w:divBdr>
    </w:div>
    <w:div w:id="918172574">
      <w:bodyDiv w:val="1"/>
      <w:marLeft w:val="0"/>
      <w:marRight w:val="0"/>
      <w:marTop w:val="0"/>
      <w:marBottom w:val="0"/>
      <w:divBdr>
        <w:top w:val="none" w:sz="0" w:space="0" w:color="auto"/>
        <w:left w:val="none" w:sz="0" w:space="0" w:color="auto"/>
        <w:bottom w:val="none" w:sz="0" w:space="0" w:color="auto"/>
        <w:right w:val="none" w:sz="0" w:space="0" w:color="auto"/>
      </w:divBdr>
    </w:div>
    <w:div w:id="918563745">
      <w:bodyDiv w:val="1"/>
      <w:marLeft w:val="0"/>
      <w:marRight w:val="0"/>
      <w:marTop w:val="0"/>
      <w:marBottom w:val="0"/>
      <w:divBdr>
        <w:top w:val="none" w:sz="0" w:space="0" w:color="auto"/>
        <w:left w:val="none" w:sz="0" w:space="0" w:color="auto"/>
        <w:bottom w:val="none" w:sz="0" w:space="0" w:color="auto"/>
        <w:right w:val="none" w:sz="0" w:space="0" w:color="auto"/>
      </w:divBdr>
    </w:div>
    <w:div w:id="921061205">
      <w:bodyDiv w:val="1"/>
      <w:marLeft w:val="0"/>
      <w:marRight w:val="0"/>
      <w:marTop w:val="0"/>
      <w:marBottom w:val="0"/>
      <w:divBdr>
        <w:top w:val="none" w:sz="0" w:space="0" w:color="auto"/>
        <w:left w:val="none" w:sz="0" w:space="0" w:color="auto"/>
        <w:bottom w:val="none" w:sz="0" w:space="0" w:color="auto"/>
        <w:right w:val="none" w:sz="0" w:space="0" w:color="auto"/>
      </w:divBdr>
      <w:divsChild>
        <w:div w:id="1533108636">
          <w:marLeft w:val="0"/>
          <w:marRight w:val="0"/>
          <w:marTop w:val="0"/>
          <w:marBottom w:val="0"/>
          <w:divBdr>
            <w:top w:val="none" w:sz="0" w:space="0" w:color="auto"/>
            <w:left w:val="none" w:sz="0" w:space="0" w:color="auto"/>
            <w:bottom w:val="none" w:sz="0" w:space="0" w:color="auto"/>
            <w:right w:val="none" w:sz="0" w:space="0" w:color="auto"/>
          </w:divBdr>
        </w:div>
      </w:divsChild>
    </w:div>
    <w:div w:id="921720566">
      <w:bodyDiv w:val="1"/>
      <w:marLeft w:val="0"/>
      <w:marRight w:val="0"/>
      <w:marTop w:val="0"/>
      <w:marBottom w:val="0"/>
      <w:divBdr>
        <w:top w:val="none" w:sz="0" w:space="0" w:color="auto"/>
        <w:left w:val="none" w:sz="0" w:space="0" w:color="auto"/>
        <w:bottom w:val="none" w:sz="0" w:space="0" w:color="auto"/>
        <w:right w:val="none" w:sz="0" w:space="0" w:color="auto"/>
      </w:divBdr>
    </w:div>
    <w:div w:id="921841989">
      <w:bodyDiv w:val="1"/>
      <w:marLeft w:val="0"/>
      <w:marRight w:val="0"/>
      <w:marTop w:val="0"/>
      <w:marBottom w:val="0"/>
      <w:divBdr>
        <w:top w:val="none" w:sz="0" w:space="0" w:color="auto"/>
        <w:left w:val="none" w:sz="0" w:space="0" w:color="auto"/>
        <w:bottom w:val="none" w:sz="0" w:space="0" w:color="auto"/>
        <w:right w:val="none" w:sz="0" w:space="0" w:color="auto"/>
      </w:divBdr>
    </w:div>
    <w:div w:id="926768119">
      <w:bodyDiv w:val="1"/>
      <w:marLeft w:val="0"/>
      <w:marRight w:val="0"/>
      <w:marTop w:val="0"/>
      <w:marBottom w:val="0"/>
      <w:divBdr>
        <w:top w:val="none" w:sz="0" w:space="0" w:color="auto"/>
        <w:left w:val="none" w:sz="0" w:space="0" w:color="auto"/>
        <w:bottom w:val="none" w:sz="0" w:space="0" w:color="auto"/>
        <w:right w:val="none" w:sz="0" w:space="0" w:color="auto"/>
      </w:divBdr>
    </w:div>
    <w:div w:id="933132093">
      <w:bodyDiv w:val="1"/>
      <w:marLeft w:val="0"/>
      <w:marRight w:val="0"/>
      <w:marTop w:val="0"/>
      <w:marBottom w:val="0"/>
      <w:divBdr>
        <w:top w:val="none" w:sz="0" w:space="0" w:color="auto"/>
        <w:left w:val="none" w:sz="0" w:space="0" w:color="auto"/>
        <w:bottom w:val="none" w:sz="0" w:space="0" w:color="auto"/>
        <w:right w:val="none" w:sz="0" w:space="0" w:color="auto"/>
      </w:divBdr>
    </w:div>
    <w:div w:id="933438765">
      <w:bodyDiv w:val="1"/>
      <w:marLeft w:val="0"/>
      <w:marRight w:val="0"/>
      <w:marTop w:val="0"/>
      <w:marBottom w:val="0"/>
      <w:divBdr>
        <w:top w:val="none" w:sz="0" w:space="0" w:color="auto"/>
        <w:left w:val="none" w:sz="0" w:space="0" w:color="auto"/>
        <w:bottom w:val="none" w:sz="0" w:space="0" w:color="auto"/>
        <w:right w:val="none" w:sz="0" w:space="0" w:color="auto"/>
      </w:divBdr>
    </w:div>
    <w:div w:id="935671526">
      <w:bodyDiv w:val="1"/>
      <w:marLeft w:val="0"/>
      <w:marRight w:val="0"/>
      <w:marTop w:val="0"/>
      <w:marBottom w:val="0"/>
      <w:divBdr>
        <w:top w:val="none" w:sz="0" w:space="0" w:color="auto"/>
        <w:left w:val="none" w:sz="0" w:space="0" w:color="auto"/>
        <w:bottom w:val="none" w:sz="0" w:space="0" w:color="auto"/>
        <w:right w:val="none" w:sz="0" w:space="0" w:color="auto"/>
      </w:divBdr>
    </w:div>
    <w:div w:id="936522179">
      <w:bodyDiv w:val="1"/>
      <w:marLeft w:val="0"/>
      <w:marRight w:val="0"/>
      <w:marTop w:val="0"/>
      <w:marBottom w:val="0"/>
      <w:divBdr>
        <w:top w:val="none" w:sz="0" w:space="0" w:color="auto"/>
        <w:left w:val="none" w:sz="0" w:space="0" w:color="auto"/>
        <w:bottom w:val="none" w:sz="0" w:space="0" w:color="auto"/>
        <w:right w:val="none" w:sz="0" w:space="0" w:color="auto"/>
      </w:divBdr>
    </w:div>
    <w:div w:id="940064105">
      <w:bodyDiv w:val="1"/>
      <w:marLeft w:val="0"/>
      <w:marRight w:val="0"/>
      <w:marTop w:val="0"/>
      <w:marBottom w:val="0"/>
      <w:divBdr>
        <w:top w:val="none" w:sz="0" w:space="0" w:color="auto"/>
        <w:left w:val="none" w:sz="0" w:space="0" w:color="auto"/>
        <w:bottom w:val="none" w:sz="0" w:space="0" w:color="auto"/>
        <w:right w:val="none" w:sz="0" w:space="0" w:color="auto"/>
      </w:divBdr>
    </w:div>
    <w:div w:id="942495606">
      <w:bodyDiv w:val="1"/>
      <w:marLeft w:val="0"/>
      <w:marRight w:val="0"/>
      <w:marTop w:val="0"/>
      <w:marBottom w:val="0"/>
      <w:divBdr>
        <w:top w:val="none" w:sz="0" w:space="0" w:color="auto"/>
        <w:left w:val="none" w:sz="0" w:space="0" w:color="auto"/>
        <w:bottom w:val="none" w:sz="0" w:space="0" w:color="auto"/>
        <w:right w:val="none" w:sz="0" w:space="0" w:color="auto"/>
      </w:divBdr>
    </w:div>
    <w:div w:id="943341864">
      <w:bodyDiv w:val="1"/>
      <w:marLeft w:val="0"/>
      <w:marRight w:val="0"/>
      <w:marTop w:val="0"/>
      <w:marBottom w:val="0"/>
      <w:divBdr>
        <w:top w:val="none" w:sz="0" w:space="0" w:color="auto"/>
        <w:left w:val="none" w:sz="0" w:space="0" w:color="auto"/>
        <w:bottom w:val="none" w:sz="0" w:space="0" w:color="auto"/>
        <w:right w:val="none" w:sz="0" w:space="0" w:color="auto"/>
      </w:divBdr>
      <w:divsChild>
        <w:div w:id="959916039">
          <w:marLeft w:val="0"/>
          <w:marRight w:val="0"/>
          <w:marTop w:val="0"/>
          <w:marBottom w:val="0"/>
          <w:divBdr>
            <w:top w:val="none" w:sz="0" w:space="0" w:color="auto"/>
            <w:left w:val="none" w:sz="0" w:space="0" w:color="auto"/>
            <w:bottom w:val="none" w:sz="0" w:space="0" w:color="auto"/>
            <w:right w:val="none" w:sz="0" w:space="0" w:color="auto"/>
          </w:divBdr>
        </w:div>
      </w:divsChild>
    </w:div>
    <w:div w:id="949435645">
      <w:bodyDiv w:val="1"/>
      <w:marLeft w:val="0"/>
      <w:marRight w:val="0"/>
      <w:marTop w:val="0"/>
      <w:marBottom w:val="0"/>
      <w:divBdr>
        <w:top w:val="none" w:sz="0" w:space="0" w:color="auto"/>
        <w:left w:val="none" w:sz="0" w:space="0" w:color="auto"/>
        <w:bottom w:val="none" w:sz="0" w:space="0" w:color="auto"/>
        <w:right w:val="none" w:sz="0" w:space="0" w:color="auto"/>
      </w:divBdr>
      <w:divsChild>
        <w:div w:id="1149860384">
          <w:marLeft w:val="0"/>
          <w:marRight w:val="0"/>
          <w:marTop w:val="0"/>
          <w:marBottom w:val="0"/>
          <w:divBdr>
            <w:top w:val="none" w:sz="0" w:space="0" w:color="auto"/>
            <w:left w:val="none" w:sz="0" w:space="0" w:color="auto"/>
            <w:bottom w:val="none" w:sz="0" w:space="0" w:color="auto"/>
            <w:right w:val="none" w:sz="0" w:space="0" w:color="auto"/>
          </w:divBdr>
        </w:div>
      </w:divsChild>
    </w:div>
    <w:div w:id="951127555">
      <w:bodyDiv w:val="1"/>
      <w:marLeft w:val="0"/>
      <w:marRight w:val="0"/>
      <w:marTop w:val="0"/>
      <w:marBottom w:val="0"/>
      <w:divBdr>
        <w:top w:val="none" w:sz="0" w:space="0" w:color="auto"/>
        <w:left w:val="none" w:sz="0" w:space="0" w:color="auto"/>
        <w:bottom w:val="none" w:sz="0" w:space="0" w:color="auto"/>
        <w:right w:val="none" w:sz="0" w:space="0" w:color="auto"/>
      </w:divBdr>
      <w:divsChild>
        <w:div w:id="244800133">
          <w:marLeft w:val="0"/>
          <w:marRight w:val="0"/>
          <w:marTop w:val="0"/>
          <w:marBottom w:val="0"/>
          <w:divBdr>
            <w:top w:val="none" w:sz="0" w:space="0" w:color="auto"/>
            <w:left w:val="none" w:sz="0" w:space="0" w:color="auto"/>
            <w:bottom w:val="none" w:sz="0" w:space="0" w:color="auto"/>
            <w:right w:val="none" w:sz="0" w:space="0" w:color="auto"/>
          </w:divBdr>
        </w:div>
      </w:divsChild>
    </w:div>
    <w:div w:id="953176189">
      <w:bodyDiv w:val="1"/>
      <w:marLeft w:val="0"/>
      <w:marRight w:val="0"/>
      <w:marTop w:val="0"/>
      <w:marBottom w:val="0"/>
      <w:divBdr>
        <w:top w:val="none" w:sz="0" w:space="0" w:color="auto"/>
        <w:left w:val="none" w:sz="0" w:space="0" w:color="auto"/>
        <w:bottom w:val="none" w:sz="0" w:space="0" w:color="auto"/>
        <w:right w:val="none" w:sz="0" w:space="0" w:color="auto"/>
      </w:divBdr>
    </w:div>
    <w:div w:id="955795167">
      <w:bodyDiv w:val="1"/>
      <w:marLeft w:val="0"/>
      <w:marRight w:val="0"/>
      <w:marTop w:val="0"/>
      <w:marBottom w:val="0"/>
      <w:divBdr>
        <w:top w:val="none" w:sz="0" w:space="0" w:color="auto"/>
        <w:left w:val="none" w:sz="0" w:space="0" w:color="auto"/>
        <w:bottom w:val="none" w:sz="0" w:space="0" w:color="auto"/>
        <w:right w:val="none" w:sz="0" w:space="0" w:color="auto"/>
      </w:divBdr>
    </w:div>
    <w:div w:id="956644338">
      <w:bodyDiv w:val="1"/>
      <w:marLeft w:val="0"/>
      <w:marRight w:val="0"/>
      <w:marTop w:val="0"/>
      <w:marBottom w:val="0"/>
      <w:divBdr>
        <w:top w:val="none" w:sz="0" w:space="0" w:color="auto"/>
        <w:left w:val="none" w:sz="0" w:space="0" w:color="auto"/>
        <w:bottom w:val="none" w:sz="0" w:space="0" w:color="auto"/>
        <w:right w:val="none" w:sz="0" w:space="0" w:color="auto"/>
      </w:divBdr>
    </w:div>
    <w:div w:id="964626378">
      <w:bodyDiv w:val="1"/>
      <w:marLeft w:val="0"/>
      <w:marRight w:val="0"/>
      <w:marTop w:val="0"/>
      <w:marBottom w:val="0"/>
      <w:divBdr>
        <w:top w:val="none" w:sz="0" w:space="0" w:color="auto"/>
        <w:left w:val="none" w:sz="0" w:space="0" w:color="auto"/>
        <w:bottom w:val="none" w:sz="0" w:space="0" w:color="auto"/>
        <w:right w:val="none" w:sz="0" w:space="0" w:color="auto"/>
      </w:divBdr>
    </w:div>
    <w:div w:id="965695054">
      <w:bodyDiv w:val="1"/>
      <w:marLeft w:val="0"/>
      <w:marRight w:val="0"/>
      <w:marTop w:val="0"/>
      <w:marBottom w:val="0"/>
      <w:divBdr>
        <w:top w:val="none" w:sz="0" w:space="0" w:color="auto"/>
        <w:left w:val="none" w:sz="0" w:space="0" w:color="auto"/>
        <w:bottom w:val="none" w:sz="0" w:space="0" w:color="auto"/>
        <w:right w:val="none" w:sz="0" w:space="0" w:color="auto"/>
      </w:divBdr>
    </w:div>
    <w:div w:id="967928213">
      <w:bodyDiv w:val="1"/>
      <w:marLeft w:val="0"/>
      <w:marRight w:val="0"/>
      <w:marTop w:val="0"/>
      <w:marBottom w:val="0"/>
      <w:divBdr>
        <w:top w:val="none" w:sz="0" w:space="0" w:color="auto"/>
        <w:left w:val="none" w:sz="0" w:space="0" w:color="auto"/>
        <w:bottom w:val="none" w:sz="0" w:space="0" w:color="auto"/>
        <w:right w:val="none" w:sz="0" w:space="0" w:color="auto"/>
      </w:divBdr>
    </w:div>
    <w:div w:id="974068707">
      <w:bodyDiv w:val="1"/>
      <w:marLeft w:val="0"/>
      <w:marRight w:val="0"/>
      <w:marTop w:val="0"/>
      <w:marBottom w:val="0"/>
      <w:divBdr>
        <w:top w:val="none" w:sz="0" w:space="0" w:color="auto"/>
        <w:left w:val="none" w:sz="0" w:space="0" w:color="auto"/>
        <w:bottom w:val="none" w:sz="0" w:space="0" w:color="auto"/>
        <w:right w:val="none" w:sz="0" w:space="0" w:color="auto"/>
      </w:divBdr>
      <w:divsChild>
        <w:div w:id="1639646987">
          <w:marLeft w:val="0"/>
          <w:marRight w:val="0"/>
          <w:marTop w:val="0"/>
          <w:marBottom w:val="0"/>
          <w:divBdr>
            <w:top w:val="none" w:sz="0" w:space="0" w:color="auto"/>
            <w:left w:val="none" w:sz="0" w:space="0" w:color="auto"/>
            <w:bottom w:val="none" w:sz="0" w:space="0" w:color="auto"/>
            <w:right w:val="none" w:sz="0" w:space="0" w:color="auto"/>
          </w:divBdr>
        </w:div>
      </w:divsChild>
    </w:div>
    <w:div w:id="976647909">
      <w:bodyDiv w:val="1"/>
      <w:marLeft w:val="0"/>
      <w:marRight w:val="0"/>
      <w:marTop w:val="0"/>
      <w:marBottom w:val="0"/>
      <w:divBdr>
        <w:top w:val="none" w:sz="0" w:space="0" w:color="auto"/>
        <w:left w:val="none" w:sz="0" w:space="0" w:color="auto"/>
        <w:bottom w:val="none" w:sz="0" w:space="0" w:color="auto"/>
        <w:right w:val="none" w:sz="0" w:space="0" w:color="auto"/>
      </w:divBdr>
    </w:div>
    <w:div w:id="977997170">
      <w:bodyDiv w:val="1"/>
      <w:marLeft w:val="0"/>
      <w:marRight w:val="0"/>
      <w:marTop w:val="0"/>
      <w:marBottom w:val="0"/>
      <w:divBdr>
        <w:top w:val="none" w:sz="0" w:space="0" w:color="auto"/>
        <w:left w:val="none" w:sz="0" w:space="0" w:color="auto"/>
        <w:bottom w:val="none" w:sz="0" w:space="0" w:color="auto"/>
        <w:right w:val="none" w:sz="0" w:space="0" w:color="auto"/>
      </w:divBdr>
    </w:div>
    <w:div w:id="980156846">
      <w:bodyDiv w:val="1"/>
      <w:marLeft w:val="0"/>
      <w:marRight w:val="0"/>
      <w:marTop w:val="0"/>
      <w:marBottom w:val="0"/>
      <w:divBdr>
        <w:top w:val="none" w:sz="0" w:space="0" w:color="auto"/>
        <w:left w:val="none" w:sz="0" w:space="0" w:color="auto"/>
        <w:bottom w:val="none" w:sz="0" w:space="0" w:color="auto"/>
        <w:right w:val="none" w:sz="0" w:space="0" w:color="auto"/>
      </w:divBdr>
    </w:div>
    <w:div w:id="980886257">
      <w:bodyDiv w:val="1"/>
      <w:marLeft w:val="0"/>
      <w:marRight w:val="0"/>
      <w:marTop w:val="0"/>
      <w:marBottom w:val="0"/>
      <w:divBdr>
        <w:top w:val="none" w:sz="0" w:space="0" w:color="auto"/>
        <w:left w:val="none" w:sz="0" w:space="0" w:color="auto"/>
        <w:bottom w:val="none" w:sz="0" w:space="0" w:color="auto"/>
        <w:right w:val="none" w:sz="0" w:space="0" w:color="auto"/>
      </w:divBdr>
    </w:div>
    <w:div w:id="982199905">
      <w:bodyDiv w:val="1"/>
      <w:marLeft w:val="0"/>
      <w:marRight w:val="0"/>
      <w:marTop w:val="0"/>
      <w:marBottom w:val="0"/>
      <w:divBdr>
        <w:top w:val="none" w:sz="0" w:space="0" w:color="auto"/>
        <w:left w:val="none" w:sz="0" w:space="0" w:color="auto"/>
        <w:bottom w:val="none" w:sz="0" w:space="0" w:color="auto"/>
        <w:right w:val="none" w:sz="0" w:space="0" w:color="auto"/>
      </w:divBdr>
    </w:div>
    <w:div w:id="983119972">
      <w:bodyDiv w:val="1"/>
      <w:marLeft w:val="0"/>
      <w:marRight w:val="0"/>
      <w:marTop w:val="0"/>
      <w:marBottom w:val="0"/>
      <w:divBdr>
        <w:top w:val="none" w:sz="0" w:space="0" w:color="auto"/>
        <w:left w:val="none" w:sz="0" w:space="0" w:color="auto"/>
        <w:bottom w:val="none" w:sz="0" w:space="0" w:color="auto"/>
        <w:right w:val="none" w:sz="0" w:space="0" w:color="auto"/>
      </w:divBdr>
    </w:div>
    <w:div w:id="984163092">
      <w:bodyDiv w:val="1"/>
      <w:marLeft w:val="0"/>
      <w:marRight w:val="0"/>
      <w:marTop w:val="0"/>
      <w:marBottom w:val="0"/>
      <w:divBdr>
        <w:top w:val="none" w:sz="0" w:space="0" w:color="auto"/>
        <w:left w:val="none" w:sz="0" w:space="0" w:color="auto"/>
        <w:bottom w:val="none" w:sz="0" w:space="0" w:color="auto"/>
        <w:right w:val="none" w:sz="0" w:space="0" w:color="auto"/>
      </w:divBdr>
    </w:div>
    <w:div w:id="986476366">
      <w:bodyDiv w:val="1"/>
      <w:marLeft w:val="0"/>
      <w:marRight w:val="0"/>
      <w:marTop w:val="0"/>
      <w:marBottom w:val="0"/>
      <w:divBdr>
        <w:top w:val="none" w:sz="0" w:space="0" w:color="auto"/>
        <w:left w:val="none" w:sz="0" w:space="0" w:color="auto"/>
        <w:bottom w:val="none" w:sz="0" w:space="0" w:color="auto"/>
        <w:right w:val="none" w:sz="0" w:space="0" w:color="auto"/>
      </w:divBdr>
      <w:divsChild>
        <w:div w:id="1522354436">
          <w:marLeft w:val="0"/>
          <w:marRight w:val="0"/>
          <w:marTop w:val="0"/>
          <w:marBottom w:val="0"/>
          <w:divBdr>
            <w:top w:val="none" w:sz="0" w:space="0" w:color="auto"/>
            <w:left w:val="none" w:sz="0" w:space="0" w:color="auto"/>
            <w:bottom w:val="none" w:sz="0" w:space="0" w:color="auto"/>
            <w:right w:val="none" w:sz="0" w:space="0" w:color="auto"/>
          </w:divBdr>
        </w:div>
      </w:divsChild>
    </w:div>
    <w:div w:id="986519073">
      <w:bodyDiv w:val="1"/>
      <w:marLeft w:val="0"/>
      <w:marRight w:val="0"/>
      <w:marTop w:val="0"/>
      <w:marBottom w:val="0"/>
      <w:divBdr>
        <w:top w:val="none" w:sz="0" w:space="0" w:color="auto"/>
        <w:left w:val="none" w:sz="0" w:space="0" w:color="auto"/>
        <w:bottom w:val="none" w:sz="0" w:space="0" w:color="auto"/>
        <w:right w:val="none" w:sz="0" w:space="0" w:color="auto"/>
      </w:divBdr>
    </w:div>
    <w:div w:id="992830785">
      <w:bodyDiv w:val="1"/>
      <w:marLeft w:val="0"/>
      <w:marRight w:val="0"/>
      <w:marTop w:val="0"/>
      <w:marBottom w:val="0"/>
      <w:divBdr>
        <w:top w:val="none" w:sz="0" w:space="0" w:color="auto"/>
        <w:left w:val="none" w:sz="0" w:space="0" w:color="auto"/>
        <w:bottom w:val="none" w:sz="0" w:space="0" w:color="auto"/>
        <w:right w:val="none" w:sz="0" w:space="0" w:color="auto"/>
      </w:divBdr>
    </w:div>
    <w:div w:id="993338104">
      <w:bodyDiv w:val="1"/>
      <w:marLeft w:val="0"/>
      <w:marRight w:val="0"/>
      <w:marTop w:val="0"/>
      <w:marBottom w:val="0"/>
      <w:divBdr>
        <w:top w:val="none" w:sz="0" w:space="0" w:color="auto"/>
        <w:left w:val="none" w:sz="0" w:space="0" w:color="auto"/>
        <w:bottom w:val="none" w:sz="0" w:space="0" w:color="auto"/>
        <w:right w:val="none" w:sz="0" w:space="0" w:color="auto"/>
      </w:divBdr>
    </w:div>
    <w:div w:id="998582391">
      <w:bodyDiv w:val="1"/>
      <w:marLeft w:val="0"/>
      <w:marRight w:val="0"/>
      <w:marTop w:val="0"/>
      <w:marBottom w:val="0"/>
      <w:divBdr>
        <w:top w:val="none" w:sz="0" w:space="0" w:color="auto"/>
        <w:left w:val="none" w:sz="0" w:space="0" w:color="auto"/>
        <w:bottom w:val="none" w:sz="0" w:space="0" w:color="auto"/>
        <w:right w:val="none" w:sz="0" w:space="0" w:color="auto"/>
      </w:divBdr>
    </w:div>
    <w:div w:id="1000232818">
      <w:bodyDiv w:val="1"/>
      <w:marLeft w:val="0"/>
      <w:marRight w:val="0"/>
      <w:marTop w:val="0"/>
      <w:marBottom w:val="0"/>
      <w:divBdr>
        <w:top w:val="none" w:sz="0" w:space="0" w:color="auto"/>
        <w:left w:val="none" w:sz="0" w:space="0" w:color="auto"/>
        <w:bottom w:val="none" w:sz="0" w:space="0" w:color="auto"/>
        <w:right w:val="none" w:sz="0" w:space="0" w:color="auto"/>
      </w:divBdr>
      <w:divsChild>
        <w:div w:id="565653966">
          <w:marLeft w:val="0"/>
          <w:marRight w:val="0"/>
          <w:marTop w:val="0"/>
          <w:marBottom w:val="0"/>
          <w:divBdr>
            <w:top w:val="none" w:sz="0" w:space="0" w:color="auto"/>
            <w:left w:val="none" w:sz="0" w:space="0" w:color="auto"/>
            <w:bottom w:val="none" w:sz="0" w:space="0" w:color="auto"/>
            <w:right w:val="none" w:sz="0" w:space="0" w:color="auto"/>
          </w:divBdr>
        </w:div>
      </w:divsChild>
    </w:div>
    <w:div w:id="1000502378">
      <w:bodyDiv w:val="1"/>
      <w:marLeft w:val="0"/>
      <w:marRight w:val="0"/>
      <w:marTop w:val="0"/>
      <w:marBottom w:val="0"/>
      <w:divBdr>
        <w:top w:val="none" w:sz="0" w:space="0" w:color="auto"/>
        <w:left w:val="none" w:sz="0" w:space="0" w:color="auto"/>
        <w:bottom w:val="none" w:sz="0" w:space="0" w:color="auto"/>
        <w:right w:val="none" w:sz="0" w:space="0" w:color="auto"/>
      </w:divBdr>
    </w:div>
    <w:div w:id="1001394538">
      <w:bodyDiv w:val="1"/>
      <w:marLeft w:val="0"/>
      <w:marRight w:val="0"/>
      <w:marTop w:val="0"/>
      <w:marBottom w:val="0"/>
      <w:divBdr>
        <w:top w:val="none" w:sz="0" w:space="0" w:color="auto"/>
        <w:left w:val="none" w:sz="0" w:space="0" w:color="auto"/>
        <w:bottom w:val="none" w:sz="0" w:space="0" w:color="auto"/>
        <w:right w:val="none" w:sz="0" w:space="0" w:color="auto"/>
      </w:divBdr>
      <w:divsChild>
        <w:div w:id="42294652">
          <w:marLeft w:val="0"/>
          <w:marRight w:val="0"/>
          <w:marTop w:val="0"/>
          <w:marBottom w:val="0"/>
          <w:divBdr>
            <w:top w:val="none" w:sz="0" w:space="0" w:color="auto"/>
            <w:left w:val="none" w:sz="0" w:space="0" w:color="auto"/>
            <w:bottom w:val="none" w:sz="0" w:space="0" w:color="auto"/>
            <w:right w:val="none" w:sz="0" w:space="0" w:color="auto"/>
          </w:divBdr>
        </w:div>
        <w:div w:id="2018923851">
          <w:marLeft w:val="0"/>
          <w:marRight w:val="0"/>
          <w:marTop w:val="0"/>
          <w:marBottom w:val="0"/>
          <w:divBdr>
            <w:top w:val="none" w:sz="0" w:space="0" w:color="auto"/>
            <w:left w:val="none" w:sz="0" w:space="0" w:color="auto"/>
            <w:bottom w:val="none" w:sz="0" w:space="0" w:color="auto"/>
            <w:right w:val="none" w:sz="0" w:space="0" w:color="auto"/>
          </w:divBdr>
        </w:div>
      </w:divsChild>
    </w:div>
    <w:div w:id="1002439806">
      <w:bodyDiv w:val="1"/>
      <w:marLeft w:val="0"/>
      <w:marRight w:val="0"/>
      <w:marTop w:val="0"/>
      <w:marBottom w:val="0"/>
      <w:divBdr>
        <w:top w:val="none" w:sz="0" w:space="0" w:color="auto"/>
        <w:left w:val="none" w:sz="0" w:space="0" w:color="auto"/>
        <w:bottom w:val="none" w:sz="0" w:space="0" w:color="auto"/>
        <w:right w:val="none" w:sz="0" w:space="0" w:color="auto"/>
      </w:divBdr>
    </w:div>
    <w:div w:id="1003388000">
      <w:bodyDiv w:val="1"/>
      <w:marLeft w:val="0"/>
      <w:marRight w:val="0"/>
      <w:marTop w:val="0"/>
      <w:marBottom w:val="0"/>
      <w:divBdr>
        <w:top w:val="none" w:sz="0" w:space="0" w:color="auto"/>
        <w:left w:val="none" w:sz="0" w:space="0" w:color="auto"/>
        <w:bottom w:val="none" w:sz="0" w:space="0" w:color="auto"/>
        <w:right w:val="none" w:sz="0" w:space="0" w:color="auto"/>
      </w:divBdr>
      <w:divsChild>
        <w:div w:id="101267905">
          <w:marLeft w:val="0"/>
          <w:marRight w:val="0"/>
          <w:marTop w:val="0"/>
          <w:marBottom w:val="0"/>
          <w:divBdr>
            <w:top w:val="none" w:sz="0" w:space="0" w:color="auto"/>
            <w:left w:val="none" w:sz="0" w:space="0" w:color="auto"/>
            <w:bottom w:val="none" w:sz="0" w:space="0" w:color="auto"/>
            <w:right w:val="none" w:sz="0" w:space="0" w:color="auto"/>
          </w:divBdr>
        </w:div>
      </w:divsChild>
    </w:div>
    <w:div w:id="1006056796">
      <w:bodyDiv w:val="1"/>
      <w:marLeft w:val="0"/>
      <w:marRight w:val="0"/>
      <w:marTop w:val="0"/>
      <w:marBottom w:val="0"/>
      <w:divBdr>
        <w:top w:val="none" w:sz="0" w:space="0" w:color="auto"/>
        <w:left w:val="none" w:sz="0" w:space="0" w:color="auto"/>
        <w:bottom w:val="none" w:sz="0" w:space="0" w:color="auto"/>
        <w:right w:val="none" w:sz="0" w:space="0" w:color="auto"/>
      </w:divBdr>
    </w:div>
    <w:div w:id="1008559545">
      <w:bodyDiv w:val="1"/>
      <w:marLeft w:val="0"/>
      <w:marRight w:val="0"/>
      <w:marTop w:val="0"/>
      <w:marBottom w:val="0"/>
      <w:divBdr>
        <w:top w:val="none" w:sz="0" w:space="0" w:color="auto"/>
        <w:left w:val="none" w:sz="0" w:space="0" w:color="auto"/>
        <w:bottom w:val="none" w:sz="0" w:space="0" w:color="auto"/>
        <w:right w:val="none" w:sz="0" w:space="0" w:color="auto"/>
      </w:divBdr>
    </w:div>
    <w:div w:id="1014839539">
      <w:bodyDiv w:val="1"/>
      <w:marLeft w:val="0"/>
      <w:marRight w:val="0"/>
      <w:marTop w:val="0"/>
      <w:marBottom w:val="0"/>
      <w:divBdr>
        <w:top w:val="none" w:sz="0" w:space="0" w:color="auto"/>
        <w:left w:val="none" w:sz="0" w:space="0" w:color="auto"/>
        <w:bottom w:val="none" w:sz="0" w:space="0" w:color="auto"/>
        <w:right w:val="none" w:sz="0" w:space="0" w:color="auto"/>
      </w:divBdr>
    </w:div>
    <w:div w:id="1016615950">
      <w:bodyDiv w:val="1"/>
      <w:marLeft w:val="0"/>
      <w:marRight w:val="0"/>
      <w:marTop w:val="0"/>
      <w:marBottom w:val="0"/>
      <w:divBdr>
        <w:top w:val="none" w:sz="0" w:space="0" w:color="auto"/>
        <w:left w:val="none" w:sz="0" w:space="0" w:color="auto"/>
        <w:bottom w:val="none" w:sz="0" w:space="0" w:color="auto"/>
        <w:right w:val="none" w:sz="0" w:space="0" w:color="auto"/>
      </w:divBdr>
    </w:div>
    <w:div w:id="1018233284">
      <w:bodyDiv w:val="1"/>
      <w:marLeft w:val="0"/>
      <w:marRight w:val="0"/>
      <w:marTop w:val="0"/>
      <w:marBottom w:val="0"/>
      <w:divBdr>
        <w:top w:val="none" w:sz="0" w:space="0" w:color="auto"/>
        <w:left w:val="none" w:sz="0" w:space="0" w:color="auto"/>
        <w:bottom w:val="none" w:sz="0" w:space="0" w:color="auto"/>
        <w:right w:val="none" w:sz="0" w:space="0" w:color="auto"/>
      </w:divBdr>
    </w:div>
    <w:div w:id="1023476804">
      <w:bodyDiv w:val="1"/>
      <w:marLeft w:val="0"/>
      <w:marRight w:val="0"/>
      <w:marTop w:val="0"/>
      <w:marBottom w:val="0"/>
      <w:divBdr>
        <w:top w:val="none" w:sz="0" w:space="0" w:color="auto"/>
        <w:left w:val="none" w:sz="0" w:space="0" w:color="auto"/>
        <w:bottom w:val="none" w:sz="0" w:space="0" w:color="auto"/>
        <w:right w:val="none" w:sz="0" w:space="0" w:color="auto"/>
      </w:divBdr>
      <w:divsChild>
        <w:div w:id="1243298758">
          <w:marLeft w:val="0"/>
          <w:marRight w:val="0"/>
          <w:marTop w:val="0"/>
          <w:marBottom w:val="0"/>
          <w:divBdr>
            <w:top w:val="none" w:sz="0" w:space="0" w:color="auto"/>
            <w:left w:val="none" w:sz="0" w:space="0" w:color="auto"/>
            <w:bottom w:val="none" w:sz="0" w:space="0" w:color="auto"/>
            <w:right w:val="none" w:sz="0" w:space="0" w:color="auto"/>
          </w:divBdr>
        </w:div>
      </w:divsChild>
    </w:div>
    <w:div w:id="1028413591">
      <w:bodyDiv w:val="1"/>
      <w:marLeft w:val="0"/>
      <w:marRight w:val="0"/>
      <w:marTop w:val="0"/>
      <w:marBottom w:val="0"/>
      <w:divBdr>
        <w:top w:val="none" w:sz="0" w:space="0" w:color="auto"/>
        <w:left w:val="none" w:sz="0" w:space="0" w:color="auto"/>
        <w:bottom w:val="none" w:sz="0" w:space="0" w:color="auto"/>
        <w:right w:val="none" w:sz="0" w:space="0" w:color="auto"/>
      </w:divBdr>
      <w:divsChild>
        <w:div w:id="792745738">
          <w:marLeft w:val="0"/>
          <w:marRight w:val="0"/>
          <w:marTop w:val="0"/>
          <w:marBottom w:val="0"/>
          <w:divBdr>
            <w:top w:val="none" w:sz="0" w:space="0" w:color="auto"/>
            <w:left w:val="none" w:sz="0" w:space="0" w:color="auto"/>
            <w:bottom w:val="none" w:sz="0" w:space="0" w:color="auto"/>
            <w:right w:val="none" w:sz="0" w:space="0" w:color="auto"/>
          </w:divBdr>
        </w:div>
      </w:divsChild>
    </w:div>
    <w:div w:id="1028867737">
      <w:bodyDiv w:val="1"/>
      <w:marLeft w:val="0"/>
      <w:marRight w:val="0"/>
      <w:marTop w:val="0"/>
      <w:marBottom w:val="0"/>
      <w:divBdr>
        <w:top w:val="none" w:sz="0" w:space="0" w:color="auto"/>
        <w:left w:val="none" w:sz="0" w:space="0" w:color="auto"/>
        <w:bottom w:val="none" w:sz="0" w:space="0" w:color="auto"/>
        <w:right w:val="none" w:sz="0" w:space="0" w:color="auto"/>
      </w:divBdr>
      <w:divsChild>
        <w:div w:id="1006009765">
          <w:marLeft w:val="0"/>
          <w:marRight w:val="0"/>
          <w:marTop w:val="0"/>
          <w:marBottom w:val="0"/>
          <w:divBdr>
            <w:top w:val="none" w:sz="0" w:space="0" w:color="auto"/>
            <w:left w:val="none" w:sz="0" w:space="0" w:color="auto"/>
            <w:bottom w:val="none" w:sz="0" w:space="0" w:color="auto"/>
            <w:right w:val="none" w:sz="0" w:space="0" w:color="auto"/>
          </w:divBdr>
        </w:div>
      </w:divsChild>
    </w:div>
    <w:div w:id="1030571768">
      <w:bodyDiv w:val="1"/>
      <w:marLeft w:val="0"/>
      <w:marRight w:val="0"/>
      <w:marTop w:val="0"/>
      <w:marBottom w:val="0"/>
      <w:divBdr>
        <w:top w:val="none" w:sz="0" w:space="0" w:color="auto"/>
        <w:left w:val="none" w:sz="0" w:space="0" w:color="auto"/>
        <w:bottom w:val="none" w:sz="0" w:space="0" w:color="auto"/>
        <w:right w:val="none" w:sz="0" w:space="0" w:color="auto"/>
      </w:divBdr>
    </w:div>
    <w:div w:id="1033841292">
      <w:bodyDiv w:val="1"/>
      <w:marLeft w:val="0"/>
      <w:marRight w:val="0"/>
      <w:marTop w:val="0"/>
      <w:marBottom w:val="0"/>
      <w:divBdr>
        <w:top w:val="none" w:sz="0" w:space="0" w:color="auto"/>
        <w:left w:val="none" w:sz="0" w:space="0" w:color="auto"/>
        <w:bottom w:val="none" w:sz="0" w:space="0" w:color="auto"/>
        <w:right w:val="none" w:sz="0" w:space="0" w:color="auto"/>
      </w:divBdr>
    </w:div>
    <w:div w:id="1036734684">
      <w:bodyDiv w:val="1"/>
      <w:marLeft w:val="0"/>
      <w:marRight w:val="0"/>
      <w:marTop w:val="0"/>
      <w:marBottom w:val="0"/>
      <w:divBdr>
        <w:top w:val="none" w:sz="0" w:space="0" w:color="auto"/>
        <w:left w:val="none" w:sz="0" w:space="0" w:color="auto"/>
        <w:bottom w:val="none" w:sz="0" w:space="0" w:color="auto"/>
        <w:right w:val="none" w:sz="0" w:space="0" w:color="auto"/>
      </w:divBdr>
    </w:div>
    <w:div w:id="1036930383">
      <w:bodyDiv w:val="1"/>
      <w:marLeft w:val="0"/>
      <w:marRight w:val="0"/>
      <w:marTop w:val="0"/>
      <w:marBottom w:val="0"/>
      <w:divBdr>
        <w:top w:val="none" w:sz="0" w:space="0" w:color="auto"/>
        <w:left w:val="none" w:sz="0" w:space="0" w:color="auto"/>
        <w:bottom w:val="none" w:sz="0" w:space="0" w:color="auto"/>
        <w:right w:val="none" w:sz="0" w:space="0" w:color="auto"/>
      </w:divBdr>
      <w:divsChild>
        <w:div w:id="813837720">
          <w:marLeft w:val="0"/>
          <w:marRight w:val="0"/>
          <w:marTop w:val="0"/>
          <w:marBottom w:val="0"/>
          <w:divBdr>
            <w:top w:val="none" w:sz="0" w:space="0" w:color="auto"/>
            <w:left w:val="none" w:sz="0" w:space="0" w:color="auto"/>
            <w:bottom w:val="none" w:sz="0" w:space="0" w:color="auto"/>
            <w:right w:val="none" w:sz="0" w:space="0" w:color="auto"/>
          </w:divBdr>
          <w:divsChild>
            <w:div w:id="76959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776102">
      <w:bodyDiv w:val="1"/>
      <w:marLeft w:val="0"/>
      <w:marRight w:val="0"/>
      <w:marTop w:val="0"/>
      <w:marBottom w:val="0"/>
      <w:divBdr>
        <w:top w:val="none" w:sz="0" w:space="0" w:color="auto"/>
        <w:left w:val="none" w:sz="0" w:space="0" w:color="auto"/>
        <w:bottom w:val="none" w:sz="0" w:space="0" w:color="auto"/>
        <w:right w:val="none" w:sz="0" w:space="0" w:color="auto"/>
      </w:divBdr>
    </w:div>
    <w:div w:id="1040276537">
      <w:bodyDiv w:val="1"/>
      <w:marLeft w:val="0"/>
      <w:marRight w:val="0"/>
      <w:marTop w:val="0"/>
      <w:marBottom w:val="0"/>
      <w:divBdr>
        <w:top w:val="none" w:sz="0" w:space="0" w:color="auto"/>
        <w:left w:val="none" w:sz="0" w:space="0" w:color="auto"/>
        <w:bottom w:val="none" w:sz="0" w:space="0" w:color="auto"/>
        <w:right w:val="none" w:sz="0" w:space="0" w:color="auto"/>
      </w:divBdr>
    </w:div>
    <w:div w:id="1042053484">
      <w:bodyDiv w:val="1"/>
      <w:marLeft w:val="0"/>
      <w:marRight w:val="0"/>
      <w:marTop w:val="0"/>
      <w:marBottom w:val="0"/>
      <w:divBdr>
        <w:top w:val="none" w:sz="0" w:space="0" w:color="auto"/>
        <w:left w:val="none" w:sz="0" w:space="0" w:color="auto"/>
        <w:bottom w:val="none" w:sz="0" w:space="0" w:color="auto"/>
        <w:right w:val="none" w:sz="0" w:space="0" w:color="auto"/>
      </w:divBdr>
    </w:div>
    <w:div w:id="1042099541">
      <w:bodyDiv w:val="1"/>
      <w:marLeft w:val="0"/>
      <w:marRight w:val="0"/>
      <w:marTop w:val="0"/>
      <w:marBottom w:val="0"/>
      <w:divBdr>
        <w:top w:val="none" w:sz="0" w:space="0" w:color="auto"/>
        <w:left w:val="none" w:sz="0" w:space="0" w:color="auto"/>
        <w:bottom w:val="none" w:sz="0" w:space="0" w:color="auto"/>
        <w:right w:val="none" w:sz="0" w:space="0" w:color="auto"/>
      </w:divBdr>
      <w:divsChild>
        <w:div w:id="649600410">
          <w:marLeft w:val="0"/>
          <w:marRight w:val="0"/>
          <w:marTop w:val="0"/>
          <w:marBottom w:val="0"/>
          <w:divBdr>
            <w:top w:val="none" w:sz="0" w:space="0" w:color="auto"/>
            <w:left w:val="none" w:sz="0" w:space="0" w:color="auto"/>
            <w:bottom w:val="none" w:sz="0" w:space="0" w:color="auto"/>
            <w:right w:val="none" w:sz="0" w:space="0" w:color="auto"/>
          </w:divBdr>
        </w:div>
      </w:divsChild>
    </w:div>
    <w:div w:id="1045327082">
      <w:bodyDiv w:val="1"/>
      <w:marLeft w:val="0"/>
      <w:marRight w:val="0"/>
      <w:marTop w:val="0"/>
      <w:marBottom w:val="0"/>
      <w:divBdr>
        <w:top w:val="none" w:sz="0" w:space="0" w:color="auto"/>
        <w:left w:val="none" w:sz="0" w:space="0" w:color="auto"/>
        <w:bottom w:val="none" w:sz="0" w:space="0" w:color="auto"/>
        <w:right w:val="none" w:sz="0" w:space="0" w:color="auto"/>
      </w:divBdr>
      <w:divsChild>
        <w:div w:id="195243196">
          <w:marLeft w:val="0"/>
          <w:marRight w:val="0"/>
          <w:marTop w:val="0"/>
          <w:marBottom w:val="0"/>
          <w:divBdr>
            <w:top w:val="none" w:sz="0" w:space="0" w:color="auto"/>
            <w:left w:val="none" w:sz="0" w:space="0" w:color="auto"/>
            <w:bottom w:val="none" w:sz="0" w:space="0" w:color="auto"/>
            <w:right w:val="none" w:sz="0" w:space="0" w:color="auto"/>
          </w:divBdr>
          <w:divsChild>
            <w:div w:id="537931399">
              <w:marLeft w:val="0"/>
              <w:marRight w:val="0"/>
              <w:marTop w:val="0"/>
              <w:marBottom w:val="0"/>
              <w:divBdr>
                <w:top w:val="none" w:sz="0" w:space="0" w:color="auto"/>
                <w:left w:val="none" w:sz="0" w:space="0" w:color="auto"/>
                <w:bottom w:val="none" w:sz="0" w:space="0" w:color="auto"/>
                <w:right w:val="none" w:sz="0" w:space="0" w:color="auto"/>
              </w:divBdr>
              <w:divsChild>
                <w:div w:id="817188011">
                  <w:marLeft w:val="0"/>
                  <w:marRight w:val="0"/>
                  <w:marTop w:val="0"/>
                  <w:marBottom w:val="0"/>
                  <w:divBdr>
                    <w:top w:val="none" w:sz="0" w:space="0" w:color="auto"/>
                    <w:left w:val="none" w:sz="0" w:space="0" w:color="auto"/>
                    <w:bottom w:val="none" w:sz="0" w:space="0" w:color="auto"/>
                    <w:right w:val="none" w:sz="0" w:space="0" w:color="auto"/>
                  </w:divBdr>
                </w:div>
                <w:div w:id="1624187146">
                  <w:marLeft w:val="0"/>
                  <w:marRight w:val="0"/>
                  <w:marTop w:val="0"/>
                  <w:marBottom w:val="0"/>
                  <w:divBdr>
                    <w:top w:val="none" w:sz="0" w:space="0" w:color="auto"/>
                    <w:left w:val="none" w:sz="0" w:space="0" w:color="auto"/>
                    <w:bottom w:val="none" w:sz="0" w:space="0" w:color="auto"/>
                    <w:right w:val="none" w:sz="0" w:space="0" w:color="auto"/>
                  </w:divBdr>
                  <w:divsChild>
                    <w:div w:id="1174413393">
                      <w:marLeft w:val="0"/>
                      <w:marRight w:val="0"/>
                      <w:marTop w:val="0"/>
                      <w:marBottom w:val="0"/>
                      <w:divBdr>
                        <w:top w:val="none" w:sz="0" w:space="0" w:color="auto"/>
                        <w:left w:val="none" w:sz="0" w:space="0" w:color="auto"/>
                        <w:bottom w:val="none" w:sz="0" w:space="0" w:color="auto"/>
                        <w:right w:val="none" w:sz="0" w:space="0" w:color="auto"/>
                      </w:divBdr>
                      <w:divsChild>
                        <w:div w:id="1837647672">
                          <w:marLeft w:val="0"/>
                          <w:marRight w:val="0"/>
                          <w:marTop w:val="0"/>
                          <w:marBottom w:val="0"/>
                          <w:divBdr>
                            <w:top w:val="none" w:sz="0" w:space="0" w:color="auto"/>
                            <w:left w:val="none" w:sz="0" w:space="0" w:color="auto"/>
                            <w:bottom w:val="none" w:sz="0" w:space="0" w:color="auto"/>
                            <w:right w:val="none" w:sz="0" w:space="0" w:color="auto"/>
                          </w:divBdr>
                          <w:divsChild>
                            <w:div w:id="1214390544">
                              <w:marLeft w:val="0"/>
                              <w:marRight w:val="0"/>
                              <w:marTop w:val="0"/>
                              <w:marBottom w:val="0"/>
                              <w:divBdr>
                                <w:top w:val="none" w:sz="0" w:space="0" w:color="auto"/>
                                <w:left w:val="none" w:sz="0" w:space="0" w:color="auto"/>
                                <w:bottom w:val="none" w:sz="0" w:space="0" w:color="auto"/>
                                <w:right w:val="none" w:sz="0" w:space="0" w:color="auto"/>
                              </w:divBdr>
                              <w:divsChild>
                                <w:div w:id="544374681">
                                  <w:marLeft w:val="0"/>
                                  <w:marRight w:val="0"/>
                                  <w:marTop w:val="0"/>
                                  <w:marBottom w:val="0"/>
                                  <w:divBdr>
                                    <w:top w:val="none" w:sz="0" w:space="0" w:color="auto"/>
                                    <w:left w:val="none" w:sz="0" w:space="0" w:color="auto"/>
                                    <w:bottom w:val="none" w:sz="0" w:space="0" w:color="auto"/>
                                    <w:right w:val="none" w:sz="0" w:space="0" w:color="auto"/>
                                  </w:divBdr>
                                  <w:divsChild>
                                    <w:div w:id="1332219018">
                                      <w:marLeft w:val="0"/>
                                      <w:marRight w:val="0"/>
                                      <w:marTop w:val="0"/>
                                      <w:marBottom w:val="0"/>
                                      <w:divBdr>
                                        <w:top w:val="none" w:sz="0" w:space="0" w:color="auto"/>
                                        <w:left w:val="none" w:sz="0" w:space="0" w:color="auto"/>
                                        <w:bottom w:val="none" w:sz="0" w:space="0" w:color="auto"/>
                                        <w:right w:val="none" w:sz="0" w:space="0" w:color="auto"/>
                                      </w:divBdr>
                                      <w:divsChild>
                                        <w:div w:id="120667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45906167">
      <w:bodyDiv w:val="1"/>
      <w:marLeft w:val="0"/>
      <w:marRight w:val="0"/>
      <w:marTop w:val="0"/>
      <w:marBottom w:val="0"/>
      <w:divBdr>
        <w:top w:val="none" w:sz="0" w:space="0" w:color="auto"/>
        <w:left w:val="none" w:sz="0" w:space="0" w:color="auto"/>
        <w:bottom w:val="none" w:sz="0" w:space="0" w:color="auto"/>
        <w:right w:val="none" w:sz="0" w:space="0" w:color="auto"/>
      </w:divBdr>
      <w:divsChild>
        <w:div w:id="129203677">
          <w:marLeft w:val="0"/>
          <w:marRight w:val="0"/>
          <w:marTop w:val="0"/>
          <w:marBottom w:val="0"/>
          <w:divBdr>
            <w:top w:val="none" w:sz="0" w:space="0" w:color="auto"/>
            <w:left w:val="none" w:sz="0" w:space="0" w:color="auto"/>
            <w:bottom w:val="none" w:sz="0" w:space="0" w:color="auto"/>
            <w:right w:val="none" w:sz="0" w:space="0" w:color="auto"/>
          </w:divBdr>
        </w:div>
      </w:divsChild>
    </w:div>
    <w:div w:id="1046754751">
      <w:bodyDiv w:val="1"/>
      <w:marLeft w:val="0"/>
      <w:marRight w:val="0"/>
      <w:marTop w:val="0"/>
      <w:marBottom w:val="0"/>
      <w:divBdr>
        <w:top w:val="none" w:sz="0" w:space="0" w:color="auto"/>
        <w:left w:val="none" w:sz="0" w:space="0" w:color="auto"/>
        <w:bottom w:val="none" w:sz="0" w:space="0" w:color="auto"/>
        <w:right w:val="none" w:sz="0" w:space="0" w:color="auto"/>
      </w:divBdr>
    </w:div>
    <w:div w:id="1049260043">
      <w:bodyDiv w:val="1"/>
      <w:marLeft w:val="0"/>
      <w:marRight w:val="0"/>
      <w:marTop w:val="0"/>
      <w:marBottom w:val="0"/>
      <w:divBdr>
        <w:top w:val="none" w:sz="0" w:space="0" w:color="auto"/>
        <w:left w:val="none" w:sz="0" w:space="0" w:color="auto"/>
        <w:bottom w:val="none" w:sz="0" w:space="0" w:color="auto"/>
        <w:right w:val="none" w:sz="0" w:space="0" w:color="auto"/>
      </w:divBdr>
      <w:divsChild>
        <w:div w:id="2036687450">
          <w:marLeft w:val="0"/>
          <w:marRight w:val="0"/>
          <w:marTop w:val="0"/>
          <w:marBottom w:val="0"/>
          <w:divBdr>
            <w:top w:val="none" w:sz="0" w:space="0" w:color="auto"/>
            <w:left w:val="none" w:sz="0" w:space="0" w:color="auto"/>
            <w:bottom w:val="none" w:sz="0" w:space="0" w:color="auto"/>
            <w:right w:val="none" w:sz="0" w:space="0" w:color="auto"/>
          </w:divBdr>
        </w:div>
      </w:divsChild>
    </w:div>
    <w:div w:id="1050303078">
      <w:bodyDiv w:val="1"/>
      <w:marLeft w:val="0"/>
      <w:marRight w:val="0"/>
      <w:marTop w:val="0"/>
      <w:marBottom w:val="0"/>
      <w:divBdr>
        <w:top w:val="none" w:sz="0" w:space="0" w:color="auto"/>
        <w:left w:val="none" w:sz="0" w:space="0" w:color="auto"/>
        <w:bottom w:val="none" w:sz="0" w:space="0" w:color="auto"/>
        <w:right w:val="none" w:sz="0" w:space="0" w:color="auto"/>
      </w:divBdr>
      <w:divsChild>
        <w:div w:id="1819573061">
          <w:marLeft w:val="0"/>
          <w:marRight w:val="0"/>
          <w:marTop w:val="0"/>
          <w:marBottom w:val="0"/>
          <w:divBdr>
            <w:top w:val="none" w:sz="0" w:space="0" w:color="auto"/>
            <w:left w:val="none" w:sz="0" w:space="0" w:color="auto"/>
            <w:bottom w:val="none" w:sz="0" w:space="0" w:color="auto"/>
            <w:right w:val="none" w:sz="0" w:space="0" w:color="auto"/>
          </w:divBdr>
        </w:div>
      </w:divsChild>
    </w:div>
    <w:div w:id="1050305443">
      <w:bodyDiv w:val="1"/>
      <w:marLeft w:val="0"/>
      <w:marRight w:val="0"/>
      <w:marTop w:val="0"/>
      <w:marBottom w:val="0"/>
      <w:divBdr>
        <w:top w:val="none" w:sz="0" w:space="0" w:color="auto"/>
        <w:left w:val="none" w:sz="0" w:space="0" w:color="auto"/>
        <w:bottom w:val="none" w:sz="0" w:space="0" w:color="auto"/>
        <w:right w:val="none" w:sz="0" w:space="0" w:color="auto"/>
      </w:divBdr>
    </w:div>
    <w:div w:id="1050766883">
      <w:bodyDiv w:val="1"/>
      <w:marLeft w:val="0"/>
      <w:marRight w:val="0"/>
      <w:marTop w:val="0"/>
      <w:marBottom w:val="0"/>
      <w:divBdr>
        <w:top w:val="none" w:sz="0" w:space="0" w:color="auto"/>
        <w:left w:val="none" w:sz="0" w:space="0" w:color="auto"/>
        <w:bottom w:val="none" w:sz="0" w:space="0" w:color="auto"/>
        <w:right w:val="none" w:sz="0" w:space="0" w:color="auto"/>
      </w:divBdr>
      <w:divsChild>
        <w:div w:id="1926452725">
          <w:marLeft w:val="0"/>
          <w:marRight w:val="0"/>
          <w:marTop w:val="0"/>
          <w:marBottom w:val="0"/>
          <w:divBdr>
            <w:top w:val="none" w:sz="0" w:space="0" w:color="auto"/>
            <w:left w:val="none" w:sz="0" w:space="0" w:color="auto"/>
            <w:bottom w:val="none" w:sz="0" w:space="0" w:color="auto"/>
            <w:right w:val="none" w:sz="0" w:space="0" w:color="auto"/>
          </w:divBdr>
        </w:div>
      </w:divsChild>
    </w:div>
    <w:div w:id="1052265334">
      <w:bodyDiv w:val="1"/>
      <w:marLeft w:val="0"/>
      <w:marRight w:val="0"/>
      <w:marTop w:val="0"/>
      <w:marBottom w:val="0"/>
      <w:divBdr>
        <w:top w:val="none" w:sz="0" w:space="0" w:color="auto"/>
        <w:left w:val="none" w:sz="0" w:space="0" w:color="auto"/>
        <w:bottom w:val="none" w:sz="0" w:space="0" w:color="auto"/>
        <w:right w:val="none" w:sz="0" w:space="0" w:color="auto"/>
      </w:divBdr>
    </w:div>
    <w:div w:id="1052999101">
      <w:bodyDiv w:val="1"/>
      <w:marLeft w:val="0"/>
      <w:marRight w:val="0"/>
      <w:marTop w:val="0"/>
      <w:marBottom w:val="0"/>
      <w:divBdr>
        <w:top w:val="none" w:sz="0" w:space="0" w:color="auto"/>
        <w:left w:val="none" w:sz="0" w:space="0" w:color="auto"/>
        <w:bottom w:val="none" w:sz="0" w:space="0" w:color="auto"/>
        <w:right w:val="none" w:sz="0" w:space="0" w:color="auto"/>
      </w:divBdr>
    </w:div>
    <w:div w:id="1056782985">
      <w:bodyDiv w:val="1"/>
      <w:marLeft w:val="0"/>
      <w:marRight w:val="0"/>
      <w:marTop w:val="0"/>
      <w:marBottom w:val="0"/>
      <w:divBdr>
        <w:top w:val="none" w:sz="0" w:space="0" w:color="auto"/>
        <w:left w:val="none" w:sz="0" w:space="0" w:color="auto"/>
        <w:bottom w:val="none" w:sz="0" w:space="0" w:color="auto"/>
        <w:right w:val="none" w:sz="0" w:space="0" w:color="auto"/>
      </w:divBdr>
    </w:div>
    <w:div w:id="1058170230">
      <w:bodyDiv w:val="1"/>
      <w:marLeft w:val="0"/>
      <w:marRight w:val="0"/>
      <w:marTop w:val="0"/>
      <w:marBottom w:val="0"/>
      <w:divBdr>
        <w:top w:val="none" w:sz="0" w:space="0" w:color="auto"/>
        <w:left w:val="none" w:sz="0" w:space="0" w:color="auto"/>
        <w:bottom w:val="none" w:sz="0" w:space="0" w:color="auto"/>
        <w:right w:val="none" w:sz="0" w:space="0" w:color="auto"/>
      </w:divBdr>
    </w:div>
    <w:div w:id="1060715956">
      <w:bodyDiv w:val="1"/>
      <w:marLeft w:val="0"/>
      <w:marRight w:val="0"/>
      <w:marTop w:val="0"/>
      <w:marBottom w:val="0"/>
      <w:divBdr>
        <w:top w:val="none" w:sz="0" w:space="0" w:color="auto"/>
        <w:left w:val="none" w:sz="0" w:space="0" w:color="auto"/>
        <w:bottom w:val="none" w:sz="0" w:space="0" w:color="auto"/>
        <w:right w:val="none" w:sz="0" w:space="0" w:color="auto"/>
      </w:divBdr>
    </w:div>
    <w:div w:id="1063606584">
      <w:bodyDiv w:val="1"/>
      <w:marLeft w:val="0"/>
      <w:marRight w:val="0"/>
      <w:marTop w:val="0"/>
      <w:marBottom w:val="0"/>
      <w:divBdr>
        <w:top w:val="none" w:sz="0" w:space="0" w:color="auto"/>
        <w:left w:val="none" w:sz="0" w:space="0" w:color="auto"/>
        <w:bottom w:val="none" w:sz="0" w:space="0" w:color="auto"/>
        <w:right w:val="none" w:sz="0" w:space="0" w:color="auto"/>
      </w:divBdr>
      <w:divsChild>
        <w:div w:id="2087070821">
          <w:marLeft w:val="0"/>
          <w:marRight w:val="0"/>
          <w:marTop w:val="0"/>
          <w:marBottom w:val="0"/>
          <w:divBdr>
            <w:top w:val="none" w:sz="0" w:space="0" w:color="auto"/>
            <w:left w:val="none" w:sz="0" w:space="0" w:color="auto"/>
            <w:bottom w:val="none" w:sz="0" w:space="0" w:color="auto"/>
            <w:right w:val="none" w:sz="0" w:space="0" w:color="auto"/>
          </w:divBdr>
        </w:div>
      </w:divsChild>
    </w:div>
    <w:div w:id="1069110534">
      <w:bodyDiv w:val="1"/>
      <w:marLeft w:val="0"/>
      <w:marRight w:val="0"/>
      <w:marTop w:val="0"/>
      <w:marBottom w:val="0"/>
      <w:divBdr>
        <w:top w:val="none" w:sz="0" w:space="0" w:color="auto"/>
        <w:left w:val="none" w:sz="0" w:space="0" w:color="auto"/>
        <w:bottom w:val="none" w:sz="0" w:space="0" w:color="auto"/>
        <w:right w:val="none" w:sz="0" w:space="0" w:color="auto"/>
      </w:divBdr>
    </w:div>
    <w:div w:id="1072120948">
      <w:bodyDiv w:val="1"/>
      <w:marLeft w:val="0"/>
      <w:marRight w:val="0"/>
      <w:marTop w:val="0"/>
      <w:marBottom w:val="0"/>
      <w:divBdr>
        <w:top w:val="none" w:sz="0" w:space="0" w:color="auto"/>
        <w:left w:val="none" w:sz="0" w:space="0" w:color="auto"/>
        <w:bottom w:val="none" w:sz="0" w:space="0" w:color="auto"/>
        <w:right w:val="none" w:sz="0" w:space="0" w:color="auto"/>
      </w:divBdr>
      <w:divsChild>
        <w:div w:id="422839024">
          <w:marLeft w:val="0"/>
          <w:marRight w:val="0"/>
          <w:marTop w:val="0"/>
          <w:marBottom w:val="0"/>
          <w:divBdr>
            <w:top w:val="none" w:sz="0" w:space="0" w:color="auto"/>
            <w:left w:val="none" w:sz="0" w:space="0" w:color="auto"/>
            <w:bottom w:val="none" w:sz="0" w:space="0" w:color="auto"/>
            <w:right w:val="none" w:sz="0" w:space="0" w:color="auto"/>
          </w:divBdr>
        </w:div>
      </w:divsChild>
    </w:div>
    <w:div w:id="1073043350">
      <w:bodyDiv w:val="1"/>
      <w:marLeft w:val="0"/>
      <w:marRight w:val="0"/>
      <w:marTop w:val="0"/>
      <w:marBottom w:val="0"/>
      <w:divBdr>
        <w:top w:val="none" w:sz="0" w:space="0" w:color="auto"/>
        <w:left w:val="none" w:sz="0" w:space="0" w:color="auto"/>
        <w:bottom w:val="none" w:sz="0" w:space="0" w:color="auto"/>
        <w:right w:val="none" w:sz="0" w:space="0" w:color="auto"/>
      </w:divBdr>
    </w:div>
    <w:div w:id="1073814109">
      <w:bodyDiv w:val="1"/>
      <w:marLeft w:val="0"/>
      <w:marRight w:val="0"/>
      <w:marTop w:val="0"/>
      <w:marBottom w:val="0"/>
      <w:divBdr>
        <w:top w:val="none" w:sz="0" w:space="0" w:color="auto"/>
        <w:left w:val="none" w:sz="0" w:space="0" w:color="auto"/>
        <w:bottom w:val="none" w:sz="0" w:space="0" w:color="auto"/>
        <w:right w:val="none" w:sz="0" w:space="0" w:color="auto"/>
      </w:divBdr>
      <w:divsChild>
        <w:div w:id="2108384705">
          <w:marLeft w:val="0"/>
          <w:marRight w:val="0"/>
          <w:marTop w:val="0"/>
          <w:marBottom w:val="0"/>
          <w:divBdr>
            <w:top w:val="none" w:sz="0" w:space="0" w:color="auto"/>
            <w:left w:val="none" w:sz="0" w:space="0" w:color="auto"/>
            <w:bottom w:val="none" w:sz="0" w:space="0" w:color="auto"/>
            <w:right w:val="none" w:sz="0" w:space="0" w:color="auto"/>
          </w:divBdr>
        </w:div>
      </w:divsChild>
    </w:div>
    <w:div w:id="1077243912">
      <w:bodyDiv w:val="1"/>
      <w:marLeft w:val="0"/>
      <w:marRight w:val="0"/>
      <w:marTop w:val="0"/>
      <w:marBottom w:val="0"/>
      <w:divBdr>
        <w:top w:val="none" w:sz="0" w:space="0" w:color="auto"/>
        <w:left w:val="none" w:sz="0" w:space="0" w:color="auto"/>
        <w:bottom w:val="none" w:sz="0" w:space="0" w:color="auto"/>
        <w:right w:val="none" w:sz="0" w:space="0" w:color="auto"/>
      </w:divBdr>
      <w:divsChild>
        <w:div w:id="503588792">
          <w:marLeft w:val="0"/>
          <w:marRight w:val="0"/>
          <w:marTop w:val="0"/>
          <w:marBottom w:val="0"/>
          <w:divBdr>
            <w:top w:val="none" w:sz="0" w:space="0" w:color="auto"/>
            <w:left w:val="none" w:sz="0" w:space="0" w:color="auto"/>
            <w:bottom w:val="none" w:sz="0" w:space="0" w:color="auto"/>
            <w:right w:val="none" w:sz="0" w:space="0" w:color="auto"/>
          </w:divBdr>
        </w:div>
      </w:divsChild>
    </w:div>
    <w:div w:id="1078558045">
      <w:bodyDiv w:val="1"/>
      <w:marLeft w:val="0"/>
      <w:marRight w:val="0"/>
      <w:marTop w:val="0"/>
      <w:marBottom w:val="0"/>
      <w:divBdr>
        <w:top w:val="none" w:sz="0" w:space="0" w:color="auto"/>
        <w:left w:val="none" w:sz="0" w:space="0" w:color="auto"/>
        <w:bottom w:val="none" w:sz="0" w:space="0" w:color="auto"/>
        <w:right w:val="none" w:sz="0" w:space="0" w:color="auto"/>
      </w:divBdr>
      <w:divsChild>
        <w:div w:id="2107992687">
          <w:marLeft w:val="0"/>
          <w:marRight w:val="0"/>
          <w:marTop w:val="0"/>
          <w:marBottom w:val="0"/>
          <w:divBdr>
            <w:top w:val="none" w:sz="0" w:space="0" w:color="auto"/>
            <w:left w:val="none" w:sz="0" w:space="0" w:color="auto"/>
            <w:bottom w:val="none" w:sz="0" w:space="0" w:color="auto"/>
            <w:right w:val="none" w:sz="0" w:space="0" w:color="auto"/>
          </w:divBdr>
        </w:div>
      </w:divsChild>
    </w:div>
    <w:div w:id="1081214413">
      <w:bodyDiv w:val="1"/>
      <w:marLeft w:val="0"/>
      <w:marRight w:val="0"/>
      <w:marTop w:val="0"/>
      <w:marBottom w:val="0"/>
      <w:divBdr>
        <w:top w:val="none" w:sz="0" w:space="0" w:color="auto"/>
        <w:left w:val="none" w:sz="0" w:space="0" w:color="auto"/>
        <w:bottom w:val="none" w:sz="0" w:space="0" w:color="auto"/>
        <w:right w:val="none" w:sz="0" w:space="0" w:color="auto"/>
      </w:divBdr>
    </w:div>
    <w:div w:id="1081829649">
      <w:bodyDiv w:val="1"/>
      <w:marLeft w:val="0"/>
      <w:marRight w:val="0"/>
      <w:marTop w:val="0"/>
      <w:marBottom w:val="0"/>
      <w:divBdr>
        <w:top w:val="none" w:sz="0" w:space="0" w:color="auto"/>
        <w:left w:val="none" w:sz="0" w:space="0" w:color="auto"/>
        <w:bottom w:val="none" w:sz="0" w:space="0" w:color="auto"/>
        <w:right w:val="none" w:sz="0" w:space="0" w:color="auto"/>
      </w:divBdr>
    </w:div>
    <w:div w:id="1082872178">
      <w:bodyDiv w:val="1"/>
      <w:marLeft w:val="0"/>
      <w:marRight w:val="0"/>
      <w:marTop w:val="0"/>
      <w:marBottom w:val="0"/>
      <w:divBdr>
        <w:top w:val="none" w:sz="0" w:space="0" w:color="auto"/>
        <w:left w:val="none" w:sz="0" w:space="0" w:color="auto"/>
        <w:bottom w:val="none" w:sz="0" w:space="0" w:color="auto"/>
        <w:right w:val="none" w:sz="0" w:space="0" w:color="auto"/>
      </w:divBdr>
      <w:divsChild>
        <w:div w:id="1354958987">
          <w:marLeft w:val="0"/>
          <w:marRight w:val="0"/>
          <w:marTop w:val="0"/>
          <w:marBottom w:val="0"/>
          <w:divBdr>
            <w:top w:val="none" w:sz="0" w:space="0" w:color="auto"/>
            <w:left w:val="none" w:sz="0" w:space="0" w:color="auto"/>
            <w:bottom w:val="none" w:sz="0" w:space="0" w:color="auto"/>
            <w:right w:val="none" w:sz="0" w:space="0" w:color="auto"/>
          </w:divBdr>
        </w:div>
      </w:divsChild>
    </w:div>
    <w:div w:id="1085803304">
      <w:bodyDiv w:val="1"/>
      <w:marLeft w:val="0"/>
      <w:marRight w:val="0"/>
      <w:marTop w:val="0"/>
      <w:marBottom w:val="0"/>
      <w:divBdr>
        <w:top w:val="none" w:sz="0" w:space="0" w:color="auto"/>
        <w:left w:val="none" w:sz="0" w:space="0" w:color="auto"/>
        <w:bottom w:val="none" w:sz="0" w:space="0" w:color="auto"/>
        <w:right w:val="none" w:sz="0" w:space="0" w:color="auto"/>
      </w:divBdr>
    </w:div>
    <w:div w:id="1087506087">
      <w:bodyDiv w:val="1"/>
      <w:marLeft w:val="0"/>
      <w:marRight w:val="0"/>
      <w:marTop w:val="0"/>
      <w:marBottom w:val="0"/>
      <w:divBdr>
        <w:top w:val="none" w:sz="0" w:space="0" w:color="auto"/>
        <w:left w:val="none" w:sz="0" w:space="0" w:color="auto"/>
        <w:bottom w:val="none" w:sz="0" w:space="0" w:color="auto"/>
        <w:right w:val="none" w:sz="0" w:space="0" w:color="auto"/>
      </w:divBdr>
    </w:div>
    <w:div w:id="1089933054">
      <w:bodyDiv w:val="1"/>
      <w:marLeft w:val="0"/>
      <w:marRight w:val="0"/>
      <w:marTop w:val="0"/>
      <w:marBottom w:val="0"/>
      <w:divBdr>
        <w:top w:val="none" w:sz="0" w:space="0" w:color="auto"/>
        <w:left w:val="none" w:sz="0" w:space="0" w:color="auto"/>
        <w:bottom w:val="none" w:sz="0" w:space="0" w:color="auto"/>
        <w:right w:val="none" w:sz="0" w:space="0" w:color="auto"/>
      </w:divBdr>
      <w:divsChild>
        <w:div w:id="1454864240">
          <w:marLeft w:val="0"/>
          <w:marRight w:val="0"/>
          <w:marTop w:val="0"/>
          <w:marBottom w:val="0"/>
          <w:divBdr>
            <w:top w:val="none" w:sz="0" w:space="0" w:color="auto"/>
            <w:left w:val="none" w:sz="0" w:space="0" w:color="auto"/>
            <w:bottom w:val="none" w:sz="0" w:space="0" w:color="auto"/>
            <w:right w:val="none" w:sz="0" w:space="0" w:color="auto"/>
          </w:divBdr>
        </w:div>
      </w:divsChild>
    </w:div>
    <w:div w:id="1094666404">
      <w:bodyDiv w:val="1"/>
      <w:marLeft w:val="0"/>
      <w:marRight w:val="0"/>
      <w:marTop w:val="0"/>
      <w:marBottom w:val="0"/>
      <w:divBdr>
        <w:top w:val="none" w:sz="0" w:space="0" w:color="auto"/>
        <w:left w:val="none" w:sz="0" w:space="0" w:color="auto"/>
        <w:bottom w:val="none" w:sz="0" w:space="0" w:color="auto"/>
        <w:right w:val="none" w:sz="0" w:space="0" w:color="auto"/>
      </w:divBdr>
    </w:div>
    <w:div w:id="1095899168">
      <w:bodyDiv w:val="1"/>
      <w:marLeft w:val="0"/>
      <w:marRight w:val="0"/>
      <w:marTop w:val="0"/>
      <w:marBottom w:val="0"/>
      <w:divBdr>
        <w:top w:val="none" w:sz="0" w:space="0" w:color="auto"/>
        <w:left w:val="none" w:sz="0" w:space="0" w:color="auto"/>
        <w:bottom w:val="none" w:sz="0" w:space="0" w:color="auto"/>
        <w:right w:val="none" w:sz="0" w:space="0" w:color="auto"/>
      </w:divBdr>
    </w:div>
    <w:div w:id="1096557661">
      <w:bodyDiv w:val="1"/>
      <w:marLeft w:val="0"/>
      <w:marRight w:val="0"/>
      <w:marTop w:val="0"/>
      <w:marBottom w:val="0"/>
      <w:divBdr>
        <w:top w:val="none" w:sz="0" w:space="0" w:color="auto"/>
        <w:left w:val="none" w:sz="0" w:space="0" w:color="auto"/>
        <w:bottom w:val="none" w:sz="0" w:space="0" w:color="auto"/>
        <w:right w:val="none" w:sz="0" w:space="0" w:color="auto"/>
      </w:divBdr>
    </w:div>
    <w:div w:id="1097212110">
      <w:bodyDiv w:val="1"/>
      <w:marLeft w:val="0"/>
      <w:marRight w:val="0"/>
      <w:marTop w:val="0"/>
      <w:marBottom w:val="0"/>
      <w:divBdr>
        <w:top w:val="none" w:sz="0" w:space="0" w:color="auto"/>
        <w:left w:val="none" w:sz="0" w:space="0" w:color="auto"/>
        <w:bottom w:val="none" w:sz="0" w:space="0" w:color="auto"/>
        <w:right w:val="none" w:sz="0" w:space="0" w:color="auto"/>
      </w:divBdr>
    </w:div>
    <w:div w:id="1098410645">
      <w:bodyDiv w:val="1"/>
      <w:marLeft w:val="0"/>
      <w:marRight w:val="0"/>
      <w:marTop w:val="0"/>
      <w:marBottom w:val="0"/>
      <w:divBdr>
        <w:top w:val="none" w:sz="0" w:space="0" w:color="auto"/>
        <w:left w:val="none" w:sz="0" w:space="0" w:color="auto"/>
        <w:bottom w:val="none" w:sz="0" w:space="0" w:color="auto"/>
        <w:right w:val="none" w:sz="0" w:space="0" w:color="auto"/>
      </w:divBdr>
      <w:divsChild>
        <w:div w:id="939490157">
          <w:marLeft w:val="0"/>
          <w:marRight w:val="0"/>
          <w:marTop w:val="0"/>
          <w:marBottom w:val="0"/>
          <w:divBdr>
            <w:top w:val="none" w:sz="0" w:space="0" w:color="auto"/>
            <w:left w:val="none" w:sz="0" w:space="0" w:color="auto"/>
            <w:bottom w:val="none" w:sz="0" w:space="0" w:color="auto"/>
            <w:right w:val="none" w:sz="0" w:space="0" w:color="auto"/>
          </w:divBdr>
        </w:div>
      </w:divsChild>
    </w:div>
    <w:div w:id="1098478977">
      <w:bodyDiv w:val="1"/>
      <w:marLeft w:val="0"/>
      <w:marRight w:val="0"/>
      <w:marTop w:val="0"/>
      <w:marBottom w:val="0"/>
      <w:divBdr>
        <w:top w:val="none" w:sz="0" w:space="0" w:color="auto"/>
        <w:left w:val="none" w:sz="0" w:space="0" w:color="auto"/>
        <w:bottom w:val="none" w:sz="0" w:space="0" w:color="auto"/>
        <w:right w:val="none" w:sz="0" w:space="0" w:color="auto"/>
      </w:divBdr>
    </w:div>
    <w:div w:id="1099639914">
      <w:bodyDiv w:val="1"/>
      <w:marLeft w:val="0"/>
      <w:marRight w:val="0"/>
      <w:marTop w:val="0"/>
      <w:marBottom w:val="0"/>
      <w:divBdr>
        <w:top w:val="none" w:sz="0" w:space="0" w:color="auto"/>
        <w:left w:val="none" w:sz="0" w:space="0" w:color="auto"/>
        <w:bottom w:val="none" w:sz="0" w:space="0" w:color="auto"/>
        <w:right w:val="none" w:sz="0" w:space="0" w:color="auto"/>
      </w:divBdr>
    </w:div>
    <w:div w:id="1099719990">
      <w:bodyDiv w:val="1"/>
      <w:marLeft w:val="0"/>
      <w:marRight w:val="0"/>
      <w:marTop w:val="0"/>
      <w:marBottom w:val="0"/>
      <w:divBdr>
        <w:top w:val="none" w:sz="0" w:space="0" w:color="auto"/>
        <w:left w:val="none" w:sz="0" w:space="0" w:color="auto"/>
        <w:bottom w:val="none" w:sz="0" w:space="0" w:color="auto"/>
        <w:right w:val="none" w:sz="0" w:space="0" w:color="auto"/>
      </w:divBdr>
    </w:div>
    <w:div w:id="1101798544">
      <w:bodyDiv w:val="1"/>
      <w:marLeft w:val="0"/>
      <w:marRight w:val="0"/>
      <w:marTop w:val="0"/>
      <w:marBottom w:val="0"/>
      <w:divBdr>
        <w:top w:val="none" w:sz="0" w:space="0" w:color="auto"/>
        <w:left w:val="none" w:sz="0" w:space="0" w:color="auto"/>
        <w:bottom w:val="none" w:sz="0" w:space="0" w:color="auto"/>
        <w:right w:val="none" w:sz="0" w:space="0" w:color="auto"/>
      </w:divBdr>
    </w:div>
    <w:div w:id="1103233338">
      <w:bodyDiv w:val="1"/>
      <w:marLeft w:val="0"/>
      <w:marRight w:val="0"/>
      <w:marTop w:val="0"/>
      <w:marBottom w:val="0"/>
      <w:divBdr>
        <w:top w:val="none" w:sz="0" w:space="0" w:color="auto"/>
        <w:left w:val="none" w:sz="0" w:space="0" w:color="auto"/>
        <w:bottom w:val="none" w:sz="0" w:space="0" w:color="auto"/>
        <w:right w:val="none" w:sz="0" w:space="0" w:color="auto"/>
      </w:divBdr>
    </w:div>
    <w:div w:id="1106385211">
      <w:bodyDiv w:val="1"/>
      <w:marLeft w:val="0"/>
      <w:marRight w:val="0"/>
      <w:marTop w:val="0"/>
      <w:marBottom w:val="0"/>
      <w:divBdr>
        <w:top w:val="none" w:sz="0" w:space="0" w:color="auto"/>
        <w:left w:val="none" w:sz="0" w:space="0" w:color="auto"/>
        <w:bottom w:val="none" w:sz="0" w:space="0" w:color="auto"/>
        <w:right w:val="none" w:sz="0" w:space="0" w:color="auto"/>
      </w:divBdr>
    </w:div>
    <w:div w:id="1109467831">
      <w:bodyDiv w:val="1"/>
      <w:marLeft w:val="0"/>
      <w:marRight w:val="0"/>
      <w:marTop w:val="0"/>
      <w:marBottom w:val="0"/>
      <w:divBdr>
        <w:top w:val="none" w:sz="0" w:space="0" w:color="auto"/>
        <w:left w:val="none" w:sz="0" w:space="0" w:color="auto"/>
        <w:bottom w:val="none" w:sz="0" w:space="0" w:color="auto"/>
        <w:right w:val="none" w:sz="0" w:space="0" w:color="auto"/>
      </w:divBdr>
    </w:div>
    <w:div w:id="1110710073">
      <w:bodyDiv w:val="1"/>
      <w:marLeft w:val="0"/>
      <w:marRight w:val="0"/>
      <w:marTop w:val="0"/>
      <w:marBottom w:val="0"/>
      <w:divBdr>
        <w:top w:val="none" w:sz="0" w:space="0" w:color="auto"/>
        <w:left w:val="none" w:sz="0" w:space="0" w:color="auto"/>
        <w:bottom w:val="none" w:sz="0" w:space="0" w:color="auto"/>
        <w:right w:val="none" w:sz="0" w:space="0" w:color="auto"/>
      </w:divBdr>
    </w:div>
    <w:div w:id="1114859711">
      <w:bodyDiv w:val="1"/>
      <w:marLeft w:val="0"/>
      <w:marRight w:val="0"/>
      <w:marTop w:val="0"/>
      <w:marBottom w:val="0"/>
      <w:divBdr>
        <w:top w:val="none" w:sz="0" w:space="0" w:color="auto"/>
        <w:left w:val="none" w:sz="0" w:space="0" w:color="auto"/>
        <w:bottom w:val="none" w:sz="0" w:space="0" w:color="auto"/>
        <w:right w:val="none" w:sz="0" w:space="0" w:color="auto"/>
      </w:divBdr>
      <w:divsChild>
        <w:div w:id="1758332740">
          <w:marLeft w:val="0"/>
          <w:marRight w:val="0"/>
          <w:marTop w:val="0"/>
          <w:marBottom w:val="0"/>
          <w:divBdr>
            <w:top w:val="none" w:sz="0" w:space="0" w:color="auto"/>
            <w:left w:val="none" w:sz="0" w:space="0" w:color="auto"/>
            <w:bottom w:val="none" w:sz="0" w:space="0" w:color="auto"/>
            <w:right w:val="none" w:sz="0" w:space="0" w:color="auto"/>
          </w:divBdr>
        </w:div>
      </w:divsChild>
    </w:div>
    <w:div w:id="1115101103">
      <w:bodyDiv w:val="1"/>
      <w:marLeft w:val="0"/>
      <w:marRight w:val="0"/>
      <w:marTop w:val="0"/>
      <w:marBottom w:val="0"/>
      <w:divBdr>
        <w:top w:val="none" w:sz="0" w:space="0" w:color="auto"/>
        <w:left w:val="none" w:sz="0" w:space="0" w:color="auto"/>
        <w:bottom w:val="none" w:sz="0" w:space="0" w:color="auto"/>
        <w:right w:val="none" w:sz="0" w:space="0" w:color="auto"/>
      </w:divBdr>
      <w:divsChild>
        <w:div w:id="644622133">
          <w:marLeft w:val="0"/>
          <w:marRight w:val="0"/>
          <w:marTop w:val="0"/>
          <w:marBottom w:val="0"/>
          <w:divBdr>
            <w:top w:val="none" w:sz="0" w:space="0" w:color="auto"/>
            <w:left w:val="none" w:sz="0" w:space="0" w:color="auto"/>
            <w:bottom w:val="none" w:sz="0" w:space="0" w:color="auto"/>
            <w:right w:val="none" w:sz="0" w:space="0" w:color="auto"/>
          </w:divBdr>
        </w:div>
        <w:div w:id="1862619206">
          <w:marLeft w:val="0"/>
          <w:marRight w:val="0"/>
          <w:marTop w:val="0"/>
          <w:marBottom w:val="0"/>
          <w:divBdr>
            <w:top w:val="none" w:sz="0" w:space="0" w:color="auto"/>
            <w:left w:val="none" w:sz="0" w:space="0" w:color="auto"/>
            <w:bottom w:val="none" w:sz="0" w:space="0" w:color="auto"/>
            <w:right w:val="none" w:sz="0" w:space="0" w:color="auto"/>
          </w:divBdr>
        </w:div>
      </w:divsChild>
    </w:div>
    <w:div w:id="1115829682">
      <w:bodyDiv w:val="1"/>
      <w:marLeft w:val="0"/>
      <w:marRight w:val="0"/>
      <w:marTop w:val="0"/>
      <w:marBottom w:val="0"/>
      <w:divBdr>
        <w:top w:val="none" w:sz="0" w:space="0" w:color="auto"/>
        <w:left w:val="none" w:sz="0" w:space="0" w:color="auto"/>
        <w:bottom w:val="none" w:sz="0" w:space="0" w:color="auto"/>
        <w:right w:val="none" w:sz="0" w:space="0" w:color="auto"/>
      </w:divBdr>
    </w:div>
    <w:div w:id="1117260277">
      <w:bodyDiv w:val="1"/>
      <w:marLeft w:val="0"/>
      <w:marRight w:val="0"/>
      <w:marTop w:val="0"/>
      <w:marBottom w:val="0"/>
      <w:divBdr>
        <w:top w:val="none" w:sz="0" w:space="0" w:color="auto"/>
        <w:left w:val="none" w:sz="0" w:space="0" w:color="auto"/>
        <w:bottom w:val="none" w:sz="0" w:space="0" w:color="auto"/>
        <w:right w:val="none" w:sz="0" w:space="0" w:color="auto"/>
      </w:divBdr>
    </w:div>
    <w:div w:id="1119488538">
      <w:bodyDiv w:val="1"/>
      <w:marLeft w:val="0"/>
      <w:marRight w:val="0"/>
      <w:marTop w:val="0"/>
      <w:marBottom w:val="0"/>
      <w:divBdr>
        <w:top w:val="none" w:sz="0" w:space="0" w:color="auto"/>
        <w:left w:val="none" w:sz="0" w:space="0" w:color="auto"/>
        <w:bottom w:val="none" w:sz="0" w:space="0" w:color="auto"/>
        <w:right w:val="none" w:sz="0" w:space="0" w:color="auto"/>
      </w:divBdr>
    </w:div>
    <w:div w:id="1119687895">
      <w:bodyDiv w:val="1"/>
      <w:marLeft w:val="0"/>
      <w:marRight w:val="0"/>
      <w:marTop w:val="0"/>
      <w:marBottom w:val="0"/>
      <w:divBdr>
        <w:top w:val="none" w:sz="0" w:space="0" w:color="auto"/>
        <w:left w:val="none" w:sz="0" w:space="0" w:color="auto"/>
        <w:bottom w:val="none" w:sz="0" w:space="0" w:color="auto"/>
        <w:right w:val="none" w:sz="0" w:space="0" w:color="auto"/>
      </w:divBdr>
    </w:div>
    <w:div w:id="1122382884">
      <w:bodyDiv w:val="1"/>
      <w:marLeft w:val="0"/>
      <w:marRight w:val="0"/>
      <w:marTop w:val="0"/>
      <w:marBottom w:val="0"/>
      <w:divBdr>
        <w:top w:val="none" w:sz="0" w:space="0" w:color="auto"/>
        <w:left w:val="none" w:sz="0" w:space="0" w:color="auto"/>
        <w:bottom w:val="none" w:sz="0" w:space="0" w:color="auto"/>
        <w:right w:val="none" w:sz="0" w:space="0" w:color="auto"/>
      </w:divBdr>
      <w:divsChild>
        <w:div w:id="556162670">
          <w:marLeft w:val="0"/>
          <w:marRight w:val="0"/>
          <w:marTop w:val="0"/>
          <w:marBottom w:val="0"/>
          <w:divBdr>
            <w:top w:val="none" w:sz="0" w:space="0" w:color="auto"/>
            <w:left w:val="none" w:sz="0" w:space="0" w:color="auto"/>
            <w:bottom w:val="none" w:sz="0" w:space="0" w:color="auto"/>
            <w:right w:val="none" w:sz="0" w:space="0" w:color="auto"/>
          </w:divBdr>
        </w:div>
      </w:divsChild>
    </w:div>
    <w:div w:id="1123646990">
      <w:bodyDiv w:val="1"/>
      <w:marLeft w:val="0"/>
      <w:marRight w:val="0"/>
      <w:marTop w:val="0"/>
      <w:marBottom w:val="0"/>
      <w:divBdr>
        <w:top w:val="none" w:sz="0" w:space="0" w:color="auto"/>
        <w:left w:val="none" w:sz="0" w:space="0" w:color="auto"/>
        <w:bottom w:val="none" w:sz="0" w:space="0" w:color="auto"/>
        <w:right w:val="none" w:sz="0" w:space="0" w:color="auto"/>
      </w:divBdr>
      <w:divsChild>
        <w:div w:id="1823814601">
          <w:marLeft w:val="0"/>
          <w:marRight w:val="0"/>
          <w:marTop w:val="0"/>
          <w:marBottom w:val="0"/>
          <w:divBdr>
            <w:top w:val="none" w:sz="0" w:space="0" w:color="auto"/>
            <w:left w:val="none" w:sz="0" w:space="0" w:color="auto"/>
            <w:bottom w:val="none" w:sz="0" w:space="0" w:color="auto"/>
            <w:right w:val="none" w:sz="0" w:space="0" w:color="auto"/>
          </w:divBdr>
        </w:div>
      </w:divsChild>
    </w:div>
    <w:div w:id="1124349439">
      <w:bodyDiv w:val="1"/>
      <w:marLeft w:val="0"/>
      <w:marRight w:val="0"/>
      <w:marTop w:val="0"/>
      <w:marBottom w:val="0"/>
      <w:divBdr>
        <w:top w:val="none" w:sz="0" w:space="0" w:color="auto"/>
        <w:left w:val="none" w:sz="0" w:space="0" w:color="auto"/>
        <w:bottom w:val="none" w:sz="0" w:space="0" w:color="auto"/>
        <w:right w:val="none" w:sz="0" w:space="0" w:color="auto"/>
      </w:divBdr>
      <w:divsChild>
        <w:div w:id="718094709">
          <w:marLeft w:val="0"/>
          <w:marRight w:val="0"/>
          <w:marTop w:val="0"/>
          <w:marBottom w:val="0"/>
          <w:divBdr>
            <w:top w:val="none" w:sz="0" w:space="0" w:color="auto"/>
            <w:left w:val="none" w:sz="0" w:space="0" w:color="auto"/>
            <w:bottom w:val="none" w:sz="0" w:space="0" w:color="auto"/>
            <w:right w:val="none" w:sz="0" w:space="0" w:color="auto"/>
          </w:divBdr>
        </w:div>
      </w:divsChild>
    </w:div>
    <w:div w:id="1126392166">
      <w:bodyDiv w:val="1"/>
      <w:marLeft w:val="0"/>
      <w:marRight w:val="0"/>
      <w:marTop w:val="0"/>
      <w:marBottom w:val="0"/>
      <w:divBdr>
        <w:top w:val="none" w:sz="0" w:space="0" w:color="auto"/>
        <w:left w:val="none" w:sz="0" w:space="0" w:color="auto"/>
        <w:bottom w:val="none" w:sz="0" w:space="0" w:color="auto"/>
        <w:right w:val="none" w:sz="0" w:space="0" w:color="auto"/>
      </w:divBdr>
      <w:divsChild>
        <w:div w:id="672755775">
          <w:marLeft w:val="0"/>
          <w:marRight w:val="0"/>
          <w:marTop w:val="0"/>
          <w:marBottom w:val="0"/>
          <w:divBdr>
            <w:top w:val="none" w:sz="0" w:space="0" w:color="auto"/>
            <w:left w:val="none" w:sz="0" w:space="0" w:color="auto"/>
            <w:bottom w:val="none" w:sz="0" w:space="0" w:color="auto"/>
            <w:right w:val="none" w:sz="0" w:space="0" w:color="auto"/>
          </w:divBdr>
        </w:div>
      </w:divsChild>
    </w:div>
    <w:div w:id="1127747175">
      <w:bodyDiv w:val="1"/>
      <w:marLeft w:val="0"/>
      <w:marRight w:val="0"/>
      <w:marTop w:val="0"/>
      <w:marBottom w:val="0"/>
      <w:divBdr>
        <w:top w:val="none" w:sz="0" w:space="0" w:color="auto"/>
        <w:left w:val="none" w:sz="0" w:space="0" w:color="auto"/>
        <w:bottom w:val="none" w:sz="0" w:space="0" w:color="auto"/>
        <w:right w:val="none" w:sz="0" w:space="0" w:color="auto"/>
      </w:divBdr>
    </w:div>
    <w:div w:id="1127940540">
      <w:bodyDiv w:val="1"/>
      <w:marLeft w:val="0"/>
      <w:marRight w:val="0"/>
      <w:marTop w:val="0"/>
      <w:marBottom w:val="0"/>
      <w:divBdr>
        <w:top w:val="none" w:sz="0" w:space="0" w:color="auto"/>
        <w:left w:val="none" w:sz="0" w:space="0" w:color="auto"/>
        <w:bottom w:val="none" w:sz="0" w:space="0" w:color="auto"/>
        <w:right w:val="none" w:sz="0" w:space="0" w:color="auto"/>
      </w:divBdr>
    </w:div>
    <w:div w:id="1128083080">
      <w:bodyDiv w:val="1"/>
      <w:marLeft w:val="0"/>
      <w:marRight w:val="0"/>
      <w:marTop w:val="0"/>
      <w:marBottom w:val="0"/>
      <w:divBdr>
        <w:top w:val="none" w:sz="0" w:space="0" w:color="auto"/>
        <w:left w:val="none" w:sz="0" w:space="0" w:color="auto"/>
        <w:bottom w:val="none" w:sz="0" w:space="0" w:color="auto"/>
        <w:right w:val="none" w:sz="0" w:space="0" w:color="auto"/>
      </w:divBdr>
    </w:div>
    <w:div w:id="1128426787">
      <w:bodyDiv w:val="1"/>
      <w:marLeft w:val="0"/>
      <w:marRight w:val="0"/>
      <w:marTop w:val="0"/>
      <w:marBottom w:val="0"/>
      <w:divBdr>
        <w:top w:val="none" w:sz="0" w:space="0" w:color="auto"/>
        <w:left w:val="none" w:sz="0" w:space="0" w:color="auto"/>
        <w:bottom w:val="none" w:sz="0" w:space="0" w:color="auto"/>
        <w:right w:val="none" w:sz="0" w:space="0" w:color="auto"/>
      </w:divBdr>
      <w:divsChild>
        <w:div w:id="2008315203">
          <w:marLeft w:val="0"/>
          <w:marRight w:val="0"/>
          <w:marTop w:val="0"/>
          <w:marBottom w:val="0"/>
          <w:divBdr>
            <w:top w:val="none" w:sz="0" w:space="0" w:color="auto"/>
            <w:left w:val="none" w:sz="0" w:space="0" w:color="auto"/>
            <w:bottom w:val="none" w:sz="0" w:space="0" w:color="auto"/>
            <w:right w:val="none" w:sz="0" w:space="0" w:color="auto"/>
          </w:divBdr>
        </w:div>
      </w:divsChild>
    </w:div>
    <w:div w:id="1129784965">
      <w:bodyDiv w:val="1"/>
      <w:marLeft w:val="0"/>
      <w:marRight w:val="0"/>
      <w:marTop w:val="0"/>
      <w:marBottom w:val="0"/>
      <w:divBdr>
        <w:top w:val="none" w:sz="0" w:space="0" w:color="auto"/>
        <w:left w:val="none" w:sz="0" w:space="0" w:color="auto"/>
        <w:bottom w:val="none" w:sz="0" w:space="0" w:color="auto"/>
        <w:right w:val="none" w:sz="0" w:space="0" w:color="auto"/>
      </w:divBdr>
    </w:div>
    <w:div w:id="1130127689">
      <w:bodyDiv w:val="1"/>
      <w:marLeft w:val="0"/>
      <w:marRight w:val="0"/>
      <w:marTop w:val="0"/>
      <w:marBottom w:val="0"/>
      <w:divBdr>
        <w:top w:val="none" w:sz="0" w:space="0" w:color="auto"/>
        <w:left w:val="none" w:sz="0" w:space="0" w:color="auto"/>
        <w:bottom w:val="none" w:sz="0" w:space="0" w:color="auto"/>
        <w:right w:val="none" w:sz="0" w:space="0" w:color="auto"/>
      </w:divBdr>
      <w:divsChild>
        <w:div w:id="1221940081">
          <w:marLeft w:val="0"/>
          <w:marRight w:val="0"/>
          <w:marTop w:val="0"/>
          <w:marBottom w:val="0"/>
          <w:divBdr>
            <w:top w:val="none" w:sz="0" w:space="0" w:color="auto"/>
            <w:left w:val="none" w:sz="0" w:space="0" w:color="auto"/>
            <w:bottom w:val="none" w:sz="0" w:space="0" w:color="auto"/>
            <w:right w:val="none" w:sz="0" w:space="0" w:color="auto"/>
          </w:divBdr>
        </w:div>
        <w:div w:id="1225220495">
          <w:marLeft w:val="0"/>
          <w:marRight w:val="0"/>
          <w:marTop w:val="0"/>
          <w:marBottom w:val="0"/>
          <w:divBdr>
            <w:top w:val="none" w:sz="0" w:space="0" w:color="auto"/>
            <w:left w:val="none" w:sz="0" w:space="0" w:color="auto"/>
            <w:bottom w:val="none" w:sz="0" w:space="0" w:color="auto"/>
            <w:right w:val="none" w:sz="0" w:space="0" w:color="auto"/>
          </w:divBdr>
        </w:div>
      </w:divsChild>
    </w:div>
    <w:div w:id="1132090179">
      <w:bodyDiv w:val="1"/>
      <w:marLeft w:val="0"/>
      <w:marRight w:val="0"/>
      <w:marTop w:val="0"/>
      <w:marBottom w:val="0"/>
      <w:divBdr>
        <w:top w:val="none" w:sz="0" w:space="0" w:color="auto"/>
        <w:left w:val="none" w:sz="0" w:space="0" w:color="auto"/>
        <w:bottom w:val="none" w:sz="0" w:space="0" w:color="auto"/>
        <w:right w:val="none" w:sz="0" w:space="0" w:color="auto"/>
      </w:divBdr>
    </w:div>
    <w:div w:id="1134837625">
      <w:bodyDiv w:val="1"/>
      <w:marLeft w:val="0"/>
      <w:marRight w:val="0"/>
      <w:marTop w:val="0"/>
      <w:marBottom w:val="0"/>
      <w:divBdr>
        <w:top w:val="none" w:sz="0" w:space="0" w:color="auto"/>
        <w:left w:val="none" w:sz="0" w:space="0" w:color="auto"/>
        <w:bottom w:val="none" w:sz="0" w:space="0" w:color="auto"/>
        <w:right w:val="none" w:sz="0" w:space="0" w:color="auto"/>
      </w:divBdr>
    </w:div>
    <w:div w:id="1136483535">
      <w:bodyDiv w:val="1"/>
      <w:marLeft w:val="0"/>
      <w:marRight w:val="0"/>
      <w:marTop w:val="0"/>
      <w:marBottom w:val="0"/>
      <w:divBdr>
        <w:top w:val="none" w:sz="0" w:space="0" w:color="auto"/>
        <w:left w:val="none" w:sz="0" w:space="0" w:color="auto"/>
        <w:bottom w:val="none" w:sz="0" w:space="0" w:color="auto"/>
        <w:right w:val="none" w:sz="0" w:space="0" w:color="auto"/>
      </w:divBdr>
    </w:div>
    <w:div w:id="1136491854">
      <w:bodyDiv w:val="1"/>
      <w:marLeft w:val="0"/>
      <w:marRight w:val="0"/>
      <w:marTop w:val="0"/>
      <w:marBottom w:val="0"/>
      <w:divBdr>
        <w:top w:val="none" w:sz="0" w:space="0" w:color="auto"/>
        <w:left w:val="none" w:sz="0" w:space="0" w:color="auto"/>
        <w:bottom w:val="none" w:sz="0" w:space="0" w:color="auto"/>
        <w:right w:val="none" w:sz="0" w:space="0" w:color="auto"/>
      </w:divBdr>
    </w:div>
    <w:div w:id="1148133166">
      <w:bodyDiv w:val="1"/>
      <w:marLeft w:val="0"/>
      <w:marRight w:val="0"/>
      <w:marTop w:val="0"/>
      <w:marBottom w:val="0"/>
      <w:divBdr>
        <w:top w:val="none" w:sz="0" w:space="0" w:color="auto"/>
        <w:left w:val="none" w:sz="0" w:space="0" w:color="auto"/>
        <w:bottom w:val="none" w:sz="0" w:space="0" w:color="auto"/>
        <w:right w:val="none" w:sz="0" w:space="0" w:color="auto"/>
      </w:divBdr>
    </w:div>
    <w:div w:id="1149906328">
      <w:bodyDiv w:val="1"/>
      <w:marLeft w:val="0"/>
      <w:marRight w:val="0"/>
      <w:marTop w:val="0"/>
      <w:marBottom w:val="0"/>
      <w:divBdr>
        <w:top w:val="none" w:sz="0" w:space="0" w:color="auto"/>
        <w:left w:val="none" w:sz="0" w:space="0" w:color="auto"/>
        <w:bottom w:val="none" w:sz="0" w:space="0" w:color="auto"/>
        <w:right w:val="none" w:sz="0" w:space="0" w:color="auto"/>
      </w:divBdr>
    </w:div>
    <w:div w:id="1150633444">
      <w:bodyDiv w:val="1"/>
      <w:marLeft w:val="0"/>
      <w:marRight w:val="0"/>
      <w:marTop w:val="0"/>
      <w:marBottom w:val="0"/>
      <w:divBdr>
        <w:top w:val="none" w:sz="0" w:space="0" w:color="auto"/>
        <w:left w:val="none" w:sz="0" w:space="0" w:color="auto"/>
        <w:bottom w:val="none" w:sz="0" w:space="0" w:color="auto"/>
        <w:right w:val="none" w:sz="0" w:space="0" w:color="auto"/>
      </w:divBdr>
    </w:div>
    <w:div w:id="1151366117">
      <w:bodyDiv w:val="1"/>
      <w:marLeft w:val="0"/>
      <w:marRight w:val="0"/>
      <w:marTop w:val="0"/>
      <w:marBottom w:val="0"/>
      <w:divBdr>
        <w:top w:val="none" w:sz="0" w:space="0" w:color="auto"/>
        <w:left w:val="none" w:sz="0" w:space="0" w:color="auto"/>
        <w:bottom w:val="none" w:sz="0" w:space="0" w:color="auto"/>
        <w:right w:val="none" w:sz="0" w:space="0" w:color="auto"/>
      </w:divBdr>
      <w:divsChild>
        <w:div w:id="418871993">
          <w:marLeft w:val="0"/>
          <w:marRight w:val="0"/>
          <w:marTop w:val="0"/>
          <w:marBottom w:val="0"/>
          <w:divBdr>
            <w:top w:val="none" w:sz="0" w:space="0" w:color="auto"/>
            <w:left w:val="none" w:sz="0" w:space="0" w:color="auto"/>
            <w:bottom w:val="none" w:sz="0" w:space="0" w:color="auto"/>
            <w:right w:val="none" w:sz="0" w:space="0" w:color="auto"/>
          </w:divBdr>
        </w:div>
      </w:divsChild>
    </w:div>
    <w:div w:id="1153333777">
      <w:bodyDiv w:val="1"/>
      <w:marLeft w:val="0"/>
      <w:marRight w:val="0"/>
      <w:marTop w:val="0"/>
      <w:marBottom w:val="0"/>
      <w:divBdr>
        <w:top w:val="none" w:sz="0" w:space="0" w:color="auto"/>
        <w:left w:val="none" w:sz="0" w:space="0" w:color="auto"/>
        <w:bottom w:val="none" w:sz="0" w:space="0" w:color="auto"/>
        <w:right w:val="none" w:sz="0" w:space="0" w:color="auto"/>
      </w:divBdr>
    </w:div>
    <w:div w:id="1153908834">
      <w:bodyDiv w:val="1"/>
      <w:marLeft w:val="0"/>
      <w:marRight w:val="0"/>
      <w:marTop w:val="0"/>
      <w:marBottom w:val="0"/>
      <w:divBdr>
        <w:top w:val="none" w:sz="0" w:space="0" w:color="auto"/>
        <w:left w:val="none" w:sz="0" w:space="0" w:color="auto"/>
        <w:bottom w:val="none" w:sz="0" w:space="0" w:color="auto"/>
        <w:right w:val="none" w:sz="0" w:space="0" w:color="auto"/>
      </w:divBdr>
      <w:divsChild>
        <w:div w:id="372704130">
          <w:marLeft w:val="0"/>
          <w:marRight w:val="0"/>
          <w:marTop w:val="0"/>
          <w:marBottom w:val="0"/>
          <w:divBdr>
            <w:top w:val="none" w:sz="0" w:space="0" w:color="auto"/>
            <w:left w:val="none" w:sz="0" w:space="0" w:color="auto"/>
            <w:bottom w:val="none" w:sz="0" w:space="0" w:color="auto"/>
            <w:right w:val="none" w:sz="0" w:space="0" w:color="auto"/>
          </w:divBdr>
          <w:divsChild>
            <w:div w:id="14353979">
              <w:marLeft w:val="0"/>
              <w:marRight w:val="0"/>
              <w:marTop w:val="0"/>
              <w:marBottom w:val="0"/>
              <w:divBdr>
                <w:top w:val="none" w:sz="0" w:space="0" w:color="auto"/>
                <w:left w:val="none" w:sz="0" w:space="0" w:color="auto"/>
                <w:bottom w:val="none" w:sz="0" w:space="0" w:color="auto"/>
                <w:right w:val="none" w:sz="0" w:space="0" w:color="auto"/>
              </w:divBdr>
            </w:div>
            <w:div w:id="399600711">
              <w:marLeft w:val="0"/>
              <w:marRight w:val="0"/>
              <w:marTop w:val="0"/>
              <w:marBottom w:val="0"/>
              <w:divBdr>
                <w:top w:val="none" w:sz="0" w:space="0" w:color="auto"/>
                <w:left w:val="none" w:sz="0" w:space="0" w:color="auto"/>
                <w:bottom w:val="none" w:sz="0" w:space="0" w:color="auto"/>
                <w:right w:val="none" w:sz="0" w:space="0" w:color="auto"/>
              </w:divBdr>
            </w:div>
          </w:divsChild>
        </w:div>
        <w:div w:id="735974052">
          <w:marLeft w:val="0"/>
          <w:marRight w:val="0"/>
          <w:marTop w:val="0"/>
          <w:marBottom w:val="0"/>
          <w:divBdr>
            <w:top w:val="none" w:sz="0" w:space="0" w:color="auto"/>
            <w:left w:val="none" w:sz="0" w:space="0" w:color="auto"/>
            <w:bottom w:val="none" w:sz="0" w:space="0" w:color="auto"/>
            <w:right w:val="none" w:sz="0" w:space="0" w:color="auto"/>
          </w:divBdr>
          <w:divsChild>
            <w:div w:id="575940675">
              <w:marLeft w:val="0"/>
              <w:marRight w:val="0"/>
              <w:marTop w:val="0"/>
              <w:marBottom w:val="0"/>
              <w:divBdr>
                <w:top w:val="none" w:sz="0" w:space="0" w:color="auto"/>
                <w:left w:val="none" w:sz="0" w:space="0" w:color="auto"/>
                <w:bottom w:val="none" w:sz="0" w:space="0" w:color="auto"/>
                <w:right w:val="none" w:sz="0" w:space="0" w:color="auto"/>
              </w:divBdr>
              <w:divsChild>
                <w:div w:id="222330686">
                  <w:marLeft w:val="0"/>
                  <w:marRight w:val="0"/>
                  <w:marTop w:val="0"/>
                  <w:marBottom w:val="0"/>
                  <w:divBdr>
                    <w:top w:val="none" w:sz="0" w:space="0" w:color="auto"/>
                    <w:left w:val="none" w:sz="0" w:space="0" w:color="auto"/>
                    <w:bottom w:val="none" w:sz="0" w:space="0" w:color="auto"/>
                    <w:right w:val="none" w:sz="0" w:space="0" w:color="auto"/>
                  </w:divBdr>
                  <w:divsChild>
                    <w:div w:id="569314946">
                      <w:marLeft w:val="0"/>
                      <w:marRight w:val="0"/>
                      <w:marTop w:val="0"/>
                      <w:marBottom w:val="0"/>
                      <w:divBdr>
                        <w:top w:val="none" w:sz="0" w:space="0" w:color="auto"/>
                        <w:left w:val="none" w:sz="0" w:space="0" w:color="auto"/>
                        <w:bottom w:val="none" w:sz="0" w:space="0" w:color="auto"/>
                        <w:right w:val="none" w:sz="0" w:space="0" w:color="auto"/>
                      </w:divBdr>
                      <w:divsChild>
                        <w:div w:id="416831652">
                          <w:marLeft w:val="0"/>
                          <w:marRight w:val="0"/>
                          <w:marTop w:val="0"/>
                          <w:marBottom w:val="0"/>
                          <w:divBdr>
                            <w:top w:val="none" w:sz="0" w:space="0" w:color="auto"/>
                            <w:left w:val="none" w:sz="0" w:space="0" w:color="auto"/>
                            <w:bottom w:val="none" w:sz="0" w:space="0" w:color="auto"/>
                            <w:right w:val="none" w:sz="0" w:space="0" w:color="auto"/>
                          </w:divBdr>
                          <w:divsChild>
                            <w:div w:id="472722896">
                              <w:marLeft w:val="0"/>
                              <w:marRight w:val="0"/>
                              <w:marTop w:val="0"/>
                              <w:marBottom w:val="0"/>
                              <w:divBdr>
                                <w:top w:val="none" w:sz="0" w:space="0" w:color="auto"/>
                                <w:left w:val="none" w:sz="0" w:space="0" w:color="auto"/>
                                <w:bottom w:val="none" w:sz="0" w:space="0" w:color="auto"/>
                                <w:right w:val="none" w:sz="0" w:space="0" w:color="auto"/>
                              </w:divBdr>
                              <w:divsChild>
                                <w:div w:id="2067561768">
                                  <w:marLeft w:val="0"/>
                                  <w:marRight w:val="0"/>
                                  <w:marTop w:val="0"/>
                                  <w:marBottom w:val="0"/>
                                  <w:divBdr>
                                    <w:top w:val="none" w:sz="0" w:space="0" w:color="auto"/>
                                    <w:left w:val="none" w:sz="0" w:space="0" w:color="auto"/>
                                    <w:bottom w:val="none" w:sz="0" w:space="0" w:color="auto"/>
                                    <w:right w:val="none" w:sz="0" w:space="0" w:color="auto"/>
                                  </w:divBdr>
                                  <w:divsChild>
                                    <w:div w:id="1151944035">
                                      <w:marLeft w:val="0"/>
                                      <w:marRight w:val="0"/>
                                      <w:marTop w:val="0"/>
                                      <w:marBottom w:val="0"/>
                                      <w:divBdr>
                                        <w:top w:val="none" w:sz="0" w:space="0" w:color="auto"/>
                                        <w:left w:val="none" w:sz="0" w:space="0" w:color="auto"/>
                                        <w:bottom w:val="none" w:sz="0" w:space="0" w:color="auto"/>
                                        <w:right w:val="none" w:sz="0" w:space="0" w:color="auto"/>
                                      </w:divBdr>
                                      <w:divsChild>
                                        <w:div w:id="437021702">
                                          <w:marLeft w:val="0"/>
                                          <w:marRight w:val="0"/>
                                          <w:marTop w:val="0"/>
                                          <w:marBottom w:val="0"/>
                                          <w:divBdr>
                                            <w:top w:val="none" w:sz="0" w:space="0" w:color="auto"/>
                                            <w:left w:val="none" w:sz="0" w:space="0" w:color="auto"/>
                                            <w:bottom w:val="none" w:sz="0" w:space="0" w:color="auto"/>
                                            <w:right w:val="none" w:sz="0" w:space="0" w:color="auto"/>
                                          </w:divBdr>
                                          <w:divsChild>
                                            <w:div w:id="180244276">
                                              <w:marLeft w:val="0"/>
                                              <w:marRight w:val="0"/>
                                              <w:marTop w:val="0"/>
                                              <w:marBottom w:val="0"/>
                                              <w:divBdr>
                                                <w:top w:val="none" w:sz="0" w:space="0" w:color="auto"/>
                                                <w:left w:val="none" w:sz="0" w:space="0" w:color="auto"/>
                                                <w:bottom w:val="none" w:sz="0" w:space="0" w:color="auto"/>
                                                <w:right w:val="none" w:sz="0" w:space="0" w:color="auto"/>
                                              </w:divBdr>
                                              <w:divsChild>
                                                <w:div w:id="74324260">
                                                  <w:marLeft w:val="0"/>
                                                  <w:marRight w:val="0"/>
                                                  <w:marTop w:val="0"/>
                                                  <w:marBottom w:val="0"/>
                                                  <w:divBdr>
                                                    <w:top w:val="none" w:sz="0" w:space="0" w:color="auto"/>
                                                    <w:left w:val="none" w:sz="0" w:space="0" w:color="auto"/>
                                                    <w:bottom w:val="none" w:sz="0" w:space="0" w:color="auto"/>
                                                    <w:right w:val="none" w:sz="0" w:space="0" w:color="auto"/>
                                                  </w:divBdr>
                                                  <w:divsChild>
                                                    <w:div w:id="1161889642">
                                                      <w:marLeft w:val="0"/>
                                                      <w:marRight w:val="0"/>
                                                      <w:marTop w:val="0"/>
                                                      <w:marBottom w:val="0"/>
                                                      <w:divBdr>
                                                        <w:top w:val="none" w:sz="0" w:space="0" w:color="auto"/>
                                                        <w:left w:val="none" w:sz="0" w:space="0" w:color="auto"/>
                                                        <w:bottom w:val="none" w:sz="0" w:space="0" w:color="auto"/>
                                                        <w:right w:val="none" w:sz="0" w:space="0" w:color="auto"/>
                                                      </w:divBdr>
                                                      <w:divsChild>
                                                        <w:div w:id="50543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391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532011">
          <w:marLeft w:val="0"/>
          <w:marRight w:val="0"/>
          <w:marTop w:val="0"/>
          <w:marBottom w:val="0"/>
          <w:divBdr>
            <w:top w:val="none" w:sz="0" w:space="0" w:color="auto"/>
            <w:left w:val="none" w:sz="0" w:space="0" w:color="auto"/>
            <w:bottom w:val="none" w:sz="0" w:space="0" w:color="auto"/>
            <w:right w:val="none" w:sz="0" w:space="0" w:color="auto"/>
          </w:divBdr>
          <w:divsChild>
            <w:div w:id="629020336">
              <w:marLeft w:val="0"/>
              <w:marRight w:val="0"/>
              <w:marTop w:val="0"/>
              <w:marBottom w:val="0"/>
              <w:divBdr>
                <w:top w:val="none" w:sz="0" w:space="0" w:color="auto"/>
                <w:left w:val="none" w:sz="0" w:space="0" w:color="auto"/>
                <w:bottom w:val="none" w:sz="0" w:space="0" w:color="auto"/>
                <w:right w:val="none" w:sz="0" w:space="0" w:color="auto"/>
              </w:divBdr>
              <w:divsChild>
                <w:div w:id="59640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25351">
          <w:marLeft w:val="0"/>
          <w:marRight w:val="0"/>
          <w:marTop w:val="0"/>
          <w:marBottom w:val="0"/>
          <w:divBdr>
            <w:top w:val="none" w:sz="0" w:space="0" w:color="auto"/>
            <w:left w:val="none" w:sz="0" w:space="0" w:color="auto"/>
            <w:bottom w:val="none" w:sz="0" w:space="0" w:color="auto"/>
            <w:right w:val="none" w:sz="0" w:space="0" w:color="auto"/>
          </w:divBdr>
          <w:divsChild>
            <w:div w:id="212395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028043">
      <w:bodyDiv w:val="1"/>
      <w:marLeft w:val="0"/>
      <w:marRight w:val="0"/>
      <w:marTop w:val="0"/>
      <w:marBottom w:val="0"/>
      <w:divBdr>
        <w:top w:val="none" w:sz="0" w:space="0" w:color="auto"/>
        <w:left w:val="none" w:sz="0" w:space="0" w:color="auto"/>
        <w:bottom w:val="none" w:sz="0" w:space="0" w:color="auto"/>
        <w:right w:val="none" w:sz="0" w:space="0" w:color="auto"/>
      </w:divBdr>
    </w:div>
    <w:div w:id="1154251163">
      <w:bodyDiv w:val="1"/>
      <w:marLeft w:val="0"/>
      <w:marRight w:val="0"/>
      <w:marTop w:val="0"/>
      <w:marBottom w:val="0"/>
      <w:divBdr>
        <w:top w:val="none" w:sz="0" w:space="0" w:color="auto"/>
        <w:left w:val="none" w:sz="0" w:space="0" w:color="auto"/>
        <w:bottom w:val="none" w:sz="0" w:space="0" w:color="auto"/>
        <w:right w:val="none" w:sz="0" w:space="0" w:color="auto"/>
      </w:divBdr>
      <w:divsChild>
        <w:div w:id="1673297654">
          <w:marLeft w:val="0"/>
          <w:marRight w:val="0"/>
          <w:marTop w:val="0"/>
          <w:marBottom w:val="0"/>
          <w:divBdr>
            <w:top w:val="none" w:sz="0" w:space="0" w:color="auto"/>
            <w:left w:val="none" w:sz="0" w:space="0" w:color="auto"/>
            <w:bottom w:val="none" w:sz="0" w:space="0" w:color="auto"/>
            <w:right w:val="none" w:sz="0" w:space="0" w:color="auto"/>
          </w:divBdr>
        </w:div>
      </w:divsChild>
    </w:div>
    <w:div w:id="1155268944">
      <w:bodyDiv w:val="1"/>
      <w:marLeft w:val="0"/>
      <w:marRight w:val="0"/>
      <w:marTop w:val="0"/>
      <w:marBottom w:val="0"/>
      <w:divBdr>
        <w:top w:val="none" w:sz="0" w:space="0" w:color="auto"/>
        <w:left w:val="none" w:sz="0" w:space="0" w:color="auto"/>
        <w:bottom w:val="none" w:sz="0" w:space="0" w:color="auto"/>
        <w:right w:val="none" w:sz="0" w:space="0" w:color="auto"/>
      </w:divBdr>
    </w:div>
    <w:div w:id="1157258070">
      <w:bodyDiv w:val="1"/>
      <w:marLeft w:val="0"/>
      <w:marRight w:val="0"/>
      <w:marTop w:val="0"/>
      <w:marBottom w:val="0"/>
      <w:divBdr>
        <w:top w:val="none" w:sz="0" w:space="0" w:color="auto"/>
        <w:left w:val="none" w:sz="0" w:space="0" w:color="auto"/>
        <w:bottom w:val="none" w:sz="0" w:space="0" w:color="auto"/>
        <w:right w:val="none" w:sz="0" w:space="0" w:color="auto"/>
      </w:divBdr>
    </w:div>
    <w:div w:id="1164081907">
      <w:bodyDiv w:val="1"/>
      <w:marLeft w:val="0"/>
      <w:marRight w:val="0"/>
      <w:marTop w:val="0"/>
      <w:marBottom w:val="0"/>
      <w:divBdr>
        <w:top w:val="none" w:sz="0" w:space="0" w:color="auto"/>
        <w:left w:val="none" w:sz="0" w:space="0" w:color="auto"/>
        <w:bottom w:val="none" w:sz="0" w:space="0" w:color="auto"/>
        <w:right w:val="none" w:sz="0" w:space="0" w:color="auto"/>
      </w:divBdr>
    </w:div>
    <w:div w:id="1167355845">
      <w:bodyDiv w:val="1"/>
      <w:marLeft w:val="0"/>
      <w:marRight w:val="0"/>
      <w:marTop w:val="0"/>
      <w:marBottom w:val="0"/>
      <w:divBdr>
        <w:top w:val="none" w:sz="0" w:space="0" w:color="auto"/>
        <w:left w:val="none" w:sz="0" w:space="0" w:color="auto"/>
        <w:bottom w:val="none" w:sz="0" w:space="0" w:color="auto"/>
        <w:right w:val="none" w:sz="0" w:space="0" w:color="auto"/>
      </w:divBdr>
    </w:div>
    <w:div w:id="1171068010">
      <w:bodyDiv w:val="1"/>
      <w:marLeft w:val="0"/>
      <w:marRight w:val="0"/>
      <w:marTop w:val="0"/>
      <w:marBottom w:val="0"/>
      <w:divBdr>
        <w:top w:val="none" w:sz="0" w:space="0" w:color="auto"/>
        <w:left w:val="none" w:sz="0" w:space="0" w:color="auto"/>
        <w:bottom w:val="none" w:sz="0" w:space="0" w:color="auto"/>
        <w:right w:val="none" w:sz="0" w:space="0" w:color="auto"/>
      </w:divBdr>
      <w:divsChild>
        <w:div w:id="1978757503">
          <w:marLeft w:val="0"/>
          <w:marRight w:val="0"/>
          <w:marTop w:val="0"/>
          <w:marBottom w:val="0"/>
          <w:divBdr>
            <w:top w:val="none" w:sz="0" w:space="0" w:color="auto"/>
            <w:left w:val="none" w:sz="0" w:space="0" w:color="auto"/>
            <w:bottom w:val="none" w:sz="0" w:space="0" w:color="auto"/>
            <w:right w:val="none" w:sz="0" w:space="0" w:color="auto"/>
          </w:divBdr>
        </w:div>
      </w:divsChild>
    </w:div>
    <w:div w:id="1171719742">
      <w:bodyDiv w:val="1"/>
      <w:marLeft w:val="0"/>
      <w:marRight w:val="0"/>
      <w:marTop w:val="0"/>
      <w:marBottom w:val="0"/>
      <w:divBdr>
        <w:top w:val="none" w:sz="0" w:space="0" w:color="auto"/>
        <w:left w:val="none" w:sz="0" w:space="0" w:color="auto"/>
        <w:bottom w:val="none" w:sz="0" w:space="0" w:color="auto"/>
        <w:right w:val="none" w:sz="0" w:space="0" w:color="auto"/>
      </w:divBdr>
    </w:div>
    <w:div w:id="1174682115">
      <w:bodyDiv w:val="1"/>
      <w:marLeft w:val="0"/>
      <w:marRight w:val="0"/>
      <w:marTop w:val="0"/>
      <w:marBottom w:val="0"/>
      <w:divBdr>
        <w:top w:val="none" w:sz="0" w:space="0" w:color="auto"/>
        <w:left w:val="none" w:sz="0" w:space="0" w:color="auto"/>
        <w:bottom w:val="none" w:sz="0" w:space="0" w:color="auto"/>
        <w:right w:val="none" w:sz="0" w:space="0" w:color="auto"/>
      </w:divBdr>
      <w:divsChild>
        <w:div w:id="930043035">
          <w:marLeft w:val="0"/>
          <w:marRight w:val="0"/>
          <w:marTop w:val="180"/>
          <w:marBottom w:val="180"/>
          <w:divBdr>
            <w:top w:val="none" w:sz="0" w:space="0" w:color="auto"/>
            <w:left w:val="none" w:sz="0" w:space="0" w:color="auto"/>
            <w:bottom w:val="none" w:sz="0" w:space="0" w:color="auto"/>
            <w:right w:val="none" w:sz="0" w:space="0" w:color="auto"/>
          </w:divBdr>
        </w:div>
        <w:div w:id="930744189">
          <w:marLeft w:val="0"/>
          <w:marRight w:val="0"/>
          <w:marTop w:val="180"/>
          <w:marBottom w:val="180"/>
          <w:divBdr>
            <w:top w:val="none" w:sz="0" w:space="0" w:color="auto"/>
            <w:left w:val="none" w:sz="0" w:space="0" w:color="auto"/>
            <w:bottom w:val="none" w:sz="0" w:space="0" w:color="auto"/>
            <w:right w:val="none" w:sz="0" w:space="0" w:color="auto"/>
          </w:divBdr>
        </w:div>
        <w:div w:id="1038504347">
          <w:marLeft w:val="0"/>
          <w:marRight w:val="0"/>
          <w:marTop w:val="180"/>
          <w:marBottom w:val="180"/>
          <w:divBdr>
            <w:top w:val="none" w:sz="0" w:space="0" w:color="auto"/>
            <w:left w:val="none" w:sz="0" w:space="0" w:color="auto"/>
            <w:bottom w:val="none" w:sz="0" w:space="0" w:color="auto"/>
            <w:right w:val="none" w:sz="0" w:space="0" w:color="auto"/>
          </w:divBdr>
        </w:div>
        <w:div w:id="1074232370">
          <w:marLeft w:val="0"/>
          <w:marRight w:val="0"/>
          <w:marTop w:val="180"/>
          <w:marBottom w:val="180"/>
          <w:divBdr>
            <w:top w:val="none" w:sz="0" w:space="0" w:color="auto"/>
            <w:left w:val="none" w:sz="0" w:space="0" w:color="auto"/>
            <w:bottom w:val="none" w:sz="0" w:space="0" w:color="auto"/>
            <w:right w:val="none" w:sz="0" w:space="0" w:color="auto"/>
          </w:divBdr>
        </w:div>
        <w:div w:id="1265728020">
          <w:marLeft w:val="0"/>
          <w:marRight w:val="0"/>
          <w:marTop w:val="180"/>
          <w:marBottom w:val="180"/>
          <w:divBdr>
            <w:top w:val="none" w:sz="0" w:space="0" w:color="auto"/>
            <w:left w:val="none" w:sz="0" w:space="0" w:color="auto"/>
            <w:bottom w:val="none" w:sz="0" w:space="0" w:color="auto"/>
            <w:right w:val="none" w:sz="0" w:space="0" w:color="auto"/>
          </w:divBdr>
        </w:div>
        <w:div w:id="1678269208">
          <w:marLeft w:val="0"/>
          <w:marRight w:val="0"/>
          <w:marTop w:val="180"/>
          <w:marBottom w:val="180"/>
          <w:divBdr>
            <w:top w:val="none" w:sz="0" w:space="0" w:color="auto"/>
            <w:left w:val="none" w:sz="0" w:space="0" w:color="auto"/>
            <w:bottom w:val="none" w:sz="0" w:space="0" w:color="auto"/>
            <w:right w:val="none" w:sz="0" w:space="0" w:color="auto"/>
          </w:divBdr>
        </w:div>
        <w:div w:id="1797870616">
          <w:marLeft w:val="0"/>
          <w:marRight w:val="0"/>
          <w:marTop w:val="180"/>
          <w:marBottom w:val="180"/>
          <w:divBdr>
            <w:top w:val="none" w:sz="0" w:space="0" w:color="auto"/>
            <w:left w:val="none" w:sz="0" w:space="0" w:color="auto"/>
            <w:bottom w:val="none" w:sz="0" w:space="0" w:color="auto"/>
            <w:right w:val="none" w:sz="0" w:space="0" w:color="auto"/>
          </w:divBdr>
        </w:div>
      </w:divsChild>
    </w:div>
    <w:div w:id="1176074049">
      <w:bodyDiv w:val="1"/>
      <w:marLeft w:val="0"/>
      <w:marRight w:val="0"/>
      <w:marTop w:val="0"/>
      <w:marBottom w:val="0"/>
      <w:divBdr>
        <w:top w:val="none" w:sz="0" w:space="0" w:color="auto"/>
        <w:left w:val="none" w:sz="0" w:space="0" w:color="auto"/>
        <w:bottom w:val="none" w:sz="0" w:space="0" w:color="auto"/>
        <w:right w:val="none" w:sz="0" w:space="0" w:color="auto"/>
      </w:divBdr>
    </w:div>
    <w:div w:id="1178428151">
      <w:bodyDiv w:val="1"/>
      <w:marLeft w:val="0"/>
      <w:marRight w:val="0"/>
      <w:marTop w:val="0"/>
      <w:marBottom w:val="0"/>
      <w:divBdr>
        <w:top w:val="none" w:sz="0" w:space="0" w:color="auto"/>
        <w:left w:val="none" w:sz="0" w:space="0" w:color="auto"/>
        <w:bottom w:val="none" w:sz="0" w:space="0" w:color="auto"/>
        <w:right w:val="none" w:sz="0" w:space="0" w:color="auto"/>
      </w:divBdr>
      <w:divsChild>
        <w:div w:id="846402850">
          <w:marLeft w:val="0"/>
          <w:marRight w:val="0"/>
          <w:marTop w:val="0"/>
          <w:marBottom w:val="0"/>
          <w:divBdr>
            <w:top w:val="none" w:sz="0" w:space="0" w:color="auto"/>
            <w:left w:val="none" w:sz="0" w:space="0" w:color="auto"/>
            <w:bottom w:val="none" w:sz="0" w:space="0" w:color="auto"/>
            <w:right w:val="none" w:sz="0" w:space="0" w:color="auto"/>
          </w:divBdr>
        </w:div>
      </w:divsChild>
    </w:div>
    <w:div w:id="1182359555">
      <w:bodyDiv w:val="1"/>
      <w:marLeft w:val="0"/>
      <w:marRight w:val="0"/>
      <w:marTop w:val="0"/>
      <w:marBottom w:val="0"/>
      <w:divBdr>
        <w:top w:val="none" w:sz="0" w:space="0" w:color="auto"/>
        <w:left w:val="none" w:sz="0" w:space="0" w:color="auto"/>
        <w:bottom w:val="none" w:sz="0" w:space="0" w:color="auto"/>
        <w:right w:val="none" w:sz="0" w:space="0" w:color="auto"/>
      </w:divBdr>
    </w:div>
    <w:div w:id="1182747122">
      <w:bodyDiv w:val="1"/>
      <w:marLeft w:val="0"/>
      <w:marRight w:val="0"/>
      <w:marTop w:val="0"/>
      <w:marBottom w:val="0"/>
      <w:divBdr>
        <w:top w:val="none" w:sz="0" w:space="0" w:color="auto"/>
        <w:left w:val="none" w:sz="0" w:space="0" w:color="auto"/>
        <w:bottom w:val="none" w:sz="0" w:space="0" w:color="auto"/>
        <w:right w:val="none" w:sz="0" w:space="0" w:color="auto"/>
      </w:divBdr>
    </w:div>
    <w:div w:id="1184510873">
      <w:bodyDiv w:val="1"/>
      <w:marLeft w:val="0"/>
      <w:marRight w:val="0"/>
      <w:marTop w:val="0"/>
      <w:marBottom w:val="0"/>
      <w:divBdr>
        <w:top w:val="none" w:sz="0" w:space="0" w:color="auto"/>
        <w:left w:val="none" w:sz="0" w:space="0" w:color="auto"/>
        <w:bottom w:val="none" w:sz="0" w:space="0" w:color="auto"/>
        <w:right w:val="none" w:sz="0" w:space="0" w:color="auto"/>
      </w:divBdr>
    </w:div>
    <w:div w:id="1187404715">
      <w:bodyDiv w:val="1"/>
      <w:marLeft w:val="0"/>
      <w:marRight w:val="0"/>
      <w:marTop w:val="0"/>
      <w:marBottom w:val="0"/>
      <w:divBdr>
        <w:top w:val="none" w:sz="0" w:space="0" w:color="auto"/>
        <w:left w:val="none" w:sz="0" w:space="0" w:color="auto"/>
        <w:bottom w:val="none" w:sz="0" w:space="0" w:color="auto"/>
        <w:right w:val="none" w:sz="0" w:space="0" w:color="auto"/>
      </w:divBdr>
    </w:div>
    <w:div w:id="1188182118">
      <w:bodyDiv w:val="1"/>
      <w:marLeft w:val="0"/>
      <w:marRight w:val="0"/>
      <w:marTop w:val="0"/>
      <w:marBottom w:val="0"/>
      <w:divBdr>
        <w:top w:val="none" w:sz="0" w:space="0" w:color="auto"/>
        <w:left w:val="none" w:sz="0" w:space="0" w:color="auto"/>
        <w:bottom w:val="none" w:sz="0" w:space="0" w:color="auto"/>
        <w:right w:val="none" w:sz="0" w:space="0" w:color="auto"/>
      </w:divBdr>
      <w:divsChild>
        <w:div w:id="2145273572">
          <w:marLeft w:val="0"/>
          <w:marRight w:val="0"/>
          <w:marTop w:val="0"/>
          <w:marBottom w:val="0"/>
          <w:divBdr>
            <w:top w:val="none" w:sz="0" w:space="0" w:color="auto"/>
            <w:left w:val="none" w:sz="0" w:space="0" w:color="auto"/>
            <w:bottom w:val="none" w:sz="0" w:space="0" w:color="auto"/>
            <w:right w:val="none" w:sz="0" w:space="0" w:color="auto"/>
          </w:divBdr>
        </w:div>
      </w:divsChild>
    </w:div>
    <w:div w:id="1189178830">
      <w:bodyDiv w:val="1"/>
      <w:marLeft w:val="0"/>
      <w:marRight w:val="0"/>
      <w:marTop w:val="0"/>
      <w:marBottom w:val="0"/>
      <w:divBdr>
        <w:top w:val="none" w:sz="0" w:space="0" w:color="auto"/>
        <w:left w:val="none" w:sz="0" w:space="0" w:color="auto"/>
        <w:bottom w:val="none" w:sz="0" w:space="0" w:color="auto"/>
        <w:right w:val="none" w:sz="0" w:space="0" w:color="auto"/>
      </w:divBdr>
    </w:div>
    <w:div w:id="1190337111">
      <w:bodyDiv w:val="1"/>
      <w:marLeft w:val="0"/>
      <w:marRight w:val="0"/>
      <w:marTop w:val="0"/>
      <w:marBottom w:val="0"/>
      <w:divBdr>
        <w:top w:val="none" w:sz="0" w:space="0" w:color="auto"/>
        <w:left w:val="none" w:sz="0" w:space="0" w:color="auto"/>
        <w:bottom w:val="none" w:sz="0" w:space="0" w:color="auto"/>
        <w:right w:val="none" w:sz="0" w:space="0" w:color="auto"/>
      </w:divBdr>
    </w:div>
    <w:div w:id="1191838619">
      <w:bodyDiv w:val="1"/>
      <w:marLeft w:val="0"/>
      <w:marRight w:val="0"/>
      <w:marTop w:val="0"/>
      <w:marBottom w:val="0"/>
      <w:divBdr>
        <w:top w:val="none" w:sz="0" w:space="0" w:color="auto"/>
        <w:left w:val="none" w:sz="0" w:space="0" w:color="auto"/>
        <w:bottom w:val="none" w:sz="0" w:space="0" w:color="auto"/>
        <w:right w:val="none" w:sz="0" w:space="0" w:color="auto"/>
      </w:divBdr>
    </w:div>
    <w:div w:id="1193835787">
      <w:bodyDiv w:val="1"/>
      <w:marLeft w:val="0"/>
      <w:marRight w:val="0"/>
      <w:marTop w:val="0"/>
      <w:marBottom w:val="0"/>
      <w:divBdr>
        <w:top w:val="none" w:sz="0" w:space="0" w:color="auto"/>
        <w:left w:val="none" w:sz="0" w:space="0" w:color="auto"/>
        <w:bottom w:val="none" w:sz="0" w:space="0" w:color="auto"/>
        <w:right w:val="none" w:sz="0" w:space="0" w:color="auto"/>
      </w:divBdr>
      <w:divsChild>
        <w:div w:id="872033418">
          <w:marLeft w:val="0"/>
          <w:marRight w:val="0"/>
          <w:marTop w:val="0"/>
          <w:marBottom w:val="0"/>
          <w:divBdr>
            <w:top w:val="none" w:sz="0" w:space="0" w:color="auto"/>
            <w:left w:val="none" w:sz="0" w:space="0" w:color="auto"/>
            <w:bottom w:val="none" w:sz="0" w:space="0" w:color="auto"/>
            <w:right w:val="none" w:sz="0" w:space="0" w:color="auto"/>
          </w:divBdr>
        </w:div>
      </w:divsChild>
    </w:div>
    <w:div w:id="1195533249">
      <w:bodyDiv w:val="1"/>
      <w:marLeft w:val="0"/>
      <w:marRight w:val="0"/>
      <w:marTop w:val="0"/>
      <w:marBottom w:val="0"/>
      <w:divBdr>
        <w:top w:val="none" w:sz="0" w:space="0" w:color="auto"/>
        <w:left w:val="none" w:sz="0" w:space="0" w:color="auto"/>
        <w:bottom w:val="none" w:sz="0" w:space="0" w:color="auto"/>
        <w:right w:val="none" w:sz="0" w:space="0" w:color="auto"/>
      </w:divBdr>
      <w:divsChild>
        <w:div w:id="535587392">
          <w:marLeft w:val="0"/>
          <w:marRight w:val="0"/>
          <w:marTop w:val="0"/>
          <w:marBottom w:val="0"/>
          <w:divBdr>
            <w:top w:val="none" w:sz="0" w:space="0" w:color="auto"/>
            <w:left w:val="none" w:sz="0" w:space="0" w:color="auto"/>
            <w:bottom w:val="none" w:sz="0" w:space="0" w:color="auto"/>
            <w:right w:val="none" w:sz="0" w:space="0" w:color="auto"/>
          </w:divBdr>
        </w:div>
      </w:divsChild>
    </w:div>
    <w:div w:id="1195732632">
      <w:bodyDiv w:val="1"/>
      <w:marLeft w:val="0"/>
      <w:marRight w:val="0"/>
      <w:marTop w:val="0"/>
      <w:marBottom w:val="0"/>
      <w:divBdr>
        <w:top w:val="none" w:sz="0" w:space="0" w:color="auto"/>
        <w:left w:val="none" w:sz="0" w:space="0" w:color="auto"/>
        <w:bottom w:val="none" w:sz="0" w:space="0" w:color="auto"/>
        <w:right w:val="none" w:sz="0" w:space="0" w:color="auto"/>
      </w:divBdr>
      <w:divsChild>
        <w:div w:id="2027167338">
          <w:marLeft w:val="0"/>
          <w:marRight w:val="0"/>
          <w:marTop w:val="0"/>
          <w:marBottom w:val="0"/>
          <w:divBdr>
            <w:top w:val="none" w:sz="0" w:space="0" w:color="auto"/>
            <w:left w:val="none" w:sz="0" w:space="0" w:color="auto"/>
            <w:bottom w:val="none" w:sz="0" w:space="0" w:color="auto"/>
            <w:right w:val="none" w:sz="0" w:space="0" w:color="auto"/>
          </w:divBdr>
        </w:div>
      </w:divsChild>
    </w:div>
    <w:div w:id="1199855608">
      <w:bodyDiv w:val="1"/>
      <w:marLeft w:val="0"/>
      <w:marRight w:val="0"/>
      <w:marTop w:val="0"/>
      <w:marBottom w:val="0"/>
      <w:divBdr>
        <w:top w:val="none" w:sz="0" w:space="0" w:color="auto"/>
        <w:left w:val="none" w:sz="0" w:space="0" w:color="auto"/>
        <w:bottom w:val="none" w:sz="0" w:space="0" w:color="auto"/>
        <w:right w:val="none" w:sz="0" w:space="0" w:color="auto"/>
      </w:divBdr>
    </w:div>
    <w:div w:id="1201044771">
      <w:bodyDiv w:val="1"/>
      <w:marLeft w:val="0"/>
      <w:marRight w:val="0"/>
      <w:marTop w:val="0"/>
      <w:marBottom w:val="0"/>
      <w:divBdr>
        <w:top w:val="none" w:sz="0" w:space="0" w:color="auto"/>
        <w:left w:val="none" w:sz="0" w:space="0" w:color="auto"/>
        <w:bottom w:val="none" w:sz="0" w:space="0" w:color="auto"/>
        <w:right w:val="none" w:sz="0" w:space="0" w:color="auto"/>
      </w:divBdr>
    </w:div>
    <w:div w:id="1206022375">
      <w:bodyDiv w:val="1"/>
      <w:marLeft w:val="0"/>
      <w:marRight w:val="0"/>
      <w:marTop w:val="0"/>
      <w:marBottom w:val="0"/>
      <w:divBdr>
        <w:top w:val="none" w:sz="0" w:space="0" w:color="auto"/>
        <w:left w:val="none" w:sz="0" w:space="0" w:color="auto"/>
        <w:bottom w:val="none" w:sz="0" w:space="0" w:color="auto"/>
        <w:right w:val="none" w:sz="0" w:space="0" w:color="auto"/>
      </w:divBdr>
    </w:div>
    <w:div w:id="1206135133">
      <w:bodyDiv w:val="1"/>
      <w:marLeft w:val="0"/>
      <w:marRight w:val="0"/>
      <w:marTop w:val="0"/>
      <w:marBottom w:val="0"/>
      <w:divBdr>
        <w:top w:val="none" w:sz="0" w:space="0" w:color="auto"/>
        <w:left w:val="none" w:sz="0" w:space="0" w:color="auto"/>
        <w:bottom w:val="none" w:sz="0" w:space="0" w:color="auto"/>
        <w:right w:val="none" w:sz="0" w:space="0" w:color="auto"/>
      </w:divBdr>
      <w:divsChild>
        <w:div w:id="2060401223">
          <w:marLeft w:val="0"/>
          <w:marRight w:val="0"/>
          <w:marTop w:val="0"/>
          <w:marBottom w:val="0"/>
          <w:divBdr>
            <w:top w:val="none" w:sz="0" w:space="0" w:color="auto"/>
            <w:left w:val="none" w:sz="0" w:space="0" w:color="auto"/>
            <w:bottom w:val="none" w:sz="0" w:space="0" w:color="auto"/>
            <w:right w:val="none" w:sz="0" w:space="0" w:color="auto"/>
          </w:divBdr>
        </w:div>
      </w:divsChild>
    </w:div>
    <w:div w:id="1217353514">
      <w:bodyDiv w:val="1"/>
      <w:marLeft w:val="0"/>
      <w:marRight w:val="0"/>
      <w:marTop w:val="0"/>
      <w:marBottom w:val="0"/>
      <w:divBdr>
        <w:top w:val="none" w:sz="0" w:space="0" w:color="auto"/>
        <w:left w:val="none" w:sz="0" w:space="0" w:color="auto"/>
        <w:bottom w:val="none" w:sz="0" w:space="0" w:color="auto"/>
        <w:right w:val="none" w:sz="0" w:space="0" w:color="auto"/>
      </w:divBdr>
    </w:div>
    <w:div w:id="1230845915">
      <w:bodyDiv w:val="1"/>
      <w:marLeft w:val="0"/>
      <w:marRight w:val="0"/>
      <w:marTop w:val="0"/>
      <w:marBottom w:val="0"/>
      <w:divBdr>
        <w:top w:val="none" w:sz="0" w:space="0" w:color="auto"/>
        <w:left w:val="none" w:sz="0" w:space="0" w:color="auto"/>
        <w:bottom w:val="none" w:sz="0" w:space="0" w:color="auto"/>
        <w:right w:val="none" w:sz="0" w:space="0" w:color="auto"/>
      </w:divBdr>
    </w:div>
    <w:div w:id="1234003008">
      <w:bodyDiv w:val="1"/>
      <w:marLeft w:val="0"/>
      <w:marRight w:val="0"/>
      <w:marTop w:val="0"/>
      <w:marBottom w:val="0"/>
      <w:divBdr>
        <w:top w:val="none" w:sz="0" w:space="0" w:color="auto"/>
        <w:left w:val="none" w:sz="0" w:space="0" w:color="auto"/>
        <w:bottom w:val="none" w:sz="0" w:space="0" w:color="auto"/>
        <w:right w:val="none" w:sz="0" w:space="0" w:color="auto"/>
      </w:divBdr>
    </w:div>
    <w:div w:id="1234973312">
      <w:bodyDiv w:val="1"/>
      <w:marLeft w:val="0"/>
      <w:marRight w:val="0"/>
      <w:marTop w:val="0"/>
      <w:marBottom w:val="0"/>
      <w:divBdr>
        <w:top w:val="none" w:sz="0" w:space="0" w:color="auto"/>
        <w:left w:val="none" w:sz="0" w:space="0" w:color="auto"/>
        <w:bottom w:val="none" w:sz="0" w:space="0" w:color="auto"/>
        <w:right w:val="none" w:sz="0" w:space="0" w:color="auto"/>
      </w:divBdr>
      <w:divsChild>
        <w:div w:id="200292825">
          <w:marLeft w:val="0"/>
          <w:marRight w:val="0"/>
          <w:marTop w:val="0"/>
          <w:marBottom w:val="0"/>
          <w:divBdr>
            <w:top w:val="none" w:sz="0" w:space="0" w:color="auto"/>
            <w:left w:val="none" w:sz="0" w:space="0" w:color="auto"/>
            <w:bottom w:val="none" w:sz="0" w:space="0" w:color="auto"/>
            <w:right w:val="none" w:sz="0" w:space="0" w:color="auto"/>
          </w:divBdr>
        </w:div>
      </w:divsChild>
    </w:div>
    <w:div w:id="1235820398">
      <w:bodyDiv w:val="1"/>
      <w:marLeft w:val="0"/>
      <w:marRight w:val="0"/>
      <w:marTop w:val="0"/>
      <w:marBottom w:val="0"/>
      <w:divBdr>
        <w:top w:val="none" w:sz="0" w:space="0" w:color="auto"/>
        <w:left w:val="none" w:sz="0" w:space="0" w:color="auto"/>
        <w:bottom w:val="none" w:sz="0" w:space="0" w:color="auto"/>
        <w:right w:val="none" w:sz="0" w:space="0" w:color="auto"/>
      </w:divBdr>
    </w:div>
    <w:div w:id="1236234586">
      <w:bodyDiv w:val="1"/>
      <w:marLeft w:val="0"/>
      <w:marRight w:val="0"/>
      <w:marTop w:val="0"/>
      <w:marBottom w:val="0"/>
      <w:divBdr>
        <w:top w:val="none" w:sz="0" w:space="0" w:color="auto"/>
        <w:left w:val="none" w:sz="0" w:space="0" w:color="auto"/>
        <w:bottom w:val="none" w:sz="0" w:space="0" w:color="auto"/>
        <w:right w:val="none" w:sz="0" w:space="0" w:color="auto"/>
      </w:divBdr>
      <w:divsChild>
        <w:div w:id="342055631">
          <w:marLeft w:val="0"/>
          <w:marRight w:val="0"/>
          <w:marTop w:val="0"/>
          <w:marBottom w:val="0"/>
          <w:divBdr>
            <w:top w:val="none" w:sz="0" w:space="0" w:color="auto"/>
            <w:left w:val="none" w:sz="0" w:space="0" w:color="auto"/>
            <w:bottom w:val="none" w:sz="0" w:space="0" w:color="auto"/>
            <w:right w:val="none" w:sz="0" w:space="0" w:color="auto"/>
          </w:divBdr>
        </w:div>
      </w:divsChild>
    </w:div>
    <w:div w:id="1239904324">
      <w:bodyDiv w:val="1"/>
      <w:marLeft w:val="0"/>
      <w:marRight w:val="0"/>
      <w:marTop w:val="0"/>
      <w:marBottom w:val="0"/>
      <w:divBdr>
        <w:top w:val="none" w:sz="0" w:space="0" w:color="auto"/>
        <w:left w:val="none" w:sz="0" w:space="0" w:color="auto"/>
        <w:bottom w:val="none" w:sz="0" w:space="0" w:color="auto"/>
        <w:right w:val="none" w:sz="0" w:space="0" w:color="auto"/>
      </w:divBdr>
    </w:div>
    <w:div w:id="1241601500">
      <w:bodyDiv w:val="1"/>
      <w:marLeft w:val="0"/>
      <w:marRight w:val="0"/>
      <w:marTop w:val="0"/>
      <w:marBottom w:val="0"/>
      <w:divBdr>
        <w:top w:val="none" w:sz="0" w:space="0" w:color="auto"/>
        <w:left w:val="none" w:sz="0" w:space="0" w:color="auto"/>
        <w:bottom w:val="none" w:sz="0" w:space="0" w:color="auto"/>
        <w:right w:val="none" w:sz="0" w:space="0" w:color="auto"/>
      </w:divBdr>
      <w:divsChild>
        <w:div w:id="42338823">
          <w:marLeft w:val="0"/>
          <w:marRight w:val="0"/>
          <w:marTop w:val="0"/>
          <w:marBottom w:val="0"/>
          <w:divBdr>
            <w:top w:val="none" w:sz="0" w:space="0" w:color="auto"/>
            <w:left w:val="none" w:sz="0" w:space="0" w:color="auto"/>
            <w:bottom w:val="none" w:sz="0" w:space="0" w:color="auto"/>
            <w:right w:val="none" w:sz="0" w:space="0" w:color="auto"/>
          </w:divBdr>
        </w:div>
      </w:divsChild>
    </w:div>
    <w:div w:id="1243834340">
      <w:bodyDiv w:val="1"/>
      <w:marLeft w:val="0"/>
      <w:marRight w:val="0"/>
      <w:marTop w:val="0"/>
      <w:marBottom w:val="0"/>
      <w:divBdr>
        <w:top w:val="none" w:sz="0" w:space="0" w:color="auto"/>
        <w:left w:val="none" w:sz="0" w:space="0" w:color="auto"/>
        <w:bottom w:val="none" w:sz="0" w:space="0" w:color="auto"/>
        <w:right w:val="none" w:sz="0" w:space="0" w:color="auto"/>
      </w:divBdr>
    </w:div>
    <w:div w:id="1246299243">
      <w:bodyDiv w:val="1"/>
      <w:marLeft w:val="0"/>
      <w:marRight w:val="0"/>
      <w:marTop w:val="0"/>
      <w:marBottom w:val="0"/>
      <w:divBdr>
        <w:top w:val="none" w:sz="0" w:space="0" w:color="auto"/>
        <w:left w:val="none" w:sz="0" w:space="0" w:color="auto"/>
        <w:bottom w:val="none" w:sz="0" w:space="0" w:color="auto"/>
        <w:right w:val="none" w:sz="0" w:space="0" w:color="auto"/>
      </w:divBdr>
    </w:div>
    <w:div w:id="1249383808">
      <w:bodyDiv w:val="1"/>
      <w:marLeft w:val="0"/>
      <w:marRight w:val="0"/>
      <w:marTop w:val="0"/>
      <w:marBottom w:val="0"/>
      <w:divBdr>
        <w:top w:val="none" w:sz="0" w:space="0" w:color="auto"/>
        <w:left w:val="none" w:sz="0" w:space="0" w:color="auto"/>
        <w:bottom w:val="none" w:sz="0" w:space="0" w:color="auto"/>
        <w:right w:val="none" w:sz="0" w:space="0" w:color="auto"/>
      </w:divBdr>
    </w:div>
    <w:div w:id="1251428385">
      <w:bodyDiv w:val="1"/>
      <w:marLeft w:val="0"/>
      <w:marRight w:val="0"/>
      <w:marTop w:val="0"/>
      <w:marBottom w:val="0"/>
      <w:divBdr>
        <w:top w:val="none" w:sz="0" w:space="0" w:color="auto"/>
        <w:left w:val="none" w:sz="0" w:space="0" w:color="auto"/>
        <w:bottom w:val="none" w:sz="0" w:space="0" w:color="auto"/>
        <w:right w:val="none" w:sz="0" w:space="0" w:color="auto"/>
      </w:divBdr>
      <w:divsChild>
        <w:div w:id="868494858">
          <w:marLeft w:val="0"/>
          <w:marRight w:val="0"/>
          <w:marTop w:val="0"/>
          <w:marBottom w:val="0"/>
          <w:divBdr>
            <w:top w:val="none" w:sz="0" w:space="0" w:color="auto"/>
            <w:left w:val="none" w:sz="0" w:space="0" w:color="auto"/>
            <w:bottom w:val="none" w:sz="0" w:space="0" w:color="auto"/>
            <w:right w:val="none" w:sz="0" w:space="0" w:color="auto"/>
          </w:divBdr>
        </w:div>
      </w:divsChild>
    </w:div>
    <w:div w:id="1255478344">
      <w:bodyDiv w:val="1"/>
      <w:marLeft w:val="0"/>
      <w:marRight w:val="0"/>
      <w:marTop w:val="0"/>
      <w:marBottom w:val="0"/>
      <w:divBdr>
        <w:top w:val="none" w:sz="0" w:space="0" w:color="auto"/>
        <w:left w:val="none" w:sz="0" w:space="0" w:color="auto"/>
        <w:bottom w:val="none" w:sz="0" w:space="0" w:color="auto"/>
        <w:right w:val="none" w:sz="0" w:space="0" w:color="auto"/>
      </w:divBdr>
    </w:div>
    <w:div w:id="1256741479">
      <w:bodyDiv w:val="1"/>
      <w:marLeft w:val="0"/>
      <w:marRight w:val="0"/>
      <w:marTop w:val="0"/>
      <w:marBottom w:val="0"/>
      <w:divBdr>
        <w:top w:val="none" w:sz="0" w:space="0" w:color="auto"/>
        <w:left w:val="none" w:sz="0" w:space="0" w:color="auto"/>
        <w:bottom w:val="none" w:sz="0" w:space="0" w:color="auto"/>
        <w:right w:val="none" w:sz="0" w:space="0" w:color="auto"/>
      </w:divBdr>
    </w:div>
    <w:div w:id="1257714414">
      <w:bodyDiv w:val="1"/>
      <w:marLeft w:val="0"/>
      <w:marRight w:val="0"/>
      <w:marTop w:val="0"/>
      <w:marBottom w:val="0"/>
      <w:divBdr>
        <w:top w:val="none" w:sz="0" w:space="0" w:color="auto"/>
        <w:left w:val="none" w:sz="0" w:space="0" w:color="auto"/>
        <w:bottom w:val="none" w:sz="0" w:space="0" w:color="auto"/>
        <w:right w:val="none" w:sz="0" w:space="0" w:color="auto"/>
      </w:divBdr>
      <w:divsChild>
        <w:div w:id="1401714395">
          <w:marLeft w:val="0"/>
          <w:marRight w:val="0"/>
          <w:marTop w:val="0"/>
          <w:marBottom w:val="0"/>
          <w:divBdr>
            <w:top w:val="none" w:sz="0" w:space="0" w:color="auto"/>
            <w:left w:val="none" w:sz="0" w:space="0" w:color="auto"/>
            <w:bottom w:val="none" w:sz="0" w:space="0" w:color="auto"/>
            <w:right w:val="none" w:sz="0" w:space="0" w:color="auto"/>
          </w:divBdr>
        </w:div>
      </w:divsChild>
    </w:div>
    <w:div w:id="1258054027">
      <w:bodyDiv w:val="1"/>
      <w:marLeft w:val="0"/>
      <w:marRight w:val="0"/>
      <w:marTop w:val="0"/>
      <w:marBottom w:val="0"/>
      <w:divBdr>
        <w:top w:val="none" w:sz="0" w:space="0" w:color="auto"/>
        <w:left w:val="none" w:sz="0" w:space="0" w:color="auto"/>
        <w:bottom w:val="none" w:sz="0" w:space="0" w:color="auto"/>
        <w:right w:val="none" w:sz="0" w:space="0" w:color="auto"/>
      </w:divBdr>
    </w:div>
    <w:div w:id="1258635895">
      <w:bodyDiv w:val="1"/>
      <w:marLeft w:val="0"/>
      <w:marRight w:val="0"/>
      <w:marTop w:val="0"/>
      <w:marBottom w:val="0"/>
      <w:divBdr>
        <w:top w:val="none" w:sz="0" w:space="0" w:color="auto"/>
        <w:left w:val="none" w:sz="0" w:space="0" w:color="auto"/>
        <w:bottom w:val="none" w:sz="0" w:space="0" w:color="auto"/>
        <w:right w:val="none" w:sz="0" w:space="0" w:color="auto"/>
      </w:divBdr>
    </w:div>
    <w:div w:id="1268809086">
      <w:bodyDiv w:val="1"/>
      <w:marLeft w:val="0"/>
      <w:marRight w:val="0"/>
      <w:marTop w:val="0"/>
      <w:marBottom w:val="0"/>
      <w:divBdr>
        <w:top w:val="none" w:sz="0" w:space="0" w:color="auto"/>
        <w:left w:val="none" w:sz="0" w:space="0" w:color="auto"/>
        <w:bottom w:val="none" w:sz="0" w:space="0" w:color="auto"/>
        <w:right w:val="none" w:sz="0" w:space="0" w:color="auto"/>
      </w:divBdr>
    </w:div>
    <w:div w:id="1269120213">
      <w:bodyDiv w:val="1"/>
      <w:marLeft w:val="0"/>
      <w:marRight w:val="0"/>
      <w:marTop w:val="0"/>
      <w:marBottom w:val="0"/>
      <w:divBdr>
        <w:top w:val="none" w:sz="0" w:space="0" w:color="auto"/>
        <w:left w:val="none" w:sz="0" w:space="0" w:color="auto"/>
        <w:bottom w:val="none" w:sz="0" w:space="0" w:color="auto"/>
        <w:right w:val="none" w:sz="0" w:space="0" w:color="auto"/>
      </w:divBdr>
    </w:div>
    <w:div w:id="1269193439">
      <w:bodyDiv w:val="1"/>
      <w:marLeft w:val="0"/>
      <w:marRight w:val="0"/>
      <w:marTop w:val="0"/>
      <w:marBottom w:val="0"/>
      <w:divBdr>
        <w:top w:val="none" w:sz="0" w:space="0" w:color="auto"/>
        <w:left w:val="none" w:sz="0" w:space="0" w:color="auto"/>
        <w:bottom w:val="none" w:sz="0" w:space="0" w:color="auto"/>
        <w:right w:val="none" w:sz="0" w:space="0" w:color="auto"/>
      </w:divBdr>
    </w:div>
    <w:div w:id="1269586601">
      <w:bodyDiv w:val="1"/>
      <w:marLeft w:val="0"/>
      <w:marRight w:val="0"/>
      <w:marTop w:val="0"/>
      <w:marBottom w:val="0"/>
      <w:divBdr>
        <w:top w:val="none" w:sz="0" w:space="0" w:color="auto"/>
        <w:left w:val="none" w:sz="0" w:space="0" w:color="auto"/>
        <w:bottom w:val="none" w:sz="0" w:space="0" w:color="auto"/>
        <w:right w:val="none" w:sz="0" w:space="0" w:color="auto"/>
      </w:divBdr>
      <w:divsChild>
        <w:div w:id="1567300398">
          <w:marLeft w:val="0"/>
          <w:marRight w:val="0"/>
          <w:marTop w:val="0"/>
          <w:marBottom w:val="0"/>
          <w:divBdr>
            <w:top w:val="none" w:sz="0" w:space="0" w:color="auto"/>
            <w:left w:val="none" w:sz="0" w:space="0" w:color="auto"/>
            <w:bottom w:val="none" w:sz="0" w:space="0" w:color="auto"/>
            <w:right w:val="none" w:sz="0" w:space="0" w:color="auto"/>
          </w:divBdr>
        </w:div>
      </w:divsChild>
    </w:div>
    <w:div w:id="1270118957">
      <w:bodyDiv w:val="1"/>
      <w:marLeft w:val="0"/>
      <w:marRight w:val="0"/>
      <w:marTop w:val="0"/>
      <w:marBottom w:val="0"/>
      <w:divBdr>
        <w:top w:val="none" w:sz="0" w:space="0" w:color="auto"/>
        <w:left w:val="none" w:sz="0" w:space="0" w:color="auto"/>
        <w:bottom w:val="none" w:sz="0" w:space="0" w:color="auto"/>
        <w:right w:val="none" w:sz="0" w:space="0" w:color="auto"/>
      </w:divBdr>
    </w:div>
    <w:div w:id="1273127048">
      <w:bodyDiv w:val="1"/>
      <w:marLeft w:val="0"/>
      <w:marRight w:val="0"/>
      <w:marTop w:val="0"/>
      <w:marBottom w:val="0"/>
      <w:divBdr>
        <w:top w:val="none" w:sz="0" w:space="0" w:color="auto"/>
        <w:left w:val="none" w:sz="0" w:space="0" w:color="auto"/>
        <w:bottom w:val="none" w:sz="0" w:space="0" w:color="auto"/>
        <w:right w:val="none" w:sz="0" w:space="0" w:color="auto"/>
      </w:divBdr>
    </w:div>
    <w:div w:id="1274241436">
      <w:bodyDiv w:val="1"/>
      <w:marLeft w:val="0"/>
      <w:marRight w:val="0"/>
      <w:marTop w:val="0"/>
      <w:marBottom w:val="0"/>
      <w:divBdr>
        <w:top w:val="none" w:sz="0" w:space="0" w:color="auto"/>
        <w:left w:val="none" w:sz="0" w:space="0" w:color="auto"/>
        <w:bottom w:val="none" w:sz="0" w:space="0" w:color="auto"/>
        <w:right w:val="none" w:sz="0" w:space="0" w:color="auto"/>
      </w:divBdr>
      <w:divsChild>
        <w:div w:id="632567023">
          <w:marLeft w:val="0"/>
          <w:marRight w:val="0"/>
          <w:marTop w:val="0"/>
          <w:marBottom w:val="0"/>
          <w:divBdr>
            <w:top w:val="none" w:sz="0" w:space="0" w:color="auto"/>
            <w:left w:val="none" w:sz="0" w:space="0" w:color="auto"/>
            <w:bottom w:val="none" w:sz="0" w:space="0" w:color="auto"/>
            <w:right w:val="none" w:sz="0" w:space="0" w:color="auto"/>
          </w:divBdr>
        </w:div>
      </w:divsChild>
    </w:div>
    <w:div w:id="1275401603">
      <w:bodyDiv w:val="1"/>
      <w:marLeft w:val="0"/>
      <w:marRight w:val="0"/>
      <w:marTop w:val="0"/>
      <w:marBottom w:val="0"/>
      <w:divBdr>
        <w:top w:val="none" w:sz="0" w:space="0" w:color="auto"/>
        <w:left w:val="none" w:sz="0" w:space="0" w:color="auto"/>
        <w:bottom w:val="none" w:sz="0" w:space="0" w:color="auto"/>
        <w:right w:val="none" w:sz="0" w:space="0" w:color="auto"/>
      </w:divBdr>
    </w:div>
    <w:div w:id="1275557541">
      <w:bodyDiv w:val="1"/>
      <w:marLeft w:val="0"/>
      <w:marRight w:val="0"/>
      <w:marTop w:val="0"/>
      <w:marBottom w:val="0"/>
      <w:divBdr>
        <w:top w:val="none" w:sz="0" w:space="0" w:color="auto"/>
        <w:left w:val="none" w:sz="0" w:space="0" w:color="auto"/>
        <w:bottom w:val="none" w:sz="0" w:space="0" w:color="auto"/>
        <w:right w:val="none" w:sz="0" w:space="0" w:color="auto"/>
      </w:divBdr>
      <w:divsChild>
        <w:div w:id="1417944435">
          <w:marLeft w:val="0"/>
          <w:marRight w:val="0"/>
          <w:marTop w:val="0"/>
          <w:marBottom w:val="0"/>
          <w:divBdr>
            <w:top w:val="none" w:sz="0" w:space="0" w:color="auto"/>
            <w:left w:val="none" w:sz="0" w:space="0" w:color="auto"/>
            <w:bottom w:val="none" w:sz="0" w:space="0" w:color="auto"/>
            <w:right w:val="none" w:sz="0" w:space="0" w:color="auto"/>
          </w:divBdr>
        </w:div>
      </w:divsChild>
    </w:div>
    <w:div w:id="1280526364">
      <w:bodyDiv w:val="1"/>
      <w:marLeft w:val="0"/>
      <w:marRight w:val="0"/>
      <w:marTop w:val="0"/>
      <w:marBottom w:val="0"/>
      <w:divBdr>
        <w:top w:val="none" w:sz="0" w:space="0" w:color="auto"/>
        <w:left w:val="none" w:sz="0" w:space="0" w:color="auto"/>
        <w:bottom w:val="none" w:sz="0" w:space="0" w:color="auto"/>
        <w:right w:val="none" w:sz="0" w:space="0" w:color="auto"/>
      </w:divBdr>
    </w:div>
    <w:div w:id="1283995080">
      <w:bodyDiv w:val="1"/>
      <w:marLeft w:val="0"/>
      <w:marRight w:val="0"/>
      <w:marTop w:val="0"/>
      <w:marBottom w:val="0"/>
      <w:divBdr>
        <w:top w:val="none" w:sz="0" w:space="0" w:color="auto"/>
        <w:left w:val="none" w:sz="0" w:space="0" w:color="auto"/>
        <w:bottom w:val="none" w:sz="0" w:space="0" w:color="auto"/>
        <w:right w:val="none" w:sz="0" w:space="0" w:color="auto"/>
      </w:divBdr>
    </w:div>
    <w:div w:id="1287347135">
      <w:bodyDiv w:val="1"/>
      <w:marLeft w:val="0"/>
      <w:marRight w:val="0"/>
      <w:marTop w:val="0"/>
      <w:marBottom w:val="0"/>
      <w:divBdr>
        <w:top w:val="none" w:sz="0" w:space="0" w:color="auto"/>
        <w:left w:val="none" w:sz="0" w:space="0" w:color="auto"/>
        <w:bottom w:val="none" w:sz="0" w:space="0" w:color="auto"/>
        <w:right w:val="none" w:sz="0" w:space="0" w:color="auto"/>
      </w:divBdr>
    </w:div>
    <w:div w:id="1288048597">
      <w:bodyDiv w:val="1"/>
      <w:marLeft w:val="0"/>
      <w:marRight w:val="0"/>
      <w:marTop w:val="0"/>
      <w:marBottom w:val="0"/>
      <w:divBdr>
        <w:top w:val="none" w:sz="0" w:space="0" w:color="auto"/>
        <w:left w:val="none" w:sz="0" w:space="0" w:color="auto"/>
        <w:bottom w:val="none" w:sz="0" w:space="0" w:color="auto"/>
        <w:right w:val="none" w:sz="0" w:space="0" w:color="auto"/>
      </w:divBdr>
      <w:divsChild>
        <w:div w:id="168952490">
          <w:marLeft w:val="0"/>
          <w:marRight w:val="0"/>
          <w:marTop w:val="0"/>
          <w:marBottom w:val="0"/>
          <w:divBdr>
            <w:top w:val="none" w:sz="0" w:space="0" w:color="auto"/>
            <w:left w:val="none" w:sz="0" w:space="0" w:color="auto"/>
            <w:bottom w:val="none" w:sz="0" w:space="0" w:color="auto"/>
            <w:right w:val="none" w:sz="0" w:space="0" w:color="auto"/>
          </w:divBdr>
        </w:div>
      </w:divsChild>
    </w:div>
    <w:div w:id="1289975961">
      <w:bodyDiv w:val="1"/>
      <w:marLeft w:val="0"/>
      <w:marRight w:val="0"/>
      <w:marTop w:val="0"/>
      <w:marBottom w:val="0"/>
      <w:divBdr>
        <w:top w:val="none" w:sz="0" w:space="0" w:color="auto"/>
        <w:left w:val="none" w:sz="0" w:space="0" w:color="auto"/>
        <w:bottom w:val="none" w:sz="0" w:space="0" w:color="auto"/>
        <w:right w:val="none" w:sz="0" w:space="0" w:color="auto"/>
      </w:divBdr>
    </w:div>
    <w:div w:id="1291015780">
      <w:bodyDiv w:val="1"/>
      <w:marLeft w:val="0"/>
      <w:marRight w:val="0"/>
      <w:marTop w:val="0"/>
      <w:marBottom w:val="0"/>
      <w:divBdr>
        <w:top w:val="none" w:sz="0" w:space="0" w:color="auto"/>
        <w:left w:val="none" w:sz="0" w:space="0" w:color="auto"/>
        <w:bottom w:val="none" w:sz="0" w:space="0" w:color="auto"/>
        <w:right w:val="none" w:sz="0" w:space="0" w:color="auto"/>
      </w:divBdr>
    </w:div>
    <w:div w:id="1293288696">
      <w:bodyDiv w:val="1"/>
      <w:marLeft w:val="0"/>
      <w:marRight w:val="0"/>
      <w:marTop w:val="0"/>
      <w:marBottom w:val="0"/>
      <w:divBdr>
        <w:top w:val="none" w:sz="0" w:space="0" w:color="auto"/>
        <w:left w:val="none" w:sz="0" w:space="0" w:color="auto"/>
        <w:bottom w:val="none" w:sz="0" w:space="0" w:color="auto"/>
        <w:right w:val="none" w:sz="0" w:space="0" w:color="auto"/>
      </w:divBdr>
    </w:div>
    <w:div w:id="1293436860">
      <w:bodyDiv w:val="1"/>
      <w:marLeft w:val="0"/>
      <w:marRight w:val="0"/>
      <w:marTop w:val="0"/>
      <w:marBottom w:val="0"/>
      <w:divBdr>
        <w:top w:val="none" w:sz="0" w:space="0" w:color="auto"/>
        <w:left w:val="none" w:sz="0" w:space="0" w:color="auto"/>
        <w:bottom w:val="none" w:sz="0" w:space="0" w:color="auto"/>
        <w:right w:val="none" w:sz="0" w:space="0" w:color="auto"/>
      </w:divBdr>
    </w:div>
    <w:div w:id="1293637229">
      <w:bodyDiv w:val="1"/>
      <w:marLeft w:val="0"/>
      <w:marRight w:val="0"/>
      <w:marTop w:val="0"/>
      <w:marBottom w:val="0"/>
      <w:divBdr>
        <w:top w:val="none" w:sz="0" w:space="0" w:color="auto"/>
        <w:left w:val="none" w:sz="0" w:space="0" w:color="auto"/>
        <w:bottom w:val="none" w:sz="0" w:space="0" w:color="auto"/>
        <w:right w:val="none" w:sz="0" w:space="0" w:color="auto"/>
      </w:divBdr>
    </w:div>
    <w:div w:id="1294285701">
      <w:bodyDiv w:val="1"/>
      <w:marLeft w:val="0"/>
      <w:marRight w:val="0"/>
      <w:marTop w:val="0"/>
      <w:marBottom w:val="0"/>
      <w:divBdr>
        <w:top w:val="none" w:sz="0" w:space="0" w:color="auto"/>
        <w:left w:val="none" w:sz="0" w:space="0" w:color="auto"/>
        <w:bottom w:val="none" w:sz="0" w:space="0" w:color="auto"/>
        <w:right w:val="none" w:sz="0" w:space="0" w:color="auto"/>
      </w:divBdr>
    </w:div>
    <w:div w:id="1295519693">
      <w:bodyDiv w:val="1"/>
      <w:marLeft w:val="0"/>
      <w:marRight w:val="0"/>
      <w:marTop w:val="0"/>
      <w:marBottom w:val="0"/>
      <w:divBdr>
        <w:top w:val="none" w:sz="0" w:space="0" w:color="auto"/>
        <w:left w:val="none" w:sz="0" w:space="0" w:color="auto"/>
        <w:bottom w:val="none" w:sz="0" w:space="0" w:color="auto"/>
        <w:right w:val="none" w:sz="0" w:space="0" w:color="auto"/>
      </w:divBdr>
      <w:divsChild>
        <w:div w:id="1120151637">
          <w:marLeft w:val="0"/>
          <w:marRight w:val="0"/>
          <w:marTop w:val="0"/>
          <w:marBottom w:val="0"/>
          <w:divBdr>
            <w:top w:val="none" w:sz="0" w:space="0" w:color="auto"/>
            <w:left w:val="none" w:sz="0" w:space="0" w:color="auto"/>
            <w:bottom w:val="none" w:sz="0" w:space="0" w:color="auto"/>
            <w:right w:val="none" w:sz="0" w:space="0" w:color="auto"/>
          </w:divBdr>
        </w:div>
      </w:divsChild>
    </w:div>
    <w:div w:id="1299067012">
      <w:bodyDiv w:val="1"/>
      <w:marLeft w:val="0"/>
      <w:marRight w:val="0"/>
      <w:marTop w:val="0"/>
      <w:marBottom w:val="0"/>
      <w:divBdr>
        <w:top w:val="none" w:sz="0" w:space="0" w:color="auto"/>
        <w:left w:val="none" w:sz="0" w:space="0" w:color="auto"/>
        <w:bottom w:val="none" w:sz="0" w:space="0" w:color="auto"/>
        <w:right w:val="none" w:sz="0" w:space="0" w:color="auto"/>
      </w:divBdr>
    </w:div>
    <w:div w:id="1300693428">
      <w:bodyDiv w:val="1"/>
      <w:marLeft w:val="0"/>
      <w:marRight w:val="0"/>
      <w:marTop w:val="0"/>
      <w:marBottom w:val="0"/>
      <w:divBdr>
        <w:top w:val="none" w:sz="0" w:space="0" w:color="auto"/>
        <w:left w:val="none" w:sz="0" w:space="0" w:color="auto"/>
        <w:bottom w:val="none" w:sz="0" w:space="0" w:color="auto"/>
        <w:right w:val="none" w:sz="0" w:space="0" w:color="auto"/>
      </w:divBdr>
    </w:div>
    <w:div w:id="1300844374">
      <w:bodyDiv w:val="1"/>
      <w:marLeft w:val="0"/>
      <w:marRight w:val="0"/>
      <w:marTop w:val="0"/>
      <w:marBottom w:val="0"/>
      <w:divBdr>
        <w:top w:val="none" w:sz="0" w:space="0" w:color="auto"/>
        <w:left w:val="none" w:sz="0" w:space="0" w:color="auto"/>
        <w:bottom w:val="none" w:sz="0" w:space="0" w:color="auto"/>
        <w:right w:val="none" w:sz="0" w:space="0" w:color="auto"/>
      </w:divBdr>
    </w:div>
    <w:div w:id="1301957192">
      <w:bodyDiv w:val="1"/>
      <w:marLeft w:val="0"/>
      <w:marRight w:val="0"/>
      <w:marTop w:val="0"/>
      <w:marBottom w:val="0"/>
      <w:divBdr>
        <w:top w:val="none" w:sz="0" w:space="0" w:color="auto"/>
        <w:left w:val="none" w:sz="0" w:space="0" w:color="auto"/>
        <w:bottom w:val="none" w:sz="0" w:space="0" w:color="auto"/>
        <w:right w:val="none" w:sz="0" w:space="0" w:color="auto"/>
      </w:divBdr>
      <w:divsChild>
        <w:div w:id="514539480">
          <w:marLeft w:val="0"/>
          <w:marRight w:val="0"/>
          <w:marTop w:val="0"/>
          <w:marBottom w:val="0"/>
          <w:divBdr>
            <w:top w:val="none" w:sz="0" w:space="0" w:color="auto"/>
            <w:left w:val="none" w:sz="0" w:space="0" w:color="auto"/>
            <w:bottom w:val="none" w:sz="0" w:space="0" w:color="auto"/>
            <w:right w:val="none" w:sz="0" w:space="0" w:color="auto"/>
          </w:divBdr>
        </w:div>
      </w:divsChild>
    </w:div>
    <w:div w:id="1310204502">
      <w:bodyDiv w:val="1"/>
      <w:marLeft w:val="0"/>
      <w:marRight w:val="0"/>
      <w:marTop w:val="0"/>
      <w:marBottom w:val="0"/>
      <w:divBdr>
        <w:top w:val="none" w:sz="0" w:space="0" w:color="auto"/>
        <w:left w:val="none" w:sz="0" w:space="0" w:color="auto"/>
        <w:bottom w:val="none" w:sz="0" w:space="0" w:color="auto"/>
        <w:right w:val="none" w:sz="0" w:space="0" w:color="auto"/>
      </w:divBdr>
    </w:div>
    <w:div w:id="1322388955">
      <w:bodyDiv w:val="1"/>
      <w:marLeft w:val="0"/>
      <w:marRight w:val="0"/>
      <w:marTop w:val="0"/>
      <w:marBottom w:val="0"/>
      <w:divBdr>
        <w:top w:val="none" w:sz="0" w:space="0" w:color="auto"/>
        <w:left w:val="none" w:sz="0" w:space="0" w:color="auto"/>
        <w:bottom w:val="none" w:sz="0" w:space="0" w:color="auto"/>
        <w:right w:val="none" w:sz="0" w:space="0" w:color="auto"/>
      </w:divBdr>
      <w:divsChild>
        <w:div w:id="413092578">
          <w:marLeft w:val="0"/>
          <w:marRight w:val="0"/>
          <w:marTop w:val="0"/>
          <w:marBottom w:val="0"/>
          <w:divBdr>
            <w:top w:val="none" w:sz="0" w:space="0" w:color="auto"/>
            <w:left w:val="none" w:sz="0" w:space="0" w:color="auto"/>
            <w:bottom w:val="none" w:sz="0" w:space="0" w:color="auto"/>
            <w:right w:val="none" w:sz="0" w:space="0" w:color="auto"/>
          </w:divBdr>
        </w:div>
      </w:divsChild>
    </w:div>
    <w:div w:id="1323006826">
      <w:bodyDiv w:val="1"/>
      <w:marLeft w:val="0"/>
      <w:marRight w:val="0"/>
      <w:marTop w:val="0"/>
      <w:marBottom w:val="0"/>
      <w:divBdr>
        <w:top w:val="none" w:sz="0" w:space="0" w:color="auto"/>
        <w:left w:val="none" w:sz="0" w:space="0" w:color="auto"/>
        <w:bottom w:val="none" w:sz="0" w:space="0" w:color="auto"/>
        <w:right w:val="none" w:sz="0" w:space="0" w:color="auto"/>
      </w:divBdr>
    </w:div>
    <w:div w:id="1329675353">
      <w:bodyDiv w:val="1"/>
      <w:marLeft w:val="0"/>
      <w:marRight w:val="0"/>
      <w:marTop w:val="0"/>
      <w:marBottom w:val="0"/>
      <w:divBdr>
        <w:top w:val="none" w:sz="0" w:space="0" w:color="auto"/>
        <w:left w:val="none" w:sz="0" w:space="0" w:color="auto"/>
        <w:bottom w:val="none" w:sz="0" w:space="0" w:color="auto"/>
        <w:right w:val="none" w:sz="0" w:space="0" w:color="auto"/>
      </w:divBdr>
    </w:div>
    <w:div w:id="1330061530">
      <w:bodyDiv w:val="1"/>
      <w:marLeft w:val="0"/>
      <w:marRight w:val="0"/>
      <w:marTop w:val="0"/>
      <w:marBottom w:val="0"/>
      <w:divBdr>
        <w:top w:val="none" w:sz="0" w:space="0" w:color="auto"/>
        <w:left w:val="none" w:sz="0" w:space="0" w:color="auto"/>
        <w:bottom w:val="none" w:sz="0" w:space="0" w:color="auto"/>
        <w:right w:val="none" w:sz="0" w:space="0" w:color="auto"/>
      </w:divBdr>
      <w:divsChild>
        <w:div w:id="1330906885">
          <w:marLeft w:val="0"/>
          <w:marRight w:val="0"/>
          <w:marTop w:val="0"/>
          <w:marBottom w:val="0"/>
          <w:divBdr>
            <w:top w:val="none" w:sz="0" w:space="0" w:color="auto"/>
            <w:left w:val="none" w:sz="0" w:space="0" w:color="auto"/>
            <w:bottom w:val="none" w:sz="0" w:space="0" w:color="auto"/>
            <w:right w:val="none" w:sz="0" w:space="0" w:color="auto"/>
          </w:divBdr>
        </w:div>
      </w:divsChild>
    </w:div>
    <w:div w:id="1336954652">
      <w:bodyDiv w:val="1"/>
      <w:marLeft w:val="0"/>
      <w:marRight w:val="0"/>
      <w:marTop w:val="0"/>
      <w:marBottom w:val="0"/>
      <w:divBdr>
        <w:top w:val="none" w:sz="0" w:space="0" w:color="auto"/>
        <w:left w:val="none" w:sz="0" w:space="0" w:color="auto"/>
        <w:bottom w:val="none" w:sz="0" w:space="0" w:color="auto"/>
        <w:right w:val="none" w:sz="0" w:space="0" w:color="auto"/>
      </w:divBdr>
    </w:div>
    <w:div w:id="1345286479">
      <w:bodyDiv w:val="1"/>
      <w:marLeft w:val="0"/>
      <w:marRight w:val="0"/>
      <w:marTop w:val="0"/>
      <w:marBottom w:val="0"/>
      <w:divBdr>
        <w:top w:val="none" w:sz="0" w:space="0" w:color="auto"/>
        <w:left w:val="none" w:sz="0" w:space="0" w:color="auto"/>
        <w:bottom w:val="none" w:sz="0" w:space="0" w:color="auto"/>
        <w:right w:val="none" w:sz="0" w:space="0" w:color="auto"/>
      </w:divBdr>
    </w:div>
    <w:div w:id="1347827525">
      <w:bodyDiv w:val="1"/>
      <w:marLeft w:val="0"/>
      <w:marRight w:val="0"/>
      <w:marTop w:val="0"/>
      <w:marBottom w:val="0"/>
      <w:divBdr>
        <w:top w:val="none" w:sz="0" w:space="0" w:color="auto"/>
        <w:left w:val="none" w:sz="0" w:space="0" w:color="auto"/>
        <w:bottom w:val="none" w:sz="0" w:space="0" w:color="auto"/>
        <w:right w:val="none" w:sz="0" w:space="0" w:color="auto"/>
      </w:divBdr>
      <w:divsChild>
        <w:div w:id="2112049683">
          <w:marLeft w:val="0"/>
          <w:marRight w:val="0"/>
          <w:marTop w:val="0"/>
          <w:marBottom w:val="0"/>
          <w:divBdr>
            <w:top w:val="none" w:sz="0" w:space="0" w:color="auto"/>
            <w:left w:val="none" w:sz="0" w:space="0" w:color="auto"/>
            <w:bottom w:val="none" w:sz="0" w:space="0" w:color="auto"/>
            <w:right w:val="none" w:sz="0" w:space="0" w:color="auto"/>
          </w:divBdr>
        </w:div>
      </w:divsChild>
    </w:div>
    <w:div w:id="1348481950">
      <w:bodyDiv w:val="1"/>
      <w:marLeft w:val="0"/>
      <w:marRight w:val="0"/>
      <w:marTop w:val="0"/>
      <w:marBottom w:val="0"/>
      <w:divBdr>
        <w:top w:val="none" w:sz="0" w:space="0" w:color="auto"/>
        <w:left w:val="none" w:sz="0" w:space="0" w:color="auto"/>
        <w:bottom w:val="none" w:sz="0" w:space="0" w:color="auto"/>
        <w:right w:val="none" w:sz="0" w:space="0" w:color="auto"/>
      </w:divBdr>
      <w:divsChild>
        <w:div w:id="240146253">
          <w:marLeft w:val="0"/>
          <w:marRight w:val="0"/>
          <w:marTop w:val="0"/>
          <w:marBottom w:val="0"/>
          <w:divBdr>
            <w:top w:val="none" w:sz="0" w:space="0" w:color="auto"/>
            <w:left w:val="none" w:sz="0" w:space="0" w:color="auto"/>
            <w:bottom w:val="none" w:sz="0" w:space="0" w:color="auto"/>
            <w:right w:val="none" w:sz="0" w:space="0" w:color="auto"/>
          </w:divBdr>
        </w:div>
      </w:divsChild>
    </w:div>
    <w:div w:id="1349991303">
      <w:bodyDiv w:val="1"/>
      <w:marLeft w:val="0"/>
      <w:marRight w:val="0"/>
      <w:marTop w:val="0"/>
      <w:marBottom w:val="0"/>
      <w:divBdr>
        <w:top w:val="none" w:sz="0" w:space="0" w:color="auto"/>
        <w:left w:val="none" w:sz="0" w:space="0" w:color="auto"/>
        <w:bottom w:val="none" w:sz="0" w:space="0" w:color="auto"/>
        <w:right w:val="none" w:sz="0" w:space="0" w:color="auto"/>
      </w:divBdr>
    </w:div>
    <w:div w:id="1350789151">
      <w:bodyDiv w:val="1"/>
      <w:marLeft w:val="0"/>
      <w:marRight w:val="0"/>
      <w:marTop w:val="0"/>
      <w:marBottom w:val="0"/>
      <w:divBdr>
        <w:top w:val="none" w:sz="0" w:space="0" w:color="auto"/>
        <w:left w:val="none" w:sz="0" w:space="0" w:color="auto"/>
        <w:bottom w:val="none" w:sz="0" w:space="0" w:color="auto"/>
        <w:right w:val="none" w:sz="0" w:space="0" w:color="auto"/>
      </w:divBdr>
      <w:divsChild>
        <w:div w:id="898052135">
          <w:marLeft w:val="0"/>
          <w:marRight w:val="0"/>
          <w:marTop w:val="0"/>
          <w:marBottom w:val="0"/>
          <w:divBdr>
            <w:top w:val="none" w:sz="0" w:space="0" w:color="auto"/>
            <w:left w:val="none" w:sz="0" w:space="0" w:color="auto"/>
            <w:bottom w:val="none" w:sz="0" w:space="0" w:color="auto"/>
            <w:right w:val="none" w:sz="0" w:space="0" w:color="auto"/>
          </w:divBdr>
        </w:div>
        <w:div w:id="1648626134">
          <w:marLeft w:val="0"/>
          <w:marRight w:val="0"/>
          <w:marTop w:val="0"/>
          <w:marBottom w:val="0"/>
          <w:divBdr>
            <w:top w:val="none" w:sz="0" w:space="0" w:color="auto"/>
            <w:left w:val="none" w:sz="0" w:space="0" w:color="auto"/>
            <w:bottom w:val="none" w:sz="0" w:space="0" w:color="auto"/>
            <w:right w:val="none" w:sz="0" w:space="0" w:color="auto"/>
          </w:divBdr>
        </w:div>
      </w:divsChild>
    </w:div>
    <w:div w:id="1353536592">
      <w:bodyDiv w:val="1"/>
      <w:marLeft w:val="0"/>
      <w:marRight w:val="0"/>
      <w:marTop w:val="0"/>
      <w:marBottom w:val="0"/>
      <w:divBdr>
        <w:top w:val="none" w:sz="0" w:space="0" w:color="auto"/>
        <w:left w:val="none" w:sz="0" w:space="0" w:color="auto"/>
        <w:bottom w:val="none" w:sz="0" w:space="0" w:color="auto"/>
        <w:right w:val="none" w:sz="0" w:space="0" w:color="auto"/>
      </w:divBdr>
    </w:div>
    <w:div w:id="1356345745">
      <w:bodyDiv w:val="1"/>
      <w:marLeft w:val="0"/>
      <w:marRight w:val="0"/>
      <w:marTop w:val="0"/>
      <w:marBottom w:val="0"/>
      <w:divBdr>
        <w:top w:val="none" w:sz="0" w:space="0" w:color="auto"/>
        <w:left w:val="none" w:sz="0" w:space="0" w:color="auto"/>
        <w:bottom w:val="none" w:sz="0" w:space="0" w:color="auto"/>
        <w:right w:val="none" w:sz="0" w:space="0" w:color="auto"/>
      </w:divBdr>
    </w:div>
    <w:div w:id="1362826954">
      <w:bodyDiv w:val="1"/>
      <w:marLeft w:val="0"/>
      <w:marRight w:val="0"/>
      <w:marTop w:val="0"/>
      <w:marBottom w:val="0"/>
      <w:divBdr>
        <w:top w:val="none" w:sz="0" w:space="0" w:color="auto"/>
        <w:left w:val="none" w:sz="0" w:space="0" w:color="auto"/>
        <w:bottom w:val="none" w:sz="0" w:space="0" w:color="auto"/>
        <w:right w:val="none" w:sz="0" w:space="0" w:color="auto"/>
      </w:divBdr>
    </w:div>
    <w:div w:id="1363675901">
      <w:bodyDiv w:val="1"/>
      <w:marLeft w:val="0"/>
      <w:marRight w:val="0"/>
      <w:marTop w:val="0"/>
      <w:marBottom w:val="0"/>
      <w:divBdr>
        <w:top w:val="none" w:sz="0" w:space="0" w:color="auto"/>
        <w:left w:val="none" w:sz="0" w:space="0" w:color="auto"/>
        <w:bottom w:val="none" w:sz="0" w:space="0" w:color="auto"/>
        <w:right w:val="none" w:sz="0" w:space="0" w:color="auto"/>
      </w:divBdr>
      <w:divsChild>
        <w:div w:id="932206794">
          <w:marLeft w:val="0"/>
          <w:marRight w:val="0"/>
          <w:marTop w:val="0"/>
          <w:marBottom w:val="0"/>
          <w:divBdr>
            <w:top w:val="none" w:sz="0" w:space="0" w:color="auto"/>
            <w:left w:val="none" w:sz="0" w:space="0" w:color="auto"/>
            <w:bottom w:val="none" w:sz="0" w:space="0" w:color="auto"/>
            <w:right w:val="none" w:sz="0" w:space="0" w:color="auto"/>
          </w:divBdr>
        </w:div>
      </w:divsChild>
    </w:div>
    <w:div w:id="1366753829">
      <w:bodyDiv w:val="1"/>
      <w:marLeft w:val="0"/>
      <w:marRight w:val="0"/>
      <w:marTop w:val="0"/>
      <w:marBottom w:val="0"/>
      <w:divBdr>
        <w:top w:val="none" w:sz="0" w:space="0" w:color="auto"/>
        <w:left w:val="none" w:sz="0" w:space="0" w:color="auto"/>
        <w:bottom w:val="none" w:sz="0" w:space="0" w:color="auto"/>
        <w:right w:val="none" w:sz="0" w:space="0" w:color="auto"/>
      </w:divBdr>
    </w:div>
    <w:div w:id="1367413989">
      <w:bodyDiv w:val="1"/>
      <w:marLeft w:val="0"/>
      <w:marRight w:val="0"/>
      <w:marTop w:val="0"/>
      <w:marBottom w:val="0"/>
      <w:divBdr>
        <w:top w:val="none" w:sz="0" w:space="0" w:color="auto"/>
        <w:left w:val="none" w:sz="0" w:space="0" w:color="auto"/>
        <w:bottom w:val="none" w:sz="0" w:space="0" w:color="auto"/>
        <w:right w:val="none" w:sz="0" w:space="0" w:color="auto"/>
      </w:divBdr>
      <w:divsChild>
        <w:div w:id="512189142">
          <w:marLeft w:val="0"/>
          <w:marRight w:val="0"/>
          <w:marTop w:val="0"/>
          <w:marBottom w:val="0"/>
          <w:divBdr>
            <w:top w:val="none" w:sz="0" w:space="0" w:color="auto"/>
            <w:left w:val="none" w:sz="0" w:space="0" w:color="auto"/>
            <w:bottom w:val="none" w:sz="0" w:space="0" w:color="auto"/>
            <w:right w:val="none" w:sz="0" w:space="0" w:color="auto"/>
          </w:divBdr>
        </w:div>
      </w:divsChild>
    </w:div>
    <w:div w:id="1367830611">
      <w:bodyDiv w:val="1"/>
      <w:marLeft w:val="0"/>
      <w:marRight w:val="0"/>
      <w:marTop w:val="0"/>
      <w:marBottom w:val="0"/>
      <w:divBdr>
        <w:top w:val="none" w:sz="0" w:space="0" w:color="auto"/>
        <w:left w:val="none" w:sz="0" w:space="0" w:color="auto"/>
        <w:bottom w:val="none" w:sz="0" w:space="0" w:color="auto"/>
        <w:right w:val="none" w:sz="0" w:space="0" w:color="auto"/>
      </w:divBdr>
    </w:div>
    <w:div w:id="1373111707">
      <w:bodyDiv w:val="1"/>
      <w:marLeft w:val="0"/>
      <w:marRight w:val="0"/>
      <w:marTop w:val="0"/>
      <w:marBottom w:val="0"/>
      <w:divBdr>
        <w:top w:val="none" w:sz="0" w:space="0" w:color="auto"/>
        <w:left w:val="none" w:sz="0" w:space="0" w:color="auto"/>
        <w:bottom w:val="none" w:sz="0" w:space="0" w:color="auto"/>
        <w:right w:val="none" w:sz="0" w:space="0" w:color="auto"/>
      </w:divBdr>
      <w:divsChild>
        <w:div w:id="103698321">
          <w:marLeft w:val="0"/>
          <w:marRight w:val="0"/>
          <w:marTop w:val="0"/>
          <w:marBottom w:val="0"/>
          <w:divBdr>
            <w:top w:val="none" w:sz="0" w:space="0" w:color="auto"/>
            <w:left w:val="none" w:sz="0" w:space="0" w:color="auto"/>
            <w:bottom w:val="none" w:sz="0" w:space="0" w:color="auto"/>
            <w:right w:val="none" w:sz="0" w:space="0" w:color="auto"/>
          </w:divBdr>
        </w:div>
        <w:div w:id="122818850">
          <w:marLeft w:val="0"/>
          <w:marRight w:val="0"/>
          <w:marTop w:val="0"/>
          <w:marBottom w:val="0"/>
          <w:divBdr>
            <w:top w:val="none" w:sz="0" w:space="0" w:color="auto"/>
            <w:left w:val="none" w:sz="0" w:space="0" w:color="auto"/>
            <w:bottom w:val="none" w:sz="0" w:space="0" w:color="auto"/>
            <w:right w:val="none" w:sz="0" w:space="0" w:color="auto"/>
          </w:divBdr>
        </w:div>
        <w:div w:id="157967751">
          <w:marLeft w:val="0"/>
          <w:marRight w:val="0"/>
          <w:marTop w:val="0"/>
          <w:marBottom w:val="0"/>
          <w:divBdr>
            <w:top w:val="none" w:sz="0" w:space="0" w:color="auto"/>
            <w:left w:val="none" w:sz="0" w:space="0" w:color="auto"/>
            <w:bottom w:val="none" w:sz="0" w:space="0" w:color="auto"/>
            <w:right w:val="none" w:sz="0" w:space="0" w:color="auto"/>
          </w:divBdr>
        </w:div>
        <w:div w:id="178200767">
          <w:marLeft w:val="0"/>
          <w:marRight w:val="0"/>
          <w:marTop w:val="0"/>
          <w:marBottom w:val="0"/>
          <w:divBdr>
            <w:top w:val="none" w:sz="0" w:space="0" w:color="auto"/>
            <w:left w:val="none" w:sz="0" w:space="0" w:color="auto"/>
            <w:bottom w:val="none" w:sz="0" w:space="0" w:color="auto"/>
            <w:right w:val="none" w:sz="0" w:space="0" w:color="auto"/>
          </w:divBdr>
        </w:div>
        <w:div w:id="260114752">
          <w:marLeft w:val="0"/>
          <w:marRight w:val="0"/>
          <w:marTop w:val="0"/>
          <w:marBottom w:val="0"/>
          <w:divBdr>
            <w:top w:val="none" w:sz="0" w:space="0" w:color="auto"/>
            <w:left w:val="none" w:sz="0" w:space="0" w:color="auto"/>
            <w:bottom w:val="none" w:sz="0" w:space="0" w:color="auto"/>
            <w:right w:val="none" w:sz="0" w:space="0" w:color="auto"/>
          </w:divBdr>
        </w:div>
        <w:div w:id="278267634">
          <w:marLeft w:val="0"/>
          <w:marRight w:val="0"/>
          <w:marTop w:val="0"/>
          <w:marBottom w:val="0"/>
          <w:divBdr>
            <w:top w:val="none" w:sz="0" w:space="0" w:color="auto"/>
            <w:left w:val="none" w:sz="0" w:space="0" w:color="auto"/>
            <w:bottom w:val="none" w:sz="0" w:space="0" w:color="auto"/>
            <w:right w:val="none" w:sz="0" w:space="0" w:color="auto"/>
          </w:divBdr>
        </w:div>
        <w:div w:id="669911251">
          <w:marLeft w:val="0"/>
          <w:marRight w:val="0"/>
          <w:marTop w:val="0"/>
          <w:marBottom w:val="0"/>
          <w:divBdr>
            <w:top w:val="none" w:sz="0" w:space="0" w:color="auto"/>
            <w:left w:val="none" w:sz="0" w:space="0" w:color="auto"/>
            <w:bottom w:val="none" w:sz="0" w:space="0" w:color="auto"/>
            <w:right w:val="none" w:sz="0" w:space="0" w:color="auto"/>
          </w:divBdr>
        </w:div>
        <w:div w:id="781994848">
          <w:marLeft w:val="0"/>
          <w:marRight w:val="0"/>
          <w:marTop w:val="0"/>
          <w:marBottom w:val="0"/>
          <w:divBdr>
            <w:top w:val="none" w:sz="0" w:space="0" w:color="auto"/>
            <w:left w:val="none" w:sz="0" w:space="0" w:color="auto"/>
            <w:bottom w:val="none" w:sz="0" w:space="0" w:color="auto"/>
            <w:right w:val="none" w:sz="0" w:space="0" w:color="auto"/>
          </w:divBdr>
        </w:div>
        <w:div w:id="878784275">
          <w:marLeft w:val="0"/>
          <w:marRight w:val="0"/>
          <w:marTop w:val="0"/>
          <w:marBottom w:val="0"/>
          <w:divBdr>
            <w:top w:val="none" w:sz="0" w:space="0" w:color="auto"/>
            <w:left w:val="none" w:sz="0" w:space="0" w:color="auto"/>
            <w:bottom w:val="none" w:sz="0" w:space="0" w:color="auto"/>
            <w:right w:val="none" w:sz="0" w:space="0" w:color="auto"/>
          </w:divBdr>
        </w:div>
        <w:div w:id="943533071">
          <w:marLeft w:val="0"/>
          <w:marRight w:val="0"/>
          <w:marTop w:val="0"/>
          <w:marBottom w:val="0"/>
          <w:divBdr>
            <w:top w:val="none" w:sz="0" w:space="0" w:color="auto"/>
            <w:left w:val="none" w:sz="0" w:space="0" w:color="auto"/>
            <w:bottom w:val="none" w:sz="0" w:space="0" w:color="auto"/>
            <w:right w:val="none" w:sz="0" w:space="0" w:color="auto"/>
          </w:divBdr>
        </w:div>
        <w:div w:id="1068184414">
          <w:marLeft w:val="0"/>
          <w:marRight w:val="0"/>
          <w:marTop w:val="0"/>
          <w:marBottom w:val="0"/>
          <w:divBdr>
            <w:top w:val="none" w:sz="0" w:space="0" w:color="auto"/>
            <w:left w:val="none" w:sz="0" w:space="0" w:color="auto"/>
            <w:bottom w:val="none" w:sz="0" w:space="0" w:color="auto"/>
            <w:right w:val="none" w:sz="0" w:space="0" w:color="auto"/>
          </w:divBdr>
        </w:div>
        <w:div w:id="1315449613">
          <w:marLeft w:val="0"/>
          <w:marRight w:val="0"/>
          <w:marTop w:val="0"/>
          <w:marBottom w:val="0"/>
          <w:divBdr>
            <w:top w:val="none" w:sz="0" w:space="0" w:color="auto"/>
            <w:left w:val="none" w:sz="0" w:space="0" w:color="auto"/>
            <w:bottom w:val="none" w:sz="0" w:space="0" w:color="auto"/>
            <w:right w:val="none" w:sz="0" w:space="0" w:color="auto"/>
          </w:divBdr>
        </w:div>
        <w:div w:id="1885754020">
          <w:marLeft w:val="0"/>
          <w:marRight w:val="0"/>
          <w:marTop w:val="0"/>
          <w:marBottom w:val="0"/>
          <w:divBdr>
            <w:top w:val="none" w:sz="0" w:space="0" w:color="auto"/>
            <w:left w:val="none" w:sz="0" w:space="0" w:color="auto"/>
            <w:bottom w:val="none" w:sz="0" w:space="0" w:color="auto"/>
            <w:right w:val="none" w:sz="0" w:space="0" w:color="auto"/>
          </w:divBdr>
        </w:div>
        <w:div w:id="1933777286">
          <w:marLeft w:val="0"/>
          <w:marRight w:val="0"/>
          <w:marTop w:val="0"/>
          <w:marBottom w:val="0"/>
          <w:divBdr>
            <w:top w:val="none" w:sz="0" w:space="0" w:color="auto"/>
            <w:left w:val="none" w:sz="0" w:space="0" w:color="auto"/>
            <w:bottom w:val="none" w:sz="0" w:space="0" w:color="auto"/>
            <w:right w:val="none" w:sz="0" w:space="0" w:color="auto"/>
          </w:divBdr>
        </w:div>
      </w:divsChild>
    </w:div>
    <w:div w:id="1373310267">
      <w:bodyDiv w:val="1"/>
      <w:marLeft w:val="0"/>
      <w:marRight w:val="0"/>
      <w:marTop w:val="0"/>
      <w:marBottom w:val="0"/>
      <w:divBdr>
        <w:top w:val="none" w:sz="0" w:space="0" w:color="auto"/>
        <w:left w:val="none" w:sz="0" w:space="0" w:color="auto"/>
        <w:bottom w:val="none" w:sz="0" w:space="0" w:color="auto"/>
        <w:right w:val="none" w:sz="0" w:space="0" w:color="auto"/>
      </w:divBdr>
    </w:div>
    <w:div w:id="1374159286">
      <w:bodyDiv w:val="1"/>
      <w:marLeft w:val="0"/>
      <w:marRight w:val="0"/>
      <w:marTop w:val="0"/>
      <w:marBottom w:val="0"/>
      <w:divBdr>
        <w:top w:val="none" w:sz="0" w:space="0" w:color="auto"/>
        <w:left w:val="none" w:sz="0" w:space="0" w:color="auto"/>
        <w:bottom w:val="none" w:sz="0" w:space="0" w:color="auto"/>
        <w:right w:val="none" w:sz="0" w:space="0" w:color="auto"/>
      </w:divBdr>
      <w:divsChild>
        <w:div w:id="361054518">
          <w:marLeft w:val="0"/>
          <w:marRight w:val="0"/>
          <w:marTop w:val="0"/>
          <w:marBottom w:val="0"/>
          <w:divBdr>
            <w:top w:val="none" w:sz="0" w:space="0" w:color="auto"/>
            <w:left w:val="none" w:sz="0" w:space="0" w:color="auto"/>
            <w:bottom w:val="none" w:sz="0" w:space="0" w:color="auto"/>
            <w:right w:val="none" w:sz="0" w:space="0" w:color="auto"/>
          </w:divBdr>
        </w:div>
      </w:divsChild>
    </w:div>
    <w:div w:id="1376350396">
      <w:bodyDiv w:val="1"/>
      <w:marLeft w:val="0"/>
      <w:marRight w:val="0"/>
      <w:marTop w:val="0"/>
      <w:marBottom w:val="0"/>
      <w:divBdr>
        <w:top w:val="none" w:sz="0" w:space="0" w:color="auto"/>
        <w:left w:val="none" w:sz="0" w:space="0" w:color="auto"/>
        <w:bottom w:val="none" w:sz="0" w:space="0" w:color="auto"/>
        <w:right w:val="none" w:sz="0" w:space="0" w:color="auto"/>
      </w:divBdr>
    </w:div>
    <w:div w:id="1387485627">
      <w:bodyDiv w:val="1"/>
      <w:marLeft w:val="0"/>
      <w:marRight w:val="0"/>
      <w:marTop w:val="0"/>
      <w:marBottom w:val="0"/>
      <w:divBdr>
        <w:top w:val="none" w:sz="0" w:space="0" w:color="auto"/>
        <w:left w:val="none" w:sz="0" w:space="0" w:color="auto"/>
        <w:bottom w:val="none" w:sz="0" w:space="0" w:color="auto"/>
        <w:right w:val="none" w:sz="0" w:space="0" w:color="auto"/>
      </w:divBdr>
    </w:div>
    <w:div w:id="1394886077">
      <w:bodyDiv w:val="1"/>
      <w:marLeft w:val="0"/>
      <w:marRight w:val="0"/>
      <w:marTop w:val="0"/>
      <w:marBottom w:val="0"/>
      <w:divBdr>
        <w:top w:val="none" w:sz="0" w:space="0" w:color="auto"/>
        <w:left w:val="none" w:sz="0" w:space="0" w:color="auto"/>
        <w:bottom w:val="none" w:sz="0" w:space="0" w:color="auto"/>
        <w:right w:val="none" w:sz="0" w:space="0" w:color="auto"/>
      </w:divBdr>
      <w:divsChild>
        <w:div w:id="2001880808">
          <w:marLeft w:val="0"/>
          <w:marRight w:val="0"/>
          <w:marTop w:val="0"/>
          <w:marBottom w:val="0"/>
          <w:divBdr>
            <w:top w:val="none" w:sz="0" w:space="0" w:color="auto"/>
            <w:left w:val="none" w:sz="0" w:space="0" w:color="auto"/>
            <w:bottom w:val="none" w:sz="0" w:space="0" w:color="auto"/>
            <w:right w:val="none" w:sz="0" w:space="0" w:color="auto"/>
          </w:divBdr>
        </w:div>
      </w:divsChild>
    </w:div>
    <w:div w:id="1398628899">
      <w:bodyDiv w:val="1"/>
      <w:marLeft w:val="0"/>
      <w:marRight w:val="0"/>
      <w:marTop w:val="0"/>
      <w:marBottom w:val="0"/>
      <w:divBdr>
        <w:top w:val="none" w:sz="0" w:space="0" w:color="auto"/>
        <w:left w:val="none" w:sz="0" w:space="0" w:color="auto"/>
        <w:bottom w:val="none" w:sz="0" w:space="0" w:color="auto"/>
        <w:right w:val="none" w:sz="0" w:space="0" w:color="auto"/>
      </w:divBdr>
    </w:div>
    <w:div w:id="1404765655">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
    <w:div w:id="1407604626">
      <w:bodyDiv w:val="1"/>
      <w:marLeft w:val="0"/>
      <w:marRight w:val="0"/>
      <w:marTop w:val="0"/>
      <w:marBottom w:val="0"/>
      <w:divBdr>
        <w:top w:val="none" w:sz="0" w:space="0" w:color="auto"/>
        <w:left w:val="none" w:sz="0" w:space="0" w:color="auto"/>
        <w:bottom w:val="none" w:sz="0" w:space="0" w:color="auto"/>
        <w:right w:val="none" w:sz="0" w:space="0" w:color="auto"/>
      </w:divBdr>
    </w:div>
    <w:div w:id="1410926219">
      <w:bodyDiv w:val="1"/>
      <w:marLeft w:val="0"/>
      <w:marRight w:val="0"/>
      <w:marTop w:val="0"/>
      <w:marBottom w:val="0"/>
      <w:divBdr>
        <w:top w:val="none" w:sz="0" w:space="0" w:color="auto"/>
        <w:left w:val="none" w:sz="0" w:space="0" w:color="auto"/>
        <w:bottom w:val="none" w:sz="0" w:space="0" w:color="auto"/>
        <w:right w:val="none" w:sz="0" w:space="0" w:color="auto"/>
      </w:divBdr>
      <w:divsChild>
        <w:div w:id="680283083">
          <w:marLeft w:val="0"/>
          <w:marRight w:val="0"/>
          <w:marTop w:val="0"/>
          <w:marBottom w:val="0"/>
          <w:divBdr>
            <w:top w:val="none" w:sz="0" w:space="0" w:color="auto"/>
            <w:left w:val="none" w:sz="0" w:space="0" w:color="auto"/>
            <w:bottom w:val="none" w:sz="0" w:space="0" w:color="auto"/>
            <w:right w:val="none" w:sz="0" w:space="0" w:color="auto"/>
          </w:divBdr>
        </w:div>
      </w:divsChild>
    </w:div>
    <w:div w:id="1412462408">
      <w:bodyDiv w:val="1"/>
      <w:marLeft w:val="0"/>
      <w:marRight w:val="0"/>
      <w:marTop w:val="0"/>
      <w:marBottom w:val="0"/>
      <w:divBdr>
        <w:top w:val="none" w:sz="0" w:space="0" w:color="auto"/>
        <w:left w:val="none" w:sz="0" w:space="0" w:color="auto"/>
        <w:bottom w:val="none" w:sz="0" w:space="0" w:color="auto"/>
        <w:right w:val="none" w:sz="0" w:space="0" w:color="auto"/>
      </w:divBdr>
    </w:div>
    <w:div w:id="1413743311">
      <w:bodyDiv w:val="1"/>
      <w:marLeft w:val="0"/>
      <w:marRight w:val="0"/>
      <w:marTop w:val="0"/>
      <w:marBottom w:val="0"/>
      <w:divBdr>
        <w:top w:val="none" w:sz="0" w:space="0" w:color="auto"/>
        <w:left w:val="none" w:sz="0" w:space="0" w:color="auto"/>
        <w:bottom w:val="none" w:sz="0" w:space="0" w:color="auto"/>
        <w:right w:val="none" w:sz="0" w:space="0" w:color="auto"/>
      </w:divBdr>
    </w:div>
    <w:div w:id="1415786245">
      <w:bodyDiv w:val="1"/>
      <w:marLeft w:val="0"/>
      <w:marRight w:val="0"/>
      <w:marTop w:val="0"/>
      <w:marBottom w:val="0"/>
      <w:divBdr>
        <w:top w:val="none" w:sz="0" w:space="0" w:color="auto"/>
        <w:left w:val="none" w:sz="0" w:space="0" w:color="auto"/>
        <w:bottom w:val="none" w:sz="0" w:space="0" w:color="auto"/>
        <w:right w:val="none" w:sz="0" w:space="0" w:color="auto"/>
      </w:divBdr>
      <w:divsChild>
        <w:div w:id="1570267278">
          <w:marLeft w:val="0"/>
          <w:marRight w:val="0"/>
          <w:marTop w:val="0"/>
          <w:marBottom w:val="0"/>
          <w:divBdr>
            <w:top w:val="none" w:sz="0" w:space="0" w:color="auto"/>
            <w:left w:val="none" w:sz="0" w:space="0" w:color="auto"/>
            <w:bottom w:val="none" w:sz="0" w:space="0" w:color="auto"/>
            <w:right w:val="none" w:sz="0" w:space="0" w:color="auto"/>
          </w:divBdr>
        </w:div>
      </w:divsChild>
    </w:div>
    <w:div w:id="1421024232">
      <w:bodyDiv w:val="1"/>
      <w:marLeft w:val="0"/>
      <w:marRight w:val="0"/>
      <w:marTop w:val="0"/>
      <w:marBottom w:val="0"/>
      <w:divBdr>
        <w:top w:val="none" w:sz="0" w:space="0" w:color="auto"/>
        <w:left w:val="none" w:sz="0" w:space="0" w:color="auto"/>
        <w:bottom w:val="none" w:sz="0" w:space="0" w:color="auto"/>
        <w:right w:val="none" w:sz="0" w:space="0" w:color="auto"/>
      </w:divBdr>
    </w:div>
    <w:div w:id="1422532892">
      <w:bodyDiv w:val="1"/>
      <w:marLeft w:val="0"/>
      <w:marRight w:val="0"/>
      <w:marTop w:val="0"/>
      <w:marBottom w:val="0"/>
      <w:divBdr>
        <w:top w:val="none" w:sz="0" w:space="0" w:color="auto"/>
        <w:left w:val="none" w:sz="0" w:space="0" w:color="auto"/>
        <w:bottom w:val="none" w:sz="0" w:space="0" w:color="auto"/>
        <w:right w:val="none" w:sz="0" w:space="0" w:color="auto"/>
      </w:divBdr>
    </w:div>
    <w:div w:id="1424181851">
      <w:bodyDiv w:val="1"/>
      <w:marLeft w:val="0"/>
      <w:marRight w:val="0"/>
      <w:marTop w:val="0"/>
      <w:marBottom w:val="0"/>
      <w:divBdr>
        <w:top w:val="none" w:sz="0" w:space="0" w:color="auto"/>
        <w:left w:val="none" w:sz="0" w:space="0" w:color="auto"/>
        <w:bottom w:val="none" w:sz="0" w:space="0" w:color="auto"/>
        <w:right w:val="none" w:sz="0" w:space="0" w:color="auto"/>
      </w:divBdr>
    </w:div>
    <w:div w:id="1424253903">
      <w:bodyDiv w:val="1"/>
      <w:marLeft w:val="0"/>
      <w:marRight w:val="0"/>
      <w:marTop w:val="0"/>
      <w:marBottom w:val="0"/>
      <w:divBdr>
        <w:top w:val="none" w:sz="0" w:space="0" w:color="auto"/>
        <w:left w:val="none" w:sz="0" w:space="0" w:color="auto"/>
        <w:bottom w:val="none" w:sz="0" w:space="0" w:color="auto"/>
        <w:right w:val="none" w:sz="0" w:space="0" w:color="auto"/>
      </w:divBdr>
      <w:divsChild>
        <w:div w:id="2112385785">
          <w:marLeft w:val="0"/>
          <w:marRight w:val="0"/>
          <w:marTop w:val="0"/>
          <w:marBottom w:val="0"/>
          <w:divBdr>
            <w:top w:val="none" w:sz="0" w:space="0" w:color="auto"/>
            <w:left w:val="none" w:sz="0" w:space="0" w:color="auto"/>
            <w:bottom w:val="none" w:sz="0" w:space="0" w:color="auto"/>
            <w:right w:val="none" w:sz="0" w:space="0" w:color="auto"/>
          </w:divBdr>
        </w:div>
      </w:divsChild>
    </w:div>
    <w:div w:id="1424692646">
      <w:bodyDiv w:val="1"/>
      <w:marLeft w:val="0"/>
      <w:marRight w:val="0"/>
      <w:marTop w:val="0"/>
      <w:marBottom w:val="0"/>
      <w:divBdr>
        <w:top w:val="none" w:sz="0" w:space="0" w:color="auto"/>
        <w:left w:val="none" w:sz="0" w:space="0" w:color="auto"/>
        <w:bottom w:val="none" w:sz="0" w:space="0" w:color="auto"/>
        <w:right w:val="none" w:sz="0" w:space="0" w:color="auto"/>
      </w:divBdr>
    </w:div>
    <w:div w:id="1426075074">
      <w:bodyDiv w:val="1"/>
      <w:marLeft w:val="0"/>
      <w:marRight w:val="0"/>
      <w:marTop w:val="0"/>
      <w:marBottom w:val="0"/>
      <w:divBdr>
        <w:top w:val="none" w:sz="0" w:space="0" w:color="auto"/>
        <w:left w:val="none" w:sz="0" w:space="0" w:color="auto"/>
        <w:bottom w:val="none" w:sz="0" w:space="0" w:color="auto"/>
        <w:right w:val="none" w:sz="0" w:space="0" w:color="auto"/>
      </w:divBdr>
      <w:divsChild>
        <w:div w:id="622618029">
          <w:marLeft w:val="0"/>
          <w:marRight w:val="0"/>
          <w:marTop w:val="0"/>
          <w:marBottom w:val="0"/>
          <w:divBdr>
            <w:top w:val="none" w:sz="0" w:space="0" w:color="auto"/>
            <w:left w:val="none" w:sz="0" w:space="0" w:color="auto"/>
            <w:bottom w:val="none" w:sz="0" w:space="0" w:color="auto"/>
            <w:right w:val="none" w:sz="0" w:space="0" w:color="auto"/>
          </w:divBdr>
        </w:div>
      </w:divsChild>
    </w:div>
    <w:div w:id="1430200570">
      <w:bodyDiv w:val="1"/>
      <w:marLeft w:val="0"/>
      <w:marRight w:val="0"/>
      <w:marTop w:val="0"/>
      <w:marBottom w:val="0"/>
      <w:divBdr>
        <w:top w:val="none" w:sz="0" w:space="0" w:color="auto"/>
        <w:left w:val="none" w:sz="0" w:space="0" w:color="auto"/>
        <w:bottom w:val="none" w:sz="0" w:space="0" w:color="auto"/>
        <w:right w:val="none" w:sz="0" w:space="0" w:color="auto"/>
      </w:divBdr>
    </w:div>
    <w:div w:id="1434744732">
      <w:bodyDiv w:val="1"/>
      <w:marLeft w:val="0"/>
      <w:marRight w:val="0"/>
      <w:marTop w:val="0"/>
      <w:marBottom w:val="0"/>
      <w:divBdr>
        <w:top w:val="none" w:sz="0" w:space="0" w:color="auto"/>
        <w:left w:val="none" w:sz="0" w:space="0" w:color="auto"/>
        <w:bottom w:val="none" w:sz="0" w:space="0" w:color="auto"/>
        <w:right w:val="none" w:sz="0" w:space="0" w:color="auto"/>
      </w:divBdr>
      <w:divsChild>
        <w:div w:id="1085297058">
          <w:marLeft w:val="0"/>
          <w:marRight w:val="0"/>
          <w:marTop w:val="0"/>
          <w:marBottom w:val="0"/>
          <w:divBdr>
            <w:top w:val="none" w:sz="0" w:space="0" w:color="auto"/>
            <w:left w:val="none" w:sz="0" w:space="0" w:color="auto"/>
            <w:bottom w:val="none" w:sz="0" w:space="0" w:color="auto"/>
            <w:right w:val="none" w:sz="0" w:space="0" w:color="auto"/>
          </w:divBdr>
        </w:div>
      </w:divsChild>
    </w:div>
    <w:div w:id="1436487271">
      <w:bodyDiv w:val="1"/>
      <w:marLeft w:val="0"/>
      <w:marRight w:val="0"/>
      <w:marTop w:val="0"/>
      <w:marBottom w:val="0"/>
      <w:divBdr>
        <w:top w:val="none" w:sz="0" w:space="0" w:color="auto"/>
        <w:left w:val="none" w:sz="0" w:space="0" w:color="auto"/>
        <w:bottom w:val="none" w:sz="0" w:space="0" w:color="auto"/>
        <w:right w:val="none" w:sz="0" w:space="0" w:color="auto"/>
      </w:divBdr>
      <w:divsChild>
        <w:div w:id="448011712">
          <w:marLeft w:val="0"/>
          <w:marRight w:val="0"/>
          <w:marTop w:val="0"/>
          <w:marBottom w:val="0"/>
          <w:divBdr>
            <w:top w:val="none" w:sz="0" w:space="0" w:color="auto"/>
            <w:left w:val="none" w:sz="0" w:space="0" w:color="auto"/>
            <w:bottom w:val="none" w:sz="0" w:space="0" w:color="auto"/>
            <w:right w:val="none" w:sz="0" w:space="0" w:color="auto"/>
          </w:divBdr>
        </w:div>
      </w:divsChild>
    </w:div>
    <w:div w:id="1436942392">
      <w:bodyDiv w:val="1"/>
      <w:marLeft w:val="0"/>
      <w:marRight w:val="0"/>
      <w:marTop w:val="0"/>
      <w:marBottom w:val="0"/>
      <w:divBdr>
        <w:top w:val="none" w:sz="0" w:space="0" w:color="auto"/>
        <w:left w:val="none" w:sz="0" w:space="0" w:color="auto"/>
        <w:bottom w:val="none" w:sz="0" w:space="0" w:color="auto"/>
        <w:right w:val="none" w:sz="0" w:space="0" w:color="auto"/>
      </w:divBdr>
      <w:divsChild>
        <w:div w:id="1511990710">
          <w:marLeft w:val="0"/>
          <w:marRight w:val="0"/>
          <w:marTop w:val="0"/>
          <w:marBottom w:val="0"/>
          <w:divBdr>
            <w:top w:val="none" w:sz="0" w:space="0" w:color="auto"/>
            <w:left w:val="none" w:sz="0" w:space="0" w:color="auto"/>
            <w:bottom w:val="none" w:sz="0" w:space="0" w:color="auto"/>
            <w:right w:val="none" w:sz="0" w:space="0" w:color="auto"/>
          </w:divBdr>
        </w:div>
      </w:divsChild>
    </w:div>
    <w:div w:id="1438405802">
      <w:bodyDiv w:val="1"/>
      <w:marLeft w:val="0"/>
      <w:marRight w:val="0"/>
      <w:marTop w:val="0"/>
      <w:marBottom w:val="0"/>
      <w:divBdr>
        <w:top w:val="none" w:sz="0" w:space="0" w:color="auto"/>
        <w:left w:val="none" w:sz="0" w:space="0" w:color="auto"/>
        <w:bottom w:val="none" w:sz="0" w:space="0" w:color="auto"/>
        <w:right w:val="none" w:sz="0" w:space="0" w:color="auto"/>
      </w:divBdr>
    </w:div>
    <w:div w:id="1439716043">
      <w:bodyDiv w:val="1"/>
      <w:marLeft w:val="0"/>
      <w:marRight w:val="0"/>
      <w:marTop w:val="0"/>
      <w:marBottom w:val="0"/>
      <w:divBdr>
        <w:top w:val="none" w:sz="0" w:space="0" w:color="auto"/>
        <w:left w:val="none" w:sz="0" w:space="0" w:color="auto"/>
        <w:bottom w:val="none" w:sz="0" w:space="0" w:color="auto"/>
        <w:right w:val="none" w:sz="0" w:space="0" w:color="auto"/>
      </w:divBdr>
      <w:divsChild>
        <w:div w:id="1932927768">
          <w:marLeft w:val="0"/>
          <w:marRight w:val="0"/>
          <w:marTop w:val="0"/>
          <w:marBottom w:val="0"/>
          <w:divBdr>
            <w:top w:val="none" w:sz="0" w:space="0" w:color="auto"/>
            <w:left w:val="none" w:sz="0" w:space="0" w:color="auto"/>
            <w:bottom w:val="none" w:sz="0" w:space="0" w:color="auto"/>
            <w:right w:val="none" w:sz="0" w:space="0" w:color="auto"/>
          </w:divBdr>
        </w:div>
      </w:divsChild>
    </w:div>
    <w:div w:id="1442411612">
      <w:bodyDiv w:val="1"/>
      <w:marLeft w:val="0"/>
      <w:marRight w:val="0"/>
      <w:marTop w:val="0"/>
      <w:marBottom w:val="0"/>
      <w:divBdr>
        <w:top w:val="none" w:sz="0" w:space="0" w:color="auto"/>
        <w:left w:val="none" w:sz="0" w:space="0" w:color="auto"/>
        <w:bottom w:val="none" w:sz="0" w:space="0" w:color="auto"/>
        <w:right w:val="none" w:sz="0" w:space="0" w:color="auto"/>
      </w:divBdr>
    </w:div>
    <w:div w:id="1444422729">
      <w:bodyDiv w:val="1"/>
      <w:marLeft w:val="0"/>
      <w:marRight w:val="0"/>
      <w:marTop w:val="0"/>
      <w:marBottom w:val="0"/>
      <w:divBdr>
        <w:top w:val="none" w:sz="0" w:space="0" w:color="auto"/>
        <w:left w:val="none" w:sz="0" w:space="0" w:color="auto"/>
        <w:bottom w:val="none" w:sz="0" w:space="0" w:color="auto"/>
        <w:right w:val="none" w:sz="0" w:space="0" w:color="auto"/>
      </w:divBdr>
    </w:div>
    <w:div w:id="1444765782">
      <w:bodyDiv w:val="1"/>
      <w:marLeft w:val="0"/>
      <w:marRight w:val="0"/>
      <w:marTop w:val="0"/>
      <w:marBottom w:val="0"/>
      <w:divBdr>
        <w:top w:val="none" w:sz="0" w:space="0" w:color="auto"/>
        <w:left w:val="none" w:sz="0" w:space="0" w:color="auto"/>
        <w:bottom w:val="none" w:sz="0" w:space="0" w:color="auto"/>
        <w:right w:val="none" w:sz="0" w:space="0" w:color="auto"/>
      </w:divBdr>
    </w:div>
    <w:div w:id="1449472977">
      <w:bodyDiv w:val="1"/>
      <w:marLeft w:val="0"/>
      <w:marRight w:val="0"/>
      <w:marTop w:val="0"/>
      <w:marBottom w:val="0"/>
      <w:divBdr>
        <w:top w:val="none" w:sz="0" w:space="0" w:color="auto"/>
        <w:left w:val="none" w:sz="0" w:space="0" w:color="auto"/>
        <w:bottom w:val="none" w:sz="0" w:space="0" w:color="auto"/>
        <w:right w:val="none" w:sz="0" w:space="0" w:color="auto"/>
      </w:divBdr>
    </w:div>
    <w:div w:id="1449812132">
      <w:bodyDiv w:val="1"/>
      <w:marLeft w:val="0"/>
      <w:marRight w:val="0"/>
      <w:marTop w:val="0"/>
      <w:marBottom w:val="0"/>
      <w:divBdr>
        <w:top w:val="none" w:sz="0" w:space="0" w:color="auto"/>
        <w:left w:val="none" w:sz="0" w:space="0" w:color="auto"/>
        <w:bottom w:val="none" w:sz="0" w:space="0" w:color="auto"/>
        <w:right w:val="none" w:sz="0" w:space="0" w:color="auto"/>
      </w:divBdr>
    </w:div>
    <w:div w:id="1449933259">
      <w:bodyDiv w:val="1"/>
      <w:marLeft w:val="0"/>
      <w:marRight w:val="0"/>
      <w:marTop w:val="0"/>
      <w:marBottom w:val="0"/>
      <w:divBdr>
        <w:top w:val="none" w:sz="0" w:space="0" w:color="auto"/>
        <w:left w:val="none" w:sz="0" w:space="0" w:color="auto"/>
        <w:bottom w:val="none" w:sz="0" w:space="0" w:color="auto"/>
        <w:right w:val="none" w:sz="0" w:space="0" w:color="auto"/>
      </w:divBdr>
      <w:divsChild>
        <w:div w:id="696006534">
          <w:marLeft w:val="0"/>
          <w:marRight w:val="0"/>
          <w:marTop w:val="0"/>
          <w:marBottom w:val="0"/>
          <w:divBdr>
            <w:top w:val="none" w:sz="0" w:space="0" w:color="auto"/>
            <w:left w:val="none" w:sz="0" w:space="0" w:color="auto"/>
            <w:bottom w:val="none" w:sz="0" w:space="0" w:color="auto"/>
            <w:right w:val="none" w:sz="0" w:space="0" w:color="auto"/>
          </w:divBdr>
        </w:div>
        <w:div w:id="862089236">
          <w:marLeft w:val="0"/>
          <w:marRight w:val="0"/>
          <w:marTop w:val="0"/>
          <w:marBottom w:val="0"/>
          <w:divBdr>
            <w:top w:val="none" w:sz="0" w:space="0" w:color="auto"/>
            <w:left w:val="none" w:sz="0" w:space="0" w:color="auto"/>
            <w:bottom w:val="none" w:sz="0" w:space="0" w:color="auto"/>
            <w:right w:val="none" w:sz="0" w:space="0" w:color="auto"/>
          </w:divBdr>
        </w:div>
        <w:div w:id="948127323">
          <w:marLeft w:val="0"/>
          <w:marRight w:val="0"/>
          <w:marTop w:val="0"/>
          <w:marBottom w:val="0"/>
          <w:divBdr>
            <w:top w:val="none" w:sz="0" w:space="0" w:color="auto"/>
            <w:left w:val="none" w:sz="0" w:space="0" w:color="auto"/>
            <w:bottom w:val="none" w:sz="0" w:space="0" w:color="auto"/>
            <w:right w:val="none" w:sz="0" w:space="0" w:color="auto"/>
          </w:divBdr>
        </w:div>
      </w:divsChild>
    </w:div>
    <w:div w:id="1450078673">
      <w:bodyDiv w:val="1"/>
      <w:marLeft w:val="0"/>
      <w:marRight w:val="0"/>
      <w:marTop w:val="0"/>
      <w:marBottom w:val="0"/>
      <w:divBdr>
        <w:top w:val="none" w:sz="0" w:space="0" w:color="auto"/>
        <w:left w:val="none" w:sz="0" w:space="0" w:color="auto"/>
        <w:bottom w:val="none" w:sz="0" w:space="0" w:color="auto"/>
        <w:right w:val="none" w:sz="0" w:space="0" w:color="auto"/>
      </w:divBdr>
    </w:div>
    <w:div w:id="1450857769">
      <w:bodyDiv w:val="1"/>
      <w:marLeft w:val="0"/>
      <w:marRight w:val="0"/>
      <w:marTop w:val="0"/>
      <w:marBottom w:val="0"/>
      <w:divBdr>
        <w:top w:val="none" w:sz="0" w:space="0" w:color="auto"/>
        <w:left w:val="none" w:sz="0" w:space="0" w:color="auto"/>
        <w:bottom w:val="none" w:sz="0" w:space="0" w:color="auto"/>
        <w:right w:val="none" w:sz="0" w:space="0" w:color="auto"/>
      </w:divBdr>
      <w:divsChild>
        <w:div w:id="631405165">
          <w:marLeft w:val="0"/>
          <w:marRight w:val="0"/>
          <w:marTop w:val="0"/>
          <w:marBottom w:val="0"/>
          <w:divBdr>
            <w:top w:val="none" w:sz="0" w:space="0" w:color="auto"/>
            <w:left w:val="none" w:sz="0" w:space="0" w:color="auto"/>
            <w:bottom w:val="none" w:sz="0" w:space="0" w:color="auto"/>
            <w:right w:val="none" w:sz="0" w:space="0" w:color="auto"/>
          </w:divBdr>
        </w:div>
      </w:divsChild>
    </w:div>
    <w:div w:id="1450860598">
      <w:bodyDiv w:val="1"/>
      <w:marLeft w:val="0"/>
      <w:marRight w:val="0"/>
      <w:marTop w:val="0"/>
      <w:marBottom w:val="0"/>
      <w:divBdr>
        <w:top w:val="none" w:sz="0" w:space="0" w:color="auto"/>
        <w:left w:val="none" w:sz="0" w:space="0" w:color="auto"/>
        <w:bottom w:val="none" w:sz="0" w:space="0" w:color="auto"/>
        <w:right w:val="none" w:sz="0" w:space="0" w:color="auto"/>
      </w:divBdr>
    </w:div>
    <w:div w:id="1451974258">
      <w:bodyDiv w:val="1"/>
      <w:marLeft w:val="0"/>
      <w:marRight w:val="0"/>
      <w:marTop w:val="0"/>
      <w:marBottom w:val="0"/>
      <w:divBdr>
        <w:top w:val="none" w:sz="0" w:space="0" w:color="auto"/>
        <w:left w:val="none" w:sz="0" w:space="0" w:color="auto"/>
        <w:bottom w:val="none" w:sz="0" w:space="0" w:color="auto"/>
        <w:right w:val="none" w:sz="0" w:space="0" w:color="auto"/>
      </w:divBdr>
    </w:div>
    <w:div w:id="1452356448">
      <w:bodyDiv w:val="1"/>
      <w:marLeft w:val="0"/>
      <w:marRight w:val="0"/>
      <w:marTop w:val="0"/>
      <w:marBottom w:val="0"/>
      <w:divBdr>
        <w:top w:val="none" w:sz="0" w:space="0" w:color="auto"/>
        <w:left w:val="none" w:sz="0" w:space="0" w:color="auto"/>
        <w:bottom w:val="none" w:sz="0" w:space="0" w:color="auto"/>
        <w:right w:val="none" w:sz="0" w:space="0" w:color="auto"/>
      </w:divBdr>
      <w:divsChild>
        <w:div w:id="440147699">
          <w:marLeft w:val="0"/>
          <w:marRight w:val="0"/>
          <w:marTop w:val="0"/>
          <w:marBottom w:val="0"/>
          <w:divBdr>
            <w:top w:val="none" w:sz="0" w:space="0" w:color="auto"/>
            <w:left w:val="none" w:sz="0" w:space="0" w:color="auto"/>
            <w:bottom w:val="none" w:sz="0" w:space="0" w:color="auto"/>
            <w:right w:val="none" w:sz="0" w:space="0" w:color="auto"/>
          </w:divBdr>
        </w:div>
      </w:divsChild>
    </w:div>
    <w:div w:id="1458184262">
      <w:bodyDiv w:val="1"/>
      <w:marLeft w:val="0"/>
      <w:marRight w:val="0"/>
      <w:marTop w:val="0"/>
      <w:marBottom w:val="0"/>
      <w:divBdr>
        <w:top w:val="none" w:sz="0" w:space="0" w:color="auto"/>
        <w:left w:val="none" w:sz="0" w:space="0" w:color="auto"/>
        <w:bottom w:val="none" w:sz="0" w:space="0" w:color="auto"/>
        <w:right w:val="none" w:sz="0" w:space="0" w:color="auto"/>
      </w:divBdr>
    </w:div>
    <w:div w:id="1461612898">
      <w:bodyDiv w:val="1"/>
      <w:marLeft w:val="0"/>
      <w:marRight w:val="0"/>
      <w:marTop w:val="0"/>
      <w:marBottom w:val="0"/>
      <w:divBdr>
        <w:top w:val="none" w:sz="0" w:space="0" w:color="auto"/>
        <w:left w:val="none" w:sz="0" w:space="0" w:color="auto"/>
        <w:bottom w:val="none" w:sz="0" w:space="0" w:color="auto"/>
        <w:right w:val="none" w:sz="0" w:space="0" w:color="auto"/>
      </w:divBdr>
    </w:div>
    <w:div w:id="1461728537">
      <w:bodyDiv w:val="1"/>
      <w:marLeft w:val="0"/>
      <w:marRight w:val="0"/>
      <w:marTop w:val="0"/>
      <w:marBottom w:val="0"/>
      <w:divBdr>
        <w:top w:val="none" w:sz="0" w:space="0" w:color="auto"/>
        <w:left w:val="none" w:sz="0" w:space="0" w:color="auto"/>
        <w:bottom w:val="none" w:sz="0" w:space="0" w:color="auto"/>
        <w:right w:val="none" w:sz="0" w:space="0" w:color="auto"/>
      </w:divBdr>
    </w:div>
    <w:div w:id="1463159202">
      <w:bodyDiv w:val="1"/>
      <w:marLeft w:val="0"/>
      <w:marRight w:val="0"/>
      <w:marTop w:val="0"/>
      <w:marBottom w:val="0"/>
      <w:divBdr>
        <w:top w:val="none" w:sz="0" w:space="0" w:color="auto"/>
        <w:left w:val="none" w:sz="0" w:space="0" w:color="auto"/>
        <w:bottom w:val="none" w:sz="0" w:space="0" w:color="auto"/>
        <w:right w:val="none" w:sz="0" w:space="0" w:color="auto"/>
      </w:divBdr>
    </w:div>
    <w:div w:id="1467356317">
      <w:bodyDiv w:val="1"/>
      <w:marLeft w:val="0"/>
      <w:marRight w:val="0"/>
      <w:marTop w:val="0"/>
      <w:marBottom w:val="0"/>
      <w:divBdr>
        <w:top w:val="none" w:sz="0" w:space="0" w:color="auto"/>
        <w:left w:val="none" w:sz="0" w:space="0" w:color="auto"/>
        <w:bottom w:val="none" w:sz="0" w:space="0" w:color="auto"/>
        <w:right w:val="none" w:sz="0" w:space="0" w:color="auto"/>
      </w:divBdr>
      <w:divsChild>
        <w:div w:id="890657147">
          <w:marLeft w:val="0"/>
          <w:marRight w:val="0"/>
          <w:marTop w:val="0"/>
          <w:marBottom w:val="0"/>
          <w:divBdr>
            <w:top w:val="none" w:sz="0" w:space="0" w:color="auto"/>
            <w:left w:val="none" w:sz="0" w:space="0" w:color="auto"/>
            <w:bottom w:val="none" w:sz="0" w:space="0" w:color="auto"/>
            <w:right w:val="none" w:sz="0" w:space="0" w:color="auto"/>
          </w:divBdr>
        </w:div>
      </w:divsChild>
    </w:div>
    <w:div w:id="1469857652">
      <w:bodyDiv w:val="1"/>
      <w:marLeft w:val="0"/>
      <w:marRight w:val="0"/>
      <w:marTop w:val="0"/>
      <w:marBottom w:val="0"/>
      <w:divBdr>
        <w:top w:val="none" w:sz="0" w:space="0" w:color="auto"/>
        <w:left w:val="none" w:sz="0" w:space="0" w:color="auto"/>
        <w:bottom w:val="none" w:sz="0" w:space="0" w:color="auto"/>
        <w:right w:val="none" w:sz="0" w:space="0" w:color="auto"/>
      </w:divBdr>
    </w:div>
    <w:div w:id="1470440332">
      <w:bodyDiv w:val="1"/>
      <w:marLeft w:val="0"/>
      <w:marRight w:val="0"/>
      <w:marTop w:val="0"/>
      <w:marBottom w:val="0"/>
      <w:divBdr>
        <w:top w:val="none" w:sz="0" w:space="0" w:color="auto"/>
        <w:left w:val="none" w:sz="0" w:space="0" w:color="auto"/>
        <w:bottom w:val="none" w:sz="0" w:space="0" w:color="auto"/>
        <w:right w:val="none" w:sz="0" w:space="0" w:color="auto"/>
      </w:divBdr>
    </w:div>
    <w:div w:id="1473597995">
      <w:bodyDiv w:val="1"/>
      <w:marLeft w:val="0"/>
      <w:marRight w:val="0"/>
      <w:marTop w:val="0"/>
      <w:marBottom w:val="0"/>
      <w:divBdr>
        <w:top w:val="none" w:sz="0" w:space="0" w:color="auto"/>
        <w:left w:val="none" w:sz="0" w:space="0" w:color="auto"/>
        <w:bottom w:val="none" w:sz="0" w:space="0" w:color="auto"/>
        <w:right w:val="none" w:sz="0" w:space="0" w:color="auto"/>
      </w:divBdr>
      <w:divsChild>
        <w:div w:id="1306425878">
          <w:marLeft w:val="0"/>
          <w:marRight w:val="0"/>
          <w:marTop w:val="0"/>
          <w:marBottom w:val="0"/>
          <w:divBdr>
            <w:top w:val="none" w:sz="0" w:space="0" w:color="auto"/>
            <w:left w:val="none" w:sz="0" w:space="0" w:color="auto"/>
            <w:bottom w:val="none" w:sz="0" w:space="0" w:color="auto"/>
            <w:right w:val="none" w:sz="0" w:space="0" w:color="auto"/>
          </w:divBdr>
        </w:div>
      </w:divsChild>
    </w:div>
    <w:div w:id="1474565656">
      <w:bodyDiv w:val="1"/>
      <w:marLeft w:val="0"/>
      <w:marRight w:val="0"/>
      <w:marTop w:val="0"/>
      <w:marBottom w:val="0"/>
      <w:divBdr>
        <w:top w:val="none" w:sz="0" w:space="0" w:color="auto"/>
        <w:left w:val="none" w:sz="0" w:space="0" w:color="auto"/>
        <w:bottom w:val="none" w:sz="0" w:space="0" w:color="auto"/>
        <w:right w:val="none" w:sz="0" w:space="0" w:color="auto"/>
      </w:divBdr>
    </w:div>
    <w:div w:id="1475027602">
      <w:bodyDiv w:val="1"/>
      <w:marLeft w:val="0"/>
      <w:marRight w:val="0"/>
      <w:marTop w:val="0"/>
      <w:marBottom w:val="0"/>
      <w:divBdr>
        <w:top w:val="none" w:sz="0" w:space="0" w:color="auto"/>
        <w:left w:val="none" w:sz="0" w:space="0" w:color="auto"/>
        <w:bottom w:val="none" w:sz="0" w:space="0" w:color="auto"/>
        <w:right w:val="none" w:sz="0" w:space="0" w:color="auto"/>
      </w:divBdr>
    </w:div>
    <w:div w:id="1475872575">
      <w:bodyDiv w:val="1"/>
      <w:marLeft w:val="0"/>
      <w:marRight w:val="0"/>
      <w:marTop w:val="0"/>
      <w:marBottom w:val="0"/>
      <w:divBdr>
        <w:top w:val="none" w:sz="0" w:space="0" w:color="auto"/>
        <w:left w:val="none" w:sz="0" w:space="0" w:color="auto"/>
        <w:bottom w:val="none" w:sz="0" w:space="0" w:color="auto"/>
        <w:right w:val="none" w:sz="0" w:space="0" w:color="auto"/>
      </w:divBdr>
    </w:div>
    <w:div w:id="1477993203">
      <w:bodyDiv w:val="1"/>
      <w:marLeft w:val="0"/>
      <w:marRight w:val="0"/>
      <w:marTop w:val="0"/>
      <w:marBottom w:val="0"/>
      <w:divBdr>
        <w:top w:val="none" w:sz="0" w:space="0" w:color="auto"/>
        <w:left w:val="none" w:sz="0" w:space="0" w:color="auto"/>
        <w:bottom w:val="none" w:sz="0" w:space="0" w:color="auto"/>
        <w:right w:val="none" w:sz="0" w:space="0" w:color="auto"/>
      </w:divBdr>
    </w:div>
    <w:div w:id="1479033601">
      <w:bodyDiv w:val="1"/>
      <w:marLeft w:val="0"/>
      <w:marRight w:val="0"/>
      <w:marTop w:val="0"/>
      <w:marBottom w:val="0"/>
      <w:divBdr>
        <w:top w:val="none" w:sz="0" w:space="0" w:color="auto"/>
        <w:left w:val="none" w:sz="0" w:space="0" w:color="auto"/>
        <w:bottom w:val="none" w:sz="0" w:space="0" w:color="auto"/>
        <w:right w:val="none" w:sz="0" w:space="0" w:color="auto"/>
      </w:divBdr>
    </w:div>
    <w:div w:id="1488940416">
      <w:bodyDiv w:val="1"/>
      <w:marLeft w:val="0"/>
      <w:marRight w:val="0"/>
      <w:marTop w:val="0"/>
      <w:marBottom w:val="0"/>
      <w:divBdr>
        <w:top w:val="none" w:sz="0" w:space="0" w:color="auto"/>
        <w:left w:val="none" w:sz="0" w:space="0" w:color="auto"/>
        <w:bottom w:val="none" w:sz="0" w:space="0" w:color="auto"/>
        <w:right w:val="none" w:sz="0" w:space="0" w:color="auto"/>
      </w:divBdr>
    </w:div>
    <w:div w:id="1491214083">
      <w:bodyDiv w:val="1"/>
      <w:marLeft w:val="0"/>
      <w:marRight w:val="0"/>
      <w:marTop w:val="0"/>
      <w:marBottom w:val="0"/>
      <w:divBdr>
        <w:top w:val="none" w:sz="0" w:space="0" w:color="auto"/>
        <w:left w:val="none" w:sz="0" w:space="0" w:color="auto"/>
        <w:bottom w:val="none" w:sz="0" w:space="0" w:color="auto"/>
        <w:right w:val="none" w:sz="0" w:space="0" w:color="auto"/>
      </w:divBdr>
    </w:div>
    <w:div w:id="1498375543">
      <w:bodyDiv w:val="1"/>
      <w:marLeft w:val="0"/>
      <w:marRight w:val="0"/>
      <w:marTop w:val="0"/>
      <w:marBottom w:val="0"/>
      <w:divBdr>
        <w:top w:val="none" w:sz="0" w:space="0" w:color="auto"/>
        <w:left w:val="none" w:sz="0" w:space="0" w:color="auto"/>
        <w:bottom w:val="none" w:sz="0" w:space="0" w:color="auto"/>
        <w:right w:val="none" w:sz="0" w:space="0" w:color="auto"/>
      </w:divBdr>
    </w:div>
    <w:div w:id="1498573651">
      <w:bodyDiv w:val="1"/>
      <w:marLeft w:val="0"/>
      <w:marRight w:val="0"/>
      <w:marTop w:val="0"/>
      <w:marBottom w:val="0"/>
      <w:divBdr>
        <w:top w:val="none" w:sz="0" w:space="0" w:color="auto"/>
        <w:left w:val="none" w:sz="0" w:space="0" w:color="auto"/>
        <w:bottom w:val="none" w:sz="0" w:space="0" w:color="auto"/>
        <w:right w:val="none" w:sz="0" w:space="0" w:color="auto"/>
      </w:divBdr>
      <w:divsChild>
        <w:div w:id="964850788">
          <w:marLeft w:val="0"/>
          <w:marRight w:val="0"/>
          <w:marTop w:val="0"/>
          <w:marBottom w:val="0"/>
          <w:divBdr>
            <w:top w:val="none" w:sz="0" w:space="0" w:color="auto"/>
            <w:left w:val="none" w:sz="0" w:space="0" w:color="auto"/>
            <w:bottom w:val="none" w:sz="0" w:space="0" w:color="auto"/>
            <w:right w:val="none" w:sz="0" w:space="0" w:color="auto"/>
          </w:divBdr>
        </w:div>
      </w:divsChild>
    </w:div>
    <w:div w:id="1499226158">
      <w:bodyDiv w:val="1"/>
      <w:marLeft w:val="0"/>
      <w:marRight w:val="0"/>
      <w:marTop w:val="0"/>
      <w:marBottom w:val="0"/>
      <w:divBdr>
        <w:top w:val="none" w:sz="0" w:space="0" w:color="auto"/>
        <w:left w:val="none" w:sz="0" w:space="0" w:color="auto"/>
        <w:bottom w:val="none" w:sz="0" w:space="0" w:color="auto"/>
        <w:right w:val="none" w:sz="0" w:space="0" w:color="auto"/>
      </w:divBdr>
    </w:div>
    <w:div w:id="1500536988">
      <w:bodyDiv w:val="1"/>
      <w:marLeft w:val="0"/>
      <w:marRight w:val="0"/>
      <w:marTop w:val="0"/>
      <w:marBottom w:val="0"/>
      <w:divBdr>
        <w:top w:val="none" w:sz="0" w:space="0" w:color="auto"/>
        <w:left w:val="none" w:sz="0" w:space="0" w:color="auto"/>
        <w:bottom w:val="none" w:sz="0" w:space="0" w:color="auto"/>
        <w:right w:val="none" w:sz="0" w:space="0" w:color="auto"/>
      </w:divBdr>
    </w:div>
    <w:div w:id="1508671213">
      <w:bodyDiv w:val="1"/>
      <w:marLeft w:val="0"/>
      <w:marRight w:val="0"/>
      <w:marTop w:val="0"/>
      <w:marBottom w:val="0"/>
      <w:divBdr>
        <w:top w:val="none" w:sz="0" w:space="0" w:color="auto"/>
        <w:left w:val="none" w:sz="0" w:space="0" w:color="auto"/>
        <w:bottom w:val="none" w:sz="0" w:space="0" w:color="auto"/>
        <w:right w:val="none" w:sz="0" w:space="0" w:color="auto"/>
      </w:divBdr>
      <w:divsChild>
        <w:div w:id="809984433">
          <w:marLeft w:val="0"/>
          <w:marRight w:val="0"/>
          <w:marTop w:val="0"/>
          <w:marBottom w:val="0"/>
          <w:divBdr>
            <w:top w:val="none" w:sz="0" w:space="0" w:color="auto"/>
            <w:left w:val="none" w:sz="0" w:space="0" w:color="auto"/>
            <w:bottom w:val="none" w:sz="0" w:space="0" w:color="auto"/>
            <w:right w:val="none" w:sz="0" w:space="0" w:color="auto"/>
          </w:divBdr>
        </w:div>
      </w:divsChild>
    </w:div>
    <w:div w:id="1510801477">
      <w:bodyDiv w:val="1"/>
      <w:marLeft w:val="0"/>
      <w:marRight w:val="0"/>
      <w:marTop w:val="0"/>
      <w:marBottom w:val="0"/>
      <w:divBdr>
        <w:top w:val="none" w:sz="0" w:space="0" w:color="auto"/>
        <w:left w:val="none" w:sz="0" w:space="0" w:color="auto"/>
        <w:bottom w:val="none" w:sz="0" w:space="0" w:color="auto"/>
        <w:right w:val="none" w:sz="0" w:space="0" w:color="auto"/>
      </w:divBdr>
    </w:div>
    <w:div w:id="1515342039">
      <w:bodyDiv w:val="1"/>
      <w:marLeft w:val="0"/>
      <w:marRight w:val="0"/>
      <w:marTop w:val="0"/>
      <w:marBottom w:val="0"/>
      <w:divBdr>
        <w:top w:val="none" w:sz="0" w:space="0" w:color="auto"/>
        <w:left w:val="none" w:sz="0" w:space="0" w:color="auto"/>
        <w:bottom w:val="none" w:sz="0" w:space="0" w:color="auto"/>
        <w:right w:val="none" w:sz="0" w:space="0" w:color="auto"/>
      </w:divBdr>
    </w:div>
    <w:div w:id="1516070183">
      <w:bodyDiv w:val="1"/>
      <w:marLeft w:val="0"/>
      <w:marRight w:val="0"/>
      <w:marTop w:val="0"/>
      <w:marBottom w:val="0"/>
      <w:divBdr>
        <w:top w:val="none" w:sz="0" w:space="0" w:color="auto"/>
        <w:left w:val="none" w:sz="0" w:space="0" w:color="auto"/>
        <w:bottom w:val="none" w:sz="0" w:space="0" w:color="auto"/>
        <w:right w:val="none" w:sz="0" w:space="0" w:color="auto"/>
      </w:divBdr>
    </w:div>
    <w:div w:id="1516849193">
      <w:bodyDiv w:val="1"/>
      <w:marLeft w:val="0"/>
      <w:marRight w:val="0"/>
      <w:marTop w:val="0"/>
      <w:marBottom w:val="0"/>
      <w:divBdr>
        <w:top w:val="none" w:sz="0" w:space="0" w:color="auto"/>
        <w:left w:val="none" w:sz="0" w:space="0" w:color="auto"/>
        <w:bottom w:val="none" w:sz="0" w:space="0" w:color="auto"/>
        <w:right w:val="none" w:sz="0" w:space="0" w:color="auto"/>
      </w:divBdr>
      <w:divsChild>
        <w:div w:id="1953125197">
          <w:marLeft w:val="0"/>
          <w:marRight w:val="0"/>
          <w:marTop w:val="0"/>
          <w:marBottom w:val="0"/>
          <w:divBdr>
            <w:top w:val="none" w:sz="0" w:space="0" w:color="auto"/>
            <w:left w:val="none" w:sz="0" w:space="0" w:color="auto"/>
            <w:bottom w:val="none" w:sz="0" w:space="0" w:color="auto"/>
            <w:right w:val="none" w:sz="0" w:space="0" w:color="auto"/>
          </w:divBdr>
        </w:div>
      </w:divsChild>
    </w:div>
    <w:div w:id="1517770979">
      <w:bodyDiv w:val="1"/>
      <w:marLeft w:val="0"/>
      <w:marRight w:val="0"/>
      <w:marTop w:val="0"/>
      <w:marBottom w:val="0"/>
      <w:divBdr>
        <w:top w:val="none" w:sz="0" w:space="0" w:color="auto"/>
        <w:left w:val="none" w:sz="0" w:space="0" w:color="auto"/>
        <w:bottom w:val="none" w:sz="0" w:space="0" w:color="auto"/>
        <w:right w:val="none" w:sz="0" w:space="0" w:color="auto"/>
      </w:divBdr>
    </w:div>
    <w:div w:id="1517957954">
      <w:bodyDiv w:val="1"/>
      <w:marLeft w:val="0"/>
      <w:marRight w:val="0"/>
      <w:marTop w:val="0"/>
      <w:marBottom w:val="0"/>
      <w:divBdr>
        <w:top w:val="none" w:sz="0" w:space="0" w:color="auto"/>
        <w:left w:val="none" w:sz="0" w:space="0" w:color="auto"/>
        <w:bottom w:val="none" w:sz="0" w:space="0" w:color="auto"/>
        <w:right w:val="none" w:sz="0" w:space="0" w:color="auto"/>
      </w:divBdr>
    </w:div>
    <w:div w:id="1518155773">
      <w:bodyDiv w:val="1"/>
      <w:marLeft w:val="0"/>
      <w:marRight w:val="0"/>
      <w:marTop w:val="0"/>
      <w:marBottom w:val="0"/>
      <w:divBdr>
        <w:top w:val="none" w:sz="0" w:space="0" w:color="auto"/>
        <w:left w:val="none" w:sz="0" w:space="0" w:color="auto"/>
        <w:bottom w:val="none" w:sz="0" w:space="0" w:color="auto"/>
        <w:right w:val="none" w:sz="0" w:space="0" w:color="auto"/>
      </w:divBdr>
      <w:divsChild>
        <w:div w:id="160049731">
          <w:marLeft w:val="0"/>
          <w:marRight w:val="0"/>
          <w:marTop w:val="0"/>
          <w:marBottom w:val="0"/>
          <w:divBdr>
            <w:top w:val="none" w:sz="0" w:space="0" w:color="auto"/>
            <w:left w:val="none" w:sz="0" w:space="0" w:color="auto"/>
            <w:bottom w:val="none" w:sz="0" w:space="0" w:color="auto"/>
            <w:right w:val="none" w:sz="0" w:space="0" w:color="auto"/>
          </w:divBdr>
        </w:div>
      </w:divsChild>
    </w:div>
    <w:div w:id="1518813271">
      <w:bodyDiv w:val="1"/>
      <w:marLeft w:val="0"/>
      <w:marRight w:val="0"/>
      <w:marTop w:val="0"/>
      <w:marBottom w:val="0"/>
      <w:divBdr>
        <w:top w:val="none" w:sz="0" w:space="0" w:color="auto"/>
        <w:left w:val="none" w:sz="0" w:space="0" w:color="auto"/>
        <w:bottom w:val="none" w:sz="0" w:space="0" w:color="auto"/>
        <w:right w:val="none" w:sz="0" w:space="0" w:color="auto"/>
      </w:divBdr>
      <w:divsChild>
        <w:div w:id="850605622">
          <w:marLeft w:val="0"/>
          <w:marRight w:val="0"/>
          <w:marTop w:val="0"/>
          <w:marBottom w:val="0"/>
          <w:divBdr>
            <w:top w:val="none" w:sz="0" w:space="0" w:color="auto"/>
            <w:left w:val="none" w:sz="0" w:space="0" w:color="auto"/>
            <w:bottom w:val="none" w:sz="0" w:space="0" w:color="auto"/>
            <w:right w:val="none" w:sz="0" w:space="0" w:color="auto"/>
          </w:divBdr>
        </w:div>
      </w:divsChild>
    </w:div>
    <w:div w:id="1520701587">
      <w:bodyDiv w:val="1"/>
      <w:marLeft w:val="0"/>
      <w:marRight w:val="0"/>
      <w:marTop w:val="0"/>
      <w:marBottom w:val="0"/>
      <w:divBdr>
        <w:top w:val="none" w:sz="0" w:space="0" w:color="auto"/>
        <w:left w:val="none" w:sz="0" w:space="0" w:color="auto"/>
        <w:bottom w:val="none" w:sz="0" w:space="0" w:color="auto"/>
        <w:right w:val="none" w:sz="0" w:space="0" w:color="auto"/>
      </w:divBdr>
    </w:div>
    <w:div w:id="1523278576">
      <w:bodyDiv w:val="1"/>
      <w:marLeft w:val="0"/>
      <w:marRight w:val="0"/>
      <w:marTop w:val="0"/>
      <w:marBottom w:val="0"/>
      <w:divBdr>
        <w:top w:val="none" w:sz="0" w:space="0" w:color="auto"/>
        <w:left w:val="none" w:sz="0" w:space="0" w:color="auto"/>
        <w:bottom w:val="none" w:sz="0" w:space="0" w:color="auto"/>
        <w:right w:val="none" w:sz="0" w:space="0" w:color="auto"/>
      </w:divBdr>
      <w:divsChild>
        <w:div w:id="2123183614">
          <w:marLeft w:val="0"/>
          <w:marRight w:val="0"/>
          <w:marTop w:val="0"/>
          <w:marBottom w:val="0"/>
          <w:divBdr>
            <w:top w:val="none" w:sz="0" w:space="0" w:color="auto"/>
            <w:left w:val="none" w:sz="0" w:space="0" w:color="auto"/>
            <w:bottom w:val="none" w:sz="0" w:space="0" w:color="auto"/>
            <w:right w:val="none" w:sz="0" w:space="0" w:color="auto"/>
          </w:divBdr>
        </w:div>
      </w:divsChild>
    </w:div>
    <w:div w:id="1525245196">
      <w:bodyDiv w:val="1"/>
      <w:marLeft w:val="0"/>
      <w:marRight w:val="0"/>
      <w:marTop w:val="0"/>
      <w:marBottom w:val="0"/>
      <w:divBdr>
        <w:top w:val="none" w:sz="0" w:space="0" w:color="auto"/>
        <w:left w:val="none" w:sz="0" w:space="0" w:color="auto"/>
        <w:bottom w:val="none" w:sz="0" w:space="0" w:color="auto"/>
        <w:right w:val="none" w:sz="0" w:space="0" w:color="auto"/>
      </w:divBdr>
    </w:div>
    <w:div w:id="1528248923">
      <w:bodyDiv w:val="1"/>
      <w:marLeft w:val="0"/>
      <w:marRight w:val="0"/>
      <w:marTop w:val="0"/>
      <w:marBottom w:val="0"/>
      <w:divBdr>
        <w:top w:val="none" w:sz="0" w:space="0" w:color="auto"/>
        <w:left w:val="none" w:sz="0" w:space="0" w:color="auto"/>
        <w:bottom w:val="none" w:sz="0" w:space="0" w:color="auto"/>
        <w:right w:val="none" w:sz="0" w:space="0" w:color="auto"/>
      </w:divBdr>
      <w:divsChild>
        <w:div w:id="764810407">
          <w:marLeft w:val="0"/>
          <w:marRight w:val="0"/>
          <w:marTop w:val="0"/>
          <w:marBottom w:val="0"/>
          <w:divBdr>
            <w:top w:val="none" w:sz="0" w:space="0" w:color="auto"/>
            <w:left w:val="none" w:sz="0" w:space="0" w:color="auto"/>
            <w:bottom w:val="none" w:sz="0" w:space="0" w:color="auto"/>
            <w:right w:val="none" w:sz="0" w:space="0" w:color="auto"/>
          </w:divBdr>
        </w:div>
      </w:divsChild>
    </w:div>
    <w:div w:id="1531607335">
      <w:bodyDiv w:val="1"/>
      <w:marLeft w:val="0"/>
      <w:marRight w:val="0"/>
      <w:marTop w:val="0"/>
      <w:marBottom w:val="0"/>
      <w:divBdr>
        <w:top w:val="none" w:sz="0" w:space="0" w:color="auto"/>
        <w:left w:val="none" w:sz="0" w:space="0" w:color="auto"/>
        <w:bottom w:val="none" w:sz="0" w:space="0" w:color="auto"/>
        <w:right w:val="none" w:sz="0" w:space="0" w:color="auto"/>
      </w:divBdr>
    </w:div>
    <w:div w:id="1532112994">
      <w:bodyDiv w:val="1"/>
      <w:marLeft w:val="0"/>
      <w:marRight w:val="0"/>
      <w:marTop w:val="0"/>
      <w:marBottom w:val="0"/>
      <w:divBdr>
        <w:top w:val="none" w:sz="0" w:space="0" w:color="auto"/>
        <w:left w:val="none" w:sz="0" w:space="0" w:color="auto"/>
        <w:bottom w:val="none" w:sz="0" w:space="0" w:color="auto"/>
        <w:right w:val="none" w:sz="0" w:space="0" w:color="auto"/>
      </w:divBdr>
    </w:div>
    <w:div w:id="1532457687">
      <w:bodyDiv w:val="1"/>
      <w:marLeft w:val="0"/>
      <w:marRight w:val="0"/>
      <w:marTop w:val="0"/>
      <w:marBottom w:val="0"/>
      <w:divBdr>
        <w:top w:val="none" w:sz="0" w:space="0" w:color="auto"/>
        <w:left w:val="none" w:sz="0" w:space="0" w:color="auto"/>
        <w:bottom w:val="none" w:sz="0" w:space="0" w:color="auto"/>
        <w:right w:val="none" w:sz="0" w:space="0" w:color="auto"/>
      </w:divBdr>
    </w:div>
    <w:div w:id="1532499170">
      <w:bodyDiv w:val="1"/>
      <w:marLeft w:val="0"/>
      <w:marRight w:val="0"/>
      <w:marTop w:val="0"/>
      <w:marBottom w:val="0"/>
      <w:divBdr>
        <w:top w:val="none" w:sz="0" w:space="0" w:color="auto"/>
        <w:left w:val="none" w:sz="0" w:space="0" w:color="auto"/>
        <w:bottom w:val="none" w:sz="0" w:space="0" w:color="auto"/>
        <w:right w:val="none" w:sz="0" w:space="0" w:color="auto"/>
      </w:divBdr>
      <w:divsChild>
        <w:div w:id="183793338">
          <w:marLeft w:val="0"/>
          <w:marRight w:val="0"/>
          <w:marTop w:val="0"/>
          <w:marBottom w:val="0"/>
          <w:divBdr>
            <w:top w:val="none" w:sz="0" w:space="0" w:color="auto"/>
            <w:left w:val="none" w:sz="0" w:space="0" w:color="auto"/>
            <w:bottom w:val="none" w:sz="0" w:space="0" w:color="auto"/>
            <w:right w:val="none" w:sz="0" w:space="0" w:color="auto"/>
          </w:divBdr>
        </w:div>
      </w:divsChild>
    </w:div>
    <w:div w:id="1534229086">
      <w:bodyDiv w:val="1"/>
      <w:marLeft w:val="0"/>
      <w:marRight w:val="0"/>
      <w:marTop w:val="0"/>
      <w:marBottom w:val="0"/>
      <w:divBdr>
        <w:top w:val="none" w:sz="0" w:space="0" w:color="auto"/>
        <w:left w:val="none" w:sz="0" w:space="0" w:color="auto"/>
        <w:bottom w:val="none" w:sz="0" w:space="0" w:color="auto"/>
        <w:right w:val="none" w:sz="0" w:space="0" w:color="auto"/>
      </w:divBdr>
      <w:divsChild>
        <w:div w:id="1982071524">
          <w:marLeft w:val="0"/>
          <w:marRight w:val="0"/>
          <w:marTop w:val="0"/>
          <w:marBottom w:val="0"/>
          <w:divBdr>
            <w:top w:val="none" w:sz="0" w:space="0" w:color="auto"/>
            <w:left w:val="none" w:sz="0" w:space="0" w:color="auto"/>
            <w:bottom w:val="none" w:sz="0" w:space="0" w:color="auto"/>
            <w:right w:val="none" w:sz="0" w:space="0" w:color="auto"/>
          </w:divBdr>
        </w:div>
      </w:divsChild>
    </w:div>
    <w:div w:id="1534423548">
      <w:bodyDiv w:val="1"/>
      <w:marLeft w:val="0"/>
      <w:marRight w:val="0"/>
      <w:marTop w:val="0"/>
      <w:marBottom w:val="0"/>
      <w:divBdr>
        <w:top w:val="none" w:sz="0" w:space="0" w:color="auto"/>
        <w:left w:val="none" w:sz="0" w:space="0" w:color="auto"/>
        <w:bottom w:val="none" w:sz="0" w:space="0" w:color="auto"/>
        <w:right w:val="none" w:sz="0" w:space="0" w:color="auto"/>
      </w:divBdr>
    </w:div>
    <w:div w:id="1536770531">
      <w:bodyDiv w:val="1"/>
      <w:marLeft w:val="0"/>
      <w:marRight w:val="0"/>
      <w:marTop w:val="0"/>
      <w:marBottom w:val="0"/>
      <w:divBdr>
        <w:top w:val="none" w:sz="0" w:space="0" w:color="auto"/>
        <w:left w:val="none" w:sz="0" w:space="0" w:color="auto"/>
        <w:bottom w:val="none" w:sz="0" w:space="0" w:color="auto"/>
        <w:right w:val="none" w:sz="0" w:space="0" w:color="auto"/>
      </w:divBdr>
    </w:div>
    <w:div w:id="1537740642">
      <w:bodyDiv w:val="1"/>
      <w:marLeft w:val="0"/>
      <w:marRight w:val="0"/>
      <w:marTop w:val="0"/>
      <w:marBottom w:val="0"/>
      <w:divBdr>
        <w:top w:val="none" w:sz="0" w:space="0" w:color="auto"/>
        <w:left w:val="none" w:sz="0" w:space="0" w:color="auto"/>
        <w:bottom w:val="none" w:sz="0" w:space="0" w:color="auto"/>
        <w:right w:val="none" w:sz="0" w:space="0" w:color="auto"/>
      </w:divBdr>
    </w:div>
    <w:div w:id="1543402309">
      <w:bodyDiv w:val="1"/>
      <w:marLeft w:val="0"/>
      <w:marRight w:val="0"/>
      <w:marTop w:val="0"/>
      <w:marBottom w:val="0"/>
      <w:divBdr>
        <w:top w:val="none" w:sz="0" w:space="0" w:color="auto"/>
        <w:left w:val="none" w:sz="0" w:space="0" w:color="auto"/>
        <w:bottom w:val="none" w:sz="0" w:space="0" w:color="auto"/>
        <w:right w:val="none" w:sz="0" w:space="0" w:color="auto"/>
      </w:divBdr>
    </w:div>
    <w:div w:id="1550803641">
      <w:bodyDiv w:val="1"/>
      <w:marLeft w:val="0"/>
      <w:marRight w:val="0"/>
      <w:marTop w:val="0"/>
      <w:marBottom w:val="0"/>
      <w:divBdr>
        <w:top w:val="none" w:sz="0" w:space="0" w:color="auto"/>
        <w:left w:val="none" w:sz="0" w:space="0" w:color="auto"/>
        <w:bottom w:val="none" w:sz="0" w:space="0" w:color="auto"/>
        <w:right w:val="none" w:sz="0" w:space="0" w:color="auto"/>
      </w:divBdr>
      <w:divsChild>
        <w:div w:id="280575967">
          <w:marLeft w:val="0"/>
          <w:marRight w:val="0"/>
          <w:marTop w:val="0"/>
          <w:marBottom w:val="0"/>
          <w:divBdr>
            <w:top w:val="none" w:sz="0" w:space="0" w:color="auto"/>
            <w:left w:val="none" w:sz="0" w:space="0" w:color="auto"/>
            <w:bottom w:val="none" w:sz="0" w:space="0" w:color="auto"/>
            <w:right w:val="none" w:sz="0" w:space="0" w:color="auto"/>
          </w:divBdr>
        </w:div>
        <w:div w:id="1516846939">
          <w:marLeft w:val="0"/>
          <w:marRight w:val="0"/>
          <w:marTop w:val="0"/>
          <w:marBottom w:val="0"/>
          <w:divBdr>
            <w:top w:val="none" w:sz="0" w:space="0" w:color="auto"/>
            <w:left w:val="none" w:sz="0" w:space="0" w:color="auto"/>
            <w:bottom w:val="none" w:sz="0" w:space="0" w:color="auto"/>
            <w:right w:val="none" w:sz="0" w:space="0" w:color="auto"/>
          </w:divBdr>
        </w:div>
      </w:divsChild>
    </w:div>
    <w:div w:id="1556966131">
      <w:bodyDiv w:val="1"/>
      <w:marLeft w:val="0"/>
      <w:marRight w:val="0"/>
      <w:marTop w:val="0"/>
      <w:marBottom w:val="0"/>
      <w:divBdr>
        <w:top w:val="none" w:sz="0" w:space="0" w:color="auto"/>
        <w:left w:val="none" w:sz="0" w:space="0" w:color="auto"/>
        <w:bottom w:val="none" w:sz="0" w:space="0" w:color="auto"/>
        <w:right w:val="none" w:sz="0" w:space="0" w:color="auto"/>
      </w:divBdr>
      <w:divsChild>
        <w:div w:id="624654166">
          <w:marLeft w:val="0"/>
          <w:marRight w:val="0"/>
          <w:marTop w:val="0"/>
          <w:marBottom w:val="0"/>
          <w:divBdr>
            <w:top w:val="none" w:sz="0" w:space="0" w:color="auto"/>
            <w:left w:val="none" w:sz="0" w:space="0" w:color="auto"/>
            <w:bottom w:val="none" w:sz="0" w:space="0" w:color="auto"/>
            <w:right w:val="none" w:sz="0" w:space="0" w:color="auto"/>
          </w:divBdr>
        </w:div>
      </w:divsChild>
    </w:div>
    <w:div w:id="1562330299">
      <w:bodyDiv w:val="1"/>
      <w:marLeft w:val="0"/>
      <w:marRight w:val="0"/>
      <w:marTop w:val="0"/>
      <w:marBottom w:val="0"/>
      <w:divBdr>
        <w:top w:val="none" w:sz="0" w:space="0" w:color="auto"/>
        <w:left w:val="none" w:sz="0" w:space="0" w:color="auto"/>
        <w:bottom w:val="none" w:sz="0" w:space="0" w:color="auto"/>
        <w:right w:val="none" w:sz="0" w:space="0" w:color="auto"/>
      </w:divBdr>
    </w:div>
    <w:div w:id="1566453058">
      <w:bodyDiv w:val="1"/>
      <w:marLeft w:val="0"/>
      <w:marRight w:val="0"/>
      <w:marTop w:val="0"/>
      <w:marBottom w:val="0"/>
      <w:divBdr>
        <w:top w:val="none" w:sz="0" w:space="0" w:color="auto"/>
        <w:left w:val="none" w:sz="0" w:space="0" w:color="auto"/>
        <w:bottom w:val="none" w:sz="0" w:space="0" w:color="auto"/>
        <w:right w:val="none" w:sz="0" w:space="0" w:color="auto"/>
      </w:divBdr>
    </w:div>
    <w:div w:id="1569802230">
      <w:bodyDiv w:val="1"/>
      <w:marLeft w:val="0"/>
      <w:marRight w:val="0"/>
      <w:marTop w:val="0"/>
      <w:marBottom w:val="0"/>
      <w:divBdr>
        <w:top w:val="none" w:sz="0" w:space="0" w:color="auto"/>
        <w:left w:val="none" w:sz="0" w:space="0" w:color="auto"/>
        <w:bottom w:val="none" w:sz="0" w:space="0" w:color="auto"/>
        <w:right w:val="none" w:sz="0" w:space="0" w:color="auto"/>
      </w:divBdr>
    </w:div>
    <w:div w:id="1570535133">
      <w:bodyDiv w:val="1"/>
      <w:marLeft w:val="0"/>
      <w:marRight w:val="0"/>
      <w:marTop w:val="0"/>
      <w:marBottom w:val="0"/>
      <w:divBdr>
        <w:top w:val="none" w:sz="0" w:space="0" w:color="auto"/>
        <w:left w:val="none" w:sz="0" w:space="0" w:color="auto"/>
        <w:bottom w:val="none" w:sz="0" w:space="0" w:color="auto"/>
        <w:right w:val="none" w:sz="0" w:space="0" w:color="auto"/>
      </w:divBdr>
    </w:div>
    <w:div w:id="1571646917">
      <w:bodyDiv w:val="1"/>
      <w:marLeft w:val="0"/>
      <w:marRight w:val="0"/>
      <w:marTop w:val="0"/>
      <w:marBottom w:val="0"/>
      <w:divBdr>
        <w:top w:val="none" w:sz="0" w:space="0" w:color="auto"/>
        <w:left w:val="none" w:sz="0" w:space="0" w:color="auto"/>
        <w:bottom w:val="none" w:sz="0" w:space="0" w:color="auto"/>
        <w:right w:val="none" w:sz="0" w:space="0" w:color="auto"/>
      </w:divBdr>
      <w:divsChild>
        <w:div w:id="1887833578">
          <w:marLeft w:val="0"/>
          <w:marRight w:val="0"/>
          <w:marTop w:val="0"/>
          <w:marBottom w:val="0"/>
          <w:divBdr>
            <w:top w:val="none" w:sz="0" w:space="0" w:color="auto"/>
            <w:left w:val="none" w:sz="0" w:space="0" w:color="auto"/>
            <w:bottom w:val="none" w:sz="0" w:space="0" w:color="auto"/>
            <w:right w:val="none" w:sz="0" w:space="0" w:color="auto"/>
          </w:divBdr>
        </w:div>
      </w:divsChild>
    </w:div>
    <w:div w:id="1572232452">
      <w:bodyDiv w:val="1"/>
      <w:marLeft w:val="0"/>
      <w:marRight w:val="0"/>
      <w:marTop w:val="0"/>
      <w:marBottom w:val="0"/>
      <w:divBdr>
        <w:top w:val="none" w:sz="0" w:space="0" w:color="auto"/>
        <w:left w:val="none" w:sz="0" w:space="0" w:color="auto"/>
        <w:bottom w:val="none" w:sz="0" w:space="0" w:color="auto"/>
        <w:right w:val="none" w:sz="0" w:space="0" w:color="auto"/>
      </w:divBdr>
    </w:div>
    <w:div w:id="1572424798">
      <w:bodyDiv w:val="1"/>
      <w:marLeft w:val="0"/>
      <w:marRight w:val="0"/>
      <w:marTop w:val="0"/>
      <w:marBottom w:val="0"/>
      <w:divBdr>
        <w:top w:val="none" w:sz="0" w:space="0" w:color="auto"/>
        <w:left w:val="none" w:sz="0" w:space="0" w:color="auto"/>
        <w:bottom w:val="none" w:sz="0" w:space="0" w:color="auto"/>
        <w:right w:val="none" w:sz="0" w:space="0" w:color="auto"/>
      </w:divBdr>
    </w:div>
    <w:div w:id="1572960027">
      <w:bodyDiv w:val="1"/>
      <w:marLeft w:val="0"/>
      <w:marRight w:val="0"/>
      <w:marTop w:val="0"/>
      <w:marBottom w:val="0"/>
      <w:divBdr>
        <w:top w:val="none" w:sz="0" w:space="0" w:color="auto"/>
        <w:left w:val="none" w:sz="0" w:space="0" w:color="auto"/>
        <w:bottom w:val="none" w:sz="0" w:space="0" w:color="auto"/>
        <w:right w:val="none" w:sz="0" w:space="0" w:color="auto"/>
      </w:divBdr>
    </w:div>
    <w:div w:id="1574196825">
      <w:bodyDiv w:val="1"/>
      <w:marLeft w:val="0"/>
      <w:marRight w:val="0"/>
      <w:marTop w:val="0"/>
      <w:marBottom w:val="0"/>
      <w:divBdr>
        <w:top w:val="none" w:sz="0" w:space="0" w:color="auto"/>
        <w:left w:val="none" w:sz="0" w:space="0" w:color="auto"/>
        <w:bottom w:val="none" w:sz="0" w:space="0" w:color="auto"/>
        <w:right w:val="none" w:sz="0" w:space="0" w:color="auto"/>
      </w:divBdr>
    </w:div>
    <w:div w:id="1574927825">
      <w:bodyDiv w:val="1"/>
      <w:marLeft w:val="0"/>
      <w:marRight w:val="0"/>
      <w:marTop w:val="0"/>
      <w:marBottom w:val="0"/>
      <w:divBdr>
        <w:top w:val="none" w:sz="0" w:space="0" w:color="auto"/>
        <w:left w:val="none" w:sz="0" w:space="0" w:color="auto"/>
        <w:bottom w:val="none" w:sz="0" w:space="0" w:color="auto"/>
        <w:right w:val="none" w:sz="0" w:space="0" w:color="auto"/>
      </w:divBdr>
      <w:divsChild>
        <w:div w:id="441652428">
          <w:marLeft w:val="0"/>
          <w:marRight w:val="0"/>
          <w:marTop w:val="0"/>
          <w:marBottom w:val="0"/>
          <w:divBdr>
            <w:top w:val="none" w:sz="0" w:space="0" w:color="auto"/>
            <w:left w:val="none" w:sz="0" w:space="0" w:color="auto"/>
            <w:bottom w:val="none" w:sz="0" w:space="0" w:color="auto"/>
            <w:right w:val="none" w:sz="0" w:space="0" w:color="auto"/>
          </w:divBdr>
        </w:div>
      </w:divsChild>
    </w:div>
    <w:div w:id="1581479212">
      <w:bodyDiv w:val="1"/>
      <w:marLeft w:val="0"/>
      <w:marRight w:val="0"/>
      <w:marTop w:val="0"/>
      <w:marBottom w:val="0"/>
      <w:divBdr>
        <w:top w:val="none" w:sz="0" w:space="0" w:color="auto"/>
        <w:left w:val="none" w:sz="0" w:space="0" w:color="auto"/>
        <w:bottom w:val="none" w:sz="0" w:space="0" w:color="auto"/>
        <w:right w:val="none" w:sz="0" w:space="0" w:color="auto"/>
      </w:divBdr>
    </w:div>
    <w:div w:id="1584611169">
      <w:bodyDiv w:val="1"/>
      <w:marLeft w:val="0"/>
      <w:marRight w:val="0"/>
      <w:marTop w:val="0"/>
      <w:marBottom w:val="0"/>
      <w:divBdr>
        <w:top w:val="none" w:sz="0" w:space="0" w:color="auto"/>
        <w:left w:val="none" w:sz="0" w:space="0" w:color="auto"/>
        <w:bottom w:val="none" w:sz="0" w:space="0" w:color="auto"/>
        <w:right w:val="none" w:sz="0" w:space="0" w:color="auto"/>
      </w:divBdr>
    </w:div>
    <w:div w:id="1585145962">
      <w:bodyDiv w:val="1"/>
      <w:marLeft w:val="0"/>
      <w:marRight w:val="0"/>
      <w:marTop w:val="0"/>
      <w:marBottom w:val="0"/>
      <w:divBdr>
        <w:top w:val="none" w:sz="0" w:space="0" w:color="auto"/>
        <w:left w:val="none" w:sz="0" w:space="0" w:color="auto"/>
        <w:bottom w:val="none" w:sz="0" w:space="0" w:color="auto"/>
        <w:right w:val="none" w:sz="0" w:space="0" w:color="auto"/>
      </w:divBdr>
    </w:div>
    <w:div w:id="1586767844">
      <w:bodyDiv w:val="1"/>
      <w:marLeft w:val="0"/>
      <w:marRight w:val="0"/>
      <w:marTop w:val="0"/>
      <w:marBottom w:val="0"/>
      <w:divBdr>
        <w:top w:val="none" w:sz="0" w:space="0" w:color="auto"/>
        <w:left w:val="none" w:sz="0" w:space="0" w:color="auto"/>
        <w:bottom w:val="none" w:sz="0" w:space="0" w:color="auto"/>
        <w:right w:val="none" w:sz="0" w:space="0" w:color="auto"/>
      </w:divBdr>
    </w:div>
    <w:div w:id="1587611721">
      <w:bodyDiv w:val="1"/>
      <w:marLeft w:val="0"/>
      <w:marRight w:val="0"/>
      <w:marTop w:val="0"/>
      <w:marBottom w:val="0"/>
      <w:divBdr>
        <w:top w:val="none" w:sz="0" w:space="0" w:color="auto"/>
        <w:left w:val="none" w:sz="0" w:space="0" w:color="auto"/>
        <w:bottom w:val="none" w:sz="0" w:space="0" w:color="auto"/>
        <w:right w:val="none" w:sz="0" w:space="0" w:color="auto"/>
      </w:divBdr>
    </w:div>
    <w:div w:id="1587686240">
      <w:bodyDiv w:val="1"/>
      <w:marLeft w:val="0"/>
      <w:marRight w:val="0"/>
      <w:marTop w:val="0"/>
      <w:marBottom w:val="0"/>
      <w:divBdr>
        <w:top w:val="none" w:sz="0" w:space="0" w:color="auto"/>
        <w:left w:val="none" w:sz="0" w:space="0" w:color="auto"/>
        <w:bottom w:val="none" w:sz="0" w:space="0" w:color="auto"/>
        <w:right w:val="none" w:sz="0" w:space="0" w:color="auto"/>
      </w:divBdr>
    </w:div>
    <w:div w:id="1588537869">
      <w:bodyDiv w:val="1"/>
      <w:marLeft w:val="0"/>
      <w:marRight w:val="0"/>
      <w:marTop w:val="0"/>
      <w:marBottom w:val="0"/>
      <w:divBdr>
        <w:top w:val="none" w:sz="0" w:space="0" w:color="auto"/>
        <w:left w:val="none" w:sz="0" w:space="0" w:color="auto"/>
        <w:bottom w:val="none" w:sz="0" w:space="0" w:color="auto"/>
        <w:right w:val="none" w:sz="0" w:space="0" w:color="auto"/>
      </w:divBdr>
      <w:divsChild>
        <w:div w:id="1793860943">
          <w:marLeft w:val="0"/>
          <w:marRight w:val="0"/>
          <w:marTop w:val="0"/>
          <w:marBottom w:val="0"/>
          <w:divBdr>
            <w:top w:val="none" w:sz="0" w:space="0" w:color="auto"/>
            <w:left w:val="none" w:sz="0" w:space="0" w:color="auto"/>
            <w:bottom w:val="none" w:sz="0" w:space="0" w:color="auto"/>
            <w:right w:val="none" w:sz="0" w:space="0" w:color="auto"/>
          </w:divBdr>
        </w:div>
      </w:divsChild>
    </w:div>
    <w:div w:id="1590046104">
      <w:bodyDiv w:val="1"/>
      <w:marLeft w:val="0"/>
      <w:marRight w:val="0"/>
      <w:marTop w:val="0"/>
      <w:marBottom w:val="0"/>
      <w:divBdr>
        <w:top w:val="none" w:sz="0" w:space="0" w:color="auto"/>
        <w:left w:val="none" w:sz="0" w:space="0" w:color="auto"/>
        <w:bottom w:val="none" w:sz="0" w:space="0" w:color="auto"/>
        <w:right w:val="none" w:sz="0" w:space="0" w:color="auto"/>
      </w:divBdr>
    </w:div>
    <w:div w:id="1591306568">
      <w:bodyDiv w:val="1"/>
      <w:marLeft w:val="0"/>
      <w:marRight w:val="0"/>
      <w:marTop w:val="0"/>
      <w:marBottom w:val="0"/>
      <w:divBdr>
        <w:top w:val="none" w:sz="0" w:space="0" w:color="auto"/>
        <w:left w:val="none" w:sz="0" w:space="0" w:color="auto"/>
        <w:bottom w:val="none" w:sz="0" w:space="0" w:color="auto"/>
        <w:right w:val="none" w:sz="0" w:space="0" w:color="auto"/>
      </w:divBdr>
      <w:divsChild>
        <w:div w:id="645428264">
          <w:marLeft w:val="0"/>
          <w:marRight w:val="0"/>
          <w:marTop w:val="0"/>
          <w:marBottom w:val="0"/>
          <w:divBdr>
            <w:top w:val="none" w:sz="0" w:space="0" w:color="auto"/>
            <w:left w:val="none" w:sz="0" w:space="0" w:color="auto"/>
            <w:bottom w:val="none" w:sz="0" w:space="0" w:color="auto"/>
            <w:right w:val="none" w:sz="0" w:space="0" w:color="auto"/>
          </w:divBdr>
          <w:divsChild>
            <w:div w:id="884829493">
              <w:marLeft w:val="0"/>
              <w:marRight w:val="0"/>
              <w:marTop w:val="0"/>
              <w:marBottom w:val="0"/>
              <w:divBdr>
                <w:top w:val="none" w:sz="0" w:space="0" w:color="auto"/>
                <w:left w:val="none" w:sz="0" w:space="0" w:color="auto"/>
                <w:bottom w:val="none" w:sz="0" w:space="0" w:color="auto"/>
                <w:right w:val="none" w:sz="0" w:space="0" w:color="auto"/>
              </w:divBdr>
              <w:divsChild>
                <w:div w:id="146847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983838">
          <w:marLeft w:val="0"/>
          <w:marRight w:val="0"/>
          <w:marTop w:val="0"/>
          <w:marBottom w:val="0"/>
          <w:divBdr>
            <w:top w:val="none" w:sz="0" w:space="0" w:color="auto"/>
            <w:left w:val="none" w:sz="0" w:space="0" w:color="auto"/>
            <w:bottom w:val="none" w:sz="0" w:space="0" w:color="auto"/>
            <w:right w:val="none" w:sz="0" w:space="0" w:color="auto"/>
          </w:divBdr>
          <w:divsChild>
            <w:div w:id="1736900782">
              <w:marLeft w:val="0"/>
              <w:marRight w:val="0"/>
              <w:marTop w:val="0"/>
              <w:marBottom w:val="0"/>
              <w:divBdr>
                <w:top w:val="none" w:sz="0" w:space="0" w:color="auto"/>
                <w:left w:val="none" w:sz="0" w:space="0" w:color="auto"/>
                <w:bottom w:val="none" w:sz="0" w:space="0" w:color="auto"/>
                <w:right w:val="none" w:sz="0" w:space="0" w:color="auto"/>
              </w:divBdr>
            </w:div>
          </w:divsChild>
        </w:div>
        <w:div w:id="773938784">
          <w:marLeft w:val="0"/>
          <w:marRight w:val="0"/>
          <w:marTop w:val="0"/>
          <w:marBottom w:val="0"/>
          <w:divBdr>
            <w:top w:val="none" w:sz="0" w:space="0" w:color="auto"/>
            <w:left w:val="none" w:sz="0" w:space="0" w:color="auto"/>
            <w:bottom w:val="none" w:sz="0" w:space="0" w:color="auto"/>
            <w:right w:val="none" w:sz="0" w:space="0" w:color="auto"/>
          </w:divBdr>
          <w:divsChild>
            <w:div w:id="948699924">
              <w:marLeft w:val="0"/>
              <w:marRight w:val="0"/>
              <w:marTop w:val="0"/>
              <w:marBottom w:val="0"/>
              <w:divBdr>
                <w:top w:val="none" w:sz="0" w:space="0" w:color="auto"/>
                <w:left w:val="none" w:sz="0" w:space="0" w:color="auto"/>
                <w:bottom w:val="none" w:sz="0" w:space="0" w:color="auto"/>
                <w:right w:val="none" w:sz="0" w:space="0" w:color="auto"/>
              </w:divBdr>
              <w:divsChild>
                <w:div w:id="1861236384">
                  <w:marLeft w:val="0"/>
                  <w:marRight w:val="0"/>
                  <w:marTop w:val="0"/>
                  <w:marBottom w:val="0"/>
                  <w:divBdr>
                    <w:top w:val="none" w:sz="0" w:space="0" w:color="auto"/>
                    <w:left w:val="none" w:sz="0" w:space="0" w:color="auto"/>
                    <w:bottom w:val="none" w:sz="0" w:space="0" w:color="auto"/>
                    <w:right w:val="none" w:sz="0" w:space="0" w:color="auto"/>
                  </w:divBdr>
                  <w:divsChild>
                    <w:div w:id="1699161247">
                      <w:marLeft w:val="0"/>
                      <w:marRight w:val="0"/>
                      <w:marTop w:val="0"/>
                      <w:marBottom w:val="0"/>
                      <w:divBdr>
                        <w:top w:val="none" w:sz="0" w:space="0" w:color="auto"/>
                        <w:left w:val="none" w:sz="0" w:space="0" w:color="auto"/>
                        <w:bottom w:val="none" w:sz="0" w:space="0" w:color="auto"/>
                        <w:right w:val="none" w:sz="0" w:space="0" w:color="auto"/>
                      </w:divBdr>
                      <w:divsChild>
                        <w:div w:id="49813281">
                          <w:marLeft w:val="0"/>
                          <w:marRight w:val="0"/>
                          <w:marTop w:val="0"/>
                          <w:marBottom w:val="0"/>
                          <w:divBdr>
                            <w:top w:val="none" w:sz="0" w:space="0" w:color="auto"/>
                            <w:left w:val="none" w:sz="0" w:space="0" w:color="auto"/>
                            <w:bottom w:val="none" w:sz="0" w:space="0" w:color="auto"/>
                            <w:right w:val="none" w:sz="0" w:space="0" w:color="auto"/>
                          </w:divBdr>
                          <w:divsChild>
                            <w:div w:id="111245364">
                              <w:marLeft w:val="0"/>
                              <w:marRight w:val="0"/>
                              <w:marTop w:val="0"/>
                              <w:marBottom w:val="0"/>
                              <w:divBdr>
                                <w:top w:val="none" w:sz="0" w:space="0" w:color="auto"/>
                                <w:left w:val="none" w:sz="0" w:space="0" w:color="auto"/>
                                <w:bottom w:val="none" w:sz="0" w:space="0" w:color="auto"/>
                                <w:right w:val="none" w:sz="0" w:space="0" w:color="auto"/>
                              </w:divBdr>
                              <w:divsChild>
                                <w:div w:id="413355250">
                                  <w:marLeft w:val="0"/>
                                  <w:marRight w:val="0"/>
                                  <w:marTop w:val="0"/>
                                  <w:marBottom w:val="0"/>
                                  <w:divBdr>
                                    <w:top w:val="none" w:sz="0" w:space="0" w:color="auto"/>
                                    <w:left w:val="none" w:sz="0" w:space="0" w:color="auto"/>
                                    <w:bottom w:val="none" w:sz="0" w:space="0" w:color="auto"/>
                                    <w:right w:val="none" w:sz="0" w:space="0" w:color="auto"/>
                                  </w:divBdr>
                                  <w:divsChild>
                                    <w:div w:id="623385706">
                                      <w:marLeft w:val="0"/>
                                      <w:marRight w:val="0"/>
                                      <w:marTop w:val="0"/>
                                      <w:marBottom w:val="0"/>
                                      <w:divBdr>
                                        <w:top w:val="none" w:sz="0" w:space="0" w:color="auto"/>
                                        <w:left w:val="none" w:sz="0" w:space="0" w:color="auto"/>
                                        <w:bottom w:val="none" w:sz="0" w:space="0" w:color="auto"/>
                                        <w:right w:val="none" w:sz="0" w:space="0" w:color="auto"/>
                                      </w:divBdr>
                                      <w:divsChild>
                                        <w:div w:id="1904949389">
                                          <w:marLeft w:val="0"/>
                                          <w:marRight w:val="0"/>
                                          <w:marTop w:val="0"/>
                                          <w:marBottom w:val="0"/>
                                          <w:divBdr>
                                            <w:top w:val="none" w:sz="0" w:space="0" w:color="auto"/>
                                            <w:left w:val="none" w:sz="0" w:space="0" w:color="auto"/>
                                            <w:bottom w:val="none" w:sz="0" w:space="0" w:color="auto"/>
                                            <w:right w:val="none" w:sz="0" w:space="0" w:color="auto"/>
                                          </w:divBdr>
                                          <w:divsChild>
                                            <w:div w:id="876351045">
                                              <w:marLeft w:val="0"/>
                                              <w:marRight w:val="0"/>
                                              <w:marTop w:val="0"/>
                                              <w:marBottom w:val="0"/>
                                              <w:divBdr>
                                                <w:top w:val="none" w:sz="0" w:space="0" w:color="auto"/>
                                                <w:left w:val="none" w:sz="0" w:space="0" w:color="auto"/>
                                                <w:bottom w:val="none" w:sz="0" w:space="0" w:color="auto"/>
                                                <w:right w:val="none" w:sz="0" w:space="0" w:color="auto"/>
                                              </w:divBdr>
                                              <w:divsChild>
                                                <w:div w:id="1102534780">
                                                  <w:marLeft w:val="0"/>
                                                  <w:marRight w:val="0"/>
                                                  <w:marTop w:val="0"/>
                                                  <w:marBottom w:val="0"/>
                                                  <w:divBdr>
                                                    <w:top w:val="none" w:sz="0" w:space="0" w:color="auto"/>
                                                    <w:left w:val="none" w:sz="0" w:space="0" w:color="auto"/>
                                                    <w:bottom w:val="none" w:sz="0" w:space="0" w:color="auto"/>
                                                    <w:right w:val="none" w:sz="0" w:space="0" w:color="auto"/>
                                                  </w:divBdr>
                                                  <w:divsChild>
                                                    <w:div w:id="1845704009">
                                                      <w:marLeft w:val="0"/>
                                                      <w:marRight w:val="0"/>
                                                      <w:marTop w:val="0"/>
                                                      <w:marBottom w:val="0"/>
                                                      <w:divBdr>
                                                        <w:top w:val="none" w:sz="0" w:space="0" w:color="auto"/>
                                                        <w:left w:val="none" w:sz="0" w:space="0" w:color="auto"/>
                                                        <w:bottom w:val="none" w:sz="0" w:space="0" w:color="auto"/>
                                                        <w:right w:val="none" w:sz="0" w:space="0" w:color="auto"/>
                                                      </w:divBdr>
                                                      <w:divsChild>
                                                        <w:div w:id="83908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333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4981710">
          <w:marLeft w:val="0"/>
          <w:marRight w:val="0"/>
          <w:marTop w:val="0"/>
          <w:marBottom w:val="0"/>
          <w:divBdr>
            <w:top w:val="none" w:sz="0" w:space="0" w:color="auto"/>
            <w:left w:val="none" w:sz="0" w:space="0" w:color="auto"/>
            <w:bottom w:val="none" w:sz="0" w:space="0" w:color="auto"/>
            <w:right w:val="none" w:sz="0" w:space="0" w:color="auto"/>
          </w:divBdr>
          <w:divsChild>
            <w:div w:id="902300276">
              <w:marLeft w:val="0"/>
              <w:marRight w:val="0"/>
              <w:marTop w:val="0"/>
              <w:marBottom w:val="0"/>
              <w:divBdr>
                <w:top w:val="none" w:sz="0" w:space="0" w:color="auto"/>
                <w:left w:val="none" w:sz="0" w:space="0" w:color="auto"/>
                <w:bottom w:val="none" w:sz="0" w:space="0" w:color="auto"/>
                <w:right w:val="none" w:sz="0" w:space="0" w:color="auto"/>
              </w:divBdr>
            </w:div>
            <w:div w:id="122598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168100">
      <w:bodyDiv w:val="1"/>
      <w:marLeft w:val="0"/>
      <w:marRight w:val="0"/>
      <w:marTop w:val="0"/>
      <w:marBottom w:val="0"/>
      <w:divBdr>
        <w:top w:val="none" w:sz="0" w:space="0" w:color="auto"/>
        <w:left w:val="none" w:sz="0" w:space="0" w:color="auto"/>
        <w:bottom w:val="none" w:sz="0" w:space="0" w:color="auto"/>
        <w:right w:val="none" w:sz="0" w:space="0" w:color="auto"/>
      </w:divBdr>
      <w:divsChild>
        <w:div w:id="2085175767">
          <w:marLeft w:val="0"/>
          <w:marRight w:val="0"/>
          <w:marTop w:val="0"/>
          <w:marBottom w:val="0"/>
          <w:divBdr>
            <w:top w:val="none" w:sz="0" w:space="0" w:color="auto"/>
            <w:left w:val="none" w:sz="0" w:space="0" w:color="auto"/>
            <w:bottom w:val="none" w:sz="0" w:space="0" w:color="auto"/>
            <w:right w:val="none" w:sz="0" w:space="0" w:color="auto"/>
          </w:divBdr>
        </w:div>
      </w:divsChild>
    </w:div>
    <w:div w:id="1600526399">
      <w:bodyDiv w:val="1"/>
      <w:marLeft w:val="0"/>
      <w:marRight w:val="0"/>
      <w:marTop w:val="0"/>
      <w:marBottom w:val="0"/>
      <w:divBdr>
        <w:top w:val="none" w:sz="0" w:space="0" w:color="auto"/>
        <w:left w:val="none" w:sz="0" w:space="0" w:color="auto"/>
        <w:bottom w:val="none" w:sz="0" w:space="0" w:color="auto"/>
        <w:right w:val="none" w:sz="0" w:space="0" w:color="auto"/>
      </w:divBdr>
    </w:div>
    <w:div w:id="1603143868">
      <w:bodyDiv w:val="1"/>
      <w:marLeft w:val="0"/>
      <w:marRight w:val="0"/>
      <w:marTop w:val="0"/>
      <w:marBottom w:val="0"/>
      <w:divBdr>
        <w:top w:val="none" w:sz="0" w:space="0" w:color="auto"/>
        <w:left w:val="none" w:sz="0" w:space="0" w:color="auto"/>
        <w:bottom w:val="none" w:sz="0" w:space="0" w:color="auto"/>
        <w:right w:val="none" w:sz="0" w:space="0" w:color="auto"/>
      </w:divBdr>
    </w:div>
    <w:div w:id="1604846548">
      <w:bodyDiv w:val="1"/>
      <w:marLeft w:val="0"/>
      <w:marRight w:val="0"/>
      <w:marTop w:val="0"/>
      <w:marBottom w:val="0"/>
      <w:divBdr>
        <w:top w:val="none" w:sz="0" w:space="0" w:color="auto"/>
        <w:left w:val="none" w:sz="0" w:space="0" w:color="auto"/>
        <w:bottom w:val="none" w:sz="0" w:space="0" w:color="auto"/>
        <w:right w:val="none" w:sz="0" w:space="0" w:color="auto"/>
      </w:divBdr>
    </w:div>
    <w:div w:id="1605965091">
      <w:bodyDiv w:val="1"/>
      <w:marLeft w:val="0"/>
      <w:marRight w:val="0"/>
      <w:marTop w:val="0"/>
      <w:marBottom w:val="0"/>
      <w:divBdr>
        <w:top w:val="none" w:sz="0" w:space="0" w:color="auto"/>
        <w:left w:val="none" w:sz="0" w:space="0" w:color="auto"/>
        <w:bottom w:val="none" w:sz="0" w:space="0" w:color="auto"/>
        <w:right w:val="none" w:sz="0" w:space="0" w:color="auto"/>
      </w:divBdr>
    </w:div>
    <w:div w:id="1606352924">
      <w:bodyDiv w:val="1"/>
      <w:marLeft w:val="0"/>
      <w:marRight w:val="0"/>
      <w:marTop w:val="0"/>
      <w:marBottom w:val="0"/>
      <w:divBdr>
        <w:top w:val="none" w:sz="0" w:space="0" w:color="auto"/>
        <w:left w:val="none" w:sz="0" w:space="0" w:color="auto"/>
        <w:bottom w:val="none" w:sz="0" w:space="0" w:color="auto"/>
        <w:right w:val="none" w:sz="0" w:space="0" w:color="auto"/>
      </w:divBdr>
    </w:div>
    <w:div w:id="1611931389">
      <w:bodyDiv w:val="1"/>
      <w:marLeft w:val="0"/>
      <w:marRight w:val="0"/>
      <w:marTop w:val="0"/>
      <w:marBottom w:val="0"/>
      <w:divBdr>
        <w:top w:val="none" w:sz="0" w:space="0" w:color="auto"/>
        <w:left w:val="none" w:sz="0" w:space="0" w:color="auto"/>
        <w:bottom w:val="none" w:sz="0" w:space="0" w:color="auto"/>
        <w:right w:val="none" w:sz="0" w:space="0" w:color="auto"/>
      </w:divBdr>
    </w:div>
    <w:div w:id="1613319308">
      <w:bodyDiv w:val="1"/>
      <w:marLeft w:val="0"/>
      <w:marRight w:val="0"/>
      <w:marTop w:val="0"/>
      <w:marBottom w:val="0"/>
      <w:divBdr>
        <w:top w:val="none" w:sz="0" w:space="0" w:color="auto"/>
        <w:left w:val="none" w:sz="0" w:space="0" w:color="auto"/>
        <w:bottom w:val="none" w:sz="0" w:space="0" w:color="auto"/>
        <w:right w:val="none" w:sz="0" w:space="0" w:color="auto"/>
      </w:divBdr>
      <w:divsChild>
        <w:div w:id="1023632824">
          <w:marLeft w:val="0"/>
          <w:marRight w:val="0"/>
          <w:marTop w:val="0"/>
          <w:marBottom w:val="0"/>
          <w:divBdr>
            <w:top w:val="none" w:sz="0" w:space="0" w:color="auto"/>
            <w:left w:val="none" w:sz="0" w:space="0" w:color="auto"/>
            <w:bottom w:val="none" w:sz="0" w:space="0" w:color="auto"/>
            <w:right w:val="none" w:sz="0" w:space="0" w:color="auto"/>
          </w:divBdr>
        </w:div>
      </w:divsChild>
    </w:div>
    <w:div w:id="1613627991">
      <w:bodyDiv w:val="1"/>
      <w:marLeft w:val="0"/>
      <w:marRight w:val="0"/>
      <w:marTop w:val="0"/>
      <w:marBottom w:val="0"/>
      <w:divBdr>
        <w:top w:val="none" w:sz="0" w:space="0" w:color="auto"/>
        <w:left w:val="none" w:sz="0" w:space="0" w:color="auto"/>
        <w:bottom w:val="none" w:sz="0" w:space="0" w:color="auto"/>
        <w:right w:val="none" w:sz="0" w:space="0" w:color="auto"/>
      </w:divBdr>
    </w:div>
    <w:div w:id="1618440268">
      <w:bodyDiv w:val="1"/>
      <w:marLeft w:val="0"/>
      <w:marRight w:val="0"/>
      <w:marTop w:val="0"/>
      <w:marBottom w:val="0"/>
      <w:divBdr>
        <w:top w:val="none" w:sz="0" w:space="0" w:color="auto"/>
        <w:left w:val="none" w:sz="0" w:space="0" w:color="auto"/>
        <w:bottom w:val="none" w:sz="0" w:space="0" w:color="auto"/>
        <w:right w:val="none" w:sz="0" w:space="0" w:color="auto"/>
      </w:divBdr>
      <w:divsChild>
        <w:div w:id="348482550">
          <w:marLeft w:val="0"/>
          <w:marRight w:val="0"/>
          <w:marTop w:val="0"/>
          <w:marBottom w:val="0"/>
          <w:divBdr>
            <w:top w:val="none" w:sz="0" w:space="0" w:color="auto"/>
            <w:left w:val="none" w:sz="0" w:space="0" w:color="auto"/>
            <w:bottom w:val="none" w:sz="0" w:space="0" w:color="auto"/>
            <w:right w:val="none" w:sz="0" w:space="0" w:color="auto"/>
          </w:divBdr>
        </w:div>
      </w:divsChild>
    </w:div>
    <w:div w:id="1619988616">
      <w:bodyDiv w:val="1"/>
      <w:marLeft w:val="0"/>
      <w:marRight w:val="0"/>
      <w:marTop w:val="0"/>
      <w:marBottom w:val="0"/>
      <w:divBdr>
        <w:top w:val="none" w:sz="0" w:space="0" w:color="auto"/>
        <w:left w:val="none" w:sz="0" w:space="0" w:color="auto"/>
        <w:bottom w:val="none" w:sz="0" w:space="0" w:color="auto"/>
        <w:right w:val="none" w:sz="0" w:space="0" w:color="auto"/>
      </w:divBdr>
    </w:div>
    <w:div w:id="1624386966">
      <w:bodyDiv w:val="1"/>
      <w:marLeft w:val="0"/>
      <w:marRight w:val="0"/>
      <w:marTop w:val="0"/>
      <w:marBottom w:val="0"/>
      <w:divBdr>
        <w:top w:val="none" w:sz="0" w:space="0" w:color="auto"/>
        <w:left w:val="none" w:sz="0" w:space="0" w:color="auto"/>
        <w:bottom w:val="none" w:sz="0" w:space="0" w:color="auto"/>
        <w:right w:val="none" w:sz="0" w:space="0" w:color="auto"/>
      </w:divBdr>
    </w:div>
    <w:div w:id="1625380031">
      <w:bodyDiv w:val="1"/>
      <w:marLeft w:val="0"/>
      <w:marRight w:val="0"/>
      <w:marTop w:val="0"/>
      <w:marBottom w:val="0"/>
      <w:divBdr>
        <w:top w:val="none" w:sz="0" w:space="0" w:color="auto"/>
        <w:left w:val="none" w:sz="0" w:space="0" w:color="auto"/>
        <w:bottom w:val="none" w:sz="0" w:space="0" w:color="auto"/>
        <w:right w:val="none" w:sz="0" w:space="0" w:color="auto"/>
      </w:divBdr>
    </w:div>
    <w:div w:id="1625384757">
      <w:bodyDiv w:val="1"/>
      <w:marLeft w:val="0"/>
      <w:marRight w:val="0"/>
      <w:marTop w:val="0"/>
      <w:marBottom w:val="0"/>
      <w:divBdr>
        <w:top w:val="none" w:sz="0" w:space="0" w:color="auto"/>
        <w:left w:val="none" w:sz="0" w:space="0" w:color="auto"/>
        <w:bottom w:val="none" w:sz="0" w:space="0" w:color="auto"/>
        <w:right w:val="none" w:sz="0" w:space="0" w:color="auto"/>
      </w:divBdr>
      <w:divsChild>
        <w:div w:id="1727601635">
          <w:marLeft w:val="0"/>
          <w:marRight w:val="0"/>
          <w:marTop w:val="0"/>
          <w:marBottom w:val="0"/>
          <w:divBdr>
            <w:top w:val="none" w:sz="0" w:space="0" w:color="auto"/>
            <w:left w:val="none" w:sz="0" w:space="0" w:color="auto"/>
            <w:bottom w:val="none" w:sz="0" w:space="0" w:color="auto"/>
            <w:right w:val="none" w:sz="0" w:space="0" w:color="auto"/>
          </w:divBdr>
        </w:div>
      </w:divsChild>
    </w:div>
    <w:div w:id="1626161069">
      <w:bodyDiv w:val="1"/>
      <w:marLeft w:val="0"/>
      <w:marRight w:val="0"/>
      <w:marTop w:val="0"/>
      <w:marBottom w:val="0"/>
      <w:divBdr>
        <w:top w:val="none" w:sz="0" w:space="0" w:color="auto"/>
        <w:left w:val="none" w:sz="0" w:space="0" w:color="auto"/>
        <w:bottom w:val="none" w:sz="0" w:space="0" w:color="auto"/>
        <w:right w:val="none" w:sz="0" w:space="0" w:color="auto"/>
      </w:divBdr>
    </w:div>
    <w:div w:id="1629362566">
      <w:bodyDiv w:val="1"/>
      <w:marLeft w:val="0"/>
      <w:marRight w:val="0"/>
      <w:marTop w:val="0"/>
      <w:marBottom w:val="0"/>
      <w:divBdr>
        <w:top w:val="none" w:sz="0" w:space="0" w:color="auto"/>
        <w:left w:val="none" w:sz="0" w:space="0" w:color="auto"/>
        <w:bottom w:val="none" w:sz="0" w:space="0" w:color="auto"/>
        <w:right w:val="none" w:sz="0" w:space="0" w:color="auto"/>
      </w:divBdr>
    </w:div>
    <w:div w:id="1633294151">
      <w:bodyDiv w:val="1"/>
      <w:marLeft w:val="0"/>
      <w:marRight w:val="0"/>
      <w:marTop w:val="0"/>
      <w:marBottom w:val="0"/>
      <w:divBdr>
        <w:top w:val="none" w:sz="0" w:space="0" w:color="auto"/>
        <w:left w:val="none" w:sz="0" w:space="0" w:color="auto"/>
        <w:bottom w:val="none" w:sz="0" w:space="0" w:color="auto"/>
        <w:right w:val="none" w:sz="0" w:space="0" w:color="auto"/>
      </w:divBdr>
    </w:div>
    <w:div w:id="1635210923">
      <w:bodyDiv w:val="1"/>
      <w:marLeft w:val="0"/>
      <w:marRight w:val="0"/>
      <w:marTop w:val="0"/>
      <w:marBottom w:val="0"/>
      <w:divBdr>
        <w:top w:val="none" w:sz="0" w:space="0" w:color="auto"/>
        <w:left w:val="none" w:sz="0" w:space="0" w:color="auto"/>
        <w:bottom w:val="none" w:sz="0" w:space="0" w:color="auto"/>
        <w:right w:val="none" w:sz="0" w:space="0" w:color="auto"/>
      </w:divBdr>
    </w:div>
    <w:div w:id="1635602343">
      <w:bodyDiv w:val="1"/>
      <w:marLeft w:val="0"/>
      <w:marRight w:val="0"/>
      <w:marTop w:val="0"/>
      <w:marBottom w:val="0"/>
      <w:divBdr>
        <w:top w:val="none" w:sz="0" w:space="0" w:color="auto"/>
        <w:left w:val="none" w:sz="0" w:space="0" w:color="auto"/>
        <w:bottom w:val="none" w:sz="0" w:space="0" w:color="auto"/>
        <w:right w:val="none" w:sz="0" w:space="0" w:color="auto"/>
      </w:divBdr>
    </w:div>
    <w:div w:id="1637175072">
      <w:bodyDiv w:val="1"/>
      <w:marLeft w:val="0"/>
      <w:marRight w:val="0"/>
      <w:marTop w:val="0"/>
      <w:marBottom w:val="0"/>
      <w:divBdr>
        <w:top w:val="none" w:sz="0" w:space="0" w:color="auto"/>
        <w:left w:val="none" w:sz="0" w:space="0" w:color="auto"/>
        <w:bottom w:val="none" w:sz="0" w:space="0" w:color="auto"/>
        <w:right w:val="none" w:sz="0" w:space="0" w:color="auto"/>
      </w:divBdr>
      <w:divsChild>
        <w:div w:id="2079211397">
          <w:marLeft w:val="0"/>
          <w:marRight w:val="0"/>
          <w:marTop w:val="0"/>
          <w:marBottom w:val="0"/>
          <w:divBdr>
            <w:top w:val="none" w:sz="0" w:space="0" w:color="auto"/>
            <w:left w:val="none" w:sz="0" w:space="0" w:color="auto"/>
            <w:bottom w:val="none" w:sz="0" w:space="0" w:color="auto"/>
            <w:right w:val="none" w:sz="0" w:space="0" w:color="auto"/>
          </w:divBdr>
        </w:div>
      </w:divsChild>
    </w:div>
    <w:div w:id="1639726144">
      <w:bodyDiv w:val="1"/>
      <w:marLeft w:val="0"/>
      <w:marRight w:val="0"/>
      <w:marTop w:val="0"/>
      <w:marBottom w:val="0"/>
      <w:divBdr>
        <w:top w:val="none" w:sz="0" w:space="0" w:color="auto"/>
        <w:left w:val="none" w:sz="0" w:space="0" w:color="auto"/>
        <w:bottom w:val="none" w:sz="0" w:space="0" w:color="auto"/>
        <w:right w:val="none" w:sz="0" w:space="0" w:color="auto"/>
      </w:divBdr>
    </w:div>
    <w:div w:id="1645160231">
      <w:bodyDiv w:val="1"/>
      <w:marLeft w:val="0"/>
      <w:marRight w:val="0"/>
      <w:marTop w:val="0"/>
      <w:marBottom w:val="0"/>
      <w:divBdr>
        <w:top w:val="none" w:sz="0" w:space="0" w:color="auto"/>
        <w:left w:val="none" w:sz="0" w:space="0" w:color="auto"/>
        <w:bottom w:val="none" w:sz="0" w:space="0" w:color="auto"/>
        <w:right w:val="none" w:sz="0" w:space="0" w:color="auto"/>
      </w:divBdr>
    </w:div>
    <w:div w:id="1647473653">
      <w:bodyDiv w:val="1"/>
      <w:marLeft w:val="0"/>
      <w:marRight w:val="0"/>
      <w:marTop w:val="0"/>
      <w:marBottom w:val="0"/>
      <w:divBdr>
        <w:top w:val="none" w:sz="0" w:space="0" w:color="auto"/>
        <w:left w:val="none" w:sz="0" w:space="0" w:color="auto"/>
        <w:bottom w:val="none" w:sz="0" w:space="0" w:color="auto"/>
        <w:right w:val="none" w:sz="0" w:space="0" w:color="auto"/>
      </w:divBdr>
    </w:div>
    <w:div w:id="1647584506">
      <w:bodyDiv w:val="1"/>
      <w:marLeft w:val="0"/>
      <w:marRight w:val="0"/>
      <w:marTop w:val="0"/>
      <w:marBottom w:val="0"/>
      <w:divBdr>
        <w:top w:val="none" w:sz="0" w:space="0" w:color="auto"/>
        <w:left w:val="none" w:sz="0" w:space="0" w:color="auto"/>
        <w:bottom w:val="none" w:sz="0" w:space="0" w:color="auto"/>
        <w:right w:val="none" w:sz="0" w:space="0" w:color="auto"/>
      </w:divBdr>
      <w:divsChild>
        <w:div w:id="79064141">
          <w:marLeft w:val="0"/>
          <w:marRight w:val="0"/>
          <w:marTop w:val="0"/>
          <w:marBottom w:val="0"/>
          <w:divBdr>
            <w:top w:val="none" w:sz="0" w:space="0" w:color="auto"/>
            <w:left w:val="none" w:sz="0" w:space="0" w:color="auto"/>
            <w:bottom w:val="none" w:sz="0" w:space="0" w:color="auto"/>
            <w:right w:val="none" w:sz="0" w:space="0" w:color="auto"/>
          </w:divBdr>
        </w:div>
      </w:divsChild>
    </w:div>
    <w:div w:id="1647859280">
      <w:bodyDiv w:val="1"/>
      <w:marLeft w:val="0"/>
      <w:marRight w:val="0"/>
      <w:marTop w:val="0"/>
      <w:marBottom w:val="0"/>
      <w:divBdr>
        <w:top w:val="none" w:sz="0" w:space="0" w:color="auto"/>
        <w:left w:val="none" w:sz="0" w:space="0" w:color="auto"/>
        <w:bottom w:val="none" w:sz="0" w:space="0" w:color="auto"/>
        <w:right w:val="none" w:sz="0" w:space="0" w:color="auto"/>
      </w:divBdr>
    </w:div>
    <w:div w:id="1649092214">
      <w:bodyDiv w:val="1"/>
      <w:marLeft w:val="0"/>
      <w:marRight w:val="0"/>
      <w:marTop w:val="0"/>
      <w:marBottom w:val="0"/>
      <w:divBdr>
        <w:top w:val="none" w:sz="0" w:space="0" w:color="auto"/>
        <w:left w:val="none" w:sz="0" w:space="0" w:color="auto"/>
        <w:bottom w:val="none" w:sz="0" w:space="0" w:color="auto"/>
        <w:right w:val="none" w:sz="0" w:space="0" w:color="auto"/>
      </w:divBdr>
    </w:div>
    <w:div w:id="1651785553">
      <w:bodyDiv w:val="1"/>
      <w:marLeft w:val="0"/>
      <w:marRight w:val="0"/>
      <w:marTop w:val="0"/>
      <w:marBottom w:val="0"/>
      <w:divBdr>
        <w:top w:val="none" w:sz="0" w:space="0" w:color="auto"/>
        <w:left w:val="none" w:sz="0" w:space="0" w:color="auto"/>
        <w:bottom w:val="none" w:sz="0" w:space="0" w:color="auto"/>
        <w:right w:val="none" w:sz="0" w:space="0" w:color="auto"/>
      </w:divBdr>
    </w:div>
    <w:div w:id="1653145658">
      <w:bodyDiv w:val="1"/>
      <w:marLeft w:val="0"/>
      <w:marRight w:val="0"/>
      <w:marTop w:val="0"/>
      <w:marBottom w:val="0"/>
      <w:divBdr>
        <w:top w:val="none" w:sz="0" w:space="0" w:color="auto"/>
        <w:left w:val="none" w:sz="0" w:space="0" w:color="auto"/>
        <w:bottom w:val="none" w:sz="0" w:space="0" w:color="auto"/>
        <w:right w:val="none" w:sz="0" w:space="0" w:color="auto"/>
      </w:divBdr>
    </w:div>
    <w:div w:id="1654333473">
      <w:bodyDiv w:val="1"/>
      <w:marLeft w:val="0"/>
      <w:marRight w:val="0"/>
      <w:marTop w:val="0"/>
      <w:marBottom w:val="0"/>
      <w:divBdr>
        <w:top w:val="none" w:sz="0" w:space="0" w:color="auto"/>
        <w:left w:val="none" w:sz="0" w:space="0" w:color="auto"/>
        <w:bottom w:val="none" w:sz="0" w:space="0" w:color="auto"/>
        <w:right w:val="none" w:sz="0" w:space="0" w:color="auto"/>
      </w:divBdr>
    </w:div>
    <w:div w:id="1656374470">
      <w:bodyDiv w:val="1"/>
      <w:marLeft w:val="0"/>
      <w:marRight w:val="0"/>
      <w:marTop w:val="0"/>
      <w:marBottom w:val="0"/>
      <w:divBdr>
        <w:top w:val="none" w:sz="0" w:space="0" w:color="auto"/>
        <w:left w:val="none" w:sz="0" w:space="0" w:color="auto"/>
        <w:bottom w:val="none" w:sz="0" w:space="0" w:color="auto"/>
        <w:right w:val="none" w:sz="0" w:space="0" w:color="auto"/>
      </w:divBdr>
    </w:div>
    <w:div w:id="1659110822">
      <w:bodyDiv w:val="1"/>
      <w:marLeft w:val="0"/>
      <w:marRight w:val="0"/>
      <w:marTop w:val="0"/>
      <w:marBottom w:val="0"/>
      <w:divBdr>
        <w:top w:val="none" w:sz="0" w:space="0" w:color="auto"/>
        <w:left w:val="none" w:sz="0" w:space="0" w:color="auto"/>
        <w:bottom w:val="none" w:sz="0" w:space="0" w:color="auto"/>
        <w:right w:val="none" w:sz="0" w:space="0" w:color="auto"/>
      </w:divBdr>
    </w:div>
    <w:div w:id="1662394063">
      <w:bodyDiv w:val="1"/>
      <w:marLeft w:val="0"/>
      <w:marRight w:val="0"/>
      <w:marTop w:val="0"/>
      <w:marBottom w:val="0"/>
      <w:divBdr>
        <w:top w:val="none" w:sz="0" w:space="0" w:color="auto"/>
        <w:left w:val="none" w:sz="0" w:space="0" w:color="auto"/>
        <w:bottom w:val="none" w:sz="0" w:space="0" w:color="auto"/>
        <w:right w:val="none" w:sz="0" w:space="0" w:color="auto"/>
      </w:divBdr>
    </w:div>
    <w:div w:id="1663116147">
      <w:bodyDiv w:val="1"/>
      <w:marLeft w:val="0"/>
      <w:marRight w:val="0"/>
      <w:marTop w:val="0"/>
      <w:marBottom w:val="0"/>
      <w:divBdr>
        <w:top w:val="none" w:sz="0" w:space="0" w:color="auto"/>
        <w:left w:val="none" w:sz="0" w:space="0" w:color="auto"/>
        <w:bottom w:val="none" w:sz="0" w:space="0" w:color="auto"/>
        <w:right w:val="none" w:sz="0" w:space="0" w:color="auto"/>
      </w:divBdr>
    </w:div>
    <w:div w:id="1667132413">
      <w:bodyDiv w:val="1"/>
      <w:marLeft w:val="0"/>
      <w:marRight w:val="0"/>
      <w:marTop w:val="0"/>
      <w:marBottom w:val="0"/>
      <w:divBdr>
        <w:top w:val="none" w:sz="0" w:space="0" w:color="auto"/>
        <w:left w:val="none" w:sz="0" w:space="0" w:color="auto"/>
        <w:bottom w:val="none" w:sz="0" w:space="0" w:color="auto"/>
        <w:right w:val="none" w:sz="0" w:space="0" w:color="auto"/>
      </w:divBdr>
    </w:div>
    <w:div w:id="1677607486">
      <w:bodyDiv w:val="1"/>
      <w:marLeft w:val="0"/>
      <w:marRight w:val="0"/>
      <w:marTop w:val="0"/>
      <w:marBottom w:val="0"/>
      <w:divBdr>
        <w:top w:val="none" w:sz="0" w:space="0" w:color="auto"/>
        <w:left w:val="none" w:sz="0" w:space="0" w:color="auto"/>
        <w:bottom w:val="none" w:sz="0" w:space="0" w:color="auto"/>
        <w:right w:val="none" w:sz="0" w:space="0" w:color="auto"/>
      </w:divBdr>
    </w:div>
    <w:div w:id="1679112979">
      <w:bodyDiv w:val="1"/>
      <w:marLeft w:val="0"/>
      <w:marRight w:val="0"/>
      <w:marTop w:val="0"/>
      <w:marBottom w:val="0"/>
      <w:divBdr>
        <w:top w:val="none" w:sz="0" w:space="0" w:color="auto"/>
        <w:left w:val="none" w:sz="0" w:space="0" w:color="auto"/>
        <w:bottom w:val="none" w:sz="0" w:space="0" w:color="auto"/>
        <w:right w:val="none" w:sz="0" w:space="0" w:color="auto"/>
      </w:divBdr>
    </w:div>
    <w:div w:id="1679388328">
      <w:bodyDiv w:val="1"/>
      <w:marLeft w:val="0"/>
      <w:marRight w:val="0"/>
      <w:marTop w:val="0"/>
      <w:marBottom w:val="0"/>
      <w:divBdr>
        <w:top w:val="none" w:sz="0" w:space="0" w:color="auto"/>
        <w:left w:val="none" w:sz="0" w:space="0" w:color="auto"/>
        <w:bottom w:val="none" w:sz="0" w:space="0" w:color="auto"/>
        <w:right w:val="none" w:sz="0" w:space="0" w:color="auto"/>
      </w:divBdr>
    </w:div>
    <w:div w:id="1680892766">
      <w:bodyDiv w:val="1"/>
      <w:marLeft w:val="0"/>
      <w:marRight w:val="0"/>
      <w:marTop w:val="0"/>
      <w:marBottom w:val="0"/>
      <w:divBdr>
        <w:top w:val="none" w:sz="0" w:space="0" w:color="auto"/>
        <w:left w:val="none" w:sz="0" w:space="0" w:color="auto"/>
        <w:bottom w:val="none" w:sz="0" w:space="0" w:color="auto"/>
        <w:right w:val="none" w:sz="0" w:space="0" w:color="auto"/>
      </w:divBdr>
    </w:div>
    <w:div w:id="1681005121">
      <w:bodyDiv w:val="1"/>
      <w:marLeft w:val="0"/>
      <w:marRight w:val="0"/>
      <w:marTop w:val="0"/>
      <w:marBottom w:val="0"/>
      <w:divBdr>
        <w:top w:val="none" w:sz="0" w:space="0" w:color="auto"/>
        <w:left w:val="none" w:sz="0" w:space="0" w:color="auto"/>
        <w:bottom w:val="none" w:sz="0" w:space="0" w:color="auto"/>
        <w:right w:val="none" w:sz="0" w:space="0" w:color="auto"/>
      </w:divBdr>
      <w:divsChild>
        <w:div w:id="1258172142">
          <w:marLeft w:val="0"/>
          <w:marRight w:val="0"/>
          <w:marTop w:val="0"/>
          <w:marBottom w:val="0"/>
          <w:divBdr>
            <w:top w:val="none" w:sz="0" w:space="0" w:color="auto"/>
            <w:left w:val="none" w:sz="0" w:space="0" w:color="auto"/>
            <w:bottom w:val="none" w:sz="0" w:space="0" w:color="auto"/>
            <w:right w:val="none" w:sz="0" w:space="0" w:color="auto"/>
          </w:divBdr>
        </w:div>
      </w:divsChild>
    </w:div>
    <w:div w:id="1681467779">
      <w:bodyDiv w:val="1"/>
      <w:marLeft w:val="0"/>
      <w:marRight w:val="0"/>
      <w:marTop w:val="0"/>
      <w:marBottom w:val="0"/>
      <w:divBdr>
        <w:top w:val="none" w:sz="0" w:space="0" w:color="auto"/>
        <w:left w:val="none" w:sz="0" w:space="0" w:color="auto"/>
        <w:bottom w:val="none" w:sz="0" w:space="0" w:color="auto"/>
        <w:right w:val="none" w:sz="0" w:space="0" w:color="auto"/>
      </w:divBdr>
    </w:div>
    <w:div w:id="1687168542">
      <w:bodyDiv w:val="1"/>
      <w:marLeft w:val="0"/>
      <w:marRight w:val="0"/>
      <w:marTop w:val="0"/>
      <w:marBottom w:val="0"/>
      <w:divBdr>
        <w:top w:val="none" w:sz="0" w:space="0" w:color="auto"/>
        <w:left w:val="none" w:sz="0" w:space="0" w:color="auto"/>
        <w:bottom w:val="none" w:sz="0" w:space="0" w:color="auto"/>
        <w:right w:val="none" w:sz="0" w:space="0" w:color="auto"/>
      </w:divBdr>
      <w:divsChild>
        <w:div w:id="1542788060">
          <w:marLeft w:val="0"/>
          <w:marRight w:val="0"/>
          <w:marTop w:val="0"/>
          <w:marBottom w:val="0"/>
          <w:divBdr>
            <w:top w:val="none" w:sz="0" w:space="0" w:color="auto"/>
            <w:left w:val="none" w:sz="0" w:space="0" w:color="auto"/>
            <w:bottom w:val="none" w:sz="0" w:space="0" w:color="auto"/>
            <w:right w:val="none" w:sz="0" w:space="0" w:color="auto"/>
          </w:divBdr>
        </w:div>
      </w:divsChild>
    </w:div>
    <w:div w:id="1687976651">
      <w:bodyDiv w:val="1"/>
      <w:marLeft w:val="0"/>
      <w:marRight w:val="0"/>
      <w:marTop w:val="0"/>
      <w:marBottom w:val="0"/>
      <w:divBdr>
        <w:top w:val="none" w:sz="0" w:space="0" w:color="auto"/>
        <w:left w:val="none" w:sz="0" w:space="0" w:color="auto"/>
        <w:bottom w:val="none" w:sz="0" w:space="0" w:color="auto"/>
        <w:right w:val="none" w:sz="0" w:space="0" w:color="auto"/>
      </w:divBdr>
    </w:div>
    <w:div w:id="1693258522">
      <w:bodyDiv w:val="1"/>
      <w:marLeft w:val="0"/>
      <w:marRight w:val="0"/>
      <w:marTop w:val="0"/>
      <w:marBottom w:val="0"/>
      <w:divBdr>
        <w:top w:val="none" w:sz="0" w:space="0" w:color="auto"/>
        <w:left w:val="none" w:sz="0" w:space="0" w:color="auto"/>
        <w:bottom w:val="none" w:sz="0" w:space="0" w:color="auto"/>
        <w:right w:val="none" w:sz="0" w:space="0" w:color="auto"/>
      </w:divBdr>
    </w:div>
    <w:div w:id="1698774873">
      <w:bodyDiv w:val="1"/>
      <w:marLeft w:val="0"/>
      <w:marRight w:val="0"/>
      <w:marTop w:val="0"/>
      <w:marBottom w:val="0"/>
      <w:divBdr>
        <w:top w:val="none" w:sz="0" w:space="0" w:color="auto"/>
        <w:left w:val="none" w:sz="0" w:space="0" w:color="auto"/>
        <w:bottom w:val="none" w:sz="0" w:space="0" w:color="auto"/>
        <w:right w:val="none" w:sz="0" w:space="0" w:color="auto"/>
      </w:divBdr>
      <w:divsChild>
        <w:div w:id="1005017157">
          <w:marLeft w:val="0"/>
          <w:marRight w:val="0"/>
          <w:marTop w:val="0"/>
          <w:marBottom w:val="0"/>
          <w:divBdr>
            <w:top w:val="none" w:sz="0" w:space="0" w:color="auto"/>
            <w:left w:val="none" w:sz="0" w:space="0" w:color="auto"/>
            <w:bottom w:val="none" w:sz="0" w:space="0" w:color="auto"/>
            <w:right w:val="none" w:sz="0" w:space="0" w:color="auto"/>
          </w:divBdr>
        </w:div>
      </w:divsChild>
    </w:div>
    <w:div w:id="1699964126">
      <w:bodyDiv w:val="1"/>
      <w:marLeft w:val="0"/>
      <w:marRight w:val="0"/>
      <w:marTop w:val="0"/>
      <w:marBottom w:val="0"/>
      <w:divBdr>
        <w:top w:val="none" w:sz="0" w:space="0" w:color="auto"/>
        <w:left w:val="none" w:sz="0" w:space="0" w:color="auto"/>
        <w:bottom w:val="none" w:sz="0" w:space="0" w:color="auto"/>
        <w:right w:val="none" w:sz="0" w:space="0" w:color="auto"/>
      </w:divBdr>
    </w:div>
    <w:div w:id="1702513625">
      <w:bodyDiv w:val="1"/>
      <w:marLeft w:val="0"/>
      <w:marRight w:val="0"/>
      <w:marTop w:val="0"/>
      <w:marBottom w:val="0"/>
      <w:divBdr>
        <w:top w:val="none" w:sz="0" w:space="0" w:color="auto"/>
        <w:left w:val="none" w:sz="0" w:space="0" w:color="auto"/>
        <w:bottom w:val="none" w:sz="0" w:space="0" w:color="auto"/>
        <w:right w:val="none" w:sz="0" w:space="0" w:color="auto"/>
      </w:divBdr>
    </w:div>
    <w:div w:id="1704550765">
      <w:bodyDiv w:val="1"/>
      <w:marLeft w:val="0"/>
      <w:marRight w:val="0"/>
      <w:marTop w:val="0"/>
      <w:marBottom w:val="0"/>
      <w:divBdr>
        <w:top w:val="none" w:sz="0" w:space="0" w:color="auto"/>
        <w:left w:val="none" w:sz="0" w:space="0" w:color="auto"/>
        <w:bottom w:val="none" w:sz="0" w:space="0" w:color="auto"/>
        <w:right w:val="none" w:sz="0" w:space="0" w:color="auto"/>
      </w:divBdr>
    </w:div>
    <w:div w:id="1707557541">
      <w:bodyDiv w:val="1"/>
      <w:marLeft w:val="0"/>
      <w:marRight w:val="0"/>
      <w:marTop w:val="0"/>
      <w:marBottom w:val="0"/>
      <w:divBdr>
        <w:top w:val="none" w:sz="0" w:space="0" w:color="auto"/>
        <w:left w:val="none" w:sz="0" w:space="0" w:color="auto"/>
        <w:bottom w:val="none" w:sz="0" w:space="0" w:color="auto"/>
        <w:right w:val="none" w:sz="0" w:space="0" w:color="auto"/>
      </w:divBdr>
    </w:div>
    <w:div w:id="1709059977">
      <w:bodyDiv w:val="1"/>
      <w:marLeft w:val="0"/>
      <w:marRight w:val="0"/>
      <w:marTop w:val="0"/>
      <w:marBottom w:val="0"/>
      <w:divBdr>
        <w:top w:val="none" w:sz="0" w:space="0" w:color="auto"/>
        <w:left w:val="none" w:sz="0" w:space="0" w:color="auto"/>
        <w:bottom w:val="none" w:sz="0" w:space="0" w:color="auto"/>
        <w:right w:val="none" w:sz="0" w:space="0" w:color="auto"/>
      </w:divBdr>
      <w:divsChild>
        <w:div w:id="1614752984">
          <w:marLeft w:val="0"/>
          <w:marRight w:val="0"/>
          <w:marTop w:val="0"/>
          <w:marBottom w:val="0"/>
          <w:divBdr>
            <w:top w:val="none" w:sz="0" w:space="0" w:color="auto"/>
            <w:left w:val="none" w:sz="0" w:space="0" w:color="auto"/>
            <w:bottom w:val="none" w:sz="0" w:space="0" w:color="auto"/>
            <w:right w:val="none" w:sz="0" w:space="0" w:color="auto"/>
          </w:divBdr>
        </w:div>
      </w:divsChild>
    </w:div>
    <w:div w:id="1709840864">
      <w:bodyDiv w:val="1"/>
      <w:marLeft w:val="0"/>
      <w:marRight w:val="0"/>
      <w:marTop w:val="0"/>
      <w:marBottom w:val="0"/>
      <w:divBdr>
        <w:top w:val="none" w:sz="0" w:space="0" w:color="auto"/>
        <w:left w:val="none" w:sz="0" w:space="0" w:color="auto"/>
        <w:bottom w:val="none" w:sz="0" w:space="0" w:color="auto"/>
        <w:right w:val="none" w:sz="0" w:space="0" w:color="auto"/>
      </w:divBdr>
    </w:div>
    <w:div w:id="1714230886">
      <w:bodyDiv w:val="1"/>
      <w:marLeft w:val="0"/>
      <w:marRight w:val="0"/>
      <w:marTop w:val="0"/>
      <w:marBottom w:val="0"/>
      <w:divBdr>
        <w:top w:val="none" w:sz="0" w:space="0" w:color="auto"/>
        <w:left w:val="none" w:sz="0" w:space="0" w:color="auto"/>
        <w:bottom w:val="none" w:sz="0" w:space="0" w:color="auto"/>
        <w:right w:val="none" w:sz="0" w:space="0" w:color="auto"/>
      </w:divBdr>
      <w:divsChild>
        <w:div w:id="1205142524">
          <w:marLeft w:val="0"/>
          <w:marRight w:val="0"/>
          <w:marTop w:val="0"/>
          <w:marBottom w:val="0"/>
          <w:divBdr>
            <w:top w:val="none" w:sz="0" w:space="0" w:color="auto"/>
            <w:left w:val="none" w:sz="0" w:space="0" w:color="auto"/>
            <w:bottom w:val="none" w:sz="0" w:space="0" w:color="auto"/>
            <w:right w:val="none" w:sz="0" w:space="0" w:color="auto"/>
          </w:divBdr>
        </w:div>
      </w:divsChild>
    </w:div>
    <w:div w:id="1716002566">
      <w:bodyDiv w:val="1"/>
      <w:marLeft w:val="0"/>
      <w:marRight w:val="0"/>
      <w:marTop w:val="0"/>
      <w:marBottom w:val="0"/>
      <w:divBdr>
        <w:top w:val="none" w:sz="0" w:space="0" w:color="auto"/>
        <w:left w:val="none" w:sz="0" w:space="0" w:color="auto"/>
        <w:bottom w:val="none" w:sz="0" w:space="0" w:color="auto"/>
        <w:right w:val="none" w:sz="0" w:space="0" w:color="auto"/>
      </w:divBdr>
    </w:div>
    <w:div w:id="1722247491">
      <w:bodyDiv w:val="1"/>
      <w:marLeft w:val="0"/>
      <w:marRight w:val="0"/>
      <w:marTop w:val="0"/>
      <w:marBottom w:val="0"/>
      <w:divBdr>
        <w:top w:val="none" w:sz="0" w:space="0" w:color="auto"/>
        <w:left w:val="none" w:sz="0" w:space="0" w:color="auto"/>
        <w:bottom w:val="none" w:sz="0" w:space="0" w:color="auto"/>
        <w:right w:val="none" w:sz="0" w:space="0" w:color="auto"/>
      </w:divBdr>
    </w:div>
    <w:div w:id="1722510368">
      <w:bodyDiv w:val="1"/>
      <w:marLeft w:val="0"/>
      <w:marRight w:val="0"/>
      <w:marTop w:val="0"/>
      <w:marBottom w:val="0"/>
      <w:divBdr>
        <w:top w:val="none" w:sz="0" w:space="0" w:color="auto"/>
        <w:left w:val="none" w:sz="0" w:space="0" w:color="auto"/>
        <w:bottom w:val="none" w:sz="0" w:space="0" w:color="auto"/>
        <w:right w:val="none" w:sz="0" w:space="0" w:color="auto"/>
      </w:divBdr>
    </w:div>
    <w:div w:id="1723099012">
      <w:bodyDiv w:val="1"/>
      <w:marLeft w:val="0"/>
      <w:marRight w:val="0"/>
      <w:marTop w:val="0"/>
      <w:marBottom w:val="0"/>
      <w:divBdr>
        <w:top w:val="none" w:sz="0" w:space="0" w:color="auto"/>
        <w:left w:val="none" w:sz="0" w:space="0" w:color="auto"/>
        <w:bottom w:val="none" w:sz="0" w:space="0" w:color="auto"/>
        <w:right w:val="none" w:sz="0" w:space="0" w:color="auto"/>
      </w:divBdr>
    </w:div>
    <w:div w:id="1725525307">
      <w:bodyDiv w:val="1"/>
      <w:marLeft w:val="0"/>
      <w:marRight w:val="0"/>
      <w:marTop w:val="0"/>
      <w:marBottom w:val="0"/>
      <w:divBdr>
        <w:top w:val="none" w:sz="0" w:space="0" w:color="auto"/>
        <w:left w:val="none" w:sz="0" w:space="0" w:color="auto"/>
        <w:bottom w:val="none" w:sz="0" w:space="0" w:color="auto"/>
        <w:right w:val="none" w:sz="0" w:space="0" w:color="auto"/>
      </w:divBdr>
    </w:div>
    <w:div w:id="1729305507">
      <w:bodyDiv w:val="1"/>
      <w:marLeft w:val="0"/>
      <w:marRight w:val="0"/>
      <w:marTop w:val="0"/>
      <w:marBottom w:val="0"/>
      <w:divBdr>
        <w:top w:val="none" w:sz="0" w:space="0" w:color="auto"/>
        <w:left w:val="none" w:sz="0" w:space="0" w:color="auto"/>
        <w:bottom w:val="none" w:sz="0" w:space="0" w:color="auto"/>
        <w:right w:val="none" w:sz="0" w:space="0" w:color="auto"/>
      </w:divBdr>
    </w:div>
    <w:div w:id="1730961525">
      <w:bodyDiv w:val="1"/>
      <w:marLeft w:val="0"/>
      <w:marRight w:val="0"/>
      <w:marTop w:val="0"/>
      <w:marBottom w:val="0"/>
      <w:divBdr>
        <w:top w:val="none" w:sz="0" w:space="0" w:color="auto"/>
        <w:left w:val="none" w:sz="0" w:space="0" w:color="auto"/>
        <w:bottom w:val="none" w:sz="0" w:space="0" w:color="auto"/>
        <w:right w:val="none" w:sz="0" w:space="0" w:color="auto"/>
      </w:divBdr>
    </w:div>
    <w:div w:id="1731422749">
      <w:bodyDiv w:val="1"/>
      <w:marLeft w:val="0"/>
      <w:marRight w:val="0"/>
      <w:marTop w:val="0"/>
      <w:marBottom w:val="0"/>
      <w:divBdr>
        <w:top w:val="none" w:sz="0" w:space="0" w:color="auto"/>
        <w:left w:val="none" w:sz="0" w:space="0" w:color="auto"/>
        <w:bottom w:val="none" w:sz="0" w:space="0" w:color="auto"/>
        <w:right w:val="none" w:sz="0" w:space="0" w:color="auto"/>
      </w:divBdr>
    </w:div>
    <w:div w:id="1731880116">
      <w:bodyDiv w:val="1"/>
      <w:marLeft w:val="0"/>
      <w:marRight w:val="0"/>
      <w:marTop w:val="0"/>
      <w:marBottom w:val="0"/>
      <w:divBdr>
        <w:top w:val="none" w:sz="0" w:space="0" w:color="auto"/>
        <w:left w:val="none" w:sz="0" w:space="0" w:color="auto"/>
        <w:bottom w:val="none" w:sz="0" w:space="0" w:color="auto"/>
        <w:right w:val="none" w:sz="0" w:space="0" w:color="auto"/>
      </w:divBdr>
    </w:div>
    <w:div w:id="1733308041">
      <w:bodyDiv w:val="1"/>
      <w:marLeft w:val="0"/>
      <w:marRight w:val="0"/>
      <w:marTop w:val="0"/>
      <w:marBottom w:val="0"/>
      <w:divBdr>
        <w:top w:val="none" w:sz="0" w:space="0" w:color="auto"/>
        <w:left w:val="none" w:sz="0" w:space="0" w:color="auto"/>
        <w:bottom w:val="none" w:sz="0" w:space="0" w:color="auto"/>
        <w:right w:val="none" w:sz="0" w:space="0" w:color="auto"/>
      </w:divBdr>
      <w:divsChild>
        <w:div w:id="1457094611">
          <w:marLeft w:val="0"/>
          <w:marRight w:val="0"/>
          <w:marTop w:val="0"/>
          <w:marBottom w:val="0"/>
          <w:divBdr>
            <w:top w:val="none" w:sz="0" w:space="0" w:color="auto"/>
            <w:left w:val="none" w:sz="0" w:space="0" w:color="auto"/>
            <w:bottom w:val="none" w:sz="0" w:space="0" w:color="auto"/>
            <w:right w:val="none" w:sz="0" w:space="0" w:color="auto"/>
          </w:divBdr>
        </w:div>
      </w:divsChild>
    </w:div>
    <w:div w:id="1738161879">
      <w:bodyDiv w:val="1"/>
      <w:marLeft w:val="0"/>
      <w:marRight w:val="0"/>
      <w:marTop w:val="0"/>
      <w:marBottom w:val="0"/>
      <w:divBdr>
        <w:top w:val="none" w:sz="0" w:space="0" w:color="auto"/>
        <w:left w:val="none" w:sz="0" w:space="0" w:color="auto"/>
        <w:bottom w:val="none" w:sz="0" w:space="0" w:color="auto"/>
        <w:right w:val="none" w:sz="0" w:space="0" w:color="auto"/>
      </w:divBdr>
    </w:div>
    <w:div w:id="1748578174">
      <w:bodyDiv w:val="1"/>
      <w:marLeft w:val="0"/>
      <w:marRight w:val="0"/>
      <w:marTop w:val="0"/>
      <w:marBottom w:val="0"/>
      <w:divBdr>
        <w:top w:val="none" w:sz="0" w:space="0" w:color="auto"/>
        <w:left w:val="none" w:sz="0" w:space="0" w:color="auto"/>
        <w:bottom w:val="none" w:sz="0" w:space="0" w:color="auto"/>
        <w:right w:val="none" w:sz="0" w:space="0" w:color="auto"/>
      </w:divBdr>
      <w:divsChild>
        <w:div w:id="213658122">
          <w:marLeft w:val="0"/>
          <w:marRight w:val="0"/>
          <w:marTop w:val="0"/>
          <w:marBottom w:val="0"/>
          <w:divBdr>
            <w:top w:val="none" w:sz="0" w:space="0" w:color="auto"/>
            <w:left w:val="none" w:sz="0" w:space="0" w:color="auto"/>
            <w:bottom w:val="none" w:sz="0" w:space="0" w:color="auto"/>
            <w:right w:val="none" w:sz="0" w:space="0" w:color="auto"/>
          </w:divBdr>
        </w:div>
      </w:divsChild>
    </w:div>
    <w:div w:id="1753891657">
      <w:bodyDiv w:val="1"/>
      <w:marLeft w:val="0"/>
      <w:marRight w:val="0"/>
      <w:marTop w:val="0"/>
      <w:marBottom w:val="0"/>
      <w:divBdr>
        <w:top w:val="none" w:sz="0" w:space="0" w:color="auto"/>
        <w:left w:val="none" w:sz="0" w:space="0" w:color="auto"/>
        <w:bottom w:val="none" w:sz="0" w:space="0" w:color="auto"/>
        <w:right w:val="none" w:sz="0" w:space="0" w:color="auto"/>
      </w:divBdr>
    </w:div>
    <w:div w:id="1754936183">
      <w:bodyDiv w:val="1"/>
      <w:marLeft w:val="0"/>
      <w:marRight w:val="0"/>
      <w:marTop w:val="0"/>
      <w:marBottom w:val="0"/>
      <w:divBdr>
        <w:top w:val="none" w:sz="0" w:space="0" w:color="auto"/>
        <w:left w:val="none" w:sz="0" w:space="0" w:color="auto"/>
        <w:bottom w:val="none" w:sz="0" w:space="0" w:color="auto"/>
        <w:right w:val="none" w:sz="0" w:space="0" w:color="auto"/>
      </w:divBdr>
    </w:div>
    <w:div w:id="1755322527">
      <w:bodyDiv w:val="1"/>
      <w:marLeft w:val="0"/>
      <w:marRight w:val="0"/>
      <w:marTop w:val="0"/>
      <w:marBottom w:val="0"/>
      <w:divBdr>
        <w:top w:val="none" w:sz="0" w:space="0" w:color="auto"/>
        <w:left w:val="none" w:sz="0" w:space="0" w:color="auto"/>
        <w:bottom w:val="none" w:sz="0" w:space="0" w:color="auto"/>
        <w:right w:val="none" w:sz="0" w:space="0" w:color="auto"/>
      </w:divBdr>
    </w:div>
    <w:div w:id="1755472050">
      <w:bodyDiv w:val="1"/>
      <w:marLeft w:val="0"/>
      <w:marRight w:val="0"/>
      <w:marTop w:val="0"/>
      <w:marBottom w:val="0"/>
      <w:divBdr>
        <w:top w:val="none" w:sz="0" w:space="0" w:color="auto"/>
        <w:left w:val="none" w:sz="0" w:space="0" w:color="auto"/>
        <w:bottom w:val="none" w:sz="0" w:space="0" w:color="auto"/>
        <w:right w:val="none" w:sz="0" w:space="0" w:color="auto"/>
      </w:divBdr>
    </w:div>
    <w:div w:id="1762139394">
      <w:bodyDiv w:val="1"/>
      <w:marLeft w:val="0"/>
      <w:marRight w:val="0"/>
      <w:marTop w:val="0"/>
      <w:marBottom w:val="0"/>
      <w:divBdr>
        <w:top w:val="none" w:sz="0" w:space="0" w:color="auto"/>
        <w:left w:val="none" w:sz="0" w:space="0" w:color="auto"/>
        <w:bottom w:val="none" w:sz="0" w:space="0" w:color="auto"/>
        <w:right w:val="none" w:sz="0" w:space="0" w:color="auto"/>
      </w:divBdr>
    </w:div>
    <w:div w:id="1762290520">
      <w:bodyDiv w:val="1"/>
      <w:marLeft w:val="0"/>
      <w:marRight w:val="0"/>
      <w:marTop w:val="0"/>
      <w:marBottom w:val="0"/>
      <w:divBdr>
        <w:top w:val="none" w:sz="0" w:space="0" w:color="auto"/>
        <w:left w:val="none" w:sz="0" w:space="0" w:color="auto"/>
        <w:bottom w:val="none" w:sz="0" w:space="0" w:color="auto"/>
        <w:right w:val="none" w:sz="0" w:space="0" w:color="auto"/>
      </w:divBdr>
    </w:div>
    <w:div w:id="1765766179">
      <w:bodyDiv w:val="1"/>
      <w:marLeft w:val="0"/>
      <w:marRight w:val="0"/>
      <w:marTop w:val="0"/>
      <w:marBottom w:val="0"/>
      <w:divBdr>
        <w:top w:val="none" w:sz="0" w:space="0" w:color="auto"/>
        <w:left w:val="none" w:sz="0" w:space="0" w:color="auto"/>
        <w:bottom w:val="none" w:sz="0" w:space="0" w:color="auto"/>
        <w:right w:val="none" w:sz="0" w:space="0" w:color="auto"/>
      </w:divBdr>
      <w:divsChild>
        <w:div w:id="255292787">
          <w:marLeft w:val="0"/>
          <w:marRight w:val="0"/>
          <w:marTop w:val="0"/>
          <w:marBottom w:val="0"/>
          <w:divBdr>
            <w:top w:val="none" w:sz="0" w:space="0" w:color="auto"/>
            <w:left w:val="none" w:sz="0" w:space="0" w:color="auto"/>
            <w:bottom w:val="none" w:sz="0" w:space="0" w:color="auto"/>
            <w:right w:val="none" w:sz="0" w:space="0" w:color="auto"/>
          </w:divBdr>
          <w:divsChild>
            <w:div w:id="1597325285">
              <w:marLeft w:val="0"/>
              <w:marRight w:val="0"/>
              <w:marTop w:val="0"/>
              <w:marBottom w:val="0"/>
              <w:divBdr>
                <w:top w:val="none" w:sz="0" w:space="0" w:color="auto"/>
                <w:left w:val="none" w:sz="0" w:space="0" w:color="auto"/>
                <w:bottom w:val="none" w:sz="0" w:space="0" w:color="auto"/>
                <w:right w:val="none" w:sz="0" w:space="0" w:color="auto"/>
              </w:divBdr>
            </w:div>
            <w:div w:id="2134862931">
              <w:marLeft w:val="0"/>
              <w:marRight w:val="0"/>
              <w:marTop w:val="0"/>
              <w:marBottom w:val="0"/>
              <w:divBdr>
                <w:top w:val="none" w:sz="0" w:space="0" w:color="auto"/>
                <w:left w:val="none" w:sz="0" w:space="0" w:color="auto"/>
                <w:bottom w:val="none" w:sz="0" w:space="0" w:color="auto"/>
                <w:right w:val="none" w:sz="0" w:space="0" w:color="auto"/>
              </w:divBdr>
            </w:div>
          </w:divsChild>
        </w:div>
        <w:div w:id="682174186">
          <w:marLeft w:val="0"/>
          <w:marRight w:val="0"/>
          <w:marTop w:val="0"/>
          <w:marBottom w:val="0"/>
          <w:divBdr>
            <w:top w:val="none" w:sz="0" w:space="0" w:color="auto"/>
            <w:left w:val="none" w:sz="0" w:space="0" w:color="auto"/>
            <w:bottom w:val="none" w:sz="0" w:space="0" w:color="auto"/>
            <w:right w:val="none" w:sz="0" w:space="0" w:color="auto"/>
          </w:divBdr>
          <w:divsChild>
            <w:div w:id="1854997792">
              <w:marLeft w:val="0"/>
              <w:marRight w:val="0"/>
              <w:marTop w:val="0"/>
              <w:marBottom w:val="0"/>
              <w:divBdr>
                <w:top w:val="none" w:sz="0" w:space="0" w:color="auto"/>
                <w:left w:val="none" w:sz="0" w:space="0" w:color="auto"/>
                <w:bottom w:val="none" w:sz="0" w:space="0" w:color="auto"/>
                <w:right w:val="none" w:sz="0" w:space="0" w:color="auto"/>
              </w:divBdr>
              <w:divsChild>
                <w:div w:id="833959175">
                  <w:marLeft w:val="0"/>
                  <w:marRight w:val="0"/>
                  <w:marTop w:val="0"/>
                  <w:marBottom w:val="0"/>
                  <w:divBdr>
                    <w:top w:val="none" w:sz="0" w:space="0" w:color="auto"/>
                    <w:left w:val="none" w:sz="0" w:space="0" w:color="auto"/>
                    <w:bottom w:val="none" w:sz="0" w:space="0" w:color="auto"/>
                    <w:right w:val="none" w:sz="0" w:space="0" w:color="auto"/>
                  </w:divBdr>
                  <w:divsChild>
                    <w:div w:id="1327900756">
                      <w:marLeft w:val="0"/>
                      <w:marRight w:val="0"/>
                      <w:marTop w:val="0"/>
                      <w:marBottom w:val="0"/>
                      <w:divBdr>
                        <w:top w:val="none" w:sz="0" w:space="0" w:color="auto"/>
                        <w:left w:val="none" w:sz="0" w:space="0" w:color="auto"/>
                        <w:bottom w:val="none" w:sz="0" w:space="0" w:color="auto"/>
                        <w:right w:val="none" w:sz="0" w:space="0" w:color="auto"/>
                      </w:divBdr>
                      <w:divsChild>
                        <w:div w:id="240454142">
                          <w:marLeft w:val="0"/>
                          <w:marRight w:val="0"/>
                          <w:marTop w:val="0"/>
                          <w:marBottom w:val="0"/>
                          <w:divBdr>
                            <w:top w:val="none" w:sz="0" w:space="0" w:color="auto"/>
                            <w:left w:val="none" w:sz="0" w:space="0" w:color="auto"/>
                            <w:bottom w:val="none" w:sz="0" w:space="0" w:color="auto"/>
                            <w:right w:val="none" w:sz="0" w:space="0" w:color="auto"/>
                          </w:divBdr>
                          <w:divsChild>
                            <w:div w:id="1190411812">
                              <w:marLeft w:val="0"/>
                              <w:marRight w:val="0"/>
                              <w:marTop w:val="0"/>
                              <w:marBottom w:val="0"/>
                              <w:divBdr>
                                <w:top w:val="none" w:sz="0" w:space="0" w:color="auto"/>
                                <w:left w:val="none" w:sz="0" w:space="0" w:color="auto"/>
                                <w:bottom w:val="none" w:sz="0" w:space="0" w:color="auto"/>
                                <w:right w:val="none" w:sz="0" w:space="0" w:color="auto"/>
                              </w:divBdr>
                              <w:divsChild>
                                <w:div w:id="830678894">
                                  <w:marLeft w:val="0"/>
                                  <w:marRight w:val="0"/>
                                  <w:marTop w:val="0"/>
                                  <w:marBottom w:val="0"/>
                                  <w:divBdr>
                                    <w:top w:val="none" w:sz="0" w:space="0" w:color="auto"/>
                                    <w:left w:val="none" w:sz="0" w:space="0" w:color="auto"/>
                                    <w:bottom w:val="none" w:sz="0" w:space="0" w:color="auto"/>
                                    <w:right w:val="none" w:sz="0" w:space="0" w:color="auto"/>
                                  </w:divBdr>
                                  <w:divsChild>
                                    <w:div w:id="300577037">
                                      <w:marLeft w:val="0"/>
                                      <w:marRight w:val="0"/>
                                      <w:marTop w:val="0"/>
                                      <w:marBottom w:val="0"/>
                                      <w:divBdr>
                                        <w:top w:val="none" w:sz="0" w:space="0" w:color="auto"/>
                                        <w:left w:val="none" w:sz="0" w:space="0" w:color="auto"/>
                                        <w:bottom w:val="none" w:sz="0" w:space="0" w:color="auto"/>
                                        <w:right w:val="none" w:sz="0" w:space="0" w:color="auto"/>
                                      </w:divBdr>
                                      <w:divsChild>
                                        <w:div w:id="465393280">
                                          <w:marLeft w:val="0"/>
                                          <w:marRight w:val="0"/>
                                          <w:marTop w:val="0"/>
                                          <w:marBottom w:val="0"/>
                                          <w:divBdr>
                                            <w:top w:val="none" w:sz="0" w:space="0" w:color="auto"/>
                                            <w:left w:val="none" w:sz="0" w:space="0" w:color="auto"/>
                                            <w:bottom w:val="none" w:sz="0" w:space="0" w:color="auto"/>
                                            <w:right w:val="none" w:sz="0" w:space="0" w:color="auto"/>
                                          </w:divBdr>
                                          <w:divsChild>
                                            <w:div w:id="225996572">
                                              <w:marLeft w:val="0"/>
                                              <w:marRight w:val="0"/>
                                              <w:marTop w:val="0"/>
                                              <w:marBottom w:val="0"/>
                                              <w:divBdr>
                                                <w:top w:val="none" w:sz="0" w:space="0" w:color="auto"/>
                                                <w:left w:val="none" w:sz="0" w:space="0" w:color="auto"/>
                                                <w:bottom w:val="none" w:sz="0" w:space="0" w:color="auto"/>
                                                <w:right w:val="none" w:sz="0" w:space="0" w:color="auto"/>
                                              </w:divBdr>
                                              <w:divsChild>
                                                <w:div w:id="218589924">
                                                  <w:marLeft w:val="0"/>
                                                  <w:marRight w:val="0"/>
                                                  <w:marTop w:val="0"/>
                                                  <w:marBottom w:val="0"/>
                                                  <w:divBdr>
                                                    <w:top w:val="none" w:sz="0" w:space="0" w:color="auto"/>
                                                    <w:left w:val="none" w:sz="0" w:space="0" w:color="auto"/>
                                                    <w:bottom w:val="none" w:sz="0" w:space="0" w:color="auto"/>
                                                    <w:right w:val="none" w:sz="0" w:space="0" w:color="auto"/>
                                                  </w:divBdr>
                                                </w:div>
                                                <w:div w:id="664213204">
                                                  <w:marLeft w:val="0"/>
                                                  <w:marRight w:val="0"/>
                                                  <w:marTop w:val="0"/>
                                                  <w:marBottom w:val="0"/>
                                                  <w:divBdr>
                                                    <w:top w:val="none" w:sz="0" w:space="0" w:color="auto"/>
                                                    <w:left w:val="none" w:sz="0" w:space="0" w:color="auto"/>
                                                    <w:bottom w:val="none" w:sz="0" w:space="0" w:color="auto"/>
                                                    <w:right w:val="none" w:sz="0" w:space="0" w:color="auto"/>
                                                  </w:divBdr>
                                                </w:div>
                                                <w:div w:id="1214853578">
                                                  <w:marLeft w:val="0"/>
                                                  <w:marRight w:val="0"/>
                                                  <w:marTop w:val="0"/>
                                                  <w:marBottom w:val="0"/>
                                                  <w:divBdr>
                                                    <w:top w:val="none" w:sz="0" w:space="0" w:color="auto"/>
                                                    <w:left w:val="none" w:sz="0" w:space="0" w:color="auto"/>
                                                    <w:bottom w:val="none" w:sz="0" w:space="0" w:color="auto"/>
                                                    <w:right w:val="none" w:sz="0" w:space="0" w:color="auto"/>
                                                  </w:divBdr>
                                                </w:div>
                                                <w:div w:id="1343046901">
                                                  <w:marLeft w:val="0"/>
                                                  <w:marRight w:val="0"/>
                                                  <w:marTop w:val="0"/>
                                                  <w:marBottom w:val="0"/>
                                                  <w:divBdr>
                                                    <w:top w:val="none" w:sz="0" w:space="0" w:color="auto"/>
                                                    <w:left w:val="none" w:sz="0" w:space="0" w:color="auto"/>
                                                    <w:bottom w:val="none" w:sz="0" w:space="0" w:color="auto"/>
                                                    <w:right w:val="none" w:sz="0" w:space="0" w:color="auto"/>
                                                  </w:divBdr>
                                                </w:div>
                                                <w:div w:id="136632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613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020684">
          <w:marLeft w:val="0"/>
          <w:marRight w:val="0"/>
          <w:marTop w:val="0"/>
          <w:marBottom w:val="0"/>
          <w:divBdr>
            <w:top w:val="none" w:sz="0" w:space="0" w:color="auto"/>
            <w:left w:val="none" w:sz="0" w:space="0" w:color="auto"/>
            <w:bottom w:val="none" w:sz="0" w:space="0" w:color="auto"/>
            <w:right w:val="none" w:sz="0" w:space="0" w:color="auto"/>
          </w:divBdr>
          <w:divsChild>
            <w:div w:id="2008290877">
              <w:marLeft w:val="0"/>
              <w:marRight w:val="0"/>
              <w:marTop w:val="0"/>
              <w:marBottom w:val="0"/>
              <w:divBdr>
                <w:top w:val="none" w:sz="0" w:space="0" w:color="auto"/>
                <w:left w:val="none" w:sz="0" w:space="0" w:color="auto"/>
                <w:bottom w:val="none" w:sz="0" w:space="0" w:color="auto"/>
                <w:right w:val="none" w:sz="0" w:space="0" w:color="auto"/>
              </w:divBdr>
            </w:div>
          </w:divsChild>
        </w:div>
        <w:div w:id="1120609511">
          <w:marLeft w:val="0"/>
          <w:marRight w:val="0"/>
          <w:marTop w:val="0"/>
          <w:marBottom w:val="0"/>
          <w:divBdr>
            <w:top w:val="none" w:sz="0" w:space="0" w:color="auto"/>
            <w:left w:val="none" w:sz="0" w:space="0" w:color="auto"/>
            <w:bottom w:val="none" w:sz="0" w:space="0" w:color="auto"/>
            <w:right w:val="none" w:sz="0" w:space="0" w:color="auto"/>
          </w:divBdr>
          <w:divsChild>
            <w:div w:id="366876045">
              <w:marLeft w:val="0"/>
              <w:marRight w:val="0"/>
              <w:marTop w:val="0"/>
              <w:marBottom w:val="0"/>
              <w:divBdr>
                <w:top w:val="none" w:sz="0" w:space="0" w:color="auto"/>
                <w:left w:val="none" w:sz="0" w:space="0" w:color="auto"/>
                <w:bottom w:val="none" w:sz="0" w:space="0" w:color="auto"/>
                <w:right w:val="none" w:sz="0" w:space="0" w:color="auto"/>
              </w:divBdr>
              <w:divsChild>
                <w:div w:id="119337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925641">
      <w:bodyDiv w:val="1"/>
      <w:marLeft w:val="0"/>
      <w:marRight w:val="0"/>
      <w:marTop w:val="0"/>
      <w:marBottom w:val="0"/>
      <w:divBdr>
        <w:top w:val="none" w:sz="0" w:space="0" w:color="auto"/>
        <w:left w:val="none" w:sz="0" w:space="0" w:color="auto"/>
        <w:bottom w:val="none" w:sz="0" w:space="0" w:color="auto"/>
        <w:right w:val="none" w:sz="0" w:space="0" w:color="auto"/>
      </w:divBdr>
    </w:div>
    <w:div w:id="1769345972">
      <w:bodyDiv w:val="1"/>
      <w:marLeft w:val="0"/>
      <w:marRight w:val="0"/>
      <w:marTop w:val="0"/>
      <w:marBottom w:val="0"/>
      <w:divBdr>
        <w:top w:val="none" w:sz="0" w:space="0" w:color="auto"/>
        <w:left w:val="none" w:sz="0" w:space="0" w:color="auto"/>
        <w:bottom w:val="none" w:sz="0" w:space="0" w:color="auto"/>
        <w:right w:val="none" w:sz="0" w:space="0" w:color="auto"/>
      </w:divBdr>
      <w:divsChild>
        <w:div w:id="1921255414">
          <w:marLeft w:val="0"/>
          <w:marRight w:val="0"/>
          <w:marTop w:val="0"/>
          <w:marBottom w:val="0"/>
          <w:divBdr>
            <w:top w:val="none" w:sz="0" w:space="0" w:color="auto"/>
            <w:left w:val="none" w:sz="0" w:space="0" w:color="auto"/>
            <w:bottom w:val="none" w:sz="0" w:space="0" w:color="auto"/>
            <w:right w:val="none" w:sz="0" w:space="0" w:color="auto"/>
          </w:divBdr>
        </w:div>
      </w:divsChild>
    </w:div>
    <w:div w:id="1769497267">
      <w:bodyDiv w:val="1"/>
      <w:marLeft w:val="0"/>
      <w:marRight w:val="0"/>
      <w:marTop w:val="0"/>
      <w:marBottom w:val="0"/>
      <w:divBdr>
        <w:top w:val="none" w:sz="0" w:space="0" w:color="auto"/>
        <w:left w:val="none" w:sz="0" w:space="0" w:color="auto"/>
        <w:bottom w:val="none" w:sz="0" w:space="0" w:color="auto"/>
        <w:right w:val="none" w:sz="0" w:space="0" w:color="auto"/>
      </w:divBdr>
    </w:div>
    <w:div w:id="1769764208">
      <w:bodyDiv w:val="1"/>
      <w:marLeft w:val="0"/>
      <w:marRight w:val="0"/>
      <w:marTop w:val="0"/>
      <w:marBottom w:val="0"/>
      <w:divBdr>
        <w:top w:val="none" w:sz="0" w:space="0" w:color="auto"/>
        <w:left w:val="none" w:sz="0" w:space="0" w:color="auto"/>
        <w:bottom w:val="none" w:sz="0" w:space="0" w:color="auto"/>
        <w:right w:val="none" w:sz="0" w:space="0" w:color="auto"/>
      </w:divBdr>
    </w:div>
    <w:div w:id="1770001511">
      <w:bodyDiv w:val="1"/>
      <w:marLeft w:val="0"/>
      <w:marRight w:val="0"/>
      <w:marTop w:val="0"/>
      <w:marBottom w:val="0"/>
      <w:divBdr>
        <w:top w:val="none" w:sz="0" w:space="0" w:color="auto"/>
        <w:left w:val="none" w:sz="0" w:space="0" w:color="auto"/>
        <w:bottom w:val="none" w:sz="0" w:space="0" w:color="auto"/>
        <w:right w:val="none" w:sz="0" w:space="0" w:color="auto"/>
      </w:divBdr>
    </w:div>
    <w:div w:id="1771320083">
      <w:bodyDiv w:val="1"/>
      <w:marLeft w:val="0"/>
      <w:marRight w:val="0"/>
      <w:marTop w:val="0"/>
      <w:marBottom w:val="0"/>
      <w:divBdr>
        <w:top w:val="none" w:sz="0" w:space="0" w:color="auto"/>
        <w:left w:val="none" w:sz="0" w:space="0" w:color="auto"/>
        <w:bottom w:val="none" w:sz="0" w:space="0" w:color="auto"/>
        <w:right w:val="none" w:sz="0" w:space="0" w:color="auto"/>
      </w:divBdr>
    </w:div>
    <w:div w:id="1774327339">
      <w:bodyDiv w:val="1"/>
      <w:marLeft w:val="0"/>
      <w:marRight w:val="0"/>
      <w:marTop w:val="0"/>
      <w:marBottom w:val="0"/>
      <w:divBdr>
        <w:top w:val="none" w:sz="0" w:space="0" w:color="auto"/>
        <w:left w:val="none" w:sz="0" w:space="0" w:color="auto"/>
        <w:bottom w:val="none" w:sz="0" w:space="0" w:color="auto"/>
        <w:right w:val="none" w:sz="0" w:space="0" w:color="auto"/>
      </w:divBdr>
    </w:div>
    <w:div w:id="1775400188">
      <w:bodyDiv w:val="1"/>
      <w:marLeft w:val="0"/>
      <w:marRight w:val="0"/>
      <w:marTop w:val="0"/>
      <w:marBottom w:val="0"/>
      <w:divBdr>
        <w:top w:val="none" w:sz="0" w:space="0" w:color="auto"/>
        <w:left w:val="none" w:sz="0" w:space="0" w:color="auto"/>
        <w:bottom w:val="none" w:sz="0" w:space="0" w:color="auto"/>
        <w:right w:val="none" w:sz="0" w:space="0" w:color="auto"/>
      </w:divBdr>
    </w:div>
    <w:div w:id="1777365866">
      <w:bodyDiv w:val="1"/>
      <w:marLeft w:val="0"/>
      <w:marRight w:val="0"/>
      <w:marTop w:val="0"/>
      <w:marBottom w:val="0"/>
      <w:divBdr>
        <w:top w:val="none" w:sz="0" w:space="0" w:color="auto"/>
        <w:left w:val="none" w:sz="0" w:space="0" w:color="auto"/>
        <w:bottom w:val="none" w:sz="0" w:space="0" w:color="auto"/>
        <w:right w:val="none" w:sz="0" w:space="0" w:color="auto"/>
      </w:divBdr>
      <w:divsChild>
        <w:div w:id="1986549553">
          <w:marLeft w:val="0"/>
          <w:marRight w:val="0"/>
          <w:marTop w:val="0"/>
          <w:marBottom w:val="0"/>
          <w:divBdr>
            <w:top w:val="none" w:sz="0" w:space="0" w:color="auto"/>
            <w:left w:val="none" w:sz="0" w:space="0" w:color="auto"/>
            <w:bottom w:val="none" w:sz="0" w:space="0" w:color="auto"/>
            <w:right w:val="none" w:sz="0" w:space="0" w:color="auto"/>
          </w:divBdr>
        </w:div>
        <w:div w:id="269629318">
          <w:marLeft w:val="0"/>
          <w:marRight w:val="0"/>
          <w:marTop w:val="0"/>
          <w:marBottom w:val="0"/>
          <w:divBdr>
            <w:top w:val="none" w:sz="0" w:space="0" w:color="auto"/>
            <w:left w:val="none" w:sz="0" w:space="0" w:color="auto"/>
            <w:bottom w:val="none" w:sz="0" w:space="0" w:color="auto"/>
            <w:right w:val="none" w:sz="0" w:space="0" w:color="auto"/>
          </w:divBdr>
        </w:div>
        <w:div w:id="768819542">
          <w:marLeft w:val="0"/>
          <w:marRight w:val="0"/>
          <w:marTop w:val="0"/>
          <w:marBottom w:val="0"/>
          <w:divBdr>
            <w:top w:val="none" w:sz="0" w:space="0" w:color="auto"/>
            <w:left w:val="none" w:sz="0" w:space="0" w:color="auto"/>
            <w:bottom w:val="none" w:sz="0" w:space="0" w:color="auto"/>
            <w:right w:val="none" w:sz="0" w:space="0" w:color="auto"/>
          </w:divBdr>
        </w:div>
        <w:div w:id="635836877">
          <w:marLeft w:val="0"/>
          <w:marRight w:val="0"/>
          <w:marTop w:val="0"/>
          <w:marBottom w:val="0"/>
          <w:divBdr>
            <w:top w:val="none" w:sz="0" w:space="0" w:color="auto"/>
            <w:left w:val="none" w:sz="0" w:space="0" w:color="auto"/>
            <w:bottom w:val="none" w:sz="0" w:space="0" w:color="auto"/>
            <w:right w:val="none" w:sz="0" w:space="0" w:color="auto"/>
          </w:divBdr>
        </w:div>
      </w:divsChild>
    </w:div>
    <w:div w:id="1779984460">
      <w:bodyDiv w:val="1"/>
      <w:marLeft w:val="0"/>
      <w:marRight w:val="0"/>
      <w:marTop w:val="0"/>
      <w:marBottom w:val="0"/>
      <w:divBdr>
        <w:top w:val="none" w:sz="0" w:space="0" w:color="auto"/>
        <w:left w:val="none" w:sz="0" w:space="0" w:color="auto"/>
        <w:bottom w:val="none" w:sz="0" w:space="0" w:color="auto"/>
        <w:right w:val="none" w:sz="0" w:space="0" w:color="auto"/>
      </w:divBdr>
      <w:divsChild>
        <w:div w:id="2130472303">
          <w:marLeft w:val="0"/>
          <w:marRight w:val="0"/>
          <w:marTop w:val="0"/>
          <w:marBottom w:val="0"/>
          <w:divBdr>
            <w:top w:val="none" w:sz="0" w:space="0" w:color="auto"/>
            <w:left w:val="none" w:sz="0" w:space="0" w:color="auto"/>
            <w:bottom w:val="none" w:sz="0" w:space="0" w:color="auto"/>
            <w:right w:val="none" w:sz="0" w:space="0" w:color="auto"/>
          </w:divBdr>
        </w:div>
      </w:divsChild>
    </w:div>
    <w:div w:id="1781755997">
      <w:bodyDiv w:val="1"/>
      <w:marLeft w:val="0"/>
      <w:marRight w:val="0"/>
      <w:marTop w:val="0"/>
      <w:marBottom w:val="0"/>
      <w:divBdr>
        <w:top w:val="none" w:sz="0" w:space="0" w:color="auto"/>
        <w:left w:val="none" w:sz="0" w:space="0" w:color="auto"/>
        <w:bottom w:val="none" w:sz="0" w:space="0" w:color="auto"/>
        <w:right w:val="none" w:sz="0" w:space="0" w:color="auto"/>
      </w:divBdr>
    </w:div>
    <w:div w:id="1787767813">
      <w:bodyDiv w:val="1"/>
      <w:marLeft w:val="0"/>
      <w:marRight w:val="0"/>
      <w:marTop w:val="0"/>
      <w:marBottom w:val="0"/>
      <w:divBdr>
        <w:top w:val="none" w:sz="0" w:space="0" w:color="auto"/>
        <w:left w:val="none" w:sz="0" w:space="0" w:color="auto"/>
        <w:bottom w:val="none" w:sz="0" w:space="0" w:color="auto"/>
        <w:right w:val="none" w:sz="0" w:space="0" w:color="auto"/>
      </w:divBdr>
      <w:divsChild>
        <w:div w:id="2026403291">
          <w:marLeft w:val="0"/>
          <w:marRight w:val="0"/>
          <w:marTop w:val="0"/>
          <w:marBottom w:val="0"/>
          <w:divBdr>
            <w:top w:val="none" w:sz="0" w:space="0" w:color="auto"/>
            <w:left w:val="none" w:sz="0" w:space="0" w:color="auto"/>
            <w:bottom w:val="none" w:sz="0" w:space="0" w:color="auto"/>
            <w:right w:val="none" w:sz="0" w:space="0" w:color="auto"/>
          </w:divBdr>
        </w:div>
        <w:div w:id="83231542">
          <w:marLeft w:val="0"/>
          <w:marRight w:val="0"/>
          <w:marTop w:val="0"/>
          <w:marBottom w:val="0"/>
          <w:divBdr>
            <w:top w:val="none" w:sz="0" w:space="0" w:color="auto"/>
            <w:left w:val="none" w:sz="0" w:space="0" w:color="auto"/>
            <w:bottom w:val="none" w:sz="0" w:space="0" w:color="auto"/>
            <w:right w:val="none" w:sz="0" w:space="0" w:color="auto"/>
          </w:divBdr>
        </w:div>
        <w:div w:id="970593246">
          <w:marLeft w:val="0"/>
          <w:marRight w:val="0"/>
          <w:marTop w:val="0"/>
          <w:marBottom w:val="0"/>
          <w:divBdr>
            <w:top w:val="none" w:sz="0" w:space="0" w:color="auto"/>
            <w:left w:val="none" w:sz="0" w:space="0" w:color="auto"/>
            <w:bottom w:val="none" w:sz="0" w:space="0" w:color="auto"/>
            <w:right w:val="none" w:sz="0" w:space="0" w:color="auto"/>
          </w:divBdr>
        </w:div>
        <w:div w:id="661809973">
          <w:marLeft w:val="0"/>
          <w:marRight w:val="0"/>
          <w:marTop w:val="0"/>
          <w:marBottom w:val="0"/>
          <w:divBdr>
            <w:top w:val="none" w:sz="0" w:space="0" w:color="auto"/>
            <w:left w:val="none" w:sz="0" w:space="0" w:color="auto"/>
            <w:bottom w:val="none" w:sz="0" w:space="0" w:color="auto"/>
            <w:right w:val="none" w:sz="0" w:space="0" w:color="auto"/>
          </w:divBdr>
        </w:div>
        <w:div w:id="1860125115">
          <w:marLeft w:val="0"/>
          <w:marRight w:val="0"/>
          <w:marTop w:val="0"/>
          <w:marBottom w:val="0"/>
          <w:divBdr>
            <w:top w:val="none" w:sz="0" w:space="0" w:color="auto"/>
            <w:left w:val="none" w:sz="0" w:space="0" w:color="auto"/>
            <w:bottom w:val="none" w:sz="0" w:space="0" w:color="auto"/>
            <w:right w:val="none" w:sz="0" w:space="0" w:color="auto"/>
          </w:divBdr>
        </w:div>
        <w:div w:id="972298006">
          <w:marLeft w:val="0"/>
          <w:marRight w:val="0"/>
          <w:marTop w:val="0"/>
          <w:marBottom w:val="0"/>
          <w:divBdr>
            <w:top w:val="none" w:sz="0" w:space="0" w:color="auto"/>
            <w:left w:val="none" w:sz="0" w:space="0" w:color="auto"/>
            <w:bottom w:val="none" w:sz="0" w:space="0" w:color="auto"/>
            <w:right w:val="none" w:sz="0" w:space="0" w:color="auto"/>
          </w:divBdr>
        </w:div>
        <w:div w:id="878125165">
          <w:marLeft w:val="0"/>
          <w:marRight w:val="0"/>
          <w:marTop w:val="0"/>
          <w:marBottom w:val="0"/>
          <w:divBdr>
            <w:top w:val="none" w:sz="0" w:space="0" w:color="auto"/>
            <w:left w:val="none" w:sz="0" w:space="0" w:color="auto"/>
            <w:bottom w:val="none" w:sz="0" w:space="0" w:color="auto"/>
            <w:right w:val="none" w:sz="0" w:space="0" w:color="auto"/>
          </w:divBdr>
        </w:div>
        <w:div w:id="1998804514">
          <w:marLeft w:val="0"/>
          <w:marRight w:val="0"/>
          <w:marTop w:val="0"/>
          <w:marBottom w:val="0"/>
          <w:divBdr>
            <w:top w:val="none" w:sz="0" w:space="0" w:color="auto"/>
            <w:left w:val="none" w:sz="0" w:space="0" w:color="auto"/>
            <w:bottom w:val="none" w:sz="0" w:space="0" w:color="auto"/>
            <w:right w:val="none" w:sz="0" w:space="0" w:color="auto"/>
          </w:divBdr>
        </w:div>
        <w:div w:id="1836455698">
          <w:marLeft w:val="0"/>
          <w:marRight w:val="0"/>
          <w:marTop w:val="0"/>
          <w:marBottom w:val="0"/>
          <w:divBdr>
            <w:top w:val="none" w:sz="0" w:space="0" w:color="auto"/>
            <w:left w:val="none" w:sz="0" w:space="0" w:color="auto"/>
            <w:bottom w:val="none" w:sz="0" w:space="0" w:color="auto"/>
            <w:right w:val="none" w:sz="0" w:space="0" w:color="auto"/>
          </w:divBdr>
        </w:div>
        <w:div w:id="227805470">
          <w:marLeft w:val="0"/>
          <w:marRight w:val="0"/>
          <w:marTop w:val="0"/>
          <w:marBottom w:val="0"/>
          <w:divBdr>
            <w:top w:val="none" w:sz="0" w:space="0" w:color="auto"/>
            <w:left w:val="none" w:sz="0" w:space="0" w:color="auto"/>
            <w:bottom w:val="none" w:sz="0" w:space="0" w:color="auto"/>
            <w:right w:val="none" w:sz="0" w:space="0" w:color="auto"/>
          </w:divBdr>
        </w:div>
        <w:div w:id="1298221347">
          <w:marLeft w:val="0"/>
          <w:marRight w:val="0"/>
          <w:marTop w:val="0"/>
          <w:marBottom w:val="0"/>
          <w:divBdr>
            <w:top w:val="none" w:sz="0" w:space="0" w:color="auto"/>
            <w:left w:val="none" w:sz="0" w:space="0" w:color="auto"/>
            <w:bottom w:val="none" w:sz="0" w:space="0" w:color="auto"/>
            <w:right w:val="none" w:sz="0" w:space="0" w:color="auto"/>
          </w:divBdr>
        </w:div>
        <w:div w:id="1536499241">
          <w:marLeft w:val="0"/>
          <w:marRight w:val="0"/>
          <w:marTop w:val="0"/>
          <w:marBottom w:val="0"/>
          <w:divBdr>
            <w:top w:val="none" w:sz="0" w:space="0" w:color="auto"/>
            <w:left w:val="none" w:sz="0" w:space="0" w:color="auto"/>
            <w:bottom w:val="none" w:sz="0" w:space="0" w:color="auto"/>
            <w:right w:val="none" w:sz="0" w:space="0" w:color="auto"/>
          </w:divBdr>
        </w:div>
        <w:div w:id="224947806">
          <w:marLeft w:val="0"/>
          <w:marRight w:val="0"/>
          <w:marTop w:val="0"/>
          <w:marBottom w:val="0"/>
          <w:divBdr>
            <w:top w:val="none" w:sz="0" w:space="0" w:color="auto"/>
            <w:left w:val="none" w:sz="0" w:space="0" w:color="auto"/>
            <w:bottom w:val="none" w:sz="0" w:space="0" w:color="auto"/>
            <w:right w:val="none" w:sz="0" w:space="0" w:color="auto"/>
          </w:divBdr>
        </w:div>
        <w:div w:id="890192188">
          <w:marLeft w:val="0"/>
          <w:marRight w:val="0"/>
          <w:marTop w:val="0"/>
          <w:marBottom w:val="0"/>
          <w:divBdr>
            <w:top w:val="none" w:sz="0" w:space="0" w:color="auto"/>
            <w:left w:val="none" w:sz="0" w:space="0" w:color="auto"/>
            <w:bottom w:val="none" w:sz="0" w:space="0" w:color="auto"/>
            <w:right w:val="none" w:sz="0" w:space="0" w:color="auto"/>
          </w:divBdr>
        </w:div>
        <w:div w:id="957490001">
          <w:marLeft w:val="0"/>
          <w:marRight w:val="0"/>
          <w:marTop w:val="0"/>
          <w:marBottom w:val="0"/>
          <w:divBdr>
            <w:top w:val="none" w:sz="0" w:space="0" w:color="auto"/>
            <w:left w:val="none" w:sz="0" w:space="0" w:color="auto"/>
            <w:bottom w:val="none" w:sz="0" w:space="0" w:color="auto"/>
            <w:right w:val="none" w:sz="0" w:space="0" w:color="auto"/>
          </w:divBdr>
        </w:div>
        <w:div w:id="1532844310">
          <w:marLeft w:val="0"/>
          <w:marRight w:val="0"/>
          <w:marTop w:val="0"/>
          <w:marBottom w:val="0"/>
          <w:divBdr>
            <w:top w:val="none" w:sz="0" w:space="0" w:color="auto"/>
            <w:left w:val="none" w:sz="0" w:space="0" w:color="auto"/>
            <w:bottom w:val="none" w:sz="0" w:space="0" w:color="auto"/>
            <w:right w:val="none" w:sz="0" w:space="0" w:color="auto"/>
          </w:divBdr>
        </w:div>
        <w:div w:id="956378470">
          <w:marLeft w:val="0"/>
          <w:marRight w:val="0"/>
          <w:marTop w:val="0"/>
          <w:marBottom w:val="0"/>
          <w:divBdr>
            <w:top w:val="none" w:sz="0" w:space="0" w:color="auto"/>
            <w:left w:val="none" w:sz="0" w:space="0" w:color="auto"/>
            <w:bottom w:val="none" w:sz="0" w:space="0" w:color="auto"/>
            <w:right w:val="none" w:sz="0" w:space="0" w:color="auto"/>
          </w:divBdr>
        </w:div>
        <w:div w:id="760298604">
          <w:marLeft w:val="0"/>
          <w:marRight w:val="0"/>
          <w:marTop w:val="0"/>
          <w:marBottom w:val="0"/>
          <w:divBdr>
            <w:top w:val="none" w:sz="0" w:space="0" w:color="auto"/>
            <w:left w:val="none" w:sz="0" w:space="0" w:color="auto"/>
            <w:bottom w:val="none" w:sz="0" w:space="0" w:color="auto"/>
            <w:right w:val="none" w:sz="0" w:space="0" w:color="auto"/>
          </w:divBdr>
        </w:div>
        <w:div w:id="244345751">
          <w:marLeft w:val="0"/>
          <w:marRight w:val="0"/>
          <w:marTop w:val="0"/>
          <w:marBottom w:val="0"/>
          <w:divBdr>
            <w:top w:val="none" w:sz="0" w:space="0" w:color="auto"/>
            <w:left w:val="none" w:sz="0" w:space="0" w:color="auto"/>
            <w:bottom w:val="none" w:sz="0" w:space="0" w:color="auto"/>
            <w:right w:val="none" w:sz="0" w:space="0" w:color="auto"/>
          </w:divBdr>
        </w:div>
        <w:div w:id="651371508">
          <w:marLeft w:val="0"/>
          <w:marRight w:val="0"/>
          <w:marTop w:val="0"/>
          <w:marBottom w:val="0"/>
          <w:divBdr>
            <w:top w:val="none" w:sz="0" w:space="0" w:color="auto"/>
            <w:left w:val="none" w:sz="0" w:space="0" w:color="auto"/>
            <w:bottom w:val="none" w:sz="0" w:space="0" w:color="auto"/>
            <w:right w:val="none" w:sz="0" w:space="0" w:color="auto"/>
          </w:divBdr>
        </w:div>
      </w:divsChild>
    </w:div>
    <w:div w:id="1795757986">
      <w:bodyDiv w:val="1"/>
      <w:marLeft w:val="0"/>
      <w:marRight w:val="0"/>
      <w:marTop w:val="0"/>
      <w:marBottom w:val="0"/>
      <w:divBdr>
        <w:top w:val="none" w:sz="0" w:space="0" w:color="auto"/>
        <w:left w:val="none" w:sz="0" w:space="0" w:color="auto"/>
        <w:bottom w:val="none" w:sz="0" w:space="0" w:color="auto"/>
        <w:right w:val="none" w:sz="0" w:space="0" w:color="auto"/>
      </w:divBdr>
    </w:div>
    <w:div w:id="1799106196">
      <w:bodyDiv w:val="1"/>
      <w:marLeft w:val="0"/>
      <w:marRight w:val="0"/>
      <w:marTop w:val="0"/>
      <w:marBottom w:val="0"/>
      <w:divBdr>
        <w:top w:val="none" w:sz="0" w:space="0" w:color="auto"/>
        <w:left w:val="none" w:sz="0" w:space="0" w:color="auto"/>
        <w:bottom w:val="none" w:sz="0" w:space="0" w:color="auto"/>
        <w:right w:val="none" w:sz="0" w:space="0" w:color="auto"/>
      </w:divBdr>
      <w:divsChild>
        <w:div w:id="1391417223">
          <w:marLeft w:val="0"/>
          <w:marRight w:val="0"/>
          <w:marTop w:val="0"/>
          <w:marBottom w:val="0"/>
          <w:divBdr>
            <w:top w:val="none" w:sz="0" w:space="0" w:color="auto"/>
            <w:left w:val="none" w:sz="0" w:space="0" w:color="auto"/>
            <w:bottom w:val="none" w:sz="0" w:space="0" w:color="auto"/>
            <w:right w:val="none" w:sz="0" w:space="0" w:color="auto"/>
          </w:divBdr>
        </w:div>
      </w:divsChild>
    </w:div>
    <w:div w:id="1802723263">
      <w:bodyDiv w:val="1"/>
      <w:marLeft w:val="0"/>
      <w:marRight w:val="0"/>
      <w:marTop w:val="0"/>
      <w:marBottom w:val="0"/>
      <w:divBdr>
        <w:top w:val="none" w:sz="0" w:space="0" w:color="auto"/>
        <w:left w:val="none" w:sz="0" w:space="0" w:color="auto"/>
        <w:bottom w:val="none" w:sz="0" w:space="0" w:color="auto"/>
        <w:right w:val="none" w:sz="0" w:space="0" w:color="auto"/>
      </w:divBdr>
    </w:div>
    <w:div w:id="1802848329">
      <w:bodyDiv w:val="1"/>
      <w:marLeft w:val="0"/>
      <w:marRight w:val="0"/>
      <w:marTop w:val="0"/>
      <w:marBottom w:val="0"/>
      <w:divBdr>
        <w:top w:val="none" w:sz="0" w:space="0" w:color="auto"/>
        <w:left w:val="none" w:sz="0" w:space="0" w:color="auto"/>
        <w:bottom w:val="none" w:sz="0" w:space="0" w:color="auto"/>
        <w:right w:val="none" w:sz="0" w:space="0" w:color="auto"/>
      </w:divBdr>
    </w:div>
    <w:div w:id="1802990888">
      <w:bodyDiv w:val="1"/>
      <w:marLeft w:val="0"/>
      <w:marRight w:val="0"/>
      <w:marTop w:val="0"/>
      <w:marBottom w:val="0"/>
      <w:divBdr>
        <w:top w:val="none" w:sz="0" w:space="0" w:color="auto"/>
        <w:left w:val="none" w:sz="0" w:space="0" w:color="auto"/>
        <w:bottom w:val="none" w:sz="0" w:space="0" w:color="auto"/>
        <w:right w:val="none" w:sz="0" w:space="0" w:color="auto"/>
      </w:divBdr>
    </w:div>
    <w:div w:id="1808283668">
      <w:bodyDiv w:val="1"/>
      <w:marLeft w:val="0"/>
      <w:marRight w:val="0"/>
      <w:marTop w:val="0"/>
      <w:marBottom w:val="0"/>
      <w:divBdr>
        <w:top w:val="none" w:sz="0" w:space="0" w:color="auto"/>
        <w:left w:val="none" w:sz="0" w:space="0" w:color="auto"/>
        <w:bottom w:val="none" w:sz="0" w:space="0" w:color="auto"/>
        <w:right w:val="none" w:sz="0" w:space="0" w:color="auto"/>
      </w:divBdr>
    </w:div>
    <w:div w:id="1810005921">
      <w:bodyDiv w:val="1"/>
      <w:marLeft w:val="0"/>
      <w:marRight w:val="0"/>
      <w:marTop w:val="0"/>
      <w:marBottom w:val="0"/>
      <w:divBdr>
        <w:top w:val="none" w:sz="0" w:space="0" w:color="auto"/>
        <w:left w:val="none" w:sz="0" w:space="0" w:color="auto"/>
        <w:bottom w:val="none" w:sz="0" w:space="0" w:color="auto"/>
        <w:right w:val="none" w:sz="0" w:space="0" w:color="auto"/>
      </w:divBdr>
    </w:div>
    <w:div w:id="1810395975">
      <w:bodyDiv w:val="1"/>
      <w:marLeft w:val="0"/>
      <w:marRight w:val="0"/>
      <w:marTop w:val="0"/>
      <w:marBottom w:val="0"/>
      <w:divBdr>
        <w:top w:val="none" w:sz="0" w:space="0" w:color="auto"/>
        <w:left w:val="none" w:sz="0" w:space="0" w:color="auto"/>
        <w:bottom w:val="none" w:sz="0" w:space="0" w:color="auto"/>
        <w:right w:val="none" w:sz="0" w:space="0" w:color="auto"/>
      </w:divBdr>
    </w:div>
    <w:div w:id="1820881681">
      <w:bodyDiv w:val="1"/>
      <w:marLeft w:val="0"/>
      <w:marRight w:val="0"/>
      <w:marTop w:val="0"/>
      <w:marBottom w:val="0"/>
      <w:divBdr>
        <w:top w:val="none" w:sz="0" w:space="0" w:color="auto"/>
        <w:left w:val="none" w:sz="0" w:space="0" w:color="auto"/>
        <w:bottom w:val="none" w:sz="0" w:space="0" w:color="auto"/>
        <w:right w:val="none" w:sz="0" w:space="0" w:color="auto"/>
      </w:divBdr>
      <w:divsChild>
        <w:div w:id="826945008">
          <w:marLeft w:val="0"/>
          <w:marRight w:val="0"/>
          <w:marTop w:val="0"/>
          <w:marBottom w:val="0"/>
          <w:divBdr>
            <w:top w:val="none" w:sz="0" w:space="0" w:color="auto"/>
            <w:left w:val="none" w:sz="0" w:space="0" w:color="auto"/>
            <w:bottom w:val="none" w:sz="0" w:space="0" w:color="auto"/>
            <w:right w:val="none" w:sz="0" w:space="0" w:color="auto"/>
          </w:divBdr>
        </w:div>
      </w:divsChild>
    </w:div>
    <w:div w:id="1822187773">
      <w:bodyDiv w:val="1"/>
      <w:marLeft w:val="0"/>
      <w:marRight w:val="0"/>
      <w:marTop w:val="0"/>
      <w:marBottom w:val="0"/>
      <w:divBdr>
        <w:top w:val="none" w:sz="0" w:space="0" w:color="auto"/>
        <w:left w:val="none" w:sz="0" w:space="0" w:color="auto"/>
        <w:bottom w:val="none" w:sz="0" w:space="0" w:color="auto"/>
        <w:right w:val="none" w:sz="0" w:space="0" w:color="auto"/>
      </w:divBdr>
    </w:div>
    <w:div w:id="1831289886">
      <w:bodyDiv w:val="1"/>
      <w:marLeft w:val="0"/>
      <w:marRight w:val="0"/>
      <w:marTop w:val="0"/>
      <w:marBottom w:val="0"/>
      <w:divBdr>
        <w:top w:val="none" w:sz="0" w:space="0" w:color="auto"/>
        <w:left w:val="none" w:sz="0" w:space="0" w:color="auto"/>
        <w:bottom w:val="none" w:sz="0" w:space="0" w:color="auto"/>
        <w:right w:val="none" w:sz="0" w:space="0" w:color="auto"/>
      </w:divBdr>
    </w:div>
    <w:div w:id="1833834205">
      <w:bodyDiv w:val="1"/>
      <w:marLeft w:val="0"/>
      <w:marRight w:val="0"/>
      <w:marTop w:val="0"/>
      <w:marBottom w:val="0"/>
      <w:divBdr>
        <w:top w:val="none" w:sz="0" w:space="0" w:color="auto"/>
        <w:left w:val="none" w:sz="0" w:space="0" w:color="auto"/>
        <w:bottom w:val="none" w:sz="0" w:space="0" w:color="auto"/>
        <w:right w:val="none" w:sz="0" w:space="0" w:color="auto"/>
      </w:divBdr>
    </w:div>
    <w:div w:id="1835219551">
      <w:bodyDiv w:val="1"/>
      <w:marLeft w:val="0"/>
      <w:marRight w:val="0"/>
      <w:marTop w:val="0"/>
      <w:marBottom w:val="0"/>
      <w:divBdr>
        <w:top w:val="none" w:sz="0" w:space="0" w:color="auto"/>
        <w:left w:val="none" w:sz="0" w:space="0" w:color="auto"/>
        <w:bottom w:val="none" w:sz="0" w:space="0" w:color="auto"/>
        <w:right w:val="none" w:sz="0" w:space="0" w:color="auto"/>
      </w:divBdr>
      <w:divsChild>
        <w:div w:id="1329942299">
          <w:marLeft w:val="0"/>
          <w:marRight w:val="0"/>
          <w:marTop w:val="0"/>
          <w:marBottom w:val="0"/>
          <w:divBdr>
            <w:top w:val="none" w:sz="0" w:space="0" w:color="auto"/>
            <w:left w:val="none" w:sz="0" w:space="0" w:color="auto"/>
            <w:bottom w:val="none" w:sz="0" w:space="0" w:color="auto"/>
            <w:right w:val="none" w:sz="0" w:space="0" w:color="auto"/>
          </w:divBdr>
        </w:div>
      </w:divsChild>
    </w:div>
    <w:div w:id="1839343118">
      <w:bodyDiv w:val="1"/>
      <w:marLeft w:val="0"/>
      <w:marRight w:val="0"/>
      <w:marTop w:val="0"/>
      <w:marBottom w:val="0"/>
      <w:divBdr>
        <w:top w:val="none" w:sz="0" w:space="0" w:color="auto"/>
        <w:left w:val="none" w:sz="0" w:space="0" w:color="auto"/>
        <w:bottom w:val="none" w:sz="0" w:space="0" w:color="auto"/>
        <w:right w:val="none" w:sz="0" w:space="0" w:color="auto"/>
      </w:divBdr>
      <w:divsChild>
        <w:div w:id="1881278077">
          <w:marLeft w:val="0"/>
          <w:marRight w:val="0"/>
          <w:marTop w:val="0"/>
          <w:marBottom w:val="0"/>
          <w:divBdr>
            <w:top w:val="none" w:sz="0" w:space="0" w:color="auto"/>
            <w:left w:val="none" w:sz="0" w:space="0" w:color="auto"/>
            <w:bottom w:val="none" w:sz="0" w:space="0" w:color="auto"/>
            <w:right w:val="none" w:sz="0" w:space="0" w:color="auto"/>
          </w:divBdr>
        </w:div>
      </w:divsChild>
    </w:div>
    <w:div w:id="1840534182">
      <w:bodyDiv w:val="1"/>
      <w:marLeft w:val="0"/>
      <w:marRight w:val="0"/>
      <w:marTop w:val="0"/>
      <w:marBottom w:val="0"/>
      <w:divBdr>
        <w:top w:val="none" w:sz="0" w:space="0" w:color="auto"/>
        <w:left w:val="none" w:sz="0" w:space="0" w:color="auto"/>
        <w:bottom w:val="none" w:sz="0" w:space="0" w:color="auto"/>
        <w:right w:val="none" w:sz="0" w:space="0" w:color="auto"/>
      </w:divBdr>
    </w:div>
    <w:div w:id="1842962709">
      <w:bodyDiv w:val="1"/>
      <w:marLeft w:val="0"/>
      <w:marRight w:val="0"/>
      <w:marTop w:val="0"/>
      <w:marBottom w:val="0"/>
      <w:divBdr>
        <w:top w:val="none" w:sz="0" w:space="0" w:color="auto"/>
        <w:left w:val="none" w:sz="0" w:space="0" w:color="auto"/>
        <w:bottom w:val="none" w:sz="0" w:space="0" w:color="auto"/>
        <w:right w:val="none" w:sz="0" w:space="0" w:color="auto"/>
      </w:divBdr>
      <w:divsChild>
        <w:div w:id="280259674">
          <w:marLeft w:val="0"/>
          <w:marRight w:val="0"/>
          <w:marTop w:val="0"/>
          <w:marBottom w:val="0"/>
          <w:divBdr>
            <w:top w:val="none" w:sz="0" w:space="0" w:color="auto"/>
            <w:left w:val="none" w:sz="0" w:space="0" w:color="auto"/>
            <w:bottom w:val="none" w:sz="0" w:space="0" w:color="auto"/>
            <w:right w:val="none" w:sz="0" w:space="0" w:color="auto"/>
          </w:divBdr>
        </w:div>
      </w:divsChild>
    </w:div>
    <w:div w:id="1846095925">
      <w:bodyDiv w:val="1"/>
      <w:marLeft w:val="0"/>
      <w:marRight w:val="0"/>
      <w:marTop w:val="0"/>
      <w:marBottom w:val="0"/>
      <w:divBdr>
        <w:top w:val="none" w:sz="0" w:space="0" w:color="auto"/>
        <w:left w:val="none" w:sz="0" w:space="0" w:color="auto"/>
        <w:bottom w:val="none" w:sz="0" w:space="0" w:color="auto"/>
        <w:right w:val="none" w:sz="0" w:space="0" w:color="auto"/>
      </w:divBdr>
    </w:div>
    <w:div w:id="1846167746">
      <w:bodyDiv w:val="1"/>
      <w:marLeft w:val="0"/>
      <w:marRight w:val="0"/>
      <w:marTop w:val="0"/>
      <w:marBottom w:val="0"/>
      <w:divBdr>
        <w:top w:val="none" w:sz="0" w:space="0" w:color="auto"/>
        <w:left w:val="none" w:sz="0" w:space="0" w:color="auto"/>
        <w:bottom w:val="none" w:sz="0" w:space="0" w:color="auto"/>
        <w:right w:val="none" w:sz="0" w:space="0" w:color="auto"/>
      </w:divBdr>
    </w:div>
    <w:div w:id="1853301957">
      <w:bodyDiv w:val="1"/>
      <w:marLeft w:val="0"/>
      <w:marRight w:val="0"/>
      <w:marTop w:val="0"/>
      <w:marBottom w:val="0"/>
      <w:divBdr>
        <w:top w:val="none" w:sz="0" w:space="0" w:color="auto"/>
        <w:left w:val="none" w:sz="0" w:space="0" w:color="auto"/>
        <w:bottom w:val="none" w:sz="0" w:space="0" w:color="auto"/>
        <w:right w:val="none" w:sz="0" w:space="0" w:color="auto"/>
      </w:divBdr>
      <w:divsChild>
        <w:div w:id="2115242938">
          <w:marLeft w:val="0"/>
          <w:marRight w:val="0"/>
          <w:marTop w:val="0"/>
          <w:marBottom w:val="0"/>
          <w:divBdr>
            <w:top w:val="none" w:sz="0" w:space="0" w:color="auto"/>
            <w:left w:val="none" w:sz="0" w:space="0" w:color="auto"/>
            <w:bottom w:val="none" w:sz="0" w:space="0" w:color="auto"/>
            <w:right w:val="none" w:sz="0" w:space="0" w:color="auto"/>
          </w:divBdr>
        </w:div>
      </w:divsChild>
    </w:div>
    <w:div w:id="1854150653">
      <w:bodyDiv w:val="1"/>
      <w:marLeft w:val="0"/>
      <w:marRight w:val="0"/>
      <w:marTop w:val="0"/>
      <w:marBottom w:val="0"/>
      <w:divBdr>
        <w:top w:val="none" w:sz="0" w:space="0" w:color="auto"/>
        <w:left w:val="none" w:sz="0" w:space="0" w:color="auto"/>
        <w:bottom w:val="none" w:sz="0" w:space="0" w:color="auto"/>
        <w:right w:val="none" w:sz="0" w:space="0" w:color="auto"/>
      </w:divBdr>
    </w:div>
    <w:div w:id="1857453187">
      <w:bodyDiv w:val="1"/>
      <w:marLeft w:val="0"/>
      <w:marRight w:val="0"/>
      <w:marTop w:val="0"/>
      <w:marBottom w:val="0"/>
      <w:divBdr>
        <w:top w:val="none" w:sz="0" w:space="0" w:color="auto"/>
        <w:left w:val="none" w:sz="0" w:space="0" w:color="auto"/>
        <w:bottom w:val="none" w:sz="0" w:space="0" w:color="auto"/>
        <w:right w:val="none" w:sz="0" w:space="0" w:color="auto"/>
      </w:divBdr>
      <w:divsChild>
        <w:div w:id="2085955413">
          <w:marLeft w:val="0"/>
          <w:marRight w:val="0"/>
          <w:marTop w:val="0"/>
          <w:marBottom w:val="0"/>
          <w:divBdr>
            <w:top w:val="none" w:sz="0" w:space="0" w:color="auto"/>
            <w:left w:val="none" w:sz="0" w:space="0" w:color="auto"/>
            <w:bottom w:val="none" w:sz="0" w:space="0" w:color="auto"/>
            <w:right w:val="none" w:sz="0" w:space="0" w:color="auto"/>
          </w:divBdr>
        </w:div>
      </w:divsChild>
    </w:div>
    <w:div w:id="1859079588">
      <w:bodyDiv w:val="1"/>
      <w:marLeft w:val="0"/>
      <w:marRight w:val="0"/>
      <w:marTop w:val="0"/>
      <w:marBottom w:val="0"/>
      <w:divBdr>
        <w:top w:val="none" w:sz="0" w:space="0" w:color="auto"/>
        <w:left w:val="none" w:sz="0" w:space="0" w:color="auto"/>
        <w:bottom w:val="none" w:sz="0" w:space="0" w:color="auto"/>
        <w:right w:val="none" w:sz="0" w:space="0" w:color="auto"/>
      </w:divBdr>
    </w:div>
    <w:div w:id="1859615544">
      <w:bodyDiv w:val="1"/>
      <w:marLeft w:val="0"/>
      <w:marRight w:val="0"/>
      <w:marTop w:val="0"/>
      <w:marBottom w:val="0"/>
      <w:divBdr>
        <w:top w:val="none" w:sz="0" w:space="0" w:color="auto"/>
        <w:left w:val="none" w:sz="0" w:space="0" w:color="auto"/>
        <w:bottom w:val="none" w:sz="0" w:space="0" w:color="auto"/>
        <w:right w:val="none" w:sz="0" w:space="0" w:color="auto"/>
      </w:divBdr>
    </w:div>
    <w:div w:id="1863666622">
      <w:bodyDiv w:val="1"/>
      <w:marLeft w:val="0"/>
      <w:marRight w:val="0"/>
      <w:marTop w:val="0"/>
      <w:marBottom w:val="0"/>
      <w:divBdr>
        <w:top w:val="none" w:sz="0" w:space="0" w:color="auto"/>
        <w:left w:val="none" w:sz="0" w:space="0" w:color="auto"/>
        <w:bottom w:val="none" w:sz="0" w:space="0" w:color="auto"/>
        <w:right w:val="none" w:sz="0" w:space="0" w:color="auto"/>
      </w:divBdr>
    </w:div>
    <w:div w:id="1871608333">
      <w:bodyDiv w:val="1"/>
      <w:marLeft w:val="0"/>
      <w:marRight w:val="0"/>
      <w:marTop w:val="0"/>
      <w:marBottom w:val="0"/>
      <w:divBdr>
        <w:top w:val="none" w:sz="0" w:space="0" w:color="auto"/>
        <w:left w:val="none" w:sz="0" w:space="0" w:color="auto"/>
        <w:bottom w:val="none" w:sz="0" w:space="0" w:color="auto"/>
        <w:right w:val="none" w:sz="0" w:space="0" w:color="auto"/>
      </w:divBdr>
    </w:div>
    <w:div w:id="1872913950">
      <w:bodyDiv w:val="1"/>
      <w:marLeft w:val="0"/>
      <w:marRight w:val="0"/>
      <w:marTop w:val="0"/>
      <w:marBottom w:val="0"/>
      <w:divBdr>
        <w:top w:val="none" w:sz="0" w:space="0" w:color="auto"/>
        <w:left w:val="none" w:sz="0" w:space="0" w:color="auto"/>
        <w:bottom w:val="none" w:sz="0" w:space="0" w:color="auto"/>
        <w:right w:val="none" w:sz="0" w:space="0" w:color="auto"/>
      </w:divBdr>
      <w:divsChild>
        <w:div w:id="1086800553">
          <w:marLeft w:val="0"/>
          <w:marRight w:val="0"/>
          <w:marTop w:val="0"/>
          <w:marBottom w:val="0"/>
          <w:divBdr>
            <w:top w:val="none" w:sz="0" w:space="0" w:color="auto"/>
            <w:left w:val="none" w:sz="0" w:space="0" w:color="auto"/>
            <w:bottom w:val="none" w:sz="0" w:space="0" w:color="auto"/>
            <w:right w:val="none" w:sz="0" w:space="0" w:color="auto"/>
          </w:divBdr>
        </w:div>
      </w:divsChild>
    </w:div>
    <w:div w:id="1873224213">
      <w:bodyDiv w:val="1"/>
      <w:marLeft w:val="0"/>
      <w:marRight w:val="0"/>
      <w:marTop w:val="0"/>
      <w:marBottom w:val="0"/>
      <w:divBdr>
        <w:top w:val="none" w:sz="0" w:space="0" w:color="auto"/>
        <w:left w:val="none" w:sz="0" w:space="0" w:color="auto"/>
        <w:bottom w:val="none" w:sz="0" w:space="0" w:color="auto"/>
        <w:right w:val="none" w:sz="0" w:space="0" w:color="auto"/>
      </w:divBdr>
      <w:divsChild>
        <w:div w:id="2140762883">
          <w:marLeft w:val="0"/>
          <w:marRight w:val="0"/>
          <w:marTop w:val="0"/>
          <w:marBottom w:val="0"/>
          <w:divBdr>
            <w:top w:val="none" w:sz="0" w:space="0" w:color="auto"/>
            <w:left w:val="none" w:sz="0" w:space="0" w:color="auto"/>
            <w:bottom w:val="none" w:sz="0" w:space="0" w:color="auto"/>
            <w:right w:val="none" w:sz="0" w:space="0" w:color="auto"/>
          </w:divBdr>
        </w:div>
      </w:divsChild>
    </w:div>
    <w:div w:id="1874227260">
      <w:bodyDiv w:val="1"/>
      <w:marLeft w:val="0"/>
      <w:marRight w:val="0"/>
      <w:marTop w:val="0"/>
      <w:marBottom w:val="0"/>
      <w:divBdr>
        <w:top w:val="none" w:sz="0" w:space="0" w:color="auto"/>
        <w:left w:val="none" w:sz="0" w:space="0" w:color="auto"/>
        <w:bottom w:val="none" w:sz="0" w:space="0" w:color="auto"/>
        <w:right w:val="none" w:sz="0" w:space="0" w:color="auto"/>
      </w:divBdr>
    </w:div>
    <w:div w:id="1875074423">
      <w:bodyDiv w:val="1"/>
      <w:marLeft w:val="0"/>
      <w:marRight w:val="0"/>
      <w:marTop w:val="0"/>
      <w:marBottom w:val="0"/>
      <w:divBdr>
        <w:top w:val="none" w:sz="0" w:space="0" w:color="auto"/>
        <w:left w:val="none" w:sz="0" w:space="0" w:color="auto"/>
        <w:bottom w:val="none" w:sz="0" w:space="0" w:color="auto"/>
        <w:right w:val="none" w:sz="0" w:space="0" w:color="auto"/>
      </w:divBdr>
      <w:divsChild>
        <w:div w:id="1072194533">
          <w:marLeft w:val="0"/>
          <w:marRight w:val="0"/>
          <w:marTop w:val="0"/>
          <w:marBottom w:val="0"/>
          <w:divBdr>
            <w:top w:val="none" w:sz="0" w:space="0" w:color="auto"/>
            <w:left w:val="none" w:sz="0" w:space="0" w:color="auto"/>
            <w:bottom w:val="none" w:sz="0" w:space="0" w:color="auto"/>
            <w:right w:val="none" w:sz="0" w:space="0" w:color="auto"/>
          </w:divBdr>
        </w:div>
      </w:divsChild>
    </w:div>
    <w:div w:id="1876851234">
      <w:bodyDiv w:val="1"/>
      <w:marLeft w:val="0"/>
      <w:marRight w:val="0"/>
      <w:marTop w:val="0"/>
      <w:marBottom w:val="0"/>
      <w:divBdr>
        <w:top w:val="none" w:sz="0" w:space="0" w:color="auto"/>
        <w:left w:val="none" w:sz="0" w:space="0" w:color="auto"/>
        <w:bottom w:val="none" w:sz="0" w:space="0" w:color="auto"/>
        <w:right w:val="none" w:sz="0" w:space="0" w:color="auto"/>
      </w:divBdr>
    </w:div>
    <w:div w:id="1878467740">
      <w:bodyDiv w:val="1"/>
      <w:marLeft w:val="0"/>
      <w:marRight w:val="0"/>
      <w:marTop w:val="0"/>
      <w:marBottom w:val="0"/>
      <w:divBdr>
        <w:top w:val="none" w:sz="0" w:space="0" w:color="auto"/>
        <w:left w:val="none" w:sz="0" w:space="0" w:color="auto"/>
        <w:bottom w:val="none" w:sz="0" w:space="0" w:color="auto"/>
        <w:right w:val="none" w:sz="0" w:space="0" w:color="auto"/>
      </w:divBdr>
    </w:div>
    <w:div w:id="1878736229">
      <w:bodyDiv w:val="1"/>
      <w:marLeft w:val="0"/>
      <w:marRight w:val="0"/>
      <w:marTop w:val="0"/>
      <w:marBottom w:val="0"/>
      <w:divBdr>
        <w:top w:val="none" w:sz="0" w:space="0" w:color="auto"/>
        <w:left w:val="none" w:sz="0" w:space="0" w:color="auto"/>
        <w:bottom w:val="none" w:sz="0" w:space="0" w:color="auto"/>
        <w:right w:val="none" w:sz="0" w:space="0" w:color="auto"/>
      </w:divBdr>
    </w:div>
    <w:div w:id="1878925368">
      <w:bodyDiv w:val="1"/>
      <w:marLeft w:val="0"/>
      <w:marRight w:val="0"/>
      <w:marTop w:val="0"/>
      <w:marBottom w:val="0"/>
      <w:divBdr>
        <w:top w:val="none" w:sz="0" w:space="0" w:color="auto"/>
        <w:left w:val="none" w:sz="0" w:space="0" w:color="auto"/>
        <w:bottom w:val="none" w:sz="0" w:space="0" w:color="auto"/>
        <w:right w:val="none" w:sz="0" w:space="0" w:color="auto"/>
      </w:divBdr>
    </w:div>
    <w:div w:id="1881360565">
      <w:bodyDiv w:val="1"/>
      <w:marLeft w:val="0"/>
      <w:marRight w:val="0"/>
      <w:marTop w:val="0"/>
      <w:marBottom w:val="0"/>
      <w:divBdr>
        <w:top w:val="none" w:sz="0" w:space="0" w:color="auto"/>
        <w:left w:val="none" w:sz="0" w:space="0" w:color="auto"/>
        <w:bottom w:val="none" w:sz="0" w:space="0" w:color="auto"/>
        <w:right w:val="none" w:sz="0" w:space="0" w:color="auto"/>
      </w:divBdr>
    </w:div>
    <w:div w:id="1883321233">
      <w:bodyDiv w:val="1"/>
      <w:marLeft w:val="0"/>
      <w:marRight w:val="0"/>
      <w:marTop w:val="0"/>
      <w:marBottom w:val="0"/>
      <w:divBdr>
        <w:top w:val="none" w:sz="0" w:space="0" w:color="auto"/>
        <w:left w:val="none" w:sz="0" w:space="0" w:color="auto"/>
        <w:bottom w:val="none" w:sz="0" w:space="0" w:color="auto"/>
        <w:right w:val="none" w:sz="0" w:space="0" w:color="auto"/>
      </w:divBdr>
    </w:div>
    <w:div w:id="1884632463">
      <w:bodyDiv w:val="1"/>
      <w:marLeft w:val="0"/>
      <w:marRight w:val="0"/>
      <w:marTop w:val="0"/>
      <w:marBottom w:val="0"/>
      <w:divBdr>
        <w:top w:val="none" w:sz="0" w:space="0" w:color="auto"/>
        <w:left w:val="none" w:sz="0" w:space="0" w:color="auto"/>
        <w:bottom w:val="none" w:sz="0" w:space="0" w:color="auto"/>
        <w:right w:val="none" w:sz="0" w:space="0" w:color="auto"/>
      </w:divBdr>
    </w:div>
    <w:div w:id="1885557156">
      <w:bodyDiv w:val="1"/>
      <w:marLeft w:val="0"/>
      <w:marRight w:val="0"/>
      <w:marTop w:val="0"/>
      <w:marBottom w:val="0"/>
      <w:divBdr>
        <w:top w:val="none" w:sz="0" w:space="0" w:color="auto"/>
        <w:left w:val="none" w:sz="0" w:space="0" w:color="auto"/>
        <w:bottom w:val="none" w:sz="0" w:space="0" w:color="auto"/>
        <w:right w:val="none" w:sz="0" w:space="0" w:color="auto"/>
      </w:divBdr>
    </w:div>
    <w:div w:id="1886985731">
      <w:bodyDiv w:val="1"/>
      <w:marLeft w:val="0"/>
      <w:marRight w:val="0"/>
      <w:marTop w:val="0"/>
      <w:marBottom w:val="0"/>
      <w:divBdr>
        <w:top w:val="none" w:sz="0" w:space="0" w:color="auto"/>
        <w:left w:val="none" w:sz="0" w:space="0" w:color="auto"/>
        <w:bottom w:val="none" w:sz="0" w:space="0" w:color="auto"/>
        <w:right w:val="none" w:sz="0" w:space="0" w:color="auto"/>
      </w:divBdr>
    </w:div>
    <w:div w:id="1890267621">
      <w:bodyDiv w:val="1"/>
      <w:marLeft w:val="0"/>
      <w:marRight w:val="0"/>
      <w:marTop w:val="0"/>
      <w:marBottom w:val="0"/>
      <w:divBdr>
        <w:top w:val="none" w:sz="0" w:space="0" w:color="auto"/>
        <w:left w:val="none" w:sz="0" w:space="0" w:color="auto"/>
        <w:bottom w:val="none" w:sz="0" w:space="0" w:color="auto"/>
        <w:right w:val="none" w:sz="0" w:space="0" w:color="auto"/>
      </w:divBdr>
    </w:div>
    <w:div w:id="1895464929">
      <w:bodyDiv w:val="1"/>
      <w:marLeft w:val="0"/>
      <w:marRight w:val="0"/>
      <w:marTop w:val="0"/>
      <w:marBottom w:val="0"/>
      <w:divBdr>
        <w:top w:val="none" w:sz="0" w:space="0" w:color="auto"/>
        <w:left w:val="none" w:sz="0" w:space="0" w:color="auto"/>
        <w:bottom w:val="none" w:sz="0" w:space="0" w:color="auto"/>
        <w:right w:val="none" w:sz="0" w:space="0" w:color="auto"/>
      </w:divBdr>
    </w:div>
    <w:div w:id="1898933262">
      <w:bodyDiv w:val="1"/>
      <w:marLeft w:val="0"/>
      <w:marRight w:val="0"/>
      <w:marTop w:val="0"/>
      <w:marBottom w:val="0"/>
      <w:divBdr>
        <w:top w:val="none" w:sz="0" w:space="0" w:color="auto"/>
        <w:left w:val="none" w:sz="0" w:space="0" w:color="auto"/>
        <w:bottom w:val="none" w:sz="0" w:space="0" w:color="auto"/>
        <w:right w:val="none" w:sz="0" w:space="0" w:color="auto"/>
      </w:divBdr>
    </w:div>
    <w:div w:id="1900092810">
      <w:bodyDiv w:val="1"/>
      <w:marLeft w:val="0"/>
      <w:marRight w:val="0"/>
      <w:marTop w:val="0"/>
      <w:marBottom w:val="0"/>
      <w:divBdr>
        <w:top w:val="none" w:sz="0" w:space="0" w:color="auto"/>
        <w:left w:val="none" w:sz="0" w:space="0" w:color="auto"/>
        <w:bottom w:val="none" w:sz="0" w:space="0" w:color="auto"/>
        <w:right w:val="none" w:sz="0" w:space="0" w:color="auto"/>
      </w:divBdr>
    </w:div>
    <w:div w:id="1903909560">
      <w:bodyDiv w:val="1"/>
      <w:marLeft w:val="0"/>
      <w:marRight w:val="0"/>
      <w:marTop w:val="0"/>
      <w:marBottom w:val="0"/>
      <w:divBdr>
        <w:top w:val="none" w:sz="0" w:space="0" w:color="auto"/>
        <w:left w:val="none" w:sz="0" w:space="0" w:color="auto"/>
        <w:bottom w:val="none" w:sz="0" w:space="0" w:color="auto"/>
        <w:right w:val="none" w:sz="0" w:space="0" w:color="auto"/>
      </w:divBdr>
    </w:div>
    <w:div w:id="1905990118">
      <w:bodyDiv w:val="1"/>
      <w:marLeft w:val="0"/>
      <w:marRight w:val="0"/>
      <w:marTop w:val="0"/>
      <w:marBottom w:val="0"/>
      <w:divBdr>
        <w:top w:val="none" w:sz="0" w:space="0" w:color="auto"/>
        <w:left w:val="none" w:sz="0" w:space="0" w:color="auto"/>
        <w:bottom w:val="none" w:sz="0" w:space="0" w:color="auto"/>
        <w:right w:val="none" w:sz="0" w:space="0" w:color="auto"/>
      </w:divBdr>
    </w:div>
    <w:div w:id="1906648936">
      <w:bodyDiv w:val="1"/>
      <w:marLeft w:val="0"/>
      <w:marRight w:val="0"/>
      <w:marTop w:val="0"/>
      <w:marBottom w:val="0"/>
      <w:divBdr>
        <w:top w:val="none" w:sz="0" w:space="0" w:color="auto"/>
        <w:left w:val="none" w:sz="0" w:space="0" w:color="auto"/>
        <w:bottom w:val="none" w:sz="0" w:space="0" w:color="auto"/>
        <w:right w:val="none" w:sz="0" w:space="0" w:color="auto"/>
      </w:divBdr>
    </w:div>
    <w:div w:id="1906793288">
      <w:bodyDiv w:val="1"/>
      <w:marLeft w:val="0"/>
      <w:marRight w:val="0"/>
      <w:marTop w:val="0"/>
      <w:marBottom w:val="0"/>
      <w:divBdr>
        <w:top w:val="none" w:sz="0" w:space="0" w:color="auto"/>
        <w:left w:val="none" w:sz="0" w:space="0" w:color="auto"/>
        <w:bottom w:val="none" w:sz="0" w:space="0" w:color="auto"/>
        <w:right w:val="none" w:sz="0" w:space="0" w:color="auto"/>
      </w:divBdr>
    </w:div>
    <w:div w:id="1908570448">
      <w:bodyDiv w:val="1"/>
      <w:marLeft w:val="0"/>
      <w:marRight w:val="0"/>
      <w:marTop w:val="0"/>
      <w:marBottom w:val="0"/>
      <w:divBdr>
        <w:top w:val="none" w:sz="0" w:space="0" w:color="auto"/>
        <w:left w:val="none" w:sz="0" w:space="0" w:color="auto"/>
        <w:bottom w:val="none" w:sz="0" w:space="0" w:color="auto"/>
        <w:right w:val="none" w:sz="0" w:space="0" w:color="auto"/>
      </w:divBdr>
    </w:div>
    <w:div w:id="1913076781">
      <w:bodyDiv w:val="1"/>
      <w:marLeft w:val="0"/>
      <w:marRight w:val="0"/>
      <w:marTop w:val="0"/>
      <w:marBottom w:val="0"/>
      <w:divBdr>
        <w:top w:val="none" w:sz="0" w:space="0" w:color="auto"/>
        <w:left w:val="none" w:sz="0" w:space="0" w:color="auto"/>
        <w:bottom w:val="none" w:sz="0" w:space="0" w:color="auto"/>
        <w:right w:val="none" w:sz="0" w:space="0" w:color="auto"/>
      </w:divBdr>
    </w:div>
    <w:div w:id="1915356914">
      <w:bodyDiv w:val="1"/>
      <w:marLeft w:val="0"/>
      <w:marRight w:val="0"/>
      <w:marTop w:val="0"/>
      <w:marBottom w:val="0"/>
      <w:divBdr>
        <w:top w:val="none" w:sz="0" w:space="0" w:color="auto"/>
        <w:left w:val="none" w:sz="0" w:space="0" w:color="auto"/>
        <w:bottom w:val="none" w:sz="0" w:space="0" w:color="auto"/>
        <w:right w:val="none" w:sz="0" w:space="0" w:color="auto"/>
      </w:divBdr>
      <w:divsChild>
        <w:div w:id="1416633736">
          <w:marLeft w:val="0"/>
          <w:marRight w:val="0"/>
          <w:marTop w:val="0"/>
          <w:marBottom w:val="0"/>
          <w:divBdr>
            <w:top w:val="none" w:sz="0" w:space="0" w:color="auto"/>
            <w:left w:val="none" w:sz="0" w:space="0" w:color="auto"/>
            <w:bottom w:val="none" w:sz="0" w:space="0" w:color="auto"/>
            <w:right w:val="none" w:sz="0" w:space="0" w:color="auto"/>
          </w:divBdr>
        </w:div>
      </w:divsChild>
    </w:div>
    <w:div w:id="1916432827">
      <w:bodyDiv w:val="1"/>
      <w:marLeft w:val="0"/>
      <w:marRight w:val="0"/>
      <w:marTop w:val="0"/>
      <w:marBottom w:val="0"/>
      <w:divBdr>
        <w:top w:val="none" w:sz="0" w:space="0" w:color="auto"/>
        <w:left w:val="none" w:sz="0" w:space="0" w:color="auto"/>
        <w:bottom w:val="none" w:sz="0" w:space="0" w:color="auto"/>
        <w:right w:val="none" w:sz="0" w:space="0" w:color="auto"/>
      </w:divBdr>
    </w:div>
    <w:div w:id="1917936492">
      <w:bodyDiv w:val="1"/>
      <w:marLeft w:val="0"/>
      <w:marRight w:val="0"/>
      <w:marTop w:val="0"/>
      <w:marBottom w:val="0"/>
      <w:divBdr>
        <w:top w:val="none" w:sz="0" w:space="0" w:color="auto"/>
        <w:left w:val="none" w:sz="0" w:space="0" w:color="auto"/>
        <w:bottom w:val="none" w:sz="0" w:space="0" w:color="auto"/>
        <w:right w:val="none" w:sz="0" w:space="0" w:color="auto"/>
      </w:divBdr>
      <w:divsChild>
        <w:div w:id="1190606544">
          <w:marLeft w:val="0"/>
          <w:marRight w:val="0"/>
          <w:marTop w:val="0"/>
          <w:marBottom w:val="0"/>
          <w:divBdr>
            <w:top w:val="none" w:sz="0" w:space="0" w:color="auto"/>
            <w:left w:val="none" w:sz="0" w:space="0" w:color="auto"/>
            <w:bottom w:val="none" w:sz="0" w:space="0" w:color="auto"/>
            <w:right w:val="none" w:sz="0" w:space="0" w:color="auto"/>
          </w:divBdr>
        </w:div>
      </w:divsChild>
    </w:div>
    <w:div w:id="1919510581">
      <w:bodyDiv w:val="1"/>
      <w:marLeft w:val="0"/>
      <w:marRight w:val="0"/>
      <w:marTop w:val="0"/>
      <w:marBottom w:val="0"/>
      <w:divBdr>
        <w:top w:val="none" w:sz="0" w:space="0" w:color="auto"/>
        <w:left w:val="none" w:sz="0" w:space="0" w:color="auto"/>
        <w:bottom w:val="none" w:sz="0" w:space="0" w:color="auto"/>
        <w:right w:val="none" w:sz="0" w:space="0" w:color="auto"/>
      </w:divBdr>
    </w:div>
    <w:div w:id="1921670905">
      <w:bodyDiv w:val="1"/>
      <w:marLeft w:val="0"/>
      <w:marRight w:val="0"/>
      <w:marTop w:val="0"/>
      <w:marBottom w:val="0"/>
      <w:divBdr>
        <w:top w:val="none" w:sz="0" w:space="0" w:color="auto"/>
        <w:left w:val="none" w:sz="0" w:space="0" w:color="auto"/>
        <w:bottom w:val="none" w:sz="0" w:space="0" w:color="auto"/>
        <w:right w:val="none" w:sz="0" w:space="0" w:color="auto"/>
      </w:divBdr>
      <w:divsChild>
        <w:div w:id="1484392341">
          <w:marLeft w:val="0"/>
          <w:marRight w:val="0"/>
          <w:marTop w:val="0"/>
          <w:marBottom w:val="0"/>
          <w:divBdr>
            <w:top w:val="none" w:sz="0" w:space="0" w:color="auto"/>
            <w:left w:val="none" w:sz="0" w:space="0" w:color="auto"/>
            <w:bottom w:val="none" w:sz="0" w:space="0" w:color="auto"/>
            <w:right w:val="none" w:sz="0" w:space="0" w:color="auto"/>
          </w:divBdr>
        </w:div>
      </w:divsChild>
    </w:div>
    <w:div w:id="1922788110">
      <w:bodyDiv w:val="1"/>
      <w:marLeft w:val="0"/>
      <w:marRight w:val="0"/>
      <w:marTop w:val="0"/>
      <w:marBottom w:val="0"/>
      <w:divBdr>
        <w:top w:val="none" w:sz="0" w:space="0" w:color="auto"/>
        <w:left w:val="none" w:sz="0" w:space="0" w:color="auto"/>
        <w:bottom w:val="none" w:sz="0" w:space="0" w:color="auto"/>
        <w:right w:val="none" w:sz="0" w:space="0" w:color="auto"/>
      </w:divBdr>
    </w:div>
    <w:div w:id="1923827818">
      <w:bodyDiv w:val="1"/>
      <w:marLeft w:val="0"/>
      <w:marRight w:val="0"/>
      <w:marTop w:val="0"/>
      <w:marBottom w:val="0"/>
      <w:divBdr>
        <w:top w:val="none" w:sz="0" w:space="0" w:color="auto"/>
        <w:left w:val="none" w:sz="0" w:space="0" w:color="auto"/>
        <w:bottom w:val="none" w:sz="0" w:space="0" w:color="auto"/>
        <w:right w:val="none" w:sz="0" w:space="0" w:color="auto"/>
      </w:divBdr>
    </w:div>
    <w:div w:id="1924141078">
      <w:bodyDiv w:val="1"/>
      <w:marLeft w:val="0"/>
      <w:marRight w:val="0"/>
      <w:marTop w:val="0"/>
      <w:marBottom w:val="0"/>
      <w:divBdr>
        <w:top w:val="none" w:sz="0" w:space="0" w:color="auto"/>
        <w:left w:val="none" w:sz="0" w:space="0" w:color="auto"/>
        <w:bottom w:val="none" w:sz="0" w:space="0" w:color="auto"/>
        <w:right w:val="none" w:sz="0" w:space="0" w:color="auto"/>
      </w:divBdr>
    </w:div>
    <w:div w:id="1924874790">
      <w:bodyDiv w:val="1"/>
      <w:marLeft w:val="0"/>
      <w:marRight w:val="0"/>
      <w:marTop w:val="0"/>
      <w:marBottom w:val="0"/>
      <w:divBdr>
        <w:top w:val="none" w:sz="0" w:space="0" w:color="auto"/>
        <w:left w:val="none" w:sz="0" w:space="0" w:color="auto"/>
        <w:bottom w:val="none" w:sz="0" w:space="0" w:color="auto"/>
        <w:right w:val="none" w:sz="0" w:space="0" w:color="auto"/>
      </w:divBdr>
    </w:div>
    <w:div w:id="1925070730">
      <w:bodyDiv w:val="1"/>
      <w:marLeft w:val="0"/>
      <w:marRight w:val="0"/>
      <w:marTop w:val="0"/>
      <w:marBottom w:val="0"/>
      <w:divBdr>
        <w:top w:val="none" w:sz="0" w:space="0" w:color="auto"/>
        <w:left w:val="none" w:sz="0" w:space="0" w:color="auto"/>
        <w:bottom w:val="none" w:sz="0" w:space="0" w:color="auto"/>
        <w:right w:val="none" w:sz="0" w:space="0" w:color="auto"/>
      </w:divBdr>
    </w:div>
    <w:div w:id="1925457711">
      <w:bodyDiv w:val="1"/>
      <w:marLeft w:val="0"/>
      <w:marRight w:val="0"/>
      <w:marTop w:val="0"/>
      <w:marBottom w:val="0"/>
      <w:divBdr>
        <w:top w:val="none" w:sz="0" w:space="0" w:color="auto"/>
        <w:left w:val="none" w:sz="0" w:space="0" w:color="auto"/>
        <w:bottom w:val="none" w:sz="0" w:space="0" w:color="auto"/>
        <w:right w:val="none" w:sz="0" w:space="0" w:color="auto"/>
      </w:divBdr>
      <w:divsChild>
        <w:div w:id="1608005972">
          <w:marLeft w:val="0"/>
          <w:marRight w:val="0"/>
          <w:marTop w:val="0"/>
          <w:marBottom w:val="0"/>
          <w:divBdr>
            <w:top w:val="none" w:sz="0" w:space="0" w:color="auto"/>
            <w:left w:val="none" w:sz="0" w:space="0" w:color="auto"/>
            <w:bottom w:val="none" w:sz="0" w:space="0" w:color="auto"/>
            <w:right w:val="none" w:sz="0" w:space="0" w:color="auto"/>
          </w:divBdr>
        </w:div>
      </w:divsChild>
    </w:div>
    <w:div w:id="1927880975">
      <w:bodyDiv w:val="1"/>
      <w:marLeft w:val="0"/>
      <w:marRight w:val="0"/>
      <w:marTop w:val="0"/>
      <w:marBottom w:val="0"/>
      <w:divBdr>
        <w:top w:val="none" w:sz="0" w:space="0" w:color="auto"/>
        <w:left w:val="none" w:sz="0" w:space="0" w:color="auto"/>
        <w:bottom w:val="none" w:sz="0" w:space="0" w:color="auto"/>
        <w:right w:val="none" w:sz="0" w:space="0" w:color="auto"/>
      </w:divBdr>
      <w:divsChild>
        <w:div w:id="116528853">
          <w:marLeft w:val="0"/>
          <w:marRight w:val="0"/>
          <w:marTop w:val="0"/>
          <w:marBottom w:val="0"/>
          <w:divBdr>
            <w:top w:val="none" w:sz="0" w:space="0" w:color="auto"/>
            <w:left w:val="none" w:sz="0" w:space="0" w:color="auto"/>
            <w:bottom w:val="none" w:sz="0" w:space="0" w:color="auto"/>
            <w:right w:val="none" w:sz="0" w:space="0" w:color="auto"/>
          </w:divBdr>
        </w:div>
      </w:divsChild>
    </w:div>
    <w:div w:id="1931310867">
      <w:bodyDiv w:val="1"/>
      <w:marLeft w:val="0"/>
      <w:marRight w:val="0"/>
      <w:marTop w:val="0"/>
      <w:marBottom w:val="0"/>
      <w:divBdr>
        <w:top w:val="none" w:sz="0" w:space="0" w:color="auto"/>
        <w:left w:val="none" w:sz="0" w:space="0" w:color="auto"/>
        <w:bottom w:val="none" w:sz="0" w:space="0" w:color="auto"/>
        <w:right w:val="none" w:sz="0" w:space="0" w:color="auto"/>
      </w:divBdr>
      <w:divsChild>
        <w:div w:id="1744448755">
          <w:marLeft w:val="0"/>
          <w:marRight w:val="0"/>
          <w:marTop w:val="0"/>
          <w:marBottom w:val="0"/>
          <w:divBdr>
            <w:top w:val="none" w:sz="0" w:space="0" w:color="auto"/>
            <w:left w:val="none" w:sz="0" w:space="0" w:color="auto"/>
            <w:bottom w:val="none" w:sz="0" w:space="0" w:color="auto"/>
            <w:right w:val="none" w:sz="0" w:space="0" w:color="auto"/>
          </w:divBdr>
        </w:div>
      </w:divsChild>
    </w:div>
    <w:div w:id="1938512412">
      <w:bodyDiv w:val="1"/>
      <w:marLeft w:val="0"/>
      <w:marRight w:val="0"/>
      <w:marTop w:val="0"/>
      <w:marBottom w:val="0"/>
      <w:divBdr>
        <w:top w:val="none" w:sz="0" w:space="0" w:color="auto"/>
        <w:left w:val="none" w:sz="0" w:space="0" w:color="auto"/>
        <w:bottom w:val="none" w:sz="0" w:space="0" w:color="auto"/>
        <w:right w:val="none" w:sz="0" w:space="0" w:color="auto"/>
      </w:divBdr>
    </w:div>
    <w:div w:id="1939629690">
      <w:bodyDiv w:val="1"/>
      <w:marLeft w:val="0"/>
      <w:marRight w:val="0"/>
      <w:marTop w:val="0"/>
      <w:marBottom w:val="0"/>
      <w:divBdr>
        <w:top w:val="none" w:sz="0" w:space="0" w:color="auto"/>
        <w:left w:val="none" w:sz="0" w:space="0" w:color="auto"/>
        <w:bottom w:val="none" w:sz="0" w:space="0" w:color="auto"/>
        <w:right w:val="none" w:sz="0" w:space="0" w:color="auto"/>
      </w:divBdr>
    </w:div>
    <w:div w:id="1942762393">
      <w:bodyDiv w:val="1"/>
      <w:marLeft w:val="0"/>
      <w:marRight w:val="0"/>
      <w:marTop w:val="0"/>
      <w:marBottom w:val="0"/>
      <w:divBdr>
        <w:top w:val="none" w:sz="0" w:space="0" w:color="auto"/>
        <w:left w:val="none" w:sz="0" w:space="0" w:color="auto"/>
        <w:bottom w:val="none" w:sz="0" w:space="0" w:color="auto"/>
        <w:right w:val="none" w:sz="0" w:space="0" w:color="auto"/>
      </w:divBdr>
    </w:div>
    <w:div w:id="1944995439">
      <w:bodyDiv w:val="1"/>
      <w:marLeft w:val="0"/>
      <w:marRight w:val="0"/>
      <w:marTop w:val="0"/>
      <w:marBottom w:val="0"/>
      <w:divBdr>
        <w:top w:val="none" w:sz="0" w:space="0" w:color="auto"/>
        <w:left w:val="none" w:sz="0" w:space="0" w:color="auto"/>
        <w:bottom w:val="none" w:sz="0" w:space="0" w:color="auto"/>
        <w:right w:val="none" w:sz="0" w:space="0" w:color="auto"/>
      </w:divBdr>
    </w:div>
    <w:div w:id="1945528080">
      <w:bodyDiv w:val="1"/>
      <w:marLeft w:val="0"/>
      <w:marRight w:val="0"/>
      <w:marTop w:val="0"/>
      <w:marBottom w:val="0"/>
      <w:divBdr>
        <w:top w:val="none" w:sz="0" w:space="0" w:color="auto"/>
        <w:left w:val="none" w:sz="0" w:space="0" w:color="auto"/>
        <w:bottom w:val="none" w:sz="0" w:space="0" w:color="auto"/>
        <w:right w:val="none" w:sz="0" w:space="0" w:color="auto"/>
      </w:divBdr>
    </w:div>
    <w:div w:id="1945991410">
      <w:bodyDiv w:val="1"/>
      <w:marLeft w:val="0"/>
      <w:marRight w:val="0"/>
      <w:marTop w:val="0"/>
      <w:marBottom w:val="0"/>
      <w:divBdr>
        <w:top w:val="none" w:sz="0" w:space="0" w:color="auto"/>
        <w:left w:val="none" w:sz="0" w:space="0" w:color="auto"/>
        <w:bottom w:val="none" w:sz="0" w:space="0" w:color="auto"/>
        <w:right w:val="none" w:sz="0" w:space="0" w:color="auto"/>
      </w:divBdr>
      <w:divsChild>
        <w:div w:id="1175919566">
          <w:marLeft w:val="0"/>
          <w:marRight w:val="0"/>
          <w:marTop w:val="0"/>
          <w:marBottom w:val="0"/>
          <w:divBdr>
            <w:top w:val="none" w:sz="0" w:space="0" w:color="auto"/>
            <w:left w:val="none" w:sz="0" w:space="0" w:color="auto"/>
            <w:bottom w:val="none" w:sz="0" w:space="0" w:color="auto"/>
            <w:right w:val="none" w:sz="0" w:space="0" w:color="auto"/>
          </w:divBdr>
        </w:div>
        <w:div w:id="1333096435">
          <w:marLeft w:val="0"/>
          <w:marRight w:val="0"/>
          <w:marTop w:val="0"/>
          <w:marBottom w:val="0"/>
          <w:divBdr>
            <w:top w:val="none" w:sz="0" w:space="0" w:color="auto"/>
            <w:left w:val="none" w:sz="0" w:space="0" w:color="auto"/>
            <w:bottom w:val="none" w:sz="0" w:space="0" w:color="auto"/>
            <w:right w:val="none" w:sz="0" w:space="0" w:color="auto"/>
          </w:divBdr>
        </w:div>
      </w:divsChild>
    </w:div>
    <w:div w:id="1950895668">
      <w:bodyDiv w:val="1"/>
      <w:marLeft w:val="0"/>
      <w:marRight w:val="0"/>
      <w:marTop w:val="0"/>
      <w:marBottom w:val="0"/>
      <w:divBdr>
        <w:top w:val="none" w:sz="0" w:space="0" w:color="auto"/>
        <w:left w:val="none" w:sz="0" w:space="0" w:color="auto"/>
        <w:bottom w:val="none" w:sz="0" w:space="0" w:color="auto"/>
        <w:right w:val="none" w:sz="0" w:space="0" w:color="auto"/>
      </w:divBdr>
    </w:div>
    <w:div w:id="1951820483">
      <w:bodyDiv w:val="1"/>
      <w:marLeft w:val="0"/>
      <w:marRight w:val="0"/>
      <w:marTop w:val="0"/>
      <w:marBottom w:val="0"/>
      <w:divBdr>
        <w:top w:val="none" w:sz="0" w:space="0" w:color="auto"/>
        <w:left w:val="none" w:sz="0" w:space="0" w:color="auto"/>
        <w:bottom w:val="none" w:sz="0" w:space="0" w:color="auto"/>
        <w:right w:val="none" w:sz="0" w:space="0" w:color="auto"/>
      </w:divBdr>
    </w:div>
    <w:div w:id="1952009893">
      <w:bodyDiv w:val="1"/>
      <w:marLeft w:val="0"/>
      <w:marRight w:val="0"/>
      <w:marTop w:val="0"/>
      <w:marBottom w:val="0"/>
      <w:divBdr>
        <w:top w:val="none" w:sz="0" w:space="0" w:color="auto"/>
        <w:left w:val="none" w:sz="0" w:space="0" w:color="auto"/>
        <w:bottom w:val="none" w:sz="0" w:space="0" w:color="auto"/>
        <w:right w:val="none" w:sz="0" w:space="0" w:color="auto"/>
      </w:divBdr>
    </w:div>
    <w:div w:id="1954895727">
      <w:bodyDiv w:val="1"/>
      <w:marLeft w:val="0"/>
      <w:marRight w:val="0"/>
      <w:marTop w:val="0"/>
      <w:marBottom w:val="0"/>
      <w:divBdr>
        <w:top w:val="none" w:sz="0" w:space="0" w:color="auto"/>
        <w:left w:val="none" w:sz="0" w:space="0" w:color="auto"/>
        <w:bottom w:val="none" w:sz="0" w:space="0" w:color="auto"/>
        <w:right w:val="none" w:sz="0" w:space="0" w:color="auto"/>
      </w:divBdr>
    </w:div>
    <w:div w:id="1956209203">
      <w:bodyDiv w:val="1"/>
      <w:marLeft w:val="0"/>
      <w:marRight w:val="0"/>
      <w:marTop w:val="0"/>
      <w:marBottom w:val="0"/>
      <w:divBdr>
        <w:top w:val="none" w:sz="0" w:space="0" w:color="auto"/>
        <w:left w:val="none" w:sz="0" w:space="0" w:color="auto"/>
        <w:bottom w:val="none" w:sz="0" w:space="0" w:color="auto"/>
        <w:right w:val="none" w:sz="0" w:space="0" w:color="auto"/>
      </w:divBdr>
      <w:divsChild>
        <w:div w:id="1711874717">
          <w:marLeft w:val="0"/>
          <w:marRight w:val="0"/>
          <w:marTop w:val="0"/>
          <w:marBottom w:val="0"/>
          <w:divBdr>
            <w:top w:val="none" w:sz="0" w:space="0" w:color="auto"/>
            <w:left w:val="none" w:sz="0" w:space="0" w:color="auto"/>
            <w:bottom w:val="none" w:sz="0" w:space="0" w:color="auto"/>
            <w:right w:val="none" w:sz="0" w:space="0" w:color="auto"/>
          </w:divBdr>
        </w:div>
      </w:divsChild>
    </w:div>
    <w:div w:id="1957440068">
      <w:bodyDiv w:val="1"/>
      <w:marLeft w:val="0"/>
      <w:marRight w:val="0"/>
      <w:marTop w:val="0"/>
      <w:marBottom w:val="0"/>
      <w:divBdr>
        <w:top w:val="none" w:sz="0" w:space="0" w:color="auto"/>
        <w:left w:val="none" w:sz="0" w:space="0" w:color="auto"/>
        <w:bottom w:val="none" w:sz="0" w:space="0" w:color="auto"/>
        <w:right w:val="none" w:sz="0" w:space="0" w:color="auto"/>
      </w:divBdr>
    </w:div>
    <w:div w:id="1959218585">
      <w:bodyDiv w:val="1"/>
      <w:marLeft w:val="0"/>
      <w:marRight w:val="0"/>
      <w:marTop w:val="0"/>
      <w:marBottom w:val="0"/>
      <w:divBdr>
        <w:top w:val="none" w:sz="0" w:space="0" w:color="auto"/>
        <w:left w:val="none" w:sz="0" w:space="0" w:color="auto"/>
        <w:bottom w:val="none" w:sz="0" w:space="0" w:color="auto"/>
        <w:right w:val="none" w:sz="0" w:space="0" w:color="auto"/>
      </w:divBdr>
    </w:div>
    <w:div w:id="1959992472">
      <w:bodyDiv w:val="1"/>
      <w:marLeft w:val="0"/>
      <w:marRight w:val="0"/>
      <w:marTop w:val="0"/>
      <w:marBottom w:val="0"/>
      <w:divBdr>
        <w:top w:val="none" w:sz="0" w:space="0" w:color="auto"/>
        <w:left w:val="none" w:sz="0" w:space="0" w:color="auto"/>
        <w:bottom w:val="none" w:sz="0" w:space="0" w:color="auto"/>
        <w:right w:val="none" w:sz="0" w:space="0" w:color="auto"/>
      </w:divBdr>
    </w:div>
    <w:div w:id="1963345306">
      <w:bodyDiv w:val="1"/>
      <w:marLeft w:val="0"/>
      <w:marRight w:val="0"/>
      <w:marTop w:val="0"/>
      <w:marBottom w:val="0"/>
      <w:divBdr>
        <w:top w:val="none" w:sz="0" w:space="0" w:color="auto"/>
        <w:left w:val="none" w:sz="0" w:space="0" w:color="auto"/>
        <w:bottom w:val="none" w:sz="0" w:space="0" w:color="auto"/>
        <w:right w:val="none" w:sz="0" w:space="0" w:color="auto"/>
      </w:divBdr>
      <w:divsChild>
        <w:div w:id="434443695">
          <w:marLeft w:val="0"/>
          <w:marRight w:val="0"/>
          <w:marTop w:val="0"/>
          <w:marBottom w:val="0"/>
          <w:divBdr>
            <w:top w:val="none" w:sz="0" w:space="0" w:color="auto"/>
            <w:left w:val="none" w:sz="0" w:space="0" w:color="auto"/>
            <w:bottom w:val="none" w:sz="0" w:space="0" w:color="auto"/>
            <w:right w:val="none" w:sz="0" w:space="0" w:color="auto"/>
          </w:divBdr>
        </w:div>
      </w:divsChild>
    </w:div>
    <w:div w:id="1965690580">
      <w:bodyDiv w:val="1"/>
      <w:marLeft w:val="0"/>
      <w:marRight w:val="0"/>
      <w:marTop w:val="0"/>
      <w:marBottom w:val="0"/>
      <w:divBdr>
        <w:top w:val="none" w:sz="0" w:space="0" w:color="auto"/>
        <w:left w:val="none" w:sz="0" w:space="0" w:color="auto"/>
        <w:bottom w:val="none" w:sz="0" w:space="0" w:color="auto"/>
        <w:right w:val="none" w:sz="0" w:space="0" w:color="auto"/>
      </w:divBdr>
    </w:div>
    <w:div w:id="1967195592">
      <w:bodyDiv w:val="1"/>
      <w:marLeft w:val="0"/>
      <w:marRight w:val="0"/>
      <w:marTop w:val="0"/>
      <w:marBottom w:val="0"/>
      <w:divBdr>
        <w:top w:val="none" w:sz="0" w:space="0" w:color="auto"/>
        <w:left w:val="none" w:sz="0" w:space="0" w:color="auto"/>
        <w:bottom w:val="none" w:sz="0" w:space="0" w:color="auto"/>
        <w:right w:val="none" w:sz="0" w:space="0" w:color="auto"/>
      </w:divBdr>
      <w:divsChild>
        <w:div w:id="1510027928">
          <w:marLeft w:val="0"/>
          <w:marRight w:val="0"/>
          <w:marTop w:val="0"/>
          <w:marBottom w:val="0"/>
          <w:divBdr>
            <w:top w:val="none" w:sz="0" w:space="0" w:color="auto"/>
            <w:left w:val="none" w:sz="0" w:space="0" w:color="auto"/>
            <w:bottom w:val="none" w:sz="0" w:space="0" w:color="auto"/>
            <w:right w:val="none" w:sz="0" w:space="0" w:color="auto"/>
          </w:divBdr>
        </w:div>
      </w:divsChild>
    </w:div>
    <w:div w:id="1975912736">
      <w:bodyDiv w:val="1"/>
      <w:marLeft w:val="0"/>
      <w:marRight w:val="0"/>
      <w:marTop w:val="0"/>
      <w:marBottom w:val="0"/>
      <w:divBdr>
        <w:top w:val="none" w:sz="0" w:space="0" w:color="auto"/>
        <w:left w:val="none" w:sz="0" w:space="0" w:color="auto"/>
        <w:bottom w:val="none" w:sz="0" w:space="0" w:color="auto"/>
        <w:right w:val="none" w:sz="0" w:space="0" w:color="auto"/>
      </w:divBdr>
      <w:divsChild>
        <w:div w:id="184440060">
          <w:marLeft w:val="0"/>
          <w:marRight w:val="0"/>
          <w:marTop w:val="0"/>
          <w:marBottom w:val="0"/>
          <w:divBdr>
            <w:top w:val="none" w:sz="0" w:space="0" w:color="auto"/>
            <w:left w:val="none" w:sz="0" w:space="0" w:color="auto"/>
            <w:bottom w:val="none" w:sz="0" w:space="0" w:color="auto"/>
            <w:right w:val="none" w:sz="0" w:space="0" w:color="auto"/>
          </w:divBdr>
        </w:div>
      </w:divsChild>
    </w:div>
    <w:div w:id="1979065089">
      <w:bodyDiv w:val="1"/>
      <w:marLeft w:val="0"/>
      <w:marRight w:val="0"/>
      <w:marTop w:val="0"/>
      <w:marBottom w:val="0"/>
      <w:divBdr>
        <w:top w:val="none" w:sz="0" w:space="0" w:color="auto"/>
        <w:left w:val="none" w:sz="0" w:space="0" w:color="auto"/>
        <w:bottom w:val="none" w:sz="0" w:space="0" w:color="auto"/>
        <w:right w:val="none" w:sz="0" w:space="0" w:color="auto"/>
      </w:divBdr>
      <w:divsChild>
        <w:div w:id="1621952092">
          <w:marLeft w:val="0"/>
          <w:marRight w:val="0"/>
          <w:marTop w:val="0"/>
          <w:marBottom w:val="0"/>
          <w:divBdr>
            <w:top w:val="none" w:sz="0" w:space="0" w:color="auto"/>
            <w:left w:val="none" w:sz="0" w:space="0" w:color="auto"/>
            <w:bottom w:val="none" w:sz="0" w:space="0" w:color="auto"/>
            <w:right w:val="none" w:sz="0" w:space="0" w:color="auto"/>
          </w:divBdr>
        </w:div>
      </w:divsChild>
    </w:div>
    <w:div w:id="1979414531">
      <w:bodyDiv w:val="1"/>
      <w:marLeft w:val="0"/>
      <w:marRight w:val="0"/>
      <w:marTop w:val="0"/>
      <w:marBottom w:val="0"/>
      <w:divBdr>
        <w:top w:val="none" w:sz="0" w:space="0" w:color="auto"/>
        <w:left w:val="none" w:sz="0" w:space="0" w:color="auto"/>
        <w:bottom w:val="none" w:sz="0" w:space="0" w:color="auto"/>
        <w:right w:val="none" w:sz="0" w:space="0" w:color="auto"/>
      </w:divBdr>
    </w:div>
    <w:div w:id="1979415429">
      <w:bodyDiv w:val="1"/>
      <w:marLeft w:val="0"/>
      <w:marRight w:val="0"/>
      <w:marTop w:val="0"/>
      <w:marBottom w:val="0"/>
      <w:divBdr>
        <w:top w:val="none" w:sz="0" w:space="0" w:color="auto"/>
        <w:left w:val="none" w:sz="0" w:space="0" w:color="auto"/>
        <w:bottom w:val="none" w:sz="0" w:space="0" w:color="auto"/>
        <w:right w:val="none" w:sz="0" w:space="0" w:color="auto"/>
      </w:divBdr>
    </w:div>
    <w:div w:id="1981114017">
      <w:bodyDiv w:val="1"/>
      <w:marLeft w:val="0"/>
      <w:marRight w:val="0"/>
      <w:marTop w:val="0"/>
      <w:marBottom w:val="0"/>
      <w:divBdr>
        <w:top w:val="none" w:sz="0" w:space="0" w:color="auto"/>
        <w:left w:val="none" w:sz="0" w:space="0" w:color="auto"/>
        <w:bottom w:val="none" w:sz="0" w:space="0" w:color="auto"/>
        <w:right w:val="none" w:sz="0" w:space="0" w:color="auto"/>
      </w:divBdr>
      <w:divsChild>
        <w:div w:id="1893156582">
          <w:marLeft w:val="0"/>
          <w:marRight w:val="0"/>
          <w:marTop w:val="0"/>
          <w:marBottom w:val="0"/>
          <w:divBdr>
            <w:top w:val="none" w:sz="0" w:space="0" w:color="auto"/>
            <w:left w:val="none" w:sz="0" w:space="0" w:color="auto"/>
            <w:bottom w:val="none" w:sz="0" w:space="0" w:color="auto"/>
            <w:right w:val="none" w:sz="0" w:space="0" w:color="auto"/>
          </w:divBdr>
        </w:div>
      </w:divsChild>
    </w:div>
    <w:div w:id="1982883225">
      <w:bodyDiv w:val="1"/>
      <w:marLeft w:val="0"/>
      <w:marRight w:val="0"/>
      <w:marTop w:val="0"/>
      <w:marBottom w:val="0"/>
      <w:divBdr>
        <w:top w:val="none" w:sz="0" w:space="0" w:color="auto"/>
        <w:left w:val="none" w:sz="0" w:space="0" w:color="auto"/>
        <w:bottom w:val="none" w:sz="0" w:space="0" w:color="auto"/>
        <w:right w:val="none" w:sz="0" w:space="0" w:color="auto"/>
      </w:divBdr>
      <w:divsChild>
        <w:div w:id="1844929199">
          <w:marLeft w:val="0"/>
          <w:marRight w:val="0"/>
          <w:marTop w:val="0"/>
          <w:marBottom w:val="0"/>
          <w:divBdr>
            <w:top w:val="none" w:sz="0" w:space="0" w:color="auto"/>
            <w:left w:val="none" w:sz="0" w:space="0" w:color="auto"/>
            <w:bottom w:val="none" w:sz="0" w:space="0" w:color="auto"/>
            <w:right w:val="none" w:sz="0" w:space="0" w:color="auto"/>
          </w:divBdr>
        </w:div>
      </w:divsChild>
    </w:div>
    <w:div w:id="1983804620">
      <w:bodyDiv w:val="1"/>
      <w:marLeft w:val="0"/>
      <w:marRight w:val="0"/>
      <w:marTop w:val="0"/>
      <w:marBottom w:val="0"/>
      <w:divBdr>
        <w:top w:val="none" w:sz="0" w:space="0" w:color="auto"/>
        <w:left w:val="none" w:sz="0" w:space="0" w:color="auto"/>
        <w:bottom w:val="none" w:sz="0" w:space="0" w:color="auto"/>
        <w:right w:val="none" w:sz="0" w:space="0" w:color="auto"/>
      </w:divBdr>
      <w:divsChild>
        <w:div w:id="535629108">
          <w:marLeft w:val="0"/>
          <w:marRight w:val="0"/>
          <w:marTop w:val="0"/>
          <w:marBottom w:val="0"/>
          <w:divBdr>
            <w:top w:val="none" w:sz="0" w:space="0" w:color="auto"/>
            <w:left w:val="none" w:sz="0" w:space="0" w:color="auto"/>
            <w:bottom w:val="none" w:sz="0" w:space="0" w:color="auto"/>
            <w:right w:val="none" w:sz="0" w:space="0" w:color="auto"/>
          </w:divBdr>
          <w:divsChild>
            <w:div w:id="2095012574">
              <w:marLeft w:val="0"/>
              <w:marRight w:val="0"/>
              <w:marTop w:val="0"/>
              <w:marBottom w:val="0"/>
              <w:divBdr>
                <w:top w:val="none" w:sz="0" w:space="0" w:color="auto"/>
                <w:left w:val="none" w:sz="0" w:space="0" w:color="auto"/>
                <w:bottom w:val="none" w:sz="0" w:space="0" w:color="auto"/>
                <w:right w:val="none" w:sz="0" w:space="0" w:color="auto"/>
              </w:divBdr>
              <w:divsChild>
                <w:div w:id="1185288813">
                  <w:marLeft w:val="0"/>
                  <w:marRight w:val="0"/>
                  <w:marTop w:val="0"/>
                  <w:marBottom w:val="0"/>
                  <w:divBdr>
                    <w:top w:val="none" w:sz="0" w:space="0" w:color="auto"/>
                    <w:left w:val="none" w:sz="0" w:space="0" w:color="auto"/>
                    <w:bottom w:val="none" w:sz="0" w:space="0" w:color="auto"/>
                    <w:right w:val="none" w:sz="0" w:space="0" w:color="auto"/>
                  </w:divBdr>
                  <w:divsChild>
                    <w:div w:id="146941559">
                      <w:marLeft w:val="0"/>
                      <w:marRight w:val="0"/>
                      <w:marTop w:val="0"/>
                      <w:marBottom w:val="0"/>
                      <w:divBdr>
                        <w:top w:val="none" w:sz="0" w:space="0" w:color="auto"/>
                        <w:left w:val="none" w:sz="0" w:space="0" w:color="auto"/>
                        <w:bottom w:val="none" w:sz="0" w:space="0" w:color="auto"/>
                        <w:right w:val="none" w:sz="0" w:space="0" w:color="auto"/>
                      </w:divBdr>
                      <w:divsChild>
                        <w:div w:id="896546840">
                          <w:marLeft w:val="0"/>
                          <w:marRight w:val="0"/>
                          <w:marTop w:val="0"/>
                          <w:marBottom w:val="0"/>
                          <w:divBdr>
                            <w:top w:val="none" w:sz="0" w:space="0" w:color="auto"/>
                            <w:left w:val="none" w:sz="0" w:space="0" w:color="auto"/>
                            <w:bottom w:val="none" w:sz="0" w:space="0" w:color="auto"/>
                            <w:right w:val="none" w:sz="0" w:space="0" w:color="auto"/>
                          </w:divBdr>
                          <w:divsChild>
                            <w:div w:id="2111926007">
                              <w:marLeft w:val="0"/>
                              <w:marRight w:val="0"/>
                              <w:marTop w:val="0"/>
                              <w:marBottom w:val="0"/>
                              <w:divBdr>
                                <w:top w:val="none" w:sz="0" w:space="0" w:color="auto"/>
                                <w:left w:val="none" w:sz="0" w:space="0" w:color="auto"/>
                                <w:bottom w:val="none" w:sz="0" w:space="0" w:color="auto"/>
                                <w:right w:val="none" w:sz="0" w:space="0" w:color="auto"/>
                              </w:divBdr>
                              <w:divsChild>
                                <w:div w:id="279798918">
                                  <w:marLeft w:val="0"/>
                                  <w:marRight w:val="0"/>
                                  <w:marTop w:val="0"/>
                                  <w:marBottom w:val="0"/>
                                  <w:divBdr>
                                    <w:top w:val="none" w:sz="0" w:space="0" w:color="auto"/>
                                    <w:left w:val="none" w:sz="0" w:space="0" w:color="auto"/>
                                    <w:bottom w:val="none" w:sz="0" w:space="0" w:color="auto"/>
                                    <w:right w:val="none" w:sz="0" w:space="0" w:color="auto"/>
                                  </w:divBdr>
                                  <w:divsChild>
                                    <w:div w:id="309670903">
                                      <w:marLeft w:val="0"/>
                                      <w:marRight w:val="0"/>
                                      <w:marTop w:val="0"/>
                                      <w:marBottom w:val="0"/>
                                      <w:divBdr>
                                        <w:top w:val="none" w:sz="0" w:space="0" w:color="auto"/>
                                        <w:left w:val="none" w:sz="0" w:space="0" w:color="auto"/>
                                        <w:bottom w:val="none" w:sz="0" w:space="0" w:color="auto"/>
                                        <w:right w:val="none" w:sz="0" w:space="0" w:color="auto"/>
                                      </w:divBdr>
                                      <w:divsChild>
                                        <w:div w:id="2076006567">
                                          <w:marLeft w:val="0"/>
                                          <w:marRight w:val="0"/>
                                          <w:marTop w:val="0"/>
                                          <w:marBottom w:val="0"/>
                                          <w:divBdr>
                                            <w:top w:val="none" w:sz="0" w:space="0" w:color="auto"/>
                                            <w:left w:val="none" w:sz="0" w:space="0" w:color="auto"/>
                                            <w:bottom w:val="none" w:sz="0" w:space="0" w:color="auto"/>
                                            <w:right w:val="none" w:sz="0" w:space="0" w:color="auto"/>
                                          </w:divBdr>
                                          <w:divsChild>
                                            <w:div w:id="1332366798">
                                              <w:marLeft w:val="0"/>
                                              <w:marRight w:val="0"/>
                                              <w:marTop w:val="0"/>
                                              <w:marBottom w:val="0"/>
                                              <w:divBdr>
                                                <w:top w:val="none" w:sz="0" w:space="0" w:color="auto"/>
                                                <w:left w:val="none" w:sz="0" w:space="0" w:color="auto"/>
                                                <w:bottom w:val="none" w:sz="0" w:space="0" w:color="auto"/>
                                                <w:right w:val="none" w:sz="0" w:space="0" w:color="auto"/>
                                              </w:divBdr>
                                              <w:divsChild>
                                                <w:div w:id="1301351370">
                                                  <w:marLeft w:val="0"/>
                                                  <w:marRight w:val="0"/>
                                                  <w:marTop w:val="0"/>
                                                  <w:marBottom w:val="0"/>
                                                  <w:divBdr>
                                                    <w:top w:val="none" w:sz="0" w:space="0" w:color="auto"/>
                                                    <w:left w:val="none" w:sz="0" w:space="0" w:color="auto"/>
                                                    <w:bottom w:val="none" w:sz="0" w:space="0" w:color="auto"/>
                                                    <w:right w:val="none" w:sz="0" w:space="0" w:color="auto"/>
                                                  </w:divBdr>
                                                </w:div>
                                                <w:div w:id="159181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89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8142267">
          <w:marLeft w:val="0"/>
          <w:marRight w:val="0"/>
          <w:marTop w:val="0"/>
          <w:marBottom w:val="0"/>
          <w:divBdr>
            <w:top w:val="none" w:sz="0" w:space="0" w:color="auto"/>
            <w:left w:val="none" w:sz="0" w:space="0" w:color="auto"/>
            <w:bottom w:val="none" w:sz="0" w:space="0" w:color="auto"/>
            <w:right w:val="none" w:sz="0" w:space="0" w:color="auto"/>
          </w:divBdr>
          <w:divsChild>
            <w:div w:id="295570925">
              <w:marLeft w:val="0"/>
              <w:marRight w:val="0"/>
              <w:marTop w:val="0"/>
              <w:marBottom w:val="0"/>
              <w:divBdr>
                <w:top w:val="none" w:sz="0" w:space="0" w:color="auto"/>
                <w:left w:val="none" w:sz="0" w:space="0" w:color="auto"/>
                <w:bottom w:val="none" w:sz="0" w:space="0" w:color="auto"/>
                <w:right w:val="none" w:sz="0" w:space="0" w:color="auto"/>
              </w:divBdr>
              <w:divsChild>
                <w:div w:id="158873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477425">
          <w:marLeft w:val="0"/>
          <w:marRight w:val="0"/>
          <w:marTop w:val="0"/>
          <w:marBottom w:val="0"/>
          <w:divBdr>
            <w:top w:val="none" w:sz="0" w:space="0" w:color="auto"/>
            <w:left w:val="none" w:sz="0" w:space="0" w:color="auto"/>
            <w:bottom w:val="none" w:sz="0" w:space="0" w:color="auto"/>
            <w:right w:val="none" w:sz="0" w:space="0" w:color="auto"/>
          </w:divBdr>
          <w:divsChild>
            <w:div w:id="802113586">
              <w:marLeft w:val="0"/>
              <w:marRight w:val="0"/>
              <w:marTop w:val="0"/>
              <w:marBottom w:val="0"/>
              <w:divBdr>
                <w:top w:val="none" w:sz="0" w:space="0" w:color="auto"/>
                <w:left w:val="none" w:sz="0" w:space="0" w:color="auto"/>
                <w:bottom w:val="none" w:sz="0" w:space="0" w:color="auto"/>
                <w:right w:val="none" w:sz="0" w:space="0" w:color="auto"/>
              </w:divBdr>
            </w:div>
          </w:divsChild>
        </w:div>
        <w:div w:id="1050614791">
          <w:marLeft w:val="0"/>
          <w:marRight w:val="0"/>
          <w:marTop w:val="0"/>
          <w:marBottom w:val="0"/>
          <w:divBdr>
            <w:top w:val="none" w:sz="0" w:space="0" w:color="auto"/>
            <w:left w:val="none" w:sz="0" w:space="0" w:color="auto"/>
            <w:bottom w:val="none" w:sz="0" w:space="0" w:color="auto"/>
            <w:right w:val="none" w:sz="0" w:space="0" w:color="auto"/>
          </w:divBdr>
          <w:divsChild>
            <w:div w:id="917445377">
              <w:marLeft w:val="0"/>
              <w:marRight w:val="0"/>
              <w:marTop w:val="0"/>
              <w:marBottom w:val="0"/>
              <w:divBdr>
                <w:top w:val="none" w:sz="0" w:space="0" w:color="auto"/>
                <w:left w:val="none" w:sz="0" w:space="0" w:color="auto"/>
                <w:bottom w:val="none" w:sz="0" w:space="0" w:color="auto"/>
                <w:right w:val="none" w:sz="0" w:space="0" w:color="auto"/>
              </w:divBdr>
            </w:div>
            <w:div w:id="120213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426473">
      <w:bodyDiv w:val="1"/>
      <w:marLeft w:val="0"/>
      <w:marRight w:val="0"/>
      <w:marTop w:val="0"/>
      <w:marBottom w:val="0"/>
      <w:divBdr>
        <w:top w:val="none" w:sz="0" w:space="0" w:color="auto"/>
        <w:left w:val="none" w:sz="0" w:space="0" w:color="auto"/>
        <w:bottom w:val="none" w:sz="0" w:space="0" w:color="auto"/>
        <w:right w:val="none" w:sz="0" w:space="0" w:color="auto"/>
      </w:divBdr>
    </w:div>
    <w:div w:id="1988241655">
      <w:bodyDiv w:val="1"/>
      <w:marLeft w:val="0"/>
      <w:marRight w:val="0"/>
      <w:marTop w:val="0"/>
      <w:marBottom w:val="0"/>
      <w:divBdr>
        <w:top w:val="none" w:sz="0" w:space="0" w:color="auto"/>
        <w:left w:val="none" w:sz="0" w:space="0" w:color="auto"/>
        <w:bottom w:val="none" w:sz="0" w:space="0" w:color="auto"/>
        <w:right w:val="none" w:sz="0" w:space="0" w:color="auto"/>
      </w:divBdr>
    </w:div>
    <w:div w:id="1988702109">
      <w:bodyDiv w:val="1"/>
      <w:marLeft w:val="0"/>
      <w:marRight w:val="0"/>
      <w:marTop w:val="0"/>
      <w:marBottom w:val="0"/>
      <w:divBdr>
        <w:top w:val="none" w:sz="0" w:space="0" w:color="auto"/>
        <w:left w:val="none" w:sz="0" w:space="0" w:color="auto"/>
        <w:bottom w:val="none" w:sz="0" w:space="0" w:color="auto"/>
        <w:right w:val="none" w:sz="0" w:space="0" w:color="auto"/>
      </w:divBdr>
      <w:divsChild>
        <w:div w:id="151677872">
          <w:marLeft w:val="0"/>
          <w:marRight w:val="0"/>
          <w:marTop w:val="0"/>
          <w:marBottom w:val="0"/>
          <w:divBdr>
            <w:top w:val="none" w:sz="0" w:space="0" w:color="auto"/>
            <w:left w:val="none" w:sz="0" w:space="0" w:color="auto"/>
            <w:bottom w:val="none" w:sz="0" w:space="0" w:color="auto"/>
            <w:right w:val="none" w:sz="0" w:space="0" w:color="auto"/>
          </w:divBdr>
        </w:div>
      </w:divsChild>
    </w:div>
    <w:div w:id="1990936343">
      <w:bodyDiv w:val="1"/>
      <w:marLeft w:val="0"/>
      <w:marRight w:val="0"/>
      <w:marTop w:val="0"/>
      <w:marBottom w:val="0"/>
      <w:divBdr>
        <w:top w:val="none" w:sz="0" w:space="0" w:color="auto"/>
        <w:left w:val="none" w:sz="0" w:space="0" w:color="auto"/>
        <w:bottom w:val="none" w:sz="0" w:space="0" w:color="auto"/>
        <w:right w:val="none" w:sz="0" w:space="0" w:color="auto"/>
      </w:divBdr>
    </w:div>
    <w:div w:id="1999381082">
      <w:bodyDiv w:val="1"/>
      <w:marLeft w:val="0"/>
      <w:marRight w:val="0"/>
      <w:marTop w:val="0"/>
      <w:marBottom w:val="0"/>
      <w:divBdr>
        <w:top w:val="none" w:sz="0" w:space="0" w:color="auto"/>
        <w:left w:val="none" w:sz="0" w:space="0" w:color="auto"/>
        <w:bottom w:val="none" w:sz="0" w:space="0" w:color="auto"/>
        <w:right w:val="none" w:sz="0" w:space="0" w:color="auto"/>
      </w:divBdr>
    </w:div>
    <w:div w:id="2001544686">
      <w:bodyDiv w:val="1"/>
      <w:marLeft w:val="0"/>
      <w:marRight w:val="0"/>
      <w:marTop w:val="0"/>
      <w:marBottom w:val="0"/>
      <w:divBdr>
        <w:top w:val="none" w:sz="0" w:space="0" w:color="auto"/>
        <w:left w:val="none" w:sz="0" w:space="0" w:color="auto"/>
        <w:bottom w:val="none" w:sz="0" w:space="0" w:color="auto"/>
        <w:right w:val="none" w:sz="0" w:space="0" w:color="auto"/>
      </w:divBdr>
    </w:div>
    <w:div w:id="2010208076">
      <w:bodyDiv w:val="1"/>
      <w:marLeft w:val="0"/>
      <w:marRight w:val="0"/>
      <w:marTop w:val="0"/>
      <w:marBottom w:val="0"/>
      <w:divBdr>
        <w:top w:val="none" w:sz="0" w:space="0" w:color="auto"/>
        <w:left w:val="none" w:sz="0" w:space="0" w:color="auto"/>
        <w:bottom w:val="none" w:sz="0" w:space="0" w:color="auto"/>
        <w:right w:val="none" w:sz="0" w:space="0" w:color="auto"/>
      </w:divBdr>
    </w:div>
    <w:div w:id="2011249324">
      <w:bodyDiv w:val="1"/>
      <w:marLeft w:val="0"/>
      <w:marRight w:val="0"/>
      <w:marTop w:val="0"/>
      <w:marBottom w:val="0"/>
      <w:divBdr>
        <w:top w:val="none" w:sz="0" w:space="0" w:color="auto"/>
        <w:left w:val="none" w:sz="0" w:space="0" w:color="auto"/>
        <w:bottom w:val="none" w:sz="0" w:space="0" w:color="auto"/>
        <w:right w:val="none" w:sz="0" w:space="0" w:color="auto"/>
      </w:divBdr>
    </w:div>
    <w:div w:id="2012373708">
      <w:bodyDiv w:val="1"/>
      <w:marLeft w:val="0"/>
      <w:marRight w:val="0"/>
      <w:marTop w:val="0"/>
      <w:marBottom w:val="0"/>
      <w:divBdr>
        <w:top w:val="none" w:sz="0" w:space="0" w:color="auto"/>
        <w:left w:val="none" w:sz="0" w:space="0" w:color="auto"/>
        <w:bottom w:val="none" w:sz="0" w:space="0" w:color="auto"/>
        <w:right w:val="none" w:sz="0" w:space="0" w:color="auto"/>
      </w:divBdr>
      <w:divsChild>
        <w:div w:id="1396392731">
          <w:marLeft w:val="0"/>
          <w:marRight w:val="0"/>
          <w:marTop w:val="0"/>
          <w:marBottom w:val="0"/>
          <w:divBdr>
            <w:top w:val="none" w:sz="0" w:space="0" w:color="auto"/>
            <w:left w:val="none" w:sz="0" w:space="0" w:color="auto"/>
            <w:bottom w:val="none" w:sz="0" w:space="0" w:color="auto"/>
            <w:right w:val="none" w:sz="0" w:space="0" w:color="auto"/>
          </w:divBdr>
        </w:div>
      </w:divsChild>
    </w:div>
    <w:div w:id="2012953108">
      <w:bodyDiv w:val="1"/>
      <w:marLeft w:val="0"/>
      <w:marRight w:val="0"/>
      <w:marTop w:val="0"/>
      <w:marBottom w:val="0"/>
      <w:divBdr>
        <w:top w:val="none" w:sz="0" w:space="0" w:color="auto"/>
        <w:left w:val="none" w:sz="0" w:space="0" w:color="auto"/>
        <w:bottom w:val="none" w:sz="0" w:space="0" w:color="auto"/>
        <w:right w:val="none" w:sz="0" w:space="0" w:color="auto"/>
      </w:divBdr>
      <w:divsChild>
        <w:div w:id="20740434">
          <w:marLeft w:val="0"/>
          <w:marRight w:val="0"/>
          <w:marTop w:val="0"/>
          <w:marBottom w:val="0"/>
          <w:divBdr>
            <w:top w:val="none" w:sz="0" w:space="0" w:color="auto"/>
            <w:left w:val="none" w:sz="0" w:space="0" w:color="auto"/>
            <w:bottom w:val="none" w:sz="0" w:space="0" w:color="auto"/>
            <w:right w:val="none" w:sz="0" w:space="0" w:color="auto"/>
          </w:divBdr>
        </w:div>
      </w:divsChild>
    </w:div>
    <w:div w:id="2017607795">
      <w:bodyDiv w:val="1"/>
      <w:marLeft w:val="0"/>
      <w:marRight w:val="0"/>
      <w:marTop w:val="0"/>
      <w:marBottom w:val="0"/>
      <w:divBdr>
        <w:top w:val="none" w:sz="0" w:space="0" w:color="auto"/>
        <w:left w:val="none" w:sz="0" w:space="0" w:color="auto"/>
        <w:bottom w:val="none" w:sz="0" w:space="0" w:color="auto"/>
        <w:right w:val="none" w:sz="0" w:space="0" w:color="auto"/>
      </w:divBdr>
    </w:div>
    <w:div w:id="2022125068">
      <w:bodyDiv w:val="1"/>
      <w:marLeft w:val="0"/>
      <w:marRight w:val="0"/>
      <w:marTop w:val="0"/>
      <w:marBottom w:val="0"/>
      <w:divBdr>
        <w:top w:val="none" w:sz="0" w:space="0" w:color="auto"/>
        <w:left w:val="none" w:sz="0" w:space="0" w:color="auto"/>
        <w:bottom w:val="none" w:sz="0" w:space="0" w:color="auto"/>
        <w:right w:val="none" w:sz="0" w:space="0" w:color="auto"/>
      </w:divBdr>
    </w:div>
    <w:div w:id="2024739786">
      <w:bodyDiv w:val="1"/>
      <w:marLeft w:val="0"/>
      <w:marRight w:val="0"/>
      <w:marTop w:val="0"/>
      <w:marBottom w:val="0"/>
      <w:divBdr>
        <w:top w:val="none" w:sz="0" w:space="0" w:color="auto"/>
        <w:left w:val="none" w:sz="0" w:space="0" w:color="auto"/>
        <w:bottom w:val="none" w:sz="0" w:space="0" w:color="auto"/>
        <w:right w:val="none" w:sz="0" w:space="0" w:color="auto"/>
      </w:divBdr>
      <w:divsChild>
        <w:div w:id="858934777">
          <w:marLeft w:val="0"/>
          <w:marRight w:val="0"/>
          <w:marTop w:val="0"/>
          <w:marBottom w:val="0"/>
          <w:divBdr>
            <w:top w:val="none" w:sz="0" w:space="0" w:color="auto"/>
            <w:left w:val="none" w:sz="0" w:space="0" w:color="auto"/>
            <w:bottom w:val="none" w:sz="0" w:space="0" w:color="auto"/>
            <w:right w:val="none" w:sz="0" w:space="0" w:color="auto"/>
          </w:divBdr>
        </w:div>
      </w:divsChild>
    </w:div>
    <w:div w:id="2025277439">
      <w:bodyDiv w:val="1"/>
      <w:marLeft w:val="0"/>
      <w:marRight w:val="0"/>
      <w:marTop w:val="0"/>
      <w:marBottom w:val="0"/>
      <w:divBdr>
        <w:top w:val="none" w:sz="0" w:space="0" w:color="auto"/>
        <w:left w:val="none" w:sz="0" w:space="0" w:color="auto"/>
        <w:bottom w:val="none" w:sz="0" w:space="0" w:color="auto"/>
        <w:right w:val="none" w:sz="0" w:space="0" w:color="auto"/>
      </w:divBdr>
    </w:div>
    <w:div w:id="2029406303">
      <w:bodyDiv w:val="1"/>
      <w:marLeft w:val="0"/>
      <w:marRight w:val="0"/>
      <w:marTop w:val="0"/>
      <w:marBottom w:val="0"/>
      <w:divBdr>
        <w:top w:val="none" w:sz="0" w:space="0" w:color="auto"/>
        <w:left w:val="none" w:sz="0" w:space="0" w:color="auto"/>
        <w:bottom w:val="none" w:sz="0" w:space="0" w:color="auto"/>
        <w:right w:val="none" w:sz="0" w:space="0" w:color="auto"/>
      </w:divBdr>
    </w:div>
    <w:div w:id="2031758776">
      <w:bodyDiv w:val="1"/>
      <w:marLeft w:val="0"/>
      <w:marRight w:val="0"/>
      <w:marTop w:val="0"/>
      <w:marBottom w:val="0"/>
      <w:divBdr>
        <w:top w:val="none" w:sz="0" w:space="0" w:color="auto"/>
        <w:left w:val="none" w:sz="0" w:space="0" w:color="auto"/>
        <w:bottom w:val="none" w:sz="0" w:space="0" w:color="auto"/>
        <w:right w:val="none" w:sz="0" w:space="0" w:color="auto"/>
      </w:divBdr>
    </w:div>
    <w:div w:id="2033335151">
      <w:bodyDiv w:val="1"/>
      <w:marLeft w:val="0"/>
      <w:marRight w:val="0"/>
      <w:marTop w:val="0"/>
      <w:marBottom w:val="0"/>
      <w:divBdr>
        <w:top w:val="none" w:sz="0" w:space="0" w:color="auto"/>
        <w:left w:val="none" w:sz="0" w:space="0" w:color="auto"/>
        <w:bottom w:val="none" w:sz="0" w:space="0" w:color="auto"/>
        <w:right w:val="none" w:sz="0" w:space="0" w:color="auto"/>
      </w:divBdr>
    </w:div>
    <w:div w:id="2035184473">
      <w:bodyDiv w:val="1"/>
      <w:marLeft w:val="0"/>
      <w:marRight w:val="0"/>
      <w:marTop w:val="0"/>
      <w:marBottom w:val="0"/>
      <w:divBdr>
        <w:top w:val="none" w:sz="0" w:space="0" w:color="auto"/>
        <w:left w:val="none" w:sz="0" w:space="0" w:color="auto"/>
        <w:bottom w:val="none" w:sz="0" w:space="0" w:color="auto"/>
        <w:right w:val="none" w:sz="0" w:space="0" w:color="auto"/>
      </w:divBdr>
    </w:div>
    <w:div w:id="2035497258">
      <w:bodyDiv w:val="1"/>
      <w:marLeft w:val="0"/>
      <w:marRight w:val="0"/>
      <w:marTop w:val="0"/>
      <w:marBottom w:val="0"/>
      <w:divBdr>
        <w:top w:val="none" w:sz="0" w:space="0" w:color="auto"/>
        <w:left w:val="none" w:sz="0" w:space="0" w:color="auto"/>
        <w:bottom w:val="none" w:sz="0" w:space="0" w:color="auto"/>
        <w:right w:val="none" w:sz="0" w:space="0" w:color="auto"/>
      </w:divBdr>
    </w:div>
    <w:div w:id="2036611587">
      <w:bodyDiv w:val="1"/>
      <w:marLeft w:val="0"/>
      <w:marRight w:val="0"/>
      <w:marTop w:val="0"/>
      <w:marBottom w:val="0"/>
      <w:divBdr>
        <w:top w:val="none" w:sz="0" w:space="0" w:color="auto"/>
        <w:left w:val="none" w:sz="0" w:space="0" w:color="auto"/>
        <w:bottom w:val="none" w:sz="0" w:space="0" w:color="auto"/>
        <w:right w:val="none" w:sz="0" w:space="0" w:color="auto"/>
      </w:divBdr>
    </w:div>
    <w:div w:id="2037927474">
      <w:bodyDiv w:val="1"/>
      <w:marLeft w:val="0"/>
      <w:marRight w:val="0"/>
      <w:marTop w:val="0"/>
      <w:marBottom w:val="0"/>
      <w:divBdr>
        <w:top w:val="none" w:sz="0" w:space="0" w:color="auto"/>
        <w:left w:val="none" w:sz="0" w:space="0" w:color="auto"/>
        <w:bottom w:val="none" w:sz="0" w:space="0" w:color="auto"/>
        <w:right w:val="none" w:sz="0" w:space="0" w:color="auto"/>
      </w:divBdr>
    </w:div>
    <w:div w:id="2039969582">
      <w:bodyDiv w:val="1"/>
      <w:marLeft w:val="0"/>
      <w:marRight w:val="0"/>
      <w:marTop w:val="0"/>
      <w:marBottom w:val="0"/>
      <w:divBdr>
        <w:top w:val="none" w:sz="0" w:space="0" w:color="auto"/>
        <w:left w:val="none" w:sz="0" w:space="0" w:color="auto"/>
        <w:bottom w:val="none" w:sz="0" w:space="0" w:color="auto"/>
        <w:right w:val="none" w:sz="0" w:space="0" w:color="auto"/>
      </w:divBdr>
      <w:divsChild>
        <w:div w:id="804086701">
          <w:marLeft w:val="0"/>
          <w:marRight w:val="0"/>
          <w:marTop w:val="0"/>
          <w:marBottom w:val="0"/>
          <w:divBdr>
            <w:top w:val="none" w:sz="0" w:space="0" w:color="auto"/>
            <w:left w:val="none" w:sz="0" w:space="0" w:color="auto"/>
            <w:bottom w:val="none" w:sz="0" w:space="0" w:color="auto"/>
            <w:right w:val="none" w:sz="0" w:space="0" w:color="auto"/>
          </w:divBdr>
        </w:div>
      </w:divsChild>
    </w:div>
    <w:div w:id="2040857234">
      <w:bodyDiv w:val="1"/>
      <w:marLeft w:val="0"/>
      <w:marRight w:val="0"/>
      <w:marTop w:val="0"/>
      <w:marBottom w:val="0"/>
      <w:divBdr>
        <w:top w:val="none" w:sz="0" w:space="0" w:color="auto"/>
        <w:left w:val="none" w:sz="0" w:space="0" w:color="auto"/>
        <w:bottom w:val="none" w:sz="0" w:space="0" w:color="auto"/>
        <w:right w:val="none" w:sz="0" w:space="0" w:color="auto"/>
      </w:divBdr>
      <w:divsChild>
        <w:div w:id="1596397189">
          <w:marLeft w:val="0"/>
          <w:marRight w:val="0"/>
          <w:marTop w:val="0"/>
          <w:marBottom w:val="0"/>
          <w:divBdr>
            <w:top w:val="none" w:sz="0" w:space="0" w:color="auto"/>
            <w:left w:val="none" w:sz="0" w:space="0" w:color="auto"/>
            <w:bottom w:val="none" w:sz="0" w:space="0" w:color="auto"/>
            <w:right w:val="none" w:sz="0" w:space="0" w:color="auto"/>
          </w:divBdr>
        </w:div>
      </w:divsChild>
    </w:div>
    <w:div w:id="2043898239">
      <w:bodyDiv w:val="1"/>
      <w:marLeft w:val="0"/>
      <w:marRight w:val="0"/>
      <w:marTop w:val="0"/>
      <w:marBottom w:val="0"/>
      <w:divBdr>
        <w:top w:val="none" w:sz="0" w:space="0" w:color="auto"/>
        <w:left w:val="none" w:sz="0" w:space="0" w:color="auto"/>
        <w:bottom w:val="none" w:sz="0" w:space="0" w:color="auto"/>
        <w:right w:val="none" w:sz="0" w:space="0" w:color="auto"/>
      </w:divBdr>
    </w:div>
    <w:div w:id="2044935491">
      <w:bodyDiv w:val="1"/>
      <w:marLeft w:val="0"/>
      <w:marRight w:val="0"/>
      <w:marTop w:val="0"/>
      <w:marBottom w:val="0"/>
      <w:divBdr>
        <w:top w:val="none" w:sz="0" w:space="0" w:color="auto"/>
        <w:left w:val="none" w:sz="0" w:space="0" w:color="auto"/>
        <w:bottom w:val="none" w:sz="0" w:space="0" w:color="auto"/>
        <w:right w:val="none" w:sz="0" w:space="0" w:color="auto"/>
      </w:divBdr>
    </w:div>
    <w:div w:id="2046099457">
      <w:bodyDiv w:val="1"/>
      <w:marLeft w:val="0"/>
      <w:marRight w:val="0"/>
      <w:marTop w:val="0"/>
      <w:marBottom w:val="0"/>
      <w:divBdr>
        <w:top w:val="none" w:sz="0" w:space="0" w:color="auto"/>
        <w:left w:val="none" w:sz="0" w:space="0" w:color="auto"/>
        <w:bottom w:val="none" w:sz="0" w:space="0" w:color="auto"/>
        <w:right w:val="none" w:sz="0" w:space="0" w:color="auto"/>
      </w:divBdr>
      <w:divsChild>
        <w:div w:id="486435317">
          <w:marLeft w:val="0"/>
          <w:marRight w:val="0"/>
          <w:marTop w:val="0"/>
          <w:marBottom w:val="0"/>
          <w:divBdr>
            <w:top w:val="none" w:sz="0" w:space="0" w:color="auto"/>
            <w:left w:val="none" w:sz="0" w:space="0" w:color="auto"/>
            <w:bottom w:val="none" w:sz="0" w:space="0" w:color="auto"/>
            <w:right w:val="none" w:sz="0" w:space="0" w:color="auto"/>
          </w:divBdr>
        </w:div>
      </w:divsChild>
    </w:div>
    <w:div w:id="2055304843">
      <w:bodyDiv w:val="1"/>
      <w:marLeft w:val="0"/>
      <w:marRight w:val="0"/>
      <w:marTop w:val="0"/>
      <w:marBottom w:val="0"/>
      <w:divBdr>
        <w:top w:val="none" w:sz="0" w:space="0" w:color="auto"/>
        <w:left w:val="none" w:sz="0" w:space="0" w:color="auto"/>
        <w:bottom w:val="none" w:sz="0" w:space="0" w:color="auto"/>
        <w:right w:val="none" w:sz="0" w:space="0" w:color="auto"/>
      </w:divBdr>
    </w:div>
    <w:div w:id="2056999811">
      <w:bodyDiv w:val="1"/>
      <w:marLeft w:val="0"/>
      <w:marRight w:val="0"/>
      <w:marTop w:val="0"/>
      <w:marBottom w:val="0"/>
      <w:divBdr>
        <w:top w:val="none" w:sz="0" w:space="0" w:color="auto"/>
        <w:left w:val="none" w:sz="0" w:space="0" w:color="auto"/>
        <w:bottom w:val="none" w:sz="0" w:space="0" w:color="auto"/>
        <w:right w:val="none" w:sz="0" w:space="0" w:color="auto"/>
      </w:divBdr>
    </w:div>
    <w:div w:id="2058161317">
      <w:bodyDiv w:val="1"/>
      <w:marLeft w:val="0"/>
      <w:marRight w:val="0"/>
      <w:marTop w:val="0"/>
      <w:marBottom w:val="0"/>
      <w:divBdr>
        <w:top w:val="none" w:sz="0" w:space="0" w:color="auto"/>
        <w:left w:val="none" w:sz="0" w:space="0" w:color="auto"/>
        <w:bottom w:val="none" w:sz="0" w:space="0" w:color="auto"/>
        <w:right w:val="none" w:sz="0" w:space="0" w:color="auto"/>
      </w:divBdr>
    </w:div>
    <w:div w:id="2060089880">
      <w:bodyDiv w:val="1"/>
      <w:marLeft w:val="0"/>
      <w:marRight w:val="0"/>
      <w:marTop w:val="0"/>
      <w:marBottom w:val="0"/>
      <w:divBdr>
        <w:top w:val="none" w:sz="0" w:space="0" w:color="auto"/>
        <w:left w:val="none" w:sz="0" w:space="0" w:color="auto"/>
        <w:bottom w:val="none" w:sz="0" w:space="0" w:color="auto"/>
        <w:right w:val="none" w:sz="0" w:space="0" w:color="auto"/>
      </w:divBdr>
    </w:div>
    <w:div w:id="2065785546">
      <w:bodyDiv w:val="1"/>
      <w:marLeft w:val="0"/>
      <w:marRight w:val="0"/>
      <w:marTop w:val="0"/>
      <w:marBottom w:val="0"/>
      <w:divBdr>
        <w:top w:val="none" w:sz="0" w:space="0" w:color="auto"/>
        <w:left w:val="none" w:sz="0" w:space="0" w:color="auto"/>
        <w:bottom w:val="none" w:sz="0" w:space="0" w:color="auto"/>
        <w:right w:val="none" w:sz="0" w:space="0" w:color="auto"/>
      </w:divBdr>
    </w:div>
    <w:div w:id="2068455101">
      <w:bodyDiv w:val="1"/>
      <w:marLeft w:val="0"/>
      <w:marRight w:val="0"/>
      <w:marTop w:val="0"/>
      <w:marBottom w:val="0"/>
      <w:divBdr>
        <w:top w:val="none" w:sz="0" w:space="0" w:color="auto"/>
        <w:left w:val="none" w:sz="0" w:space="0" w:color="auto"/>
        <w:bottom w:val="none" w:sz="0" w:space="0" w:color="auto"/>
        <w:right w:val="none" w:sz="0" w:space="0" w:color="auto"/>
      </w:divBdr>
      <w:divsChild>
        <w:div w:id="1690788834">
          <w:marLeft w:val="0"/>
          <w:marRight w:val="0"/>
          <w:marTop w:val="0"/>
          <w:marBottom w:val="0"/>
          <w:divBdr>
            <w:top w:val="none" w:sz="0" w:space="0" w:color="auto"/>
            <w:left w:val="none" w:sz="0" w:space="0" w:color="auto"/>
            <w:bottom w:val="none" w:sz="0" w:space="0" w:color="auto"/>
            <w:right w:val="none" w:sz="0" w:space="0" w:color="auto"/>
          </w:divBdr>
        </w:div>
      </w:divsChild>
    </w:div>
    <w:div w:id="2069301707">
      <w:bodyDiv w:val="1"/>
      <w:marLeft w:val="0"/>
      <w:marRight w:val="0"/>
      <w:marTop w:val="0"/>
      <w:marBottom w:val="0"/>
      <w:divBdr>
        <w:top w:val="none" w:sz="0" w:space="0" w:color="auto"/>
        <w:left w:val="none" w:sz="0" w:space="0" w:color="auto"/>
        <w:bottom w:val="none" w:sz="0" w:space="0" w:color="auto"/>
        <w:right w:val="none" w:sz="0" w:space="0" w:color="auto"/>
      </w:divBdr>
      <w:divsChild>
        <w:div w:id="1542933536">
          <w:marLeft w:val="0"/>
          <w:marRight w:val="0"/>
          <w:marTop w:val="0"/>
          <w:marBottom w:val="0"/>
          <w:divBdr>
            <w:top w:val="none" w:sz="0" w:space="0" w:color="auto"/>
            <w:left w:val="none" w:sz="0" w:space="0" w:color="auto"/>
            <w:bottom w:val="none" w:sz="0" w:space="0" w:color="auto"/>
            <w:right w:val="none" w:sz="0" w:space="0" w:color="auto"/>
          </w:divBdr>
        </w:div>
      </w:divsChild>
    </w:div>
    <w:div w:id="2071807100">
      <w:bodyDiv w:val="1"/>
      <w:marLeft w:val="0"/>
      <w:marRight w:val="0"/>
      <w:marTop w:val="0"/>
      <w:marBottom w:val="0"/>
      <w:divBdr>
        <w:top w:val="none" w:sz="0" w:space="0" w:color="auto"/>
        <w:left w:val="none" w:sz="0" w:space="0" w:color="auto"/>
        <w:bottom w:val="none" w:sz="0" w:space="0" w:color="auto"/>
        <w:right w:val="none" w:sz="0" w:space="0" w:color="auto"/>
      </w:divBdr>
    </w:div>
    <w:div w:id="2073380829">
      <w:bodyDiv w:val="1"/>
      <w:marLeft w:val="0"/>
      <w:marRight w:val="0"/>
      <w:marTop w:val="0"/>
      <w:marBottom w:val="0"/>
      <w:divBdr>
        <w:top w:val="none" w:sz="0" w:space="0" w:color="auto"/>
        <w:left w:val="none" w:sz="0" w:space="0" w:color="auto"/>
        <w:bottom w:val="none" w:sz="0" w:space="0" w:color="auto"/>
        <w:right w:val="none" w:sz="0" w:space="0" w:color="auto"/>
      </w:divBdr>
    </w:div>
    <w:div w:id="2074696008">
      <w:bodyDiv w:val="1"/>
      <w:marLeft w:val="0"/>
      <w:marRight w:val="0"/>
      <w:marTop w:val="0"/>
      <w:marBottom w:val="0"/>
      <w:divBdr>
        <w:top w:val="none" w:sz="0" w:space="0" w:color="auto"/>
        <w:left w:val="none" w:sz="0" w:space="0" w:color="auto"/>
        <w:bottom w:val="none" w:sz="0" w:space="0" w:color="auto"/>
        <w:right w:val="none" w:sz="0" w:space="0" w:color="auto"/>
      </w:divBdr>
    </w:div>
    <w:div w:id="2075008183">
      <w:bodyDiv w:val="1"/>
      <w:marLeft w:val="0"/>
      <w:marRight w:val="0"/>
      <w:marTop w:val="0"/>
      <w:marBottom w:val="0"/>
      <w:divBdr>
        <w:top w:val="none" w:sz="0" w:space="0" w:color="auto"/>
        <w:left w:val="none" w:sz="0" w:space="0" w:color="auto"/>
        <w:bottom w:val="none" w:sz="0" w:space="0" w:color="auto"/>
        <w:right w:val="none" w:sz="0" w:space="0" w:color="auto"/>
      </w:divBdr>
    </w:div>
    <w:div w:id="2079281874">
      <w:bodyDiv w:val="1"/>
      <w:marLeft w:val="0"/>
      <w:marRight w:val="0"/>
      <w:marTop w:val="0"/>
      <w:marBottom w:val="0"/>
      <w:divBdr>
        <w:top w:val="none" w:sz="0" w:space="0" w:color="auto"/>
        <w:left w:val="none" w:sz="0" w:space="0" w:color="auto"/>
        <w:bottom w:val="none" w:sz="0" w:space="0" w:color="auto"/>
        <w:right w:val="none" w:sz="0" w:space="0" w:color="auto"/>
      </w:divBdr>
    </w:div>
    <w:div w:id="2081170509">
      <w:bodyDiv w:val="1"/>
      <w:marLeft w:val="0"/>
      <w:marRight w:val="0"/>
      <w:marTop w:val="0"/>
      <w:marBottom w:val="0"/>
      <w:divBdr>
        <w:top w:val="none" w:sz="0" w:space="0" w:color="auto"/>
        <w:left w:val="none" w:sz="0" w:space="0" w:color="auto"/>
        <w:bottom w:val="none" w:sz="0" w:space="0" w:color="auto"/>
        <w:right w:val="none" w:sz="0" w:space="0" w:color="auto"/>
      </w:divBdr>
    </w:div>
    <w:div w:id="2082411760">
      <w:bodyDiv w:val="1"/>
      <w:marLeft w:val="0"/>
      <w:marRight w:val="0"/>
      <w:marTop w:val="0"/>
      <w:marBottom w:val="0"/>
      <w:divBdr>
        <w:top w:val="none" w:sz="0" w:space="0" w:color="auto"/>
        <w:left w:val="none" w:sz="0" w:space="0" w:color="auto"/>
        <w:bottom w:val="none" w:sz="0" w:space="0" w:color="auto"/>
        <w:right w:val="none" w:sz="0" w:space="0" w:color="auto"/>
      </w:divBdr>
    </w:div>
    <w:div w:id="2082944080">
      <w:bodyDiv w:val="1"/>
      <w:marLeft w:val="0"/>
      <w:marRight w:val="0"/>
      <w:marTop w:val="0"/>
      <w:marBottom w:val="0"/>
      <w:divBdr>
        <w:top w:val="none" w:sz="0" w:space="0" w:color="auto"/>
        <w:left w:val="none" w:sz="0" w:space="0" w:color="auto"/>
        <w:bottom w:val="none" w:sz="0" w:space="0" w:color="auto"/>
        <w:right w:val="none" w:sz="0" w:space="0" w:color="auto"/>
      </w:divBdr>
      <w:divsChild>
        <w:div w:id="1186556862">
          <w:marLeft w:val="0"/>
          <w:marRight w:val="0"/>
          <w:marTop w:val="0"/>
          <w:marBottom w:val="0"/>
          <w:divBdr>
            <w:top w:val="none" w:sz="0" w:space="0" w:color="auto"/>
            <w:left w:val="none" w:sz="0" w:space="0" w:color="auto"/>
            <w:bottom w:val="none" w:sz="0" w:space="0" w:color="auto"/>
            <w:right w:val="none" w:sz="0" w:space="0" w:color="auto"/>
          </w:divBdr>
        </w:div>
      </w:divsChild>
    </w:div>
    <w:div w:id="2084912778">
      <w:bodyDiv w:val="1"/>
      <w:marLeft w:val="0"/>
      <w:marRight w:val="0"/>
      <w:marTop w:val="0"/>
      <w:marBottom w:val="0"/>
      <w:divBdr>
        <w:top w:val="none" w:sz="0" w:space="0" w:color="auto"/>
        <w:left w:val="none" w:sz="0" w:space="0" w:color="auto"/>
        <w:bottom w:val="none" w:sz="0" w:space="0" w:color="auto"/>
        <w:right w:val="none" w:sz="0" w:space="0" w:color="auto"/>
      </w:divBdr>
    </w:div>
    <w:div w:id="2085099254">
      <w:bodyDiv w:val="1"/>
      <w:marLeft w:val="0"/>
      <w:marRight w:val="0"/>
      <w:marTop w:val="0"/>
      <w:marBottom w:val="0"/>
      <w:divBdr>
        <w:top w:val="none" w:sz="0" w:space="0" w:color="auto"/>
        <w:left w:val="none" w:sz="0" w:space="0" w:color="auto"/>
        <w:bottom w:val="none" w:sz="0" w:space="0" w:color="auto"/>
        <w:right w:val="none" w:sz="0" w:space="0" w:color="auto"/>
      </w:divBdr>
    </w:div>
    <w:div w:id="2087997028">
      <w:bodyDiv w:val="1"/>
      <w:marLeft w:val="0"/>
      <w:marRight w:val="0"/>
      <w:marTop w:val="0"/>
      <w:marBottom w:val="0"/>
      <w:divBdr>
        <w:top w:val="none" w:sz="0" w:space="0" w:color="auto"/>
        <w:left w:val="none" w:sz="0" w:space="0" w:color="auto"/>
        <w:bottom w:val="none" w:sz="0" w:space="0" w:color="auto"/>
        <w:right w:val="none" w:sz="0" w:space="0" w:color="auto"/>
      </w:divBdr>
      <w:divsChild>
        <w:div w:id="1369380652">
          <w:marLeft w:val="0"/>
          <w:marRight w:val="0"/>
          <w:marTop w:val="0"/>
          <w:marBottom w:val="0"/>
          <w:divBdr>
            <w:top w:val="none" w:sz="0" w:space="0" w:color="auto"/>
            <w:left w:val="none" w:sz="0" w:space="0" w:color="auto"/>
            <w:bottom w:val="none" w:sz="0" w:space="0" w:color="auto"/>
            <w:right w:val="none" w:sz="0" w:space="0" w:color="auto"/>
          </w:divBdr>
        </w:div>
      </w:divsChild>
    </w:div>
    <w:div w:id="2095854469">
      <w:bodyDiv w:val="1"/>
      <w:marLeft w:val="0"/>
      <w:marRight w:val="0"/>
      <w:marTop w:val="0"/>
      <w:marBottom w:val="0"/>
      <w:divBdr>
        <w:top w:val="none" w:sz="0" w:space="0" w:color="auto"/>
        <w:left w:val="none" w:sz="0" w:space="0" w:color="auto"/>
        <w:bottom w:val="none" w:sz="0" w:space="0" w:color="auto"/>
        <w:right w:val="none" w:sz="0" w:space="0" w:color="auto"/>
      </w:divBdr>
    </w:div>
    <w:div w:id="2099252480">
      <w:bodyDiv w:val="1"/>
      <w:marLeft w:val="0"/>
      <w:marRight w:val="0"/>
      <w:marTop w:val="0"/>
      <w:marBottom w:val="0"/>
      <w:divBdr>
        <w:top w:val="none" w:sz="0" w:space="0" w:color="auto"/>
        <w:left w:val="none" w:sz="0" w:space="0" w:color="auto"/>
        <w:bottom w:val="none" w:sz="0" w:space="0" w:color="auto"/>
        <w:right w:val="none" w:sz="0" w:space="0" w:color="auto"/>
      </w:divBdr>
      <w:divsChild>
        <w:div w:id="607740538">
          <w:marLeft w:val="0"/>
          <w:marRight w:val="0"/>
          <w:marTop w:val="0"/>
          <w:marBottom w:val="0"/>
          <w:divBdr>
            <w:top w:val="none" w:sz="0" w:space="0" w:color="auto"/>
            <w:left w:val="none" w:sz="0" w:space="0" w:color="auto"/>
            <w:bottom w:val="none" w:sz="0" w:space="0" w:color="auto"/>
            <w:right w:val="none" w:sz="0" w:space="0" w:color="auto"/>
          </w:divBdr>
        </w:div>
      </w:divsChild>
    </w:div>
    <w:div w:id="2099279618">
      <w:bodyDiv w:val="1"/>
      <w:marLeft w:val="0"/>
      <w:marRight w:val="0"/>
      <w:marTop w:val="0"/>
      <w:marBottom w:val="0"/>
      <w:divBdr>
        <w:top w:val="none" w:sz="0" w:space="0" w:color="auto"/>
        <w:left w:val="none" w:sz="0" w:space="0" w:color="auto"/>
        <w:bottom w:val="none" w:sz="0" w:space="0" w:color="auto"/>
        <w:right w:val="none" w:sz="0" w:space="0" w:color="auto"/>
      </w:divBdr>
    </w:div>
    <w:div w:id="2099404162">
      <w:bodyDiv w:val="1"/>
      <w:marLeft w:val="0"/>
      <w:marRight w:val="0"/>
      <w:marTop w:val="0"/>
      <w:marBottom w:val="0"/>
      <w:divBdr>
        <w:top w:val="none" w:sz="0" w:space="0" w:color="auto"/>
        <w:left w:val="none" w:sz="0" w:space="0" w:color="auto"/>
        <w:bottom w:val="none" w:sz="0" w:space="0" w:color="auto"/>
        <w:right w:val="none" w:sz="0" w:space="0" w:color="auto"/>
      </w:divBdr>
      <w:divsChild>
        <w:div w:id="830752349">
          <w:marLeft w:val="0"/>
          <w:marRight w:val="0"/>
          <w:marTop w:val="0"/>
          <w:marBottom w:val="0"/>
          <w:divBdr>
            <w:top w:val="none" w:sz="0" w:space="0" w:color="auto"/>
            <w:left w:val="none" w:sz="0" w:space="0" w:color="auto"/>
            <w:bottom w:val="none" w:sz="0" w:space="0" w:color="auto"/>
            <w:right w:val="none" w:sz="0" w:space="0" w:color="auto"/>
          </w:divBdr>
        </w:div>
      </w:divsChild>
    </w:div>
    <w:div w:id="2100443348">
      <w:bodyDiv w:val="1"/>
      <w:marLeft w:val="0"/>
      <w:marRight w:val="0"/>
      <w:marTop w:val="0"/>
      <w:marBottom w:val="0"/>
      <w:divBdr>
        <w:top w:val="none" w:sz="0" w:space="0" w:color="auto"/>
        <w:left w:val="none" w:sz="0" w:space="0" w:color="auto"/>
        <w:bottom w:val="none" w:sz="0" w:space="0" w:color="auto"/>
        <w:right w:val="none" w:sz="0" w:space="0" w:color="auto"/>
      </w:divBdr>
    </w:div>
    <w:div w:id="2100518924">
      <w:bodyDiv w:val="1"/>
      <w:marLeft w:val="0"/>
      <w:marRight w:val="0"/>
      <w:marTop w:val="0"/>
      <w:marBottom w:val="0"/>
      <w:divBdr>
        <w:top w:val="none" w:sz="0" w:space="0" w:color="auto"/>
        <w:left w:val="none" w:sz="0" w:space="0" w:color="auto"/>
        <w:bottom w:val="none" w:sz="0" w:space="0" w:color="auto"/>
        <w:right w:val="none" w:sz="0" w:space="0" w:color="auto"/>
      </w:divBdr>
    </w:div>
    <w:div w:id="2101095214">
      <w:bodyDiv w:val="1"/>
      <w:marLeft w:val="0"/>
      <w:marRight w:val="0"/>
      <w:marTop w:val="0"/>
      <w:marBottom w:val="0"/>
      <w:divBdr>
        <w:top w:val="none" w:sz="0" w:space="0" w:color="auto"/>
        <w:left w:val="none" w:sz="0" w:space="0" w:color="auto"/>
        <w:bottom w:val="none" w:sz="0" w:space="0" w:color="auto"/>
        <w:right w:val="none" w:sz="0" w:space="0" w:color="auto"/>
      </w:divBdr>
    </w:div>
    <w:div w:id="2102749104">
      <w:bodyDiv w:val="1"/>
      <w:marLeft w:val="0"/>
      <w:marRight w:val="0"/>
      <w:marTop w:val="0"/>
      <w:marBottom w:val="0"/>
      <w:divBdr>
        <w:top w:val="none" w:sz="0" w:space="0" w:color="auto"/>
        <w:left w:val="none" w:sz="0" w:space="0" w:color="auto"/>
        <w:bottom w:val="none" w:sz="0" w:space="0" w:color="auto"/>
        <w:right w:val="none" w:sz="0" w:space="0" w:color="auto"/>
      </w:divBdr>
    </w:div>
    <w:div w:id="2106073666">
      <w:bodyDiv w:val="1"/>
      <w:marLeft w:val="0"/>
      <w:marRight w:val="0"/>
      <w:marTop w:val="0"/>
      <w:marBottom w:val="0"/>
      <w:divBdr>
        <w:top w:val="none" w:sz="0" w:space="0" w:color="auto"/>
        <w:left w:val="none" w:sz="0" w:space="0" w:color="auto"/>
        <w:bottom w:val="none" w:sz="0" w:space="0" w:color="auto"/>
        <w:right w:val="none" w:sz="0" w:space="0" w:color="auto"/>
      </w:divBdr>
    </w:div>
    <w:div w:id="2107577711">
      <w:bodyDiv w:val="1"/>
      <w:marLeft w:val="0"/>
      <w:marRight w:val="0"/>
      <w:marTop w:val="0"/>
      <w:marBottom w:val="0"/>
      <w:divBdr>
        <w:top w:val="none" w:sz="0" w:space="0" w:color="auto"/>
        <w:left w:val="none" w:sz="0" w:space="0" w:color="auto"/>
        <w:bottom w:val="none" w:sz="0" w:space="0" w:color="auto"/>
        <w:right w:val="none" w:sz="0" w:space="0" w:color="auto"/>
      </w:divBdr>
    </w:div>
    <w:div w:id="2110419337">
      <w:bodyDiv w:val="1"/>
      <w:marLeft w:val="0"/>
      <w:marRight w:val="0"/>
      <w:marTop w:val="0"/>
      <w:marBottom w:val="0"/>
      <w:divBdr>
        <w:top w:val="none" w:sz="0" w:space="0" w:color="auto"/>
        <w:left w:val="none" w:sz="0" w:space="0" w:color="auto"/>
        <w:bottom w:val="none" w:sz="0" w:space="0" w:color="auto"/>
        <w:right w:val="none" w:sz="0" w:space="0" w:color="auto"/>
      </w:divBdr>
      <w:divsChild>
        <w:div w:id="222251764">
          <w:marLeft w:val="0"/>
          <w:marRight w:val="0"/>
          <w:marTop w:val="0"/>
          <w:marBottom w:val="0"/>
          <w:divBdr>
            <w:top w:val="none" w:sz="0" w:space="0" w:color="auto"/>
            <w:left w:val="none" w:sz="0" w:space="0" w:color="auto"/>
            <w:bottom w:val="none" w:sz="0" w:space="0" w:color="auto"/>
            <w:right w:val="none" w:sz="0" w:space="0" w:color="auto"/>
          </w:divBdr>
        </w:div>
      </w:divsChild>
    </w:div>
    <w:div w:id="2114132467">
      <w:bodyDiv w:val="1"/>
      <w:marLeft w:val="0"/>
      <w:marRight w:val="0"/>
      <w:marTop w:val="0"/>
      <w:marBottom w:val="0"/>
      <w:divBdr>
        <w:top w:val="none" w:sz="0" w:space="0" w:color="auto"/>
        <w:left w:val="none" w:sz="0" w:space="0" w:color="auto"/>
        <w:bottom w:val="none" w:sz="0" w:space="0" w:color="auto"/>
        <w:right w:val="none" w:sz="0" w:space="0" w:color="auto"/>
      </w:divBdr>
    </w:div>
    <w:div w:id="2116512012">
      <w:bodyDiv w:val="1"/>
      <w:marLeft w:val="0"/>
      <w:marRight w:val="0"/>
      <w:marTop w:val="0"/>
      <w:marBottom w:val="0"/>
      <w:divBdr>
        <w:top w:val="none" w:sz="0" w:space="0" w:color="auto"/>
        <w:left w:val="none" w:sz="0" w:space="0" w:color="auto"/>
        <w:bottom w:val="none" w:sz="0" w:space="0" w:color="auto"/>
        <w:right w:val="none" w:sz="0" w:space="0" w:color="auto"/>
      </w:divBdr>
      <w:divsChild>
        <w:div w:id="1637838459">
          <w:marLeft w:val="0"/>
          <w:marRight w:val="0"/>
          <w:marTop w:val="0"/>
          <w:marBottom w:val="0"/>
          <w:divBdr>
            <w:top w:val="none" w:sz="0" w:space="0" w:color="auto"/>
            <w:left w:val="none" w:sz="0" w:space="0" w:color="auto"/>
            <w:bottom w:val="none" w:sz="0" w:space="0" w:color="auto"/>
            <w:right w:val="none" w:sz="0" w:space="0" w:color="auto"/>
          </w:divBdr>
        </w:div>
      </w:divsChild>
    </w:div>
    <w:div w:id="2120946423">
      <w:bodyDiv w:val="1"/>
      <w:marLeft w:val="0"/>
      <w:marRight w:val="0"/>
      <w:marTop w:val="0"/>
      <w:marBottom w:val="0"/>
      <w:divBdr>
        <w:top w:val="none" w:sz="0" w:space="0" w:color="auto"/>
        <w:left w:val="none" w:sz="0" w:space="0" w:color="auto"/>
        <w:bottom w:val="none" w:sz="0" w:space="0" w:color="auto"/>
        <w:right w:val="none" w:sz="0" w:space="0" w:color="auto"/>
      </w:divBdr>
    </w:div>
    <w:div w:id="2121101441">
      <w:bodyDiv w:val="1"/>
      <w:marLeft w:val="0"/>
      <w:marRight w:val="0"/>
      <w:marTop w:val="0"/>
      <w:marBottom w:val="0"/>
      <w:divBdr>
        <w:top w:val="none" w:sz="0" w:space="0" w:color="auto"/>
        <w:left w:val="none" w:sz="0" w:space="0" w:color="auto"/>
        <w:bottom w:val="none" w:sz="0" w:space="0" w:color="auto"/>
        <w:right w:val="none" w:sz="0" w:space="0" w:color="auto"/>
      </w:divBdr>
    </w:div>
    <w:div w:id="2122720562">
      <w:bodyDiv w:val="1"/>
      <w:marLeft w:val="0"/>
      <w:marRight w:val="0"/>
      <w:marTop w:val="0"/>
      <w:marBottom w:val="0"/>
      <w:divBdr>
        <w:top w:val="none" w:sz="0" w:space="0" w:color="auto"/>
        <w:left w:val="none" w:sz="0" w:space="0" w:color="auto"/>
        <w:bottom w:val="none" w:sz="0" w:space="0" w:color="auto"/>
        <w:right w:val="none" w:sz="0" w:space="0" w:color="auto"/>
      </w:divBdr>
    </w:div>
    <w:div w:id="2125879766">
      <w:bodyDiv w:val="1"/>
      <w:marLeft w:val="0"/>
      <w:marRight w:val="0"/>
      <w:marTop w:val="0"/>
      <w:marBottom w:val="0"/>
      <w:divBdr>
        <w:top w:val="none" w:sz="0" w:space="0" w:color="auto"/>
        <w:left w:val="none" w:sz="0" w:space="0" w:color="auto"/>
        <w:bottom w:val="none" w:sz="0" w:space="0" w:color="auto"/>
        <w:right w:val="none" w:sz="0" w:space="0" w:color="auto"/>
      </w:divBdr>
      <w:divsChild>
        <w:div w:id="134958219">
          <w:marLeft w:val="0"/>
          <w:marRight w:val="0"/>
          <w:marTop w:val="0"/>
          <w:marBottom w:val="0"/>
          <w:divBdr>
            <w:top w:val="none" w:sz="0" w:space="0" w:color="auto"/>
            <w:left w:val="none" w:sz="0" w:space="0" w:color="auto"/>
            <w:bottom w:val="none" w:sz="0" w:space="0" w:color="auto"/>
            <w:right w:val="none" w:sz="0" w:space="0" w:color="auto"/>
          </w:divBdr>
        </w:div>
      </w:divsChild>
    </w:div>
    <w:div w:id="2127002636">
      <w:bodyDiv w:val="1"/>
      <w:marLeft w:val="0"/>
      <w:marRight w:val="0"/>
      <w:marTop w:val="0"/>
      <w:marBottom w:val="0"/>
      <w:divBdr>
        <w:top w:val="none" w:sz="0" w:space="0" w:color="auto"/>
        <w:left w:val="none" w:sz="0" w:space="0" w:color="auto"/>
        <w:bottom w:val="none" w:sz="0" w:space="0" w:color="auto"/>
        <w:right w:val="none" w:sz="0" w:space="0" w:color="auto"/>
      </w:divBdr>
      <w:divsChild>
        <w:div w:id="2101562830">
          <w:marLeft w:val="0"/>
          <w:marRight w:val="0"/>
          <w:marTop w:val="0"/>
          <w:marBottom w:val="0"/>
          <w:divBdr>
            <w:top w:val="none" w:sz="0" w:space="0" w:color="auto"/>
            <w:left w:val="none" w:sz="0" w:space="0" w:color="auto"/>
            <w:bottom w:val="none" w:sz="0" w:space="0" w:color="auto"/>
            <w:right w:val="none" w:sz="0" w:space="0" w:color="auto"/>
          </w:divBdr>
        </w:div>
      </w:divsChild>
    </w:div>
    <w:div w:id="2128085018">
      <w:bodyDiv w:val="1"/>
      <w:marLeft w:val="0"/>
      <w:marRight w:val="0"/>
      <w:marTop w:val="0"/>
      <w:marBottom w:val="0"/>
      <w:divBdr>
        <w:top w:val="none" w:sz="0" w:space="0" w:color="auto"/>
        <w:left w:val="none" w:sz="0" w:space="0" w:color="auto"/>
        <w:bottom w:val="none" w:sz="0" w:space="0" w:color="auto"/>
        <w:right w:val="none" w:sz="0" w:space="0" w:color="auto"/>
      </w:divBdr>
    </w:div>
    <w:div w:id="2129350549">
      <w:bodyDiv w:val="1"/>
      <w:marLeft w:val="0"/>
      <w:marRight w:val="0"/>
      <w:marTop w:val="0"/>
      <w:marBottom w:val="0"/>
      <w:divBdr>
        <w:top w:val="none" w:sz="0" w:space="0" w:color="auto"/>
        <w:left w:val="none" w:sz="0" w:space="0" w:color="auto"/>
        <w:bottom w:val="none" w:sz="0" w:space="0" w:color="auto"/>
        <w:right w:val="none" w:sz="0" w:space="0" w:color="auto"/>
      </w:divBdr>
    </w:div>
    <w:div w:id="2130128685">
      <w:bodyDiv w:val="1"/>
      <w:marLeft w:val="0"/>
      <w:marRight w:val="0"/>
      <w:marTop w:val="0"/>
      <w:marBottom w:val="0"/>
      <w:divBdr>
        <w:top w:val="none" w:sz="0" w:space="0" w:color="auto"/>
        <w:left w:val="none" w:sz="0" w:space="0" w:color="auto"/>
        <w:bottom w:val="none" w:sz="0" w:space="0" w:color="auto"/>
        <w:right w:val="none" w:sz="0" w:space="0" w:color="auto"/>
      </w:divBdr>
      <w:divsChild>
        <w:div w:id="573197657">
          <w:marLeft w:val="0"/>
          <w:marRight w:val="0"/>
          <w:marTop w:val="0"/>
          <w:marBottom w:val="0"/>
          <w:divBdr>
            <w:top w:val="none" w:sz="0" w:space="0" w:color="auto"/>
            <w:left w:val="none" w:sz="0" w:space="0" w:color="auto"/>
            <w:bottom w:val="none" w:sz="0" w:space="0" w:color="auto"/>
            <w:right w:val="none" w:sz="0" w:space="0" w:color="auto"/>
          </w:divBdr>
        </w:div>
        <w:div w:id="2042627807">
          <w:marLeft w:val="0"/>
          <w:marRight w:val="0"/>
          <w:marTop w:val="0"/>
          <w:marBottom w:val="0"/>
          <w:divBdr>
            <w:top w:val="none" w:sz="0" w:space="0" w:color="auto"/>
            <w:left w:val="none" w:sz="0" w:space="0" w:color="auto"/>
            <w:bottom w:val="none" w:sz="0" w:space="0" w:color="auto"/>
            <w:right w:val="none" w:sz="0" w:space="0" w:color="auto"/>
          </w:divBdr>
        </w:div>
      </w:divsChild>
    </w:div>
    <w:div w:id="2131052813">
      <w:bodyDiv w:val="1"/>
      <w:marLeft w:val="0"/>
      <w:marRight w:val="0"/>
      <w:marTop w:val="0"/>
      <w:marBottom w:val="0"/>
      <w:divBdr>
        <w:top w:val="none" w:sz="0" w:space="0" w:color="auto"/>
        <w:left w:val="none" w:sz="0" w:space="0" w:color="auto"/>
        <w:bottom w:val="none" w:sz="0" w:space="0" w:color="auto"/>
        <w:right w:val="none" w:sz="0" w:space="0" w:color="auto"/>
      </w:divBdr>
    </w:div>
    <w:div w:id="2131391358">
      <w:bodyDiv w:val="1"/>
      <w:marLeft w:val="0"/>
      <w:marRight w:val="0"/>
      <w:marTop w:val="0"/>
      <w:marBottom w:val="0"/>
      <w:divBdr>
        <w:top w:val="none" w:sz="0" w:space="0" w:color="auto"/>
        <w:left w:val="none" w:sz="0" w:space="0" w:color="auto"/>
        <w:bottom w:val="none" w:sz="0" w:space="0" w:color="auto"/>
        <w:right w:val="none" w:sz="0" w:space="0" w:color="auto"/>
      </w:divBdr>
    </w:div>
    <w:div w:id="2134902104">
      <w:bodyDiv w:val="1"/>
      <w:marLeft w:val="0"/>
      <w:marRight w:val="0"/>
      <w:marTop w:val="0"/>
      <w:marBottom w:val="0"/>
      <w:divBdr>
        <w:top w:val="none" w:sz="0" w:space="0" w:color="auto"/>
        <w:left w:val="none" w:sz="0" w:space="0" w:color="auto"/>
        <w:bottom w:val="none" w:sz="0" w:space="0" w:color="auto"/>
        <w:right w:val="none" w:sz="0" w:space="0" w:color="auto"/>
      </w:divBdr>
    </w:div>
    <w:div w:id="2135052587">
      <w:bodyDiv w:val="1"/>
      <w:marLeft w:val="0"/>
      <w:marRight w:val="0"/>
      <w:marTop w:val="0"/>
      <w:marBottom w:val="0"/>
      <w:divBdr>
        <w:top w:val="none" w:sz="0" w:space="0" w:color="auto"/>
        <w:left w:val="none" w:sz="0" w:space="0" w:color="auto"/>
        <w:bottom w:val="none" w:sz="0" w:space="0" w:color="auto"/>
        <w:right w:val="none" w:sz="0" w:space="0" w:color="auto"/>
      </w:divBdr>
    </w:div>
    <w:div w:id="2138527764">
      <w:bodyDiv w:val="1"/>
      <w:marLeft w:val="0"/>
      <w:marRight w:val="0"/>
      <w:marTop w:val="0"/>
      <w:marBottom w:val="0"/>
      <w:divBdr>
        <w:top w:val="none" w:sz="0" w:space="0" w:color="auto"/>
        <w:left w:val="none" w:sz="0" w:space="0" w:color="auto"/>
        <w:bottom w:val="none" w:sz="0" w:space="0" w:color="auto"/>
        <w:right w:val="none" w:sz="0" w:space="0" w:color="auto"/>
      </w:divBdr>
    </w:div>
    <w:div w:id="2141612602">
      <w:bodyDiv w:val="1"/>
      <w:marLeft w:val="0"/>
      <w:marRight w:val="0"/>
      <w:marTop w:val="0"/>
      <w:marBottom w:val="0"/>
      <w:divBdr>
        <w:top w:val="none" w:sz="0" w:space="0" w:color="auto"/>
        <w:left w:val="none" w:sz="0" w:space="0" w:color="auto"/>
        <w:bottom w:val="none" w:sz="0" w:space="0" w:color="auto"/>
        <w:right w:val="none" w:sz="0" w:space="0" w:color="auto"/>
      </w:divBdr>
    </w:div>
    <w:div w:id="21453459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16E9B-58D2-4C7D-8109-E606CE758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59</Words>
  <Characters>1345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Research Paper Assignment: Airports</vt:lpstr>
    </vt:vector>
  </TitlesOfParts>
  <Company/>
  <LinksUpToDate>false</LinksUpToDate>
  <CharactersWithSpaces>1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aper Assignment: Airports</dc:title>
  <dc:subject/>
  <dc:creator>user</dc:creator>
  <cp:keywords/>
  <dc:description/>
  <cp:lastModifiedBy>hotel guest</cp:lastModifiedBy>
  <cp:revision>2</cp:revision>
  <dcterms:created xsi:type="dcterms:W3CDTF">2021-03-07T06:34:00Z</dcterms:created>
  <dcterms:modified xsi:type="dcterms:W3CDTF">2021-03-07T06:34:00Z</dcterms:modified>
</cp:coreProperties>
</file>